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51C07" w14:textId="77777777" w:rsidR="000819AE" w:rsidRPr="000819AE" w:rsidRDefault="000819AE" w:rsidP="000819AE">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bookmarkStart w:id="0" w:name="_Ref534270119"/>
      <w:proofErr w:type="spellStart"/>
      <w:r w:rsidRPr="000819AE">
        <w:rPr>
          <w:rFonts w:eastAsia="Times New Roman" w:hint="eastAsia"/>
          <w:bCs/>
          <w:color w:val="000000" w:themeColor="text1"/>
          <w:kern w:val="28"/>
          <w:sz w:val="22"/>
          <w:szCs w:val="22"/>
          <w:lang w:val="en-US" w:eastAsia="en-GB"/>
        </w:rPr>
        <w:t>Þ</w:t>
      </w:r>
      <w:r w:rsidRPr="000819AE">
        <w:rPr>
          <w:rFonts w:eastAsia="Times New Roman"/>
          <w:bCs/>
          <w:color w:val="000000" w:themeColor="text1"/>
          <w:kern w:val="28"/>
          <w:sz w:val="22"/>
          <w:szCs w:val="22"/>
          <w:lang w:val="en-US" w:eastAsia="en-GB"/>
        </w:rPr>
        <w:t>etta</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skjal</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inniheldur</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samþykktar</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vöruupplýsingar</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fyrir</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Cejemly</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með</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breytingum</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frá</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fyrri</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aðferð</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sem</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hefur</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áhrif</w:t>
      </w:r>
      <w:proofErr w:type="spellEnd"/>
      <w:r w:rsidRPr="000819AE">
        <w:rPr>
          <w:rFonts w:eastAsia="Times New Roman"/>
          <w:bCs/>
          <w:color w:val="000000" w:themeColor="text1"/>
          <w:kern w:val="28"/>
          <w:sz w:val="22"/>
          <w:szCs w:val="22"/>
          <w:lang w:val="en-US" w:eastAsia="en-GB"/>
        </w:rPr>
        <w:t xml:space="preserve"> á </w:t>
      </w:r>
      <w:proofErr w:type="spellStart"/>
      <w:r w:rsidRPr="000819AE">
        <w:rPr>
          <w:rFonts w:eastAsia="Times New Roman"/>
          <w:bCs/>
          <w:color w:val="000000" w:themeColor="text1"/>
          <w:kern w:val="28"/>
          <w:sz w:val="22"/>
          <w:szCs w:val="22"/>
          <w:lang w:val="en-US" w:eastAsia="en-GB"/>
        </w:rPr>
        <w:t>upplýsingar</w:t>
      </w:r>
      <w:proofErr w:type="spellEnd"/>
      <w:r w:rsidRPr="000819AE">
        <w:rPr>
          <w:rFonts w:eastAsia="Times New Roman"/>
          <w:bCs/>
          <w:color w:val="000000" w:themeColor="text1"/>
          <w:kern w:val="28"/>
          <w:sz w:val="22"/>
          <w:szCs w:val="22"/>
          <w:lang w:val="en-US" w:eastAsia="en-GB"/>
        </w:rPr>
        <w:t xml:space="preserve"> um </w:t>
      </w:r>
      <w:proofErr w:type="spellStart"/>
      <w:r w:rsidRPr="000819AE">
        <w:rPr>
          <w:rFonts w:eastAsia="Times New Roman"/>
          <w:bCs/>
          <w:color w:val="000000" w:themeColor="text1"/>
          <w:kern w:val="28"/>
          <w:sz w:val="22"/>
          <w:szCs w:val="22"/>
          <w:lang w:val="en-US" w:eastAsia="en-GB"/>
        </w:rPr>
        <w:t>vöruna</w:t>
      </w:r>
      <w:proofErr w:type="spellEnd"/>
      <w:r w:rsidRPr="000819AE">
        <w:rPr>
          <w:rFonts w:eastAsia="Times New Roman"/>
          <w:bCs/>
          <w:color w:val="000000" w:themeColor="text1"/>
          <w:kern w:val="28"/>
          <w:sz w:val="22"/>
          <w:szCs w:val="22"/>
          <w:lang w:val="en-US" w:eastAsia="en-GB"/>
        </w:rPr>
        <w:t xml:space="preserve"> (EMA/N/0000261048) </w:t>
      </w:r>
      <w:proofErr w:type="spellStart"/>
      <w:r w:rsidRPr="000819AE">
        <w:rPr>
          <w:rFonts w:eastAsia="Times New Roman"/>
          <w:bCs/>
          <w:color w:val="000000" w:themeColor="text1"/>
          <w:kern w:val="28"/>
          <w:sz w:val="22"/>
          <w:szCs w:val="22"/>
          <w:lang w:val="en-US" w:eastAsia="en-GB"/>
        </w:rPr>
        <w:t>auðkenndar</w:t>
      </w:r>
      <w:proofErr w:type="spellEnd"/>
      <w:r w:rsidRPr="000819AE">
        <w:rPr>
          <w:rFonts w:eastAsia="Times New Roman"/>
          <w:bCs/>
          <w:color w:val="000000" w:themeColor="text1"/>
          <w:kern w:val="28"/>
          <w:sz w:val="22"/>
          <w:szCs w:val="22"/>
          <w:lang w:val="en-US" w:eastAsia="en-GB"/>
        </w:rPr>
        <w:t>.</w:t>
      </w:r>
    </w:p>
    <w:p w14:paraId="77A10B09" w14:textId="77777777" w:rsidR="000819AE" w:rsidRPr="000819AE" w:rsidRDefault="000819AE" w:rsidP="000819AE">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
    <w:p w14:paraId="73A7C9EB" w14:textId="783157F2" w:rsidR="00E00BDC" w:rsidRPr="00964722" w:rsidRDefault="000819AE" w:rsidP="000819AE">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r w:rsidRPr="000819AE">
        <w:rPr>
          <w:rFonts w:eastAsia="Times New Roman"/>
          <w:bCs/>
          <w:color w:val="000000" w:themeColor="text1"/>
          <w:kern w:val="28"/>
          <w:sz w:val="22"/>
          <w:szCs w:val="22"/>
          <w:lang w:val="en-US" w:eastAsia="en-GB"/>
        </w:rPr>
        <w:t xml:space="preserve">Nánari </w:t>
      </w:r>
      <w:proofErr w:type="spellStart"/>
      <w:r w:rsidRPr="000819AE">
        <w:rPr>
          <w:rFonts w:eastAsia="Times New Roman"/>
          <w:bCs/>
          <w:color w:val="000000" w:themeColor="text1"/>
          <w:kern w:val="28"/>
          <w:sz w:val="22"/>
          <w:szCs w:val="22"/>
          <w:lang w:val="en-US" w:eastAsia="en-GB"/>
        </w:rPr>
        <w:t>upplýsingar</w:t>
      </w:r>
      <w:proofErr w:type="spellEnd"/>
      <w:r w:rsidRPr="000819AE">
        <w:rPr>
          <w:rFonts w:eastAsia="Times New Roman"/>
          <w:bCs/>
          <w:color w:val="000000" w:themeColor="text1"/>
          <w:kern w:val="28"/>
          <w:sz w:val="22"/>
          <w:szCs w:val="22"/>
          <w:lang w:val="en-US" w:eastAsia="en-GB"/>
        </w:rPr>
        <w:t xml:space="preserve"> er </w:t>
      </w:r>
      <w:proofErr w:type="spellStart"/>
      <w:r w:rsidRPr="000819AE">
        <w:rPr>
          <w:rFonts w:eastAsia="Times New Roman"/>
          <w:bCs/>
          <w:color w:val="000000" w:themeColor="text1"/>
          <w:kern w:val="28"/>
          <w:sz w:val="22"/>
          <w:szCs w:val="22"/>
          <w:lang w:val="en-US" w:eastAsia="en-GB"/>
        </w:rPr>
        <w:t>að</w:t>
      </w:r>
      <w:proofErr w:type="spellEnd"/>
      <w:r w:rsidRPr="000819AE">
        <w:rPr>
          <w:rFonts w:eastAsia="Times New Roman"/>
          <w:bCs/>
          <w:color w:val="000000" w:themeColor="text1"/>
          <w:kern w:val="28"/>
          <w:sz w:val="22"/>
          <w:szCs w:val="22"/>
          <w:lang w:val="en-US" w:eastAsia="en-GB"/>
        </w:rPr>
        <w:t xml:space="preserve"> finna á </w:t>
      </w:r>
      <w:proofErr w:type="spellStart"/>
      <w:r w:rsidRPr="000819AE">
        <w:rPr>
          <w:rFonts w:eastAsia="Times New Roman"/>
          <w:bCs/>
          <w:color w:val="000000" w:themeColor="text1"/>
          <w:kern w:val="28"/>
          <w:sz w:val="22"/>
          <w:szCs w:val="22"/>
          <w:lang w:val="en-US" w:eastAsia="en-GB"/>
        </w:rPr>
        <w:t>vefsíðu</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Lyfjastofnunar</w:t>
      </w:r>
      <w:proofErr w:type="spellEnd"/>
      <w:r w:rsidRPr="000819AE">
        <w:rPr>
          <w:rFonts w:eastAsia="Times New Roman"/>
          <w:bCs/>
          <w:color w:val="000000" w:themeColor="text1"/>
          <w:kern w:val="28"/>
          <w:sz w:val="22"/>
          <w:szCs w:val="22"/>
          <w:lang w:val="en-US" w:eastAsia="en-GB"/>
        </w:rPr>
        <w:t xml:space="preserve"> </w:t>
      </w:r>
      <w:proofErr w:type="spellStart"/>
      <w:r w:rsidRPr="000819AE">
        <w:rPr>
          <w:rFonts w:eastAsia="Times New Roman"/>
          <w:bCs/>
          <w:color w:val="000000" w:themeColor="text1"/>
          <w:kern w:val="28"/>
          <w:sz w:val="22"/>
          <w:szCs w:val="22"/>
          <w:lang w:val="en-US" w:eastAsia="en-GB"/>
        </w:rPr>
        <w:t>Evrópu</w:t>
      </w:r>
      <w:proofErr w:type="spellEnd"/>
      <w:r w:rsidRPr="000819AE">
        <w:rPr>
          <w:rFonts w:eastAsia="Times New Roman"/>
          <w:bCs/>
          <w:color w:val="000000" w:themeColor="text1"/>
          <w:kern w:val="28"/>
          <w:sz w:val="22"/>
          <w:szCs w:val="22"/>
          <w:lang w:val="en-US" w:eastAsia="en-GB"/>
        </w:rPr>
        <w:t>: https://www.ema.europa.eu/en/medicines/human/EPAR/cejemly</w:t>
      </w:r>
    </w:p>
    <w:p w14:paraId="06FA37B5" w14:textId="77777777" w:rsidR="00E00BDC" w:rsidRPr="00933FF9"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933FF9"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933FF9"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933FF9"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933FF9"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933FF9"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933FF9"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933FF9"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933FF9"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933FF9"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933FF9"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933FF9"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933FF9"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933FF9"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933FF9"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933FF9"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933FF9"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933FF9"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933FF9" w:rsidRDefault="003E0754" w:rsidP="00610656">
      <w:pPr>
        <w:spacing w:before="0" w:after="0"/>
        <w:rPr>
          <w:rFonts w:eastAsia="Times New Roman"/>
          <w:bCs/>
          <w:color w:val="000000" w:themeColor="text1"/>
          <w:kern w:val="28"/>
          <w:sz w:val="22"/>
          <w:szCs w:val="22"/>
          <w:lang w:eastAsia="en-GB"/>
        </w:rPr>
      </w:pPr>
    </w:p>
    <w:p w14:paraId="0BAAFDFC" w14:textId="31113402" w:rsidR="00E5724A" w:rsidRPr="00933FF9"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933FF9" w:rsidRDefault="00610656" w:rsidP="00610656">
      <w:pPr>
        <w:spacing w:before="0" w:after="0"/>
        <w:rPr>
          <w:rFonts w:eastAsia="Times New Roman"/>
          <w:bCs/>
          <w:color w:val="000000" w:themeColor="text1"/>
          <w:kern w:val="28"/>
          <w:sz w:val="22"/>
          <w:szCs w:val="22"/>
          <w:lang w:eastAsia="en-GB"/>
        </w:rPr>
      </w:pPr>
    </w:p>
    <w:p w14:paraId="39DE5BAD" w14:textId="25716636" w:rsidR="00E5724A" w:rsidRPr="00933FF9" w:rsidRDefault="00A92E2C" w:rsidP="00610656">
      <w:pPr>
        <w:spacing w:before="0" w:after="0"/>
        <w:jc w:val="center"/>
        <w:outlineLvl w:val="0"/>
        <w:rPr>
          <w:rFonts w:eastAsia="Times New Roman"/>
          <w:b/>
          <w:color w:val="000000" w:themeColor="text1"/>
          <w:kern w:val="28"/>
          <w:sz w:val="22"/>
          <w:szCs w:val="22"/>
        </w:rPr>
      </w:pPr>
      <w:r w:rsidRPr="00933FF9">
        <w:rPr>
          <w:b/>
          <w:color w:val="000000" w:themeColor="text1"/>
          <w:sz w:val="22"/>
        </w:rPr>
        <w:t>VIÐAUKI I</w:t>
      </w:r>
    </w:p>
    <w:p w14:paraId="0A6AEA08" w14:textId="77777777" w:rsidR="00610656" w:rsidRPr="00933FF9"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933FF9" w:rsidRDefault="00A92E2C" w:rsidP="00610656">
      <w:pPr>
        <w:pStyle w:val="TitleA"/>
        <w:spacing w:before="0" w:after="0"/>
      </w:pPr>
      <w:r w:rsidRPr="00933FF9">
        <w:t>SAMANTEKT Á EIGINLEIKUM LYFS</w:t>
      </w:r>
    </w:p>
    <w:p w14:paraId="38D861ED" w14:textId="77777777" w:rsidR="005C67DE" w:rsidRPr="00933FF9" w:rsidRDefault="00A92E2C" w:rsidP="00610656">
      <w:pPr>
        <w:spacing w:before="0" w:after="0"/>
        <w:rPr>
          <w:rFonts w:eastAsia="Times New Roman"/>
          <w:b/>
          <w:color w:val="000000" w:themeColor="text1"/>
          <w:kern w:val="28"/>
          <w:szCs w:val="18"/>
        </w:rPr>
      </w:pPr>
      <w:r w:rsidRPr="00933FF9">
        <w:br w:type="page"/>
      </w:r>
    </w:p>
    <w:p w14:paraId="60319FF5" w14:textId="54E9E2BD" w:rsidR="00C13B8A" w:rsidRPr="00933FF9" w:rsidRDefault="00A92E2C" w:rsidP="00610656">
      <w:pPr>
        <w:spacing w:before="0" w:after="0"/>
        <w:rPr>
          <w:rFonts w:eastAsia="Times New Roman"/>
          <w:color w:val="000000" w:themeColor="text1"/>
          <w:sz w:val="22"/>
          <w:szCs w:val="22"/>
        </w:rPr>
      </w:pPr>
      <w:r w:rsidRPr="00933FF9">
        <w:rPr>
          <w:noProof/>
          <w:color w:val="000000" w:themeColor="text1"/>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sidRPr="00933FF9">
        <w:rPr>
          <w:color w:val="000000" w:themeColor="text1"/>
          <w:sz w:val="22"/>
        </w:rPr>
        <w:t>Þetta lyf er undir sérstöku eftirliti til að nýjar upplýsingar um öryggi lyfsins komist fljótt og örugglega til skila. Heilbrigðisstarfsmenn eru hvattir til að tilkynna allar aukaverkanir sem grunur er um að tengist lyfinu. Í kafla 4.8 eru upplýsingar um hvernig tilkynna á aukaverkanir.</w:t>
      </w:r>
      <w:bookmarkEnd w:id="1"/>
    </w:p>
    <w:p w14:paraId="6AD25231" w14:textId="77777777" w:rsidR="00C13B8A" w:rsidRPr="00933FF9" w:rsidRDefault="00C13B8A" w:rsidP="00610656">
      <w:pPr>
        <w:spacing w:before="0" w:after="0"/>
        <w:rPr>
          <w:rFonts w:eastAsia="Times New Roman"/>
          <w:color w:val="000000" w:themeColor="text1"/>
          <w:sz w:val="22"/>
          <w:szCs w:val="22"/>
          <w:lang w:eastAsia="en-GB"/>
        </w:rPr>
      </w:pPr>
    </w:p>
    <w:p w14:paraId="21A819FD" w14:textId="77777777" w:rsidR="0082052F" w:rsidRPr="00933FF9"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933FF9" w:rsidRDefault="00610656" w:rsidP="00610656">
      <w:pPr>
        <w:spacing w:before="0" w:after="0"/>
        <w:ind w:left="567" w:hanging="567"/>
        <w:outlineLvl w:val="0"/>
        <w:rPr>
          <w:rFonts w:eastAsia="Times New Roman"/>
          <w:b/>
          <w:color w:val="000000" w:themeColor="text1"/>
          <w:kern w:val="28"/>
          <w:sz w:val="22"/>
          <w:szCs w:val="22"/>
        </w:rPr>
      </w:pPr>
      <w:r w:rsidRPr="00933FF9">
        <w:rPr>
          <w:b/>
          <w:color w:val="000000" w:themeColor="text1"/>
          <w:sz w:val="22"/>
        </w:rPr>
        <w:t>1.</w:t>
      </w:r>
      <w:r w:rsidRPr="00933FF9">
        <w:rPr>
          <w:b/>
          <w:color w:val="000000" w:themeColor="text1"/>
          <w:sz w:val="22"/>
        </w:rPr>
        <w:tab/>
        <w:t>HEITI LYFS</w:t>
      </w:r>
    </w:p>
    <w:p w14:paraId="3042BA5C" w14:textId="77777777" w:rsidR="002E0B2C" w:rsidRPr="00933FF9" w:rsidRDefault="002E0B2C" w:rsidP="00610656">
      <w:pPr>
        <w:pStyle w:val="SynchrogenixBodyText"/>
        <w:spacing w:before="0" w:after="0"/>
        <w:ind w:left="567" w:hanging="567"/>
        <w:rPr>
          <w:rFonts w:eastAsia="Times New Roman"/>
          <w:bCs/>
          <w:color w:val="000000" w:themeColor="text1"/>
          <w:sz w:val="22"/>
          <w:szCs w:val="22"/>
          <w:u w:color="000000"/>
        </w:rPr>
      </w:pPr>
    </w:p>
    <w:p w14:paraId="0AF427ED" w14:textId="6B8FAA24" w:rsidR="002B35BB" w:rsidRPr="00933FF9" w:rsidRDefault="003E55B1" w:rsidP="00610656">
      <w:pPr>
        <w:pStyle w:val="SynchrogenixBodyText"/>
        <w:spacing w:before="0" w:after="0"/>
        <w:ind w:left="567" w:hanging="567"/>
        <w:rPr>
          <w:color w:val="000000" w:themeColor="text1"/>
          <w:sz w:val="22"/>
          <w:szCs w:val="22"/>
        </w:rPr>
      </w:pPr>
      <w:r w:rsidRPr="0F9415BD">
        <w:rPr>
          <w:color w:val="000000" w:themeColor="text1"/>
          <w:sz w:val="22"/>
          <w:szCs w:val="22"/>
        </w:rPr>
        <w:t xml:space="preserve">Cejemly 600 mg </w:t>
      </w:r>
      <w:bookmarkStart w:id="2" w:name="_Hlk128651981"/>
      <w:r w:rsidRPr="0F9415BD">
        <w:rPr>
          <w:color w:val="000000" w:themeColor="text1"/>
          <w:sz w:val="22"/>
          <w:szCs w:val="22"/>
        </w:rPr>
        <w:t>innrennslisþykkni, lausn</w:t>
      </w:r>
      <w:bookmarkEnd w:id="2"/>
    </w:p>
    <w:bookmarkEnd w:id="0"/>
    <w:p w14:paraId="0A251894" w14:textId="00F54C00" w:rsidR="006B26D7" w:rsidRDefault="006B26D7" w:rsidP="00610656">
      <w:pPr>
        <w:pStyle w:val="SynchrogenixBodyText"/>
        <w:spacing w:before="0" w:after="0"/>
        <w:ind w:left="567" w:hanging="567"/>
        <w:rPr>
          <w:color w:val="000000" w:themeColor="text1"/>
          <w:sz w:val="22"/>
          <w:szCs w:val="22"/>
        </w:rPr>
      </w:pPr>
    </w:p>
    <w:p w14:paraId="0EDC1B82" w14:textId="77777777" w:rsidR="00C34BD0" w:rsidRPr="00933FF9" w:rsidRDefault="00C34BD0" w:rsidP="00610656">
      <w:pPr>
        <w:pStyle w:val="SynchrogenixBodyText"/>
        <w:spacing w:before="0" w:after="0"/>
        <w:ind w:left="567" w:hanging="567"/>
        <w:rPr>
          <w:color w:val="000000" w:themeColor="text1"/>
          <w:sz w:val="22"/>
          <w:szCs w:val="22"/>
        </w:rPr>
      </w:pPr>
    </w:p>
    <w:p w14:paraId="19EC34F2" w14:textId="26489366" w:rsidR="005832BF" w:rsidRPr="00933FF9" w:rsidRDefault="00610656" w:rsidP="00610656">
      <w:pPr>
        <w:keepNext/>
        <w:spacing w:before="0" w:after="0"/>
        <w:ind w:left="567" w:hanging="567"/>
        <w:outlineLvl w:val="0"/>
        <w:rPr>
          <w:rFonts w:eastAsia="Times New Roman"/>
          <w:b/>
          <w:color w:val="000000" w:themeColor="text1"/>
          <w:kern w:val="28"/>
          <w:sz w:val="22"/>
          <w:szCs w:val="22"/>
        </w:rPr>
      </w:pPr>
      <w:r w:rsidRPr="00933FF9">
        <w:rPr>
          <w:b/>
          <w:color w:val="000000" w:themeColor="text1"/>
          <w:sz w:val="22"/>
        </w:rPr>
        <w:t>2.</w:t>
      </w:r>
      <w:r w:rsidRPr="00933FF9">
        <w:rPr>
          <w:b/>
          <w:color w:val="000000" w:themeColor="text1"/>
          <w:sz w:val="22"/>
        </w:rPr>
        <w:tab/>
        <w:t>INNIHALDSLÝSING</w:t>
      </w:r>
    </w:p>
    <w:p w14:paraId="15B7D9D2" w14:textId="77777777" w:rsidR="004835C5" w:rsidRPr="00933FF9" w:rsidRDefault="004835C5" w:rsidP="00610656">
      <w:pPr>
        <w:pStyle w:val="SynchrogenixBodyText"/>
        <w:spacing w:before="0" w:after="0"/>
        <w:rPr>
          <w:color w:val="000000" w:themeColor="text1"/>
          <w:sz w:val="22"/>
          <w:szCs w:val="22"/>
        </w:rPr>
      </w:pPr>
    </w:p>
    <w:p w14:paraId="492BFFB7" w14:textId="089F73C5" w:rsidR="00852C52" w:rsidRPr="00933FF9" w:rsidRDefault="00A92E2C" w:rsidP="00610656">
      <w:pPr>
        <w:pStyle w:val="SynchrogenixBodyText"/>
        <w:spacing w:before="0" w:after="0"/>
        <w:rPr>
          <w:color w:val="000000" w:themeColor="text1"/>
          <w:sz w:val="22"/>
          <w:szCs w:val="22"/>
        </w:rPr>
      </w:pPr>
      <w:r w:rsidRPr="00933FF9">
        <w:rPr>
          <w:color w:val="000000" w:themeColor="text1"/>
          <w:sz w:val="22"/>
        </w:rPr>
        <w:t>Eitt hettuglas með 20 ml af innrennslisþykkni, lausn inniheldur 600 mg af sugemalímabi.</w:t>
      </w:r>
    </w:p>
    <w:p w14:paraId="37FDF2B0" w14:textId="77777777" w:rsidR="1CDD49EB" w:rsidRPr="00933FF9" w:rsidRDefault="1CDD49EB" w:rsidP="00610656">
      <w:pPr>
        <w:pStyle w:val="SynchrogenixBodyText"/>
        <w:spacing w:before="0" w:after="0"/>
        <w:rPr>
          <w:color w:val="000000" w:themeColor="text1"/>
          <w:sz w:val="22"/>
          <w:szCs w:val="22"/>
        </w:rPr>
      </w:pPr>
    </w:p>
    <w:p w14:paraId="2454104C" w14:textId="77777777" w:rsidR="00DC6FA9" w:rsidRPr="00933FF9" w:rsidRDefault="00A92E2C" w:rsidP="00610656">
      <w:pPr>
        <w:pStyle w:val="SynchrogenixBodyText"/>
        <w:spacing w:before="0" w:after="0"/>
        <w:rPr>
          <w:color w:val="000000" w:themeColor="text1"/>
          <w:sz w:val="22"/>
          <w:szCs w:val="22"/>
        </w:rPr>
      </w:pPr>
      <w:r w:rsidRPr="00933FF9">
        <w:rPr>
          <w:color w:val="000000" w:themeColor="text1"/>
          <w:sz w:val="22"/>
        </w:rPr>
        <w:t xml:space="preserve">Hver ml af þykkni inniheldur 30 mg af </w:t>
      </w:r>
      <w:bookmarkStart w:id="3" w:name="_Hlk120788462"/>
      <w:r w:rsidRPr="00933FF9">
        <w:rPr>
          <w:color w:val="000000" w:themeColor="text1"/>
          <w:sz w:val="22"/>
        </w:rPr>
        <w:t>sugemalímabi</w:t>
      </w:r>
      <w:bookmarkEnd w:id="3"/>
      <w:r w:rsidRPr="00933FF9">
        <w:rPr>
          <w:color w:val="000000" w:themeColor="text1"/>
          <w:sz w:val="22"/>
        </w:rPr>
        <w:t>.</w:t>
      </w:r>
    </w:p>
    <w:p w14:paraId="4801FC97" w14:textId="77777777" w:rsidR="00852C52" w:rsidRPr="00933FF9" w:rsidRDefault="00852C52" w:rsidP="00610656">
      <w:pPr>
        <w:pStyle w:val="SynchrogenixBodyText"/>
        <w:spacing w:before="0" w:after="0"/>
        <w:rPr>
          <w:color w:val="000000" w:themeColor="text1"/>
          <w:sz w:val="22"/>
          <w:szCs w:val="22"/>
        </w:rPr>
      </w:pPr>
    </w:p>
    <w:p w14:paraId="0F44038D" w14:textId="3DF7B79E"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Sugemalímab er einstofna mótefni (samsætugerð IgG4), eingöngu úr mönnum, gegn PD</w:t>
      </w:r>
      <w:r w:rsidRPr="00933FF9">
        <w:rPr>
          <w:color w:val="000000" w:themeColor="text1"/>
          <w:sz w:val="22"/>
        </w:rPr>
        <w:noBreakHyphen/>
        <w:t>L1-bindli (bindli stýrðs frumudauða 1) sem framleitt er í frumum úr eggjastokkum kínverska hamstra með raðbrigða DNA-tækni.</w:t>
      </w:r>
    </w:p>
    <w:p w14:paraId="3F48F1C5" w14:textId="77777777" w:rsidR="00C435F3" w:rsidRPr="00933FF9" w:rsidRDefault="00C435F3" w:rsidP="00610656">
      <w:pPr>
        <w:pStyle w:val="SynchrogenixBodyText"/>
        <w:spacing w:before="0" w:after="0"/>
        <w:ind w:left="180" w:hanging="180"/>
        <w:rPr>
          <w:color w:val="000000" w:themeColor="text1"/>
          <w:sz w:val="22"/>
          <w:szCs w:val="22"/>
        </w:rPr>
      </w:pPr>
    </w:p>
    <w:p w14:paraId="6C6FD939" w14:textId="77777777" w:rsidR="00023025" w:rsidRPr="00933FF9" w:rsidRDefault="00A92E2C" w:rsidP="00610656">
      <w:pPr>
        <w:pStyle w:val="SynchrogenixBodyText"/>
        <w:spacing w:before="0" w:after="0"/>
        <w:ind w:left="180" w:hanging="180"/>
        <w:rPr>
          <w:color w:val="000000" w:themeColor="text1"/>
          <w:sz w:val="22"/>
          <w:szCs w:val="22"/>
          <w:u w:val="single"/>
        </w:rPr>
      </w:pPr>
      <w:r w:rsidRPr="00933FF9">
        <w:rPr>
          <w:color w:val="000000" w:themeColor="text1"/>
          <w:sz w:val="22"/>
          <w:u w:val="single"/>
        </w:rPr>
        <w:t>Hjálparefni með þekkta verkun</w:t>
      </w:r>
    </w:p>
    <w:p w14:paraId="19ED4490" w14:textId="77777777" w:rsidR="00023025" w:rsidRPr="00933FF9" w:rsidRDefault="00023025" w:rsidP="00610656">
      <w:pPr>
        <w:pStyle w:val="SynchrogenixBodyText"/>
        <w:spacing w:before="0" w:after="0"/>
        <w:ind w:left="180" w:hanging="180"/>
        <w:rPr>
          <w:color w:val="000000" w:themeColor="text1"/>
          <w:sz w:val="22"/>
          <w:szCs w:val="22"/>
        </w:rPr>
      </w:pPr>
    </w:p>
    <w:p w14:paraId="527BA577" w14:textId="6DADC367" w:rsidR="00023025" w:rsidRDefault="006249E9" w:rsidP="00610656">
      <w:pPr>
        <w:pStyle w:val="SynchrogenixBodyText"/>
        <w:spacing w:before="0" w:after="0"/>
        <w:ind w:left="180" w:hanging="180"/>
        <w:rPr>
          <w:color w:val="000000" w:themeColor="text1"/>
          <w:sz w:val="22"/>
        </w:rPr>
      </w:pPr>
      <w:r w:rsidRPr="00933FF9">
        <w:rPr>
          <w:color w:val="000000" w:themeColor="text1"/>
          <w:sz w:val="22"/>
        </w:rPr>
        <w:t>Eitt hettuglas inniheldur 25,8 mg af natríum.</w:t>
      </w:r>
    </w:p>
    <w:p w14:paraId="176AA6F5" w14:textId="0E41FDE7" w:rsidR="000C28A3" w:rsidRPr="00933FF9" w:rsidRDefault="000C28A3" w:rsidP="00610656">
      <w:pPr>
        <w:pStyle w:val="SynchrogenixBodyText"/>
        <w:spacing w:before="0" w:after="0"/>
        <w:ind w:left="180" w:hanging="180"/>
        <w:rPr>
          <w:color w:val="000000" w:themeColor="text1"/>
          <w:sz w:val="22"/>
          <w:szCs w:val="22"/>
        </w:rPr>
      </w:pPr>
      <w:r w:rsidRPr="000C28A3">
        <w:rPr>
          <w:color w:val="000000" w:themeColor="text1"/>
          <w:sz w:val="22"/>
          <w:szCs w:val="22"/>
        </w:rPr>
        <w:t>Lyfið inniheldur 2,</w:t>
      </w:r>
      <w:r w:rsidR="004D7F96" w:rsidRPr="000C28A3">
        <w:rPr>
          <w:color w:val="000000" w:themeColor="text1"/>
          <w:sz w:val="22"/>
          <w:szCs w:val="22"/>
        </w:rPr>
        <w:t>04</w:t>
      </w:r>
      <w:r w:rsidR="004D7F96">
        <w:rPr>
          <w:color w:val="000000" w:themeColor="text1"/>
          <w:sz w:val="22"/>
          <w:szCs w:val="22"/>
        </w:rPr>
        <w:t> </w:t>
      </w:r>
      <w:r w:rsidRPr="000C28A3">
        <w:rPr>
          <w:color w:val="000000" w:themeColor="text1"/>
          <w:sz w:val="22"/>
          <w:szCs w:val="22"/>
        </w:rPr>
        <w:t>mg af pólýsorbat 80 í hverju hettuglasi.</w:t>
      </w:r>
    </w:p>
    <w:p w14:paraId="2656D2F7" w14:textId="77777777" w:rsidR="003F78D0" w:rsidRPr="00933FF9" w:rsidRDefault="003F78D0" w:rsidP="00610656">
      <w:pPr>
        <w:pStyle w:val="SynchrogenixBodyText"/>
        <w:spacing w:before="0" w:after="0"/>
        <w:rPr>
          <w:rFonts w:eastAsia="等线"/>
          <w:color w:val="000000" w:themeColor="text1"/>
          <w:sz w:val="22"/>
          <w:szCs w:val="22"/>
          <w:lang w:eastAsia="zh-CN"/>
        </w:rPr>
      </w:pPr>
    </w:p>
    <w:p w14:paraId="6C879CEC"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Sjá lista yfir öll hjálparefni í kafla 6.1.</w:t>
      </w:r>
    </w:p>
    <w:p w14:paraId="299BE9A5" w14:textId="77777777" w:rsidR="00A777E5" w:rsidRDefault="00A777E5" w:rsidP="00610656">
      <w:pPr>
        <w:pStyle w:val="SynchrogenixBodyText"/>
        <w:spacing w:before="0" w:after="0"/>
        <w:rPr>
          <w:color w:val="000000" w:themeColor="text1"/>
          <w:sz w:val="22"/>
          <w:szCs w:val="22"/>
        </w:rPr>
      </w:pPr>
    </w:p>
    <w:p w14:paraId="28C99C1C" w14:textId="77777777" w:rsidR="00C34BD0" w:rsidRPr="00933FF9" w:rsidRDefault="00C34BD0" w:rsidP="00610656">
      <w:pPr>
        <w:pStyle w:val="SynchrogenixBodyText"/>
        <w:spacing w:before="0" w:after="0"/>
        <w:rPr>
          <w:color w:val="000000" w:themeColor="text1"/>
          <w:sz w:val="22"/>
          <w:szCs w:val="22"/>
        </w:rPr>
      </w:pPr>
    </w:p>
    <w:p w14:paraId="5D5F2599" w14:textId="789DF552" w:rsidR="00A777E5" w:rsidRPr="00933FF9" w:rsidRDefault="00610656" w:rsidP="00610656">
      <w:pPr>
        <w:spacing w:before="0" w:after="0"/>
        <w:ind w:left="567" w:hanging="567"/>
        <w:outlineLvl w:val="0"/>
        <w:rPr>
          <w:rFonts w:eastAsia="Times New Roman"/>
          <w:b/>
          <w:color w:val="000000" w:themeColor="text1"/>
          <w:kern w:val="28"/>
          <w:sz w:val="22"/>
          <w:szCs w:val="22"/>
        </w:rPr>
      </w:pPr>
      <w:r w:rsidRPr="00933FF9">
        <w:rPr>
          <w:b/>
          <w:color w:val="000000" w:themeColor="text1"/>
          <w:sz w:val="22"/>
        </w:rPr>
        <w:t>3.</w:t>
      </w:r>
      <w:r w:rsidRPr="00933FF9">
        <w:rPr>
          <w:b/>
          <w:color w:val="000000" w:themeColor="text1"/>
          <w:sz w:val="22"/>
        </w:rPr>
        <w:tab/>
        <w:t>LYFJAFORM</w:t>
      </w:r>
    </w:p>
    <w:p w14:paraId="26324370" w14:textId="77777777" w:rsidR="005A0F95" w:rsidRPr="00933FF9" w:rsidRDefault="005A0F95" w:rsidP="00610656">
      <w:pPr>
        <w:pStyle w:val="SynchrogenixBodyText"/>
        <w:spacing w:before="0" w:after="0"/>
        <w:rPr>
          <w:color w:val="000000" w:themeColor="text1"/>
          <w:sz w:val="22"/>
          <w:szCs w:val="22"/>
        </w:rPr>
      </w:pPr>
    </w:p>
    <w:p w14:paraId="7151E5E5"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Innrennslisþykkni, lausn.</w:t>
      </w:r>
    </w:p>
    <w:p w14:paraId="6DED6399" w14:textId="77777777" w:rsidR="00AD5A64" w:rsidRPr="00933FF9" w:rsidRDefault="00AD5A64" w:rsidP="00610656">
      <w:pPr>
        <w:pStyle w:val="SynchrogenixBodyText"/>
        <w:spacing w:before="0" w:after="0"/>
        <w:rPr>
          <w:color w:val="000000" w:themeColor="text1"/>
          <w:sz w:val="22"/>
          <w:szCs w:val="22"/>
        </w:rPr>
      </w:pPr>
    </w:p>
    <w:p w14:paraId="4712C384" w14:textId="77777777" w:rsidR="005A0F95" w:rsidRPr="00933FF9" w:rsidRDefault="00A92E2C" w:rsidP="00610656">
      <w:pPr>
        <w:pStyle w:val="SynchrogenixBodyText"/>
        <w:spacing w:before="0" w:after="0"/>
        <w:rPr>
          <w:color w:val="000000" w:themeColor="text1"/>
          <w:sz w:val="22"/>
          <w:szCs w:val="22"/>
        </w:rPr>
      </w:pPr>
      <w:r w:rsidRPr="00933FF9">
        <w:rPr>
          <w:sz w:val="22"/>
        </w:rPr>
        <w:t>Tær eða ópallýsandi, litlaus eða gulleit lausn, að mestu laus við sýnilegar agnir, pH 5,3 til 5,7.</w:t>
      </w:r>
    </w:p>
    <w:p w14:paraId="35E37E30" w14:textId="67E654AF" w:rsidR="002B35BB" w:rsidRPr="00933FF9" w:rsidRDefault="002B35BB" w:rsidP="00610656">
      <w:pPr>
        <w:pStyle w:val="SynchrogenixBodyText"/>
        <w:spacing w:before="0" w:after="0"/>
        <w:rPr>
          <w:color w:val="000000" w:themeColor="text1"/>
          <w:sz w:val="22"/>
          <w:szCs w:val="22"/>
        </w:rPr>
      </w:pPr>
    </w:p>
    <w:p w14:paraId="0A4BA128" w14:textId="77777777" w:rsidR="00610656" w:rsidRPr="00933FF9" w:rsidRDefault="00610656" w:rsidP="00610656">
      <w:pPr>
        <w:pStyle w:val="SynchrogenixBodyText"/>
        <w:spacing w:before="0" w:after="0"/>
        <w:rPr>
          <w:color w:val="000000" w:themeColor="text1"/>
          <w:sz w:val="22"/>
          <w:szCs w:val="22"/>
        </w:rPr>
      </w:pPr>
    </w:p>
    <w:p w14:paraId="736CCC1B" w14:textId="12187042" w:rsidR="00603869" w:rsidRPr="00933FF9" w:rsidRDefault="00610656" w:rsidP="00610656">
      <w:pPr>
        <w:spacing w:before="0" w:after="0"/>
        <w:ind w:left="567" w:hanging="567"/>
        <w:outlineLvl w:val="0"/>
        <w:rPr>
          <w:rFonts w:eastAsia="Times New Roman"/>
          <w:b/>
          <w:color w:val="000000" w:themeColor="text1"/>
          <w:kern w:val="28"/>
          <w:sz w:val="22"/>
          <w:szCs w:val="22"/>
        </w:rPr>
      </w:pPr>
      <w:r w:rsidRPr="00933FF9">
        <w:rPr>
          <w:b/>
          <w:color w:val="000000" w:themeColor="text1"/>
          <w:sz w:val="22"/>
        </w:rPr>
        <w:t>4.</w:t>
      </w:r>
      <w:r w:rsidRPr="00933FF9">
        <w:rPr>
          <w:b/>
          <w:color w:val="000000" w:themeColor="text1"/>
          <w:sz w:val="22"/>
        </w:rPr>
        <w:tab/>
        <w:t>KLÍNÍSKAR UPPLÝSINGAR</w:t>
      </w:r>
    </w:p>
    <w:p w14:paraId="2FDF0B64" w14:textId="77777777" w:rsidR="00603869" w:rsidRPr="00933FF9" w:rsidRDefault="00603869" w:rsidP="00610656">
      <w:pPr>
        <w:spacing w:before="0" w:after="0"/>
        <w:rPr>
          <w:rFonts w:eastAsia="Times New Roman"/>
          <w:color w:val="000000" w:themeColor="text1"/>
          <w:sz w:val="22"/>
          <w:szCs w:val="22"/>
          <w:lang w:eastAsia="en-GB"/>
        </w:rPr>
      </w:pPr>
    </w:p>
    <w:p w14:paraId="1AC4BE3E" w14:textId="77777777" w:rsidR="00603869" w:rsidRPr="00933FF9" w:rsidRDefault="00A92E2C" w:rsidP="00610656">
      <w:pPr>
        <w:spacing w:before="0" w:after="0"/>
        <w:ind w:left="540" w:hanging="540"/>
        <w:outlineLvl w:val="1"/>
        <w:rPr>
          <w:rFonts w:eastAsia="Times New Roman"/>
          <w:b/>
          <w:bCs/>
          <w:color w:val="000000" w:themeColor="text1"/>
          <w:sz w:val="22"/>
          <w:szCs w:val="22"/>
        </w:rPr>
      </w:pPr>
      <w:r w:rsidRPr="00933FF9">
        <w:rPr>
          <w:b/>
          <w:color w:val="000000" w:themeColor="text1"/>
          <w:sz w:val="22"/>
        </w:rPr>
        <w:t>4.1</w:t>
      </w:r>
      <w:r w:rsidRPr="00933FF9">
        <w:rPr>
          <w:color w:val="000000" w:themeColor="text1"/>
          <w:sz w:val="22"/>
        </w:rPr>
        <w:tab/>
      </w:r>
      <w:r w:rsidRPr="00933FF9">
        <w:rPr>
          <w:b/>
          <w:bCs/>
          <w:color w:val="000000" w:themeColor="text1"/>
          <w:sz w:val="22"/>
        </w:rPr>
        <w:t>Ábendingar</w:t>
      </w:r>
    </w:p>
    <w:p w14:paraId="08C30BDF" w14:textId="77777777" w:rsidR="00603869" w:rsidRPr="00933FF9" w:rsidRDefault="00603869" w:rsidP="00610656">
      <w:pPr>
        <w:spacing w:before="0" w:after="0"/>
        <w:rPr>
          <w:rFonts w:eastAsia="Times New Roman"/>
          <w:color w:val="000000" w:themeColor="text1"/>
          <w:sz w:val="22"/>
          <w:szCs w:val="22"/>
          <w:lang w:eastAsia="en-GB"/>
        </w:rPr>
      </w:pPr>
    </w:p>
    <w:p w14:paraId="3DAB1818" w14:textId="76E0B6B6" w:rsidR="0086032A" w:rsidRPr="00933FF9" w:rsidRDefault="003E55B1" w:rsidP="00610656">
      <w:pPr>
        <w:pStyle w:val="SynchrogenixBodyText"/>
        <w:spacing w:before="0" w:after="0"/>
        <w:rPr>
          <w:color w:val="000000" w:themeColor="text1"/>
          <w:sz w:val="22"/>
          <w:szCs w:val="22"/>
        </w:rPr>
      </w:pPr>
      <w:r w:rsidRPr="0F9415BD">
        <w:rPr>
          <w:color w:val="000000" w:themeColor="text1"/>
          <w:sz w:val="22"/>
          <w:szCs w:val="22"/>
        </w:rPr>
        <w:t>Cejemly í samsettri meðferð með krabbameinslyfjum sem innihalda platínu er ætlað sem fyrsta val við meðferð hjá fullorðnum sjúklingum með lungnakrabbamein með meinvörpum sem ekki er af smáfrumugerð (NSCLC) án næmandi EGFR-stökkbreytinga eða ALK, ROS1 eða RET genabreytinga í æxli.</w:t>
      </w:r>
    </w:p>
    <w:p w14:paraId="10840421" w14:textId="15D1432E" w:rsidR="00B502F8" w:rsidRPr="00933FF9" w:rsidRDefault="00B502F8" w:rsidP="00610656">
      <w:pPr>
        <w:pStyle w:val="SynchrogenixBodyText"/>
        <w:spacing w:before="0" w:after="0"/>
        <w:rPr>
          <w:color w:val="000000" w:themeColor="text1"/>
          <w:sz w:val="22"/>
          <w:szCs w:val="22"/>
        </w:rPr>
      </w:pPr>
    </w:p>
    <w:p w14:paraId="036934E5" w14:textId="77777777" w:rsidR="002B35BB" w:rsidRPr="00933FF9"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sidRPr="00933FF9">
        <w:rPr>
          <w:color w:val="000000" w:themeColor="text1"/>
          <w:sz w:val="22"/>
        </w:rPr>
        <w:t>4.2</w:t>
      </w:r>
      <w:r w:rsidRPr="00933FF9">
        <w:rPr>
          <w:color w:val="000000" w:themeColor="text1"/>
          <w:sz w:val="22"/>
        </w:rPr>
        <w:tab/>
      </w:r>
      <w:bookmarkStart w:id="7" w:name="OLE_LINK9"/>
      <w:r w:rsidRPr="00933FF9">
        <w:rPr>
          <w:color w:val="000000" w:themeColor="text1"/>
          <w:sz w:val="22"/>
        </w:rPr>
        <w:t>Skammtar</w:t>
      </w:r>
      <w:bookmarkEnd w:id="7"/>
      <w:r w:rsidRPr="00933FF9">
        <w:rPr>
          <w:color w:val="000000" w:themeColor="text1"/>
          <w:sz w:val="22"/>
        </w:rPr>
        <w:t xml:space="preserve"> og lyfjagjöf</w:t>
      </w:r>
      <w:bookmarkEnd w:id="4"/>
      <w:bookmarkEnd w:id="5"/>
      <w:bookmarkEnd w:id="6"/>
    </w:p>
    <w:p w14:paraId="761EE870" w14:textId="77777777" w:rsidR="00E3376A" w:rsidRPr="00933FF9" w:rsidRDefault="00E3376A" w:rsidP="00610656">
      <w:pPr>
        <w:pStyle w:val="SynchrogenixBodyText"/>
        <w:spacing w:before="0" w:after="0"/>
        <w:rPr>
          <w:color w:val="000000" w:themeColor="text1"/>
          <w:sz w:val="22"/>
          <w:szCs w:val="22"/>
        </w:rPr>
      </w:pPr>
    </w:p>
    <w:p w14:paraId="1AC81A2F"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Læknar með reynslu af notkun krabbameinslyfja skulu hefja og hafa eftirlit með meðferðinni.</w:t>
      </w:r>
    </w:p>
    <w:p w14:paraId="09A13C8B" w14:textId="77777777" w:rsidR="008E4BB5" w:rsidRPr="00933FF9" w:rsidRDefault="008E4BB5" w:rsidP="00610656">
      <w:pPr>
        <w:pStyle w:val="SynchrogenixBodyText"/>
        <w:spacing w:before="0" w:after="0"/>
        <w:rPr>
          <w:color w:val="000000" w:themeColor="text1"/>
          <w:sz w:val="22"/>
          <w:szCs w:val="22"/>
        </w:rPr>
      </w:pPr>
    </w:p>
    <w:p w14:paraId="099C4E35" w14:textId="77777777" w:rsidR="002B35BB" w:rsidRPr="00933FF9" w:rsidRDefault="00A92E2C" w:rsidP="00610656">
      <w:pPr>
        <w:pStyle w:val="SynchrogenixBodyText"/>
        <w:spacing w:before="0" w:after="0"/>
        <w:rPr>
          <w:bCs/>
          <w:color w:val="000000" w:themeColor="text1"/>
          <w:sz w:val="22"/>
          <w:szCs w:val="22"/>
          <w:u w:val="single"/>
        </w:rPr>
      </w:pPr>
      <w:r w:rsidRPr="00933FF9">
        <w:rPr>
          <w:color w:val="000000" w:themeColor="text1"/>
          <w:sz w:val="22"/>
          <w:u w:val="single"/>
        </w:rPr>
        <w:t>Skammtar</w:t>
      </w:r>
    </w:p>
    <w:p w14:paraId="242A76CC" w14:textId="77777777" w:rsidR="00A2074C" w:rsidRPr="00933FF9" w:rsidRDefault="00A92E2C" w:rsidP="00610656">
      <w:pPr>
        <w:pStyle w:val="SynchrogenixBodyText"/>
        <w:spacing w:before="0" w:after="0"/>
        <w:rPr>
          <w:color w:val="000000" w:themeColor="text1"/>
          <w:sz w:val="22"/>
          <w:szCs w:val="22"/>
        </w:rPr>
      </w:pPr>
      <w:r w:rsidRPr="00933FF9">
        <w:rPr>
          <w:color w:val="000000" w:themeColor="text1"/>
          <w:sz w:val="22"/>
        </w:rPr>
        <w:t xml:space="preserve">Forðast skal notkun </w:t>
      </w:r>
      <w:bookmarkStart w:id="8" w:name="OLE_LINK7"/>
      <w:r w:rsidRPr="00933FF9">
        <w:rPr>
          <w:color w:val="000000" w:themeColor="text1"/>
          <w:sz w:val="22"/>
        </w:rPr>
        <w:t>altækra barkstera eða ónæmisbælandi lyfja</w:t>
      </w:r>
      <w:bookmarkEnd w:id="8"/>
      <w:r w:rsidRPr="00933FF9">
        <w:rPr>
          <w:color w:val="000000" w:themeColor="text1"/>
          <w:sz w:val="22"/>
        </w:rPr>
        <w:t xml:space="preserve"> áður en meðferð með sugemalímabi er hafin (sjá kafla 4.5).</w:t>
      </w:r>
    </w:p>
    <w:p w14:paraId="3EE5D1D7" w14:textId="77777777" w:rsidR="008D68AE" w:rsidRPr="00933FF9" w:rsidRDefault="008D68AE" w:rsidP="00610656">
      <w:pPr>
        <w:pStyle w:val="SynchrogenixBodyText"/>
        <w:spacing w:before="0" w:after="0"/>
        <w:rPr>
          <w:color w:val="000000" w:themeColor="text1"/>
          <w:sz w:val="22"/>
          <w:szCs w:val="22"/>
        </w:rPr>
      </w:pPr>
    </w:p>
    <w:p w14:paraId="33FD4492" w14:textId="77777777" w:rsidR="00AB4B83" w:rsidRPr="00933FF9" w:rsidRDefault="00A92E2C" w:rsidP="00610656">
      <w:pPr>
        <w:pStyle w:val="SynchrogenixBodyText"/>
        <w:spacing w:before="0" w:after="0"/>
        <w:rPr>
          <w:i/>
          <w:iCs/>
          <w:color w:val="000000" w:themeColor="text1"/>
          <w:sz w:val="22"/>
          <w:szCs w:val="22"/>
        </w:rPr>
      </w:pPr>
      <w:r w:rsidRPr="00933FF9">
        <w:rPr>
          <w:i/>
          <w:color w:val="000000" w:themeColor="text1"/>
          <w:sz w:val="22"/>
        </w:rPr>
        <w:t>Ráðlagður skammtur</w:t>
      </w:r>
    </w:p>
    <w:p w14:paraId="163C6EBB" w14:textId="77777777" w:rsidR="00B3297F" w:rsidRPr="00933FF9" w:rsidRDefault="00B3297F" w:rsidP="00610656">
      <w:pPr>
        <w:pStyle w:val="SynchrogenixBodyText"/>
        <w:spacing w:before="0" w:after="0"/>
        <w:rPr>
          <w:i/>
          <w:iCs/>
          <w:color w:val="000000" w:themeColor="text1"/>
          <w:sz w:val="22"/>
          <w:szCs w:val="22"/>
        </w:rPr>
      </w:pPr>
    </w:p>
    <w:p w14:paraId="2770BFAC" w14:textId="77777777" w:rsidR="004B143D" w:rsidRPr="00933FF9" w:rsidRDefault="00A92E2C" w:rsidP="00610656">
      <w:pPr>
        <w:pStyle w:val="SynchrogenixBodyText"/>
        <w:spacing w:before="0" w:after="0"/>
        <w:rPr>
          <w:i/>
          <w:iCs/>
          <w:color w:val="000000" w:themeColor="text1"/>
          <w:sz w:val="22"/>
          <w:szCs w:val="22"/>
          <w:u w:val="single"/>
        </w:rPr>
      </w:pPr>
      <w:bookmarkStart w:id="9" w:name="_Hlk113869026"/>
      <w:bookmarkStart w:id="10" w:name="_Hlk113022443"/>
      <w:r w:rsidRPr="00933FF9">
        <w:rPr>
          <w:i/>
          <w:color w:val="000000" w:themeColor="text1"/>
          <w:sz w:val="22"/>
          <w:u w:val="single"/>
        </w:rPr>
        <w:t>Við flöguþekjukrabbameini</w:t>
      </w:r>
    </w:p>
    <w:bookmarkEnd w:id="9"/>
    <w:p w14:paraId="2B75E4C1" w14:textId="6D1C5B83" w:rsidR="004B143D" w:rsidRPr="00933FF9" w:rsidRDefault="00A92E2C" w:rsidP="00610656">
      <w:pPr>
        <w:pStyle w:val="SynchrogenixBodyText"/>
        <w:spacing w:before="0" w:after="0"/>
        <w:rPr>
          <w:color w:val="000000" w:themeColor="text1"/>
          <w:sz w:val="22"/>
          <w:szCs w:val="22"/>
        </w:rPr>
      </w:pPr>
      <w:r w:rsidRPr="00933FF9">
        <w:rPr>
          <w:color w:val="000000" w:themeColor="text1"/>
          <w:sz w:val="22"/>
        </w:rPr>
        <w:t>Sugemalímab 1.200 mg (handa einstaklingum sem vega 115 kg</w:t>
      </w:r>
      <w:r w:rsidR="009E5CDF" w:rsidRPr="00933FF9">
        <w:rPr>
          <w:color w:val="000000" w:themeColor="text1"/>
          <w:sz w:val="22"/>
        </w:rPr>
        <w:t xml:space="preserve"> eða minna</w:t>
      </w:r>
      <w:r w:rsidRPr="00933FF9">
        <w:rPr>
          <w:color w:val="000000" w:themeColor="text1"/>
          <w:sz w:val="22"/>
        </w:rPr>
        <w:t xml:space="preserve">) eða 1.500 mg (handa einstaklingum sem vega </w:t>
      </w:r>
      <w:r w:rsidR="009E5CDF" w:rsidRPr="00933FF9">
        <w:rPr>
          <w:color w:val="000000" w:themeColor="text1"/>
          <w:sz w:val="22"/>
        </w:rPr>
        <w:t xml:space="preserve">meira en </w:t>
      </w:r>
      <w:r w:rsidRPr="00933FF9">
        <w:rPr>
          <w:color w:val="000000" w:themeColor="text1"/>
          <w:sz w:val="22"/>
        </w:rPr>
        <w:t xml:space="preserve">115 kg) er gefið með innrennsli í bláæð á 60 mínútum og síðan </w:t>
      </w:r>
      <w:r w:rsidRPr="00933FF9">
        <w:rPr>
          <w:color w:val="000000" w:themeColor="text1"/>
          <w:sz w:val="22"/>
        </w:rPr>
        <w:lastRenderedPageBreak/>
        <w:t>innrennsli með karbóplatíni og paklítaxeli í bláæð á degi 1 í allt að 4 meðferðarlotur á 3 vikna fresti. Því næst er</w:t>
      </w:r>
      <w:r w:rsidRPr="00933FF9">
        <w:rPr>
          <w:color w:val="000000" w:themeColor="text1"/>
        </w:rPr>
        <w:t xml:space="preserve"> </w:t>
      </w:r>
      <w:r w:rsidRPr="00933FF9">
        <w:rPr>
          <w:color w:val="000000" w:themeColor="text1"/>
          <w:sz w:val="22"/>
        </w:rPr>
        <w:t>sugemalímab 1.200 mg (handa einstaklingum sem vega 115 kg</w:t>
      </w:r>
      <w:r w:rsidR="009E5CDF" w:rsidRPr="00933FF9">
        <w:rPr>
          <w:color w:val="000000" w:themeColor="text1"/>
          <w:sz w:val="22"/>
        </w:rPr>
        <w:t xml:space="preserve"> eða minna</w:t>
      </w:r>
      <w:r w:rsidRPr="00933FF9">
        <w:rPr>
          <w:color w:val="000000" w:themeColor="text1"/>
          <w:sz w:val="22"/>
        </w:rPr>
        <w:t xml:space="preserve">) eða 1.500 mg (handa einstaklingum sem vega </w:t>
      </w:r>
      <w:r w:rsidR="009E5CDF" w:rsidRPr="00933FF9">
        <w:rPr>
          <w:color w:val="000000" w:themeColor="text1"/>
          <w:sz w:val="22"/>
        </w:rPr>
        <w:t>meira en </w:t>
      </w:r>
      <w:r w:rsidRPr="00933FF9">
        <w:rPr>
          <w:color w:val="000000" w:themeColor="text1"/>
          <w:sz w:val="22"/>
        </w:rPr>
        <w:t>115 kg) gefið á 3 vikna fresti meðan á meðferð stendur.</w:t>
      </w:r>
    </w:p>
    <w:p w14:paraId="64D58D96" w14:textId="77777777" w:rsidR="00D610EC" w:rsidRPr="00933FF9" w:rsidRDefault="00D610EC" w:rsidP="00610656">
      <w:pPr>
        <w:pStyle w:val="SynchrogenixBodyText"/>
        <w:spacing w:before="0" w:after="0"/>
        <w:rPr>
          <w:color w:val="000000" w:themeColor="text1"/>
          <w:sz w:val="22"/>
          <w:szCs w:val="22"/>
        </w:rPr>
      </w:pPr>
    </w:p>
    <w:p w14:paraId="6FA5ACA6" w14:textId="77777777" w:rsidR="004B143D" w:rsidRPr="00933FF9" w:rsidRDefault="00A92E2C" w:rsidP="00610656">
      <w:pPr>
        <w:pStyle w:val="SynchrogenixBodyText"/>
        <w:keepNext/>
        <w:spacing w:before="0" w:after="0"/>
        <w:rPr>
          <w:color w:val="000000" w:themeColor="text1"/>
          <w:sz w:val="22"/>
          <w:szCs w:val="22"/>
          <w:u w:val="single"/>
        </w:rPr>
      </w:pPr>
      <w:r w:rsidRPr="00933FF9">
        <w:rPr>
          <w:i/>
          <w:color w:val="000000" w:themeColor="text1"/>
          <w:sz w:val="22"/>
          <w:u w:val="single"/>
        </w:rPr>
        <w:t>Við krabbameini sem ekki er af flöguþekjugerð</w:t>
      </w:r>
    </w:p>
    <w:p w14:paraId="41DD517E" w14:textId="3671772E" w:rsidR="004B143D" w:rsidRPr="00933FF9" w:rsidRDefault="00A92E2C" w:rsidP="00610656">
      <w:pPr>
        <w:pStyle w:val="SynchrogenixBodyText"/>
        <w:spacing w:before="0" w:after="0"/>
        <w:rPr>
          <w:color w:val="000000" w:themeColor="text1"/>
          <w:sz w:val="22"/>
          <w:szCs w:val="22"/>
        </w:rPr>
      </w:pPr>
      <w:r w:rsidRPr="00933FF9">
        <w:rPr>
          <w:color w:val="000000" w:themeColor="text1"/>
          <w:sz w:val="22"/>
        </w:rPr>
        <w:t>Sugemalímab 1.200 mg (handa einstaklingum sem vega 115 kg</w:t>
      </w:r>
      <w:r w:rsidR="002F56F4" w:rsidRPr="00933FF9">
        <w:rPr>
          <w:color w:val="000000" w:themeColor="text1"/>
          <w:sz w:val="22"/>
        </w:rPr>
        <w:t xml:space="preserve"> eða minna</w:t>
      </w:r>
      <w:r w:rsidRPr="00933FF9">
        <w:rPr>
          <w:color w:val="000000" w:themeColor="text1"/>
          <w:sz w:val="22"/>
        </w:rPr>
        <w:t xml:space="preserve">) eða 1.500 mg (handa einstaklingum sem vega </w:t>
      </w:r>
      <w:r w:rsidR="002F56F4" w:rsidRPr="00933FF9">
        <w:rPr>
          <w:color w:val="000000" w:themeColor="text1"/>
          <w:sz w:val="22"/>
        </w:rPr>
        <w:t>meira en</w:t>
      </w:r>
      <w:r w:rsidRPr="00933FF9">
        <w:rPr>
          <w:color w:val="000000" w:themeColor="text1"/>
          <w:sz w:val="22"/>
        </w:rPr>
        <w:t> 115 kg) er gefið með innrennsli í bláæð á 60 mínútum og síðan innrennsli með karbóplatíni og pemetrextedi í bláæð á degi 1 í allt að 4 meðferðarlotur á 3 vikna fresti. Því næst er sugemalímab 1.200 mg (handa einstaklingum sem vega 115 kg</w:t>
      </w:r>
      <w:r w:rsidR="002F56F4" w:rsidRPr="00933FF9">
        <w:rPr>
          <w:color w:val="000000" w:themeColor="text1"/>
          <w:sz w:val="22"/>
        </w:rPr>
        <w:t xml:space="preserve"> eða minna</w:t>
      </w:r>
      <w:r w:rsidRPr="00933FF9">
        <w:rPr>
          <w:color w:val="000000" w:themeColor="text1"/>
          <w:sz w:val="22"/>
        </w:rPr>
        <w:t xml:space="preserve">) eða 1.500 mg (handa einstaklingum sem vega </w:t>
      </w:r>
      <w:r w:rsidR="002F56F4" w:rsidRPr="00933FF9">
        <w:rPr>
          <w:color w:val="000000" w:themeColor="text1"/>
          <w:sz w:val="22"/>
        </w:rPr>
        <w:t>meira en</w:t>
      </w:r>
      <w:r w:rsidRPr="00933FF9">
        <w:rPr>
          <w:color w:val="000000" w:themeColor="text1"/>
          <w:sz w:val="22"/>
        </w:rPr>
        <w:t> 115 kg) og pemetrexted gefið á 3 vikna fresti meðan á meðferð stendur.</w:t>
      </w:r>
    </w:p>
    <w:p w14:paraId="1FBA75C1" w14:textId="00F54C00" w:rsidR="004B143D" w:rsidRPr="00933FF9" w:rsidRDefault="004B143D" w:rsidP="00610656">
      <w:pPr>
        <w:pStyle w:val="SynchrogenixBodyText"/>
        <w:spacing w:before="0" w:after="0"/>
        <w:rPr>
          <w:color w:val="000000" w:themeColor="text1"/>
          <w:sz w:val="22"/>
          <w:szCs w:val="22"/>
        </w:rPr>
      </w:pPr>
    </w:p>
    <w:p w14:paraId="367D5B04" w14:textId="28D04F83" w:rsidR="004B143D" w:rsidRPr="00933FF9" w:rsidRDefault="00A92E2C" w:rsidP="00610656">
      <w:pPr>
        <w:pStyle w:val="SynchrogenixBodyText"/>
        <w:spacing w:before="0" w:after="0"/>
        <w:rPr>
          <w:color w:val="000000" w:themeColor="text1"/>
          <w:sz w:val="22"/>
          <w:szCs w:val="22"/>
        </w:rPr>
      </w:pPr>
      <w:r w:rsidRPr="00933FF9">
        <w:rPr>
          <w:color w:val="000000" w:themeColor="text1"/>
          <w:sz w:val="22"/>
        </w:rPr>
        <w:t>Sugemalímab er gefið í samsettri meðferð með krabbameinslyfjum. Sjá heildarupplýsingar um ávísun samsettu lyfjanna (sjá einnig kafla 5.1).</w:t>
      </w:r>
    </w:p>
    <w:p w14:paraId="02198C56" w14:textId="77777777" w:rsidR="000C0AA8" w:rsidRPr="00933FF9" w:rsidRDefault="000C0AA8" w:rsidP="00610656">
      <w:pPr>
        <w:pStyle w:val="SynchrogenixBodyText"/>
        <w:spacing w:before="0" w:after="0"/>
        <w:rPr>
          <w:color w:val="000000" w:themeColor="text1"/>
          <w:sz w:val="22"/>
          <w:szCs w:val="22"/>
        </w:rPr>
      </w:pPr>
    </w:p>
    <w:bookmarkEnd w:id="10"/>
    <w:p w14:paraId="29297797" w14:textId="77777777" w:rsidR="008A51B0" w:rsidRPr="00933FF9" w:rsidRDefault="00A92E2C" w:rsidP="00610656">
      <w:pPr>
        <w:pStyle w:val="SynchrogenixBodyText"/>
        <w:spacing w:before="0" w:after="0"/>
        <w:rPr>
          <w:i/>
          <w:iCs/>
          <w:color w:val="000000" w:themeColor="text1"/>
          <w:sz w:val="22"/>
          <w:szCs w:val="22"/>
          <w:u w:val="single"/>
        </w:rPr>
      </w:pPr>
      <w:r w:rsidRPr="00933FF9">
        <w:rPr>
          <w:i/>
          <w:color w:val="000000" w:themeColor="text1"/>
          <w:sz w:val="22"/>
          <w:u w:val="single"/>
        </w:rPr>
        <w:t>Meðferðarlengd</w:t>
      </w:r>
    </w:p>
    <w:p w14:paraId="051B758B" w14:textId="77777777" w:rsidR="00933FF9" w:rsidRDefault="00A92E2C" w:rsidP="00610656">
      <w:pPr>
        <w:pStyle w:val="SynchrogenixBodyText"/>
        <w:snapToGrid w:val="0"/>
        <w:spacing w:before="0" w:after="0"/>
        <w:rPr>
          <w:color w:val="000000" w:themeColor="text1"/>
          <w:sz w:val="22"/>
        </w:rPr>
      </w:pPr>
      <w:r w:rsidRPr="00933FF9">
        <w:rPr>
          <w:color w:val="000000" w:themeColor="text1"/>
          <w:sz w:val="22"/>
        </w:rPr>
        <w:t>Meðferð skal haldið áfram fram að sjúkdómsversnun eða óásættanlegum eiturverkunum.</w:t>
      </w:r>
    </w:p>
    <w:p w14:paraId="58851870" w14:textId="6421F0B0" w:rsidR="00B502F8" w:rsidRPr="00933FF9" w:rsidRDefault="00B502F8" w:rsidP="00610656">
      <w:pPr>
        <w:pStyle w:val="SynchrogenixBodyText"/>
        <w:snapToGrid w:val="0"/>
        <w:spacing w:before="0" w:after="0"/>
        <w:rPr>
          <w:color w:val="000000" w:themeColor="text1"/>
          <w:sz w:val="22"/>
          <w:szCs w:val="22"/>
        </w:rPr>
      </w:pPr>
    </w:p>
    <w:p w14:paraId="489AAA56" w14:textId="77777777" w:rsidR="004B38A8" w:rsidRPr="00933FF9" w:rsidRDefault="00A92E2C" w:rsidP="00610656">
      <w:pPr>
        <w:pStyle w:val="SynchrogenixBodyText"/>
        <w:spacing w:before="0" w:after="0"/>
        <w:rPr>
          <w:i/>
          <w:iCs/>
          <w:color w:val="000000" w:themeColor="text1"/>
          <w:sz w:val="22"/>
          <w:szCs w:val="22"/>
          <w:u w:val="single"/>
        </w:rPr>
      </w:pPr>
      <w:r w:rsidRPr="00933FF9">
        <w:rPr>
          <w:i/>
          <w:color w:val="000000" w:themeColor="text1"/>
          <w:sz w:val="22"/>
          <w:u w:val="single"/>
        </w:rPr>
        <w:t>Breyting á meðferð</w:t>
      </w:r>
    </w:p>
    <w:p w14:paraId="4AD3CC89" w14:textId="4A40121D"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Ekki skal auka eða minnka skammtinn af sugemalímabi. Nauðsynlegt kann að vera að stöðva eða hætta meðferð, allt eftir öryggi og þoli hvers einstaklings. Ráðlagðar breytingar á meðferð er að finna í töflu 1.</w:t>
      </w:r>
    </w:p>
    <w:p w14:paraId="1703D182" w14:textId="77777777" w:rsidR="004573B9" w:rsidRPr="00933FF9" w:rsidRDefault="004573B9" w:rsidP="00610656">
      <w:pPr>
        <w:pStyle w:val="SynchrogenixBodyText"/>
        <w:spacing w:before="0" w:after="0"/>
        <w:rPr>
          <w:color w:val="000000" w:themeColor="text1"/>
          <w:sz w:val="22"/>
          <w:szCs w:val="22"/>
        </w:rPr>
      </w:pPr>
    </w:p>
    <w:p w14:paraId="3D5AD24B" w14:textId="63AB09B9" w:rsidR="006E2DA7" w:rsidRPr="00933FF9" w:rsidRDefault="00A92E2C" w:rsidP="00610656">
      <w:pPr>
        <w:pStyle w:val="Caption"/>
        <w:tabs>
          <w:tab w:val="clear" w:pos="1440"/>
          <w:tab w:val="left" w:pos="1620"/>
        </w:tabs>
        <w:spacing w:before="0" w:after="0"/>
        <w:rPr>
          <w:sz w:val="22"/>
          <w:szCs w:val="22"/>
        </w:rPr>
      </w:pPr>
      <w:r w:rsidRPr="0F9415BD">
        <w:rPr>
          <w:sz w:val="22"/>
          <w:szCs w:val="22"/>
        </w:rPr>
        <w:t xml:space="preserve">Tafla </w:t>
      </w:r>
      <w:r w:rsidRPr="0F9415BD">
        <w:rPr>
          <w:sz w:val="22"/>
          <w:szCs w:val="22"/>
        </w:rPr>
        <w:fldChar w:fldCharType="begin"/>
      </w:r>
      <w:r w:rsidRPr="0F9415BD">
        <w:rPr>
          <w:sz w:val="22"/>
          <w:szCs w:val="22"/>
        </w:rPr>
        <w:instrText xml:space="preserve"> SEQ Table \* ARABIC </w:instrText>
      </w:r>
      <w:r w:rsidRPr="0F9415BD">
        <w:rPr>
          <w:sz w:val="22"/>
          <w:szCs w:val="22"/>
        </w:rPr>
        <w:fldChar w:fldCharType="separate"/>
      </w:r>
      <w:r w:rsidR="00410A69" w:rsidRPr="0F9415BD">
        <w:rPr>
          <w:noProof/>
          <w:sz w:val="22"/>
          <w:szCs w:val="22"/>
        </w:rPr>
        <w:t>1</w:t>
      </w:r>
      <w:r w:rsidRPr="0F9415BD">
        <w:rPr>
          <w:sz w:val="22"/>
          <w:szCs w:val="22"/>
        </w:rPr>
        <w:fldChar w:fldCharType="end"/>
      </w:r>
      <w:r w:rsidRPr="0F9415BD">
        <w:rPr>
          <w:sz w:val="22"/>
          <w:szCs w:val="22"/>
        </w:rPr>
        <w:t>.</w:t>
      </w:r>
      <w:r>
        <w:tab/>
      </w:r>
      <w:r w:rsidRPr="0F9415BD">
        <w:rPr>
          <w:sz w:val="22"/>
          <w:szCs w:val="22"/>
        </w:rPr>
        <w:t>Ráðlagðar breytingar á meðferð með Cejemly</w:t>
      </w:r>
    </w:p>
    <w:p w14:paraId="2BF998AA" w14:textId="77777777" w:rsidR="004573B9" w:rsidRPr="00933FF9" w:rsidRDefault="004573B9" w:rsidP="0061065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8"/>
        <w:gridCol w:w="2572"/>
      </w:tblGrid>
      <w:tr w:rsidR="00CB62FC" w:rsidRPr="00933FF9"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933FF9" w:rsidRDefault="00A92E2C" w:rsidP="00610656">
            <w:pPr>
              <w:pStyle w:val="SynchrogenixTableCellLeft"/>
              <w:spacing w:before="0" w:after="0"/>
              <w:jc w:val="center"/>
              <w:rPr>
                <w:b/>
                <w:bCs/>
                <w:color w:val="000000" w:themeColor="text1"/>
                <w:sz w:val="22"/>
                <w:szCs w:val="22"/>
              </w:rPr>
            </w:pPr>
            <w:bookmarkStart w:id="11" w:name="_Hlk90453155"/>
            <w:r w:rsidRPr="00933FF9">
              <w:rPr>
                <w:b/>
                <w:color w:val="000000" w:themeColor="text1"/>
                <w:sz w:val="22"/>
              </w:rPr>
              <w:t>Aukaverkun</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933FF9" w:rsidRDefault="00A92E2C" w:rsidP="00610656">
            <w:pPr>
              <w:pStyle w:val="SynchrogenixTableCellLeft"/>
              <w:spacing w:before="0" w:after="0"/>
              <w:jc w:val="center"/>
              <w:rPr>
                <w:b/>
                <w:bCs/>
                <w:color w:val="000000" w:themeColor="text1"/>
                <w:sz w:val="22"/>
                <w:szCs w:val="22"/>
              </w:rPr>
            </w:pPr>
            <w:r w:rsidRPr="00933FF9">
              <w:rPr>
                <w:b/>
                <w:color w:val="000000" w:themeColor="text1"/>
                <w:sz w:val="22"/>
              </w:rPr>
              <w:t>Alvarleiki*</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933FF9" w:rsidRDefault="00A92E2C" w:rsidP="00610656">
            <w:pPr>
              <w:pStyle w:val="SynchrogenixTableCellLeft"/>
              <w:spacing w:before="0" w:after="0"/>
              <w:jc w:val="center"/>
              <w:rPr>
                <w:b/>
                <w:bCs/>
                <w:color w:val="000000" w:themeColor="text1"/>
                <w:sz w:val="22"/>
                <w:szCs w:val="22"/>
              </w:rPr>
            </w:pPr>
            <w:r w:rsidRPr="00933FF9">
              <w:rPr>
                <w:b/>
                <w:color w:val="000000" w:themeColor="text1"/>
                <w:sz w:val="22"/>
              </w:rPr>
              <w:t>Breyting á meðferð</w:t>
            </w:r>
          </w:p>
        </w:tc>
      </w:tr>
      <w:tr w:rsidR="00CB62FC" w:rsidRPr="00933FF9"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933FF9" w:rsidRDefault="00A92E2C" w:rsidP="00610656">
            <w:pPr>
              <w:pStyle w:val="SynchrogenixTableCellLeft"/>
              <w:spacing w:before="0" w:after="0"/>
              <w:rPr>
                <w:color w:val="000000" w:themeColor="text1"/>
              </w:rPr>
            </w:pPr>
            <w:r w:rsidRPr="00933FF9">
              <w:rPr>
                <w:color w:val="000000" w:themeColor="text1"/>
              </w:rPr>
              <w:t>Ónæmistengd lungnabólga</w:t>
            </w:r>
          </w:p>
        </w:tc>
        <w:tc>
          <w:tcPr>
            <w:tcW w:w="1861" w:type="pct"/>
            <w:tcMar>
              <w:top w:w="0" w:type="dxa"/>
              <w:left w:w="108" w:type="dxa"/>
              <w:bottom w:w="0" w:type="dxa"/>
              <w:right w:w="108" w:type="dxa"/>
            </w:tcMar>
          </w:tcPr>
          <w:p w14:paraId="33923962" w14:textId="77777777" w:rsidR="00706A04" w:rsidRPr="00933FF9" w:rsidRDefault="00A92E2C" w:rsidP="00610656">
            <w:pPr>
              <w:pStyle w:val="SynchrogenixTableCellLeft"/>
              <w:spacing w:before="0" w:after="0"/>
              <w:rPr>
                <w:color w:val="000000" w:themeColor="text1"/>
              </w:rPr>
            </w:pPr>
            <w:r w:rsidRPr="00933FF9">
              <w:rPr>
                <w:color w:val="000000" w:themeColor="text1"/>
              </w:rPr>
              <w:t>Stig 2</w:t>
            </w:r>
          </w:p>
        </w:tc>
        <w:tc>
          <w:tcPr>
            <w:tcW w:w="1421" w:type="pct"/>
            <w:tcMar>
              <w:top w:w="0" w:type="dxa"/>
              <w:left w:w="108" w:type="dxa"/>
              <w:bottom w:w="0" w:type="dxa"/>
              <w:right w:w="108" w:type="dxa"/>
            </w:tcMar>
          </w:tcPr>
          <w:p w14:paraId="0BB03321" w14:textId="77777777" w:rsidR="00706A04" w:rsidRPr="00933FF9" w:rsidRDefault="00A92E2C" w:rsidP="00610656">
            <w:pPr>
              <w:pStyle w:val="SynchrogenixTableCellLeft"/>
              <w:spacing w:before="0" w:after="0"/>
              <w:rPr>
                <w:color w:val="000000" w:themeColor="text1"/>
              </w:rPr>
            </w:pPr>
            <w:r w:rsidRPr="00933FF9">
              <w:rPr>
                <w:color w:val="000000" w:themeColor="text1"/>
              </w:rPr>
              <w:t>Stöðva skal meðferð þar til aukaverkunin nær aftur stigi 0 til 1.</w:t>
            </w:r>
          </w:p>
        </w:tc>
      </w:tr>
      <w:tr w:rsidR="00CB62FC" w:rsidRPr="00933FF9" w14:paraId="0C9514F6" w14:textId="77777777" w:rsidTr="00622F33">
        <w:trPr>
          <w:trHeight w:val="189"/>
        </w:trPr>
        <w:tc>
          <w:tcPr>
            <w:tcW w:w="1718" w:type="pct"/>
            <w:vMerge/>
            <w:vAlign w:val="center"/>
          </w:tcPr>
          <w:p w14:paraId="61158B1B" w14:textId="77777777" w:rsidR="00804641" w:rsidRPr="00933FF9"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2866D32" w14:textId="77777777" w:rsidR="00804641" w:rsidRPr="00933FF9" w:rsidRDefault="00A92E2C" w:rsidP="00610656">
            <w:pPr>
              <w:pStyle w:val="SynchrogenixTableCellLeft"/>
              <w:spacing w:before="0" w:after="0"/>
              <w:rPr>
                <w:color w:val="000000" w:themeColor="text1"/>
              </w:rPr>
            </w:pPr>
            <w:r w:rsidRPr="00933FF9">
              <w:rPr>
                <w:color w:val="000000" w:themeColor="text1"/>
              </w:rPr>
              <w:t xml:space="preserve">Stig 3 eða 4 eða endurtekin einkenni af stigi 2 </w:t>
            </w:r>
          </w:p>
        </w:tc>
        <w:tc>
          <w:tcPr>
            <w:tcW w:w="1421" w:type="pct"/>
            <w:tcMar>
              <w:top w:w="0" w:type="dxa"/>
              <w:left w:w="108" w:type="dxa"/>
              <w:bottom w:w="0" w:type="dxa"/>
              <w:right w:w="108" w:type="dxa"/>
            </w:tcMar>
          </w:tcPr>
          <w:p w14:paraId="4A17C2B2" w14:textId="77777777" w:rsidR="00804641" w:rsidRPr="00933FF9" w:rsidRDefault="00A92E2C" w:rsidP="00610656">
            <w:pPr>
              <w:pStyle w:val="SynchrogenixTableCellLeft"/>
              <w:spacing w:before="0" w:after="0"/>
              <w:rPr>
                <w:color w:val="000000" w:themeColor="text1"/>
              </w:rPr>
            </w:pPr>
            <w:r w:rsidRPr="00933FF9">
              <w:rPr>
                <w:color w:val="000000" w:themeColor="text1"/>
              </w:rPr>
              <w:t>Hætta skal meðferð til frambúðar.</w:t>
            </w:r>
          </w:p>
        </w:tc>
      </w:tr>
      <w:tr w:rsidR="00CB62FC" w:rsidRPr="00933FF9"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933FF9" w:rsidRDefault="00A92E2C" w:rsidP="00610656">
            <w:pPr>
              <w:pStyle w:val="SynchrogenixTableCellLeft"/>
              <w:spacing w:before="0" w:after="0"/>
              <w:rPr>
                <w:color w:val="000000" w:themeColor="text1"/>
              </w:rPr>
            </w:pPr>
            <w:r w:rsidRPr="00933FF9">
              <w:rPr>
                <w:color w:val="000000" w:themeColor="text1"/>
              </w:rPr>
              <w:t>Ónæmistengd ristilbólga</w:t>
            </w:r>
          </w:p>
        </w:tc>
        <w:tc>
          <w:tcPr>
            <w:tcW w:w="1861" w:type="pct"/>
            <w:tcMar>
              <w:top w:w="0" w:type="dxa"/>
              <w:left w:w="108" w:type="dxa"/>
              <w:bottom w:w="0" w:type="dxa"/>
              <w:right w:w="108" w:type="dxa"/>
            </w:tcMar>
          </w:tcPr>
          <w:p w14:paraId="36871B50" w14:textId="77777777" w:rsidR="00706A04" w:rsidRPr="00933FF9" w:rsidRDefault="00A92E2C" w:rsidP="00610656">
            <w:pPr>
              <w:pStyle w:val="SynchrogenixTableCellLeft"/>
              <w:spacing w:before="0" w:after="0"/>
              <w:rPr>
                <w:color w:val="000000" w:themeColor="text1"/>
              </w:rPr>
            </w:pPr>
            <w:r w:rsidRPr="00933FF9">
              <w:rPr>
                <w:color w:val="000000" w:themeColor="text1"/>
              </w:rPr>
              <w:t>Stig 2 eða 3</w:t>
            </w:r>
          </w:p>
        </w:tc>
        <w:tc>
          <w:tcPr>
            <w:tcW w:w="1421" w:type="pct"/>
            <w:tcMar>
              <w:top w:w="0" w:type="dxa"/>
              <w:left w:w="108" w:type="dxa"/>
              <w:bottom w:w="0" w:type="dxa"/>
              <w:right w:w="108" w:type="dxa"/>
            </w:tcMar>
          </w:tcPr>
          <w:p w14:paraId="782F8D79" w14:textId="77777777" w:rsidR="00706A04" w:rsidRPr="00933FF9" w:rsidRDefault="00A92E2C" w:rsidP="00610656">
            <w:pPr>
              <w:pStyle w:val="SynchrogenixTableCellLeft"/>
              <w:spacing w:before="0" w:after="0"/>
              <w:rPr>
                <w:color w:val="000000" w:themeColor="text1"/>
              </w:rPr>
            </w:pPr>
            <w:r w:rsidRPr="00933FF9">
              <w:rPr>
                <w:color w:val="000000" w:themeColor="text1"/>
              </w:rPr>
              <w:t>Stöðva skal meðferð þar til aukaverkunin nær aftur stigi 0 til 1.</w:t>
            </w:r>
          </w:p>
        </w:tc>
      </w:tr>
      <w:tr w:rsidR="00CB62FC" w:rsidRPr="00933FF9" w14:paraId="5716FC5C" w14:textId="77777777" w:rsidTr="00622F33">
        <w:trPr>
          <w:trHeight w:val="262"/>
        </w:trPr>
        <w:tc>
          <w:tcPr>
            <w:tcW w:w="1718" w:type="pct"/>
            <w:vMerge/>
            <w:vAlign w:val="center"/>
          </w:tcPr>
          <w:p w14:paraId="3D6781E4" w14:textId="77777777" w:rsidR="00804641" w:rsidRPr="00933FF9"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6EECF03" w14:textId="77777777" w:rsidR="00804641" w:rsidRPr="00933FF9" w:rsidRDefault="00A92E2C" w:rsidP="00610656">
            <w:pPr>
              <w:pStyle w:val="SynchrogenixTableCellLeft"/>
              <w:spacing w:before="0" w:after="0"/>
              <w:rPr>
                <w:color w:val="000000" w:themeColor="text1"/>
              </w:rPr>
            </w:pPr>
            <w:r w:rsidRPr="00933FF9">
              <w:rPr>
                <w:color w:val="000000" w:themeColor="text1"/>
              </w:rPr>
              <w:t>Stig 4 eða endurtekin einkenni af stigi 3</w:t>
            </w:r>
          </w:p>
        </w:tc>
        <w:tc>
          <w:tcPr>
            <w:tcW w:w="1421" w:type="pct"/>
            <w:tcMar>
              <w:top w:w="0" w:type="dxa"/>
              <w:left w:w="108" w:type="dxa"/>
              <w:bottom w:w="0" w:type="dxa"/>
              <w:right w:w="108" w:type="dxa"/>
            </w:tcMar>
          </w:tcPr>
          <w:p w14:paraId="52886EFF" w14:textId="77777777" w:rsidR="00804641" w:rsidRPr="00933FF9" w:rsidRDefault="00A92E2C" w:rsidP="00610656">
            <w:pPr>
              <w:pStyle w:val="SynchrogenixTableCellLeft"/>
              <w:spacing w:before="0" w:after="0"/>
              <w:rPr>
                <w:color w:val="000000" w:themeColor="text1"/>
              </w:rPr>
            </w:pPr>
            <w:r w:rsidRPr="00933FF9">
              <w:rPr>
                <w:color w:val="000000" w:themeColor="text1"/>
              </w:rPr>
              <w:t>Hætta skal meðferð til frambúðar.</w:t>
            </w:r>
          </w:p>
        </w:tc>
      </w:tr>
      <w:tr w:rsidR="00CB62FC" w:rsidRPr="00933FF9"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933FF9" w:rsidRDefault="00A92E2C" w:rsidP="00610656">
            <w:pPr>
              <w:pStyle w:val="SynchrogenixTableCellLeft"/>
              <w:spacing w:before="0" w:after="0"/>
              <w:rPr>
                <w:color w:val="000000" w:themeColor="text1"/>
              </w:rPr>
            </w:pPr>
            <w:r w:rsidRPr="00933FF9">
              <w:rPr>
                <w:color w:val="000000" w:themeColor="text1"/>
              </w:rPr>
              <w:t xml:space="preserve">Ónæmistengd nýrnabólga </w:t>
            </w:r>
          </w:p>
        </w:tc>
        <w:tc>
          <w:tcPr>
            <w:tcW w:w="1861" w:type="pct"/>
            <w:tcMar>
              <w:top w:w="0" w:type="dxa"/>
              <w:left w:w="108" w:type="dxa"/>
              <w:bottom w:w="0" w:type="dxa"/>
              <w:right w:w="108" w:type="dxa"/>
            </w:tcMar>
          </w:tcPr>
          <w:p w14:paraId="4694DD6C" w14:textId="77777777" w:rsidR="00706A04" w:rsidRPr="00933FF9" w:rsidRDefault="00A92E2C" w:rsidP="00610656">
            <w:pPr>
              <w:pStyle w:val="SynchrogenixTableCellLeft"/>
              <w:spacing w:before="0" w:after="0"/>
              <w:rPr>
                <w:color w:val="000000" w:themeColor="text1"/>
              </w:rPr>
            </w:pPr>
            <w:r w:rsidRPr="00933FF9">
              <w:rPr>
                <w:color w:val="000000" w:themeColor="text1"/>
              </w:rPr>
              <w:t>Kreatínínhækkun í blóði af stigi 2</w:t>
            </w:r>
          </w:p>
        </w:tc>
        <w:tc>
          <w:tcPr>
            <w:tcW w:w="1421" w:type="pct"/>
            <w:tcMar>
              <w:top w:w="0" w:type="dxa"/>
              <w:left w:w="108" w:type="dxa"/>
              <w:bottom w:w="0" w:type="dxa"/>
              <w:right w:w="108" w:type="dxa"/>
            </w:tcMar>
          </w:tcPr>
          <w:p w14:paraId="57FF609C" w14:textId="77777777" w:rsidR="00706A04" w:rsidRPr="00933FF9" w:rsidRDefault="00A92E2C" w:rsidP="00610656">
            <w:pPr>
              <w:pStyle w:val="SynchrogenixTableCellLeft"/>
              <w:spacing w:before="0" w:after="0"/>
              <w:rPr>
                <w:color w:val="000000" w:themeColor="text1"/>
              </w:rPr>
            </w:pPr>
            <w:r w:rsidRPr="00933FF9">
              <w:rPr>
                <w:color w:val="000000" w:themeColor="text1"/>
              </w:rPr>
              <w:t xml:space="preserve">Stöðva skal meðferð þar til aukaverkunin nær aftur stigi 0 til 1. </w:t>
            </w:r>
          </w:p>
        </w:tc>
      </w:tr>
      <w:tr w:rsidR="00CB62FC" w:rsidRPr="00933FF9" w14:paraId="3CB00256" w14:textId="77777777" w:rsidTr="00622F33">
        <w:trPr>
          <w:trHeight w:val="462"/>
        </w:trPr>
        <w:tc>
          <w:tcPr>
            <w:tcW w:w="1718" w:type="pct"/>
            <w:vMerge/>
            <w:vAlign w:val="center"/>
          </w:tcPr>
          <w:p w14:paraId="196D4395" w14:textId="77777777" w:rsidR="00706A04" w:rsidRPr="00933FF9" w:rsidRDefault="00706A04"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FC67563" w14:textId="77777777" w:rsidR="00706A04" w:rsidRPr="00933FF9" w:rsidRDefault="00A92E2C" w:rsidP="00610656">
            <w:pPr>
              <w:pStyle w:val="SynchrogenixTableCellLeft"/>
              <w:spacing w:before="0" w:after="0"/>
              <w:rPr>
                <w:color w:val="000000" w:themeColor="text1"/>
              </w:rPr>
            </w:pPr>
            <w:r w:rsidRPr="00933FF9">
              <w:rPr>
                <w:color w:val="000000" w:themeColor="text1"/>
              </w:rPr>
              <w:t>Kreatínínhækkun í blóði af stigi 3 eða 4</w:t>
            </w:r>
          </w:p>
        </w:tc>
        <w:tc>
          <w:tcPr>
            <w:tcW w:w="1421" w:type="pct"/>
            <w:tcMar>
              <w:top w:w="0" w:type="dxa"/>
              <w:left w:w="108" w:type="dxa"/>
              <w:bottom w:w="0" w:type="dxa"/>
              <w:right w:w="108" w:type="dxa"/>
            </w:tcMar>
          </w:tcPr>
          <w:p w14:paraId="4B920AAA" w14:textId="77777777" w:rsidR="00706A04" w:rsidRPr="00933FF9" w:rsidRDefault="00A92E2C" w:rsidP="00610656">
            <w:pPr>
              <w:pStyle w:val="SynchrogenixTableCellLeft"/>
              <w:spacing w:before="0" w:after="0"/>
              <w:rPr>
                <w:color w:val="000000" w:themeColor="text1"/>
              </w:rPr>
            </w:pPr>
            <w:r w:rsidRPr="00933FF9">
              <w:rPr>
                <w:color w:val="000000" w:themeColor="text1"/>
              </w:rPr>
              <w:t>Hætta skal meðferð til frambúðar.</w:t>
            </w:r>
          </w:p>
        </w:tc>
      </w:tr>
      <w:tr w:rsidR="00FE1980" w:rsidRPr="00933FF9" w14:paraId="6A6BA17A" w14:textId="77777777" w:rsidTr="00622F33">
        <w:trPr>
          <w:trHeight w:val="462"/>
        </w:trPr>
        <w:tc>
          <w:tcPr>
            <w:tcW w:w="1718" w:type="pct"/>
            <w:vMerge w:val="restart"/>
            <w:vAlign w:val="center"/>
          </w:tcPr>
          <w:p w14:paraId="2C678FF0" w14:textId="266ECA65" w:rsidR="00FE1980" w:rsidRPr="00933FF9" w:rsidRDefault="00FE1980" w:rsidP="00610656">
            <w:pPr>
              <w:pStyle w:val="SynchrogenixTableCellLeft"/>
              <w:spacing w:before="0" w:after="0"/>
              <w:rPr>
                <w:color w:val="000000" w:themeColor="text1"/>
              </w:rPr>
            </w:pPr>
            <w:r w:rsidRPr="00933FF9">
              <w:rPr>
                <w:color w:val="000000" w:themeColor="text1"/>
              </w:rPr>
              <w:t>Ónæmistengd brisbólga</w:t>
            </w:r>
          </w:p>
        </w:tc>
        <w:tc>
          <w:tcPr>
            <w:tcW w:w="1861" w:type="pct"/>
            <w:tcMar>
              <w:top w:w="0" w:type="dxa"/>
              <w:left w:w="108" w:type="dxa"/>
              <w:bottom w:w="0" w:type="dxa"/>
              <w:right w:w="108" w:type="dxa"/>
            </w:tcMar>
          </w:tcPr>
          <w:p w14:paraId="1C09A310" w14:textId="6D02CF57" w:rsidR="00FE1980" w:rsidRPr="00933FF9" w:rsidRDefault="00FE1980" w:rsidP="00610656">
            <w:pPr>
              <w:pStyle w:val="SynchrogenixTableCellLeft"/>
              <w:spacing w:before="0" w:after="0"/>
              <w:rPr>
                <w:color w:val="000000" w:themeColor="text1"/>
              </w:rPr>
            </w:pPr>
            <w:r w:rsidRPr="00933FF9">
              <w:rPr>
                <w:color w:val="000000" w:themeColor="text1"/>
              </w:rPr>
              <w:t>Brisbólga af stigi 2</w:t>
            </w:r>
            <w:r w:rsidRPr="00933FF9">
              <w:rPr>
                <w:color w:val="000000" w:themeColor="text1"/>
                <w:sz w:val="24"/>
                <w:vertAlign w:val="superscript"/>
              </w:rPr>
              <w:t>†</w:t>
            </w:r>
          </w:p>
        </w:tc>
        <w:tc>
          <w:tcPr>
            <w:tcW w:w="1421" w:type="pct"/>
            <w:tcMar>
              <w:top w:w="0" w:type="dxa"/>
              <w:left w:w="108" w:type="dxa"/>
              <w:bottom w:w="0" w:type="dxa"/>
              <w:right w:w="108" w:type="dxa"/>
            </w:tcMar>
          </w:tcPr>
          <w:p w14:paraId="38C14B1E" w14:textId="7E1BAEF8" w:rsidR="00FE1980" w:rsidRPr="00933FF9" w:rsidRDefault="00FE1980" w:rsidP="00610656">
            <w:pPr>
              <w:pStyle w:val="SynchrogenixTableCellLeft"/>
              <w:spacing w:before="0" w:after="0"/>
              <w:rPr>
                <w:color w:val="000000" w:themeColor="text1"/>
              </w:rPr>
            </w:pPr>
            <w:r w:rsidRPr="00933FF9">
              <w:rPr>
                <w:color w:val="000000" w:themeColor="text1"/>
              </w:rPr>
              <w:t>Stöðva skal meðferð þar til aukaverkunin nær aftur stigi 0 til 1.</w:t>
            </w:r>
          </w:p>
        </w:tc>
      </w:tr>
      <w:tr w:rsidR="00FE1980" w:rsidRPr="00933FF9" w14:paraId="380598F8" w14:textId="77777777" w:rsidTr="00622F33">
        <w:trPr>
          <w:trHeight w:val="462"/>
        </w:trPr>
        <w:tc>
          <w:tcPr>
            <w:tcW w:w="1718" w:type="pct"/>
            <w:vMerge/>
            <w:vAlign w:val="center"/>
          </w:tcPr>
          <w:p w14:paraId="3E1EAE85" w14:textId="77777777" w:rsidR="00FE1980" w:rsidRPr="00933FF9"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19FF0E" w14:textId="689CA9ED" w:rsidR="00FE1980" w:rsidRPr="00933FF9" w:rsidRDefault="00FE1980" w:rsidP="00610656">
            <w:pPr>
              <w:pStyle w:val="SynchrogenixTableCellLeft"/>
              <w:spacing w:before="0" w:after="0"/>
              <w:rPr>
                <w:color w:val="000000" w:themeColor="text1"/>
              </w:rPr>
            </w:pPr>
            <w:r w:rsidRPr="00933FF9">
              <w:rPr>
                <w:color w:val="000000" w:themeColor="text1"/>
              </w:rPr>
              <w:t>Brisbólga af stigi 3 eða 4</w:t>
            </w:r>
          </w:p>
        </w:tc>
        <w:tc>
          <w:tcPr>
            <w:tcW w:w="1421" w:type="pct"/>
            <w:tcMar>
              <w:top w:w="0" w:type="dxa"/>
              <w:left w:w="108" w:type="dxa"/>
              <w:bottom w:w="0" w:type="dxa"/>
              <w:right w:w="108" w:type="dxa"/>
            </w:tcMar>
          </w:tcPr>
          <w:p w14:paraId="125A94A7" w14:textId="071462EC" w:rsidR="00FE1980" w:rsidRPr="00933FF9" w:rsidRDefault="00FE1980" w:rsidP="00610656">
            <w:pPr>
              <w:pStyle w:val="SynchrogenixTableCellLeft"/>
              <w:spacing w:before="0" w:after="0"/>
              <w:rPr>
                <w:color w:val="000000" w:themeColor="text1"/>
              </w:rPr>
            </w:pPr>
            <w:r w:rsidRPr="00933FF9">
              <w:rPr>
                <w:color w:val="000000" w:themeColor="text1"/>
              </w:rPr>
              <w:t>Hætta skal meðferð til frambúðar.</w:t>
            </w:r>
          </w:p>
        </w:tc>
      </w:tr>
      <w:tr w:rsidR="00FE1980" w:rsidRPr="00933FF9" w14:paraId="23A03715" w14:textId="77777777" w:rsidTr="00622F33">
        <w:trPr>
          <w:trHeight w:val="462"/>
        </w:trPr>
        <w:tc>
          <w:tcPr>
            <w:tcW w:w="1718" w:type="pct"/>
            <w:vMerge w:val="restart"/>
            <w:vAlign w:val="center"/>
          </w:tcPr>
          <w:p w14:paraId="3F085E76" w14:textId="16013FE6" w:rsidR="00FE1980" w:rsidRPr="00933FF9" w:rsidRDefault="00FE1980" w:rsidP="00610656">
            <w:pPr>
              <w:pStyle w:val="SynchrogenixTableCellLeft"/>
              <w:spacing w:before="0" w:after="0"/>
              <w:rPr>
                <w:color w:val="000000" w:themeColor="text1"/>
              </w:rPr>
            </w:pPr>
            <w:r w:rsidRPr="00933FF9">
              <w:rPr>
                <w:color w:val="000000" w:themeColor="text1"/>
              </w:rPr>
              <w:t>Ónæmistengdar eiturverkanir á augu</w:t>
            </w:r>
          </w:p>
        </w:tc>
        <w:tc>
          <w:tcPr>
            <w:tcW w:w="1861" w:type="pct"/>
            <w:tcMar>
              <w:top w:w="0" w:type="dxa"/>
              <w:left w:w="108" w:type="dxa"/>
              <w:bottom w:w="0" w:type="dxa"/>
              <w:right w:w="108" w:type="dxa"/>
            </w:tcMar>
          </w:tcPr>
          <w:p w14:paraId="3F1CADF5" w14:textId="2BEA9031" w:rsidR="00FE1980" w:rsidRPr="00933FF9" w:rsidRDefault="00FE1980" w:rsidP="00610656">
            <w:pPr>
              <w:pStyle w:val="SynchrogenixTableCellLeft"/>
              <w:spacing w:before="0" w:after="0"/>
              <w:rPr>
                <w:rFonts w:eastAsia="等线"/>
                <w:color w:val="000000" w:themeColor="text1"/>
              </w:rPr>
            </w:pPr>
            <w:r w:rsidRPr="00933FF9">
              <w:rPr>
                <w:color w:val="000000" w:themeColor="text1"/>
              </w:rPr>
              <w:t>Eiturverkanir á augu af stigi 2</w:t>
            </w:r>
          </w:p>
        </w:tc>
        <w:tc>
          <w:tcPr>
            <w:tcW w:w="1421" w:type="pct"/>
            <w:tcMar>
              <w:top w:w="0" w:type="dxa"/>
              <w:left w:w="108" w:type="dxa"/>
              <w:bottom w:w="0" w:type="dxa"/>
              <w:right w:w="108" w:type="dxa"/>
            </w:tcMar>
          </w:tcPr>
          <w:p w14:paraId="4A4A68B8" w14:textId="5F94E0F8" w:rsidR="00FE1980" w:rsidRPr="00933FF9" w:rsidRDefault="00FE1980" w:rsidP="00610656">
            <w:pPr>
              <w:pStyle w:val="SynchrogenixTableCellLeft"/>
              <w:spacing w:before="0" w:after="0"/>
              <w:rPr>
                <w:color w:val="000000" w:themeColor="text1"/>
              </w:rPr>
            </w:pPr>
            <w:r w:rsidRPr="00933FF9">
              <w:rPr>
                <w:color w:val="000000" w:themeColor="text1"/>
              </w:rPr>
              <w:t>Stöðva skal meðferð þar til aukaverkunin nær aftur stigi 0 til 1.</w:t>
            </w:r>
          </w:p>
        </w:tc>
      </w:tr>
      <w:tr w:rsidR="00FE1980" w:rsidRPr="00933FF9" w14:paraId="54CCA660" w14:textId="77777777" w:rsidTr="00622F33">
        <w:trPr>
          <w:trHeight w:val="462"/>
        </w:trPr>
        <w:tc>
          <w:tcPr>
            <w:tcW w:w="1718" w:type="pct"/>
            <w:vMerge/>
            <w:vAlign w:val="center"/>
          </w:tcPr>
          <w:p w14:paraId="546DEB1B" w14:textId="77777777" w:rsidR="00FE1980" w:rsidRPr="00933FF9"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7E159C8" w14:textId="49601D25" w:rsidR="00FE1980" w:rsidRPr="00933FF9" w:rsidRDefault="00FE1980" w:rsidP="00610656">
            <w:pPr>
              <w:pStyle w:val="SynchrogenixTableCellLeft"/>
              <w:spacing w:before="0" w:after="0"/>
              <w:rPr>
                <w:color w:val="000000" w:themeColor="text1"/>
              </w:rPr>
            </w:pPr>
            <w:r w:rsidRPr="00933FF9">
              <w:rPr>
                <w:color w:val="000000" w:themeColor="text1"/>
              </w:rPr>
              <w:t>Eiturverkanir á augu af stigi 3 eða 4</w:t>
            </w:r>
          </w:p>
        </w:tc>
        <w:tc>
          <w:tcPr>
            <w:tcW w:w="1421" w:type="pct"/>
            <w:tcMar>
              <w:top w:w="0" w:type="dxa"/>
              <w:left w:w="108" w:type="dxa"/>
              <w:bottom w:w="0" w:type="dxa"/>
              <w:right w:w="108" w:type="dxa"/>
            </w:tcMar>
          </w:tcPr>
          <w:p w14:paraId="3B3E0182" w14:textId="6D876E1F" w:rsidR="00FE1980" w:rsidRPr="00933FF9" w:rsidRDefault="00FE1980" w:rsidP="00610656">
            <w:pPr>
              <w:pStyle w:val="SynchrogenixTableCellLeft"/>
              <w:spacing w:before="0" w:after="0"/>
              <w:rPr>
                <w:color w:val="000000" w:themeColor="text1"/>
              </w:rPr>
            </w:pPr>
            <w:r w:rsidRPr="00933FF9">
              <w:rPr>
                <w:color w:val="000000" w:themeColor="text1"/>
              </w:rPr>
              <w:t>Hætta skal meðferð til frambúðar.</w:t>
            </w:r>
          </w:p>
        </w:tc>
      </w:tr>
      <w:tr w:rsidR="006C2D00" w:rsidRPr="00933FF9"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933FF9" w:rsidRDefault="006C2D00" w:rsidP="00610656">
            <w:pPr>
              <w:pStyle w:val="SynchrogenixTableCellLeft"/>
              <w:spacing w:before="0" w:after="0"/>
              <w:rPr>
                <w:color w:val="000000" w:themeColor="text1"/>
              </w:rPr>
            </w:pPr>
            <w:r w:rsidRPr="00933FF9">
              <w:rPr>
                <w:color w:val="000000" w:themeColor="text1"/>
              </w:rPr>
              <w:t>Ónæmistengdar innkirtlaraskanir</w:t>
            </w:r>
          </w:p>
        </w:tc>
        <w:tc>
          <w:tcPr>
            <w:tcW w:w="1861" w:type="pct"/>
            <w:tcMar>
              <w:top w:w="0" w:type="dxa"/>
              <w:left w:w="108" w:type="dxa"/>
              <w:bottom w:w="0" w:type="dxa"/>
              <w:right w:w="108" w:type="dxa"/>
            </w:tcMar>
          </w:tcPr>
          <w:p w14:paraId="5937A86A" w14:textId="77777777" w:rsidR="006C2D00" w:rsidRPr="00933FF9" w:rsidRDefault="006C2D00" w:rsidP="00610656">
            <w:pPr>
              <w:pStyle w:val="SynchrogenixTableCellLeft"/>
              <w:spacing w:before="0" w:after="0"/>
              <w:rPr>
                <w:color w:val="000000" w:themeColor="text1"/>
              </w:rPr>
            </w:pPr>
            <w:r w:rsidRPr="00933FF9">
              <w:rPr>
                <w:color w:val="000000" w:themeColor="text1"/>
              </w:rPr>
              <w:t>Skjaldvakabrestur af stigi 2 eða 3 með einkennum</w:t>
            </w:r>
          </w:p>
          <w:p w14:paraId="4744D20F" w14:textId="77777777" w:rsidR="006C2D00" w:rsidRPr="00933FF9" w:rsidRDefault="006C2D00" w:rsidP="00610656">
            <w:pPr>
              <w:pStyle w:val="SynchrogenixTableCellLeft"/>
              <w:spacing w:before="0" w:after="0"/>
              <w:rPr>
                <w:color w:val="000000" w:themeColor="text1"/>
              </w:rPr>
            </w:pPr>
            <w:r w:rsidRPr="00933FF9">
              <w:rPr>
                <w:color w:val="000000" w:themeColor="text1"/>
              </w:rPr>
              <w:t>Skjaldvakaeitrun af stigi 2 eða 3</w:t>
            </w:r>
          </w:p>
          <w:p w14:paraId="363B6457" w14:textId="77777777" w:rsidR="006C2D00" w:rsidRPr="00933FF9" w:rsidRDefault="006C2D00" w:rsidP="00610656">
            <w:pPr>
              <w:pStyle w:val="SynchrogenixTableCellLeft"/>
              <w:spacing w:before="0" w:after="0"/>
              <w:rPr>
                <w:color w:val="000000" w:themeColor="text1"/>
              </w:rPr>
            </w:pPr>
            <w:r w:rsidRPr="00933FF9">
              <w:rPr>
                <w:color w:val="000000" w:themeColor="text1"/>
              </w:rPr>
              <w:t>Heiladingulsbólga af stigi 2 eða 3 með einkennum</w:t>
            </w:r>
          </w:p>
          <w:p w14:paraId="1F851DBF" w14:textId="77777777" w:rsidR="006C2D00" w:rsidRPr="00933FF9" w:rsidRDefault="006C2D00" w:rsidP="00610656">
            <w:pPr>
              <w:pStyle w:val="SynchrogenixTableCellLeft"/>
              <w:spacing w:before="0" w:after="0"/>
              <w:rPr>
                <w:color w:val="000000" w:themeColor="text1"/>
              </w:rPr>
            </w:pPr>
            <w:r w:rsidRPr="00933FF9">
              <w:rPr>
                <w:color w:val="000000" w:themeColor="text1"/>
              </w:rPr>
              <w:t>Nýrnahettuskerðing af stigi 2</w:t>
            </w:r>
          </w:p>
          <w:p w14:paraId="50D2EE72" w14:textId="476496BB" w:rsidR="006C2D00" w:rsidRPr="00933FF9" w:rsidRDefault="00EB1E58" w:rsidP="00610656">
            <w:pPr>
              <w:pStyle w:val="SynchrogenixTableCellLeft"/>
              <w:spacing w:before="0" w:after="0"/>
              <w:rPr>
                <w:color w:val="000000" w:themeColor="text1"/>
              </w:rPr>
            </w:pPr>
            <w:r w:rsidRPr="00933FF9">
              <w:rPr>
                <w:color w:val="000000" w:themeColor="text1"/>
              </w:rPr>
              <w:t>Blóðsykurshækkun af stigi 3 tengd sykursýki af tegund 1</w:t>
            </w:r>
          </w:p>
        </w:tc>
        <w:tc>
          <w:tcPr>
            <w:tcW w:w="1421" w:type="pct"/>
            <w:tcMar>
              <w:top w:w="0" w:type="dxa"/>
              <w:left w:w="108" w:type="dxa"/>
              <w:bottom w:w="0" w:type="dxa"/>
              <w:right w:w="108" w:type="dxa"/>
            </w:tcMar>
          </w:tcPr>
          <w:p w14:paraId="47125EE2" w14:textId="77777777" w:rsidR="006C2D00" w:rsidRPr="00933FF9" w:rsidRDefault="006C2D00" w:rsidP="00610656">
            <w:pPr>
              <w:pStyle w:val="SynchrogenixTableCellLeft"/>
              <w:spacing w:before="0" w:after="0"/>
              <w:rPr>
                <w:color w:val="000000" w:themeColor="text1"/>
              </w:rPr>
            </w:pPr>
            <w:r w:rsidRPr="00933FF9">
              <w:rPr>
                <w:color w:val="000000" w:themeColor="text1"/>
              </w:rPr>
              <w:t>Stöðva skal meðferð þar til aukaverkunin nær aftur stigi 0 til 1.</w:t>
            </w:r>
          </w:p>
          <w:p w14:paraId="26CEEB48" w14:textId="77777777" w:rsidR="006C2D00" w:rsidRPr="00933FF9" w:rsidRDefault="006C2D00" w:rsidP="00610656">
            <w:pPr>
              <w:pStyle w:val="SynchrogenixTableCellLeft"/>
              <w:spacing w:before="0" w:after="0"/>
              <w:rPr>
                <w:color w:val="000000" w:themeColor="text1"/>
              </w:rPr>
            </w:pPr>
          </w:p>
        </w:tc>
      </w:tr>
      <w:tr w:rsidR="006C2D00" w:rsidRPr="00933FF9"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933FF9"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4E9D7A" w14:textId="77777777" w:rsidR="006C2D00" w:rsidRPr="00933FF9" w:rsidRDefault="006C2D00" w:rsidP="00610656">
            <w:pPr>
              <w:pStyle w:val="SynchrogenixTableCellLeft"/>
              <w:spacing w:before="0" w:after="0"/>
              <w:rPr>
                <w:color w:val="000000" w:themeColor="text1"/>
              </w:rPr>
            </w:pPr>
            <w:r w:rsidRPr="00933FF9">
              <w:rPr>
                <w:color w:val="000000" w:themeColor="text1"/>
              </w:rPr>
              <w:t>Skjaldvakabrestur af stigi 4</w:t>
            </w:r>
          </w:p>
          <w:p w14:paraId="74FC1700" w14:textId="77777777" w:rsidR="006C2D00" w:rsidRPr="00933FF9" w:rsidRDefault="006C2D00" w:rsidP="00610656">
            <w:pPr>
              <w:pStyle w:val="SynchrogenixTableCellLeft"/>
              <w:spacing w:before="0" w:after="0"/>
              <w:rPr>
                <w:color w:val="000000" w:themeColor="text1"/>
              </w:rPr>
            </w:pPr>
            <w:r w:rsidRPr="00933FF9">
              <w:rPr>
                <w:color w:val="000000" w:themeColor="text1"/>
              </w:rPr>
              <w:t>Skjaldvakaeitrun af stigi 4</w:t>
            </w:r>
          </w:p>
          <w:p w14:paraId="060B63D3" w14:textId="77777777" w:rsidR="006C2D00" w:rsidRPr="00933FF9" w:rsidRDefault="006C2D00" w:rsidP="00610656">
            <w:pPr>
              <w:pStyle w:val="SynchrogenixTableCellLeft"/>
              <w:spacing w:before="0" w:after="0"/>
              <w:rPr>
                <w:color w:val="000000" w:themeColor="text1"/>
              </w:rPr>
            </w:pPr>
            <w:r w:rsidRPr="00933FF9">
              <w:rPr>
                <w:color w:val="000000" w:themeColor="text1"/>
              </w:rPr>
              <w:t>Heiladingulsbólga af stigi 4 með einkennum</w:t>
            </w:r>
          </w:p>
          <w:p w14:paraId="7E013CD6" w14:textId="77777777" w:rsidR="006C2D00" w:rsidRPr="00933FF9" w:rsidRDefault="006C2D00" w:rsidP="00610656">
            <w:pPr>
              <w:pStyle w:val="SynchrogenixTableCellLeft"/>
              <w:spacing w:before="0" w:after="0"/>
              <w:rPr>
                <w:color w:val="000000" w:themeColor="text1"/>
              </w:rPr>
            </w:pPr>
            <w:r w:rsidRPr="00933FF9">
              <w:rPr>
                <w:color w:val="000000" w:themeColor="text1"/>
              </w:rPr>
              <w:t>Nýrnahettuskerðing af stigi 3 eða 4</w:t>
            </w:r>
          </w:p>
          <w:p w14:paraId="1087DDDF" w14:textId="10377E6A" w:rsidR="006C2D00" w:rsidRPr="00933FF9" w:rsidRDefault="004F74E6" w:rsidP="00610656">
            <w:pPr>
              <w:pStyle w:val="SynchrogenixTableCellLeft"/>
              <w:spacing w:before="0" w:after="0"/>
              <w:ind w:left="700" w:hanging="700"/>
              <w:rPr>
                <w:color w:val="000000" w:themeColor="text1"/>
              </w:rPr>
            </w:pPr>
            <w:r w:rsidRPr="00933FF9">
              <w:rPr>
                <w:color w:val="000000" w:themeColor="text1"/>
              </w:rPr>
              <w:t>Blóðsykurshækkun af stigi 4 tengd sykursýki af tegund 1</w:t>
            </w:r>
          </w:p>
        </w:tc>
        <w:tc>
          <w:tcPr>
            <w:tcW w:w="1421" w:type="pct"/>
            <w:tcMar>
              <w:top w:w="0" w:type="dxa"/>
              <w:left w:w="108" w:type="dxa"/>
              <w:bottom w:w="0" w:type="dxa"/>
              <w:right w:w="108" w:type="dxa"/>
            </w:tcMar>
          </w:tcPr>
          <w:p w14:paraId="47577EDD" w14:textId="77777777" w:rsidR="006C2D00" w:rsidRPr="00933FF9" w:rsidRDefault="006C2D00" w:rsidP="00610656">
            <w:pPr>
              <w:pStyle w:val="SynchrogenixTableCellLeft"/>
              <w:spacing w:before="0" w:after="0"/>
              <w:rPr>
                <w:color w:val="000000" w:themeColor="text1"/>
              </w:rPr>
            </w:pPr>
            <w:r w:rsidRPr="00933FF9">
              <w:rPr>
                <w:color w:val="000000" w:themeColor="text1"/>
              </w:rPr>
              <w:t>Hætta skal meðferð til frambúðar.</w:t>
            </w:r>
          </w:p>
        </w:tc>
      </w:tr>
      <w:tr w:rsidR="006C2D00" w:rsidRPr="00933FF9"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933FF9" w:rsidRDefault="006C2D00" w:rsidP="00610656">
            <w:pPr>
              <w:pStyle w:val="SynchrogenixTableCellLeft"/>
              <w:spacing w:before="0" w:after="0"/>
              <w:rPr>
                <w:color w:val="000000" w:themeColor="text1"/>
              </w:rPr>
            </w:pPr>
            <w:r w:rsidRPr="00933FF9">
              <w:rPr>
                <w:color w:val="000000" w:themeColor="text1"/>
              </w:rPr>
              <w:t>Ónæmistengd lifrarbólga</w:t>
            </w:r>
          </w:p>
        </w:tc>
        <w:tc>
          <w:tcPr>
            <w:tcW w:w="1861" w:type="pct"/>
            <w:tcMar>
              <w:top w:w="0" w:type="dxa"/>
              <w:left w:w="108" w:type="dxa"/>
              <w:bottom w:w="0" w:type="dxa"/>
              <w:right w:w="108" w:type="dxa"/>
            </w:tcMar>
          </w:tcPr>
          <w:p w14:paraId="30C4A84F" w14:textId="77777777" w:rsidR="006C2D00" w:rsidRPr="00933FF9" w:rsidRDefault="006C2D00" w:rsidP="00610656">
            <w:pPr>
              <w:pStyle w:val="SynchrogenixTableCellLeft"/>
              <w:spacing w:before="0" w:after="0"/>
              <w:rPr>
                <w:color w:val="000000" w:themeColor="text1"/>
              </w:rPr>
            </w:pPr>
            <w:r w:rsidRPr="00933FF9">
              <w:rPr>
                <w:color w:val="000000" w:themeColor="text1"/>
              </w:rPr>
              <w:t>Stig 2, aspartatamínótransferasi (ASAT) eða alanínamínótransferasi (ALAT) &gt; 3 til 5-föld eðlileg efri mörk (ULN) eða heildargallrauði (TBIL) &gt; 1,5 til 3-föld ULN</w:t>
            </w:r>
          </w:p>
        </w:tc>
        <w:tc>
          <w:tcPr>
            <w:tcW w:w="1421" w:type="pct"/>
            <w:tcMar>
              <w:top w:w="0" w:type="dxa"/>
              <w:left w:w="108" w:type="dxa"/>
              <w:bottom w:w="0" w:type="dxa"/>
              <w:right w:w="108" w:type="dxa"/>
            </w:tcMar>
          </w:tcPr>
          <w:p w14:paraId="0379A8F5" w14:textId="77777777" w:rsidR="006C2D00" w:rsidRPr="00933FF9" w:rsidRDefault="006C2D00" w:rsidP="00610656">
            <w:pPr>
              <w:pStyle w:val="SynchrogenixTableCellLeft"/>
              <w:spacing w:before="0" w:after="0"/>
              <w:rPr>
                <w:color w:val="000000" w:themeColor="text1"/>
              </w:rPr>
            </w:pPr>
            <w:r w:rsidRPr="00933FF9">
              <w:rPr>
                <w:color w:val="000000" w:themeColor="text1"/>
              </w:rPr>
              <w:t>Stöðva skal meðferð þar til aukaverkunin nær aftur stigi 0 til 1.</w:t>
            </w:r>
          </w:p>
        </w:tc>
      </w:tr>
      <w:tr w:rsidR="006C2D00" w:rsidRPr="00933FF9" w14:paraId="0B8D321E" w14:textId="77777777" w:rsidTr="00622F33">
        <w:trPr>
          <w:trHeight w:val="60"/>
        </w:trPr>
        <w:tc>
          <w:tcPr>
            <w:tcW w:w="1718" w:type="pct"/>
            <w:vMerge/>
          </w:tcPr>
          <w:p w14:paraId="356449F8" w14:textId="77777777" w:rsidR="006C2D00" w:rsidRPr="00933FF9"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63767C31" w14:textId="77777777" w:rsidR="006C2D00" w:rsidRPr="00933FF9" w:rsidRDefault="006C2D00" w:rsidP="00610656">
            <w:pPr>
              <w:pStyle w:val="SynchrogenixTableCellLeft"/>
              <w:spacing w:before="0" w:after="0"/>
              <w:rPr>
                <w:color w:val="000000" w:themeColor="text1"/>
              </w:rPr>
            </w:pPr>
            <w:r w:rsidRPr="00933FF9">
              <w:rPr>
                <w:color w:val="000000" w:themeColor="text1"/>
              </w:rPr>
              <w:t>Stig 3 eða 4, ASAT eða ALAT &gt; 5-föld ULN, eða TBIL &gt; 3-föld ULN</w:t>
            </w:r>
          </w:p>
        </w:tc>
        <w:tc>
          <w:tcPr>
            <w:tcW w:w="1421" w:type="pct"/>
            <w:tcMar>
              <w:top w:w="0" w:type="dxa"/>
              <w:left w:w="108" w:type="dxa"/>
              <w:bottom w:w="0" w:type="dxa"/>
              <w:right w:w="108" w:type="dxa"/>
            </w:tcMar>
          </w:tcPr>
          <w:p w14:paraId="5387607B" w14:textId="77777777" w:rsidR="006C2D00" w:rsidRPr="00933FF9" w:rsidRDefault="006C2D00" w:rsidP="00610656">
            <w:pPr>
              <w:pStyle w:val="SynchrogenixTableCellLeft"/>
              <w:spacing w:before="0" w:after="0"/>
              <w:rPr>
                <w:color w:val="000000" w:themeColor="text1"/>
              </w:rPr>
            </w:pPr>
            <w:r w:rsidRPr="00933FF9">
              <w:rPr>
                <w:color w:val="000000" w:themeColor="text1"/>
              </w:rPr>
              <w:t>Hætta skal meðferð til frambúðar.</w:t>
            </w:r>
          </w:p>
        </w:tc>
      </w:tr>
      <w:tr w:rsidR="006C2D00" w:rsidRPr="00933FF9"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933FF9" w:rsidRDefault="006C2D00" w:rsidP="00610656">
            <w:pPr>
              <w:pStyle w:val="SynchrogenixTableCellLeft"/>
              <w:spacing w:before="0" w:after="0"/>
              <w:rPr>
                <w:color w:val="000000" w:themeColor="text1"/>
              </w:rPr>
            </w:pPr>
            <w:r w:rsidRPr="00933FF9">
              <w:rPr>
                <w:color w:val="000000" w:themeColor="text1"/>
              </w:rPr>
              <w:t>Ónæmistengd húðviðbrögð</w:t>
            </w:r>
          </w:p>
        </w:tc>
        <w:tc>
          <w:tcPr>
            <w:tcW w:w="1861" w:type="pct"/>
            <w:tcMar>
              <w:top w:w="0" w:type="dxa"/>
              <w:left w:w="108" w:type="dxa"/>
              <w:bottom w:w="0" w:type="dxa"/>
              <w:right w:w="108" w:type="dxa"/>
            </w:tcMar>
          </w:tcPr>
          <w:p w14:paraId="1BC33E18" w14:textId="77777777" w:rsidR="006C2D00" w:rsidRPr="00933FF9" w:rsidRDefault="006C2D00" w:rsidP="00610656">
            <w:pPr>
              <w:pStyle w:val="SynchrogenixTableCellLeft"/>
              <w:spacing w:before="0" w:after="0"/>
              <w:rPr>
                <w:color w:val="000000" w:themeColor="text1"/>
              </w:rPr>
            </w:pPr>
            <w:r w:rsidRPr="00933FF9">
              <w:rPr>
                <w:color w:val="000000" w:themeColor="text1"/>
              </w:rPr>
              <w:t>Stig 3</w:t>
            </w:r>
          </w:p>
          <w:p w14:paraId="2C31D02C" w14:textId="77777777" w:rsidR="006C2D00" w:rsidRPr="00933FF9" w:rsidRDefault="006C2D00" w:rsidP="00610656">
            <w:pPr>
              <w:pStyle w:val="SynchrogenixTableCellLeft"/>
              <w:spacing w:before="0" w:after="0"/>
              <w:rPr>
                <w:color w:val="000000" w:themeColor="text1"/>
              </w:rPr>
            </w:pPr>
            <w:r w:rsidRPr="00933FF9">
              <w:rPr>
                <w:color w:val="000000" w:themeColor="text1"/>
              </w:rPr>
              <w:t>Grunur um Stevens-Johnson heilkenni (SJS) eða húðþekjudrepslos (TEN)</w:t>
            </w:r>
          </w:p>
        </w:tc>
        <w:tc>
          <w:tcPr>
            <w:tcW w:w="1421" w:type="pct"/>
            <w:tcMar>
              <w:top w:w="0" w:type="dxa"/>
              <w:left w:w="108" w:type="dxa"/>
              <w:bottom w:w="0" w:type="dxa"/>
              <w:right w:w="108" w:type="dxa"/>
            </w:tcMar>
          </w:tcPr>
          <w:p w14:paraId="0E0BFD55" w14:textId="77777777" w:rsidR="006C2D00" w:rsidRPr="00933FF9" w:rsidRDefault="006C2D00" w:rsidP="00610656">
            <w:pPr>
              <w:pStyle w:val="SynchrogenixTableCellLeft"/>
              <w:spacing w:before="0" w:after="0"/>
              <w:rPr>
                <w:color w:val="000000" w:themeColor="text1"/>
              </w:rPr>
            </w:pPr>
            <w:r w:rsidRPr="00933FF9">
              <w:rPr>
                <w:color w:val="000000" w:themeColor="text1"/>
              </w:rPr>
              <w:t>Stöðva skal meðferð þar til aukaverkunin nær aftur stigi 0 til 1.</w:t>
            </w:r>
          </w:p>
        </w:tc>
      </w:tr>
      <w:tr w:rsidR="006C2D00" w:rsidRPr="00933FF9" w14:paraId="0D88ECCA" w14:textId="77777777" w:rsidTr="00622F33">
        <w:trPr>
          <w:trHeight w:val="655"/>
        </w:trPr>
        <w:tc>
          <w:tcPr>
            <w:tcW w:w="1718" w:type="pct"/>
            <w:vMerge/>
            <w:vAlign w:val="center"/>
          </w:tcPr>
          <w:p w14:paraId="5D86F11A" w14:textId="77777777" w:rsidR="006C2D00" w:rsidRPr="00933FF9"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51A75F5" w14:textId="77777777" w:rsidR="00933FF9" w:rsidRDefault="006C2D00" w:rsidP="00610656">
            <w:pPr>
              <w:pStyle w:val="SynchrogenixTableCellLeft"/>
              <w:spacing w:before="0" w:after="0"/>
              <w:rPr>
                <w:color w:val="000000" w:themeColor="text1"/>
              </w:rPr>
            </w:pPr>
            <w:r w:rsidRPr="00933FF9">
              <w:rPr>
                <w:color w:val="000000" w:themeColor="text1"/>
              </w:rPr>
              <w:t>Stig 4</w:t>
            </w:r>
          </w:p>
          <w:p w14:paraId="4B0E16B1" w14:textId="097914AA" w:rsidR="006C2D00" w:rsidRPr="00933FF9" w:rsidRDefault="006C2D00" w:rsidP="00610656">
            <w:pPr>
              <w:pStyle w:val="SynchrogenixTableCellLeft"/>
              <w:spacing w:before="0" w:after="0"/>
              <w:rPr>
                <w:color w:val="000000" w:themeColor="text1"/>
              </w:rPr>
            </w:pPr>
            <w:r w:rsidRPr="00933FF9">
              <w:rPr>
                <w:color w:val="000000" w:themeColor="text1"/>
              </w:rPr>
              <w:t>Staðfest SJS eða TEN</w:t>
            </w:r>
          </w:p>
        </w:tc>
        <w:tc>
          <w:tcPr>
            <w:tcW w:w="1421" w:type="pct"/>
            <w:tcMar>
              <w:top w:w="0" w:type="dxa"/>
              <w:left w:w="108" w:type="dxa"/>
              <w:bottom w:w="0" w:type="dxa"/>
              <w:right w:w="108" w:type="dxa"/>
            </w:tcMar>
          </w:tcPr>
          <w:p w14:paraId="768954D8" w14:textId="77777777" w:rsidR="006C2D00" w:rsidRPr="00933FF9" w:rsidRDefault="006C2D00" w:rsidP="00610656">
            <w:pPr>
              <w:pStyle w:val="SynchrogenixTableCellLeft"/>
              <w:spacing w:before="0" w:after="0"/>
              <w:rPr>
                <w:color w:val="000000" w:themeColor="text1"/>
              </w:rPr>
            </w:pPr>
            <w:r w:rsidRPr="00933FF9">
              <w:rPr>
                <w:color w:val="000000" w:themeColor="text1"/>
              </w:rPr>
              <w:t>Hætta skal meðferð til frambúðar.</w:t>
            </w:r>
          </w:p>
        </w:tc>
      </w:tr>
      <w:tr w:rsidR="006C2D00" w:rsidRPr="00933FF9"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933FF9" w:rsidRDefault="006C2D00" w:rsidP="00610656">
            <w:pPr>
              <w:pStyle w:val="SynchrogenixTableCellLeft"/>
              <w:spacing w:before="0" w:after="0"/>
              <w:rPr>
                <w:color w:val="000000" w:themeColor="text1"/>
              </w:rPr>
            </w:pPr>
            <w:r w:rsidRPr="00933FF9">
              <w:rPr>
                <w:color w:val="000000" w:themeColor="text1"/>
              </w:rPr>
              <w:t>Aðrar ónæmistengdar aukaverkanir</w:t>
            </w:r>
          </w:p>
        </w:tc>
        <w:tc>
          <w:tcPr>
            <w:tcW w:w="1861" w:type="pct"/>
            <w:tcMar>
              <w:top w:w="0" w:type="dxa"/>
              <w:left w:w="108" w:type="dxa"/>
              <w:bottom w:w="0" w:type="dxa"/>
              <w:right w:w="108" w:type="dxa"/>
            </w:tcMar>
          </w:tcPr>
          <w:p w14:paraId="087F281E" w14:textId="599CB439" w:rsidR="006C2D00" w:rsidRPr="00933FF9" w:rsidRDefault="006C2D00" w:rsidP="00610656">
            <w:pPr>
              <w:pStyle w:val="SynchrogenixTableCellLeft"/>
              <w:spacing w:before="0" w:after="0"/>
              <w:rPr>
                <w:color w:val="000000" w:themeColor="text1"/>
              </w:rPr>
            </w:pPr>
            <w:r w:rsidRPr="00933FF9">
              <w:t xml:space="preserve">Fyrsta tilvik annarra ónæmistengdra aukaverkana af stigi 2 eða 3 </w:t>
            </w:r>
            <w:bookmarkStart w:id="12" w:name="OLE_LINK13"/>
            <w:r w:rsidRPr="00933FF9">
              <w:t>eftir alvarleika og tegund aukaverkunarinnar</w:t>
            </w:r>
            <w:bookmarkEnd w:id="12"/>
          </w:p>
        </w:tc>
        <w:tc>
          <w:tcPr>
            <w:tcW w:w="1421" w:type="pct"/>
            <w:tcMar>
              <w:top w:w="0" w:type="dxa"/>
              <w:left w:w="108" w:type="dxa"/>
              <w:bottom w:w="0" w:type="dxa"/>
              <w:right w:w="108" w:type="dxa"/>
            </w:tcMar>
          </w:tcPr>
          <w:p w14:paraId="1132C458" w14:textId="77777777" w:rsidR="006C2D00" w:rsidRPr="00933FF9" w:rsidRDefault="006C2D00" w:rsidP="00610656">
            <w:pPr>
              <w:pStyle w:val="SynchrogenixTableCellLeft"/>
              <w:spacing w:before="0" w:after="0"/>
              <w:rPr>
                <w:color w:val="000000" w:themeColor="text1"/>
              </w:rPr>
            </w:pPr>
            <w:r w:rsidRPr="00933FF9">
              <w:rPr>
                <w:color w:val="000000" w:themeColor="text1"/>
              </w:rPr>
              <w:t>Stöðva skal meðferð þar til aukaverkunin nær aftur stigi 0 til 1.</w:t>
            </w:r>
          </w:p>
        </w:tc>
      </w:tr>
      <w:tr w:rsidR="006C2D00" w:rsidRPr="00933FF9" w14:paraId="0DC9387D" w14:textId="77777777" w:rsidTr="00622F33">
        <w:trPr>
          <w:trHeight w:val="1375"/>
        </w:trPr>
        <w:tc>
          <w:tcPr>
            <w:tcW w:w="1718" w:type="pct"/>
            <w:vMerge/>
            <w:vAlign w:val="center"/>
          </w:tcPr>
          <w:p w14:paraId="0276C5B6" w14:textId="77777777" w:rsidR="006C2D00" w:rsidRPr="00933FF9"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491D971" w14:textId="77777777" w:rsidR="006C2D00" w:rsidRPr="00933FF9" w:rsidRDefault="006C2D00" w:rsidP="00610656">
            <w:pPr>
              <w:pStyle w:val="SynchrogenixTableCellLeft"/>
              <w:spacing w:before="0" w:after="0"/>
              <w:rPr>
                <w:color w:val="000000" w:themeColor="text1"/>
              </w:rPr>
            </w:pPr>
            <w:r w:rsidRPr="00933FF9">
              <w:rPr>
                <w:color w:val="000000" w:themeColor="text1"/>
              </w:rPr>
              <w:t>Hjartavöðvabólga af stigi 2, 3 eða 4</w:t>
            </w:r>
          </w:p>
          <w:p w14:paraId="5A4F8876" w14:textId="77777777" w:rsidR="006C2D00" w:rsidRPr="00933FF9" w:rsidRDefault="006C2D00" w:rsidP="00610656">
            <w:pPr>
              <w:pStyle w:val="SynchrogenixTableCellLeft"/>
              <w:spacing w:before="0" w:after="0"/>
              <w:rPr>
                <w:color w:val="000000" w:themeColor="text1"/>
              </w:rPr>
            </w:pPr>
            <w:r w:rsidRPr="00933FF9">
              <w:rPr>
                <w:color w:val="000000" w:themeColor="text1"/>
              </w:rPr>
              <w:t>Heilabólga af stigi 3 eða 4</w:t>
            </w:r>
          </w:p>
          <w:p w14:paraId="3832F5FD" w14:textId="77777777" w:rsidR="006C2D00" w:rsidRPr="00933FF9" w:rsidRDefault="006C2D00" w:rsidP="00610656">
            <w:pPr>
              <w:pStyle w:val="SynchrogenixTableCellLeft"/>
              <w:spacing w:before="0" w:after="0"/>
              <w:rPr>
                <w:color w:val="000000" w:themeColor="text1"/>
              </w:rPr>
            </w:pPr>
            <w:bookmarkStart w:id="13" w:name="OLE_LINK8"/>
            <w:r w:rsidRPr="00933FF9">
              <w:rPr>
                <w:color w:val="000000" w:themeColor="text1"/>
              </w:rPr>
              <w:t>Vöðvabólga</w:t>
            </w:r>
            <w:bookmarkEnd w:id="13"/>
            <w:r w:rsidRPr="00933FF9">
              <w:t xml:space="preserve"> af stigi 4</w:t>
            </w:r>
          </w:p>
          <w:p w14:paraId="1613C846" w14:textId="77777777" w:rsidR="006C2D00" w:rsidRPr="00933FF9" w:rsidRDefault="006C2D00" w:rsidP="00610656">
            <w:pPr>
              <w:pStyle w:val="SynchrogenixTableCellLeft"/>
              <w:spacing w:before="0" w:after="0"/>
              <w:rPr>
                <w:color w:val="000000" w:themeColor="text1"/>
              </w:rPr>
            </w:pPr>
            <w:r w:rsidRPr="00933FF9">
              <w:rPr>
                <w:color w:val="000000" w:themeColor="text1"/>
              </w:rPr>
              <w:t>Fyrsta tilvik annarra ónæmistengdra aukaverkana af stigi 4</w:t>
            </w:r>
          </w:p>
        </w:tc>
        <w:tc>
          <w:tcPr>
            <w:tcW w:w="1421" w:type="pct"/>
            <w:tcMar>
              <w:top w:w="0" w:type="dxa"/>
              <w:left w:w="108" w:type="dxa"/>
              <w:bottom w:w="0" w:type="dxa"/>
              <w:right w:w="108" w:type="dxa"/>
            </w:tcMar>
          </w:tcPr>
          <w:p w14:paraId="0FF6E559" w14:textId="77777777" w:rsidR="006C2D00" w:rsidRPr="00933FF9" w:rsidRDefault="006C2D00" w:rsidP="00610656">
            <w:pPr>
              <w:pStyle w:val="SynchrogenixTableCellLeft"/>
              <w:spacing w:before="0" w:after="0"/>
              <w:rPr>
                <w:color w:val="000000" w:themeColor="text1"/>
              </w:rPr>
            </w:pPr>
            <w:r w:rsidRPr="00933FF9">
              <w:rPr>
                <w:color w:val="000000" w:themeColor="text1"/>
              </w:rPr>
              <w:t>Hætta skal meðferð til frambúðar.</w:t>
            </w:r>
          </w:p>
        </w:tc>
      </w:tr>
      <w:tr w:rsidR="006C2D00" w:rsidRPr="00933FF9"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933FF9" w:rsidRDefault="006C2D00" w:rsidP="00610656">
            <w:pPr>
              <w:pStyle w:val="SynchrogenixTableCellLeft"/>
              <w:spacing w:before="0" w:after="0"/>
              <w:rPr>
                <w:color w:val="000000" w:themeColor="text1"/>
              </w:rPr>
            </w:pPr>
            <w:r w:rsidRPr="00933FF9">
              <w:rPr>
                <w:color w:val="000000" w:themeColor="text1"/>
              </w:rPr>
              <w:t>Endurteknar aukaverkanir</w:t>
            </w:r>
          </w:p>
        </w:tc>
        <w:tc>
          <w:tcPr>
            <w:tcW w:w="1861" w:type="pct"/>
            <w:tcMar>
              <w:top w:w="0" w:type="dxa"/>
              <w:left w:w="108" w:type="dxa"/>
              <w:bottom w:w="0" w:type="dxa"/>
              <w:right w:w="108" w:type="dxa"/>
            </w:tcMar>
          </w:tcPr>
          <w:p w14:paraId="4A28B9CA" w14:textId="77777777" w:rsidR="006C2D00" w:rsidRPr="00933FF9" w:rsidRDefault="006C2D00" w:rsidP="00610656">
            <w:pPr>
              <w:pStyle w:val="SynchrogenixTableCellLeft"/>
              <w:spacing w:before="0" w:after="0"/>
              <w:rPr>
                <w:color w:val="000000" w:themeColor="text1"/>
              </w:rPr>
            </w:pPr>
            <w:r w:rsidRPr="00933FF9">
              <w:rPr>
                <w:color w:val="000000" w:themeColor="text1"/>
              </w:rPr>
              <w:t>Endurteknar aukaverkanir af stigi 3 eða 4 (nema innkirtlaraskanir)</w:t>
            </w:r>
          </w:p>
        </w:tc>
        <w:tc>
          <w:tcPr>
            <w:tcW w:w="1421" w:type="pct"/>
            <w:tcMar>
              <w:top w:w="0" w:type="dxa"/>
              <w:left w:w="108" w:type="dxa"/>
              <w:bottom w:w="0" w:type="dxa"/>
              <w:right w:w="108" w:type="dxa"/>
            </w:tcMar>
          </w:tcPr>
          <w:p w14:paraId="176C6383" w14:textId="77777777" w:rsidR="006C2D00" w:rsidRPr="00933FF9" w:rsidRDefault="006C2D00" w:rsidP="00610656">
            <w:pPr>
              <w:pStyle w:val="SynchrogenixTableCellLeft"/>
              <w:spacing w:before="0" w:after="0"/>
              <w:rPr>
                <w:color w:val="000000" w:themeColor="text1"/>
              </w:rPr>
            </w:pPr>
            <w:r w:rsidRPr="00933FF9">
              <w:rPr>
                <w:color w:val="000000" w:themeColor="text1"/>
              </w:rPr>
              <w:t>Hætta skal meðferð til frambúðar.</w:t>
            </w:r>
          </w:p>
          <w:p w14:paraId="343245FF" w14:textId="77777777" w:rsidR="006C2D00" w:rsidRPr="00933FF9" w:rsidRDefault="006C2D00" w:rsidP="00610656">
            <w:pPr>
              <w:pStyle w:val="SynchrogenixTableCellLeft"/>
              <w:spacing w:before="0" w:after="0"/>
              <w:rPr>
                <w:color w:val="000000" w:themeColor="text1"/>
              </w:rPr>
            </w:pPr>
          </w:p>
        </w:tc>
      </w:tr>
      <w:tr w:rsidR="006C2D00" w:rsidRPr="00933FF9" w14:paraId="3BFBB152" w14:textId="77777777" w:rsidTr="00622F33">
        <w:trPr>
          <w:trHeight w:val="848"/>
        </w:trPr>
        <w:tc>
          <w:tcPr>
            <w:tcW w:w="1718" w:type="pct"/>
            <w:vMerge w:val="restart"/>
            <w:tcMar>
              <w:top w:w="0" w:type="dxa"/>
              <w:left w:w="108" w:type="dxa"/>
              <w:bottom w:w="0" w:type="dxa"/>
              <w:right w:w="108" w:type="dxa"/>
            </w:tcMar>
          </w:tcPr>
          <w:p w14:paraId="24E25214" w14:textId="77777777" w:rsidR="006C2D00" w:rsidRPr="00933FF9" w:rsidRDefault="006C2D00" w:rsidP="00610656">
            <w:pPr>
              <w:pStyle w:val="SynchrogenixTableCellLeft"/>
              <w:spacing w:before="0" w:after="0"/>
              <w:rPr>
                <w:color w:val="000000" w:themeColor="text1"/>
              </w:rPr>
            </w:pPr>
            <w:r w:rsidRPr="00933FF9">
              <w:rPr>
                <w:color w:val="000000" w:themeColor="text1"/>
              </w:rPr>
              <w:t>Innrennslistengd viðbrögð</w:t>
            </w:r>
          </w:p>
        </w:tc>
        <w:tc>
          <w:tcPr>
            <w:tcW w:w="1861" w:type="pct"/>
            <w:tcBorders>
              <w:bottom w:val="single" w:sz="8" w:space="0" w:color="auto"/>
            </w:tcBorders>
            <w:tcMar>
              <w:top w:w="0" w:type="dxa"/>
              <w:left w:w="108" w:type="dxa"/>
              <w:bottom w:w="0" w:type="dxa"/>
              <w:right w:w="108" w:type="dxa"/>
            </w:tcMar>
          </w:tcPr>
          <w:p w14:paraId="19739F83" w14:textId="77777777" w:rsidR="006C2D00" w:rsidRPr="00933FF9" w:rsidRDefault="006C2D00" w:rsidP="00610656">
            <w:pPr>
              <w:pStyle w:val="SynchrogenixTableCellLeft"/>
              <w:spacing w:before="0" w:after="0"/>
              <w:rPr>
                <w:color w:val="000000" w:themeColor="text1"/>
              </w:rPr>
            </w:pPr>
            <w:r w:rsidRPr="00933FF9">
              <w:rPr>
                <w:color w:val="000000" w:themeColor="text1"/>
              </w:rPr>
              <w:t>Stig 2</w:t>
            </w:r>
          </w:p>
        </w:tc>
        <w:tc>
          <w:tcPr>
            <w:tcW w:w="1421" w:type="pct"/>
            <w:tcBorders>
              <w:bottom w:val="single" w:sz="8" w:space="0" w:color="auto"/>
            </w:tcBorders>
            <w:tcMar>
              <w:top w:w="0" w:type="dxa"/>
              <w:left w:w="108" w:type="dxa"/>
              <w:bottom w:w="0" w:type="dxa"/>
              <w:right w:w="108" w:type="dxa"/>
            </w:tcMar>
          </w:tcPr>
          <w:p w14:paraId="03BB1AB1" w14:textId="77777777" w:rsidR="006C2D00" w:rsidRPr="00933FF9" w:rsidRDefault="006C2D00" w:rsidP="00610656">
            <w:pPr>
              <w:pStyle w:val="SynchrogenixTableCellLeft"/>
              <w:spacing w:before="0" w:after="0"/>
              <w:rPr>
                <w:color w:val="000000" w:themeColor="text1"/>
              </w:rPr>
            </w:pPr>
            <w:r w:rsidRPr="00933FF9">
              <w:rPr>
                <w:color w:val="000000" w:themeColor="text1"/>
              </w:rPr>
              <w:t>Gera skal hlé á innrennslinu og þegar innrennslistengdu viðbrögðin hafa gengið til baka eða lækkað að stigi ≤ 1, má hefja það að nýju á hraða sem er 50% af fyrri hraða og að viðhöfðu nánu eftirliti.</w:t>
            </w:r>
          </w:p>
        </w:tc>
      </w:tr>
      <w:tr w:rsidR="006C2D00" w:rsidRPr="00933FF9" w14:paraId="49C6DE78" w14:textId="77777777" w:rsidTr="00622F33">
        <w:trPr>
          <w:trHeight w:val="389"/>
        </w:trPr>
        <w:tc>
          <w:tcPr>
            <w:tcW w:w="1718" w:type="pct"/>
            <w:vMerge/>
            <w:vAlign w:val="center"/>
          </w:tcPr>
          <w:p w14:paraId="41CE7965" w14:textId="77777777" w:rsidR="006C2D00" w:rsidRPr="0020336A"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2913F308" w14:textId="77777777" w:rsidR="006C2D00" w:rsidRPr="00933FF9" w:rsidRDefault="006C2D00" w:rsidP="00610656">
            <w:pPr>
              <w:pStyle w:val="SynchrogenixTableCellLeft"/>
              <w:spacing w:before="0" w:after="0"/>
              <w:rPr>
                <w:color w:val="000000" w:themeColor="text1"/>
              </w:rPr>
            </w:pPr>
            <w:r w:rsidRPr="00933FF9">
              <w:rPr>
                <w:color w:val="000000" w:themeColor="text1"/>
              </w:rPr>
              <w:t>Stig 3 eða 4</w:t>
            </w:r>
          </w:p>
        </w:tc>
        <w:tc>
          <w:tcPr>
            <w:tcW w:w="1421" w:type="pct"/>
            <w:tcMar>
              <w:top w:w="0" w:type="dxa"/>
              <w:left w:w="108" w:type="dxa"/>
              <w:bottom w:w="0" w:type="dxa"/>
              <w:right w:w="108" w:type="dxa"/>
            </w:tcMar>
          </w:tcPr>
          <w:p w14:paraId="7D5F3D7D" w14:textId="77777777" w:rsidR="006C2D00" w:rsidRPr="00933FF9" w:rsidRDefault="006C2D00" w:rsidP="00610656">
            <w:pPr>
              <w:pStyle w:val="SynchrogenixTableCellLeft"/>
              <w:spacing w:before="0" w:after="0"/>
              <w:rPr>
                <w:color w:val="000000" w:themeColor="text1"/>
              </w:rPr>
            </w:pPr>
            <w:r w:rsidRPr="00933FF9">
              <w:rPr>
                <w:color w:val="000000" w:themeColor="text1"/>
              </w:rPr>
              <w:t>Hætta skal meðferð til frambúðar.</w:t>
            </w:r>
          </w:p>
        </w:tc>
      </w:tr>
    </w:tbl>
    <w:p w14:paraId="6D517762" w14:textId="77777777" w:rsidR="002B35BB" w:rsidRPr="00933FF9" w:rsidRDefault="00A92E2C" w:rsidP="00610656">
      <w:pPr>
        <w:pStyle w:val="SynchrogenixTableFootnote"/>
        <w:tabs>
          <w:tab w:val="clear" w:pos="360"/>
        </w:tabs>
        <w:ind w:left="187" w:hanging="187"/>
        <w:rPr>
          <w:color w:val="000000" w:themeColor="text1"/>
          <w:sz w:val="18"/>
          <w:szCs w:val="18"/>
        </w:rPr>
      </w:pPr>
      <w:bookmarkStart w:id="14" w:name="_Hlk90453233"/>
      <w:bookmarkEnd w:id="11"/>
      <w:r w:rsidRPr="00933FF9">
        <w:rPr>
          <w:color w:val="000000" w:themeColor="text1"/>
          <w:sz w:val="18"/>
        </w:rPr>
        <w:t>* Mælikvarðinn fyrir eiturverkanir er í samræmi við viðmið National Cancer Institute fyrir aukaverkanir (National Cancer Institute’s Common Terminology Criteria for Adverse Events), útgáfu 4.03 (NCI CTCAE V4.03).</w:t>
      </w:r>
    </w:p>
    <w:p w14:paraId="695DE9FA" w14:textId="4B7FB5A1" w:rsidR="002B35BB" w:rsidRPr="00933FF9" w:rsidRDefault="00A92E2C" w:rsidP="00610656">
      <w:pPr>
        <w:pStyle w:val="SynchrogenixTableFootnote"/>
        <w:tabs>
          <w:tab w:val="clear" w:pos="360"/>
        </w:tabs>
        <w:ind w:left="180" w:hanging="180"/>
        <w:rPr>
          <w:color w:val="000000" w:themeColor="text1"/>
          <w:sz w:val="18"/>
          <w:szCs w:val="18"/>
        </w:rPr>
      </w:pPr>
      <w:r w:rsidRPr="00933FF9">
        <w:rPr>
          <w:color w:val="000000" w:themeColor="text1"/>
          <w:sz w:val="18"/>
          <w:vertAlign w:val="superscript"/>
        </w:rPr>
        <w:t>†</w:t>
      </w:r>
      <w:r w:rsidRPr="00933FF9">
        <w:rPr>
          <w:color w:val="000000" w:themeColor="text1"/>
          <w:sz w:val="18"/>
        </w:rPr>
        <w:t xml:space="preserve"> Mælt er með áframhaldandi klínísku eftirliti með einkennalausri brisbólgu eða hækkun á brisensími/lípasa, en ekki þarf að hætta notkun neinna lyfja tímabundið.</w:t>
      </w:r>
    </w:p>
    <w:bookmarkEnd w:id="14"/>
    <w:p w14:paraId="798054DB" w14:textId="77777777" w:rsidR="001837B3" w:rsidRPr="0020336A" w:rsidRDefault="001837B3" w:rsidP="00610656">
      <w:pPr>
        <w:pStyle w:val="SynchrogenixBodyText"/>
        <w:spacing w:before="0" w:after="0"/>
        <w:rPr>
          <w:rFonts w:eastAsia="等线"/>
          <w:color w:val="000000" w:themeColor="text1"/>
          <w:sz w:val="22"/>
          <w:szCs w:val="22"/>
          <w:lang w:eastAsia="zh-CN"/>
        </w:rPr>
      </w:pPr>
    </w:p>
    <w:p w14:paraId="3750A1D2" w14:textId="77777777" w:rsidR="00C458F6" w:rsidRPr="00933FF9" w:rsidRDefault="00A92E2C" w:rsidP="00610656">
      <w:pPr>
        <w:pStyle w:val="SynchrogenixBodyText"/>
        <w:spacing w:before="0" w:after="0"/>
        <w:rPr>
          <w:bCs/>
          <w:i/>
          <w:iCs/>
          <w:color w:val="000000" w:themeColor="text1"/>
          <w:sz w:val="22"/>
          <w:szCs w:val="22"/>
          <w:u w:val="single"/>
        </w:rPr>
      </w:pPr>
      <w:r w:rsidRPr="00933FF9">
        <w:rPr>
          <w:i/>
          <w:color w:val="000000" w:themeColor="text1"/>
          <w:sz w:val="22"/>
          <w:u w:val="single"/>
        </w:rPr>
        <w:t>Sérstakir sjúklingahópar</w:t>
      </w:r>
    </w:p>
    <w:p w14:paraId="2B5CBDBF" w14:textId="77777777" w:rsidR="00621CEC" w:rsidRPr="0020336A" w:rsidRDefault="00621CEC" w:rsidP="00610656">
      <w:pPr>
        <w:pStyle w:val="SynchrogenixBodyText"/>
        <w:spacing w:before="0" w:after="0"/>
        <w:rPr>
          <w:i/>
          <w:iCs/>
          <w:color w:val="000000" w:themeColor="text1"/>
          <w:sz w:val="22"/>
          <w:szCs w:val="22"/>
        </w:rPr>
      </w:pPr>
    </w:p>
    <w:p w14:paraId="1FE814AA" w14:textId="77777777" w:rsidR="00313063" w:rsidRPr="00933FF9" w:rsidRDefault="00A92E2C" w:rsidP="00610656">
      <w:pPr>
        <w:pStyle w:val="SynchrogenixBodyText"/>
        <w:spacing w:before="0" w:after="0"/>
        <w:rPr>
          <w:bCs/>
          <w:color w:val="000000" w:themeColor="text1"/>
          <w:sz w:val="22"/>
          <w:szCs w:val="22"/>
        </w:rPr>
      </w:pPr>
      <w:r w:rsidRPr="00933FF9">
        <w:rPr>
          <w:i/>
          <w:color w:val="000000" w:themeColor="text1"/>
          <w:sz w:val="22"/>
        </w:rPr>
        <w:t>Aldraðir</w:t>
      </w:r>
    </w:p>
    <w:p w14:paraId="256D9427" w14:textId="77777777" w:rsidR="00313063" w:rsidRPr="00933FF9" w:rsidRDefault="00A92E2C" w:rsidP="00610656">
      <w:pPr>
        <w:pStyle w:val="SynchrogenixBodyText"/>
        <w:spacing w:before="0" w:after="0"/>
        <w:rPr>
          <w:color w:val="000000" w:themeColor="text1"/>
          <w:sz w:val="22"/>
          <w:szCs w:val="22"/>
        </w:rPr>
      </w:pPr>
      <w:r w:rsidRPr="00933FF9">
        <w:rPr>
          <w:color w:val="000000" w:themeColor="text1"/>
          <w:sz w:val="22"/>
        </w:rPr>
        <w:t>Ekki er þörf á að breyta meðferð með sugemalímabi hjá öldruðum sjúklingum (≥ 65 ára) (sjá kafla 5.1).</w:t>
      </w:r>
    </w:p>
    <w:p w14:paraId="77D96033" w14:textId="77777777" w:rsidR="00313063" w:rsidRPr="0020336A" w:rsidRDefault="00313063" w:rsidP="00610656">
      <w:pPr>
        <w:pStyle w:val="SynchrogenixBodyText"/>
        <w:spacing w:before="0" w:after="0"/>
        <w:rPr>
          <w:color w:val="000000" w:themeColor="text1"/>
          <w:sz w:val="22"/>
          <w:szCs w:val="22"/>
        </w:rPr>
      </w:pPr>
    </w:p>
    <w:p w14:paraId="694C8208" w14:textId="77777777" w:rsidR="00C458F6" w:rsidRPr="00933FF9" w:rsidRDefault="00A92E2C" w:rsidP="00610656">
      <w:pPr>
        <w:pStyle w:val="SynchrogenixBodyText"/>
        <w:keepNext/>
        <w:spacing w:before="0" w:after="0"/>
        <w:rPr>
          <w:i/>
          <w:iCs/>
          <w:color w:val="000000" w:themeColor="text1"/>
          <w:sz w:val="22"/>
          <w:szCs w:val="22"/>
        </w:rPr>
      </w:pPr>
      <w:r w:rsidRPr="00933FF9">
        <w:rPr>
          <w:i/>
          <w:color w:val="000000" w:themeColor="text1"/>
          <w:sz w:val="22"/>
        </w:rPr>
        <w:t>Skert nýrnastarfsemi</w:t>
      </w:r>
    </w:p>
    <w:p w14:paraId="2848D019" w14:textId="77777777" w:rsidR="00933FF9" w:rsidRDefault="00A92E2C" w:rsidP="00610656">
      <w:pPr>
        <w:pStyle w:val="paragraph"/>
        <w:keepNext/>
        <w:spacing w:before="0" w:beforeAutospacing="0" w:after="0" w:afterAutospacing="0"/>
        <w:textAlignment w:val="baseline"/>
        <w:rPr>
          <w:rStyle w:val="normaltextrun"/>
          <w:color w:val="000000" w:themeColor="text1"/>
          <w:sz w:val="22"/>
        </w:rPr>
      </w:pPr>
      <w:r w:rsidRPr="00933FF9">
        <w:rPr>
          <w:color w:val="000000" w:themeColor="text1"/>
          <w:sz w:val="22"/>
        </w:rPr>
        <w:t xml:space="preserve">Ekki er þörf á að breyta meðferð með sugemalímabi hjá sjúklingum með vægt eða miðlungs skerta lifrarstarfsemi (sjá kafla 5.2). </w:t>
      </w:r>
      <w:r w:rsidRPr="00933FF9">
        <w:rPr>
          <w:rStyle w:val="normaltextrun"/>
          <w:color w:val="000000" w:themeColor="text1"/>
          <w:sz w:val="22"/>
        </w:rPr>
        <w:t>Sugemalímab hefur ekki verið rannsakað hjá sjúklingum með verulega skerta nýrnastarfsemi. Gæta þarf varúðar við gjöf sugemalímabs hjá sjúklingum með verulega skerta nýrnastarfsemi.</w:t>
      </w:r>
    </w:p>
    <w:p w14:paraId="2D87CE82" w14:textId="632BF452" w:rsidR="00247971" w:rsidRPr="00933FF9"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933FF9" w:rsidRDefault="00A92E2C" w:rsidP="00610656">
      <w:pPr>
        <w:pStyle w:val="SynchrogenixBodyText"/>
        <w:keepNext/>
        <w:spacing w:before="0" w:after="0"/>
        <w:rPr>
          <w:i/>
          <w:iCs/>
          <w:color w:val="000000" w:themeColor="text1"/>
          <w:sz w:val="22"/>
          <w:szCs w:val="22"/>
        </w:rPr>
      </w:pPr>
      <w:r w:rsidRPr="00933FF9">
        <w:rPr>
          <w:i/>
          <w:color w:val="000000" w:themeColor="text1"/>
          <w:sz w:val="22"/>
        </w:rPr>
        <w:lastRenderedPageBreak/>
        <w:t>Skert lifrarstarfsemi</w:t>
      </w:r>
    </w:p>
    <w:p w14:paraId="758EE4ED" w14:textId="77777777" w:rsidR="00933FF9" w:rsidRDefault="00A92E2C" w:rsidP="00610656">
      <w:pPr>
        <w:pStyle w:val="SynchrogenixBodyText"/>
        <w:keepNext/>
        <w:spacing w:before="0" w:after="0"/>
        <w:rPr>
          <w:rStyle w:val="normaltextrun"/>
          <w:color w:val="000000" w:themeColor="text1"/>
          <w:sz w:val="22"/>
        </w:rPr>
      </w:pPr>
      <w:r w:rsidRPr="00933FF9">
        <w:rPr>
          <w:color w:val="000000" w:themeColor="text1"/>
          <w:sz w:val="22"/>
        </w:rPr>
        <w:t>Ekki er ráðlagt að breyta meðferð með sugemalímabi hjá sjúklingum með vægt eða miðlungs skerta lifrarstarfsemi (sjá kafla 5.2). Sugemalímab hefur ekki verið rannsakað hjá sjúklingum með miðlungs eða verulega skerta lifrarstarfsemi.</w:t>
      </w:r>
      <w:r w:rsidRPr="00933FF9">
        <w:rPr>
          <w:rStyle w:val="normaltextrun"/>
          <w:color w:val="000000" w:themeColor="text1"/>
          <w:sz w:val="22"/>
        </w:rPr>
        <w:t xml:space="preserve"> Gæta þarf varúðar við gjöf sugemalímabs hjá sjúklingum með miðlungs eða verulega skerta lifrarstarfsemi.</w:t>
      </w:r>
    </w:p>
    <w:p w14:paraId="150598DE" w14:textId="0C640E8D" w:rsidR="002E31B1" w:rsidRPr="0020336A"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933FF9" w:rsidRDefault="00A92E2C" w:rsidP="00610656">
      <w:pPr>
        <w:pStyle w:val="SynchrogenixBodyText"/>
        <w:keepNext/>
        <w:spacing w:before="0" w:after="0"/>
        <w:rPr>
          <w:i/>
          <w:iCs/>
          <w:color w:val="000000" w:themeColor="text1"/>
          <w:sz w:val="22"/>
          <w:szCs w:val="22"/>
        </w:rPr>
      </w:pPr>
      <w:r w:rsidRPr="00933FF9">
        <w:rPr>
          <w:i/>
          <w:color w:val="000000" w:themeColor="text1"/>
          <w:sz w:val="22"/>
        </w:rPr>
        <w:t>Börn</w:t>
      </w:r>
    </w:p>
    <w:p w14:paraId="5790148A" w14:textId="77777777" w:rsidR="002B35BB" w:rsidRPr="00933FF9" w:rsidRDefault="00A92E2C" w:rsidP="00610656">
      <w:pPr>
        <w:pStyle w:val="SynchrogenixBodyText"/>
        <w:keepNext/>
        <w:spacing w:before="0" w:after="0"/>
        <w:rPr>
          <w:color w:val="000000" w:themeColor="text1"/>
          <w:sz w:val="22"/>
          <w:szCs w:val="22"/>
        </w:rPr>
      </w:pPr>
      <w:r w:rsidRPr="00933FF9">
        <w:rPr>
          <w:color w:val="000000" w:themeColor="text1"/>
          <w:sz w:val="22"/>
        </w:rPr>
        <w:t>Ekki hefur verið sýnt fram á öryggi og verkun sugemalímabs hjá börnum yngri en 18 ára. Engar upplýsingar liggja fyrir.</w:t>
      </w:r>
    </w:p>
    <w:p w14:paraId="4D70CC1F" w14:textId="77777777" w:rsidR="002E31B1" w:rsidRPr="0020336A" w:rsidRDefault="002E31B1" w:rsidP="00610656">
      <w:pPr>
        <w:pStyle w:val="SynchrogenixBodyText"/>
        <w:spacing w:before="0" w:after="0"/>
        <w:rPr>
          <w:bCs/>
          <w:color w:val="000000" w:themeColor="text1"/>
          <w:sz w:val="22"/>
          <w:szCs w:val="22"/>
          <w:u w:val="single"/>
        </w:rPr>
      </w:pPr>
    </w:p>
    <w:p w14:paraId="7B53A0DE"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u w:val="single"/>
        </w:rPr>
        <w:t>Lyfjagjöf</w:t>
      </w:r>
    </w:p>
    <w:p w14:paraId="17BB86E2" w14:textId="17059330" w:rsidR="005B0D47" w:rsidRPr="00933FF9" w:rsidRDefault="003E55B1" w:rsidP="00610656">
      <w:pPr>
        <w:pStyle w:val="SynchrogenixBodyText"/>
        <w:spacing w:before="0" w:after="0"/>
        <w:rPr>
          <w:color w:val="000000" w:themeColor="text1"/>
          <w:sz w:val="22"/>
          <w:szCs w:val="22"/>
        </w:rPr>
      </w:pPr>
      <w:r w:rsidRPr="0F9415BD">
        <w:rPr>
          <w:color w:val="000000" w:themeColor="text1"/>
          <w:sz w:val="22"/>
          <w:szCs w:val="22"/>
        </w:rPr>
        <w:t>Cejemly er eingöngu til notkunar í bláæð.</w:t>
      </w:r>
    </w:p>
    <w:p w14:paraId="15B020EA" w14:textId="77777777" w:rsidR="00933FF9" w:rsidRDefault="00A92E2C" w:rsidP="00610656">
      <w:pPr>
        <w:pStyle w:val="SynchrogenixBodyText"/>
        <w:spacing w:before="0" w:after="0"/>
        <w:rPr>
          <w:color w:val="000000" w:themeColor="text1"/>
          <w:sz w:val="22"/>
        </w:rPr>
      </w:pPr>
      <w:r w:rsidRPr="00933FF9">
        <w:rPr>
          <w:color w:val="000000" w:themeColor="text1"/>
          <w:sz w:val="22"/>
        </w:rPr>
        <w:t>Sugemalímab er gefið eftir þynningu sem innrennsli í bláæð á 60 mínútum.</w:t>
      </w:r>
    </w:p>
    <w:p w14:paraId="1C609298" w14:textId="05F150A9" w:rsidR="00B264C4" w:rsidRPr="00933FF9" w:rsidRDefault="00A92E2C" w:rsidP="00610656">
      <w:pPr>
        <w:pStyle w:val="SynchrogenixBodyText"/>
        <w:spacing w:before="0" w:after="0"/>
        <w:rPr>
          <w:color w:val="000000" w:themeColor="text1"/>
          <w:sz w:val="22"/>
          <w:szCs w:val="22"/>
        </w:rPr>
      </w:pPr>
      <w:r w:rsidRPr="00933FF9">
        <w:rPr>
          <w:color w:val="000000" w:themeColor="text1"/>
          <w:sz w:val="22"/>
        </w:rPr>
        <w:t>Sugemalímab má ekki gefa sem staka inndælingu eða hleðsluskammt í bláæð. Sjá meðhöndlun innrennslistengdra viðbragða í töflu 1.</w:t>
      </w:r>
    </w:p>
    <w:p w14:paraId="3FE4963A" w14:textId="77777777" w:rsidR="00090BF0" w:rsidRPr="0020336A" w:rsidRDefault="00090BF0" w:rsidP="00610656">
      <w:pPr>
        <w:pStyle w:val="SynchrogenixBodyText"/>
        <w:spacing w:before="0" w:after="0"/>
        <w:rPr>
          <w:color w:val="000000" w:themeColor="text1"/>
          <w:sz w:val="22"/>
          <w:szCs w:val="22"/>
        </w:rPr>
      </w:pPr>
    </w:p>
    <w:p w14:paraId="3F641413" w14:textId="62943A4B" w:rsidR="00777295"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Þynnta sugemalímab lausnin er gefin fyrst og síðan krabbameinslyfið. Hefja má meðferðina með krabbameinslyfinu 30 mínútum eftir gjöf sugemalímabs.</w:t>
      </w:r>
    </w:p>
    <w:p w14:paraId="7D62F10B" w14:textId="77777777" w:rsidR="00777295" w:rsidRPr="0020336A" w:rsidRDefault="00777295" w:rsidP="00610656">
      <w:pPr>
        <w:pStyle w:val="SynchrogenixBodyText"/>
        <w:spacing w:before="0" w:after="0"/>
        <w:rPr>
          <w:color w:val="000000" w:themeColor="text1"/>
          <w:sz w:val="22"/>
          <w:szCs w:val="22"/>
        </w:rPr>
      </w:pPr>
    </w:p>
    <w:p w14:paraId="57C63286"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Sjá leiðbeiningar í kafla 6.6 um þynningu lyfsins fyrir gjöf.</w:t>
      </w:r>
    </w:p>
    <w:p w14:paraId="698D1E83" w14:textId="77777777" w:rsidR="006E2DA7" w:rsidRPr="0020336A" w:rsidRDefault="006E2DA7" w:rsidP="00610656">
      <w:pPr>
        <w:pStyle w:val="SynchrogenixBodyText"/>
        <w:spacing w:before="0" w:after="0"/>
        <w:rPr>
          <w:color w:val="000000" w:themeColor="text1"/>
          <w:sz w:val="22"/>
          <w:szCs w:val="22"/>
        </w:rPr>
      </w:pPr>
    </w:p>
    <w:p w14:paraId="65D86DA4" w14:textId="77777777" w:rsidR="002B35BB" w:rsidRPr="00933FF9"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5" w:name="_Ref534269785"/>
      <w:bookmarkStart w:id="16" w:name="_Toc92709856"/>
      <w:bookmarkStart w:id="17" w:name="_Toc92897997"/>
      <w:r w:rsidRPr="00933FF9">
        <w:rPr>
          <w:color w:val="000000" w:themeColor="text1"/>
          <w:sz w:val="22"/>
        </w:rPr>
        <w:t>4.3</w:t>
      </w:r>
      <w:r w:rsidRPr="00933FF9">
        <w:rPr>
          <w:color w:val="000000" w:themeColor="text1"/>
          <w:sz w:val="22"/>
        </w:rPr>
        <w:tab/>
        <w:t>Frábendingar</w:t>
      </w:r>
      <w:bookmarkEnd w:id="15"/>
      <w:bookmarkEnd w:id="16"/>
      <w:bookmarkEnd w:id="17"/>
    </w:p>
    <w:p w14:paraId="3AF3158E" w14:textId="77777777" w:rsidR="003C37DE" w:rsidRPr="00933FF9" w:rsidRDefault="003C37DE" w:rsidP="00610656">
      <w:pPr>
        <w:pStyle w:val="SynchrogenixBodyText"/>
        <w:spacing w:before="0" w:after="0"/>
        <w:rPr>
          <w:color w:val="000000" w:themeColor="text1"/>
          <w:sz w:val="22"/>
          <w:szCs w:val="22"/>
        </w:rPr>
      </w:pPr>
      <w:bookmarkStart w:id="18" w:name="_Hlk84930863"/>
    </w:p>
    <w:p w14:paraId="1A8EAE6C"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Ofnæmi fyrir virka efninu eða einhverju hjálparefnanna sem talin eru upp í kafla 6.1.</w:t>
      </w:r>
      <w:bookmarkEnd w:id="18"/>
    </w:p>
    <w:p w14:paraId="6EC623CC" w14:textId="77777777" w:rsidR="003C37DE" w:rsidRPr="0020336A" w:rsidRDefault="003C37DE" w:rsidP="00610656">
      <w:pPr>
        <w:pStyle w:val="SynchrogenixBodyText"/>
        <w:spacing w:before="0" w:after="0"/>
        <w:rPr>
          <w:color w:val="000000" w:themeColor="text1"/>
          <w:sz w:val="22"/>
          <w:szCs w:val="22"/>
        </w:rPr>
      </w:pPr>
    </w:p>
    <w:p w14:paraId="42583CA6" w14:textId="77777777" w:rsidR="002B35BB" w:rsidRPr="00933FF9"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19" w:name="_Ref534269796"/>
      <w:bookmarkStart w:id="20" w:name="_Toc92709857"/>
      <w:bookmarkStart w:id="21" w:name="_Toc92897998"/>
      <w:r w:rsidRPr="00933FF9">
        <w:rPr>
          <w:color w:val="000000" w:themeColor="text1"/>
          <w:sz w:val="22"/>
        </w:rPr>
        <w:t>4.4</w:t>
      </w:r>
      <w:r w:rsidRPr="00933FF9">
        <w:rPr>
          <w:color w:val="000000" w:themeColor="text1"/>
          <w:sz w:val="22"/>
        </w:rPr>
        <w:tab/>
      </w:r>
      <w:bookmarkStart w:id="22" w:name="OLE_LINK10"/>
      <w:r w:rsidRPr="00933FF9">
        <w:rPr>
          <w:bCs/>
        </w:rPr>
        <w:t>Sérstök varnaðarorð og varúðarreglur við notkun</w:t>
      </w:r>
      <w:bookmarkEnd w:id="19"/>
      <w:bookmarkEnd w:id="20"/>
      <w:bookmarkEnd w:id="21"/>
    </w:p>
    <w:bookmarkEnd w:id="22"/>
    <w:p w14:paraId="4E1B89BD" w14:textId="77777777" w:rsidR="003C37DE" w:rsidRPr="0020336A" w:rsidRDefault="003C37DE" w:rsidP="00610656">
      <w:pPr>
        <w:pStyle w:val="SynchrogenixBodyText"/>
        <w:spacing w:before="0" w:after="0"/>
        <w:rPr>
          <w:color w:val="000000" w:themeColor="text1"/>
          <w:sz w:val="22"/>
          <w:szCs w:val="22"/>
          <w:u w:val="single"/>
        </w:rPr>
      </w:pPr>
    </w:p>
    <w:p w14:paraId="118004E9" w14:textId="77777777" w:rsidR="002B35BB" w:rsidRPr="0003214D" w:rsidRDefault="00A92E2C" w:rsidP="00610656">
      <w:pPr>
        <w:pStyle w:val="SynchrogenixBodyText"/>
        <w:spacing w:before="0" w:after="0"/>
        <w:rPr>
          <w:color w:val="000000" w:themeColor="text1"/>
          <w:sz w:val="22"/>
          <w:szCs w:val="22"/>
          <w:u w:val="single"/>
        </w:rPr>
      </w:pPr>
      <w:r w:rsidRPr="00933FF9">
        <w:rPr>
          <w:color w:val="000000" w:themeColor="text1"/>
          <w:sz w:val="22"/>
          <w:u w:val="single"/>
        </w:rPr>
        <w:t>Rekjanleiki</w:t>
      </w:r>
    </w:p>
    <w:p w14:paraId="4851CC0E" w14:textId="77777777" w:rsidR="002B35BB"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Til þess að bæta rekjanleika líffræðilegra lyfja skal heiti og lotunúmer lyfsins sem gefið er vera skráð með skýrum hætti.</w:t>
      </w:r>
    </w:p>
    <w:p w14:paraId="050E179F" w14:textId="77777777" w:rsidR="00EA17B8" w:rsidRPr="0003214D" w:rsidRDefault="00EA17B8" w:rsidP="00610656">
      <w:pPr>
        <w:pStyle w:val="SynchrogenixBodyText"/>
        <w:spacing w:before="0" w:after="0"/>
        <w:rPr>
          <w:color w:val="000000" w:themeColor="text1"/>
          <w:sz w:val="22"/>
          <w:szCs w:val="22"/>
        </w:rPr>
      </w:pPr>
    </w:p>
    <w:p w14:paraId="08ACDCC5" w14:textId="77777777" w:rsidR="002B35BB" w:rsidRPr="0003214D" w:rsidRDefault="00A92E2C" w:rsidP="00610656">
      <w:pPr>
        <w:pStyle w:val="SynchrogenixBodyText"/>
        <w:spacing w:before="0" w:after="0"/>
        <w:rPr>
          <w:color w:val="000000" w:themeColor="text1"/>
          <w:sz w:val="22"/>
          <w:szCs w:val="22"/>
          <w:u w:val="single"/>
        </w:rPr>
      </w:pPr>
      <w:bookmarkStart w:id="23" w:name="_Toc89774267"/>
      <w:r w:rsidRPr="0003214D">
        <w:rPr>
          <w:color w:val="000000" w:themeColor="text1"/>
          <w:sz w:val="22"/>
          <w:szCs w:val="22"/>
          <w:u w:val="single"/>
        </w:rPr>
        <w:t>Ónæmistengdar aukaverkanir</w:t>
      </w:r>
      <w:bookmarkEnd w:id="23"/>
    </w:p>
    <w:p w14:paraId="530805C0" w14:textId="77777777" w:rsidR="00F03018" w:rsidRPr="0003214D" w:rsidRDefault="00A92E2C" w:rsidP="00610656">
      <w:pPr>
        <w:pStyle w:val="SynchrogenixBodyText"/>
        <w:spacing w:before="0" w:after="0"/>
        <w:rPr>
          <w:color w:val="000000" w:themeColor="text1"/>
          <w:sz w:val="22"/>
          <w:szCs w:val="22"/>
        </w:rPr>
      </w:pPr>
      <w:bookmarkStart w:id="24" w:name="_Hlk133306850"/>
      <w:r w:rsidRPr="0003214D">
        <w:rPr>
          <w:rStyle w:val="normaltextrun"/>
          <w:color w:val="000000" w:themeColor="text1"/>
          <w:sz w:val="22"/>
          <w:szCs w:val="22"/>
          <w:shd w:val="clear" w:color="auto" w:fill="FFFFFF"/>
        </w:rPr>
        <w:t>Ónæmistengdar aukaverkanir, þar með talið alvarleg og banvæn tilvik, hafa komið fram hjá sjúklingum sem fá sugemalímab</w:t>
      </w:r>
      <w:bookmarkEnd w:id="24"/>
      <w:r w:rsidRPr="0003214D">
        <w:rPr>
          <w:rStyle w:val="normaltextrun"/>
          <w:color w:val="000000" w:themeColor="text1"/>
          <w:sz w:val="22"/>
          <w:szCs w:val="22"/>
          <w:shd w:val="clear" w:color="auto" w:fill="FFFFFF"/>
        </w:rPr>
        <w:t xml:space="preserve">. </w:t>
      </w:r>
      <w:r w:rsidRPr="0003214D">
        <w:rPr>
          <w:color w:val="000000" w:themeColor="text1"/>
          <w:sz w:val="22"/>
          <w:szCs w:val="22"/>
        </w:rPr>
        <w:t xml:space="preserve">Ónæmistengdar aukaverkanir geta komið fram eftir að meðferð er hætt. Í klínískum rannsóknum gengu flestar ónæmistengdar aukaverkanir til baka og voru meðhöndlaðar með stöðvun meðferðar með sugemalímabi, gjöf barkstera og/eða stuðningsmeðferð. </w:t>
      </w:r>
      <w:bookmarkStart w:id="25" w:name="OLE_LINK12"/>
      <w:r w:rsidRPr="001410EC">
        <w:rPr>
          <w:sz w:val="22"/>
          <w:szCs w:val="22"/>
        </w:rPr>
        <w:t>Ónæmistengdar aukaverkanir sem hafa áhrif á fleiri en eitt líkamskerfi geta komið fram samtímis</w:t>
      </w:r>
      <w:bookmarkEnd w:id="25"/>
      <w:r w:rsidRPr="0003214D">
        <w:rPr>
          <w:color w:val="000000" w:themeColor="text1"/>
          <w:sz w:val="22"/>
          <w:szCs w:val="22"/>
        </w:rPr>
        <w:t>.</w:t>
      </w:r>
    </w:p>
    <w:p w14:paraId="75D16FFD" w14:textId="77777777" w:rsidR="0046765C" w:rsidRPr="0003214D" w:rsidRDefault="0046765C" w:rsidP="00610656">
      <w:pPr>
        <w:pStyle w:val="SynchrogenixBodyText"/>
        <w:spacing w:before="0" w:after="0"/>
        <w:rPr>
          <w:color w:val="000000" w:themeColor="text1"/>
          <w:sz w:val="22"/>
          <w:szCs w:val="22"/>
        </w:rPr>
      </w:pPr>
    </w:p>
    <w:p w14:paraId="7EC2238F" w14:textId="766FA354" w:rsidR="002B35BB"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 xml:space="preserve">Ef grunur leikur á ónæmistengdum aukaverkunum skal tryggja fullnægjandi mat til að staðfesta orsök eða útiloka aðrar orsakir. Stöðva eða hætta skal meðferð með sugemalímabi til frambúðar, allt eftir alvarleika aukaverkunarinnar, og íhuga gjöf barkstera. Þegar aukaverkun hefur gengið til baka að stigi 1 eða 0 skal byrja að draga úr gjöf barkstera og halda því áfram í að minnsta kosti einn mánuð. Hefja skal gjöf sugemalímabs að nýju ef aukaverkunin er enn á stigi 1 eða 0 eftir að dregið hefur verið úr gjöf barkstera. </w:t>
      </w:r>
      <w:r w:rsidRPr="001410EC">
        <w:rPr>
          <w:sz w:val="22"/>
          <w:szCs w:val="22"/>
        </w:rPr>
        <w:t xml:space="preserve">Ef annað </w:t>
      </w:r>
      <w:bookmarkStart w:id="26" w:name="OLE_LINK14"/>
      <w:r w:rsidRPr="001410EC">
        <w:rPr>
          <w:sz w:val="22"/>
          <w:szCs w:val="22"/>
        </w:rPr>
        <w:t>tilvik af alvarlegu aukaverkuninni</w:t>
      </w:r>
      <w:bookmarkEnd w:id="26"/>
      <w:r w:rsidRPr="001410EC">
        <w:rPr>
          <w:sz w:val="22"/>
          <w:szCs w:val="22"/>
        </w:rPr>
        <w:t xml:space="preserve"> kemur fram skal hætta meðferð með sugemalímabi til frambúðar (sjá kafla 4.2 og 4.4).</w:t>
      </w:r>
    </w:p>
    <w:p w14:paraId="78DB1F74" w14:textId="77777777" w:rsidR="00EA17B8" w:rsidRPr="0003214D" w:rsidRDefault="00EA17B8" w:rsidP="00610656">
      <w:pPr>
        <w:pStyle w:val="SynchrogenixBodyText"/>
        <w:spacing w:before="0" w:after="0"/>
        <w:rPr>
          <w:color w:val="000000" w:themeColor="text1"/>
          <w:sz w:val="22"/>
          <w:szCs w:val="22"/>
        </w:rPr>
      </w:pPr>
    </w:p>
    <w:p w14:paraId="0952A4BF" w14:textId="77777777" w:rsidR="00C35E91" w:rsidRPr="0003214D" w:rsidRDefault="00A92E2C" w:rsidP="00610656">
      <w:pPr>
        <w:pStyle w:val="SynchrogenixBodyText"/>
        <w:keepNext/>
        <w:spacing w:before="0" w:after="0"/>
        <w:rPr>
          <w:i/>
          <w:iCs/>
          <w:color w:val="000000" w:themeColor="text1"/>
          <w:sz w:val="22"/>
          <w:szCs w:val="22"/>
        </w:rPr>
      </w:pPr>
      <w:r w:rsidRPr="0003214D">
        <w:rPr>
          <w:i/>
          <w:iCs/>
          <w:color w:val="000000" w:themeColor="text1"/>
          <w:sz w:val="22"/>
          <w:szCs w:val="22"/>
        </w:rPr>
        <w:t>Ónæmistengd lungnabólga</w:t>
      </w:r>
    </w:p>
    <w:p w14:paraId="4286F3C0" w14:textId="14E998DC" w:rsidR="00C35E91" w:rsidRPr="0003214D" w:rsidRDefault="00A92E2C" w:rsidP="00610656">
      <w:pPr>
        <w:pStyle w:val="SynchrogenixBodyText"/>
        <w:keepNext/>
        <w:spacing w:before="0" w:after="0"/>
        <w:rPr>
          <w:color w:val="000000" w:themeColor="text1"/>
          <w:sz w:val="22"/>
          <w:szCs w:val="22"/>
        </w:rPr>
      </w:pPr>
      <w:r w:rsidRPr="0003214D">
        <w:rPr>
          <w:color w:val="000000" w:themeColor="text1"/>
          <w:sz w:val="22"/>
          <w:szCs w:val="22"/>
        </w:rPr>
        <w:t>Tilkynnt hefur verið um ónæmistengda lungnabólgu hjá sjúklingum sem fá sugemalímab (sjá kafla 4.8). Hafa skal eftirlit með sjúklingum með tilliti til teikna og einkenna lungnabólgu. Staðfesta skal grun um lungnabólgu með röntgenmyndatöku til að útiloka aðrar orsakir. Í tilviki lungnabólgu af stigi 2 skal stöðva meðferð með sugemalímabi og gefa 1 til 2 mg/kg/dag af prednisóni eða samsvarandi lyfi. Ef einkenni ganga til baka að stigi 0 eða 1 skal draga úr gjöf barkstera í að minnsta kosti einn mánuð. Hefja má gjöf sugemalímabs að nýju ef tilvikið helst á stigi 0 til 1 eftir að dregið hefur verið úr gjöf barkstera. Hætta skal notkun sugemalímabs til frambúðar í tilviki alvarlegrar (stig 3), lífshættulegrar (stig 4) eða þrálátrar miðlungsalvarlegrar (stig 2) lungnabólgu (sjá kafla 4.2) og gefa 1 til 2 mg/kg/dag af metýlprednisólóni eða samsvarandi lyfi.</w:t>
      </w:r>
    </w:p>
    <w:p w14:paraId="5B9897CA" w14:textId="77777777" w:rsidR="005279AB" w:rsidRPr="0003214D" w:rsidRDefault="005279AB" w:rsidP="00610656">
      <w:pPr>
        <w:pStyle w:val="SynchrogenixBodyText"/>
        <w:spacing w:before="0" w:after="0"/>
        <w:rPr>
          <w:color w:val="000000" w:themeColor="text1"/>
          <w:sz w:val="22"/>
          <w:szCs w:val="22"/>
        </w:rPr>
      </w:pPr>
    </w:p>
    <w:p w14:paraId="51631E96" w14:textId="77777777" w:rsidR="00E22DC8" w:rsidRPr="0003214D" w:rsidRDefault="00A92E2C" w:rsidP="00610656">
      <w:pPr>
        <w:pStyle w:val="SynchrogenixBodyText"/>
        <w:keepNext/>
        <w:spacing w:before="0" w:after="0"/>
        <w:rPr>
          <w:i/>
          <w:iCs/>
          <w:color w:val="000000" w:themeColor="text1"/>
          <w:sz w:val="22"/>
          <w:szCs w:val="22"/>
        </w:rPr>
      </w:pPr>
      <w:r w:rsidRPr="0003214D">
        <w:rPr>
          <w:i/>
          <w:color w:val="000000" w:themeColor="text1"/>
          <w:sz w:val="22"/>
          <w:szCs w:val="22"/>
        </w:rPr>
        <w:lastRenderedPageBreak/>
        <w:t>Ónæmistengd húðviðbrögð</w:t>
      </w:r>
    </w:p>
    <w:p w14:paraId="629948CA" w14:textId="21270AA8" w:rsidR="00B70E40" w:rsidRPr="0003214D" w:rsidRDefault="00A92E2C" w:rsidP="00610656">
      <w:pPr>
        <w:pStyle w:val="SynchrogenixBodyText"/>
        <w:keepNext/>
        <w:spacing w:before="0" w:after="0"/>
        <w:rPr>
          <w:color w:val="000000" w:themeColor="text1"/>
          <w:sz w:val="22"/>
          <w:szCs w:val="22"/>
        </w:rPr>
      </w:pPr>
      <w:r w:rsidRPr="0003214D">
        <w:rPr>
          <w:color w:val="000000" w:themeColor="text1"/>
          <w:sz w:val="22"/>
          <w:szCs w:val="22"/>
        </w:rPr>
        <w:t xml:space="preserve">Tilkynnt hefur verið um veruleg ónæmistengd húðviðbrögð hjá sjúklingum sem fá sugemalímab (sjá kafla 4.8). Hafa skal eftirlit með sjúklingum ef grunur er um veruleg húðviðbrögð og útiloka skal aðrar orsakir. </w:t>
      </w:r>
      <w:r w:rsidRPr="001410EC">
        <w:rPr>
          <w:sz w:val="22"/>
          <w:szCs w:val="22"/>
        </w:rPr>
        <w:t xml:space="preserve">Í tilviki húðviðbragða af stigi 3 skal stöðva meðferð með </w:t>
      </w:r>
      <w:bookmarkStart w:id="27" w:name="_Hlk110267263"/>
      <w:r w:rsidRPr="0003214D">
        <w:rPr>
          <w:color w:val="000000" w:themeColor="text1"/>
          <w:sz w:val="22"/>
          <w:szCs w:val="22"/>
        </w:rPr>
        <w:t>sugemalímabi</w:t>
      </w:r>
      <w:bookmarkEnd w:id="27"/>
      <w:r w:rsidRPr="0003214D">
        <w:rPr>
          <w:color w:val="000000" w:themeColor="text1"/>
          <w:sz w:val="22"/>
          <w:szCs w:val="22"/>
        </w:rPr>
        <w:t xml:space="preserve"> </w:t>
      </w:r>
      <w:r w:rsidRPr="001410EC">
        <w:rPr>
          <w:sz w:val="22"/>
          <w:szCs w:val="22"/>
        </w:rPr>
        <w:t>þar til þau hafa gengið til baka að stigi 0 til 1 og gefa 1 til 2 mg/kg/dag af prednisóni eða samsvarandi lyfi.</w:t>
      </w:r>
      <w:r w:rsidRPr="0003214D">
        <w:rPr>
          <w:color w:val="000000" w:themeColor="text1"/>
          <w:sz w:val="22"/>
          <w:szCs w:val="22"/>
        </w:rPr>
        <w:t xml:space="preserve"> Hætta skal notkun sugemalímabs til frambúðar vegna húðviðbragða af stigi 4 og gefa barkstera.</w:t>
      </w:r>
    </w:p>
    <w:p w14:paraId="2D8A6798" w14:textId="77777777" w:rsidR="00E22DC8" w:rsidRPr="0003214D" w:rsidRDefault="00E22DC8" w:rsidP="00610656">
      <w:pPr>
        <w:pStyle w:val="SynchrogenixBodyText"/>
        <w:spacing w:before="0" w:after="0"/>
        <w:rPr>
          <w:color w:val="000000" w:themeColor="text1"/>
          <w:sz w:val="22"/>
          <w:szCs w:val="22"/>
        </w:rPr>
      </w:pPr>
    </w:p>
    <w:p w14:paraId="31B4EF83" w14:textId="10D3869C" w:rsidR="00B70E40"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Tilkynnt hefur verið um Stevens-Johnson heilkenni (SJS) og húðþekjudrepslos (TEN) hjá sjúklingum sem fá PD</w:t>
      </w:r>
      <w:r w:rsidRPr="0003214D">
        <w:rPr>
          <w:color w:val="000000" w:themeColor="text1"/>
          <w:sz w:val="22"/>
          <w:szCs w:val="22"/>
        </w:rPr>
        <w:noBreakHyphen/>
        <w:t>1/PD</w:t>
      </w:r>
      <w:r w:rsidRPr="0003214D">
        <w:rPr>
          <w:color w:val="000000" w:themeColor="text1"/>
          <w:sz w:val="22"/>
          <w:szCs w:val="22"/>
        </w:rPr>
        <w:noBreakHyphen/>
        <w:t xml:space="preserve">L1 ónæmisvarðstöðvahemla. Ef grunur leikur á SJS eða TEN skal stöðva meðferð með sugemalímabi og vísa sjúklingnum á sérhæfða deild til mats og meðferðar. </w:t>
      </w:r>
      <w:r w:rsidRPr="001410EC">
        <w:rPr>
          <w:sz w:val="22"/>
          <w:szCs w:val="22"/>
        </w:rPr>
        <w:t>Ef SJS eða TEN hefur verið staðfest skal hætta notkun sugemalímabs til frambúðar</w:t>
      </w:r>
      <w:bookmarkStart w:id="28" w:name="_Hlk110786721"/>
      <w:r w:rsidRPr="001410EC">
        <w:rPr>
          <w:sz w:val="22"/>
          <w:szCs w:val="22"/>
        </w:rPr>
        <w:t xml:space="preserve"> (sjá kafla 4.2</w:t>
      </w:r>
      <w:bookmarkEnd w:id="28"/>
      <w:r w:rsidRPr="0003214D">
        <w:rPr>
          <w:color w:val="000000" w:themeColor="text1"/>
          <w:sz w:val="22"/>
          <w:szCs w:val="22"/>
        </w:rPr>
        <w:t>).</w:t>
      </w:r>
    </w:p>
    <w:p w14:paraId="05553E66" w14:textId="77777777" w:rsidR="00E22DC8" w:rsidRPr="0003214D" w:rsidRDefault="00E22DC8" w:rsidP="00610656">
      <w:pPr>
        <w:pStyle w:val="SynchrogenixBodyText"/>
        <w:spacing w:before="0" w:after="0"/>
        <w:rPr>
          <w:color w:val="000000" w:themeColor="text1"/>
          <w:sz w:val="22"/>
          <w:szCs w:val="22"/>
        </w:rPr>
      </w:pPr>
    </w:p>
    <w:p w14:paraId="32477F4F" w14:textId="77777777" w:rsidR="00B70E40"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Gæta skal varúðar þegar notkun sugemalímabs er íhuguð hjá sjúklingi sem hefur áður fengið alvarlega eða lífshættulega aukaverkun í húð við fyrri meðferð með öðrum ónæmisörvandi krabbameinslyfjum.</w:t>
      </w:r>
    </w:p>
    <w:p w14:paraId="7BEBD2A3" w14:textId="77777777" w:rsidR="00B70E40" w:rsidRPr="0003214D" w:rsidRDefault="00B70E40" w:rsidP="00610656">
      <w:pPr>
        <w:pStyle w:val="SynchrogenixBodyText"/>
        <w:spacing w:before="0" w:after="0"/>
        <w:rPr>
          <w:color w:val="000000" w:themeColor="text1"/>
          <w:sz w:val="22"/>
          <w:szCs w:val="22"/>
        </w:rPr>
      </w:pPr>
    </w:p>
    <w:p w14:paraId="20FCA85C" w14:textId="77777777" w:rsidR="00C35E91" w:rsidRPr="0003214D" w:rsidRDefault="00A92E2C" w:rsidP="00610656">
      <w:pPr>
        <w:pStyle w:val="SynchrogenixBodyText"/>
        <w:keepNext/>
        <w:spacing w:before="0" w:after="0"/>
        <w:rPr>
          <w:i/>
          <w:iCs/>
          <w:color w:val="000000" w:themeColor="text1"/>
          <w:sz w:val="22"/>
          <w:szCs w:val="22"/>
        </w:rPr>
      </w:pPr>
      <w:r w:rsidRPr="0003214D">
        <w:rPr>
          <w:i/>
          <w:color w:val="000000" w:themeColor="text1"/>
          <w:sz w:val="22"/>
          <w:szCs w:val="22"/>
        </w:rPr>
        <w:t>Ónæmistengd ristilbólga</w:t>
      </w:r>
    </w:p>
    <w:p w14:paraId="17D38FB1" w14:textId="3DCEE610" w:rsidR="00C35E91" w:rsidRPr="0003214D" w:rsidRDefault="00A92E2C" w:rsidP="00610656">
      <w:pPr>
        <w:pStyle w:val="SynchrogenixBodyText"/>
        <w:keepNext/>
        <w:spacing w:before="0" w:after="0"/>
        <w:rPr>
          <w:rFonts w:eastAsia="宋体"/>
          <w:color w:val="000000" w:themeColor="text1"/>
          <w:sz w:val="22"/>
          <w:szCs w:val="22"/>
        </w:rPr>
      </w:pPr>
      <w:r w:rsidRPr="0003214D">
        <w:rPr>
          <w:color w:val="000000" w:themeColor="text1"/>
          <w:sz w:val="22"/>
          <w:szCs w:val="22"/>
        </w:rPr>
        <w:t>Tilkynnt hefur verið um ónæmistengda ristilbólgu hjá sjúklingum sem fá einlyfjameðferð með sugemalímabi (sjá kafla 4.8). Hafa skal eftirlit með sjúklingum með tilliti til teikna og einkenna ristilbólgu og útiloka skal aðrar orsakir. Í tilviki ristilbólgu af stigi 2 skal stöðva meðferð með sugemalímabi og gefa 1 til 2 mg/kg/dag af prednisóni eða samsvarandi lyfi</w:t>
      </w:r>
      <w:r w:rsidR="00EA0D04" w:rsidRPr="0003214D">
        <w:rPr>
          <w:color w:val="000000" w:themeColor="text1"/>
          <w:sz w:val="22"/>
          <w:szCs w:val="22"/>
        </w:rPr>
        <w:t>. Í tilviki ristilbólgu af stigi 3 skal stöðva meðferð</w:t>
      </w:r>
      <w:r w:rsidRPr="0003214D">
        <w:rPr>
          <w:color w:val="000000" w:themeColor="text1"/>
          <w:sz w:val="22"/>
          <w:szCs w:val="22"/>
        </w:rPr>
        <w:t xml:space="preserve"> </w:t>
      </w:r>
      <w:r w:rsidR="00EA0D04" w:rsidRPr="0003214D">
        <w:rPr>
          <w:color w:val="000000" w:themeColor="text1"/>
          <w:sz w:val="22"/>
          <w:szCs w:val="22"/>
        </w:rPr>
        <w:t xml:space="preserve">með sugemalímabi og gefa </w:t>
      </w:r>
      <w:r w:rsidRPr="0003214D">
        <w:rPr>
          <w:color w:val="000000" w:themeColor="text1"/>
          <w:sz w:val="22"/>
          <w:szCs w:val="22"/>
        </w:rPr>
        <w:t>1 til 2 mg</w:t>
      </w:r>
      <w:r w:rsidR="00EA0D04" w:rsidRPr="0003214D">
        <w:rPr>
          <w:color w:val="000000" w:themeColor="text1"/>
          <w:sz w:val="22"/>
          <w:szCs w:val="22"/>
        </w:rPr>
        <w:t>/kg/dag</w:t>
      </w:r>
      <w:r w:rsidRPr="0003214D">
        <w:rPr>
          <w:color w:val="000000" w:themeColor="text1"/>
          <w:sz w:val="22"/>
          <w:szCs w:val="22"/>
        </w:rPr>
        <w:t xml:space="preserve"> af metýlprednisólóni eða samsvarandi lyfi. Hefja má gjöf sugemalímabs að nýju ef tilvikið helst á stigi 0 til 1 eftir að dregið hefur verið úr gjöf barkstera. Hætta skal notkun sugemalímabs til frambúðar í tilviki lífshættulegrar (stig 4) eða þrálátrar ristilbólgu af stigi 3 (sjá kafla 4.2) og gefa 1 til 2 mg/kg/dag af metýlprednisólóni eða samsvarandi lyfi.</w:t>
      </w:r>
    </w:p>
    <w:p w14:paraId="7BEFD0FF" w14:textId="77777777" w:rsidR="00BE1037" w:rsidRPr="0003214D" w:rsidRDefault="00BE1037" w:rsidP="00610656">
      <w:pPr>
        <w:pStyle w:val="SynchrogenixBodyText"/>
        <w:keepNext/>
        <w:spacing w:before="0" w:after="0"/>
        <w:rPr>
          <w:color w:val="000000" w:themeColor="text1"/>
          <w:sz w:val="22"/>
          <w:szCs w:val="22"/>
        </w:rPr>
      </w:pPr>
    </w:p>
    <w:p w14:paraId="613B43B7" w14:textId="77777777" w:rsidR="009B33A9" w:rsidRPr="0003214D" w:rsidRDefault="00A92E2C" w:rsidP="00610656">
      <w:pPr>
        <w:pStyle w:val="SynchrogenixBodyText"/>
        <w:spacing w:before="0" w:after="0"/>
        <w:rPr>
          <w:i/>
          <w:iCs/>
          <w:color w:val="000000" w:themeColor="text1"/>
          <w:sz w:val="22"/>
          <w:szCs w:val="22"/>
        </w:rPr>
      </w:pPr>
      <w:r w:rsidRPr="0003214D">
        <w:rPr>
          <w:i/>
          <w:color w:val="000000" w:themeColor="text1"/>
          <w:sz w:val="22"/>
          <w:szCs w:val="22"/>
        </w:rPr>
        <w:t>Ónæmistengd lifrarbólga</w:t>
      </w:r>
    </w:p>
    <w:p w14:paraId="02359251" w14:textId="77777777" w:rsidR="00933FF9"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Ónæmistengd lifrarbólga hefur komið fram hjá sjúklingum sem fá sugemalímab (sjá kafla 4.8). Hafa skal eftirlit með sjúklingum með tilliti til óeðlilegra lifrarprófa og samkvæmt klínískum ábendingum fyrir og meðan á meðferð með sugemalímabi stendur.</w:t>
      </w:r>
      <w:r w:rsidRPr="001410EC">
        <w:rPr>
          <w:sz w:val="22"/>
          <w:szCs w:val="22"/>
        </w:rPr>
        <w:t xml:space="preserve"> Stöðva skal meðferð með sugemalímabi ef um er að ræða lifrarbólgu af stigi 2 og gefa 1 til 2 mg/kg/dag af prednisóni eða samsvarandi lyfi. </w:t>
      </w:r>
      <w:r w:rsidRPr="0003214D">
        <w:rPr>
          <w:color w:val="000000" w:themeColor="text1"/>
          <w:sz w:val="22"/>
          <w:szCs w:val="22"/>
        </w:rPr>
        <w:t xml:space="preserve">Hefja má gjöf sugemalímabs að nýju ef tilvikið helst á stigi 0 eða 1 eftir að dregið hefur verið úr gjöf barkstera. </w:t>
      </w:r>
      <w:r w:rsidRPr="001410EC">
        <w:rPr>
          <w:sz w:val="22"/>
          <w:szCs w:val="22"/>
        </w:rPr>
        <w:t>Hætta skal notkun sugemalímabs til frambúðar í tilviki alvarlegrar (stig 3) eða lífshættulegrar (stig 4) lifrarbólgu (sjá kafla 4.2) og gefa 1 til 2 mg/kg/dag af metýlprednisólóni eða samsvarandi lyfi.</w:t>
      </w:r>
    </w:p>
    <w:p w14:paraId="08B57D9C" w14:textId="20EB695B" w:rsidR="00A36495" w:rsidRPr="0003214D" w:rsidRDefault="00A36495" w:rsidP="00610656">
      <w:pPr>
        <w:pStyle w:val="SynchrogenixBodyText"/>
        <w:spacing w:before="0" w:after="0"/>
        <w:rPr>
          <w:color w:val="000000" w:themeColor="text1"/>
          <w:sz w:val="22"/>
          <w:szCs w:val="22"/>
        </w:rPr>
      </w:pPr>
    </w:p>
    <w:p w14:paraId="35A08876" w14:textId="77777777" w:rsidR="00267663" w:rsidRPr="0003214D" w:rsidRDefault="00A92E2C" w:rsidP="00610656">
      <w:pPr>
        <w:pStyle w:val="SynchrogenixBodyText"/>
        <w:keepNext/>
        <w:spacing w:before="0" w:after="0"/>
        <w:rPr>
          <w:color w:val="000000" w:themeColor="text1"/>
          <w:sz w:val="22"/>
          <w:szCs w:val="22"/>
        </w:rPr>
      </w:pPr>
      <w:r w:rsidRPr="0003214D">
        <w:rPr>
          <w:i/>
          <w:color w:val="000000" w:themeColor="text1"/>
          <w:sz w:val="22"/>
          <w:szCs w:val="22"/>
        </w:rPr>
        <w:t>Ónæmistengd nýrnabólga</w:t>
      </w:r>
    </w:p>
    <w:p w14:paraId="6A9FF8F2" w14:textId="61C3E600" w:rsidR="00B0780C" w:rsidRPr="0003214D" w:rsidRDefault="00A92E2C" w:rsidP="00610656">
      <w:pPr>
        <w:pStyle w:val="SynchrogenixBodyText"/>
        <w:keepNext/>
        <w:spacing w:before="0" w:after="0"/>
        <w:rPr>
          <w:color w:val="000000" w:themeColor="text1"/>
          <w:sz w:val="22"/>
          <w:szCs w:val="22"/>
        </w:rPr>
      </w:pPr>
      <w:r w:rsidRPr="0003214D">
        <w:rPr>
          <w:color w:val="000000" w:themeColor="text1"/>
          <w:sz w:val="22"/>
          <w:szCs w:val="22"/>
        </w:rPr>
        <w:t>Tilkynnt hefur verið um ónæmistengda nýrnabólgu hjá sjúklingum sem fá sugemalímab (sjá kafla 4.8). Hafa skal eftirlit með sjúklingum með tilliti til óeðlilegra nýrnaprófa fyrir og reglulega meðan á meðferð með sugemalímabi stendur og meðhöndla samkvæmt ráðleggingum. Í tilviki nýrnabólgu af stigi 2 skal stöðva meðferð með sugemalímabi og gefa 1 til 2</w:t>
      </w:r>
      <w:r w:rsidR="003F66B9">
        <w:rPr>
          <w:color w:val="000000" w:themeColor="text1"/>
          <w:sz w:val="22"/>
          <w:szCs w:val="22"/>
        </w:rPr>
        <w:t> </w:t>
      </w:r>
      <w:r w:rsidRPr="0003214D">
        <w:rPr>
          <w:color w:val="000000" w:themeColor="text1"/>
          <w:sz w:val="22"/>
          <w:szCs w:val="22"/>
        </w:rPr>
        <w:t>mg/kg/dag af prednisóni eða samsvarandi lyfi. Í tilviki nýrnabólgu af stigi 2 má hefja gjöf sugemalímabs að nýju ef tilvikið helst á stigi 0 til 1 eftir að dregið hefur verið úr gjöf barkstera. Hætta skal notkun sugemalímabs til frambúðar í tilviki alvarlegrar (stig 3) eða lífshættulegrar (stig 4) nýrnabólgu (sjá kafla 4.2) og gefa 1 til 2 mg/kg/dag af metýlprednisólóni eða samsvarandi lyfi.</w:t>
      </w:r>
    </w:p>
    <w:p w14:paraId="161E5334" w14:textId="77777777" w:rsidR="0043355C" w:rsidRPr="0003214D" w:rsidRDefault="0043355C" w:rsidP="00610656">
      <w:pPr>
        <w:pStyle w:val="SynchrogenixBodyText"/>
        <w:keepNext/>
        <w:spacing w:before="0" w:after="0"/>
        <w:rPr>
          <w:color w:val="000000" w:themeColor="text1"/>
          <w:sz w:val="22"/>
          <w:szCs w:val="22"/>
        </w:rPr>
      </w:pPr>
    </w:p>
    <w:p w14:paraId="246AABF6" w14:textId="77777777" w:rsidR="002B35BB" w:rsidRPr="0003214D" w:rsidRDefault="00A92E2C" w:rsidP="00610656">
      <w:pPr>
        <w:pStyle w:val="SynchrogenixBodyText"/>
        <w:spacing w:before="0" w:after="0"/>
        <w:rPr>
          <w:i/>
          <w:iCs/>
          <w:color w:val="000000" w:themeColor="text1"/>
          <w:sz w:val="22"/>
          <w:szCs w:val="22"/>
        </w:rPr>
      </w:pPr>
      <w:r w:rsidRPr="001410EC">
        <w:rPr>
          <w:i/>
          <w:iCs/>
          <w:sz w:val="22"/>
          <w:szCs w:val="22"/>
        </w:rPr>
        <w:t>Ónæmistengdir innkirtlakvillar</w:t>
      </w:r>
    </w:p>
    <w:p w14:paraId="59DB6F34" w14:textId="77777777" w:rsidR="00933FF9" w:rsidRPr="001410EC" w:rsidRDefault="00A92E2C" w:rsidP="00610656">
      <w:pPr>
        <w:pStyle w:val="SynchrogenixBodyText"/>
        <w:spacing w:before="0" w:after="0"/>
        <w:rPr>
          <w:sz w:val="22"/>
          <w:szCs w:val="22"/>
        </w:rPr>
      </w:pPr>
      <w:r w:rsidRPr="0003214D">
        <w:rPr>
          <w:color w:val="000000" w:themeColor="text1"/>
          <w:sz w:val="22"/>
          <w:szCs w:val="22"/>
        </w:rPr>
        <w:t>Tilkynnt hefur verið um ónæmistengda innkirtlakvilla, þar með talið skjaldvakaeitrun, skjaldvakabrest, skjaldkirtilsbólgu, sykursýki, nýrnahettuskerðingu og heiladingulsbólgu, hjá sjúklingum sem fá meðferð með sugemalímabi (sjá kafla 4.8).</w:t>
      </w:r>
    </w:p>
    <w:p w14:paraId="48FD300F" w14:textId="5C3AE120" w:rsidR="002B35BB" w:rsidRPr="0003214D" w:rsidRDefault="002B35BB" w:rsidP="00610656">
      <w:pPr>
        <w:pStyle w:val="SynchrogenixBodyTextIndented"/>
        <w:spacing w:before="0" w:after="0"/>
        <w:ind w:left="0"/>
        <w:rPr>
          <w:i/>
          <w:iCs/>
          <w:color w:val="000000" w:themeColor="text1"/>
          <w:sz w:val="22"/>
          <w:szCs w:val="22"/>
          <w:u w:val="single"/>
        </w:rPr>
      </w:pPr>
    </w:p>
    <w:p w14:paraId="62C48104" w14:textId="77777777" w:rsidR="00933FF9"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Tilkynnt hefur verið um skjaldkirtilssjúkdóma hjá sjúklingum sem fá sugemalímab, þar með talið skjaldvakaeitrun, skjaldvakabrest og skjaldkirtilsbólgu. Slíkt getur átt sér stað hvenær sem er meðan á meðferð stendur; því skal hafa eftirlit með sjúklingum með tilliti til breytinga á starfsemi skjaldkirtils og klínískra teikna og einkenna skjaldkirtilssjúkdóma (í upphafi meðferðar, reglulega meðan á meðferð stendur og samkvæmt ábendingum, byggt á klínísku mati).</w:t>
      </w:r>
    </w:p>
    <w:p w14:paraId="347F930F" w14:textId="524601EB" w:rsidR="002D0221" w:rsidRPr="0003214D" w:rsidRDefault="002D0221" w:rsidP="00610656">
      <w:pPr>
        <w:pStyle w:val="SynchrogenixBodyText"/>
        <w:spacing w:before="0" w:after="0"/>
        <w:rPr>
          <w:color w:val="000000" w:themeColor="text1"/>
          <w:sz w:val="22"/>
          <w:szCs w:val="22"/>
        </w:rPr>
      </w:pPr>
    </w:p>
    <w:p w14:paraId="35F82AEA" w14:textId="7AEE0199" w:rsidR="00A2674E" w:rsidRPr="0003214D" w:rsidRDefault="00A92E2C" w:rsidP="00610656">
      <w:pPr>
        <w:pStyle w:val="SynchrogenixBodyText"/>
        <w:spacing w:before="0" w:after="0"/>
        <w:rPr>
          <w:color w:val="000000" w:themeColor="text1"/>
          <w:sz w:val="22"/>
          <w:szCs w:val="22"/>
        </w:rPr>
      </w:pPr>
      <w:r w:rsidRPr="0003214D">
        <w:rPr>
          <w:sz w:val="22"/>
          <w:szCs w:val="22"/>
        </w:rPr>
        <w:lastRenderedPageBreak/>
        <w:t>Í tilviki skjaldvakabrests með einkennum skal stöðva meðferð með sugemalímabi og hefja uppbótarmeðferð með týroxíni eftir þörfum.</w:t>
      </w:r>
      <w:r w:rsidRPr="0003214D">
        <w:rPr>
          <w:color w:val="000000" w:themeColor="text1"/>
          <w:sz w:val="22"/>
          <w:szCs w:val="22"/>
        </w:rPr>
        <w:t xml:space="preserve"> </w:t>
      </w:r>
      <w:r w:rsidRPr="0003214D">
        <w:rPr>
          <w:sz w:val="22"/>
          <w:szCs w:val="22"/>
        </w:rPr>
        <w:t>Í tilviki skjaldvakaeitrunar með einkennum skal stöðva meðferð með sugemalímabi og hefja meðferð með skjaldhamlandi lyfi eftir þörfum.</w:t>
      </w:r>
      <w:r w:rsidRPr="0003214D">
        <w:rPr>
          <w:color w:val="000000" w:themeColor="text1"/>
          <w:sz w:val="22"/>
          <w:szCs w:val="22"/>
        </w:rPr>
        <w:t xml:space="preserve"> Hefja má meðferð með sugemalímabi á ný þegar einkenni hafa verið meðhöndluð og skjaldkirtilsstarfsemin er að færast í eðlilegt horf. Hætta skal notkun sugemalímabs til frambúðar ef um er að ræða lífshættulegan (stig 4) skjaldvakabrest og skjaldkirtilseitrun (sjá kafla 4.2).</w:t>
      </w:r>
    </w:p>
    <w:p w14:paraId="0C9314CC" w14:textId="77777777" w:rsidR="00A2674E" w:rsidRPr="0003214D" w:rsidRDefault="00A2674E" w:rsidP="00610656">
      <w:pPr>
        <w:pStyle w:val="SynchrogenixBodyText"/>
        <w:spacing w:before="0" w:after="0"/>
        <w:rPr>
          <w:color w:val="000000" w:themeColor="text1"/>
          <w:sz w:val="22"/>
          <w:szCs w:val="22"/>
        </w:rPr>
      </w:pPr>
    </w:p>
    <w:p w14:paraId="01919C06" w14:textId="7AC4E4E1" w:rsidR="009F43B7" w:rsidRPr="0003214D" w:rsidRDefault="00A92E2C" w:rsidP="00610656">
      <w:pPr>
        <w:pStyle w:val="SynchrogenixBodyTextIndented"/>
        <w:keepNext/>
        <w:keepLines/>
        <w:spacing w:before="0" w:after="0"/>
        <w:ind w:left="0"/>
        <w:rPr>
          <w:color w:val="000000" w:themeColor="text1"/>
          <w:sz w:val="22"/>
          <w:szCs w:val="22"/>
        </w:rPr>
      </w:pPr>
      <w:r w:rsidRPr="0003214D">
        <w:rPr>
          <w:color w:val="000000" w:themeColor="text1"/>
          <w:sz w:val="22"/>
          <w:szCs w:val="22"/>
        </w:rPr>
        <w:t>Tilkynnt hefur verið um sykursýki af tegund 1 hjá sjúklingum sem fá sugemalímab. Hafa skal eftirlit með sjúklingum með tilliti til blóðsykurshækkunar eða annarra teikna og einkenna sykursýki og meðhöndla með insúlíni samkvæmt klínískum ábendingum.</w:t>
      </w:r>
      <w:r w:rsidRPr="001410EC">
        <w:rPr>
          <w:sz w:val="22"/>
          <w:szCs w:val="22"/>
        </w:rPr>
        <w:t xml:space="preserve"> </w:t>
      </w:r>
      <w:r w:rsidRPr="0003214D">
        <w:rPr>
          <w:color w:val="000000" w:themeColor="text1"/>
          <w:sz w:val="22"/>
          <w:szCs w:val="22"/>
        </w:rPr>
        <w:t>Í tilviki sykursýki af tegund 1 sem tengist blóðsykurshækkun af stigi 3 skal stöðva meðferð með sugemalímabi. Hefja má meðferð með sugemalímabi á ný ef stjórn næst á umbrotum við uppbótarmeðferð með insúlíni. Hætta skal notkun sugemalímabs til frambúðar ef um er að ræða sykursýki af tegund 1 sem tengist lífshættulegri (stig 4) blóðsykurshækkun (sjá kafla 4.2).</w:t>
      </w:r>
    </w:p>
    <w:p w14:paraId="6B1280C2" w14:textId="77777777" w:rsidR="003000B6" w:rsidRPr="0003214D" w:rsidRDefault="003000B6" w:rsidP="00610656">
      <w:pPr>
        <w:pStyle w:val="SynchrogenixBodyText"/>
        <w:spacing w:before="0" w:after="0"/>
        <w:rPr>
          <w:color w:val="000000" w:themeColor="text1"/>
          <w:sz w:val="22"/>
          <w:szCs w:val="22"/>
        </w:rPr>
      </w:pPr>
    </w:p>
    <w:p w14:paraId="4EC0C5D4" w14:textId="77777777" w:rsidR="00933FF9" w:rsidRPr="0003214D" w:rsidRDefault="00A92E2C" w:rsidP="00610656">
      <w:pPr>
        <w:pStyle w:val="SynchrogenixBodyText"/>
        <w:keepNext/>
        <w:spacing w:before="0" w:after="0"/>
        <w:rPr>
          <w:color w:val="000000" w:themeColor="text1"/>
          <w:sz w:val="22"/>
          <w:szCs w:val="22"/>
        </w:rPr>
      </w:pPr>
      <w:r w:rsidRPr="0003214D">
        <w:rPr>
          <w:color w:val="000000" w:themeColor="text1"/>
          <w:sz w:val="22"/>
          <w:szCs w:val="22"/>
          <w:shd w:val="clear" w:color="auto" w:fill="FFFFFF"/>
        </w:rPr>
        <w:t xml:space="preserve">Tilkynnt hefur verið um nýrnahettuskerðingu hjá sjúklingum sem fá </w:t>
      </w:r>
      <w:r w:rsidRPr="0003214D">
        <w:rPr>
          <w:color w:val="000000" w:themeColor="text1"/>
          <w:sz w:val="22"/>
          <w:szCs w:val="22"/>
        </w:rPr>
        <w:t>sugemalímab</w:t>
      </w:r>
      <w:r w:rsidRPr="0003214D">
        <w:rPr>
          <w:color w:val="000000" w:themeColor="text1"/>
          <w:sz w:val="22"/>
          <w:szCs w:val="22"/>
          <w:shd w:val="clear" w:color="auto" w:fill="FFFFFF"/>
        </w:rPr>
        <w:t xml:space="preserve">. </w:t>
      </w:r>
      <w:r w:rsidRPr="0003214D">
        <w:rPr>
          <w:color w:val="000000" w:themeColor="text1"/>
          <w:sz w:val="22"/>
          <w:szCs w:val="22"/>
        </w:rPr>
        <w:t xml:space="preserve">Einnig hefur verið tilkynnt um heiladingulsbólgu hjá sjúklingum sem fá sugemalímab. Hafa skal eftirlit með sjúklingum með tilliti til teikna og einkenna nýrnahettuskerðingar og heiladingulsbólgu (þar með talið heiladingulsbrest) og útiloka skal aðrar orsakir. </w:t>
      </w:r>
      <w:r w:rsidRPr="0003214D">
        <w:rPr>
          <w:sz w:val="22"/>
          <w:szCs w:val="22"/>
        </w:rPr>
        <w:t>Í tilviki nýrnahettubilunar af stigi 2 eða heiladingulsbólgu af stigi 2 eða 3 skal stöðva meðferð með sugemalímabi (sjá kafla 4.2) og hefja má meðferð með sugemalímabi að nýju ef tilvikið gengur til baka að stigi 0 til 1.</w:t>
      </w:r>
      <w:r w:rsidRPr="0003214D">
        <w:rPr>
          <w:color w:val="000000"/>
          <w:sz w:val="22"/>
          <w:szCs w:val="22"/>
        </w:rPr>
        <w:t xml:space="preserve"> </w:t>
      </w:r>
      <w:r w:rsidRPr="0003214D">
        <w:rPr>
          <w:color w:val="000000" w:themeColor="text1"/>
          <w:sz w:val="22"/>
          <w:szCs w:val="22"/>
        </w:rPr>
        <w:t>Gefa skal barkstera til að meðhöndla nýrnahettubilun eða heiladingulsbólgu og aðra uppbótarmeðferð með hormónum (eins og þýroxín handa sjúklingum með heiladingulsbólgu) samkvæmt klínískum ábendingum. Hafa skal eftirlit með starfsemi heiladinguls og hormónagildum til að tryggja viðeigandi hormónauppbót. Hætta skal notkun sugemalímabs til frambúðar ef um er að ræða nýrnahettubilun af stigi 3 eða 4 og heiladingulsbólgu af stigi 4.</w:t>
      </w:r>
    </w:p>
    <w:p w14:paraId="2B7938E0" w14:textId="27965ED4" w:rsidR="006D55BB" w:rsidRPr="0003214D" w:rsidRDefault="006D55BB" w:rsidP="00610656">
      <w:pPr>
        <w:pStyle w:val="SynchrogenixBodyText"/>
        <w:spacing w:before="0" w:after="0"/>
        <w:rPr>
          <w:rFonts w:eastAsia="等线"/>
          <w:i/>
          <w:color w:val="000000" w:themeColor="text1"/>
          <w:sz w:val="22"/>
          <w:szCs w:val="22"/>
          <w:u w:val="single"/>
        </w:rPr>
      </w:pPr>
      <w:bookmarkStart w:id="29" w:name="_Toc89774271"/>
    </w:p>
    <w:p w14:paraId="6487BD25" w14:textId="77777777" w:rsidR="00F83609" w:rsidRPr="0003214D" w:rsidRDefault="00A92E2C" w:rsidP="00610656">
      <w:pPr>
        <w:pStyle w:val="SynchrogenixBodyText"/>
        <w:spacing w:before="0" w:after="0"/>
        <w:rPr>
          <w:i/>
          <w:iCs/>
          <w:color w:val="000000" w:themeColor="text1"/>
          <w:sz w:val="22"/>
          <w:szCs w:val="22"/>
        </w:rPr>
      </w:pPr>
      <w:r w:rsidRPr="0003214D">
        <w:rPr>
          <w:i/>
          <w:iCs/>
          <w:color w:val="000000" w:themeColor="text1"/>
          <w:sz w:val="22"/>
          <w:szCs w:val="22"/>
        </w:rPr>
        <w:t>Ónæmistengd vöðvabólga</w:t>
      </w:r>
      <w:bookmarkEnd w:id="29"/>
    </w:p>
    <w:p w14:paraId="46701121" w14:textId="2C3FB1E3" w:rsidR="00785C41" w:rsidRPr="0003214D" w:rsidRDefault="00A92E2C" w:rsidP="00610656">
      <w:pPr>
        <w:pStyle w:val="SynchrogenixBodyText"/>
        <w:keepNext/>
        <w:spacing w:before="0" w:after="0"/>
        <w:rPr>
          <w:color w:val="000000" w:themeColor="text1"/>
          <w:sz w:val="22"/>
          <w:szCs w:val="22"/>
        </w:rPr>
      </w:pPr>
      <w:r w:rsidRPr="0003214D">
        <w:rPr>
          <w:color w:val="000000" w:themeColor="text1"/>
          <w:sz w:val="22"/>
          <w:szCs w:val="22"/>
        </w:rPr>
        <w:t xml:space="preserve">Tilkynnt </w:t>
      </w:r>
      <w:r w:rsidRPr="006D16BA">
        <w:rPr>
          <w:color w:val="000000" w:themeColor="text1"/>
          <w:sz w:val="22"/>
          <w:szCs w:val="22"/>
        </w:rPr>
        <w:t>hefur verið um ónæmistengda vöðvabólgu hjá sjúklingum sem fá sugemalímab með mjög lítilli tíðni eða seinkuðu upphafi einkenna (sjá kafla 4.8). Hafa skal eftirlit með sjúklingum með tilliti til hugsanlegrar vöðvabólgu og útiloka skal aðrar orsakir. Ef sjúklingur fær teikn og einkenni vöðvabólgu skal hafa náið eftirlit með honum og vísa honum tafarlaust til sérfræðings til mats og meðferðar. Stöðva</w:t>
      </w:r>
      <w:r w:rsidRPr="0003214D">
        <w:rPr>
          <w:color w:val="000000" w:themeColor="text1"/>
          <w:sz w:val="22"/>
          <w:szCs w:val="22"/>
        </w:rPr>
        <w:t xml:space="preserve"> eða hætta skal meðferð með sugemalímabi til frambúðar, allt eftir alvarleika aukaverkunarinnar (sjá kafla 4.2).</w:t>
      </w:r>
      <w:r w:rsidR="00B86FBC" w:rsidRPr="0003214D">
        <w:rPr>
          <w:color w:val="000000" w:themeColor="text1"/>
          <w:sz w:val="22"/>
          <w:szCs w:val="22"/>
        </w:rPr>
        <w:t xml:space="preserve"> Í tilviki vöðvabólgu af stigi 2 skal gefa 1 til 2 mg/kg/dag af prednisóni eða samsvarandi lyfi. Í tilviki vöðvabólgu af stigi 3 eða 4 skal gefa 1 til 2 mg/kg/dag af metýlprednisólóni eða samsvarandi lyfi.</w:t>
      </w:r>
    </w:p>
    <w:p w14:paraId="544DECEA" w14:textId="77777777" w:rsidR="00160DB1" w:rsidRPr="0003214D" w:rsidRDefault="00160DB1" w:rsidP="00610656">
      <w:pPr>
        <w:pStyle w:val="SynchrogenixBodyText"/>
        <w:spacing w:before="0" w:after="0"/>
        <w:rPr>
          <w:color w:val="000000" w:themeColor="text1"/>
          <w:sz w:val="22"/>
          <w:szCs w:val="22"/>
        </w:rPr>
      </w:pPr>
    </w:p>
    <w:p w14:paraId="4C86A340" w14:textId="77777777" w:rsidR="002B35BB" w:rsidRPr="0003214D" w:rsidRDefault="00A92E2C" w:rsidP="00610656">
      <w:pPr>
        <w:pStyle w:val="SynchrogenixBodyText"/>
        <w:spacing w:before="0" w:after="0"/>
        <w:rPr>
          <w:i/>
          <w:iCs/>
          <w:color w:val="000000" w:themeColor="text1"/>
          <w:sz w:val="22"/>
          <w:szCs w:val="22"/>
        </w:rPr>
      </w:pPr>
      <w:bookmarkStart w:id="30" w:name="_Toc89774272"/>
      <w:r w:rsidRPr="0003214D">
        <w:rPr>
          <w:i/>
          <w:iCs/>
          <w:color w:val="000000" w:themeColor="text1"/>
          <w:sz w:val="22"/>
          <w:szCs w:val="22"/>
        </w:rPr>
        <w:t>Ónæmistengd hjartavöðvabólga</w:t>
      </w:r>
      <w:bookmarkEnd w:id="30"/>
    </w:p>
    <w:p w14:paraId="6431AAB6" w14:textId="2FB0141D" w:rsidR="002B35BB"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 xml:space="preserve">Tilkynnt hefur verið um ónæmistengda hjartavöðvabólgu hjá sjúklingum sem fá sugemalímab (sjá kafla 4.8). Hafa skal eftirlit með sjúklingum ef grunur leikur á hjartavöðvabólgu og útiloka aðrar orsakir. </w:t>
      </w:r>
      <w:r w:rsidRPr="0003214D">
        <w:rPr>
          <w:sz w:val="22"/>
          <w:szCs w:val="22"/>
        </w:rPr>
        <w:t>Ef grunur leikur á hjartavöðvabólgu skal stöðva meðferð með sugemalímabi, hefja tafarlaust meðferð með altækum barksterum í skammtinum 1 til 2 mg/kg/dag af prednisóni eða sambærilegu lyfi og hefja tafarlaust samráð við hjartalækni ásamt greiningaruppvinnslu í samræmi við gildandi klínískar leiðbeiningar. Þegar greining á hjartavöðvabólgu hefur verið staðfest, skal hætta notkun sugemalímabs til frambúðar ef um er að ræða hjartavöðvabólgu á stigi 2, 3 eða 4 (sjá kafla 4.2).</w:t>
      </w:r>
    </w:p>
    <w:p w14:paraId="54A7FAD2" w14:textId="77777777" w:rsidR="00FF46D6" w:rsidRPr="0003214D" w:rsidRDefault="00FF46D6" w:rsidP="00610656">
      <w:pPr>
        <w:pStyle w:val="SynchrogenixBodyText"/>
        <w:spacing w:before="0" w:after="0"/>
        <w:rPr>
          <w:color w:val="000000" w:themeColor="text1"/>
          <w:sz w:val="22"/>
          <w:szCs w:val="22"/>
        </w:rPr>
      </w:pPr>
    </w:p>
    <w:p w14:paraId="55967304" w14:textId="77777777" w:rsidR="005D6DCF" w:rsidRPr="0003214D" w:rsidRDefault="005D6DCF" w:rsidP="00610656">
      <w:pPr>
        <w:pStyle w:val="SynchrogenixBodyText"/>
        <w:spacing w:before="0" w:after="0"/>
        <w:rPr>
          <w:color w:val="000000" w:themeColor="text1"/>
          <w:sz w:val="22"/>
          <w:szCs w:val="22"/>
        </w:rPr>
      </w:pPr>
      <w:r w:rsidRPr="0003214D">
        <w:rPr>
          <w:i/>
          <w:color w:val="000000" w:themeColor="text1"/>
          <w:sz w:val="22"/>
          <w:szCs w:val="22"/>
        </w:rPr>
        <w:t>Ónæmistengd brisbólga</w:t>
      </w:r>
    </w:p>
    <w:p w14:paraId="07C732CE" w14:textId="4B4E1FDB" w:rsidR="005D6DCF" w:rsidRPr="0003214D" w:rsidRDefault="005D6DCF" w:rsidP="00610656">
      <w:pPr>
        <w:pStyle w:val="SynchrogenixBodyText"/>
        <w:spacing w:before="0" w:after="0"/>
        <w:rPr>
          <w:color w:val="000000" w:themeColor="text1"/>
          <w:sz w:val="22"/>
          <w:szCs w:val="22"/>
        </w:rPr>
      </w:pPr>
      <w:r w:rsidRPr="0003214D">
        <w:rPr>
          <w:color w:val="000000" w:themeColor="text1"/>
          <w:sz w:val="22"/>
          <w:szCs w:val="22"/>
        </w:rPr>
        <w:t>Tilkynnt hefur verið um ónæmistengda brisbólgu hjá sjúklingum sem fá sugemalímab (sjá kafla 4.8). Hafa skal náið eftirlit með sjúklingum með tilliti til teikna og einkenna sem benda til bráðrar brisbólgu og hækkunar á amýlasa eða lípasa í sermi. Í tilviki brisbólgu af stigi 2 skal stöðva meðferð með sugemalímabi og gefa 1 til 2 mg/kg/dag af prednisóni eða samsvarandi lyfi. Í tilviki brisbólgu af stigi 2 má hefja gjöf sugemalímabs að nýju ef tilvikið helst á stigi 0 til 1 eftir að dregið hefur verið úr gjöf barkstera. Hætta skal notkun sugemalímabs til frambúðar í tilviki alvarlegrar (stig 3) eða lífshættulegrar (stig 4) brisbólgu (sjá kafla 4.2) og gefa 1 til 2 mg/kg/dag af metýlprednisólóni eða samsvarandi lyfi.</w:t>
      </w:r>
    </w:p>
    <w:p w14:paraId="0F28FF09" w14:textId="77777777" w:rsidR="00FF46D6" w:rsidRPr="0003214D"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03214D" w:rsidRDefault="005D6DCF" w:rsidP="00610656">
      <w:pPr>
        <w:pStyle w:val="SynchrogenixBodyText"/>
        <w:keepNext/>
        <w:spacing w:before="0" w:after="0"/>
        <w:rPr>
          <w:color w:val="000000" w:themeColor="text1"/>
          <w:sz w:val="22"/>
          <w:szCs w:val="22"/>
        </w:rPr>
      </w:pPr>
      <w:r w:rsidRPr="0003214D">
        <w:rPr>
          <w:i/>
          <w:color w:val="000000" w:themeColor="text1"/>
          <w:sz w:val="22"/>
          <w:szCs w:val="22"/>
        </w:rPr>
        <w:lastRenderedPageBreak/>
        <w:t>Ónæmistengdar eiturverkanir á augu</w:t>
      </w:r>
    </w:p>
    <w:p w14:paraId="689DA2DC" w14:textId="335B66F1" w:rsidR="005D6DCF" w:rsidRPr="0003214D" w:rsidRDefault="005D6DCF" w:rsidP="00610656">
      <w:pPr>
        <w:pStyle w:val="SynchrogenixBodyText"/>
        <w:keepNext/>
        <w:spacing w:before="0" w:after="0"/>
        <w:rPr>
          <w:color w:val="000000" w:themeColor="text1"/>
          <w:sz w:val="22"/>
          <w:szCs w:val="22"/>
        </w:rPr>
      </w:pPr>
      <w:r w:rsidRPr="0003214D">
        <w:rPr>
          <w:color w:val="000000" w:themeColor="text1"/>
          <w:sz w:val="22"/>
          <w:szCs w:val="22"/>
        </w:rPr>
        <w:t>Tilkynnt hefur verið um ónæmistengdar eiturverkanir á augu hjá sjúklingum sem fá sugemalímab (sjá kafla 4.8). Í tilviki eiturverkana á augu af stigi 2 skal stöðva meðferð með sugemalímabi og gefa 1 til 2</w:t>
      </w:r>
      <w:r w:rsidR="002073AB">
        <w:rPr>
          <w:color w:val="000000" w:themeColor="text1"/>
          <w:sz w:val="22"/>
          <w:szCs w:val="22"/>
        </w:rPr>
        <w:t> </w:t>
      </w:r>
      <w:r w:rsidRPr="0003214D">
        <w:rPr>
          <w:color w:val="000000" w:themeColor="text1"/>
          <w:sz w:val="22"/>
          <w:szCs w:val="22"/>
        </w:rPr>
        <w:t>mg/kg/dag af prednisóni eða samsvarandi lyfi. Í tilviki eiturverkana á augu af stigi 2 má hefja gjöf sugemalímabs að nýju ef tilvikið helst á stigi 0 til 1 eftir að dregið hefur verið úr gjöf barkstera. Hætta skal notkun sugemalímabs til frambúðar í tilviki alvarlegra (stig 3) eða lífshættulegra (stig 4) eiturverkana á augu (sjá kafla 4.2) og gefa 1 til 2 mg/kg/dag af metýlprednisólóni eða samsvarandi lyfi.</w:t>
      </w:r>
    </w:p>
    <w:p w14:paraId="7222DCAF" w14:textId="77777777" w:rsidR="00FF46D6" w:rsidRPr="0003214D" w:rsidRDefault="00FF46D6" w:rsidP="00610656">
      <w:pPr>
        <w:pStyle w:val="SynchrogenixBodyText"/>
        <w:spacing w:before="0" w:after="0"/>
        <w:rPr>
          <w:color w:val="000000" w:themeColor="text1"/>
          <w:sz w:val="22"/>
          <w:szCs w:val="22"/>
        </w:rPr>
      </w:pPr>
    </w:p>
    <w:p w14:paraId="19B3FC1C" w14:textId="77777777" w:rsidR="009D6695" w:rsidRPr="0003214D" w:rsidRDefault="00A92E2C" w:rsidP="00610656">
      <w:pPr>
        <w:pStyle w:val="SynchrogenixBodyText"/>
        <w:keepNext/>
        <w:spacing w:before="0" w:after="0"/>
        <w:rPr>
          <w:color w:val="000000" w:themeColor="text1"/>
          <w:sz w:val="22"/>
          <w:szCs w:val="22"/>
        </w:rPr>
      </w:pPr>
      <w:r w:rsidRPr="0003214D">
        <w:rPr>
          <w:i/>
          <w:color w:val="000000" w:themeColor="text1"/>
          <w:sz w:val="22"/>
          <w:szCs w:val="22"/>
        </w:rPr>
        <w:t xml:space="preserve">Aðrar </w:t>
      </w:r>
      <w:bookmarkStart w:id="31" w:name="_Hlk167827534"/>
      <w:r w:rsidRPr="0003214D">
        <w:rPr>
          <w:i/>
          <w:color w:val="000000" w:themeColor="text1"/>
          <w:sz w:val="22"/>
          <w:szCs w:val="22"/>
        </w:rPr>
        <w:t>ónæmistengdar aukaverkanir</w:t>
      </w:r>
      <w:bookmarkEnd w:id="31"/>
    </w:p>
    <w:p w14:paraId="5066CAF9" w14:textId="6DC95F8D" w:rsidR="00BA44A6" w:rsidRPr="0003214D" w:rsidRDefault="00A92E2C" w:rsidP="00610656">
      <w:pPr>
        <w:pStyle w:val="SynchrogenixBodyText"/>
        <w:keepNext/>
        <w:spacing w:before="0" w:after="0"/>
        <w:rPr>
          <w:color w:val="000000" w:themeColor="text1"/>
          <w:sz w:val="22"/>
          <w:szCs w:val="22"/>
        </w:rPr>
      </w:pPr>
      <w:r w:rsidRPr="0003214D">
        <w:rPr>
          <w:color w:val="000000" w:themeColor="text1"/>
          <w:sz w:val="22"/>
          <w:szCs w:val="22"/>
        </w:rPr>
        <w:t>Tilkynnt hefur verið um aðrar ónæmistengdar aukaverkanir, þar á meðal ónæmistengdar raskanir í efri hluta meltingarvegar, ónæmistengda liðagigt, ónæmistengda blóðfrumnafæð/tvenns konar frumufæð (bicytopenia), ónæmistengda heilahimnubólgu/heilabólgu, ónæmistengt Guillain-Barre heilkenni/afmýlingu og ónæmistengda rákvöðvalýsu/vöðvakvilla hjá sjúklingum sem fá sugemalímab (sjá kafla 4.8).</w:t>
      </w:r>
    </w:p>
    <w:p w14:paraId="4D9D6042" w14:textId="77777777" w:rsidR="00C7057D" w:rsidRPr="0003214D" w:rsidRDefault="00C7057D" w:rsidP="00610656">
      <w:pPr>
        <w:pStyle w:val="SynchrogenixBodyText"/>
        <w:keepNext/>
        <w:spacing w:before="0" w:after="0"/>
        <w:rPr>
          <w:color w:val="000000" w:themeColor="text1"/>
          <w:sz w:val="22"/>
          <w:szCs w:val="22"/>
        </w:rPr>
      </w:pPr>
    </w:p>
    <w:p w14:paraId="28DB7326" w14:textId="669587FC" w:rsidR="00322BE7" w:rsidRPr="0003214D" w:rsidRDefault="00885AA7" w:rsidP="00610656">
      <w:pPr>
        <w:pStyle w:val="SynchrogenixBodyText"/>
        <w:keepNext/>
        <w:spacing w:before="0" w:after="0"/>
        <w:rPr>
          <w:color w:val="000000" w:themeColor="text1"/>
          <w:sz w:val="22"/>
          <w:szCs w:val="22"/>
        </w:rPr>
      </w:pPr>
      <w:r w:rsidRPr="0003214D">
        <w:rPr>
          <w:color w:val="000000" w:themeColor="text1"/>
          <w:sz w:val="22"/>
          <w:szCs w:val="22"/>
        </w:rPr>
        <w:t xml:space="preserve">Hafa skal eftirlit með sjúklingum með tilliti til grunaðra ónæmistengdra aukaverkana og framkvæma fullnægjandi mat til að staðfesta orsök eða útiloka aðrar orsakir. Stöðva eða hætta skal meðferð með sugemalímabi til frambúðar, allt eftir alvarleika aukaverkunarinnar (sjá kafla 4.2). </w:t>
      </w:r>
      <w:r w:rsidR="00EB7A36" w:rsidRPr="0003214D">
        <w:rPr>
          <w:color w:val="000000" w:themeColor="text1"/>
          <w:sz w:val="22"/>
          <w:szCs w:val="22"/>
        </w:rPr>
        <w:t>Í tilviki ónæmistengdra aukaverkana af stigi 2 skal gefa 1 til 2 mg/kg/dag af prednisóni eða samsvarandi lyfi. Í tilviki ónæmistengdra aukaverkana af stigi 3 eða 4 skal gefa 1 til 2 mg/kg/dag af metýlprednisólóni eða samsvarandi lyfi.</w:t>
      </w:r>
    </w:p>
    <w:p w14:paraId="2661C331" w14:textId="77777777" w:rsidR="2D990FB6" w:rsidRPr="0003214D" w:rsidRDefault="2D990FB6" w:rsidP="00610656">
      <w:pPr>
        <w:pStyle w:val="SynchrogenixBodyText"/>
        <w:keepNext/>
        <w:spacing w:before="0" w:after="0"/>
        <w:rPr>
          <w:color w:val="000000" w:themeColor="text1"/>
          <w:sz w:val="22"/>
          <w:szCs w:val="22"/>
        </w:rPr>
      </w:pPr>
    </w:p>
    <w:p w14:paraId="64CB4DD0" w14:textId="75BA1A97" w:rsidR="002B35BB" w:rsidRPr="0003214D" w:rsidRDefault="00A92E2C" w:rsidP="00610656">
      <w:pPr>
        <w:pStyle w:val="SynchrogenixBodyText"/>
        <w:keepNext/>
        <w:spacing w:before="0" w:after="0"/>
        <w:rPr>
          <w:color w:val="000000" w:themeColor="text1"/>
          <w:sz w:val="22"/>
          <w:szCs w:val="22"/>
          <w:u w:val="single"/>
        </w:rPr>
      </w:pPr>
      <w:bookmarkStart w:id="32" w:name="_Toc89774275"/>
      <w:r w:rsidRPr="0003214D">
        <w:rPr>
          <w:color w:val="000000" w:themeColor="text1"/>
          <w:sz w:val="22"/>
          <w:szCs w:val="22"/>
          <w:u w:val="single"/>
        </w:rPr>
        <w:t>Innrennslistengd viðbrögð</w:t>
      </w:r>
      <w:bookmarkEnd w:id="32"/>
    </w:p>
    <w:p w14:paraId="323C3C7C" w14:textId="77777777" w:rsidR="007D6D5B"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Tilkynnt hefur verið um innrennslistengd viðbrögðum, þar með talið bráðaofnæmi, ofsvitnun, hita, kuldahroll, roða og útbrot hjá sjúklingum sem fá sugemalímab (sjá kafla 4.8). Hafa skal náið eftirlit með sjúklingum með tilliti til teikna og einkenna innrennslisviðbragða og meðhöndla þau samkvæmt ráðleggingum í kafla 4.2.</w:t>
      </w:r>
    </w:p>
    <w:p w14:paraId="4BE941C7" w14:textId="77777777" w:rsidR="00102717" w:rsidRPr="0003214D" w:rsidRDefault="00102717" w:rsidP="00610656">
      <w:pPr>
        <w:pStyle w:val="SynchrogenixBodyText"/>
        <w:spacing w:before="0" w:after="0"/>
        <w:rPr>
          <w:color w:val="000000" w:themeColor="text1"/>
          <w:sz w:val="22"/>
          <w:szCs w:val="22"/>
        </w:rPr>
      </w:pPr>
    </w:p>
    <w:p w14:paraId="20186E0C" w14:textId="1CA88442" w:rsidR="00454A38" w:rsidRPr="0003214D" w:rsidRDefault="00A92E2C" w:rsidP="00610656">
      <w:pPr>
        <w:pStyle w:val="SynchrogenixBodyText"/>
        <w:spacing w:before="0" w:after="0"/>
        <w:rPr>
          <w:color w:val="000000" w:themeColor="text1"/>
          <w:sz w:val="22"/>
          <w:szCs w:val="22"/>
          <w:u w:val="single"/>
        </w:rPr>
      </w:pPr>
      <w:r w:rsidRPr="0003214D">
        <w:rPr>
          <w:color w:val="000000" w:themeColor="text1"/>
          <w:sz w:val="22"/>
          <w:szCs w:val="22"/>
          <w:u w:val="single"/>
        </w:rPr>
        <w:t>Sjúklingar útilokaðir frá klínískum rannsóknum</w:t>
      </w:r>
    </w:p>
    <w:p w14:paraId="3C7D2C67" w14:textId="77777777" w:rsidR="00933FF9" w:rsidRPr="0003214D" w:rsidRDefault="00A92E2C" w:rsidP="00610656">
      <w:pPr>
        <w:pStyle w:val="SynchrogenixBodyText"/>
        <w:spacing w:before="0" w:after="0"/>
        <w:rPr>
          <w:sz w:val="22"/>
          <w:szCs w:val="22"/>
        </w:rPr>
      </w:pPr>
      <w:r w:rsidRPr="0003214D">
        <w:rPr>
          <w:sz w:val="22"/>
          <w:szCs w:val="22"/>
        </w:rPr>
        <w:t>Sjúklingar með eftirfarandi sjúkdóma voru útilokaðir frá klínískum rannsóknum: sjúklingar með virkan sjálfsofnæmissjúkdóm sem eru á ónæmisbælandi meðferð; sjúklingar sem hafa fengið lifandi veirubóluefni innan 28 daga frá upphafi rannsóknarmeðferðar; sjúklingar með HIV-sýkingu, lifrarbólgu B eða lifrarbólgu C sýkingu og sjúklingar með sögu um millivefslungnasjúkdóm eða sjálfvakta lungnatrefjun.</w:t>
      </w:r>
    </w:p>
    <w:p w14:paraId="6C74FB12" w14:textId="5472358C" w:rsidR="003E1D10" w:rsidRPr="0003214D" w:rsidRDefault="003E1D10" w:rsidP="00610656">
      <w:pPr>
        <w:pStyle w:val="SynchrogenixBodyText"/>
        <w:tabs>
          <w:tab w:val="left" w:pos="1160"/>
        </w:tabs>
        <w:spacing w:before="0" w:after="0"/>
        <w:rPr>
          <w:color w:val="000000" w:themeColor="text1"/>
          <w:sz w:val="22"/>
          <w:szCs w:val="22"/>
        </w:rPr>
      </w:pPr>
    </w:p>
    <w:p w14:paraId="1990388D" w14:textId="77777777" w:rsidR="00FB2AE3" w:rsidRPr="0003214D" w:rsidRDefault="00A92E2C" w:rsidP="00610656">
      <w:pPr>
        <w:pStyle w:val="SynchrogenixBodyText"/>
        <w:spacing w:before="0" w:after="0"/>
        <w:rPr>
          <w:color w:val="000000" w:themeColor="text1"/>
          <w:sz w:val="22"/>
          <w:szCs w:val="22"/>
          <w:u w:val="single"/>
        </w:rPr>
      </w:pPr>
      <w:r w:rsidRPr="0003214D">
        <w:rPr>
          <w:color w:val="000000" w:themeColor="text1"/>
          <w:sz w:val="22"/>
          <w:szCs w:val="22"/>
          <w:u w:val="single"/>
        </w:rPr>
        <w:t>Natríum</w:t>
      </w:r>
    </w:p>
    <w:p w14:paraId="50CFF33E" w14:textId="04DC9399" w:rsidR="000C28A3" w:rsidRPr="000C28A3" w:rsidRDefault="00A92E2C" w:rsidP="000C28A3">
      <w:pPr>
        <w:spacing w:before="0" w:after="0"/>
        <w:rPr>
          <w:color w:val="000000" w:themeColor="text1"/>
          <w:sz w:val="22"/>
          <w:szCs w:val="22"/>
          <w:lang w:eastAsia="zh-CN"/>
        </w:rPr>
      </w:pPr>
      <w:r w:rsidRPr="0F9415BD">
        <w:rPr>
          <w:color w:val="000000" w:themeColor="text1"/>
          <w:sz w:val="22"/>
          <w:szCs w:val="22"/>
        </w:rPr>
        <w:t>Lyfið inniheldur 51,6 mg af natríum í hverjum 1.200 mg skammti og 64,5 mg af natríum í hverjum 1.500 mg skammti</w:t>
      </w:r>
      <w:r w:rsidR="00DB0067" w:rsidRPr="0F9415BD">
        <w:rPr>
          <w:color w:val="000000" w:themeColor="text1"/>
          <w:sz w:val="22"/>
          <w:szCs w:val="22"/>
        </w:rPr>
        <w:t xml:space="preserve"> sem</w:t>
      </w:r>
      <w:r w:rsidR="00DB0067" w:rsidRPr="0F9415BD">
        <w:rPr>
          <w:rFonts w:eastAsia="等线"/>
          <w:color w:val="000000" w:themeColor="text1"/>
          <w:sz w:val="22"/>
          <w:szCs w:val="22"/>
          <w:lang w:eastAsia="zh-CN"/>
        </w:rPr>
        <w:t xml:space="preserve"> </w:t>
      </w:r>
      <w:r w:rsidRPr="0F9415BD">
        <w:rPr>
          <w:color w:val="000000" w:themeColor="text1"/>
          <w:sz w:val="22"/>
          <w:szCs w:val="22"/>
        </w:rPr>
        <w:t>jafngildir 2,58% og 3,23% af daglegri hámarksinntöku natríums sem er 2 g fyrir fullorðna skv. ráðleggingum Alþjóðaheilbrigðismálastofnunarinnar</w:t>
      </w:r>
      <w:r w:rsidR="00D367E0" w:rsidRPr="0F9415BD">
        <w:rPr>
          <w:rFonts w:eastAsia="等线"/>
          <w:color w:val="000000" w:themeColor="text1"/>
          <w:sz w:val="22"/>
          <w:szCs w:val="22"/>
          <w:lang w:eastAsia="zh-CN"/>
        </w:rPr>
        <w:t xml:space="preserve"> </w:t>
      </w:r>
      <w:r w:rsidR="00D367E0" w:rsidRPr="0F9415BD">
        <w:rPr>
          <w:color w:val="000000" w:themeColor="text1"/>
          <w:sz w:val="22"/>
          <w:szCs w:val="22"/>
        </w:rPr>
        <w:t>(WHO)</w:t>
      </w:r>
      <w:r w:rsidRPr="0F9415BD">
        <w:rPr>
          <w:color w:val="000000" w:themeColor="text1"/>
          <w:sz w:val="22"/>
          <w:szCs w:val="22"/>
        </w:rPr>
        <w:t>.</w:t>
      </w:r>
      <w:r w:rsidR="000C28A3" w:rsidRPr="0F9415BD">
        <w:rPr>
          <w:color w:val="000000" w:themeColor="text1"/>
          <w:sz w:val="22"/>
          <w:szCs w:val="22"/>
          <w:lang w:eastAsia="zh-CN"/>
        </w:rPr>
        <w:t xml:space="preserve"> Hins vegar er natríumklóríð 9 mg/mL (0,9%) innrennslislyf, lausn notuð til þynningar á </w:t>
      </w:r>
      <w:r w:rsidRPr="0F9415BD">
        <w:rPr>
          <w:color w:val="000000" w:themeColor="text1"/>
          <w:sz w:val="22"/>
          <w:szCs w:val="22"/>
          <w:lang w:eastAsia="zh-CN"/>
        </w:rPr>
        <w:t>Cejemly</w:t>
      </w:r>
      <w:r w:rsidR="000C28A3" w:rsidRPr="0F9415BD">
        <w:rPr>
          <w:color w:val="000000" w:themeColor="text1"/>
          <w:sz w:val="22"/>
          <w:szCs w:val="22"/>
          <w:lang w:eastAsia="zh-CN"/>
        </w:rPr>
        <w:t xml:space="preserve"> fyrir lyfjagjöf og það þarf að hafa í huga við daglega natríuminntöku sjúklingsins.   </w:t>
      </w:r>
    </w:p>
    <w:p w14:paraId="54B371E1" w14:textId="77777777" w:rsidR="000C28A3" w:rsidRPr="000C28A3" w:rsidRDefault="000C28A3" w:rsidP="000C28A3">
      <w:pPr>
        <w:spacing w:before="0" w:after="0"/>
        <w:rPr>
          <w:color w:val="000000" w:themeColor="text1"/>
          <w:sz w:val="22"/>
          <w:szCs w:val="22"/>
          <w:lang w:eastAsia="zh-CN"/>
        </w:rPr>
      </w:pPr>
    </w:p>
    <w:p w14:paraId="32487E62" w14:textId="77777777" w:rsidR="000C28A3" w:rsidRPr="009A288F" w:rsidRDefault="000C28A3" w:rsidP="000C28A3">
      <w:pPr>
        <w:spacing w:before="0" w:after="0"/>
        <w:rPr>
          <w:color w:val="000000" w:themeColor="text1"/>
          <w:sz w:val="22"/>
          <w:szCs w:val="22"/>
          <w:u w:val="single"/>
          <w:lang w:eastAsia="zh-CN"/>
        </w:rPr>
      </w:pPr>
      <w:r w:rsidRPr="009A288F">
        <w:rPr>
          <w:color w:val="000000" w:themeColor="text1"/>
          <w:sz w:val="22"/>
          <w:szCs w:val="22"/>
          <w:u w:val="single"/>
          <w:lang w:eastAsia="zh-CN"/>
        </w:rPr>
        <w:t>Pólýsorbat 80</w:t>
      </w:r>
    </w:p>
    <w:p w14:paraId="536033F4" w14:textId="520F58BB" w:rsidR="00FB2AE3" w:rsidRPr="0003214D" w:rsidRDefault="000C28A3" w:rsidP="000C28A3">
      <w:pPr>
        <w:spacing w:before="0" w:after="0"/>
        <w:rPr>
          <w:color w:val="000000" w:themeColor="text1"/>
          <w:sz w:val="22"/>
          <w:szCs w:val="22"/>
          <w:lang w:eastAsia="zh-CN"/>
        </w:rPr>
      </w:pPr>
      <w:r w:rsidRPr="4EA35120">
        <w:rPr>
          <w:color w:val="000000" w:themeColor="text1"/>
          <w:sz w:val="22"/>
          <w:szCs w:val="22"/>
          <w:lang w:eastAsia="zh-CN"/>
        </w:rPr>
        <w:t>Lyfið inniheldur 4,</w:t>
      </w:r>
      <w:r w:rsidR="004D7F96" w:rsidRPr="4EA35120">
        <w:rPr>
          <w:color w:val="000000" w:themeColor="text1"/>
          <w:sz w:val="22"/>
          <w:szCs w:val="22"/>
          <w:lang w:eastAsia="zh-CN"/>
        </w:rPr>
        <w:t>08</w:t>
      </w:r>
      <w:r w:rsidR="004D7F96" w:rsidRPr="006D4209">
        <w:rPr>
          <w:color w:val="000000" w:themeColor="text1"/>
          <w:sz w:val="22"/>
          <w:szCs w:val="22"/>
          <w:lang w:eastAsia="zh-CN"/>
        </w:rPr>
        <w:t> </w:t>
      </w:r>
      <w:r w:rsidRPr="4EA35120">
        <w:rPr>
          <w:color w:val="000000" w:themeColor="text1"/>
          <w:sz w:val="22"/>
          <w:szCs w:val="22"/>
          <w:lang w:eastAsia="zh-CN"/>
        </w:rPr>
        <w:t xml:space="preserve">mg af pólýsorbati 80 í hverjum </w:t>
      </w:r>
      <w:r w:rsidR="0046126A">
        <w:rPr>
          <w:rFonts w:eastAsia="等线" w:hint="eastAsia"/>
          <w:color w:val="000000" w:themeColor="text1"/>
          <w:sz w:val="22"/>
          <w:szCs w:val="22"/>
          <w:lang w:eastAsia="zh-CN"/>
        </w:rPr>
        <w:t>1.</w:t>
      </w:r>
      <w:r w:rsidR="004D7F96" w:rsidRPr="4EA35120">
        <w:rPr>
          <w:color w:val="000000" w:themeColor="text1"/>
          <w:sz w:val="22"/>
          <w:szCs w:val="22"/>
          <w:lang w:eastAsia="zh-CN"/>
        </w:rPr>
        <w:t>200</w:t>
      </w:r>
      <w:r w:rsidR="004D7F96" w:rsidRPr="006D4209">
        <w:rPr>
          <w:color w:val="000000" w:themeColor="text1"/>
          <w:sz w:val="22"/>
          <w:szCs w:val="22"/>
          <w:lang w:eastAsia="zh-CN"/>
        </w:rPr>
        <w:t> </w:t>
      </w:r>
      <w:r w:rsidRPr="4EA35120">
        <w:rPr>
          <w:color w:val="000000" w:themeColor="text1"/>
          <w:sz w:val="22"/>
          <w:szCs w:val="22"/>
          <w:lang w:eastAsia="zh-CN"/>
        </w:rPr>
        <w:t xml:space="preserve">mg skammti og </w:t>
      </w:r>
      <w:r w:rsidR="5986BC53" w:rsidRPr="4EA35120">
        <w:rPr>
          <w:color w:val="000000" w:themeColor="text1"/>
          <w:sz w:val="22"/>
          <w:szCs w:val="22"/>
          <w:lang w:eastAsia="zh-CN"/>
        </w:rPr>
        <w:t>5</w:t>
      </w:r>
      <w:r w:rsidR="44CC756B" w:rsidRPr="4EA35120">
        <w:rPr>
          <w:color w:val="000000" w:themeColor="text1"/>
          <w:sz w:val="22"/>
          <w:szCs w:val="22"/>
          <w:lang w:eastAsia="zh-CN"/>
        </w:rPr>
        <w:t>,</w:t>
      </w:r>
      <w:r w:rsidR="004D7F96" w:rsidRPr="4EA35120">
        <w:rPr>
          <w:color w:val="000000" w:themeColor="text1"/>
          <w:sz w:val="22"/>
          <w:szCs w:val="22"/>
          <w:lang w:eastAsia="zh-CN"/>
        </w:rPr>
        <w:t>10</w:t>
      </w:r>
      <w:r w:rsidR="004D7F96" w:rsidRPr="006D4209">
        <w:rPr>
          <w:color w:val="000000" w:themeColor="text1"/>
          <w:sz w:val="22"/>
          <w:szCs w:val="22"/>
          <w:lang w:eastAsia="zh-CN"/>
        </w:rPr>
        <w:t> </w:t>
      </w:r>
      <w:r w:rsidRPr="4EA35120">
        <w:rPr>
          <w:color w:val="000000" w:themeColor="text1"/>
          <w:sz w:val="22"/>
          <w:szCs w:val="22"/>
          <w:lang w:eastAsia="zh-CN"/>
        </w:rPr>
        <w:t xml:space="preserve">mg pólýsorbat 80 í hverjum </w:t>
      </w:r>
      <w:r w:rsidR="004D7F96" w:rsidRPr="4EA35120">
        <w:rPr>
          <w:color w:val="000000" w:themeColor="text1"/>
          <w:sz w:val="22"/>
          <w:szCs w:val="22"/>
          <w:lang w:eastAsia="zh-CN"/>
        </w:rPr>
        <w:t>1</w:t>
      </w:r>
      <w:r w:rsidR="0046126A">
        <w:rPr>
          <w:rFonts w:eastAsia="等线" w:hint="eastAsia"/>
          <w:color w:val="000000" w:themeColor="text1"/>
          <w:sz w:val="22"/>
          <w:szCs w:val="22"/>
          <w:lang w:eastAsia="zh-CN"/>
        </w:rPr>
        <w:t>.</w:t>
      </w:r>
      <w:r w:rsidR="004D7F96" w:rsidRPr="4EA35120">
        <w:rPr>
          <w:color w:val="000000" w:themeColor="text1"/>
          <w:sz w:val="22"/>
          <w:szCs w:val="22"/>
          <w:lang w:eastAsia="zh-CN"/>
        </w:rPr>
        <w:t>500</w:t>
      </w:r>
      <w:r w:rsidR="004D7F96" w:rsidRPr="006D4209">
        <w:rPr>
          <w:color w:val="000000" w:themeColor="text1"/>
          <w:sz w:val="22"/>
          <w:szCs w:val="22"/>
          <w:lang w:eastAsia="zh-CN"/>
        </w:rPr>
        <w:t> </w:t>
      </w:r>
      <w:r w:rsidRPr="4EA35120">
        <w:rPr>
          <w:color w:val="000000" w:themeColor="text1"/>
          <w:sz w:val="22"/>
          <w:szCs w:val="22"/>
          <w:lang w:eastAsia="zh-CN"/>
        </w:rPr>
        <w:t xml:space="preserve">mg skammti. </w:t>
      </w:r>
      <w:r w:rsidR="007E59ED" w:rsidRPr="007E59ED">
        <w:rPr>
          <w:color w:val="000000" w:themeColor="text1"/>
          <w:sz w:val="22"/>
          <w:szCs w:val="22"/>
          <w:lang w:eastAsia="zh-CN"/>
        </w:rPr>
        <w:t>Pólýsorböt gætu valdið ofnæmisviðbrögðum.</w:t>
      </w:r>
    </w:p>
    <w:p w14:paraId="2CB5EA96" w14:textId="534129CE" w:rsidR="008C32A6" w:rsidRPr="0003214D" w:rsidRDefault="008C32A6" w:rsidP="00610656">
      <w:pPr>
        <w:pStyle w:val="SynchrogenixBodyText"/>
        <w:spacing w:before="0" w:after="0"/>
        <w:rPr>
          <w:rFonts w:eastAsia="等线"/>
          <w:color w:val="000000" w:themeColor="text1"/>
          <w:sz w:val="22"/>
          <w:szCs w:val="22"/>
          <w:lang w:eastAsia="zh-CN"/>
        </w:rPr>
      </w:pPr>
    </w:p>
    <w:p w14:paraId="61F41249" w14:textId="77777777" w:rsidR="00933FF9" w:rsidRPr="0003214D" w:rsidRDefault="00A92E2C" w:rsidP="00610656">
      <w:pPr>
        <w:pStyle w:val="SynchrogenixBodyText"/>
        <w:spacing w:before="0" w:after="0"/>
        <w:rPr>
          <w:color w:val="000000" w:themeColor="text1"/>
          <w:sz w:val="22"/>
          <w:szCs w:val="22"/>
          <w:u w:val="single"/>
        </w:rPr>
      </w:pPr>
      <w:r w:rsidRPr="0003214D">
        <w:rPr>
          <w:color w:val="000000" w:themeColor="text1"/>
          <w:sz w:val="22"/>
          <w:szCs w:val="22"/>
          <w:u w:val="single"/>
        </w:rPr>
        <w:t>Sjúklingakort</w:t>
      </w:r>
    </w:p>
    <w:p w14:paraId="77573858" w14:textId="33BFC475" w:rsidR="008C32A6" w:rsidRPr="0003214D" w:rsidRDefault="00A92E2C" w:rsidP="00610656">
      <w:pPr>
        <w:pStyle w:val="SynchrogenixBodyText"/>
        <w:spacing w:before="0" w:after="0"/>
        <w:rPr>
          <w:color w:val="000000" w:themeColor="text1"/>
          <w:sz w:val="22"/>
          <w:szCs w:val="22"/>
        </w:rPr>
      </w:pPr>
      <w:r w:rsidRPr="0003214D">
        <w:rPr>
          <w:color w:val="000000" w:themeColor="text1"/>
          <w:sz w:val="22"/>
          <w:szCs w:val="22"/>
        </w:rPr>
        <w:t xml:space="preserve">Allir læknar sem </w:t>
      </w:r>
      <w:r w:rsidR="00C7057D" w:rsidRPr="0003214D">
        <w:rPr>
          <w:color w:val="000000" w:themeColor="text1"/>
          <w:sz w:val="22"/>
          <w:szCs w:val="22"/>
        </w:rPr>
        <w:t xml:space="preserve">gefa </w:t>
      </w:r>
      <w:r w:rsidRPr="0003214D">
        <w:rPr>
          <w:color w:val="000000" w:themeColor="text1"/>
          <w:sz w:val="22"/>
          <w:szCs w:val="22"/>
        </w:rPr>
        <w:t>sugemalímab þurfa að þekkja Upplýsingar fyrir lækna og leiðbeiningar um meðferð. Læknirinn þarf að ræða við sjúklinginn um áhættuna af meðferð með sugemalímabi. Sjúklingnum verður afhent sjúklingakortið og læknirinn gefur honum fyrirmæli um að hafa kortið ávallt meðferðis.</w:t>
      </w:r>
    </w:p>
    <w:p w14:paraId="63AC91FD" w14:textId="77777777" w:rsidR="006D6E7A" w:rsidRDefault="006D6E7A" w:rsidP="00610656">
      <w:pPr>
        <w:pStyle w:val="SynchrogenixBodyText"/>
        <w:tabs>
          <w:tab w:val="left" w:pos="1160"/>
        </w:tabs>
        <w:spacing w:before="0" w:after="0"/>
        <w:rPr>
          <w:color w:val="000000" w:themeColor="text1"/>
          <w:sz w:val="22"/>
          <w:szCs w:val="22"/>
        </w:rPr>
      </w:pPr>
    </w:p>
    <w:p w14:paraId="3FA578A3" w14:textId="77777777" w:rsidR="00602174" w:rsidRDefault="00602174" w:rsidP="00610656">
      <w:pPr>
        <w:pStyle w:val="SynchrogenixBodyText"/>
        <w:tabs>
          <w:tab w:val="left" w:pos="1160"/>
        </w:tabs>
        <w:spacing w:before="0" w:after="0"/>
        <w:rPr>
          <w:color w:val="000000" w:themeColor="text1"/>
          <w:sz w:val="22"/>
          <w:szCs w:val="22"/>
        </w:rPr>
      </w:pPr>
    </w:p>
    <w:p w14:paraId="2B8163EE" w14:textId="77777777" w:rsidR="00602174" w:rsidRDefault="00602174" w:rsidP="00610656">
      <w:pPr>
        <w:pStyle w:val="SynchrogenixBodyText"/>
        <w:tabs>
          <w:tab w:val="left" w:pos="1160"/>
        </w:tabs>
        <w:spacing w:before="0" w:after="0"/>
        <w:rPr>
          <w:color w:val="000000" w:themeColor="text1"/>
          <w:sz w:val="22"/>
          <w:szCs w:val="22"/>
        </w:rPr>
      </w:pPr>
    </w:p>
    <w:p w14:paraId="013C3C81" w14:textId="77777777" w:rsidR="00602174" w:rsidRDefault="00602174" w:rsidP="00DC290A">
      <w:pPr>
        <w:pStyle w:val="SynchrogenixBodyText"/>
        <w:tabs>
          <w:tab w:val="left" w:pos="1160"/>
        </w:tabs>
        <w:spacing w:before="0" w:after="0"/>
        <w:rPr>
          <w:color w:val="000000" w:themeColor="text1"/>
          <w:sz w:val="22"/>
          <w:szCs w:val="22"/>
        </w:rPr>
      </w:pPr>
    </w:p>
    <w:p w14:paraId="7CA1E138" w14:textId="77777777" w:rsidR="00602174" w:rsidRPr="0003214D" w:rsidRDefault="00602174" w:rsidP="00610656">
      <w:pPr>
        <w:pStyle w:val="SynchrogenixBodyText"/>
        <w:tabs>
          <w:tab w:val="left" w:pos="1160"/>
        </w:tabs>
        <w:spacing w:before="0" w:after="0"/>
        <w:rPr>
          <w:color w:val="000000" w:themeColor="text1"/>
          <w:sz w:val="22"/>
          <w:szCs w:val="22"/>
        </w:rPr>
      </w:pPr>
    </w:p>
    <w:p w14:paraId="36FCCC8F" w14:textId="77777777" w:rsidR="002B35BB" w:rsidRPr="00933FF9" w:rsidRDefault="00A92E2C" w:rsidP="0061065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3" w:name="_Ref534270832"/>
      <w:bookmarkStart w:id="34" w:name="_Toc89774281"/>
      <w:bookmarkStart w:id="35" w:name="_Toc92709858"/>
      <w:bookmarkStart w:id="36" w:name="_Toc92897999"/>
      <w:r w:rsidRPr="00933FF9">
        <w:rPr>
          <w:color w:val="000000" w:themeColor="text1"/>
          <w:sz w:val="22"/>
        </w:rPr>
        <w:lastRenderedPageBreak/>
        <w:t>4.5</w:t>
      </w:r>
      <w:r w:rsidRPr="00933FF9">
        <w:rPr>
          <w:color w:val="000000" w:themeColor="text1"/>
          <w:sz w:val="22"/>
        </w:rPr>
        <w:tab/>
        <w:t>Milliverkanir við önnur lyf og aðrar milliverkanir</w:t>
      </w:r>
      <w:bookmarkEnd w:id="33"/>
      <w:bookmarkEnd w:id="34"/>
      <w:bookmarkEnd w:id="35"/>
      <w:bookmarkEnd w:id="36"/>
    </w:p>
    <w:p w14:paraId="1B405EEC" w14:textId="77777777" w:rsidR="003E3D12" w:rsidRPr="0020336A" w:rsidRDefault="003E3D12" w:rsidP="00610656">
      <w:pPr>
        <w:pStyle w:val="SynchrogenixBodyText"/>
        <w:spacing w:before="0" w:after="0"/>
        <w:rPr>
          <w:color w:val="000000" w:themeColor="text1"/>
          <w:sz w:val="22"/>
          <w:szCs w:val="22"/>
        </w:rPr>
      </w:pPr>
    </w:p>
    <w:p w14:paraId="066CF3A5" w14:textId="77777777" w:rsidR="00933FF9" w:rsidRDefault="00A92E2C" w:rsidP="00610656">
      <w:pPr>
        <w:pStyle w:val="SynchrogenixBodyText"/>
        <w:spacing w:before="0" w:after="0"/>
        <w:rPr>
          <w:color w:val="000000" w:themeColor="text1"/>
          <w:sz w:val="22"/>
        </w:rPr>
      </w:pPr>
      <w:r w:rsidRPr="00933FF9">
        <w:rPr>
          <w:color w:val="000000" w:themeColor="text1"/>
          <w:sz w:val="22"/>
        </w:rPr>
        <w:t>Formlegar rannsóknir á lyfjahvarfamilliverkunum hafa ekki verið gerðar með sugemalímabi. Þar sem sugemalímab er fjarlægt úr blóðrásinni með niðurbroti er ekki gert ráð fyrir lyfjamilliverkunum vegna umbrota.</w:t>
      </w:r>
    </w:p>
    <w:p w14:paraId="2AE42595" w14:textId="6B6E6D88" w:rsidR="00FC1D4A" w:rsidRPr="0020336A" w:rsidRDefault="00FC1D4A" w:rsidP="00610656">
      <w:pPr>
        <w:pStyle w:val="SynchrogenixBodyText"/>
        <w:spacing w:before="0" w:after="0"/>
        <w:rPr>
          <w:color w:val="000000" w:themeColor="text1"/>
          <w:sz w:val="22"/>
          <w:szCs w:val="22"/>
        </w:rPr>
      </w:pPr>
    </w:p>
    <w:p w14:paraId="0D82A15E"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Forðast skal notkun altækra barkstera eða ónæmisbælandi lyfja áður en meðferð með sugemalímabi er hafin, þar sem slík lyf geta hugsanlega haft truflandi áhrif á lyfhrif og verkun sugemalímabs. Þó má nota altæka barkstera og önnur ónæmisbælandi lyf til meðferðar við ónæmistengdum aukaverkunum eftir að meðferð með sugemalímabi er hafin (sjá kafla 4.4).</w:t>
      </w:r>
    </w:p>
    <w:p w14:paraId="1C95B219" w14:textId="77777777" w:rsidR="002B35BB" w:rsidRPr="00933FF9" w:rsidRDefault="00A92E2C" w:rsidP="00610656">
      <w:pPr>
        <w:pStyle w:val="Heading2"/>
        <w:numPr>
          <w:ilvl w:val="1"/>
          <w:numId w:val="0"/>
        </w:numPr>
        <w:tabs>
          <w:tab w:val="clear" w:pos="720"/>
        </w:tabs>
        <w:spacing w:before="0" w:after="0"/>
        <w:ind w:left="567" w:hanging="557"/>
        <w:rPr>
          <w:color w:val="000000" w:themeColor="text1"/>
          <w:sz w:val="22"/>
          <w:szCs w:val="22"/>
        </w:rPr>
      </w:pPr>
      <w:bookmarkStart w:id="37" w:name="_Ref534271788"/>
      <w:bookmarkStart w:id="38" w:name="_Toc92709859"/>
      <w:bookmarkStart w:id="39" w:name="_Toc92898000"/>
      <w:r w:rsidRPr="00933FF9">
        <w:rPr>
          <w:color w:val="000000" w:themeColor="text1"/>
          <w:sz w:val="22"/>
        </w:rPr>
        <w:t>4.6</w:t>
      </w:r>
      <w:r w:rsidRPr="00933FF9">
        <w:rPr>
          <w:color w:val="000000" w:themeColor="text1"/>
          <w:sz w:val="22"/>
        </w:rPr>
        <w:tab/>
        <w:t>Frjósemi, meðganga og brjóstagjöf</w:t>
      </w:r>
      <w:bookmarkEnd w:id="37"/>
      <w:bookmarkEnd w:id="38"/>
      <w:bookmarkEnd w:id="39"/>
    </w:p>
    <w:p w14:paraId="35DE1CEF" w14:textId="77777777" w:rsidR="003E3D12" w:rsidRPr="0020336A" w:rsidRDefault="003E3D12" w:rsidP="00610656">
      <w:pPr>
        <w:pStyle w:val="SynchrogenixBodyText"/>
        <w:spacing w:before="0" w:after="0"/>
        <w:rPr>
          <w:color w:val="000000" w:themeColor="text1"/>
          <w:sz w:val="22"/>
          <w:szCs w:val="22"/>
        </w:rPr>
      </w:pPr>
    </w:p>
    <w:p w14:paraId="2508CAFA" w14:textId="742FBF55" w:rsidR="002B35BB" w:rsidRPr="00933FF9" w:rsidRDefault="00A92E2C" w:rsidP="00610656">
      <w:pPr>
        <w:pStyle w:val="SynchrogenixBodyText"/>
        <w:keepNext/>
        <w:keepLines/>
        <w:spacing w:before="0" w:after="0"/>
        <w:rPr>
          <w:color w:val="000000" w:themeColor="text1"/>
          <w:sz w:val="22"/>
          <w:szCs w:val="22"/>
          <w:u w:val="single"/>
        </w:rPr>
      </w:pPr>
      <w:bookmarkStart w:id="40" w:name="OLE_LINK1"/>
      <w:r w:rsidRPr="00933FF9">
        <w:rPr>
          <w:color w:val="000000" w:themeColor="text1"/>
          <w:sz w:val="22"/>
          <w:u w:val="single"/>
        </w:rPr>
        <w:t>Konur sem geta orðið þungaðar/getnaðarvarnir kvenna</w:t>
      </w:r>
    </w:p>
    <w:bookmarkEnd w:id="40"/>
    <w:p w14:paraId="382E1368" w14:textId="1270B0BF" w:rsidR="002B35BB" w:rsidRPr="00933FF9" w:rsidRDefault="00A92E2C" w:rsidP="00610656">
      <w:pPr>
        <w:pStyle w:val="SynchrogenixBodyText"/>
        <w:keepNext/>
        <w:keepLines/>
        <w:spacing w:before="0" w:after="0"/>
        <w:rPr>
          <w:color w:val="000000" w:themeColor="text1"/>
          <w:sz w:val="22"/>
          <w:szCs w:val="22"/>
        </w:rPr>
      </w:pPr>
      <w:r w:rsidRPr="00933FF9">
        <w:rPr>
          <w:color w:val="000000" w:themeColor="text1"/>
          <w:sz w:val="22"/>
        </w:rPr>
        <w:t xml:space="preserve">Ráðleggja þarf konum sem geta orðið þungaðar að forðast þungun meðan á meðferð með sugemalímabi stendur. Konur sem geta orðið þungaðar og sem fá sugemalímab verða að nota öruggar aðferðir til getnaðarvarnar meðan á meðferð stendur og í að minnsta kosti 4 mánuði eftir síðasta skammtinn af </w:t>
      </w:r>
      <w:bookmarkStart w:id="41" w:name="_Hlk111546867"/>
      <w:r w:rsidRPr="00933FF9">
        <w:rPr>
          <w:color w:val="000000" w:themeColor="text1"/>
          <w:sz w:val="22"/>
        </w:rPr>
        <w:t>sugemalímabi</w:t>
      </w:r>
      <w:bookmarkEnd w:id="41"/>
      <w:r w:rsidRPr="00933FF9">
        <w:rPr>
          <w:color w:val="000000" w:themeColor="text1"/>
          <w:sz w:val="22"/>
        </w:rPr>
        <w:t xml:space="preserve"> (sjá hér að neðan og kafla 5.3).</w:t>
      </w:r>
    </w:p>
    <w:p w14:paraId="56314E62" w14:textId="01AC711A" w:rsidR="00BA16FB" w:rsidRPr="0020336A" w:rsidRDefault="00BA16FB" w:rsidP="00610656">
      <w:pPr>
        <w:pStyle w:val="SynchrogenixBodyText"/>
        <w:keepNext/>
        <w:keepLines/>
        <w:spacing w:before="0" w:after="0"/>
        <w:rPr>
          <w:color w:val="000000" w:themeColor="text1"/>
          <w:sz w:val="22"/>
          <w:szCs w:val="22"/>
        </w:rPr>
      </w:pPr>
    </w:p>
    <w:p w14:paraId="7B26B7EC" w14:textId="77777777" w:rsidR="002B35BB" w:rsidRPr="00933FF9" w:rsidRDefault="00A92E2C" w:rsidP="00610656">
      <w:pPr>
        <w:pStyle w:val="SynchrogenixBodyText"/>
        <w:spacing w:before="0" w:after="0"/>
        <w:rPr>
          <w:color w:val="000000" w:themeColor="text1"/>
          <w:sz w:val="22"/>
          <w:szCs w:val="22"/>
          <w:u w:val="single"/>
        </w:rPr>
      </w:pPr>
      <w:r w:rsidRPr="00933FF9">
        <w:rPr>
          <w:color w:val="000000" w:themeColor="text1"/>
          <w:sz w:val="22"/>
          <w:u w:val="single"/>
        </w:rPr>
        <w:t>Meðganga</w:t>
      </w:r>
    </w:p>
    <w:p w14:paraId="4D3FC544" w14:textId="77777777" w:rsidR="00933FF9" w:rsidRDefault="00A92E2C" w:rsidP="00610656">
      <w:pPr>
        <w:pStyle w:val="SynchrogenixBodyText"/>
        <w:keepNext/>
        <w:keepLines/>
        <w:spacing w:before="0" w:after="0"/>
        <w:rPr>
          <w:color w:val="000000" w:themeColor="text1"/>
          <w:sz w:val="22"/>
        </w:rPr>
      </w:pPr>
      <w:r w:rsidRPr="00933FF9">
        <w:rPr>
          <w:color w:val="000000" w:themeColor="text1"/>
          <w:sz w:val="22"/>
        </w:rPr>
        <w:t xml:space="preserve">Engar upplýsingar liggja fyrir um notkun </w:t>
      </w:r>
      <w:bookmarkStart w:id="42" w:name="_Hlk107992605"/>
      <w:r w:rsidRPr="00933FF9">
        <w:rPr>
          <w:color w:val="000000" w:themeColor="text1"/>
          <w:sz w:val="22"/>
        </w:rPr>
        <w:t>sugemalímabs</w:t>
      </w:r>
      <w:bookmarkEnd w:id="42"/>
      <w:r w:rsidRPr="00933FF9">
        <w:rPr>
          <w:color w:val="000000" w:themeColor="text1"/>
          <w:sz w:val="22"/>
        </w:rPr>
        <w:t xml:space="preserve"> á meðgöngu. Engar dýrarannsóknir hafa verið gerðar á eiturverkunum á æxlun og þroska með sugemalímabi. Hins vegar hefur verið sýnt fram á að bæling á PD</w:t>
      </w:r>
      <w:r w:rsidRPr="00933FF9">
        <w:rPr>
          <w:color w:val="000000" w:themeColor="text1"/>
          <w:sz w:val="22"/>
        </w:rPr>
        <w:noBreakHyphen/>
        <w:t>L1 boðum í meðgöngulíkönum hjá músum raskar þoli gegn fóstrinu og fjölgar fósturlátum (sjá kafla 5.3).</w:t>
      </w:r>
    </w:p>
    <w:p w14:paraId="6F609F16" w14:textId="1CCBB086" w:rsidR="2D990FB6" w:rsidRPr="0020336A" w:rsidRDefault="2D990FB6" w:rsidP="00610656">
      <w:pPr>
        <w:pStyle w:val="SynchrogenixBodyText"/>
        <w:keepNext/>
        <w:keepLines/>
        <w:spacing w:before="0" w:after="0"/>
        <w:rPr>
          <w:color w:val="000000" w:themeColor="text1"/>
          <w:sz w:val="22"/>
          <w:szCs w:val="22"/>
        </w:rPr>
      </w:pPr>
    </w:p>
    <w:p w14:paraId="68C400CE" w14:textId="77777777" w:rsidR="00DE6D90" w:rsidRPr="00933FF9" w:rsidRDefault="00A92E2C" w:rsidP="00610656">
      <w:pPr>
        <w:pStyle w:val="SynchrogenixBodyText"/>
        <w:keepNext/>
        <w:keepLines/>
        <w:spacing w:before="0" w:after="0"/>
        <w:rPr>
          <w:color w:val="000000" w:themeColor="text1"/>
          <w:sz w:val="22"/>
          <w:szCs w:val="22"/>
        </w:rPr>
      </w:pPr>
      <w:r w:rsidRPr="00933FF9">
        <w:rPr>
          <w:color w:val="000000" w:themeColor="text1"/>
          <w:sz w:val="22"/>
        </w:rPr>
        <w:t>Sugemalímab er hvorki ætlað til notkunar á meðgöngu né handa konum sem geta orðið þungaðar og nota ekki getnaðarvarnir.</w:t>
      </w:r>
    </w:p>
    <w:p w14:paraId="425FDBBE" w14:textId="77777777" w:rsidR="0054209A" w:rsidRPr="0020336A" w:rsidRDefault="0054209A" w:rsidP="00610656">
      <w:pPr>
        <w:pStyle w:val="SynchrogenixBodyText"/>
        <w:spacing w:before="0" w:after="0"/>
        <w:rPr>
          <w:color w:val="000000" w:themeColor="text1"/>
          <w:sz w:val="22"/>
          <w:szCs w:val="22"/>
        </w:rPr>
      </w:pPr>
    </w:p>
    <w:p w14:paraId="727DD9FE" w14:textId="77777777" w:rsidR="002B35BB" w:rsidRPr="00933FF9" w:rsidRDefault="00A92E2C" w:rsidP="00610656">
      <w:pPr>
        <w:pStyle w:val="SynchrogenixBodyText"/>
        <w:spacing w:before="0" w:after="0"/>
        <w:rPr>
          <w:color w:val="000000" w:themeColor="text1"/>
          <w:sz w:val="22"/>
          <w:szCs w:val="22"/>
          <w:u w:val="single"/>
        </w:rPr>
      </w:pPr>
      <w:r w:rsidRPr="00933FF9">
        <w:rPr>
          <w:color w:val="000000" w:themeColor="text1"/>
          <w:sz w:val="22"/>
          <w:u w:val="single"/>
        </w:rPr>
        <w:t>Brjóstagjöf</w:t>
      </w:r>
    </w:p>
    <w:p w14:paraId="446C9DF3" w14:textId="4BE86A72" w:rsidR="002B35BB" w:rsidRPr="00933FF9" w:rsidRDefault="00A92E2C" w:rsidP="00610656">
      <w:pPr>
        <w:widowControl w:val="0"/>
        <w:autoSpaceDE w:val="0"/>
        <w:autoSpaceDN w:val="0"/>
        <w:adjustRightInd w:val="0"/>
        <w:spacing w:before="0" w:after="0"/>
        <w:rPr>
          <w:color w:val="000000" w:themeColor="text1"/>
          <w:sz w:val="22"/>
          <w:szCs w:val="22"/>
        </w:rPr>
      </w:pPr>
      <w:r w:rsidRPr="00933FF9">
        <w:rPr>
          <w:color w:val="000000" w:themeColor="text1"/>
          <w:sz w:val="22"/>
        </w:rPr>
        <w:t xml:space="preserve">Ekki er þekkt hvort sugemalímab skilst út í brjóstamjólk </w:t>
      </w:r>
      <w:r w:rsidRPr="00933FF9">
        <w:rPr>
          <w:sz w:val="22"/>
        </w:rPr>
        <w:t>Þar sem vitað er að mótefni geta skilist út í brjóstamjólk er ekki hægt að útiloka hættu fyrir ungbörn. Vega skal og meta kosti brjóstagjafar fyrir barnið og ávinning meðferðar fyrir konuna og ákveða á grundvelli matsins hvort hætta eigi brjóstagjöf eða hætta meðferð með sugemalímabi.</w:t>
      </w:r>
    </w:p>
    <w:p w14:paraId="15F44780" w14:textId="77777777" w:rsidR="003E3D12" w:rsidRPr="0020336A" w:rsidRDefault="003E3D12" w:rsidP="00610656">
      <w:pPr>
        <w:pStyle w:val="SynchrogenixBodyText"/>
        <w:spacing w:before="0" w:after="0"/>
        <w:rPr>
          <w:color w:val="000000" w:themeColor="text1"/>
          <w:sz w:val="22"/>
          <w:szCs w:val="22"/>
        </w:rPr>
      </w:pPr>
    </w:p>
    <w:p w14:paraId="5767B345" w14:textId="77777777" w:rsidR="002B35BB" w:rsidRPr="00933FF9" w:rsidRDefault="00A92E2C" w:rsidP="00610656">
      <w:pPr>
        <w:pStyle w:val="SynchrogenixBodyText"/>
        <w:spacing w:before="0" w:after="0"/>
        <w:rPr>
          <w:color w:val="000000" w:themeColor="text1"/>
          <w:sz w:val="22"/>
          <w:szCs w:val="22"/>
          <w:u w:val="single"/>
        </w:rPr>
      </w:pPr>
      <w:r w:rsidRPr="00933FF9">
        <w:rPr>
          <w:color w:val="000000" w:themeColor="text1"/>
          <w:sz w:val="22"/>
          <w:u w:val="single"/>
        </w:rPr>
        <w:t>Frjósemi</w:t>
      </w:r>
    </w:p>
    <w:p w14:paraId="2090ADFB" w14:textId="3781E75B" w:rsidR="00AD308E" w:rsidRPr="00933FF9" w:rsidRDefault="00A92E2C" w:rsidP="00610656">
      <w:pPr>
        <w:pStyle w:val="SynchrogenixBodyText"/>
        <w:spacing w:before="0" w:after="0"/>
        <w:rPr>
          <w:color w:val="000000" w:themeColor="text1"/>
          <w:sz w:val="22"/>
          <w:szCs w:val="22"/>
        </w:rPr>
      </w:pPr>
      <w:r w:rsidRPr="00933FF9">
        <w:rPr>
          <w:color w:val="000000" w:themeColor="text1"/>
          <w:sz w:val="22"/>
        </w:rPr>
        <w:t xml:space="preserve">Engar klínískar upplýsingar liggja fyrir um hugsanleg áhrif sugemalímabs á frjósemi. </w:t>
      </w:r>
      <w:r w:rsidRPr="00933FF9">
        <w:rPr>
          <w:sz w:val="22"/>
        </w:rPr>
        <w:t>Dýraupplýsingar sýndu ekki merkjanleg áhrif á æxlunarfæri karl- og kvendýra (sjá kafla 5.3).</w:t>
      </w:r>
    </w:p>
    <w:p w14:paraId="27D53469" w14:textId="45727569" w:rsidR="00BA16FB" w:rsidRPr="0020336A" w:rsidRDefault="00BA16FB" w:rsidP="00610656">
      <w:pPr>
        <w:pStyle w:val="SynchrogenixBodyText"/>
        <w:spacing w:before="0" w:after="0"/>
        <w:rPr>
          <w:color w:val="000000" w:themeColor="text1"/>
          <w:sz w:val="22"/>
          <w:szCs w:val="22"/>
        </w:rPr>
      </w:pPr>
    </w:p>
    <w:p w14:paraId="6B97C7CB" w14:textId="77777777" w:rsidR="002B35BB" w:rsidRPr="00933FF9"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3" w:name="_Ref534272073"/>
      <w:bookmarkStart w:id="44" w:name="_Toc92709860"/>
      <w:bookmarkStart w:id="45" w:name="_Toc92898001"/>
      <w:r w:rsidRPr="00933FF9">
        <w:rPr>
          <w:color w:val="000000" w:themeColor="text1"/>
          <w:sz w:val="22"/>
        </w:rPr>
        <w:t>4.7</w:t>
      </w:r>
      <w:r w:rsidRPr="00933FF9">
        <w:rPr>
          <w:color w:val="000000" w:themeColor="text1"/>
          <w:sz w:val="22"/>
        </w:rPr>
        <w:tab/>
        <w:t>Áhrif á hæfni til aksturs og notkunar véla</w:t>
      </w:r>
      <w:bookmarkEnd w:id="43"/>
      <w:bookmarkEnd w:id="44"/>
      <w:bookmarkEnd w:id="45"/>
    </w:p>
    <w:p w14:paraId="38D8A497" w14:textId="77777777" w:rsidR="00F95F1C" w:rsidRPr="0020336A" w:rsidRDefault="00F95F1C" w:rsidP="00610656">
      <w:pPr>
        <w:pStyle w:val="SynchrogenixBodyText"/>
        <w:spacing w:before="0" w:after="0"/>
        <w:rPr>
          <w:color w:val="000000" w:themeColor="text1"/>
          <w:sz w:val="22"/>
          <w:szCs w:val="22"/>
        </w:rPr>
      </w:pPr>
    </w:p>
    <w:p w14:paraId="6A2F19C8" w14:textId="1D7F1085"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Sugemalímab hefur lítil áhrif á hæfni til aksturs og notkunar véla. Hjá sumum sjúklingum hefur verið tilkynnt um þreytu eftir gjöf sugemalímabs (sjá kafla 4.8</w:t>
      </w:r>
      <w:bookmarkStart w:id="46" w:name="_Ref534269807"/>
      <w:bookmarkStart w:id="47" w:name="_Toc89774290"/>
      <w:r w:rsidRPr="00933FF9">
        <w:rPr>
          <w:color w:val="000000" w:themeColor="text1"/>
          <w:sz w:val="22"/>
        </w:rPr>
        <w:t>). Ráðleggja skal sjúklingum sem finna fyrir þreytu að aka ekki eða nota vélar fyrr en einkennin hafa gengið til baka.</w:t>
      </w:r>
    </w:p>
    <w:p w14:paraId="64E3901D" w14:textId="77777777" w:rsidR="00E70534" w:rsidRPr="0020336A" w:rsidRDefault="00E70534" w:rsidP="00610656">
      <w:pPr>
        <w:pStyle w:val="SynchrogenixBodyText"/>
        <w:spacing w:before="0" w:after="0"/>
        <w:rPr>
          <w:color w:val="000000" w:themeColor="text1"/>
          <w:sz w:val="22"/>
          <w:szCs w:val="22"/>
        </w:rPr>
      </w:pPr>
    </w:p>
    <w:p w14:paraId="2423B874" w14:textId="77777777" w:rsidR="002B35BB" w:rsidRPr="00933FF9" w:rsidRDefault="00A92E2C" w:rsidP="00610656">
      <w:pPr>
        <w:pStyle w:val="Heading2"/>
        <w:numPr>
          <w:ilvl w:val="0"/>
          <w:numId w:val="0"/>
        </w:numPr>
        <w:tabs>
          <w:tab w:val="clear" w:pos="720"/>
          <w:tab w:val="left" w:pos="567"/>
        </w:tabs>
        <w:spacing w:before="0" w:after="0"/>
        <w:rPr>
          <w:color w:val="000000" w:themeColor="text1"/>
          <w:sz w:val="22"/>
          <w:szCs w:val="22"/>
        </w:rPr>
      </w:pPr>
      <w:bookmarkStart w:id="48" w:name="_Toc92709861"/>
      <w:bookmarkStart w:id="49" w:name="_Toc92898002"/>
      <w:bookmarkStart w:id="50" w:name="OLE_LINK2"/>
      <w:r w:rsidRPr="00933FF9">
        <w:rPr>
          <w:color w:val="000000" w:themeColor="text1"/>
          <w:sz w:val="22"/>
        </w:rPr>
        <w:t>4.8</w:t>
      </w:r>
      <w:r w:rsidRPr="00933FF9">
        <w:rPr>
          <w:color w:val="000000" w:themeColor="text1"/>
          <w:sz w:val="22"/>
        </w:rPr>
        <w:tab/>
        <w:t>Aukaverkanir</w:t>
      </w:r>
      <w:bookmarkEnd w:id="46"/>
      <w:bookmarkEnd w:id="47"/>
      <w:bookmarkEnd w:id="48"/>
      <w:bookmarkEnd w:id="49"/>
    </w:p>
    <w:bookmarkEnd w:id="50"/>
    <w:p w14:paraId="0967F317" w14:textId="77777777" w:rsidR="00F95F1C" w:rsidRPr="0020336A" w:rsidRDefault="00F95F1C" w:rsidP="00610656">
      <w:pPr>
        <w:pStyle w:val="SynchrogenixBodyText"/>
        <w:keepNext/>
        <w:keepLines/>
        <w:spacing w:before="0" w:after="0"/>
        <w:rPr>
          <w:bCs/>
          <w:color w:val="000000" w:themeColor="text1"/>
          <w:sz w:val="22"/>
          <w:szCs w:val="22"/>
          <w:u w:val="single"/>
        </w:rPr>
      </w:pPr>
    </w:p>
    <w:p w14:paraId="73E56EA0" w14:textId="77777777" w:rsidR="002B35BB" w:rsidRPr="00933FF9" w:rsidRDefault="00A92E2C" w:rsidP="00610656">
      <w:pPr>
        <w:pStyle w:val="SynchrogenixBodyText"/>
        <w:keepNext/>
        <w:keepLines/>
        <w:spacing w:before="0" w:after="0"/>
        <w:rPr>
          <w:bCs/>
          <w:color w:val="000000" w:themeColor="text1"/>
          <w:sz w:val="22"/>
          <w:szCs w:val="22"/>
          <w:u w:val="single"/>
        </w:rPr>
      </w:pPr>
      <w:r w:rsidRPr="00933FF9">
        <w:rPr>
          <w:color w:val="000000" w:themeColor="text1"/>
          <w:sz w:val="22"/>
          <w:u w:val="single"/>
        </w:rPr>
        <w:t>Samantekt á öryggi</w:t>
      </w:r>
    </w:p>
    <w:p w14:paraId="68D52EA3" w14:textId="0DDE845A" w:rsidR="005C40D6" w:rsidRPr="00933FF9" w:rsidRDefault="00A92E2C" w:rsidP="00610656">
      <w:pPr>
        <w:pStyle w:val="SynchrogenixBodyText"/>
        <w:spacing w:before="0" w:after="0"/>
        <w:rPr>
          <w:color w:val="000000" w:themeColor="text1"/>
          <w:sz w:val="22"/>
          <w:szCs w:val="22"/>
        </w:rPr>
      </w:pPr>
      <w:r w:rsidRPr="00933FF9">
        <w:rPr>
          <w:color w:val="000000" w:themeColor="text1"/>
          <w:sz w:val="22"/>
        </w:rPr>
        <w:t>Öryggi sugemalímabs í samsettri meðferð með krabbameinslyfi hefur verið metið hjá 435 sjúklingum sem fengu 1.200 mg á þriggja vikna fresti í klínískum rannsóknum á æxlisgerðum.</w:t>
      </w:r>
    </w:p>
    <w:p w14:paraId="556B085E" w14:textId="77777777" w:rsidR="0004414E" w:rsidRPr="0020336A" w:rsidRDefault="0004414E" w:rsidP="00610656">
      <w:pPr>
        <w:pStyle w:val="SynchrogenixBodyText"/>
        <w:spacing w:before="0" w:after="0"/>
        <w:rPr>
          <w:color w:val="000000" w:themeColor="text1"/>
          <w:sz w:val="22"/>
          <w:szCs w:val="22"/>
          <w:lang w:eastAsia="zh-CN"/>
        </w:rPr>
      </w:pPr>
    </w:p>
    <w:p w14:paraId="17CC0F26" w14:textId="0BF675C3" w:rsidR="00933FF9" w:rsidRDefault="00A92E2C" w:rsidP="00610656">
      <w:pPr>
        <w:pStyle w:val="SynchrogenixBodyText"/>
        <w:spacing w:before="0" w:after="0"/>
        <w:rPr>
          <w:color w:val="000000" w:themeColor="text1"/>
          <w:sz w:val="22"/>
          <w:szCs w:val="22"/>
        </w:rPr>
      </w:pPr>
      <w:r w:rsidRPr="00933FF9">
        <w:rPr>
          <w:color w:val="000000" w:themeColor="text1"/>
          <w:sz w:val="22"/>
        </w:rPr>
        <w:t xml:space="preserve">Tíðni aukaverkana hjá </w:t>
      </w:r>
      <w:r w:rsidRPr="00E37864">
        <w:rPr>
          <w:color w:val="000000" w:themeColor="text1"/>
          <w:sz w:val="22"/>
          <w:szCs w:val="22"/>
        </w:rPr>
        <w:t xml:space="preserve">þessum sjúklingahópi var 95,6%. </w:t>
      </w:r>
      <w:r w:rsidRPr="001410EC">
        <w:rPr>
          <w:sz w:val="22"/>
          <w:szCs w:val="22"/>
        </w:rPr>
        <w:t>Algengustu aukaverkanirnar (≥ 10%) voru</w:t>
      </w:r>
      <w:r w:rsidRPr="00E37864">
        <w:rPr>
          <w:color w:val="000000" w:themeColor="text1"/>
          <w:sz w:val="22"/>
          <w:szCs w:val="22"/>
        </w:rPr>
        <w:t xml:space="preserve"> </w:t>
      </w:r>
      <w:bookmarkStart w:id="51" w:name="_Hlk143692714"/>
      <w:r w:rsidRPr="00E37864">
        <w:rPr>
          <w:color w:val="000000" w:themeColor="text1"/>
          <w:sz w:val="22"/>
          <w:szCs w:val="22"/>
        </w:rPr>
        <w:t>blóðleysi (77,5%), hækkun aspartatamínótransferasa (34,0%), hækkun alanínamínótransferasa (32,0%), útbrot (2</w:t>
      </w:r>
      <w:r w:rsidR="00457458" w:rsidRPr="00E37864">
        <w:rPr>
          <w:color w:val="000000" w:themeColor="text1"/>
          <w:sz w:val="22"/>
          <w:szCs w:val="22"/>
        </w:rPr>
        <w:t>6</w:t>
      </w:r>
      <w:r w:rsidRPr="00E37864">
        <w:rPr>
          <w:color w:val="000000" w:themeColor="text1"/>
          <w:sz w:val="22"/>
          <w:szCs w:val="22"/>
        </w:rPr>
        <w:t>,</w:t>
      </w:r>
      <w:r w:rsidR="00457458" w:rsidRPr="00E37864">
        <w:rPr>
          <w:color w:val="000000" w:themeColor="text1"/>
          <w:sz w:val="22"/>
          <w:szCs w:val="22"/>
        </w:rPr>
        <w:t>2</w:t>
      </w:r>
      <w:r w:rsidRPr="00E37864">
        <w:rPr>
          <w:color w:val="000000" w:themeColor="text1"/>
          <w:sz w:val="22"/>
          <w:szCs w:val="22"/>
        </w:rPr>
        <w:t>%), blóðfituhækkun (21,6%), blóðsykurshækkun (18,4%), blóðnatríumlækkun (16,8%), blóðkalíumlækkun (15,6%), próteinmiga (14,0%), kviðverkir (13,8%), þreyta (13,3%), liðverkir (12,2%), snertiskynsminnkun (11,5%), skjaldvakabrestur (10,3%) og blóðkalsíumlækkun (10,1%).</w:t>
      </w:r>
      <w:bookmarkEnd w:id="51"/>
    </w:p>
    <w:p w14:paraId="5620C2BC" w14:textId="77777777" w:rsidR="00776D28" w:rsidRPr="00E37864" w:rsidRDefault="00776D28" w:rsidP="00610656">
      <w:pPr>
        <w:pStyle w:val="SynchrogenixBodyText"/>
        <w:spacing w:before="0" w:after="0"/>
        <w:rPr>
          <w:color w:val="000000" w:themeColor="text1"/>
          <w:sz w:val="22"/>
          <w:szCs w:val="22"/>
        </w:rPr>
      </w:pPr>
    </w:p>
    <w:p w14:paraId="02A3085C" w14:textId="68A6B34C" w:rsidR="00811E34" w:rsidRPr="00E37864" w:rsidRDefault="00A92E2C" w:rsidP="00610656">
      <w:pPr>
        <w:pStyle w:val="SynchrogenixBodyText"/>
        <w:spacing w:before="0" w:after="0"/>
        <w:rPr>
          <w:rFonts w:eastAsia="等线"/>
          <w:color w:val="000000" w:themeColor="text1"/>
          <w:sz w:val="22"/>
          <w:szCs w:val="22"/>
        </w:rPr>
      </w:pPr>
      <w:r w:rsidRPr="00E37864">
        <w:rPr>
          <w:sz w:val="22"/>
          <w:szCs w:val="22"/>
        </w:rPr>
        <w:lastRenderedPageBreak/>
        <w:t>Tíðni aukaverkana af stigi ≥ 3 hjá þessum sjúklingum var 3</w:t>
      </w:r>
      <w:r w:rsidR="006C74D7" w:rsidRPr="00E37864">
        <w:rPr>
          <w:sz w:val="22"/>
          <w:szCs w:val="22"/>
        </w:rPr>
        <w:t>3</w:t>
      </w:r>
      <w:r w:rsidRPr="00E37864">
        <w:rPr>
          <w:sz w:val="22"/>
          <w:szCs w:val="22"/>
        </w:rPr>
        <w:t>,</w:t>
      </w:r>
      <w:r w:rsidR="006C74D7" w:rsidRPr="00E37864">
        <w:rPr>
          <w:sz w:val="22"/>
          <w:szCs w:val="22"/>
        </w:rPr>
        <w:t>1</w:t>
      </w:r>
      <w:r w:rsidRPr="00E37864">
        <w:rPr>
          <w:sz w:val="22"/>
          <w:szCs w:val="22"/>
        </w:rPr>
        <w:t>%. Algengustu aukaverkanirnar af stigi ≥ 3 (&gt; 1%) voru blóðleysi (17,5%), blóðnatríumlækkun (4,4%), blóðkalíumlækkun (3,0%), blóðfituhækkun (2,3%), amýlasahækkun (2,1%), óeðlileg lifrarstarfsemi (1,8%), blóðsykurshækkun (1,6%), þreyta (1,4%), útbrot (1,</w:t>
      </w:r>
      <w:r w:rsidR="00193E77" w:rsidRPr="00E37864">
        <w:rPr>
          <w:sz w:val="22"/>
          <w:szCs w:val="22"/>
        </w:rPr>
        <w:t>4</w:t>
      </w:r>
      <w:r w:rsidRPr="00E37864">
        <w:rPr>
          <w:sz w:val="22"/>
          <w:szCs w:val="22"/>
        </w:rPr>
        <w:t>%), hækkun alkalísks fosfatasa í blóði (1,1%) og lungnabólga (pneumonitis) (1,1%).</w:t>
      </w:r>
    </w:p>
    <w:p w14:paraId="43846B7E" w14:textId="77777777" w:rsidR="00A256F7" w:rsidRPr="00E37864" w:rsidRDefault="00A256F7" w:rsidP="00610656">
      <w:pPr>
        <w:pStyle w:val="SynchrogenixBodyText"/>
        <w:spacing w:before="0" w:after="0"/>
        <w:rPr>
          <w:color w:val="000000" w:themeColor="text1"/>
          <w:sz w:val="22"/>
          <w:szCs w:val="22"/>
          <w:shd w:val="clear" w:color="auto" w:fill="FFFFFF"/>
        </w:rPr>
      </w:pPr>
    </w:p>
    <w:p w14:paraId="4A1C91D9" w14:textId="77777777" w:rsidR="002B35BB" w:rsidRPr="00E37864" w:rsidRDefault="00A92E2C" w:rsidP="00610656">
      <w:pPr>
        <w:pStyle w:val="SynchrogenixBodyText"/>
        <w:spacing w:before="0" w:after="0"/>
        <w:rPr>
          <w:bCs/>
          <w:color w:val="000000" w:themeColor="text1"/>
          <w:sz w:val="22"/>
          <w:szCs w:val="22"/>
          <w:u w:val="single"/>
        </w:rPr>
      </w:pPr>
      <w:r w:rsidRPr="00E37864">
        <w:rPr>
          <w:color w:val="000000" w:themeColor="text1"/>
          <w:sz w:val="22"/>
          <w:szCs w:val="22"/>
          <w:u w:val="single"/>
        </w:rPr>
        <w:t>Tafla yfir aukaverkanir</w:t>
      </w:r>
    </w:p>
    <w:p w14:paraId="2DD6EE3C" w14:textId="75A211F3" w:rsidR="004012E4" w:rsidRPr="00933FF9" w:rsidRDefault="00A92E2C" w:rsidP="00610656">
      <w:pPr>
        <w:pStyle w:val="SynchrogenixBodyText"/>
        <w:spacing w:before="0" w:after="0"/>
        <w:rPr>
          <w:color w:val="000000" w:themeColor="text1"/>
          <w:sz w:val="22"/>
          <w:szCs w:val="22"/>
        </w:rPr>
      </w:pPr>
      <w:r w:rsidRPr="00E37864">
        <w:rPr>
          <w:color w:val="000000" w:themeColor="text1"/>
          <w:sz w:val="22"/>
          <w:szCs w:val="22"/>
        </w:rPr>
        <w:t>Aukaverkanir sem komu fram í klínískum rannsóknum á sugemalímabi í samsettri meðferð</w:t>
      </w:r>
      <w:r w:rsidRPr="00933FF9">
        <w:rPr>
          <w:color w:val="000000" w:themeColor="text1"/>
          <w:sz w:val="22"/>
        </w:rPr>
        <w:t xml:space="preserve"> með krabbameinslyfi eða einlyfjameðferð með sugemalímabi eru taldar upp í töflu 2. Aukaverkanirnar eru taldar upp samkvæmt líffæraflokki og tíðni. Tíðni er skilgreind sem: mjög algengar (≥ 1/10); algengar (≥ 1/100 til &lt; 1/10); sjaldgæfar (≥ 1/1.000 til &lt; 1/100); mjög sjaldgæfar (≥ 1/10.000 til &lt; 1/1.000) og koma örsjaldan fyrir (&lt; 1/10 000). Innan hvers tíðniflokks eru aukaverkanir settar fram í röð eftir minnkandi tíðni.</w:t>
      </w:r>
    </w:p>
    <w:p w14:paraId="297E3D61" w14:textId="77777777" w:rsidR="00F13A31" w:rsidRPr="00933FF9" w:rsidRDefault="00F13A31" w:rsidP="00610656">
      <w:pPr>
        <w:spacing w:before="0" w:after="0"/>
        <w:rPr>
          <w:color w:val="000000"/>
          <w:sz w:val="22"/>
          <w:szCs w:val="22"/>
        </w:rPr>
      </w:pPr>
    </w:p>
    <w:p w14:paraId="6B0573F3" w14:textId="605C1F35" w:rsidR="00F13A31" w:rsidRPr="00933FF9" w:rsidRDefault="00A92E2C" w:rsidP="00610656">
      <w:pPr>
        <w:pStyle w:val="SynchrogenixTableHeading"/>
        <w:spacing w:before="0" w:after="0"/>
        <w:ind w:left="810" w:hanging="810"/>
        <w:rPr>
          <w:color w:val="000000" w:themeColor="text1"/>
          <w:sz w:val="22"/>
          <w:szCs w:val="22"/>
        </w:rPr>
      </w:pPr>
      <w:r w:rsidRPr="00933FF9">
        <w:rPr>
          <w:color w:val="000000" w:themeColor="text1"/>
          <w:sz w:val="22"/>
        </w:rPr>
        <w:t xml:space="preserve">Tafla </w:t>
      </w:r>
      <w:r w:rsidRPr="00933FF9">
        <w:rPr>
          <w:color w:val="000000" w:themeColor="text1"/>
          <w:sz w:val="22"/>
        </w:rPr>
        <w:fldChar w:fldCharType="begin"/>
      </w:r>
      <w:r w:rsidRPr="00933FF9">
        <w:rPr>
          <w:color w:val="000000" w:themeColor="text1"/>
          <w:sz w:val="22"/>
        </w:rPr>
        <w:instrText>SEQ Table \* ARABIC</w:instrText>
      </w:r>
      <w:r w:rsidRPr="00933FF9">
        <w:rPr>
          <w:color w:val="000000" w:themeColor="text1"/>
          <w:sz w:val="22"/>
        </w:rPr>
        <w:fldChar w:fldCharType="separate"/>
      </w:r>
      <w:r w:rsidR="00410A69">
        <w:rPr>
          <w:noProof/>
          <w:color w:val="000000" w:themeColor="text1"/>
          <w:sz w:val="22"/>
        </w:rPr>
        <w:t>2</w:t>
      </w:r>
      <w:r w:rsidRPr="00933FF9">
        <w:rPr>
          <w:color w:val="000000" w:themeColor="text1"/>
          <w:sz w:val="22"/>
        </w:rPr>
        <w:fldChar w:fldCharType="end"/>
      </w:r>
      <w:r w:rsidRPr="00933FF9">
        <w:rPr>
          <w:color w:val="000000" w:themeColor="text1"/>
          <w:sz w:val="22"/>
        </w:rPr>
        <w:t>. Aukaverkanir</w:t>
      </w:r>
    </w:p>
    <w:p w14:paraId="4B3E1694" w14:textId="77777777" w:rsidR="00F13A31" w:rsidRPr="00933FF9"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6656"/>
      </w:tblGrid>
      <w:tr w:rsidR="00CB62FC" w:rsidRPr="00933FF9" w14:paraId="4CE8FB5F" w14:textId="77777777" w:rsidTr="695D56A5">
        <w:trPr>
          <w:trHeight w:val="20"/>
        </w:trPr>
        <w:tc>
          <w:tcPr>
            <w:tcW w:w="9060" w:type="dxa"/>
            <w:gridSpan w:val="2"/>
          </w:tcPr>
          <w:p w14:paraId="2D9F2206" w14:textId="77777777" w:rsidR="00F13A31" w:rsidRPr="00933FF9" w:rsidRDefault="00A92E2C" w:rsidP="00610656">
            <w:pPr>
              <w:spacing w:before="0" w:after="0"/>
              <w:rPr>
                <w:b/>
                <w:bCs/>
                <w:color w:val="000000"/>
                <w:sz w:val="22"/>
                <w:szCs w:val="22"/>
              </w:rPr>
            </w:pPr>
            <w:r w:rsidRPr="00933FF9">
              <w:rPr>
                <w:b/>
                <w:color w:val="000000"/>
                <w:sz w:val="22"/>
              </w:rPr>
              <w:t>Blóð og eitlar</w:t>
            </w:r>
          </w:p>
        </w:tc>
      </w:tr>
      <w:tr w:rsidR="00CB62FC" w:rsidRPr="00933FF9" w14:paraId="5C4182C4" w14:textId="77777777" w:rsidTr="00DC290A">
        <w:trPr>
          <w:trHeight w:val="20"/>
        </w:trPr>
        <w:tc>
          <w:tcPr>
            <w:tcW w:w="2404" w:type="dxa"/>
          </w:tcPr>
          <w:p w14:paraId="21005862" w14:textId="77777777" w:rsidR="00F13A31" w:rsidRPr="00933FF9" w:rsidRDefault="00A92E2C" w:rsidP="00610656">
            <w:pPr>
              <w:spacing w:before="0" w:after="0"/>
              <w:rPr>
                <w:color w:val="000000"/>
                <w:sz w:val="22"/>
                <w:szCs w:val="22"/>
              </w:rPr>
            </w:pPr>
            <w:r w:rsidRPr="00933FF9">
              <w:rPr>
                <w:color w:val="000000"/>
                <w:sz w:val="22"/>
              </w:rPr>
              <w:t>Mjög algengar</w:t>
            </w:r>
          </w:p>
        </w:tc>
        <w:tc>
          <w:tcPr>
            <w:tcW w:w="6656" w:type="dxa"/>
          </w:tcPr>
          <w:p w14:paraId="254B7E85" w14:textId="77777777" w:rsidR="00F13A31" w:rsidRPr="00933FF9" w:rsidRDefault="00A92E2C" w:rsidP="00610656">
            <w:pPr>
              <w:spacing w:before="0" w:after="0"/>
              <w:rPr>
                <w:color w:val="000000"/>
                <w:sz w:val="22"/>
                <w:szCs w:val="22"/>
              </w:rPr>
            </w:pPr>
            <w:r w:rsidRPr="00933FF9">
              <w:rPr>
                <w:color w:val="000000"/>
                <w:sz w:val="22"/>
              </w:rPr>
              <w:t>blóðleysi</w:t>
            </w:r>
          </w:p>
        </w:tc>
      </w:tr>
      <w:tr w:rsidR="00CB62FC" w:rsidRPr="00933FF9" w14:paraId="702CA38F" w14:textId="77777777" w:rsidTr="00DC290A">
        <w:trPr>
          <w:trHeight w:val="20"/>
        </w:trPr>
        <w:tc>
          <w:tcPr>
            <w:tcW w:w="2404" w:type="dxa"/>
          </w:tcPr>
          <w:p w14:paraId="584279DC" w14:textId="4E66E51F" w:rsidR="00CB6697" w:rsidRPr="00933FF9" w:rsidRDefault="007A3835" w:rsidP="00610656">
            <w:pPr>
              <w:spacing w:before="0" w:after="0"/>
              <w:rPr>
                <w:rFonts w:eastAsia="等线"/>
                <w:color w:val="000000"/>
                <w:sz w:val="22"/>
                <w:szCs w:val="22"/>
              </w:rPr>
            </w:pPr>
            <w:r w:rsidRPr="00933FF9">
              <w:rPr>
                <w:color w:val="000000"/>
                <w:sz w:val="22"/>
              </w:rPr>
              <w:t>Sjaldgæfar</w:t>
            </w:r>
          </w:p>
        </w:tc>
        <w:tc>
          <w:tcPr>
            <w:tcW w:w="6656" w:type="dxa"/>
          </w:tcPr>
          <w:p w14:paraId="0949D2E7" w14:textId="7AB9741D" w:rsidR="00CB6697" w:rsidRPr="00933FF9" w:rsidRDefault="00A92E2C" w:rsidP="00610656">
            <w:pPr>
              <w:spacing w:before="0" w:after="0"/>
              <w:rPr>
                <w:color w:val="000000"/>
                <w:sz w:val="22"/>
                <w:szCs w:val="22"/>
              </w:rPr>
            </w:pPr>
            <w:r w:rsidRPr="00933FF9">
              <w:rPr>
                <w:color w:val="000000"/>
                <w:sz w:val="22"/>
              </w:rPr>
              <w:t>rauðalosblóðleysi</w:t>
            </w:r>
            <w:r w:rsidRPr="00933FF9">
              <w:rPr>
                <w:color w:val="000000"/>
                <w:sz w:val="22"/>
                <w:vertAlign w:val="superscript"/>
              </w:rPr>
              <w:t>#</w:t>
            </w:r>
            <w:r w:rsidR="00076586" w:rsidRPr="00933FF9">
              <w:rPr>
                <w:color w:val="000000"/>
                <w:sz w:val="22"/>
              </w:rPr>
              <w:t xml:space="preserve">, ónæmistengd </w:t>
            </w:r>
            <w:r w:rsidR="00076586" w:rsidRPr="00933FF9">
              <w:rPr>
                <w:color w:val="000000" w:themeColor="text1"/>
                <w:sz w:val="22"/>
              </w:rPr>
              <w:t>blóðfrumnafæð/tvenns konar frumufæð</w:t>
            </w:r>
            <w:r w:rsidR="00076586" w:rsidRPr="00933FF9">
              <w:rPr>
                <w:rFonts w:eastAsia="等线"/>
                <w:color w:val="000000"/>
                <w:sz w:val="22"/>
                <w:szCs w:val="22"/>
                <w:lang w:eastAsia="zh-CN"/>
              </w:rPr>
              <w:t>*</w:t>
            </w:r>
          </w:p>
        </w:tc>
      </w:tr>
      <w:tr w:rsidR="00CB62FC" w:rsidRPr="00933FF9" w14:paraId="34EA3655" w14:textId="77777777" w:rsidTr="695D56A5">
        <w:trPr>
          <w:trHeight w:val="20"/>
        </w:trPr>
        <w:tc>
          <w:tcPr>
            <w:tcW w:w="9060" w:type="dxa"/>
            <w:gridSpan w:val="2"/>
          </w:tcPr>
          <w:p w14:paraId="7B8B9543" w14:textId="77777777" w:rsidR="00F13A31" w:rsidRPr="00933FF9" w:rsidRDefault="00A92E2C" w:rsidP="00610656">
            <w:pPr>
              <w:spacing w:before="0" w:after="0"/>
              <w:rPr>
                <w:b/>
                <w:bCs/>
                <w:color w:val="000000"/>
                <w:sz w:val="22"/>
                <w:szCs w:val="22"/>
              </w:rPr>
            </w:pPr>
            <w:r w:rsidRPr="00933FF9">
              <w:rPr>
                <w:b/>
                <w:color w:val="000000"/>
                <w:sz w:val="22"/>
              </w:rPr>
              <w:t>Ónæmiskerfi</w:t>
            </w:r>
          </w:p>
        </w:tc>
      </w:tr>
      <w:tr w:rsidR="00CB62FC" w:rsidRPr="00933FF9" w14:paraId="01893468" w14:textId="77777777" w:rsidTr="00DC290A">
        <w:trPr>
          <w:trHeight w:val="20"/>
        </w:trPr>
        <w:tc>
          <w:tcPr>
            <w:tcW w:w="2404" w:type="dxa"/>
          </w:tcPr>
          <w:p w14:paraId="1833329F" w14:textId="77777777" w:rsidR="00F13A31" w:rsidRPr="00933FF9" w:rsidRDefault="00A92E2C" w:rsidP="00610656">
            <w:pPr>
              <w:spacing w:before="0" w:after="0"/>
              <w:rPr>
                <w:rFonts w:eastAsia="宋体"/>
                <w:b/>
                <w:bCs/>
                <w:color w:val="000000"/>
                <w:sz w:val="22"/>
                <w:szCs w:val="22"/>
              </w:rPr>
            </w:pPr>
            <w:r w:rsidRPr="00933FF9">
              <w:rPr>
                <w:color w:val="000000"/>
                <w:sz w:val="22"/>
              </w:rPr>
              <w:t>Sjaldgæfar</w:t>
            </w:r>
          </w:p>
        </w:tc>
        <w:tc>
          <w:tcPr>
            <w:tcW w:w="6656" w:type="dxa"/>
          </w:tcPr>
          <w:p w14:paraId="7F29CC22" w14:textId="64AD23A1" w:rsidR="00F13A31" w:rsidRPr="00933FF9" w:rsidRDefault="00A92E2C" w:rsidP="00610656">
            <w:pPr>
              <w:spacing w:before="0" w:after="0"/>
              <w:rPr>
                <w:color w:val="000000"/>
                <w:sz w:val="22"/>
                <w:szCs w:val="22"/>
              </w:rPr>
            </w:pPr>
            <w:r w:rsidRPr="00933FF9">
              <w:rPr>
                <w:color w:val="000000"/>
                <w:sz w:val="22"/>
              </w:rPr>
              <w:t>bráðaofnæmi, æðabólga sem er jákvæð fyrir mótefni gegn innanfrumusameindum daufkyrninga</w:t>
            </w:r>
            <w:r w:rsidRPr="00933FF9">
              <w:rPr>
                <w:color w:val="000000"/>
                <w:sz w:val="22"/>
                <w:vertAlign w:val="superscript"/>
              </w:rPr>
              <w:t>#</w:t>
            </w:r>
          </w:p>
        </w:tc>
      </w:tr>
      <w:tr w:rsidR="00CB62FC" w:rsidRPr="00933FF9" w14:paraId="77C3BA44" w14:textId="77777777" w:rsidTr="695D56A5">
        <w:trPr>
          <w:trHeight w:val="20"/>
        </w:trPr>
        <w:tc>
          <w:tcPr>
            <w:tcW w:w="9060" w:type="dxa"/>
            <w:gridSpan w:val="2"/>
          </w:tcPr>
          <w:p w14:paraId="40BEEE2B" w14:textId="77777777" w:rsidR="00F13A31" w:rsidRPr="00933FF9" w:rsidRDefault="00A92E2C" w:rsidP="00610656">
            <w:pPr>
              <w:spacing w:before="0" w:after="0"/>
              <w:rPr>
                <w:b/>
                <w:bCs/>
                <w:color w:val="000000"/>
                <w:sz w:val="22"/>
                <w:szCs w:val="22"/>
              </w:rPr>
            </w:pPr>
            <w:r w:rsidRPr="00933FF9">
              <w:rPr>
                <w:b/>
                <w:color w:val="000000"/>
                <w:sz w:val="22"/>
              </w:rPr>
              <w:t>Innkirtlar</w:t>
            </w:r>
          </w:p>
        </w:tc>
      </w:tr>
      <w:tr w:rsidR="00CB62FC" w:rsidRPr="00933FF9" w14:paraId="5BCDDF2E" w14:textId="77777777" w:rsidTr="00DC290A">
        <w:trPr>
          <w:trHeight w:val="20"/>
        </w:trPr>
        <w:tc>
          <w:tcPr>
            <w:tcW w:w="2404" w:type="dxa"/>
          </w:tcPr>
          <w:p w14:paraId="2ACDA9F5" w14:textId="77777777" w:rsidR="00F13A31" w:rsidRPr="00933FF9" w:rsidRDefault="00A92E2C" w:rsidP="00610656">
            <w:pPr>
              <w:spacing w:before="0" w:after="0"/>
              <w:rPr>
                <w:color w:val="000000"/>
                <w:sz w:val="22"/>
                <w:szCs w:val="22"/>
              </w:rPr>
            </w:pPr>
            <w:r w:rsidRPr="00933FF9">
              <w:rPr>
                <w:color w:val="000000"/>
                <w:sz w:val="22"/>
              </w:rPr>
              <w:t>Mjög algengar</w:t>
            </w:r>
          </w:p>
        </w:tc>
        <w:tc>
          <w:tcPr>
            <w:tcW w:w="6656" w:type="dxa"/>
          </w:tcPr>
          <w:p w14:paraId="2EFDDB2B" w14:textId="77777777" w:rsidR="00F13A31" w:rsidRPr="00933FF9" w:rsidRDefault="00A92E2C" w:rsidP="00610656">
            <w:pPr>
              <w:spacing w:before="0" w:after="0"/>
              <w:rPr>
                <w:color w:val="000000"/>
                <w:sz w:val="22"/>
                <w:szCs w:val="22"/>
              </w:rPr>
            </w:pPr>
            <w:r w:rsidRPr="00933FF9">
              <w:rPr>
                <w:color w:val="000000"/>
                <w:sz w:val="22"/>
              </w:rPr>
              <w:t>skjaldvakabrestur</w:t>
            </w:r>
          </w:p>
        </w:tc>
      </w:tr>
      <w:tr w:rsidR="00CB62FC" w:rsidRPr="00933FF9" w14:paraId="5AE86CAE" w14:textId="77777777" w:rsidTr="00DC290A">
        <w:trPr>
          <w:trHeight w:val="20"/>
        </w:trPr>
        <w:tc>
          <w:tcPr>
            <w:tcW w:w="2404" w:type="dxa"/>
          </w:tcPr>
          <w:p w14:paraId="03F7CA65" w14:textId="77777777" w:rsidR="00F13A31" w:rsidRPr="00933FF9" w:rsidRDefault="00A92E2C" w:rsidP="00610656">
            <w:pPr>
              <w:spacing w:before="0" w:after="0"/>
              <w:rPr>
                <w:color w:val="000000"/>
                <w:sz w:val="22"/>
                <w:szCs w:val="22"/>
              </w:rPr>
            </w:pPr>
            <w:r w:rsidRPr="00933FF9">
              <w:rPr>
                <w:color w:val="000000"/>
                <w:sz w:val="22"/>
              </w:rPr>
              <w:t>Algengar</w:t>
            </w:r>
          </w:p>
        </w:tc>
        <w:tc>
          <w:tcPr>
            <w:tcW w:w="6656" w:type="dxa"/>
          </w:tcPr>
          <w:p w14:paraId="541C40A2" w14:textId="77777777" w:rsidR="00F13A31" w:rsidRPr="00933FF9" w:rsidRDefault="00A92E2C" w:rsidP="00610656">
            <w:pPr>
              <w:spacing w:before="0" w:after="0"/>
              <w:rPr>
                <w:color w:val="000000"/>
                <w:sz w:val="22"/>
                <w:szCs w:val="22"/>
              </w:rPr>
            </w:pPr>
            <w:r w:rsidRPr="00933FF9">
              <w:rPr>
                <w:color w:val="000000"/>
                <w:sz w:val="22"/>
              </w:rPr>
              <w:t>skjaldvakaeitrun</w:t>
            </w:r>
          </w:p>
        </w:tc>
      </w:tr>
      <w:tr w:rsidR="00CB62FC" w:rsidRPr="00933FF9" w14:paraId="35D68780" w14:textId="77777777" w:rsidTr="00DC290A">
        <w:trPr>
          <w:trHeight w:val="20"/>
        </w:trPr>
        <w:tc>
          <w:tcPr>
            <w:tcW w:w="2404" w:type="dxa"/>
          </w:tcPr>
          <w:p w14:paraId="219E2348" w14:textId="77777777" w:rsidR="00F13A31" w:rsidRPr="00933FF9" w:rsidRDefault="00A92E2C" w:rsidP="00610656">
            <w:pPr>
              <w:spacing w:before="0" w:after="0"/>
              <w:rPr>
                <w:color w:val="000000"/>
                <w:sz w:val="22"/>
                <w:szCs w:val="22"/>
              </w:rPr>
            </w:pPr>
            <w:r w:rsidRPr="00933FF9">
              <w:rPr>
                <w:color w:val="000000"/>
                <w:sz w:val="22"/>
              </w:rPr>
              <w:t>Sjaldgæfar</w:t>
            </w:r>
          </w:p>
        </w:tc>
        <w:tc>
          <w:tcPr>
            <w:tcW w:w="6656" w:type="dxa"/>
          </w:tcPr>
          <w:p w14:paraId="4ABC535A" w14:textId="4C30C6BF" w:rsidR="00F13A31" w:rsidRPr="00933FF9" w:rsidRDefault="00962338" w:rsidP="00610656">
            <w:pPr>
              <w:spacing w:before="0" w:after="0"/>
              <w:rPr>
                <w:color w:val="000000"/>
                <w:sz w:val="22"/>
                <w:szCs w:val="22"/>
              </w:rPr>
            </w:pPr>
            <w:r w:rsidRPr="00933FF9">
              <w:rPr>
                <w:color w:val="000000"/>
                <w:sz w:val="22"/>
              </w:rPr>
              <w:t>ónæmistengd heiladingulsbólga</w:t>
            </w:r>
            <w:r w:rsidRPr="00933FF9">
              <w:rPr>
                <w:rFonts w:eastAsia="等线"/>
                <w:color w:val="000000"/>
                <w:sz w:val="22"/>
                <w:szCs w:val="22"/>
                <w:lang w:eastAsia="zh-CN"/>
              </w:rPr>
              <w:t>*</w:t>
            </w:r>
            <w:r w:rsidRPr="00933FF9">
              <w:rPr>
                <w:color w:val="000000"/>
                <w:sz w:val="22"/>
                <w:szCs w:val="22"/>
              </w:rPr>
              <w:t xml:space="preserve">, </w:t>
            </w:r>
            <w:r w:rsidR="00A92E2C" w:rsidRPr="00933FF9">
              <w:rPr>
                <w:color w:val="000000"/>
                <w:sz w:val="22"/>
              </w:rPr>
              <w:t>nýrnahettuskerðing, ónæmismiðluð skjaldkirtilsbólga</w:t>
            </w:r>
          </w:p>
        </w:tc>
      </w:tr>
      <w:tr w:rsidR="00CB62FC" w:rsidRPr="00933FF9" w14:paraId="16B745E7" w14:textId="77777777" w:rsidTr="695D56A5">
        <w:trPr>
          <w:trHeight w:val="20"/>
        </w:trPr>
        <w:tc>
          <w:tcPr>
            <w:tcW w:w="9060" w:type="dxa"/>
            <w:gridSpan w:val="2"/>
          </w:tcPr>
          <w:p w14:paraId="0219113F" w14:textId="77777777" w:rsidR="00F13A31" w:rsidRPr="00933FF9" w:rsidRDefault="00A92E2C" w:rsidP="00610656">
            <w:pPr>
              <w:keepNext/>
              <w:keepLines/>
              <w:spacing w:before="0" w:after="0"/>
              <w:rPr>
                <w:b/>
                <w:bCs/>
                <w:color w:val="000000"/>
                <w:sz w:val="22"/>
                <w:szCs w:val="22"/>
              </w:rPr>
            </w:pPr>
            <w:r w:rsidRPr="00933FF9">
              <w:rPr>
                <w:b/>
                <w:color w:val="000000"/>
                <w:sz w:val="22"/>
              </w:rPr>
              <w:t>Efnaskipti og næring</w:t>
            </w:r>
          </w:p>
        </w:tc>
      </w:tr>
      <w:tr w:rsidR="00CB62FC" w:rsidRPr="00933FF9" w14:paraId="75D003B0" w14:textId="77777777" w:rsidTr="00DC290A">
        <w:trPr>
          <w:trHeight w:val="20"/>
        </w:trPr>
        <w:tc>
          <w:tcPr>
            <w:tcW w:w="2404" w:type="dxa"/>
          </w:tcPr>
          <w:p w14:paraId="10016240" w14:textId="77777777" w:rsidR="00F13A31" w:rsidRPr="00933FF9" w:rsidRDefault="00A92E2C" w:rsidP="00610656">
            <w:pPr>
              <w:keepNext/>
              <w:keepLines/>
              <w:spacing w:before="0" w:after="0"/>
              <w:rPr>
                <w:color w:val="000000"/>
                <w:sz w:val="22"/>
                <w:szCs w:val="22"/>
              </w:rPr>
            </w:pPr>
            <w:r w:rsidRPr="00933FF9">
              <w:rPr>
                <w:color w:val="000000"/>
                <w:sz w:val="22"/>
              </w:rPr>
              <w:t>Mjög algengar</w:t>
            </w:r>
          </w:p>
        </w:tc>
        <w:tc>
          <w:tcPr>
            <w:tcW w:w="6656" w:type="dxa"/>
          </w:tcPr>
          <w:p w14:paraId="2022E5A1" w14:textId="01C95E22" w:rsidR="00F13A31" w:rsidRPr="00933FF9" w:rsidRDefault="00A92E2C" w:rsidP="00610656">
            <w:pPr>
              <w:spacing w:before="0" w:after="0"/>
              <w:rPr>
                <w:color w:val="000000"/>
                <w:sz w:val="22"/>
                <w:szCs w:val="22"/>
              </w:rPr>
            </w:pPr>
            <w:r w:rsidRPr="00933FF9">
              <w:rPr>
                <w:color w:val="000000"/>
                <w:sz w:val="22"/>
              </w:rPr>
              <w:t>blóðfituhækkun</w:t>
            </w:r>
            <w:r w:rsidRPr="00933FF9">
              <w:rPr>
                <w:color w:val="000000"/>
                <w:sz w:val="22"/>
                <w:vertAlign w:val="superscript"/>
              </w:rPr>
              <w:t>a</w:t>
            </w:r>
            <w:r w:rsidRPr="00933FF9">
              <w:rPr>
                <w:color w:val="000000"/>
                <w:sz w:val="22"/>
              </w:rPr>
              <w:t>, blóðsykurshækkun</w:t>
            </w:r>
            <w:r w:rsidRPr="00933FF9">
              <w:rPr>
                <w:color w:val="000000"/>
                <w:sz w:val="22"/>
                <w:vertAlign w:val="superscript"/>
              </w:rPr>
              <w:t>b</w:t>
            </w:r>
            <w:r w:rsidRPr="00933FF9">
              <w:rPr>
                <w:color w:val="000000"/>
                <w:sz w:val="22"/>
              </w:rPr>
              <w:t>, blóðnatríumlækkun, blóðkalíumlækkun, blóðkalsíumlækkun</w:t>
            </w:r>
            <w:r w:rsidRPr="00933FF9">
              <w:rPr>
                <w:color w:val="000000"/>
                <w:sz w:val="22"/>
                <w:vertAlign w:val="superscript"/>
              </w:rPr>
              <w:t>c</w:t>
            </w:r>
          </w:p>
        </w:tc>
      </w:tr>
      <w:tr w:rsidR="00CB62FC" w:rsidRPr="00933FF9" w14:paraId="1AA4D8DA" w14:textId="77777777" w:rsidTr="00DC290A">
        <w:trPr>
          <w:trHeight w:val="20"/>
        </w:trPr>
        <w:tc>
          <w:tcPr>
            <w:tcW w:w="2404" w:type="dxa"/>
          </w:tcPr>
          <w:p w14:paraId="482A6B9A" w14:textId="77777777" w:rsidR="00F13A31" w:rsidRPr="00933FF9" w:rsidRDefault="00A92E2C" w:rsidP="00610656">
            <w:pPr>
              <w:keepNext/>
              <w:keepLines/>
              <w:spacing w:before="0" w:after="0"/>
              <w:rPr>
                <w:color w:val="000000"/>
                <w:sz w:val="22"/>
                <w:szCs w:val="22"/>
              </w:rPr>
            </w:pPr>
            <w:r w:rsidRPr="00933FF9">
              <w:rPr>
                <w:color w:val="000000"/>
                <w:sz w:val="22"/>
              </w:rPr>
              <w:t>Algengar</w:t>
            </w:r>
          </w:p>
        </w:tc>
        <w:tc>
          <w:tcPr>
            <w:tcW w:w="6656" w:type="dxa"/>
          </w:tcPr>
          <w:p w14:paraId="1E6EC5BE" w14:textId="1DBB09B8" w:rsidR="00F13A31" w:rsidRPr="00933FF9" w:rsidRDefault="00A92E2C" w:rsidP="00610656">
            <w:pPr>
              <w:spacing w:before="0" w:after="0"/>
              <w:rPr>
                <w:color w:val="000000"/>
                <w:sz w:val="22"/>
                <w:szCs w:val="22"/>
              </w:rPr>
            </w:pPr>
            <w:r w:rsidRPr="00933FF9">
              <w:rPr>
                <w:color w:val="000000"/>
                <w:sz w:val="22"/>
              </w:rPr>
              <w:t>þvagsýrudreyri</w:t>
            </w:r>
            <w:r w:rsidRPr="00933FF9">
              <w:rPr>
                <w:color w:val="000000"/>
                <w:sz w:val="22"/>
                <w:vertAlign w:val="superscript"/>
              </w:rPr>
              <w:t>d</w:t>
            </w:r>
            <w:r w:rsidRPr="00933FF9">
              <w:rPr>
                <w:color w:val="000000"/>
                <w:sz w:val="22"/>
              </w:rPr>
              <w:t>, blóðklóríðlækkun</w:t>
            </w:r>
            <w:r w:rsidRPr="00933FF9">
              <w:rPr>
                <w:color w:val="000000"/>
                <w:sz w:val="22"/>
                <w:vertAlign w:val="superscript"/>
              </w:rPr>
              <w:t>e</w:t>
            </w:r>
            <w:r w:rsidRPr="00933FF9">
              <w:rPr>
                <w:color w:val="000000"/>
                <w:sz w:val="22"/>
              </w:rPr>
              <w:t>, blóðmagnesíumlækkun, sykursýki</w:t>
            </w:r>
          </w:p>
        </w:tc>
      </w:tr>
      <w:tr w:rsidR="00CB62FC" w:rsidRPr="00933FF9" w14:paraId="73BF491B" w14:textId="77777777" w:rsidTr="00DC290A">
        <w:trPr>
          <w:trHeight w:val="20"/>
        </w:trPr>
        <w:tc>
          <w:tcPr>
            <w:tcW w:w="2404" w:type="dxa"/>
          </w:tcPr>
          <w:p w14:paraId="411FD9F8" w14:textId="77777777" w:rsidR="00F13A31" w:rsidRPr="00933FF9" w:rsidRDefault="00A92E2C" w:rsidP="00610656">
            <w:pPr>
              <w:spacing w:before="0" w:after="0"/>
              <w:rPr>
                <w:color w:val="000000"/>
                <w:sz w:val="22"/>
                <w:szCs w:val="22"/>
              </w:rPr>
            </w:pPr>
            <w:r w:rsidRPr="00933FF9">
              <w:rPr>
                <w:color w:val="000000"/>
                <w:sz w:val="22"/>
              </w:rPr>
              <w:t>Sjaldgæfar</w:t>
            </w:r>
          </w:p>
        </w:tc>
        <w:tc>
          <w:tcPr>
            <w:tcW w:w="6656" w:type="dxa"/>
          </w:tcPr>
          <w:p w14:paraId="7DF9D076" w14:textId="77777777" w:rsidR="00F13A31" w:rsidRPr="00933FF9" w:rsidRDefault="00A92E2C" w:rsidP="00610656">
            <w:pPr>
              <w:spacing w:before="0" w:after="0"/>
              <w:rPr>
                <w:color w:val="000000"/>
                <w:sz w:val="22"/>
                <w:szCs w:val="22"/>
              </w:rPr>
            </w:pPr>
            <w:r w:rsidRPr="00933FF9">
              <w:rPr>
                <w:color w:val="000000"/>
                <w:sz w:val="22"/>
              </w:rPr>
              <w:t>blóðfituröskun (dyslipidaemia)</w:t>
            </w:r>
          </w:p>
        </w:tc>
      </w:tr>
      <w:tr w:rsidR="00CB62FC" w:rsidRPr="00933FF9" w14:paraId="09D9A94E" w14:textId="77777777" w:rsidTr="695D56A5">
        <w:trPr>
          <w:trHeight w:val="20"/>
        </w:trPr>
        <w:tc>
          <w:tcPr>
            <w:tcW w:w="9060" w:type="dxa"/>
            <w:gridSpan w:val="2"/>
          </w:tcPr>
          <w:p w14:paraId="0C6495F6" w14:textId="77777777" w:rsidR="00F13A31" w:rsidRPr="00933FF9" w:rsidRDefault="00A92E2C" w:rsidP="00610656">
            <w:pPr>
              <w:keepNext/>
              <w:spacing w:before="0" w:after="0"/>
              <w:rPr>
                <w:b/>
                <w:bCs/>
                <w:color w:val="000000"/>
                <w:sz w:val="22"/>
                <w:szCs w:val="22"/>
              </w:rPr>
            </w:pPr>
            <w:r w:rsidRPr="00933FF9">
              <w:rPr>
                <w:b/>
                <w:color w:val="000000"/>
                <w:sz w:val="22"/>
              </w:rPr>
              <w:t>Taugakerfi</w:t>
            </w:r>
          </w:p>
        </w:tc>
      </w:tr>
      <w:tr w:rsidR="00CB62FC" w:rsidRPr="00933FF9" w14:paraId="576ABDC7" w14:textId="77777777" w:rsidTr="00DC290A">
        <w:trPr>
          <w:trHeight w:val="20"/>
        </w:trPr>
        <w:tc>
          <w:tcPr>
            <w:tcW w:w="2404" w:type="dxa"/>
          </w:tcPr>
          <w:p w14:paraId="7E40CBE1" w14:textId="77777777" w:rsidR="00F13A31" w:rsidRPr="00933FF9" w:rsidRDefault="00A92E2C" w:rsidP="00610656">
            <w:pPr>
              <w:keepNext/>
              <w:spacing w:before="0" w:after="0"/>
              <w:rPr>
                <w:color w:val="000000"/>
                <w:sz w:val="22"/>
                <w:szCs w:val="22"/>
              </w:rPr>
            </w:pPr>
            <w:r w:rsidRPr="00933FF9">
              <w:rPr>
                <w:color w:val="000000"/>
                <w:sz w:val="22"/>
              </w:rPr>
              <w:t>Mjög algengar</w:t>
            </w:r>
          </w:p>
        </w:tc>
        <w:tc>
          <w:tcPr>
            <w:tcW w:w="6656" w:type="dxa"/>
          </w:tcPr>
          <w:p w14:paraId="16DA7FEF" w14:textId="0894C2E8" w:rsidR="00F13A31" w:rsidRPr="00933FF9" w:rsidRDefault="00A92E2C" w:rsidP="00610656">
            <w:pPr>
              <w:spacing w:before="0" w:after="0"/>
              <w:rPr>
                <w:color w:val="000000"/>
                <w:sz w:val="22"/>
                <w:szCs w:val="22"/>
              </w:rPr>
            </w:pPr>
            <w:r w:rsidRPr="00933FF9">
              <w:rPr>
                <w:color w:val="000000"/>
                <w:sz w:val="22"/>
              </w:rPr>
              <w:t>snertiskynsminnkun</w:t>
            </w:r>
            <w:r w:rsidRPr="00933FF9">
              <w:rPr>
                <w:color w:val="000000"/>
                <w:sz w:val="22"/>
                <w:vertAlign w:val="superscript"/>
              </w:rPr>
              <w:t>f</w:t>
            </w:r>
          </w:p>
        </w:tc>
      </w:tr>
      <w:tr w:rsidR="00CB62FC" w:rsidRPr="00933FF9" w14:paraId="3BDBA4EF" w14:textId="77777777" w:rsidTr="00DC290A">
        <w:trPr>
          <w:trHeight w:val="20"/>
        </w:trPr>
        <w:tc>
          <w:tcPr>
            <w:tcW w:w="2404" w:type="dxa"/>
          </w:tcPr>
          <w:p w14:paraId="34FF5FD9" w14:textId="77777777" w:rsidR="00F13A31" w:rsidRPr="00933FF9" w:rsidRDefault="00A92E2C" w:rsidP="00610656">
            <w:pPr>
              <w:keepNext/>
              <w:spacing w:before="0" w:after="0"/>
              <w:rPr>
                <w:color w:val="000000"/>
                <w:sz w:val="22"/>
                <w:szCs w:val="22"/>
              </w:rPr>
            </w:pPr>
            <w:r w:rsidRPr="00933FF9">
              <w:rPr>
                <w:color w:val="000000"/>
                <w:sz w:val="22"/>
              </w:rPr>
              <w:t>Algengar</w:t>
            </w:r>
          </w:p>
        </w:tc>
        <w:tc>
          <w:tcPr>
            <w:tcW w:w="6656" w:type="dxa"/>
          </w:tcPr>
          <w:p w14:paraId="440CD888" w14:textId="77777777" w:rsidR="00F13A31" w:rsidRPr="00933FF9" w:rsidRDefault="00A92E2C" w:rsidP="00610656">
            <w:pPr>
              <w:spacing w:before="0" w:after="0"/>
              <w:rPr>
                <w:color w:val="000000"/>
                <w:sz w:val="22"/>
                <w:szCs w:val="22"/>
              </w:rPr>
            </w:pPr>
            <w:r w:rsidRPr="00933FF9">
              <w:rPr>
                <w:color w:val="000000"/>
                <w:sz w:val="22"/>
              </w:rPr>
              <w:t>úttaugakvilli</w:t>
            </w:r>
          </w:p>
        </w:tc>
      </w:tr>
      <w:tr w:rsidR="003D4F7E" w:rsidRPr="00933FF9" w14:paraId="5143B479" w14:textId="77777777" w:rsidTr="00DC290A">
        <w:trPr>
          <w:trHeight w:val="20"/>
        </w:trPr>
        <w:tc>
          <w:tcPr>
            <w:tcW w:w="2404" w:type="dxa"/>
          </w:tcPr>
          <w:p w14:paraId="39A284D4" w14:textId="28DCD43D" w:rsidR="003D4F7E" w:rsidRPr="00933FF9" w:rsidRDefault="003D4F7E" w:rsidP="00610656">
            <w:pPr>
              <w:keepNext/>
              <w:spacing w:before="0" w:after="0"/>
              <w:rPr>
                <w:color w:val="000000"/>
                <w:sz w:val="22"/>
              </w:rPr>
            </w:pPr>
            <w:r w:rsidRPr="00933FF9">
              <w:rPr>
                <w:color w:val="000000"/>
                <w:sz w:val="22"/>
              </w:rPr>
              <w:t>Sjaldgæfar</w:t>
            </w:r>
          </w:p>
        </w:tc>
        <w:tc>
          <w:tcPr>
            <w:tcW w:w="6656" w:type="dxa"/>
          </w:tcPr>
          <w:p w14:paraId="2ACE8EA9" w14:textId="3C70858D" w:rsidR="003D4F7E" w:rsidRPr="00933FF9" w:rsidRDefault="003D4F7E" w:rsidP="00610656">
            <w:pPr>
              <w:spacing w:before="0" w:after="0"/>
              <w:rPr>
                <w:color w:val="000000"/>
                <w:sz w:val="22"/>
              </w:rPr>
            </w:pPr>
            <w:r w:rsidRPr="00933FF9">
              <w:rPr>
                <w:color w:val="000000"/>
                <w:sz w:val="22"/>
              </w:rPr>
              <w:t xml:space="preserve">ónæmismiðluð heilabólga, </w:t>
            </w:r>
            <w:r w:rsidRPr="00933FF9">
              <w:rPr>
                <w:color w:val="000000" w:themeColor="text1"/>
                <w:sz w:val="22"/>
              </w:rPr>
              <w:t>ónæmistengt Guillain-Barre heilkenni/afmýling</w:t>
            </w:r>
            <w:r w:rsidRPr="00933FF9">
              <w:rPr>
                <w:rFonts w:eastAsia="等线"/>
                <w:color w:val="000000"/>
                <w:sz w:val="22"/>
                <w:szCs w:val="22"/>
                <w:lang w:eastAsia="zh-CN"/>
              </w:rPr>
              <w:t>*</w:t>
            </w:r>
          </w:p>
        </w:tc>
      </w:tr>
      <w:tr w:rsidR="00A46936" w:rsidRPr="00933FF9" w14:paraId="3393D07D" w14:textId="77777777" w:rsidTr="00042207">
        <w:trPr>
          <w:trHeight w:val="20"/>
        </w:trPr>
        <w:tc>
          <w:tcPr>
            <w:tcW w:w="9060" w:type="dxa"/>
            <w:gridSpan w:val="2"/>
          </w:tcPr>
          <w:p w14:paraId="45E66A96" w14:textId="77777777" w:rsidR="00A46936" w:rsidRPr="00933FF9" w:rsidRDefault="00A46936" w:rsidP="00042207">
            <w:pPr>
              <w:spacing w:before="0" w:after="0"/>
              <w:rPr>
                <w:b/>
                <w:bCs/>
                <w:color w:val="000000"/>
                <w:sz w:val="22"/>
                <w:szCs w:val="22"/>
              </w:rPr>
            </w:pPr>
            <w:r w:rsidRPr="00933FF9">
              <w:rPr>
                <w:b/>
                <w:color w:val="000000"/>
                <w:sz w:val="22"/>
              </w:rPr>
              <w:t>Augnkvillar</w:t>
            </w:r>
          </w:p>
        </w:tc>
      </w:tr>
      <w:tr w:rsidR="00A46936" w:rsidRPr="00933FF9" w14:paraId="7A516371" w14:textId="77777777" w:rsidTr="00042207">
        <w:trPr>
          <w:trHeight w:val="20"/>
        </w:trPr>
        <w:tc>
          <w:tcPr>
            <w:tcW w:w="2404" w:type="dxa"/>
          </w:tcPr>
          <w:p w14:paraId="48B216A3" w14:textId="77777777" w:rsidR="00A46936" w:rsidRPr="00933FF9" w:rsidRDefault="00A46936" w:rsidP="00042207">
            <w:pPr>
              <w:spacing w:before="0" w:after="0"/>
              <w:rPr>
                <w:color w:val="000000"/>
                <w:sz w:val="22"/>
                <w:szCs w:val="22"/>
              </w:rPr>
            </w:pPr>
            <w:r w:rsidRPr="00933FF9">
              <w:rPr>
                <w:color w:val="000000"/>
                <w:sz w:val="22"/>
              </w:rPr>
              <w:t>Algengar</w:t>
            </w:r>
          </w:p>
        </w:tc>
        <w:tc>
          <w:tcPr>
            <w:tcW w:w="6656" w:type="dxa"/>
          </w:tcPr>
          <w:p w14:paraId="731B5323" w14:textId="77777777" w:rsidR="00A46936" w:rsidRPr="00933FF9" w:rsidRDefault="00A46936" w:rsidP="00042207">
            <w:pPr>
              <w:spacing w:before="0" w:after="0"/>
              <w:rPr>
                <w:color w:val="000000"/>
                <w:sz w:val="22"/>
                <w:szCs w:val="22"/>
              </w:rPr>
            </w:pPr>
            <w:r w:rsidRPr="00933FF9">
              <w:rPr>
                <w:color w:val="000000"/>
                <w:sz w:val="22"/>
              </w:rPr>
              <w:t>tárubólga, augnþurrkur</w:t>
            </w:r>
          </w:p>
        </w:tc>
      </w:tr>
      <w:tr w:rsidR="00CB62FC" w:rsidRPr="00933FF9" w14:paraId="3921CB39" w14:textId="77777777" w:rsidTr="695D56A5">
        <w:trPr>
          <w:trHeight w:val="20"/>
        </w:trPr>
        <w:tc>
          <w:tcPr>
            <w:tcW w:w="9060" w:type="dxa"/>
            <w:gridSpan w:val="2"/>
          </w:tcPr>
          <w:p w14:paraId="74534242" w14:textId="77777777" w:rsidR="00F13A31" w:rsidRPr="00933FF9" w:rsidRDefault="00A92E2C" w:rsidP="00610656">
            <w:pPr>
              <w:spacing w:before="0" w:after="0"/>
              <w:rPr>
                <w:b/>
                <w:bCs/>
                <w:color w:val="000000"/>
                <w:sz w:val="22"/>
                <w:szCs w:val="22"/>
              </w:rPr>
            </w:pPr>
            <w:r w:rsidRPr="00933FF9">
              <w:rPr>
                <w:b/>
                <w:color w:val="000000"/>
                <w:sz w:val="22"/>
              </w:rPr>
              <w:t>Hjarta</w:t>
            </w:r>
          </w:p>
        </w:tc>
      </w:tr>
      <w:tr w:rsidR="0013502E" w:rsidRPr="00933FF9" w14:paraId="579F3495" w14:textId="5CD14A92" w:rsidTr="00DC290A">
        <w:trPr>
          <w:trHeight w:val="20"/>
        </w:trPr>
        <w:tc>
          <w:tcPr>
            <w:tcW w:w="2404" w:type="dxa"/>
          </w:tcPr>
          <w:p w14:paraId="34E1DB1A" w14:textId="05DA1F03" w:rsidR="0013502E" w:rsidRPr="0020336A" w:rsidRDefault="0013502E" w:rsidP="00610656">
            <w:pPr>
              <w:spacing w:before="0" w:after="0"/>
              <w:rPr>
                <w:bCs/>
                <w:color w:val="000000"/>
                <w:sz w:val="22"/>
              </w:rPr>
            </w:pPr>
            <w:r w:rsidRPr="00933FF9">
              <w:rPr>
                <w:bCs/>
                <w:color w:val="000000"/>
                <w:sz w:val="22"/>
              </w:rPr>
              <w:t>Algengar</w:t>
            </w:r>
          </w:p>
        </w:tc>
        <w:tc>
          <w:tcPr>
            <w:tcW w:w="6656" w:type="dxa"/>
          </w:tcPr>
          <w:p w14:paraId="6426B142" w14:textId="5BCDA42C" w:rsidR="0013502E" w:rsidRPr="00933FF9" w:rsidRDefault="005441A3" w:rsidP="0013502E">
            <w:pPr>
              <w:spacing w:before="0" w:after="0"/>
              <w:rPr>
                <w:bCs/>
                <w:color w:val="000000"/>
                <w:sz w:val="22"/>
              </w:rPr>
            </w:pPr>
            <w:r w:rsidRPr="00933FF9">
              <w:rPr>
                <w:bCs/>
                <w:color w:val="000000"/>
                <w:sz w:val="22"/>
              </w:rPr>
              <w:t>hraðtaktur</w:t>
            </w:r>
            <w:r w:rsidRPr="00933FF9">
              <w:rPr>
                <w:rFonts w:eastAsia="等线"/>
                <w:color w:val="000000"/>
                <w:sz w:val="22"/>
                <w:szCs w:val="22"/>
                <w:vertAlign w:val="superscript"/>
                <w:lang w:eastAsia="zh-CN"/>
              </w:rPr>
              <w:t>g</w:t>
            </w:r>
          </w:p>
        </w:tc>
      </w:tr>
      <w:tr w:rsidR="00CB62FC" w:rsidRPr="00933FF9" w14:paraId="4B7612FB" w14:textId="77777777" w:rsidTr="00DC290A">
        <w:trPr>
          <w:trHeight w:val="20"/>
        </w:trPr>
        <w:tc>
          <w:tcPr>
            <w:tcW w:w="2404" w:type="dxa"/>
          </w:tcPr>
          <w:p w14:paraId="607E1D40" w14:textId="77777777" w:rsidR="00F13A31" w:rsidRPr="00933FF9" w:rsidRDefault="00A92E2C" w:rsidP="00610656">
            <w:pPr>
              <w:spacing w:before="0" w:after="0"/>
              <w:rPr>
                <w:color w:val="000000"/>
                <w:sz w:val="22"/>
                <w:szCs w:val="22"/>
              </w:rPr>
            </w:pPr>
            <w:r w:rsidRPr="00933FF9">
              <w:rPr>
                <w:color w:val="000000"/>
                <w:sz w:val="22"/>
              </w:rPr>
              <w:t>Sjaldgæfar</w:t>
            </w:r>
          </w:p>
        </w:tc>
        <w:tc>
          <w:tcPr>
            <w:tcW w:w="6656" w:type="dxa"/>
          </w:tcPr>
          <w:p w14:paraId="61350E65" w14:textId="77777777" w:rsidR="00F13A31" w:rsidRPr="00933FF9" w:rsidRDefault="00A92E2C" w:rsidP="00610656">
            <w:pPr>
              <w:spacing w:before="0" w:after="0"/>
              <w:rPr>
                <w:color w:val="000000"/>
                <w:sz w:val="22"/>
                <w:szCs w:val="22"/>
              </w:rPr>
            </w:pPr>
            <w:r w:rsidRPr="00933FF9">
              <w:rPr>
                <w:color w:val="000000"/>
                <w:sz w:val="22"/>
              </w:rPr>
              <w:t>ónæmismiðluð hjartavöðvabólga</w:t>
            </w:r>
          </w:p>
        </w:tc>
      </w:tr>
      <w:tr w:rsidR="00A46936" w:rsidRPr="00933FF9" w14:paraId="005ECCBF" w14:textId="77777777" w:rsidTr="00BE5372">
        <w:trPr>
          <w:trHeight w:val="20"/>
        </w:trPr>
        <w:tc>
          <w:tcPr>
            <w:tcW w:w="9060" w:type="dxa"/>
            <w:gridSpan w:val="2"/>
          </w:tcPr>
          <w:p w14:paraId="549F5A7A" w14:textId="06D7640D" w:rsidR="00A46936" w:rsidRPr="00DC290A" w:rsidRDefault="00A46936" w:rsidP="00BE5372">
            <w:pPr>
              <w:spacing w:before="0" w:after="0"/>
              <w:rPr>
                <w:color w:val="000000"/>
                <w:sz w:val="22"/>
              </w:rPr>
            </w:pPr>
            <w:r w:rsidRPr="00933FF9">
              <w:rPr>
                <w:b/>
                <w:color w:val="000000"/>
                <w:sz w:val="22"/>
              </w:rPr>
              <w:t>Æðar</w:t>
            </w:r>
          </w:p>
        </w:tc>
      </w:tr>
      <w:tr w:rsidR="00A46936" w:rsidRPr="00933FF9" w14:paraId="710F72B6" w14:textId="77777777" w:rsidTr="00DC290A">
        <w:trPr>
          <w:trHeight w:val="20"/>
        </w:trPr>
        <w:tc>
          <w:tcPr>
            <w:tcW w:w="2404" w:type="dxa"/>
          </w:tcPr>
          <w:p w14:paraId="4FE1675E" w14:textId="77777777" w:rsidR="00A46936" w:rsidRPr="00933FF9" w:rsidRDefault="00A46936" w:rsidP="00BE5372">
            <w:pPr>
              <w:spacing w:before="0" w:after="0"/>
              <w:rPr>
                <w:color w:val="000000"/>
                <w:sz w:val="22"/>
                <w:szCs w:val="22"/>
              </w:rPr>
            </w:pPr>
            <w:r w:rsidRPr="00933FF9">
              <w:rPr>
                <w:color w:val="000000"/>
                <w:sz w:val="22"/>
              </w:rPr>
              <w:t>Algengar</w:t>
            </w:r>
          </w:p>
        </w:tc>
        <w:tc>
          <w:tcPr>
            <w:tcW w:w="6656" w:type="dxa"/>
          </w:tcPr>
          <w:p w14:paraId="154772E5" w14:textId="1E74ABC0" w:rsidR="00A46936" w:rsidRPr="00933FF9" w:rsidRDefault="00A46936" w:rsidP="00BE5372">
            <w:pPr>
              <w:spacing w:before="0" w:after="0"/>
              <w:rPr>
                <w:color w:val="000000"/>
                <w:sz w:val="22"/>
                <w:szCs w:val="22"/>
              </w:rPr>
            </w:pPr>
            <w:r w:rsidRPr="00933FF9">
              <w:rPr>
                <w:color w:val="000000"/>
                <w:sz w:val="22"/>
              </w:rPr>
              <w:t>háþrýstingur</w:t>
            </w:r>
          </w:p>
        </w:tc>
      </w:tr>
      <w:tr w:rsidR="00CB62FC" w:rsidRPr="00933FF9" w14:paraId="48B5B81A" w14:textId="77777777" w:rsidTr="695D56A5">
        <w:trPr>
          <w:trHeight w:val="20"/>
        </w:trPr>
        <w:tc>
          <w:tcPr>
            <w:tcW w:w="9060" w:type="dxa"/>
            <w:gridSpan w:val="2"/>
          </w:tcPr>
          <w:p w14:paraId="5C8DD874" w14:textId="77777777" w:rsidR="00F13A31" w:rsidRPr="00933FF9" w:rsidRDefault="00A92E2C" w:rsidP="00610656">
            <w:pPr>
              <w:spacing w:before="0" w:after="0"/>
              <w:rPr>
                <w:b/>
                <w:bCs/>
                <w:color w:val="000000"/>
                <w:sz w:val="22"/>
                <w:szCs w:val="22"/>
              </w:rPr>
            </w:pPr>
            <w:r w:rsidRPr="00933FF9">
              <w:rPr>
                <w:b/>
                <w:color w:val="000000"/>
                <w:sz w:val="22"/>
              </w:rPr>
              <w:t>Öndunarfæri, brjósthol og miðmæti</w:t>
            </w:r>
          </w:p>
        </w:tc>
      </w:tr>
      <w:tr w:rsidR="00CB62FC" w:rsidRPr="00933FF9" w14:paraId="079C12A9" w14:textId="77777777" w:rsidTr="00DC290A">
        <w:trPr>
          <w:trHeight w:val="20"/>
        </w:trPr>
        <w:tc>
          <w:tcPr>
            <w:tcW w:w="2404" w:type="dxa"/>
          </w:tcPr>
          <w:p w14:paraId="7E648EBD" w14:textId="77777777" w:rsidR="00F13A31" w:rsidRPr="00933FF9" w:rsidRDefault="00A92E2C" w:rsidP="00610656">
            <w:pPr>
              <w:spacing w:before="0" w:after="0"/>
              <w:rPr>
                <w:color w:val="000000"/>
                <w:sz w:val="22"/>
                <w:szCs w:val="22"/>
              </w:rPr>
            </w:pPr>
            <w:r w:rsidRPr="00933FF9">
              <w:rPr>
                <w:color w:val="000000"/>
                <w:sz w:val="22"/>
              </w:rPr>
              <w:t>Algengar</w:t>
            </w:r>
          </w:p>
        </w:tc>
        <w:tc>
          <w:tcPr>
            <w:tcW w:w="6656" w:type="dxa"/>
          </w:tcPr>
          <w:p w14:paraId="72C4EBEF" w14:textId="13945D1C" w:rsidR="00F13A31" w:rsidRPr="00933FF9" w:rsidRDefault="001B59A4" w:rsidP="00610656">
            <w:pPr>
              <w:spacing w:before="0" w:after="0"/>
              <w:rPr>
                <w:color w:val="000000"/>
                <w:sz w:val="22"/>
                <w:szCs w:val="22"/>
              </w:rPr>
            </w:pPr>
            <w:r w:rsidRPr="00933FF9">
              <w:rPr>
                <w:color w:val="000000"/>
                <w:sz w:val="22"/>
              </w:rPr>
              <w:t>lungnabólga</w:t>
            </w:r>
            <w:r w:rsidRPr="00933FF9">
              <w:rPr>
                <w:color w:val="000000"/>
                <w:sz w:val="22"/>
                <w:vertAlign w:val="superscript"/>
              </w:rPr>
              <w:t>h</w:t>
            </w:r>
          </w:p>
        </w:tc>
      </w:tr>
      <w:tr w:rsidR="00CB62FC" w:rsidRPr="00933FF9" w14:paraId="3B55281A" w14:textId="77777777" w:rsidTr="695D56A5">
        <w:trPr>
          <w:trHeight w:val="20"/>
        </w:trPr>
        <w:tc>
          <w:tcPr>
            <w:tcW w:w="9060" w:type="dxa"/>
            <w:gridSpan w:val="2"/>
          </w:tcPr>
          <w:p w14:paraId="098480FD" w14:textId="77777777" w:rsidR="00F13A31" w:rsidRPr="00933FF9" w:rsidRDefault="00A92E2C" w:rsidP="00610656">
            <w:pPr>
              <w:spacing w:before="0" w:after="0"/>
              <w:rPr>
                <w:color w:val="000000"/>
                <w:sz w:val="22"/>
                <w:szCs w:val="22"/>
              </w:rPr>
            </w:pPr>
            <w:r w:rsidRPr="00933FF9">
              <w:rPr>
                <w:b/>
                <w:color w:val="000000"/>
                <w:sz w:val="22"/>
              </w:rPr>
              <w:t>Meltingarfæri</w:t>
            </w:r>
          </w:p>
        </w:tc>
      </w:tr>
      <w:tr w:rsidR="00CB62FC" w:rsidRPr="00933FF9" w14:paraId="3205F388" w14:textId="77777777" w:rsidTr="00DC290A">
        <w:trPr>
          <w:trHeight w:val="20"/>
        </w:trPr>
        <w:tc>
          <w:tcPr>
            <w:tcW w:w="2404" w:type="dxa"/>
          </w:tcPr>
          <w:p w14:paraId="4CF03E25" w14:textId="77777777" w:rsidR="00F13A31" w:rsidRPr="00933FF9" w:rsidRDefault="00A92E2C" w:rsidP="00610656">
            <w:pPr>
              <w:spacing w:before="0" w:after="0"/>
              <w:rPr>
                <w:color w:val="000000"/>
                <w:sz w:val="22"/>
                <w:szCs w:val="22"/>
              </w:rPr>
            </w:pPr>
            <w:r w:rsidRPr="00933FF9">
              <w:rPr>
                <w:color w:val="000000"/>
                <w:sz w:val="22"/>
              </w:rPr>
              <w:t>Mjög algengar</w:t>
            </w:r>
          </w:p>
        </w:tc>
        <w:tc>
          <w:tcPr>
            <w:tcW w:w="6656" w:type="dxa"/>
          </w:tcPr>
          <w:p w14:paraId="378CDCF8" w14:textId="3DC4B88A" w:rsidR="00F13A31" w:rsidRPr="00933FF9" w:rsidRDefault="00A92E2C" w:rsidP="00610656">
            <w:pPr>
              <w:spacing w:before="0" w:after="0"/>
              <w:rPr>
                <w:color w:val="000000"/>
                <w:sz w:val="22"/>
                <w:szCs w:val="22"/>
              </w:rPr>
            </w:pPr>
            <w:r w:rsidRPr="00933FF9">
              <w:rPr>
                <w:color w:val="000000"/>
                <w:sz w:val="22"/>
              </w:rPr>
              <w:t>kviðverkir</w:t>
            </w:r>
            <w:r w:rsidR="004F656A" w:rsidRPr="00933FF9">
              <w:rPr>
                <w:color w:val="000000"/>
                <w:sz w:val="22"/>
                <w:vertAlign w:val="superscript"/>
              </w:rPr>
              <w:t>i</w:t>
            </w:r>
          </w:p>
        </w:tc>
      </w:tr>
      <w:tr w:rsidR="00CB62FC" w:rsidRPr="00933FF9" w14:paraId="0809AD01" w14:textId="77777777" w:rsidTr="00DC290A">
        <w:trPr>
          <w:trHeight w:val="20"/>
        </w:trPr>
        <w:tc>
          <w:tcPr>
            <w:tcW w:w="2404" w:type="dxa"/>
          </w:tcPr>
          <w:p w14:paraId="295C6F4A" w14:textId="77777777" w:rsidR="00F13A31" w:rsidRPr="00933FF9" w:rsidRDefault="00A92E2C" w:rsidP="00610656">
            <w:pPr>
              <w:spacing w:before="0" w:after="0"/>
              <w:rPr>
                <w:color w:val="000000"/>
                <w:sz w:val="22"/>
                <w:szCs w:val="22"/>
              </w:rPr>
            </w:pPr>
            <w:r w:rsidRPr="00933FF9">
              <w:rPr>
                <w:color w:val="000000"/>
                <w:sz w:val="22"/>
              </w:rPr>
              <w:t>Algengar</w:t>
            </w:r>
          </w:p>
        </w:tc>
        <w:tc>
          <w:tcPr>
            <w:tcW w:w="6656" w:type="dxa"/>
          </w:tcPr>
          <w:p w14:paraId="5A263D47" w14:textId="3EE856E8" w:rsidR="00F13A31" w:rsidRPr="00933FF9" w:rsidRDefault="00F76A38" w:rsidP="00610656">
            <w:pPr>
              <w:spacing w:before="0" w:after="0"/>
              <w:rPr>
                <w:color w:val="000000"/>
                <w:sz w:val="22"/>
                <w:szCs w:val="22"/>
              </w:rPr>
            </w:pPr>
            <w:r w:rsidRPr="00933FF9">
              <w:rPr>
                <w:color w:val="000000"/>
                <w:sz w:val="22"/>
              </w:rPr>
              <w:t>munnbólga</w:t>
            </w:r>
            <w:r w:rsidR="004F656A" w:rsidRPr="00933FF9">
              <w:rPr>
                <w:color w:val="000000"/>
                <w:sz w:val="22"/>
                <w:vertAlign w:val="superscript"/>
              </w:rPr>
              <w:t>j</w:t>
            </w:r>
            <w:r w:rsidRPr="00933FF9">
              <w:rPr>
                <w:color w:val="000000"/>
                <w:sz w:val="22"/>
              </w:rPr>
              <w:t>, munnþurrkur</w:t>
            </w:r>
          </w:p>
        </w:tc>
      </w:tr>
      <w:tr w:rsidR="00CB62FC" w:rsidRPr="00933FF9" w14:paraId="1068AE27" w14:textId="77777777" w:rsidTr="00DC290A">
        <w:trPr>
          <w:trHeight w:val="20"/>
        </w:trPr>
        <w:tc>
          <w:tcPr>
            <w:tcW w:w="2404" w:type="dxa"/>
          </w:tcPr>
          <w:p w14:paraId="763EBB87" w14:textId="77777777" w:rsidR="00F13A31" w:rsidRPr="00933FF9" w:rsidRDefault="00A92E2C" w:rsidP="00610656">
            <w:pPr>
              <w:spacing w:before="0" w:after="0"/>
              <w:rPr>
                <w:color w:val="000000"/>
                <w:sz w:val="22"/>
                <w:szCs w:val="22"/>
              </w:rPr>
            </w:pPr>
            <w:r w:rsidRPr="00933FF9">
              <w:rPr>
                <w:color w:val="000000"/>
                <w:sz w:val="22"/>
              </w:rPr>
              <w:t>Sjaldgæfar</w:t>
            </w:r>
          </w:p>
        </w:tc>
        <w:tc>
          <w:tcPr>
            <w:tcW w:w="6656" w:type="dxa"/>
          </w:tcPr>
          <w:p w14:paraId="5FAD24C6" w14:textId="46199B50" w:rsidR="00F13A31" w:rsidRPr="00933FF9" w:rsidRDefault="00A92E2C" w:rsidP="00610656">
            <w:pPr>
              <w:spacing w:before="0" w:after="0"/>
              <w:rPr>
                <w:color w:val="000000"/>
                <w:sz w:val="22"/>
                <w:szCs w:val="22"/>
              </w:rPr>
            </w:pPr>
            <w:r w:rsidRPr="00933FF9">
              <w:rPr>
                <w:color w:val="000000"/>
                <w:sz w:val="22"/>
              </w:rPr>
              <w:t>brisbólga, endaþarmsbólga, ristilbólga</w:t>
            </w:r>
            <w:r w:rsidRPr="00933FF9">
              <w:rPr>
                <w:color w:val="000000"/>
                <w:sz w:val="22"/>
                <w:vertAlign w:val="superscript"/>
              </w:rPr>
              <w:t>#</w:t>
            </w:r>
          </w:p>
        </w:tc>
      </w:tr>
      <w:tr w:rsidR="00CB62FC" w:rsidRPr="00933FF9" w14:paraId="54AC12EF" w14:textId="77777777" w:rsidTr="695D56A5">
        <w:trPr>
          <w:trHeight w:val="20"/>
        </w:trPr>
        <w:tc>
          <w:tcPr>
            <w:tcW w:w="9060" w:type="dxa"/>
            <w:gridSpan w:val="2"/>
          </w:tcPr>
          <w:p w14:paraId="399CEFE6" w14:textId="77777777" w:rsidR="00F13A31" w:rsidRPr="00933FF9" w:rsidRDefault="00A92E2C" w:rsidP="00610656">
            <w:pPr>
              <w:spacing w:before="0" w:after="0"/>
              <w:rPr>
                <w:b/>
                <w:bCs/>
                <w:color w:val="000000"/>
                <w:sz w:val="22"/>
                <w:szCs w:val="22"/>
              </w:rPr>
            </w:pPr>
            <w:r w:rsidRPr="00933FF9">
              <w:rPr>
                <w:b/>
                <w:color w:val="000000"/>
                <w:sz w:val="22"/>
              </w:rPr>
              <w:t>Lifur og gall</w:t>
            </w:r>
          </w:p>
        </w:tc>
      </w:tr>
      <w:tr w:rsidR="00CB62FC" w:rsidRPr="00933FF9" w14:paraId="34C2DA54" w14:textId="77777777" w:rsidTr="00DC290A">
        <w:trPr>
          <w:trHeight w:val="20"/>
        </w:trPr>
        <w:tc>
          <w:tcPr>
            <w:tcW w:w="2404" w:type="dxa"/>
          </w:tcPr>
          <w:p w14:paraId="685F467E" w14:textId="77777777" w:rsidR="00F13A31" w:rsidRPr="00933FF9" w:rsidRDefault="00A92E2C" w:rsidP="00610656">
            <w:pPr>
              <w:spacing w:before="0" w:after="0"/>
              <w:rPr>
                <w:color w:val="000000"/>
                <w:sz w:val="22"/>
                <w:szCs w:val="22"/>
              </w:rPr>
            </w:pPr>
            <w:r w:rsidRPr="00933FF9">
              <w:rPr>
                <w:color w:val="000000"/>
                <w:sz w:val="22"/>
              </w:rPr>
              <w:t>Algengar</w:t>
            </w:r>
          </w:p>
        </w:tc>
        <w:tc>
          <w:tcPr>
            <w:tcW w:w="6656" w:type="dxa"/>
          </w:tcPr>
          <w:p w14:paraId="2A2050A7" w14:textId="725AD4C6" w:rsidR="00F13A31" w:rsidRPr="00933FF9" w:rsidRDefault="00A92E2C" w:rsidP="00610656">
            <w:pPr>
              <w:spacing w:before="0" w:after="0"/>
              <w:rPr>
                <w:color w:val="000000"/>
                <w:sz w:val="22"/>
                <w:szCs w:val="22"/>
              </w:rPr>
            </w:pPr>
            <w:r w:rsidRPr="00933FF9">
              <w:rPr>
                <w:color w:val="000000"/>
                <w:sz w:val="22"/>
              </w:rPr>
              <w:t>óeðlileg lifrarstarfsemi, lifrarbólga</w:t>
            </w:r>
            <w:r w:rsidR="00242059" w:rsidRPr="00933FF9">
              <w:rPr>
                <w:color w:val="000000"/>
                <w:sz w:val="22"/>
                <w:vertAlign w:val="superscript"/>
              </w:rPr>
              <w:t>k</w:t>
            </w:r>
          </w:p>
        </w:tc>
      </w:tr>
      <w:tr w:rsidR="00CB62FC" w:rsidRPr="00933FF9" w14:paraId="2292B90D" w14:textId="77777777" w:rsidTr="695D56A5">
        <w:trPr>
          <w:trHeight w:val="20"/>
        </w:trPr>
        <w:tc>
          <w:tcPr>
            <w:tcW w:w="9060" w:type="dxa"/>
            <w:gridSpan w:val="2"/>
          </w:tcPr>
          <w:p w14:paraId="7985F19B" w14:textId="77777777" w:rsidR="00F13A31" w:rsidRPr="00933FF9" w:rsidRDefault="00A92E2C" w:rsidP="00610656">
            <w:pPr>
              <w:spacing w:before="0" w:after="0"/>
              <w:rPr>
                <w:b/>
                <w:bCs/>
                <w:color w:val="000000"/>
                <w:sz w:val="22"/>
                <w:szCs w:val="22"/>
              </w:rPr>
            </w:pPr>
            <w:r w:rsidRPr="00933FF9">
              <w:rPr>
                <w:b/>
                <w:color w:val="000000"/>
                <w:sz w:val="22"/>
              </w:rPr>
              <w:t>Húð og undirhúð</w:t>
            </w:r>
          </w:p>
        </w:tc>
      </w:tr>
      <w:tr w:rsidR="00CB62FC" w:rsidRPr="00933FF9" w14:paraId="23E6D5F5" w14:textId="77777777" w:rsidTr="00DC290A">
        <w:trPr>
          <w:trHeight w:val="20"/>
        </w:trPr>
        <w:tc>
          <w:tcPr>
            <w:tcW w:w="2404" w:type="dxa"/>
          </w:tcPr>
          <w:p w14:paraId="71D1F75E" w14:textId="77777777" w:rsidR="00F13A31" w:rsidRPr="00933FF9" w:rsidRDefault="00A92E2C" w:rsidP="00610656">
            <w:pPr>
              <w:spacing w:before="0" w:after="0"/>
              <w:rPr>
                <w:color w:val="000000"/>
                <w:sz w:val="22"/>
                <w:szCs w:val="22"/>
              </w:rPr>
            </w:pPr>
            <w:r w:rsidRPr="00933FF9">
              <w:rPr>
                <w:color w:val="000000"/>
                <w:sz w:val="22"/>
              </w:rPr>
              <w:t>Mjög algengar</w:t>
            </w:r>
          </w:p>
        </w:tc>
        <w:tc>
          <w:tcPr>
            <w:tcW w:w="6656" w:type="dxa"/>
          </w:tcPr>
          <w:p w14:paraId="1F0BD493" w14:textId="21A1AF9C" w:rsidR="00F13A31" w:rsidRPr="00933FF9" w:rsidRDefault="00A92E2C" w:rsidP="00610656">
            <w:pPr>
              <w:spacing w:before="0" w:after="0"/>
              <w:rPr>
                <w:color w:val="000000"/>
                <w:sz w:val="22"/>
                <w:szCs w:val="22"/>
              </w:rPr>
            </w:pPr>
            <w:r w:rsidRPr="00933FF9">
              <w:rPr>
                <w:color w:val="000000"/>
                <w:sz w:val="22"/>
              </w:rPr>
              <w:t>útbrot</w:t>
            </w:r>
            <w:r w:rsidR="00242059" w:rsidRPr="00933FF9">
              <w:rPr>
                <w:color w:val="000000"/>
                <w:sz w:val="22"/>
                <w:vertAlign w:val="superscript"/>
              </w:rPr>
              <w:t>l</w:t>
            </w:r>
          </w:p>
        </w:tc>
      </w:tr>
      <w:tr w:rsidR="00CB62FC" w:rsidRPr="00933FF9" w14:paraId="26123C73" w14:textId="77777777" w:rsidTr="00DC290A">
        <w:trPr>
          <w:trHeight w:val="20"/>
        </w:trPr>
        <w:tc>
          <w:tcPr>
            <w:tcW w:w="2404" w:type="dxa"/>
          </w:tcPr>
          <w:p w14:paraId="69AAE793" w14:textId="20B467B6" w:rsidR="00F13A31" w:rsidRPr="00933FF9" w:rsidRDefault="008E2C89" w:rsidP="00610656">
            <w:pPr>
              <w:spacing w:before="0" w:after="0"/>
              <w:rPr>
                <w:color w:val="000000"/>
                <w:sz w:val="22"/>
                <w:szCs w:val="22"/>
              </w:rPr>
            </w:pPr>
            <w:r w:rsidRPr="00933FF9">
              <w:rPr>
                <w:color w:val="000000"/>
                <w:sz w:val="22"/>
              </w:rPr>
              <w:t>Algengar</w:t>
            </w:r>
          </w:p>
        </w:tc>
        <w:tc>
          <w:tcPr>
            <w:tcW w:w="6656" w:type="dxa"/>
          </w:tcPr>
          <w:p w14:paraId="5C82EEDB" w14:textId="52DABAEE" w:rsidR="00F13A31" w:rsidRPr="00933FF9" w:rsidRDefault="00A92E2C" w:rsidP="00610656">
            <w:pPr>
              <w:spacing w:before="0" w:after="0"/>
              <w:rPr>
                <w:color w:val="000000"/>
                <w:sz w:val="22"/>
                <w:szCs w:val="22"/>
              </w:rPr>
            </w:pPr>
            <w:r w:rsidRPr="00933FF9">
              <w:rPr>
                <w:color w:val="000000"/>
                <w:sz w:val="22"/>
              </w:rPr>
              <w:t>vanlitun húðar</w:t>
            </w:r>
            <w:r w:rsidR="00242059" w:rsidRPr="00933FF9">
              <w:rPr>
                <w:color w:val="000000"/>
                <w:sz w:val="22"/>
                <w:vertAlign w:val="superscript"/>
              </w:rPr>
              <w:t>m</w:t>
            </w:r>
          </w:p>
        </w:tc>
      </w:tr>
      <w:tr w:rsidR="00CB62FC" w:rsidRPr="00933FF9" w14:paraId="071E667E" w14:textId="77777777" w:rsidTr="695D56A5">
        <w:trPr>
          <w:trHeight w:val="20"/>
        </w:trPr>
        <w:tc>
          <w:tcPr>
            <w:tcW w:w="9060" w:type="dxa"/>
            <w:gridSpan w:val="2"/>
          </w:tcPr>
          <w:p w14:paraId="24A5C90B" w14:textId="77777777" w:rsidR="00F13A31" w:rsidRPr="00933FF9" w:rsidRDefault="00A92E2C" w:rsidP="00610656">
            <w:pPr>
              <w:spacing w:before="0" w:after="0"/>
              <w:rPr>
                <w:b/>
                <w:bCs/>
                <w:color w:val="000000"/>
                <w:sz w:val="22"/>
                <w:szCs w:val="22"/>
              </w:rPr>
            </w:pPr>
            <w:r w:rsidRPr="00933FF9">
              <w:rPr>
                <w:b/>
                <w:color w:val="000000"/>
                <w:sz w:val="22"/>
              </w:rPr>
              <w:lastRenderedPageBreak/>
              <w:t>Stoðkerfi og bandvefur</w:t>
            </w:r>
          </w:p>
        </w:tc>
      </w:tr>
      <w:tr w:rsidR="00CB62FC" w:rsidRPr="00933FF9" w14:paraId="1E3421A9" w14:textId="77777777" w:rsidTr="00DC290A">
        <w:trPr>
          <w:trHeight w:val="20"/>
        </w:trPr>
        <w:tc>
          <w:tcPr>
            <w:tcW w:w="2404" w:type="dxa"/>
          </w:tcPr>
          <w:p w14:paraId="344EABCB" w14:textId="77777777" w:rsidR="00F13A31" w:rsidRPr="00933FF9" w:rsidRDefault="00A92E2C" w:rsidP="00610656">
            <w:pPr>
              <w:spacing w:before="0" w:after="0"/>
              <w:rPr>
                <w:color w:val="000000"/>
                <w:sz w:val="22"/>
                <w:szCs w:val="22"/>
              </w:rPr>
            </w:pPr>
            <w:r w:rsidRPr="00933FF9">
              <w:rPr>
                <w:color w:val="000000"/>
                <w:sz w:val="22"/>
              </w:rPr>
              <w:t>Mjög algengar</w:t>
            </w:r>
          </w:p>
        </w:tc>
        <w:tc>
          <w:tcPr>
            <w:tcW w:w="6656" w:type="dxa"/>
          </w:tcPr>
          <w:p w14:paraId="4921512E" w14:textId="77777777" w:rsidR="00F13A31" w:rsidRPr="00FC4714" w:rsidRDefault="00A92E2C" w:rsidP="00610656">
            <w:pPr>
              <w:spacing w:before="0" w:after="0"/>
              <w:rPr>
                <w:color w:val="000000"/>
                <w:sz w:val="22"/>
                <w:szCs w:val="22"/>
              </w:rPr>
            </w:pPr>
            <w:r w:rsidRPr="00FC4714">
              <w:rPr>
                <w:color w:val="000000"/>
                <w:sz w:val="22"/>
                <w:szCs w:val="22"/>
              </w:rPr>
              <w:t>liðverkir</w:t>
            </w:r>
          </w:p>
        </w:tc>
      </w:tr>
      <w:tr w:rsidR="00CB62FC" w:rsidRPr="00933FF9" w14:paraId="7D15E296" w14:textId="77777777" w:rsidTr="00DC290A">
        <w:trPr>
          <w:trHeight w:val="20"/>
        </w:trPr>
        <w:tc>
          <w:tcPr>
            <w:tcW w:w="2404" w:type="dxa"/>
          </w:tcPr>
          <w:p w14:paraId="50FC22F7" w14:textId="77777777" w:rsidR="00F13A31" w:rsidRPr="00933FF9" w:rsidRDefault="00A92E2C" w:rsidP="00610656">
            <w:pPr>
              <w:spacing w:before="0" w:after="0"/>
              <w:rPr>
                <w:color w:val="000000"/>
                <w:sz w:val="22"/>
                <w:szCs w:val="22"/>
              </w:rPr>
            </w:pPr>
            <w:r w:rsidRPr="00933FF9">
              <w:rPr>
                <w:color w:val="000000"/>
                <w:sz w:val="22"/>
              </w:rPr>
              <w:t>Algengar</w:t>
            </w:r>
          </w:p>
        </w:tc>
        <w:tc>
          <w:tcPr>
            <w:tcW w:w="6656" w:type="dxa"/>
          </w:tcPr>
          <w:p w14:paraId="73D63E03" w14:textId="77777777" w:rsidR="00F13A31" w:rsidRPr="00FC4714" w:rsidRDefault="00A92E2C" w:rsidP="00610656">
            <w:pPr>
              <w:spacing w:before="0" w:after="0"/>
              <w:rPr>
                <w:color w:val="000000"/>
                <w:sz w:val="22"/>
                <w:szCs w:val="22"/>
              </w:rPr>
            </w:pPr>
            <w:r w:rsidRPr="001410EC">
              <w:rPr>
                <w:sz w:val="22"/>
                <w:szCs w:val="22"/>
              </w:rPr>
              <w:t>vöðvaverkir, beinverkir</w:t>
            </w:r>
          </w:p>
        </w:tc>
      </w:tr>
      <w:tr w:rsidR="00CB62FC" w:rsidRPr="00933FF9" w14:paraId="07DEA480" w14:textId="77777777" w:rsidTr="00DC290A">
        <w:trPr>
          <w:trHeight w:val="20"/>
        </w:trPr>
        <w:tc>
          <w:tcPr>
            <w:tcW w:w="2404" w:type="dxa"/>
          </w:tcPr>
          <w:p w14:paraId="4BA28B1A" w14:textId="77777777" w:rsidR="00F13A31" w:rsidRPr="00933FF9" w:rsidRDefault="00A92E2C" w:rsidP="00610656">
            <w:pPr>
              <w:spacing w:before="0" w:after="0"/>
              <w:rPr>
                <w:color w:val="000000"/>
                <w:sz w:val="22"/>
                <w:szCs w:val="22"/>
              </w:rPr>
            </w:pPr>
            <w:r w:rsidRPr="00933FF9">
              <w:rPr>
                <w:color w:val="000000"/>
                <w:sz w:val="22"/>
              </w:rPr>
              <w:t>Sjaldgæfar</w:t>
            </w:r>
          </w:p>
        </w:tc>
        <w:tc>
          <w:tcPr>
            <w:tcW w:w="6656" w:type="dxa"/>
          </w:tcPr>
          <w:p w14:paraId="35BF52F7" w14:textId="758247AC" w:rsidR="00F13A31" w:rsidRPr="00933FF9" w:rsidRDefault="0027348C" w:rsidP="00610656">
            <w:pPr>
              <w:spacing w:before="0" w:after="0"/>
              <w:rPr>
                <w:color w:val="000000"/>
                <w:sz w:val="22"/>
                <w:szCs w:val="22"/>
              </w:rPr>
            </w:pPr>
            <w:r w:rsidRPr="00933FF9">
              <w:rPr>
                <w:color w:val="000000"/>
                <w:sz w:val="22"/>
              </w:rPr>
              <w:t>vöðvabólga</w:t>
            </w:r>
            <w:r w:rsidRPr="00933FF9">
              <w:rPr>
                <w:color w:val="000000"/>
                <w:sz w:val="22"/>
                <w:vertAlign w:val="superscript"/>
              </w:rPr>
              <w:t>#</w:t>
            </w:r>
            <w:r w:rsidRPr="00933FF9">
              <w:rPr>
                <w:color w:val="000000"/>
                <w:sz w:val="22"/>
              </w:rPr>
              <w:t>, ónæmismiðluð liðagigt</w:t>
            </w:r>
          </w:p>
        </w:tc>
      </w:tr>
      <w:tr w:rsidR="00CB62FC" w:rsidRPr="00933FF9" w14:paraId="08679802" w14:textId="77777777" w:rsidTr="695D56A5">
        <w:trPr>
          <w:trHeight w:val="20"/>
        </w:trPr>
        <w:tc>
          <w:tcPr>
            <w:tcW w:w="9060" w:type="dxa"/>
            <w:gridSpan w:val="2"/>
          </w:tcPr>
          <w:p w14:paraId="7E045CC3" w14:textId="77777777" w:rsidR="00F13A31" w:rsidRPr="00933FF9" w:rsidRDefault="00A92E2C" w:rsidP="00610656">
            <w:pPr>
              <w:spacing w:before="0" w:after="0"/>
              <w:rPr>
                <w:b/>
                <w:bCs/>
                <w:color w:val="000000"/>
                <w:sz w:val="22"/>
                <w:szCs w:val="22"/>
              </w:rPr>
            </w:pPr>
            <w:r w:rsidRPr="00933FF9">
              <w:rPr>
                <w:b/>
                <w:color w:val="000000"/>
                <w:sz w:val="22"/>
              </w:rPr>
              <w:t>Nýru og þvagfæri</w:t>
            </w:r>
          </w:p>
        </w:tc>
      </w:tr>
      <w:tr w:rsidR="00CB62FC" w:rsidRPr="00933FF9" w14:paraId="359CF36D" w14:textId="77777777" w:rsidTr="00DC290A">
        <w:trPr>
          <w:trHeight w:val="20"/>
        </w:trPr>
        <w:tc>
          <w:tcPr>
            <w:tcW w:w="2404" w:type="dxa"/>
          </w:tcPr>
          <w:p w14:paraId="093F3F40" w14:textId="77777777" w:rsidR="00F13A31" w:rsidRPr="00933FF9" w:rsidRDefault="00A92E2C" w:rsidP="00610656">
            <w:pPr>
              <w:spacing w:before="0" w:after="0"/>
              <w:rPr>
                <w:color w:val="000000"/>
                <w:sz w:val="22"/>
                <w:szCs w:val="22"/>
              </w:rPr>
            </w:pPr>
            <w:r w:rsidRPr="00933FF9">
              <w:rPr>
                <w:color w:val="000000"/>
                <w:sz w:val="22"/>
              </w:rPr>
              <w:t>Mjög algengar</w:t>
            </w:r>
          </w:p>
        </w:tc>
        <w:tc>
          <w:tcPr>
            <w:tcW w:w="6656" w:type="dxa"/>
          </w:tcPr>
          <w:p w14:paraId="5A6A2868" w14:textId="2C420C56" w:rsidR="00F13A31" w:rsidRPr="00933FF9" w:rsidRDefault="00A92E2C" w:rsidP="00610656">
            <w:pPr>
              <w:spacing w:before="0" w:after="0"/>
              <w:rPr>
                <w:color w:val="000000"/>
                <w:sz w:val="22"/>
                <w:szCs w:val="22"/>
              </w:rPr>
            </w:pPr>
            <w:r w:rsidRPr="00933FF9">
              <w:rPr>
                <w:color w:val="000000"/>
                <w:sz w:val="22"/>
              </w:rPr>
              <w:t>próteinmiga</w:t>
            </w:r>
            <w:r w:rsidR="00242059" w:rsidRPr="00933FF9">
              <w:rPr>
                <w:color w:val="000000"/>
                <w:sz w:val="22"/>
                <w:vertAlign w:val="superscript"/>
              </w:rPr>
              <w:t>n</w:t>
            </w:r>
          </w:p>
        </w:tc>
      </w:tr>
      <w:tr w:rsidR="008A0963" w:rsidRPr="00933FF9" w14:paraId="6DB56ECB" w14:textId="77777777" w:rsidTr="00DC290A">
        <w:trPr>
          <w:trHeight w:val="20"/>
        </w:trPr>
        <w:tc>
          <w:tcPr>
            <w:tcW w:w="2404" w:type="dxa"/>
          </w:tcPr>
          <w:p w14:paraId="475E2B57" w14:textId="19CA925B" w:rsidR="008A0963" w:rsidRPr="00933FF9" w:rsidRDefault="008A0963" w:rsidP="00610656">
            <w:pPr>
              <w:spacing w:before="0" w:after="0"/>
              <w:rPr>
                <w:color w:val="000000"/>
                <w:sz w:val="22"/>
              </w:rPr>
            </w:pPr>
            <w:r w:rsidRPr="00933FF9">
              <w:rPr>
                <w:color w:val="000000"/>
                <w:sz w:val="22"/>
              </w:rPr>
              <w:t>Algengar</w:t>
            </w:r>
          </w:p>
        </w:tc>
        <w:tc>
          <w:tcPr>
            <w:tcW w:w="6656" w:type="dxa"/>
          </w:tcPr>
          <w:p w14:paraId="02B17A82" w14:textId="3EBACBD6" w:rsidR="008A0963" w:rsidRPr="00933FF9" w:rsidRDefault="008A0963" w:rsidP="00610656">
            <w:pPr>
              <w:spacing w:before="0" w:after="0"/>
              <w:rPr>
                <w:color w:val="000000"/>
                <w:sz w:val="22"/>
              </w:rPr>
            </w:pPr>
            <w:r w:rsidRPr="00933FF9">
              <w:rPr>
                <w:color w:val="000000"/>
                <w:sz w:val="22"/>
              </w:rPr>
              <w:t>nýrnabólga</w:t>
            </w:r>
            <w:r w:rsidRPr="00933FF9">
              <w:rPr>
                <w:rFonts w:eastAsia="等线"/>
                <w:color w:val="000000"/>
                <w:sz w:val="22"/>
                <w:szCs w:val="22"/>
                <w:vertAlign w:val="superscript"/>
                <w:lang w:eastAsia="zh-CN"/>
              </w:rPr>
              <w:t>o</w:t>
            </w:r>
          </w:p>
        </w:tc>
      </w:tr>
      <w:tr w:rsidR="00CB62FC" w:rsidRPr="00933FF9" w14:paraId="0C1D31D7" w14:textId="77777777" w:rsidTr="695D56A5">
        <w:trPr>
          <w:trHeight w:val="20"/>
        </w:trPr>
        <w:tc>
          <w:tcPr>
            <w:tcW w:w="9060" w:type="dxa"/>
            <w:gridSpan w:val="2"/>
          </w:tcPr>
          <w:p w14:paraId="613367AD" w14:textId="77777777" w:rsidR="00F13A31" w:rsidRPr="00933FF9" w:rsidRDefault="00A92E2C" w:rsidP="00610656">
            <w:pPr>
              <w:spacing w:before="0" w:after="0"/>
              <w:rPr>
                <w:b/>
                <w:bCs/>
                <w:color w:val="000000"/>
                <w:sz w:val="22"/>
                <w:szCs w:val="22"/>
              </w:rPr>
            </w:pPr>
            <w:r w:rsidRPr="00933FF9">
              <w:rPr>
                <w:b/>
                <w:color w:val="000000"/>
                <w:sz w:val="22"/>
              </w:rPr>
              <w:t>Almennar aukaverkanir og aukaverkanir á íkomustað</w:t>
            </w:r>
          </w:p>
        </w:tc>
      </w:tr>
      <w:tr w:rsidR="00CB62FC" w:rsidRPr="00933FF9" w14:paraId="1C395472" w14:textId="77777777" w:rsidTr="00DC290A">
        <w:trPr>
          <w:trHeight w:val="20"/>
        </w:trPr>
        <w:tc>
          <w:tcPr>
            <w:tcW w:w="2404" w:type="dxa"/>
          </w:tcPr>
          <w:p w14:paraId="570DBE59" w14:textId="77777777" w:rsidR="00F13A31" w:rsidRPr="00933FF9" w:rsidRDefault="00A92E2C" w:rsidP="00610656">
            <w:pPr>
              <w:spacing w:before="0" w:after="0"/>
              <w:rPr>
                <w:color w:val="000000"/>
                <w:sz w:val="22"/>
                <w:szCs w:val="22"/>
              </w:rPr>
            </w:pPr>
            <w:r w:rsidRPr="00933FF9">
              <w:rPr>
                <w:color w:val="000000"/>
                <w:sz w:val="22"/>
              </w:rPr>
              <w:t>Mjög algengar</w:t>
            </w:r>
          </w:p>
        </w:tc>
        <w:tc>
          <w:tcPr>
            <w:tcW w:w="6656" w:type="dxa"/>
          </w:tcPr>
          <w:p w14:paraId="454C53D8" w14:textId="77777777" w:rsidR="00F13A31" w:rsidRPr="00933FF9" w:rsidRDefault="00A92E2C" w:rsidP="00610656">
            <w:pPr>
              <w:spacing w:before="0" w:after="0"/>
              <w:rPr>
                <w:color w:val="000000"/>
                <w:sz w:val="22"/>
                <w:szCs w:val="22"/>
              </w:rPr>
            </w:pPr>
            <w:r w:rsidRPr="00933FF9">
              <w:rPr>
                <w:color w:val="000000"/>
                <w:sz w:val="22"/>
              </w:rPr>
              <w:t>þreyta</w:t>
            </w:r>
          </w:p>
        </w:tc>
      </w:tr>
      <w:tr w:rsidR="00CB62FC" w:rsidRPr="00933FF9" w14:paraId="0B4CBAC2" w14:textId="77777777" w:rsidTr="695D56A5">
        <w:trPr>
          <w:trHeight w:val="20"/>
        </w:trPr>
        <w:tc>
          <w:tcPr>
            <w:tcW w:w="9060" w:type="dxa"/>
            <w:gridSpan w:val="2"/>
          </w:tcPr>
          <w:p w14:paraId="5E695E1F" w14:textId="77777777" w:rsidR="00F13A31" w:rsidRPr="00933FF9" w:rsidRDefault="00A92E2C" w:rsidP="00610656">
            <w:pPr>
              <w:keepNext/>
              <w:spacing w:before="0" w:after="0"/>
              <w:rPr>
                <w:b/>
                <w:bCs/>
                <w:color w:val="000000"/>
                <w:sz w:val="22"/>
                <w:szCs w:val="22"/>
              </w:rPr>
            </w:pPr>
            <w:r w:rsidRPr="00933FF9">
              <w:rPr>
                <w:b/>
                <w:color w:val="000000"/>
                <w:sz w:val="22"/>
              </w:rPr>
              <w:t>Rannsóknaniðurstöður</w:t>
            </w:r>
          </w:p>
        </w:tc>
      </w:tr>
      <w:tr w:rsidR="00CB62FC" w:rsidRPr="00933FF9" w14:paraId="753D4FB4" w14:textId="77777777" w:rsidTr="00DC290A">
        <w:trPr>
          <w:trHeight w:val="20"/>
        </w:trPr>
        <w:tc>
          <w:tcPr>
            <w:tcW w:w="2404" w:type="dxa"/>
          </w:tcPr>
          <w:p w14:paraId="19A562BF" w14:textId="77777777" w:rsidR="00F13A31" w:rsidRPr="00933FF9" w:rsidRDefault="00A92E2C" w:rsidP="00610656">
            <w:pPr>
              <w:keepNext/>
              <w:spacing w:before="0" w:after="0"/>
              <w:rPr>
                <w:color w:val="000000"/>
                <w:sz w:val="22"/>
                <w:szCs w:val="22"/>
              </w:rPr>
            </w:pPr>
            <w:r w:rsidRPr="00933FF9">
              <w:rPr>
                <w:color w:val="000000"/>
                <w:sz w:val="22"/>
              </w:rPr>
              <w:t>Mjög algengar</w:t>
            </w:r>
          </w:p>
        </w:tc>
        <w:tc>
          <w:tcPr>
            <w:tcW w:w="6656" w:type="dxa"/>
          </w:tcPr>
          <w:p w14:paraId="78C9EAB0" w14:textId="77777777" w:rsidR="00F13A31" w:rsidRPr="00933FF9" w:rsidRDefault="00A92E2C" w:rsidP="00610656">
            <w:pPr>
              <w:spacing w:before="0" w:after="0"/>
              <w:rPr>
                <w:color w:val="000000"/>
                <w:sz w:val="22"/>
                <w:szCs w:val="22"/>
              </w:rPr>
            </w:pPr>
            <w:r w:rsidRPr="00933FF9">
              <w:rPr>
                <w:color w:val="000000"/>
                <w:sz w:val="22"/>
              </w:rPr>
              <w:t>hækkun aspartatamínótransferasa, hækkun alanínamínótransferasa</w:t>
            </w:r>
          </w:p>
        </w:tc>
      </w:tr>
      <w:tr w:rsidR="00CB62FC" w:rsidRPr="00933FF9" w14:paraId="6BAC7E2F" w14:textId="77777777" w:rsidTr="00DC290A">
        <w:trPr>
          <w:trHeight w:val="20"/>
        </w:trPr>
        <w:tc>
          <w:tcPr>
            <w:tcW w:w="2404" w:type="dxa"/>
          </w:tcPr>
          <w:p w14:paraId="4C27B0A3" w14:textId="77777777" w:rsidR="00F13A31" w:rsidRPr="00933FF9" w:rsidRDefault="00A92E2C" w:rsidP="00610656">
            <w:pPr>
              <w:keepNext/>
              <w:spacing w:before="0" w:after="0"/>
              <w:rPr>
                <w:color w:val="000000"/>
                <w:sz w:val="22"/>
                <w:szCs w:val="22"/>
              </w:rPr>
            </w:pPr>
            <w:r w:rsidRPr="00933FF9">
              <w:rPr>
                <w:color w:val="000000"/>
                <w:sz w:val="22"/>
              </w:rPr>
              <w:t>Algengar</w:t>
            </w:r>
          </w:p>
        </w:tc>
        <w:tc>
          <w:tcPr>
            <w:tcW w:w="6656" w:type="dxa"/>
          </w:tcPr>
          <w:p w14:paraId="29B04DFC" w14:textId="1BB52823" w:rsidR="00F13A31" w:rsidRPr="00933FF9" w:rsidRDefault="002B4025" w:rsidP="00610656">
            <w:pPr>
              <w:spacing w:before="0" w:after="0"/>
              <w:rPr>
                <w:color w:val="000000"/>
                <w:sz w:val="22"/>
                <w:szCs w:val="22"/>
              </w:rPr>
            </w:pPr>
            <w:r w:rsidRPr="00933FF9">
              <w:rPr>
                <w:color w:val="000000"/>
                <w:sz w:val="22"/>
              </w:rPr>
              <w:t>hækkun kreatíníns í blóði, hækkun alkalísks fosfatasa í blóði, hækkun amýlasa, hækkun gallrauða í blóði</w:t>
            </w:r>
            <w:r w:rsidR="00A158CF" w:rsidRPr="00933FF9">
              <w:rPr>
                <w:color w:val="000000"/>
                <w:sz w:val="22"/>
                <w:vertAlign w:val="superscript"/>
              </w:rPr>
              <w:t>p</w:t>
            </w:r>
            <w:r w:rsidRPr="00933FF9">
              <w:rPr>
                <w:color w:val="000000"/>
                <w:sz w:val="22"/>
              </w:rPr>
              <w:t>, hækkun skjaldkirtilsörvandi hormóns í blóði, lækkun skjaldkirtilsörvandi hormóns í blóði, hækkun þýroxíns</w:t>
            </w:r>
            <w:r w:rsidR="00A158CF" w:rsidRPr="00933FF9">
              <w:rPr>
                <w:color w:val="000000"/>
                <w:sz w:val="22"/>
                <w:vertAlign w:val="superscript"/>
              </w:rPr>
              <w:t>q</w:t>
            </w:r>
            <w:r w:rsidRPr="00933FF9">
              <w:rPr>
                <w:color w:val="000000"/>
                <w:sz w:val="22"/>
              </w:rPr>
              <w:t>, hækkun transamínasa, hækkun kreatínfosfókínasa MB í blóði, lækkun á fríu þýroxíni, hækkun á fríu þríjoðótýroníni, hækkun lípasa</w:t>
            </w:r>
          </w:p>
        </w:tc>
      </w:tr>
      <w:tr w:rsidR="00CB62FC" w:rsidRPr="00933FF9" w14:paraId="345C31E9" w14:textId="77777777" w:rsidTr="00DC290A">
        <w:trPr>
          <w:trHeight w:val="20"/>
        </w:trPr>
        <w:tc>
          <w:tcPr>
            <w:tcW w:w="2404" w:type="dxa"/>
          </w:tcPr>
          <w:p w14:paraId="5371AF68" w14:textId="77777777" w:rsidR="00F13A31" w:rsidRPr="00933FF9" w:rsidRDefault="00A92E2C" w:rsidP="00610656">
            <w:pPr>
              <w:spacing w:before="0" w:after="0"/>
              <w:rPr>
                <w:color w:val="000000"/>
                <w:sz w:val="22"/>
                <w:szCs w:val="22"/>
              </w:rPr>
            </w:pPr>
            <w:r w:rsidRPr="00933FF9">
              <w:rPr>
                <w:color w:val="000000"/>
                <w:sz w:val="22"/>
              </w:rPr>
              <w:t>Sjaldgæfar</w:t>
            </w:r>
          </w:p>
        </w:tc>
        <w:tc>
          <w:tcPr>
            <w:tcW w:w="6656" w:type="dxa"/>
          </w:tcPr>
          <w:p w14:paraId="4B631CFF" w14:textId="77777777" w:rsidR="00F13A31" w:rsidRPr="00933FF9" w:rsidRDefault="00A92E2C" w:rsidP="00610656">
            <w:pPr>
              <w:spacing w:before="0" w:after="0"/>
              <w:rPr>
                <w:rFonts w:eastAsia="等线"/>
                <w:color w:val="000000"/>
                <w:sz w:val="22"/>
                <w:szCs w:val="22"/>
              </w:rPr>
            </w:pPr>
            <w:r w:rsidRPr="0020336A">
              <w:rPr>
                <w:sz w:val="22"/>
                <w:szCs w:val="22"/>
              </w:rPr>
              <w:t>hækkun trópónín-T, lækkun kortisóls</w:t>
            </w:r>
          </w:p>
        </w:tc>
      </w:tr>
      <w:tr w:rsidR="00A46936" w:rsidRPr="00933FF9" w14:paraId="70A2AD81" w14:textId="77777777" w:rsidTr="008B2860">
        <w:trPr>
          <w:trHeight w:val="20"/>
        </w:trPr>
        <w:tc>
          <w:tcPr>
            <w:tcW w:w="9060" w:type="dxa"/>
            <w:gridSpan w:val="2"/>
          </w:tcPr>
          <w:p w14:paraId="3D654206" w14:textId="77777777" w:rsidR="00A46936" w:rsidRPr="00933FF9" w:rsidRDefault="00A46936" w:rsidP="008B2860">
            <w:pPr>
              <w:spacing w:before="0" w:after="0"/>
              <w:rPr>
                <w:b/>
                <w:bCs/>
                <w:color w:val="000000"/>
                <w:sz w:val="22"/>
                <w:szCs w:val="22"/>
              </w:rPr>
            </w:pPr>
            <w:r w:rsidRPr="00933FF9">
              <w:rPr>
                <w:b/>
                <w:color w:val="000000"/>
                <w:sz w:val="22"/>
              </w:rPr>
              <w:t>Áverkar, eitranir og fylgikvillar aðgerðar</w:t>
            </w:r>
          </w:p>
        </w:tc>
      </w:tr>
      <w:tr w:rsidR="00A46936" w:rsidRPr="00933FF9" w14:paraId="120853B6" w14:textId="77777777" w:rsidTr="00A46936">
        <w:trPr>
          <w:trHeight w:val="20"/>
        </w:trPr>
        <w:tc>
          <w:tcPr>
            <w:tcW w:w="2404" w:type="dxa"/>
          </w:tcPr>
          <w:p w14:paraId="2BE71916" w14:textId="77777777" w:rsidR="00A46936" w:rsidRPr="00933FF9" w:rsidRDefault="00A46936" w:rsidP="008B2860">
            <w:pPr>
              <w:spacing w:before="0" w:after="0"/>
              <w:rPr>
                <w:color w:val="000000"/>
                <w:sz w:val="22"/>
                <w:szCs w:val="22"/>
              </w:rPr>
            </w:pPr>
            <w:r w:rsidRPr="00933FF9">
              <w:rPr>
                <w:color w:val="000000"/>
                <w:sz w:val="22"/>
              </w:rPr>
              <w:t>Algengar</w:t>
            </w:r>
          </w:p>
        </w:tc>
        <w:tc>
          <w:tcPr>
            <w:tcW w:w="6656" w:type="dxa"/>
          </w:tcPr>
          <w:p w14:paraId="5BBA3822" w14:textId="77777777" w:rsidR="00A46936" w:rsidRPr="00933FF9" w:rsidRDefault="00A46936" w:rsidP="008B2860">
            <w:pPr>
              <w:spacing w:before="0" w:after="0"/>
              <w:rPr>
                <w:color w:val="000000"/>
                <w:sz w:val="22"/>
                <w:szCs w:val="22"/>
              </w:rPr>
            </w:pPr>
            <w:r w:rsidRPr="00933FF9">
              <w:rPr>
                <w:color w:val="000000"/>
                <w:sz w:val="22"/>
              </w:rPr>
              <w:t>innrennslistengd viðbrögð</w:t>
            </w:r>
          </w:p>
        </w:tc>
      </w:tr>
      <w:tr w:rsidR="00CB62FC" w:rsidRPr="00933FF9" w14:paraId="7EBFC14E" w14:textId="77777777" w:rsidTr="695D56A5">
        <w:trPr>
          <w:trHeight w:val="20"/>
        </w:trPr>
        <w:tc>
          <w:tcPr>
            <w:tcW w:w="9060" w:type="dxa"/>
            <w:gridSpan w:val="2"/>
          </w:tcPr>
          <w:p w14:paraId="4F23C814" w14:textId="433484F6" w:rsidR="008A4B11" w:rsidRPr="00933FF9" w:rsidRDefault="00A92E2C" w:rsidP="00610656">
            <w:pPr>
              <w:spacing w:before="0" w:after="0"/>
              <w:rPr>
                <w:sz w:val="20"/>
              </w:rPr>
            </w:pPr>
            <w:r w:rsidRPr="00933FF9">
              <w:rPr>
                <w:sz w:val="20"/>
              </w:rPr>
              <w:t>#Tíðnimat byggt á tíðni í rannsókn á einlyfjameðferð með sugemalímabi.</w:t>
            </w:r>
          </w:p>
          <w:p w14:paraId="0903CAE2" w14:textId="4E88DB0B" w:rsidR="0003224F" w:rsidRPr="00933FF9" w:rsidRDefault="0003224F" w:rsidP="00610656">
            <w:pPr>
              <w:spacing w:before="0" w:after="0"/>
              <w:rPr>
                <w:rFonts w:eastAsia="等线"/>
                <w:sz w:val="20"/>
                <w:szCs w:val="20"/>
              </w:rPr>
            </w:pPr>
            <w:r w:rsidRPr="00933FF9">
              <w:rPr>
                <w:rFonts w:eastAsia="等线"/>
                <w:sz w:val="20"/>
                <w:szCs w:val="20"/>
              </w:rPr>
              <w:t xml:space="preserve">*Flokkuð hugtök sem vísa til </w:t>
            </w:r>
            <w:r w:rsidR="00C7341F" w:rsidRPr="00933FF9">
              <w:rPr>
                <w:rFonts w:eastAsia="等线"/>
                <w:sz w:val="20"/>
                <w:szCs w:val="20"/>
              </w:rPr>
              <w:t xml:space="preserve">áhrifa lyfjaflokks á </w:t>
            </w:r>
            <w:r w:rsidRPr="00933FF9">
              <w:rPr>
                <w:rFonts w:eastAsia="等线"/>
                <w:sz w:val="20"/>
                <w:szCs w:val="20"/>
              </w:rPr>
              <w:t>ónæmistengda aukaverk</w:t>
            </w:r>
            <w:r w:rsidR="00C7341F" w:rsidRPr="00933FF9">
              <w:rPr>
                <w:rFonts w:eastAsia="等线"/>
                <w:sz w:val="20"/>
                <w:szCs w:val="20"/>
              </w:rPr>
              <w:t>un</w:t>
            </w:r>
            <w:r w:rsidRPr="00933FF9">
              <w:rPr>
                <w:rFonts w:eastAsia="等线"/>
                <w:sz w:val="20"/>
                <w:szCs w:val="20"/>
              </w:rPr>
              <w:t xml:space="preserve">. Í klínískum rannsóknum á sugemalímabi </w:t>
            </w:r>
            <w:r w:rsidR="00C7341F" w:rsidRPr="00933FF9">
              <w:rPr>
                <w:rFonts w:eastAsia="等线"/>
                <w:sz w:val="20"/>
                <w:szCs w:val="20"/>
              </w:rPr>
              <w:t>í samsettri meðferð með krabbameinslyfi</w:t>
            </w:r>
            <w:r w:rsidRPr="00933FF9">
              <w:rPr>
                <w:rFonts w:eastAsia="等线"/>
                <w:sz w:val="20"/>
                <w:szCs w:val="20"/>
              </w:rPr>
              <w:t xml:space="preserve"> </w:t>
            </w:r>
            <w:r w:rsidR="00301379" w:rsidRPr="00933FF9">
              <w:rPr>
                <w:rFonts w:eastAsia="等线"/>
                <w:sz w:val="20"/>
                <w:szCs w:val="20"/>
              </w:rPr>
              <w:t>kom</w:t>
            </w:r>
            <w:r w:rsidRPr="00933FF9">
              <w:rPr>
                <w:rFonts w:eastAsia="等线"/>
                <w:sz w:val="20"/>
                <w:szCs w:val="20"/>
              </w:rPr>
              <w:t xml:space="preserve"> aðeins mergbæling, </w:t>
            </w:r>
            <w:r w:rsidR="00301379" w:rsidRPr="00933FF9">
              <w:rPr>
                <w:rFonts w:eastAsia="等线"/>
                <w:sz w:val="20"/>
                <w:szCs w:val="20"/>
              </w:rPr>
              <w:t xml:space="preserve">lækkun kortikótrópíns </w:t>
            </w:r>
            <w:r w:rsidRPr="00933FF9">
              <w:rPr>
                <w:rFonts w:eastAsia="等线"/>
                <w:sz w:val="20"/>
                <w:szCs w:val="20"/>
              </w:rPr>
              <w:t xml:space="preserve">í blóði og taugabólga </w:t>
            </w:r>
            <w:r w:rsidR="00301379" w:rsidRPr="00933FF9">
              <w:rPr>
                <w:rFonts w:eastAsia="等线"/>
                <w:sz w:val="20"/>
                <w:szCs w:val="20"/>
              </w:rPr>
              <w:t xml:space="preserve">fram </w:t>
            </w:r>
            <w:r w:rsidRPr="00933FF9">
              <w:rPr>
                <w:rFonts w:eastAsia="等线"/>
                <w:sz w:val="20"/>
                <w:szCs w:val="20"/>
              </w:rPr>
              <w:t xml:space="preserve">við </w:t>
            </w:r>
            <w:r w:rsidR="00301379" w:rsidRPr="00933FF9">
              <w:rPr>
                <w:rFonts w:eastAsia="等线"/>
                <w:sz w:val="20"/>
                <w:szCs w:val="20"/>
              </w:rPr>
              <w:t>ónæmistengda blóðfrumnafæð/tvenns konar frumufæð</w:t>
            </w:r>
            <w:r w:rsidRPr="00933FF9">
              <w:rPr>
                <w:rFonts w:eastAsia="等线"/>
                <w:sz w:val="20"/>
                <w:szCs w:val="20"/>
              </w:rPr>
              <w:t xml:space="preserve">, </w:t>
            </w:r>
            <w:r w:rsidR="00301379" w:rsidRPr="00933FF9">
              <w:rPr>
                <w:rFonts w:eastAsia="等线"/>
                <w:sz w:val="20"/>
                <w:szCs w:val="20"/>
              </w:rPr>
              <w:t>heiladingulsbólgu</w:t>
            </w:r>
            <w:r w:rsidRPr="00933FF9">
              <w:rPr>
                <w:rFonts w:eastAsia="等线"/>
                <w:sz w:val="20"/>
                <w:szCs w:val="20"/>
              </w:rPr>
              <w:t xml:space="preserve"> og Guillain-Barre heilkenni/afmýling</w:t>
            </w:r>
            <w:r w:rsidR="00301379" w:rsidRPr="00933FF9">
              <w:rPr>
                <w:rFonts w:eastAsia="等线"/>
                <w:sz w:val="20"/>
                <w:szCs w:val="20"/>
              </w:rPr>
              <w:t>u</w:t>
            </w:r>
            <w:r w:rsidRPr="00933FF9">
              <w:rPr>
                <w:rFonts w:eastAsia="等线"/>
                <w:sz w:val="20"/>
                <w:szCs w:val="20"/>
              </w:rPr>
              <w:t>.</w:t>
            </w:r>
          </w:p>
          <w:p w14:paraId="2ABF8D65" w14:textId="50DDAAE8" w:rsidR="00E3476D" w:rsidRPr="00933FF9" w:rsidRDefault="00A92E2C" w:rsidP="00610656">
            <w:pPr>
              <w:spacing w:before="0" w:after="0"/>
              <w:rPr>
                <w:sz w:val="20"/>
              </w:rPr>
            </w:pPr>
            <w:r w:rsidRPr="00933FF9">
              <w:rPr>
                <w:sz w:val="20"/>
              </w:rPr>
              <w:t>Eftirfarandi hugtök tákna hóp tengdra tilvika sem lýsa sjúkdómsástandi frekar en stöku tilviki:</w:t>
            </w:r>
          </w:p>
          <w:p w14:paraId="72C47DC6" w14:textId="77777777" w:rsidR="00A6691D" w:rsidRPr="00933FF9" w:rsidRDefault="00A6691D" w:rsidP="00610656">
            <w:pPr>
              <w:spacing w:before="0" w:after="0"/>
              <w:rPr>
                <w:sz w:val="20"/>
                <w:szCs w:val="20"/>
              </w:rPr>
            </w:pPr>
          </w:p>
          <w:p w14:paraId="11A02546" w14:textId="77777777" w:rsidR="00E3476D" w:rsidRPr="00933FF9" w:rsidRDefault="00A92E2C" w:rsidP="00610656">
            <w:pPr>
              <w:pStyle w:val="ListParagraph"/>
              <w:numPr>
                <w:ilvl w:val="0"/>
                <w:numId w:val="65"/>
              </w:numPr>
              <w:spacing w:before="0" w:after="0"/>
              <w:rPr>
                <w:sz w:val="20"/>
                <w:szCs w:val="20"/>
              </w:rPr>
            </w:pPr>
            <w:r w:rsidRPr="00933FF9">
              <w:rPr>
                <w:sz w:val="20"/>
              </w:rPr>
              <w:t>Blóðfituhækkun (blóðfituhækkun, kólesterólhækkun, þríglýseríðhækkun, hækkun þríglýseríða í blóði)</w:t>
            </w:r>
          </w:p>
          <w:p w14:paraId="47C2B024" w14:textId="1DFB7632" w:rsidR="00E3476D" w:rsidRPr="00933FF9" w:rsidRDefault="00A92E2C" w:rsidP="00610656">
            <w:pPr>
              <w:pStyle w:val="ListParagraph"/>
              <w:numPr>
                <w:ilvl w:val="0"/>
                <w:numId w:val="65"/>
              </w:numPr>
              <w:spacing w:before="0" w:after="0"/>
              <w:rPr>
                <w:sz w:val="20"/>
                <w:szCs w:val="20"/>
              </w:rPr>
            </w:pPr>
            <w:r w:rsidRPr="00933FF9">
              <w:rPr>
                <w:sz w:val="20"/>
              </w:rPr>
              <w:t>Blóðsykurshækkun (blóðsykurshækkun, hækkun blóðsykurs)</w:t>
            </w:r>
          </w:p>
          <w:p w14:paraId="12EC3A62" w14:textId="77777777" w:rsidR="00E3476D" w:rsidRPr="00933FF9" w:rsidRDefault="00A92E2C" w:rsidP="00610656">
            <w:pPr>
              <w:pStyle w:val="ListParagraph"/>
              <w:numPr>
                <w:ilvl w:val="0"/>
                <w:numId w:val="65"/>
              </w:numPr>
              <w:spacing w:before="0" w:after="0"/>
              <w:rPr>
                <w:sz w:val="20"/>
                <w:szCs w:val="20"/>
              </w:rPr>
            </w:pPr>
            <w:r w:rsidRPr="00933FF9">
              <w:rPr>
                <w:sz w:val="20"/>
              </w:rPr>
              <w:t>Blóðkalsíumlækkun (blóðkalsíumlækkun, lækkun kalsíums í blóði)</w:t>
            </w:r>
          </w:p>
          <w:p w14:paraId="0B888B42" w14:textId="77777777" w:rsidR="00E3476D" w:rsidRPr="00933FF9" w:rsidRDefault="00A92E2C" w:rsidP="00610656">
            <w:pPr>
              <w:pStyle w:val="ListParagraph"/>
              <w:numPr>
                <w:ilvl w:val="0"/>
                <w:numId w:val="65"/>
              </w:numPr>
              <w:spacing w:before="0" w:after="0"/>
              <w:rPr>
                <w:sz w:val="20"/>
                <w:szCs w:val="20"/>
              </w:rPr>
            </w:pPr>
            <w:r w:rsidRPr="00933FF9">
              <w:rPr>
                <w:sz w:val="20"/>
              </w:rPr>
              <w:t>Þvagsýrudreyri (þvagsýrudreyri, hækkun þvagsýru í blóði)</w:t>
            </w:r>
          </w:p>
          <w:p w14:paraId="10532BA9" w14:textId="309EF139" w:rsidR="00E3476D" w:rsidRPr="00933FF9" w:rsidRDefault="00A92E2C" w:rsidP="00610656">
            <w:pPr>
              <w:pStyle w:val="ListParagraph"/>
              <w:numPr>
                <w:ilvl w:val="0"/>
                <w:numId w:val="65"/>
              </w:numPr>
              <w:spacing w:before="0" w:after="0"/>
              <w:rPr>
                <w:rFonts w:eastAsia="宋体"/>
                <w:sz w:val="20"/>
                <w:szCs w:val="20"/>
              </w:rPr>
            </w:pPr>
            <w:r w:rsidRPr="00933FF9">
              <w:rPr>
                <w:sz w:val="20"/>
              </w:rPr>
              <w:t>Blóðk</w:t>
            </w:r>
            <w:r w:rsidR="00E179C6" w:rsidRPr="00933FF9">
              <w:rPr>
                <w:sz w:val="20"/>
              </w:rPr>
              <w:t>lóríð</w:t>
            </w:r>
            <w:r w:rsidRPr="00933FF9">
              <w:rPr>
                <w:sz w:val="20"/>
              </w:rPr>
              <w:t>lækkun (blóðk</w:t>
            </w:r>
            <w:r w:rsidR="00E179C6" w:rsidRPr="00933FF9">
              <w:rPr>
                <w:sz w:val="20"/>
              </w:rPr>
              <w:t>lóríð</w:t>
            </w:r>
            <w:r w:rsidRPr="00933FF9">
              <w:rPr>
                <w:sz w:val="20"/>
              </w:rPr>
              <w:t>lækkun, lækkun klóríðs í blóði)</w:t>
            </w:r>
          </w:p>
          <w:p w14:paraId="61BEAD36" w14:textId="77777777" w:rsidR="00E3476D" w:rsidRPr="00933FF9" w:rsidRDefault="00A92E2C" w:rsidP="00610656">
            <w:pPr>
              <w:pStyle w:val="ListParagraph"/>
              <w:numPr>
                <w:ilvl w:val="0"/>
                <w:numId w:val="65"/>
              </w:numPr>
              <w:spacing w:before="0" w:after="0"/>
              <w:rPr>
                <w:sz w:val="20"/>
                <w:szCs w:val="20"/>
              </w:rPr>
            </w:pPr>
            <w:r w:rsidRPr="00933FF9">
              <w:rPr>
                <w:sz w:val="20"/>
              </w:rPr>
              <w:t>Snertiskynsminnkun (snertiskynsminnkun, tilfinningarleysi)</w:t>
            </w:r>
          </w:p>
          <w:p w14:paraId="1E8A92B2" w14:textId="49D8D05D" w:rsidR="00E179C6" w:rsidRPr="00933FF9" w:rsidRDefault="00E179C6" w:rsidP="00610656">
            <w:pPr>
              <w:pStyle w:val="ListParagraph"/>
              <w:numPr>
                <w:ilvl w:val="0"/>
                <w:numId w:val="65"/>
              </w:numPr>
              <w:spacing w:before="0" w:after="0"/>
              <w:rPr>
                <w:sz w:val="20"/>
                <w:szCs w:val="20"/>
              </w:rPr>
            </w:pPr>
            <w:r w:rsidRPr="00933FF9">
              <w:rPr>
                <w:sz w:val="20"/>
                <w:szCs w:val="20"/>
              </w:rPr>
              <w:t>Hraðtaktur (hraðtaktur, skútahraðtaktur, ofansleglahraðtaktur, gáttahraðtaktur, gáttatif, sleglatif)</w:t>
            </w:r>
          </w:p>
          <w:p w14:paraId="6B07E102" w14:textId="77777777" w:rsidR="00E3476D" w:rsidRPr="00933FF9" w:rsidRDefault="00A92E2C" w:rsidP="00610656">
            <w:pPr>
              <w:pStyle w:val="ListParagraph"/>
              <w:numPr>
                <w:ilvl w:val="0"/>
                <w:numId w:val="65"/>
              </w:numPr>
              <w:spacing w:before="0" w:after="0"/>
              <w:rPr>
                <w:sz w:val="20"/>
                <w:szCs w:val="20"/>
              </w:rPr>
            </w:pPr>
            <w:r w:rsidRPr="00933FF9">
              <w:rPr>
                <w:sz w:val="20"/>
              </w:rPr>
              <w:t>Lungnabólga (lungnabólga, ónæmismiðlaður lungnasjúkdómur, millivefslungnasjúkdómur)</w:t>
            </w:r>
          </w:p>
          <w:p w14:paraId="479E1CDD" w14:textId="62F26271" w:rsidR="008776CD" w:rsidRPr="00933FF9" w:rsidRDefault="00A92E2C" w:rsidP="00610656">
            <w:pPr>
              <w:pStyle w:val="ListParagraph"/>
              <w:numPr>
                <w:ilvl w:val="0"/>
                <w:numId w:val="65"/>
              </w:numPr>
              <w:spacing w:before="0" w:after="0"/>
              <w:rPr>
                <w:sz w:val="20"/>
                <w:szCs w:val="20"/>
              </w:rPr>
            </w:pPr>
            <w:r w:rsidRPr="00933FF9">
              <w:rPr>
                <w:sz w:val="20"/>
              </w:rPr>
              <w:t>Kviðverkur (kviðverkur, óþægindi í kvið, þaninn kviður, verkur í efri hluta kviðar)</w:t>
            </w:r>
          </w:p>
          <w:p w14:paraId="71FE0231" w14:textId="6EC9CFCD" w:rsidR="000730FB" w:rsidRPr="00933FF9" w:rsidRDefault="00280979" w:rsidP="00610656">
            <w:pPr>
              <w:pStyle w:val="ListParagraph"/>
              <w:numPr>
                <w:ilvl w:val="0"/>
                <w:numId w:val="65"/>
              </w:numPr>
              <w:spacing w:before="0" w:after="0"/>
              <w:rPr>
                <w:sz w:val="20"/>
                <w:szCs w:val="20"/>
              </w:rPr>
            </w:pPr>
            <w:r w:rsidRPr="00933FF9">
              <w:rPr>
                <w:sz w:val="20"/>
              </w:rPr>
              <w:t>Munnbólga (munnbólga, munnsár)</w:t>
            </w:r>
          </w:p>
          <w:p w14:paraId="1E8064E7" w14:textId="603A5D2E" w:rsidR="00E3476D" w:rsidRPr="00933FF9" w:rsidRDefault="00A92E2C" w:rsidP="00610656">
            <w:pPr>
              <w:pStyle w:val="ListParagraph"/>
              <w:numPr>
                <w:ilvl w:val="0"/>
                <w:numId w:val="65"/>
              </w:numPr>
              <w:spacing w:before="0" w:after="0"/>
              <w:rPr>
                <w:sz w:val="20"/>
                <w:szCs w:val="20"/>
              </w:rPr>
            </w:pPr>
            <w:r w:rsidRPr="00933FF9">
              <w:rPr>
                <w:sz w:val="20"/>
              </w:rPr>
              <w:t>Lifrarbólga (lifrarbólga, ónæmismiðlaður lifrarsjúkdómur, ónæmismiðluð lifrarbólga, lifrarskaði af völdum lyfja</w:t>
            </w:r>
            <w:r w:rsidR="00B80471" w:rsidRPr="00933FF9">
              <w:rPr>
                <w:sz w:val="20"/>
              </w:rPr>
              <w:t>, lifrarbilun</w:t>
            </w:r>
            <w:r w:rsidRPr="00933FF9">
              <w:rPr>
                <w:sz w:val="20"/>
              </w:rPr>
              <w:t>)</w:t>
            </w:r>
          </w:p>
          <w:p w14:paraId="3EABC4CA" w14:textId="211176B2" w:rsidR="00E3476D" w:rsidRPr="00933FF9" w:rsidRDefault="00A92E2C" w:rsidP="00610656">
            <w:pPr>
              <w:pStyle w:val="ListParagraph"/>
              <w:numPr>
                <w:ilvl w:val="0"/>
                <w:numId w:val="65"/>
              </w:numPr>
              <w:spacing w:before="0" w:after="0"/>
              <w:rPr>
                <w:sz w:val="20"/>
                <w:szCs w:val="20"/>
              </w:rPr>
            </w:pPr>
            <w:r w:rsidRPr="00933FF9">
              <w:rPr>
                <w:sz w:val="20"/>
              </w:rPr>
              <w:t>Útbrot (útbrot, dröfnuörðuútbrot, exem, hörundsroði, húðbólga, örtulík húðbólga, roðaútbrot, kláðaútbrot, ofsakláði, kláði, ónæmismiðluð húðbólga)</w:t>
            </w:r>
          </w:p>
          <w:p w14:paraId="5EA94F2D" w14:textId="65A4E291" w:rsidR="00E3476D" w:rsidRPr="00933FF9" w:rsidRDefault="00A92E2C" w:rsidP="00610656">
            <w:pPr>
              <w:pStyle w:val="ListParagraph"/>
              <w:numPr>
                <w:ilvl w:val="0"/>
                <w:numId w:val="65"/>
              </w:numPr>
              <w:spacing w:before="0" w:after="0"/>
              <w:rPr>
                <w:sz w:val="20"/>
                <w:szCs w:val="20"/>
              </w:rPr>
            </w:pPr>
            <w:r w:rsidRPr="00933FF9">
              <w:rPr>
                <w:sz w:val="20"/>
              </w:rPr>
              <w:t>Vanlitun húðar (vanlitun húðar, aflitun húðar, aflitunarkvilli)</w:t>
            </w:r>
          </w:p>
          <w:p w14:paraId="204F4A5D" w14:textId="77777777" w:rsidR="00E3476D" w:rsidRPr="00933FF9" w:rsidRDefault="00A92E2C" w:rsidP="00610656">
            <w:pPr>
              <w:pStyle w:val="ListParagraph"/>
              <w:numPr>
                <w:ilvl w:val="0"/>
                <w:numId w:val="65"/>
              </w:numPr>
              <w:spacing w:before="0" w:after="0"/>
              <w:rPr>
                <w:sz w:val="20"/>
                <w:szCs w:val="20"/>
              </w:rPr>
            </w:pPr>
            <w:r w:rsidRPr="00933FF9">
              <w:rPr>
                <w:sz w:val="20"/>
              </w:rPr>
              <w:t>Próteinmiga (próteinmiga, prótein í þvagi)</w:t>
            </w:r>
          </w:p>
          <w:p w14:paraId="52DFCB9D" w14:textId="5C060856" w:rsidR="00B80471" w:rsidRPr="00933FF9" w:rsidRDefault="00B80471" w:rsidP="00610656">
            <w:pPr>
              <w:pStyle w:val="ListParagraph"/>
              <w:numPr>
                <w:ilvl w:val="0"/>
                <w:numId w:val="65"/>
              </w:numPr>
              <w:spacing w:before="0" w:after="0"/>
              <w:rPr>
                <w:sz w:val="20"/>
                <w:szCs w:val="20"/>
              </w:rPr>
            </w:pPr>
            <w:r w:rsidRPr="00933FF9">
              <w:rPr>
                <w:sz w:val="20"/>
                <w:szCs w:val="20"/>
              </w:rPr>
              <w:t>Nýrnabólga (nýrnabólga, skert nýrnastarfsemi, nýrnabilun, bráður nýrnaskaði)</w:t>
            </w:r>
          </w:p>
          <w:p w14:paraId="1CE4A389" w14:textId="77777777" w:rsidR="00E3476D" w:rsidRPr="00933FF9" w:rsidRDefault="00A92E2C" w:rsidP="00610656">
            <w:pPr>
              <w:pStyle w:val="ListParagraph"/>
              <w:numPr>
                <w:ilvl w:val="0"/>
                <w:numId w:val="65"/>
              </w:numPr>
              <w:spacing w:before="0" w:after="0"/>
              <w:rPr>
                <w:sz w:val="20"/>
                <w:szCs w:val="20"/>
              </w:rPr>
            </w:pPr>
            <w:r w:rsidRPr="00933FF9">
              <w:rPr>
                <w:sz w:val="20"/>
              </w:rPr>
              <w:t>Hækkun gallrauða í blóði (hækkun á ótengdum gallrauða í blóði, hækkun á tengdum gallrauða)</w:t>
            </w:r>
          </w:p>
          <w:p w14:paraId="0A6278C5" w14:textId="77777777" w:rsidR="00E3476D" w:rsidRPr="00933FF9" w:rsidRDefault="00A92E2C" w:rsidP="00610656">
            <w:pPr>
              <w:pStyle w:val="ListParagraph"/>
              <w:numPr>
                <w:ilvl w:val="0"/>
                <w:numId w:val="65"/>
              </w:numPr>
              <w:spacing w:before="0" w:after="0"/>
              <w:rPr>
                <w:sz w:val="20"/>
                <w:szCs w:val="20"/>
              </w:rPr>
            </w:pPr>
            <w:r w:rsidRPr="00933FF9">
              <w:rPr>
                <w:sz w:val="20"/>
              </w:rPr>
              <w:t>Hækkun þýroxíns (hækkun þýroxíns, hækkun á fríu þýroxíni)</w:t>
            </w:r>
          </w:p>
        </w:tc>
      </w:tr>
    </w:tbl>
    <w:p w14:paraId="1D67BFD4" w14:textId="77777777" w:rsidR="00F13A31" w:rsidRPr="0020336A" w:rsidRDefault="00F13A31" w:rsidP="00610656">
      <w:pPr>
        <w:pStyle w:val="SynchrogenixBodyText"/>
        <w:spacing w:before="0" w:after="0"/>
        <w:rPr>
          <w:color w:val="000000" w:themeColor="text1"/>
          <w:sz w:val="22"/>
          <w:szCs w:val="22"/>
        </w:rPr>
      </w:pPr>
    </w:p>
    <w:p w14:paraId="3036F079" w14:textId="2CAE2E4C" w:rsidR="00AB3369" w:rsidRPr="00933FF9" w:rsidRDefault="00A92E2C" w:rsidP="00610656">
      <w:pPr>
        <w:pStyle w:val="SynchrogenixBodyText"/>
        <w:spacing w:before="0" w:after="0"/>
        <w:rPr>
          <w:bCs/>
          <w:color w:val="000000" w:themeColor="text1"/>
          <w:sz w:val="22"/>
          <w:szCs w:val="22"/>
          <w:u w:val="single"/>
        </w:rPr>
      </w:pPr>
      <w:r w:rsidRPr="00933FF9">
        <w:rPr>
          <w:color w:val="000000" w:themeColor="text1"/>
          <w:sz w:val="22"/>
          <w:u w:val="single"/>
        </w:rPr>
        <w:t>Lýsing á völdum aukaverkunum</w:t>
      </w:r>
    </w:p>
    <w:p w14:paraId="46B41E3C" w14:textId="77777777" w:rsidR="00AB3369" w:rsidRPr="0020336A" w:rsidRDefault="00AB3369" w:rsidP="00610656">
      <w:pPr>
        <w:pStyle w:val="SynchrogenixBodyText"/>
        <w:spacing w:before="0" w:after="0"/>
        <w:rPr>
          <w:rStyle w:val="normaltextrun"/>
          <w:color w:val="000000" w:themeColor="text1"/>
          <w:sz w:val="22"/>
          <w:szCs w:val="22"/>
          <w:shd w:val="clear" w:color="auto" w:fill="FFFFFF"/>
        </w:rPr>
      </w:pPr>
    </w:p>
    <w:p w14:paraId="06F8BA31" w14:textId="60E19190" w:rsidR="00AB3369" w:rsidRPr="00933FF9" w:rsidRDefault="00A92E2C" w:rsidP="00610656">
      <w:pPr>
        <w:pStyle w:val="SynchrogenixBodyText"/>
        <w:spacing w:before="0" w:after="0"/>
        <w:rPr>
          <w:rStyle w:val="normaltextrun"/>
          <w:color w:val="000000" w:themeColor="text1"/>
          <w:sz w:val="22"/>
          <w:szCs w:val="22"/>
          <w:shd w:val="clear" w:color="auto" w:fill="E1E3E6"/>
        </w:rPr>
      </w:pPr>
      <w:r w:rsidRPr="00933FF9">
        <w:rPr>
          <w:rStyle w:val="normaltextrun"/>
          <w:color w:val="000000" w:themeColor="text1"/>
          <w:sz w:val="22"/>
          <w:shd w:val="clear" w:color="auto" w:fill="FFFFFF"/>
        </w:rPr>
        <w:t xml:space="preserve">Upplýsingar um eftirfarandi ónæmistengdar aukaverkanir eru byggðar á upplýsingum frá 435 sjúklingum sem fengu meðferð með </w:t>
      </w:r>
      <w:r w:rsidRPr="00933FF9">
        <w:rPr>
          <w:color w:val="000000" w:themeColor="text1"/>
          <w:sz w:val="22"/>
          <w:shd w:val="clear" w:color="auto" w:fill="FFFFFF"/>
        </w:rPr>
        <w:t>sugemalímabi í samsettri meðferð með krabbameinslyfjum í klínískum rannsóknum</w:t>
      </w:r>
      <w:r w:rsidRPr="00933FF9">
        <w:rPr>
          <w:rStyle w:val="normaltextrun"/>
          <w:color w:val="000000" w:themeColor="text1"/>
          <w:sz w:val="22"/>
          <w:shd w:val="clear" w:color="auto" w:fill="FFFFFF"/>
        </w:rPr>
        <w:t>. Finna má leiðbeiningar um meðhöndlun þessara aukaverkana í kafla 4.4.</w:t>
      </w:r>
    </w:p>
    <w:p w14:paraId="0F0BADD7" w14:textId="77777777" w:rsidR="00AB3369" w:rsidRPr="0020336A" w:rsidRDefault="00AB3369" w:rsidP="00610656">
      <w:pPr>
        <w:pStyle w:val="SynchrogenixBodyText"/>
        <w:spacing w:before="0" w:after="0"/>
        <w:rPr>
          <w:bCs/>
          <w:color w:val="000000" w:themeColor="text1"/>
          <w:sz w:val="22"/>
          <w:szCs w:val="22"/>
          <w:u w:val="single"/>
        </w:rPr>
      </w:pPr>
    </w:p>
    <w:p w14:paraId="3564F8EE" w14:textId="77777777" w:rsidR="00933FF9" w:rsidRDefault="00A92E2C" w:rsidP="00610656">
      <w:pPr>
        <w:pStyle w:val="SynchrogenixBodyText"/>
        <w:spacing w:before="0" w:after="0"/>
        <w:rPr>
          <w:i/>
          <w:color w:val="000000" w:themeColor="text1"/>
          <w:sz w:val="22"/>
          <w:u w:val="single"/>
        </w:rPr>
      </w:pPr>
      <w:r w:rsidRPr="00933FF9">
        <w:rPr>
          <w:i/>
          <w:color w:val="000000" w:themeColor="text1"/>
          <w:sz w:val="22"/>
          <w:u w:val="single"/>
        </w:rPr>
        <w:t>Ónæmistengdar aukaverkanir</w:t>
      </w:r>
    </w:p>
    <w:p w14:paraId="26D2DE75" w14:textId="0A6DE7DE" w:rsidR="00AB3369" w:rsidRPr="0020336A" w:rsidRDefault="00AB3369" w:rsidP="00610656">
      <w:pPr>
        <w:pStyle w:val="SynchrogenixBodyText"/>
        <w:spacing w:before="0" w:after="0"/>
        <w:rPr>
          <w:bCs/>
          <w:color w:val="000000" w:themeColor="text1"/>
          <w:sz w:val="22"/>
          <w:szCs w:val="22"/>
        </w:rPr>
      </w:pPr>
    </w:p>
    <w:p w14:paraId="02AD02CD" w14:textId="77777777" w:rsidR="00AB3369" w:rsidRPr="00933FF9" w:rsidRDefault="00A92E2C" w:rsidP="00610656">
      <w:pPr>
        <w:pStyle w:val="SynchrogenixBodyText"/>
        <w:keepNext/>
        <w:spacing w:before="0" w:after="0"/>
        <w:rPr>
          <w:i/>
          <w:color w:val="000000" w:themeColor="text1"/>
          <w:sz w:val="22"/>
          <w:szCs w:val="22"/>
          <w:shd w:val="clear" w:color="auto" w:fill="FFFFFF"/>
        </w:rPr>
      </w:pPr>
      <w:r w:rsidRPr="00933FF9">
        <w:rPr>
          <w:i/>
          <w:color w:val="000000" w:themeColor="text1"/>
          <w:sz w:val="22"/>
          <w:shd w:val="clear" w:color="auto" w:fill="FFFFFF"/>
        </w:rPr>
        <w:t>Ónæmistengdur skjaldvakabrestur</w:t>
      </w:r>
    </w:p>
    <w:p w14:paraId="42513336" w14:textId="3F393923" w:rsidR="00AB3369" w:rsidRPr="00933FF9" w:rsidRDefault="00A92E2C" w:rsidP="00610656">
      <w:pPr>
        <w:pStyle w:val="SynchrogenixBodyText"/>
        <w:keepNext/>
        <w:spacing w:before="0" w:after="0"/>
        <w:rPr>
          <w:bCs/>
          <w:color w:val="000000" w:themeColor="text1"/>
          <w:sz w:val="22"/>
          <w:szCs w:val="22"/>
        </w:rPr>
      </w:pPr>
      <w:r w:rsidRPr="00933FF9">
        <w:rPr>
          <w:color w:val="000000" w:themeColor="text1"/>
          <w:sz w:val="22"/>
          <w:shd w:val="clear" w:color="auto" w:fill="FFFFFF"/>
        </w:rPr>
        <w:t>Tilkynnt var um ónæmistengdan skjaldvakabrest hjá 14,3% sjúklinga sem fengu meðferð með sugemalímabi í samsettri meðferð með krabbameinslyfjum. Meirihluti tilvika var af stigi 1 eða 2 hvað varðar alvarleika og tilkynnt var um þau hjá 9,2% og 4,8% sjúklinga, í sömu röð. Tilkynnt var um skjaldvakabrest á stigi 3 hjá 0,2% sjúklinga. Ekki var tilkynnt um alvarlegan skjaldvakabrest.</w:t>
      </w:r>
      <w:r w:rsidRPr="00933FF9">
        <w:rPr>
          <w:color w:val="000000" w:themeColor="text1"/>
          <w:sz w:val="22"/>
        </w:rPr>
        <w:t xml:space="preserve"> Tilkynnt </w:t>
      </w:r>
      <w:r w:rsidRPr="00933FF9">
        <w:rPr>
          <w:color w:val="000000" w:themeColor="text1"/>
          <w:sz w:val="22"/>
        </w:rPr>
        <w:lastRenderedPageBreak/>
        <w:t>var um tilvik sem leiddu til þess að stöðva eða hætta þurfti meðferð hjá 0,9% og 0,2% sjúklinga, í sömu röð</w:t>
      </w:r>
      <w:r w:rsidRPr="00933FF9">
        <w:rPr>
          <w:color w:val="000000" w:themeColor="text1"/>
          <w:sz w:val="22"/>
          <w:shd w:val="clear" w:color="auto" w:fill="FFFFFF"/>
        </w:rPr>
        <w:t>. Miðgildi tímans fram að upphafi var 112 dagar (á bilinu 16 til 607 dagar) og miðgildi tímalengdar var 83 dagar (á bilinu 1</w:t>
      </w:r>
      <w:r w:rsidRPr="00933FF9">
        <w:rPr>
          <w:color w:val="000000" w:themeColor="text1"/>
          <w:sz w:val="22"/>
          <w:shd w:val="clear" w:color="auto" w:fill="FFFFFF"/>
          <w:vertAlign w:val="superscript"/>
        </w:rPr>
        <w:t>+</w:t>
      </w:r>
      <w:r w:rsidRPr="00933FF9">
        <w:rPr>
          <w:color w:val="000000" w:themeColor="text1"/>
          <w:sz w:val="22"/>
          <w:shd w:val="clear" w:color="auto" w:fill="FFFFFF"/>
        </w:rPr>
        <w:t xml:space="preserve"> til 857</w:t>
      </w:r>
      <w:r w:rsidRPr="00933FF9">
        <w:rPr>
          <w:color w:val="000000" w:themeColor="text1"/>
          <w:sz w:val="22"/>
          <w:shd w:val="clear" w:color="auto" w:fill="FFFFFF"/>
          <w:vertAlign w:val="superscript"/>
        </w:rPr>
        <w:t>+ </w:t>
      </w:r>
      <w:r w:rsidRPr="00933FF9">
        <w:rPr>
          <w:color w:val="000000" w:themeColor="text1"/>
          <w:sz w:val="22"/>
          <w:shd w:val="clear" w:color="auto" w:fill="FFFFFF"/>
        </w:rPr>
        <w:t>dagar).</w:t>
      </w:r>
    </w:p>
    <w:p w14:paraId="40267610" w14:textId="77777777" w:rsidR="00AB3369" w:rsidRPr="0020336A" w:rsidRDefault="00AB3369" w:rsidP="00610656">
      <w:pPr>
        <w:pStyle w:val="SynchrogenixBodyText"/>
        <w:spacing w:before="0" w:after="0"/>
        <w:rPr>
          <w:bCs/>
          <w:color w:val="000000" w:themeColor="text1"/>
          <w:sz w:val="22"/>
          <w:szCs w:val="22"/>
        </w:rPr>
      </w:pPr>
    </w:p>
    <w:p w14:paraId="1E8C0D52" w14:textId="7EE44445" w:rsidR="002F2E6F" w:rsidRPr="00933FF9" w:rsidRDefault="00A92E2C" w:rsidP="00610656">
      <w:pPr>
        <w:pStyle w:val="SynchrogenixBodyText"/>
        <w:spacing w:before="0" w:after="0"/>
        <w:rPr>
          <w:i/>
          <w:color w:val="000000" w:themeColor="text1"/>
          <w:sz w:val="22"/>
          <w:szCs w:val="22"/>
        </w:rPr>
      </w:pPr>
      <w:r w:rsidRPr="00933FF9">
        <w:rPr>
          <w:i/>
          <w:color w:val="000000" w:themeColor="text1"/>
          <w:sz w:val="22"/>
        </w:rPr>
        <w:t>Ónæmistengd skjaldvakaeitrun</w:t>
      </w:r>
    </w:p>
    <w:p w14:paraId="7DE7BD88" w14:textId="3511CADD" w:rsidR="002F2E6F" w:rsidRPr="00933FF9" w:rsidRDefault="00A92E2C" w:rsidP="00610656">
      <w:pPr>
        <w:pStyle w:val="SynchrogenixBodyText"/>
        <w:spacing w:before="0" w:after="0"/>
        <w:rPr>
          <w:bCs/>
          <w:color w:val="000000" w:themeColor="text1"/>
          <w:sz w:val="22"/>
          <w:szCs w:val="22"/>
        </w:rPr>
      </w:pPr>
      <w:r w:rsidRPr="00933FF9">
        <w:rPr>
          <w:color w:val="000000" w:themeColor="text1"/>
          <w:sz w:val="22"/>
        </w:rPr>
        <w:t xml:space="preserve">Tilkynnt var um ónæmistengda skjaldvakaeitrun hjá 9,4% </w:t>
      </w:r>
      <w:r w:rsidRPr="00933FF9">
        <w:rPr>
          <w:color w:val="000000" w:themeColor="text1"/>
          <w:sz w:val="22"/>
          <w:shd w:val="clear" w:color="auto" w:fill="FFFFFF"/>
        </w:rPr>
        <w:t>sjúklinga sem fengu meðferð með sugemalímabi í samsettri meðferð með krabbameinslyfjum. Öll tilvikin voru af stigi 1 eða 2 hvað varðar alvarleika og tilkynnt var um þau hjá 8,7% og 0,7% sjúklinga, í sömu röð.</w:t>
      </w:r>
      <w:r w:rsidRPr="00933FF9">
        <w:rPr>
          <w:color w:val="000000" w:themeColor="text1"/>
          <w:sz w:val="22"/>
        </w:rPr>
        <w:t xml:space="preserve"> Engin alvarleg tilvik komu fram, né heldur tilvik sem leiddu til þess að stöðva eða hætta þurfti meðferð. Miðgildi tímans fram að upphafi var 91 dagur (á bilinu 20 til 620 dagar) og miðgildi tímalengdar var 44 dagar (á bilinu 10 til 484</w:t>
      </w:r>
      <w:r w:rsidRPr="00933FF9">
        <w:rPr>
          <w:color w:val="000000" w:themeColor="text1"/>
          <w:sz w:val="22"/>
          <w:vertAlign w:val="superscript"/>
        </w:rPr>
        <w:t>+</w:t>
      </w:r>
      <w:r w:rsidRPr="00933FF9">
        <w:rPr>
          <w:color w:val="000000" w:themeColor="text1"/>
          <w:sz w:val="22"/>
        </w:rPr>
        <w:t> dagar).</w:t>
      </w:r>
    </w:p>
    <w:p w14:paraId="3E5EF3D5" w14:textId="77777777" w:rsidR="002F2E6F" w:rsidRPr="0020336A" w:rsidRDefault="002F2E6F" w:rsidP="00610656">
      <w:pPr>
        <w:pStyle w:val="SynchrogenixBodyText"/>
        <w:spacing w:before="0" w:after="0"/>
        <w:rPr>
          <w:bCs/>
          <w:color w:val="000000" w:themeColor="text1"/>
          <w:sz w:val="22"/>
          <w:szCs w:val="22"/>
        </w:rPr>
      </w:pPr>
    </w:p>
    <w:p w14:paraId="5BBCFBBB" w14:textId="77777777" w:rsidR="00D86ECC" w:rsidRPr="00933FF9" w:rsidRDefault="00A92E2C" w:rsidP="00610656">
      <w:pPr>
        <w:pStyle w:val="SynchrogenixBodyText"/>
        <w:keepNext/>
        <w:keepLines/>
        <w:spacing w:before="0" w:after="0"/>
        <w:rPr>
          <w:i/>
          <w:color w:val="000000" w:themeColor="text1"/>
          <w:sz w:val="22"/>
          <w:szCs w:val="22"/>
          <w:shd w:val="clear" w:color="auto" w:fill="FFFFFF"/>
        </w:rPr>
      </w:pPr>
      <w:r w:rsidRPr="00933FF9">
        <w:rPr>
          <w:i/>
          <w:color w:val="000000" w:themeColor="text1"/>
          <w:sz w:val="22"/>
          <w:shd w:val="clear" w:color="auto" w:fill="FFFFFF"/>
        </w:rPr>
        <w:t>Ónæmistengd skjaldkirtilsbólga</w:t>
      </w:r>
    </w:p>
    <w:p w14:paraId="7C122E77" w14:textId="5CD47E5D" w:rsidR="00D86ECC" w:rsidRPr="00933FF9" w:rsidRDefault="00A92E2C" w:rsidP="00610656">
      <w:pPr>
        <w:pStyle w:val="SynchrogenixBodyText"/>
        <w:keepNext/>
        <w:keepLines/>
        <w:spacing w:before="0" w:after="0"/>
        <w:rPr>
          <w:color w:val="000000" w:themeColor="text1"/>
          <w:sz w:val="22"/>
          <w:szCs w:val="22"/>
          <w:shd w:val="clear" w:color="auto" w:fill="FFFFFF"/>
        </w:rPr>
      </w:pPr>
      <w:r w:rsidRPr="00933FF9">
        <w:rPr>
          <w:color w:val="000000" w:themeColor="text1"/>
          <w:sz w:val="22"/>
          <w:shd w:val="clear" w:color="auto" w:fill="FFFFFF"/>
        </w:rPr>
        <w:t xml:space="preserve">Tilkynnt var um ónæmistengda skjaldkirtilsbólgu hjá 0,5% sjúklinga sem fengu meðferð með sugemalímabi í samsettri meðferð með krabbameinslyfjum. Öll tilvikin voru af stigi 1 hvað varðar alvarleika. </w:t>
      </w:r>
      <w:r w:rsidRPr="00933FF9">
        <w:rPr>
          <w:color w:val="000000" w:themeColor="text1"/>
          <w:sz w:val="22"/>
        </w:rPr>
        <w:t xml:space="preserve">Engin alvarleg tilvik komu fram, né heldur tilvik sem leiddu til þess að stöðva eða hætta þurfti meðferð. </w:t>
      </w:r>
      <w:r w:rsidRPr="00933FF9">
        <w:rPr>
          <w:color w:val="000000" w:themeColor="text1"/>
          <w:sz w:val="22"/>
          <w:shd w:val="clear" w:color="auto" w:fill="FFFFFF"/>
        </w:rPr>
        <w:t>Miðgildi tímans fram að upphafi var 136 dagur (á bilinu 105 til 167 dagar) og miðgildi tímalengdar var ekki náð (á bilinu 736</w:t>
      </w:r>
      <w:r w:rsidRPr="00933FF9">
        <w:rPr>
          <w:color w:val="000000" w:themeColor="text1"/>
          <w:sz w:val="22"/>
          <w:shd w:val="clear" w:color="auto" w:fill="FFFFFF"/>
          <w:vertAlign w:val="superscript"/>
        </w:rPr>
        <w:t>+</w:t>
      </w:r>
      <w:r w:rsidRPr="00933FF9">
        <w:rPr>
          <w:color w:val="000000" w:themeColor="text1"/>
          <w:sz w:val="22"/>
          <w:shd w:val="clear" w:color="auto" w:fill="FFFFFF"/>
        </w:rPr>
        <w:t xml:space="preserve"> til 835</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608D7CE5" w14:textId="77777777" w:rsidR="00D86ECC" w:rsidRPr="0020336A" w:rsidRDefault="00D86ECC" w:rsidP="00610656">
      <w:pPr>
        <w:pStyle w:val="SynchrogenixBodyText"/>
        <w:spacing w:before="0" w:after="0"/>
        <w:rPr>
          <w:bCs/>
          <w:color w:val="000000" w:themeColor="text1"/>
          <w:sz w:val="22"/>
          <w:szCs w:val="22"/>
        </w:rPr>
      </w:pPr>
    </w:p>
    <w:p w14:paraId="2EFD4C29" w14:textId="77777777" w:rsidR="00AD5AD7" w:rsidRPr="00933FF9" w:rsidRDefault="00A92E2C" w:rsidP="00610656">
      <w:pPr>
        <w:pStyle w:val="SynchrogenixBodyText"/>
        <w:spacing w:before="0" w:after="0"/>
        <w:rPr>
          <w:i/>
          <w:color w:val="000000" w:themeColor="text1"/>
          <w:sz w:val="22"/>
          <w:szCs w:val="22"/>
          <w:shd w:val="clear" w:color="auto" w:fill="FFFFFF"/>
        </w:rPr>
      </w:pPr>
      <w:r w:rsidRPr="00933FF9">
        <w:rPr>
          <w:i/>
          <w:color w:val="000000" w:themeColor="text1"/>
          <w:sz w:val="22"/>
          <w:shd w:val="clear" w:color="auto" w:fill="FFFFFF"/>
        </w:rPr>
        <w:t>Sykursýki</w:t>
      </w:r>
    </w:p>
    <w:p w14:paraId="465F9B1C" w14:textId="1E87D7FF" w:rsidR="00583B58"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 xml:space="preserve">Tilkynnt var um ónæmistengda sykursýki hjá 2,8% sjúklinga sem fengu meðferð með sugemalímabi í samsettri meðferð með krabbameinslyfjum. Meirihluti tilvika var af stigi 1 hvað varðar alvarleika og tilkynnt var um þau hjá 2,3% sjúklinga. Tilkynnt var um tilvik af stigi 2 og 3 hjá 0,2% sjúklinga, í sömu röð. </w:t>
      </w:r>
      <w:r w:rsidRPr="00933FF9">
        <w:rPr>
          <w:color w:val="000000" w:themeColor="text1"/>
          <w:sz w:val="22"/>
        </w:rPr>
        <w:t>Engin alvarleg tilvik komu fram, né heldur tilvik sem leiddu til þess að stöðva eða hætta þurfti meðferð</w:t>
      </w:r>
      <w:r w:rsidRPr="00933FF9">
        <w:rPr>
          <w:color w:val="000000" w:themeColor="text1"/>
          <w:sz w:val="22"/>
          <w:shd w:val="clear" w:color="auto" w:fill="FFFFFF"/>
        </w:rPr>
        <w:t>. Miðgildi tímans fram að upphafi var 154 dagur (á bilinu 43 til 635 dagar) og miðgildi tímalengdar var 41 dagur (á bilinu 2 til 307</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5CCE4F52" w14:textId="77777777" w:rsidR="00583B58" w:rsidRPr="0020336A" w:rsidRDefault="00583B58" w:rsidP="00610656">
      <w:pPr>
        <w:pStyle w:val="SynchrogenixBodyText"/>
        <w:spacing w:before="0" w:after="0"/>
        <w:rPr>
          <w:bCs/>
          <w:color w:val="000000" w:themeColor="text1"/>
          <w:sz w:val="22"/>
          <w:szCs w:val="22"/>
        </w:rPr>
      </w:pPr>
    </w:p>
    <w:p w14:paraId="71C5E7EF" w14:textId="77777777" w:rsidR="00572C6E" w:rsidRPr="00933FF9" w:rsidRDefault="00A92E2C" w:rsidP="00610656">
      <w:pPr>
        <w:pStyle w:val="SynchrogenixBodyText"/>
        <w:spacing w:before="0" w:after="0"/>
        <w:rPr>
          <w:i/>
          <w:color w:val="000000" w:themeColor="text1"/>
          <w:sz w:val="22"/>
          <w:szCs w:val="22"/>
        </w:rPr>
      </w:pPr>
      <w:r w:rsidRPr="00933FF9">
        <w:rPr>
          <w:i/>
          <w:color w:val="000000" w:themeColor="text1"/>
          <w:sz w:val="22"/>
        </w:rPr>
        <w:t>Ónæmistengd heiladingulsbólga</w:t>
      </w:r>
    </w:p>
    <w:p w14:paraId="505FB249" w14:textId="7DD6083E" w:rsidR="00227DD8"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 xml:space="preserve">Tilkynnt var um ónæmistengda heiladingulsbólgu hjá 0,9% sjúklinga sem fengu meðferð með sugemalímabi í samsettri meðferð með krabbameinslyfjum. Öll tilvikin voru af stigi 1 hvað varðar alvarleika. </w:t>
      </w:r>
      <w:r w:rsidRPr="00933FF9">
        <w:rPr>
          <w:color w:val="000000" w:themeColor="text1"/>
          <w:sz w:val="22"/>
        </w:rPr>
        <w:t>Engin alvarleg tilvik komu fram, né heldur tilvik sem leiddu til þess að stöðva eða hætta þurfti meðferð</w:t>
      </w:r>
      <w:r w:rsidRPr="00933FF9">
        <w:rPr>
          <w:color w:val="000000" w:themeColor="text1"/>
          <w:sz w:val="22"/>
          <w:shd w:val="clear" w:color="auto" w:fill="FFFFFF"/>
        </w:rPr>
        <w:t>. Miðgildi tímans fram að upphafi var 240,5 dagur (á bilinu 112 til 754 dagar) og miðgildi tímalengdar var ekki náð (á bilinu 13</w:t>
      </w:r>
      <w:r w:rsidRPr="00933FF9">
        <w:rPr>
          <w:color w:val="000000" w:themeColor="text1"/>
          <w:sz w:val="22"/>
          <w:shd w:val="clear" w:color="auto" w:fill="FFFFFF"/>
          <w:vertAlign w:val="superscript"/>
        </w:rPr>
        <w:t>+</w:t>
      </w:r>
      <w:r w:rsidRPr="00933FF9">
        <w:rPr>
          <w:color w:val="000000" w:themeColor="text1"/>
          <w:sz w:val="22"/>
          <w:shd w:val="clear" w:color="auto" w:fill="FFFFFF"/>
        </w:rPr>
        <w:t xml:space="preserve"> til 478</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02477B1B" w14:textId="77777777" w:rsidR="00AD074E" w:rsidRPr="0020336A" w:rsidRDefault="00AD074E" w:rsidP="00610656">
      <w:pPr>
        <w:pStyle w:val="SynchrogenixBodyText"/>
        <w:spacing w:before="0" w:after="0"/>
        <w:rPr>
          <w:bCs/>
          <w:i/>
          <w:iCs/>
          <w:color w:val="000000" w:themeColor="text1"/>
          <w:sz w:val="22"/>
          <w:szCs w:val="22"/>
          <w:u w:val="single"/>
        </w:rPr>
      </w:pPr>
    </w:p>
    <w:p w14:paraId="0B4A7375" w14:textId="77777777" w:rsidR="00B74487" w:rsidRPr="00933FF9" w:rsidRDefault="00A92E2C" w:rsidP="00610656">
      <w:pPr>
        <w:pStyle w:val="SynchrogenixBodyText"/>
        <w:spacing w:before="0" w:after="0"/>
        <w:rPr>
          <w:i/>
          <w:color w:val="000000" w:themeColor="text1"/>
          <w:sz w:val="22"/>
          <w:szCs w:val="22"/>
        </w:rPr>
      </w:pPr>
      <w:r w:rsidRPr="00933FF9">
        <w:rPr>
          <w:i/>
          <w:color w:val="000000" w:themeColor="text1"/>
          <w:sz w:val="22"/>
        </w:rPr>
        <w:t>Ónæmistengd nýrnahettuskerðing</w:t>
      </w:r>
    </w:p>
    <w:p w14:paraId="2CA3DF2F" w14:textId="77777777" w:rsidR="00933FF9" w:rsidRDefault="00A92E2C" w:rsidP="00610656">
      <w:pPr>
        <w:pStyle w:val="SynchrogenixBodyText"/>
        <w:spacing w:before="0" w:after="0"/>
        <w:rPr>
          <w:color w:val="000000" w:themeColor="text1"/>
          <w:sz w:val="22"/>
          <w:shd w:val="clear" w:color="auto" w:fill="FFFFFF"/>
        </w:rPr>
      </w:pPr>
      <w:r w:rsidRPr="00933FF9">
        <w:rPr>
          <w:color w:val="000000" w:themeColor="text1"/>
          <w:sz w:val="22"/>
          <w:shd w:val="clear" w:color="auto" w:fill="FFFFFF"/>
        </w:rPr>
        <w:t xml:space="preserve">Tilkynnt var um ónæmistengda nýrnahettuskerðingu hjá 0,2% sjúklinga sem fengu meðferð með sugemalímabi í samsettri meðferð með krabbameinslyfjum. </w:t>
      </w:r>
      <w:r w:rsidRPr="00933FF9">
        <w:rPr>
          <w:color w:val="000000" w:themeColor="text1"/>
          <w:sz w:val="22"/>
        </w:rPr>
        <w:t>Tilvikið átti sér stað hjá einum sjúklingi, var af stigi 1 hvað varðar alvarleika og leiddi hvorki til þess að stöðva eða hætta þurfti meðferð.</w:t>
      </w:r>
    </w:p>
    <w:p w14:paraId="1522AAA4" w14:textId="7DAE8EA9" w:rsidR="00B74487" w:rsidRPr="0020336A" w:rsidRDefault="00B74487" w:rsidP="00610656">
      <w:pPr>
        <w:pStyle w:val="SynchrogenixBodyText"/>
        <w:spacing w:before="0" w:after="0"/>
        <w:rPr>
          <w:i/>
          <w:color w:val="000000" w:themeColor="text1"/>
          <w:sz w:val="22"/>
          <w:szCs w:val="22"/>
          <w:u w:val="single"/>
        </w:rPr>
      </w:pPr>
    </w:p>
    <w:p w14:paraId="6DF9254D" w14:textId="77777777" w:rsidR="00AB3369" w:rsidRPr="00933FF9" w:rsidRDefault="00A92E2C" w:rsidP="00610656">
      <w:pPr>
        <w:pStyle w:val="SynchrogenixBodyText"/>
        <w:spacing w:before="0" w:after="0"/>
        <w:rPr>
          <w:bCs/>
          <w:i/>
          <w:iCs/>
          <w:color w:val="000000" w:themeColor="text1"/>
          <w:sz w:val="22"/>
          <w:szCs w:val="22"/>
        </w:rPr>
      </w:pPr>
      <w:r w:rsidRPr="00933FF9">
        <w:rPr>
          <w:i/>
          <w:color w:val="000000" w:themeColor="text1"/>
          <w:sz w:val="22"/>
        </w:rPr>
        <w:t>Ónæmistengdar aukaverkanir í húð</w:t>
      </w:r>
    </w:p>
    <w:p w14:paraId="0A18DF01" w14:textId="6C195B95" w:rsidR="00AB3369"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Tilkynnt var um ónæmistengdar aukaverkanir í húð (að undanskildum alvarlegum) hjá 10,6% sjúklinga sem fengu meðferð með sugemalímabi í samsettri meðferð með krabbameinslyfjum. Öll tilvikin voru af stigi 1 eða 2 hvað varðar alvarleika og tilkynnt var um þau hjá 7,1% og 3,4% sjúklinga, í sömu röð. Tilkynnt var um ónæmistengdar aukaverkanir í húð (að undanskildum alvarlegum) sem leiddu til þess að stöðva þurfti meðferð hjá 0,9% sjúklinga. Engin alvarleg tilvik komu fram, né heldur tilvik sem leiddu til þess að hætta þurfti meðferð. Miðgildi tímans fram að upphafi var 158 dagur (á bilinu 3 til 990 dagar) og miðgildi tímalengdar var 31 dagar (á bilinu 1 til 950</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772FEFB8" w14:textId="77777777" w:rsidR="00AB3369" w:rsidRPr="0020336A" w:rsidRDefault="00AB3369" w:rsidP="00610656">
      <w:pPr>
        <w:pStyle w:val="SynchrogenixBodyText"/>
        <w:spacing w:before="0" w:after="0"/>
        <w:rPr>
          <w:color w:val="000000" w:themeColor="text1"/>
          <w:sz w:val="22"/>
          <w:szCs w:val="22"/>
          <w:shd w:val="clear" w:color="auto" w:fill="FFFFFF"/>
        </w:rPr>
      </w:pPr>
    </w:p>
    <w:p w14:paraId="050C5531" w14:textId="047BE81D" w:rsidR="00AB3369"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Tilkynnt var um ónæmistengdar alvarlegar aukaverkanir í húð hjá 1,6% sjúklinga sem fengu meðferð með sugemalímabi í samsettri meðferð með krabbameinslyfjum.</w:t>
      </w:r>
      <w:r w:rsidRPr="00933FF9">
        <w:rPr>
          <w:color w:val="000000" w:themeColor="text1"/>
          <w:sz w:val="22"/>
        </w:rPr>
        <w:t xml:space="preserve"> </w:t>
      </w:r>
      <w:r w:rsidRPr="00933FF9">
        <w:rPr>
          <w:color w:val="000000" w:themeColor="text1"/>
          <w:sz w:val="22"/>
          <w:shd w:val="clear" w:color="auto" w:fill="FFFFFF"/>
        </w:rPr>
        <w:t>Tilkynnt var um alvarleg tilvik hjá 0,5% sjúklinga, tilvik sem leiddu til þess að stöðva þurfti meðferð hjá 0,9% sjúklinga og tilvik sem leiddu til þess að hætta þurfti meðferð hjá 0,5% sjúklinga.</w:t>
      </w:r>
      <w:r w:rsidRPr="00933FF9">
        <w:rPr>
          <w:color w:val="000000" w:themeColor="text1"/>
          <w:sz w:val="22"/>
        </w:rPr>
        <w:t xml:space="preserve"> </w:t>
      </w:r>
      <w:r w:rsidRPr="00933FF9">
        <w:rPr>
          <w:color w:val="000000" w:themeColor="text1"/>
          <w:sz w:val="22"/>
          <w:shd w:val="clear" w:color="auto" w:fill="FFFFFF"/>
        </w:rPr>
        <w:t>Miðgildi tímans fram að upphafi var 312 dagur (á bilinu 19 til 738 dagar) og miðgildi tímalengdar var 95 dagar (á bilinu 12 til 522</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452CE948" w14:textId="77777777" w:rsidR="00EF0643" w:rsidRPr="0020336A" w:rsidRDefault="00EF0643" w:rsidP="00610656">
      <w:pPr>
        <w:pStyle w:val="SynchrogenixBodyText"/>
        <w:spacing w:before="0" w:after="0"/>
        <w:rPr>
          <w:i/>
          <w:iCs/>
          <w:color w:val="000000" w:themeColor="text1"/>
          <w:sz w:val="22"/>
          <w:szCs w:val="22"/>
          <w:shd w:val="clear" w:color="auto" w:fill="FFFFFF"/>
        </w:rPr>
      </w:pPr>
    </w:p>
    <w:p w14:paraId="4BE86C33" w14:textId="77777777" w:rsidR="00933FF9" w:rsidRDefault="00A92E2C" w:rsidP="00610656">
      <w:pPr>
        <w:pStyle w:val="SynchrogenixBodyText"/>
        <w:spacing w:before="0" w:after="0"/>
        <w:rPr>
          <w:i/>
          <w:color w:val="000000" w:themeColor="text1"/>
          <w:sz w:val="22"/>
          <w:shd w:val="clear" w:color="auto" w:fill="FFFFFF"/>
        </w:rPr>
      </w:pPr>
      <w:r w:rsidRPr="00933FF9">
        <w:rPr>
          <w:i/>
          <w:color w:val="000000" w:themeColor="text1"/>
          <w:sz w:val="22"/>
          <w:shd w:val="clear" w:color="auto" w:fill="FFFFFF"/>
        </w:rPr>
        <w:t>Ónæmistengd lifrarbólga</w:t>
      </w:r>
    </w:p>
    <w:p w14:paraId="4182EFFE" w14:textId="25B5D63B" w:rsidR="00C60C1A"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 xml:space="preserve">Tilkynnt var um ónæmistengda lifrarbólgu hjá 9,7% sjúklinga sem fengu meðferð með sugemalímabi í samsettri meðferð með krabbameinslyfjum. Tilkynnt var um tilvik af stigi 1, 2, 3 og 4 hjá 5,7%, 1,4%, </w:t>
      </w:r>
      <w:r w:rsidRPr="00933FF9">
        <w:rPr>
          <w:color w:val="000000" w:themeColor="text1"/>
          <w:sz w:val="22"/>
          <w:shd w:val="clear" w:color="auto" w:fill="FFFFFF"/>
        </w:rPr>
        <w:lastRenderedPageBreak/>
        <w:t>2,3% og 0,2% sjúklinga, í sömu röð. Tilkynnt var um alvarleg tilvik hjá 2,5% sjúklinga. Tilkynnt var um tilvik sem leiddu til þess að stöðva eða hætta þurfti meðferð hjá 2,3% og 1,6% sjúklinga, í sömu röð. Miðgildi tímans fram að upphafi var 53 dagur (á bilinu 1 til 717 dagar) og miðgildi tímalengdar var 25 dagar (á bilinu 2 til 777</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573DC8E0" w14:textId="77777777" w:rsidR="00C60C1A" w:rsidRPr="0020336A"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933FF9" w:rsidRDefault="00A92E2C" w:rsidP="00610656">
      <w:pPr>
        <w:pStyle w:val="SynchrogenixBodyText"/>
        <w:spacing w:before="0" w:after="0"/>
        <w:rPr>
          <w:bCs/>
          <w:i/>
          <w:iCs/>
          <w:color w:val="000000" w:themeColor="text1"/>
          <w:sz w:val="22"/>
          <w:szCs w:val="22"/>
        </w:rPr>
      </w:pPr>
      <w:r w:rsidRPr="00933FF9">
        <w:rPr>
          <w:i/>
          <w:color w:val="000000" w:themeColor="text1"/>
          <w:sz w:val="22"/>
        </w:rPr>
        <w:t>Ónæmistengd brisbólga</w:t>
      </w:r>
    </w:p>
    <w:p w14:paraId="34BE627A" w14:textId="348EE722" w:rsidR="00EB2742" w:rsidRPr="00933FF9" w:rsidRDefault="00A92E2C" w:rsidP="00610656">
      <w:pPr>
        <w:pStyle w:val="SynchrogenixBodyText"/>
        <w:keepNext/>
        <w:spacing w:before="0" w:after="0"/>
        <w:rPr>
          <w:color w:val="000000" w:themeColor="text1"/>
          <w:sz w:val="22"/>
          <w:szCs w:val="22"/>
        </w:rPr>
      </w:pPr>
      <w:r w:rsidRPr="00933FF9">
        <w:rPr>
          <w:color w:val="000000" w:themeColor="text1"/>
          <w:sz w:val="22"/>
          <w:shd w:val="clear" w:color="auto" w:fill="FFFFFF"/>
        </w:rPr>
        <w:t>Tilkynnt var um ónæmistengda brisbólgu hjá 3,4% sjúklinga sem fengu meðferð með sugemalímabi í samsettri meðferð með krabbameinslyfjum</w:t>
      </w:r>
      <w:r w:rsidRPr="00933FF9">
        <w:rPr>
          <w:color w:val="000000" w:themeColor="text1"/>
          <w:sz w:val="22"/>
        </w:rPr>
        <w:t>.</w:t>
      </w:r>
      <w:r w:rsidRPr="00933FF9">
        <w:rPr>
          <w:color w:val="000000" w:themeColor="text1"/>
          <w:sz w:val="22"/>
          <w:shd w:val="clear" w:color="auto" w:fill="FFFFFF"/>
        </w:rPr>
        <w:t xml:space="preserve"> Tilkynnt var um tilvik af stigi 1, 2, 3 og 4 hjá 1,6%, 0,7%, 0,9% og 0,2% sjúklinga, í sömu röð.</w:t>
      </w:r>
      <w:r w:rsidRPr="00933FF9">
        <w:rPr>
          <w:color w:val="000000" w:themeColor="text1"/>
          <w:sz w:val="22"/>
        </w:rPr>
        <w:t xml:space="preserve"> </w:t>
      </w:r>
      <w:r w:rsidRPr="00933FF9">
        <w:rPr>
          <w:color w:val="000000" w:themeColor="text1"/>
          <w:sz w:val="22"/>
          <w:shd w:val="clear" w:color="auto" w:fill="FFFFFF"/>
        </w:rPr>
        <w:t xml:space="preserve">Tilkynnt var um alvarleg tilvik hjá 0,2% </w:t>
      </w:r>
      <w:r w:rsidRPr="00933FF9">
        <w:rPr>
          <w:color w:val="000000" w:themeColor="text1"/>
          <w:sz w:val="22"/>
        </w:rPr>
        <w:t xml:space="preserve">sjúklinga. Tilkynnt var um </w:t>
      </w:r>
      <w:r w:rsidRPr="00933FF9">
        <w:rPr>
          <w:color w:val="000000" w:themeColor="text1"/>
          <w:sz w:val="22"/>
          <w:shd w:val="clear" w:color="auto" w:fill="FFFFFF"/>
        </w:rPr>
        <w:t>tilvik</w:t>
      </w:r>
      <w:r w:rsidRPr="00933FF9">
        <w:rPr>
          <w:color w:val="000000" w:themeColor="text1"/>
          <w:sz w:val="22"/>
        </w:rPr>
        <w:t xml:space="preserve"> sem leiddu til þess að stöðva þurfti meðferð hjá 0,5% sjúklinga. Ekki var tilkynnt um tilvik sem leiddu til þess að hætta þurfti meðferð. </w:t>
      </w:r>
      <w:r w:rsidRPr="00933FF9">
        <w:rPr>
          <w:color w:val="000000" w:themeColor="text1"/>
          <w:sz w:val="22"/>
          <w:shd w:val="clear" w:color="auto" w:fill="FFFFFF"/>
        </w:rPr>
        <w:t>Miðgildi tímans fram að upphafi var 42 dagur (á bilinu 20 til 629 dagar) og miðgildi tímalengdar var 53 dagar (á bilinu 2 til 958</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06D4C528" w14:textId="77777777" w:rsidR="00C60C1A" w:rsidRPr="0020336A"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933FF9" w:rsidRDefault="00A92E2C" w:rsidP="00610656">
      <w:pPr>
        <w:pStyle w:val="SynchrogenixBodyText"/>
        <w:spacing w:before="0" w:after="0"/>
        <w:rPr>
          <w:bCs/>
          <w:color w:val="000000" w:themeColor="text1"/>
          <w:sz w:val="22"/>
          <w:szCs w:val="22"/>
        </w:rPr>
      </w:pPr>
      <w:r w:rsidRPr="00933FF9">
        <w:rPr>
          <w:i/>
          <w:color w:val="000000" w:themeColor="text1"/>
          <w:sz w:val="22"/>
        </w:rPr>
        <w:t>Ónæmistengd lungnabólga</w:t>
      </w:r>
    </w:p>
    <w:p w14:paraId="225F30F2" w14:textId="343AB2A8" w:rsidR="009532BC" w:rsidRPr="00933FF9" w:rsidRDefault="00A92E2C" w:rsidP="00610656">
      <w:pPr>
        <w:pStyle w:val="SynchrogenixBodyText"/>
        <w:spacing w:before="0" w:after="0"/>
        <w:rPr>
          <w:bCs/>
          <w:color w:val="000000" w:themeColor="text1"/>
          <w:sz w:val="22"/>
          <w:szCs w:val="22"/>
        </w:rPr>
      </w:pPr>
      <w:r w:rsidRPr="00933FF9">
        <w:rPr>
          <w:color w:val="000000" w:themeColor="text1"/>
          <w:sz w:val="22"/>
        </w:rPr>
        <w:t>Tilkynnt var um ónæmistengda lungnabólgu hjá 3,0% </w:t>
      </w:r>
      <w:r w:rsidRPr="00933FF9">
        <w:rPr>
          <w:color w:val="000000" w:themeColor="text1"/>
          <w:sz w:val="22"/>
          <w:shd w:val="clear" w:color="auto" w:fill="FFFFFF"/>
        </w:rPr>
        <w:t>sjúklinga sem fengu meðferð með sugemalímabi í samsettri meðferð með krabbameinslyfjum. Tilkynnt var um tilvik af stigi 1, 2, 3 og 5 hjá 0,2%, 1,6%, 0,9% og 0,2% sjúklinga, í sömu röð.</w:t>
      </w:r>
      <w:r w:rsidRPr="00933FF9">
        <w:rPr>
          <w:color w:val="000000" w:themeColor="text1"/>
          <w:sz w:val="22"/>
        </w:rPr>
        <w:t xml:space="preserve"> Tilkynnt var um alvarleg tilvik hjá 2,1% sjúklinga. Tilkynnt var um tilvik sem leiddu til þess að stöðva eða hætta þurfti meðferð hjá 1,1% og 1,8% sjúklinga</w:t>
      </w:r>
      <w:r w:rsidRPr="00933FF9">
        <w:rPr>
          <w:color w:val="000000" w:themeColor="text1"/>
          <w:sz w:val="22"/>
          <w:shd w:val="clear" w:color="auto" w:fill="FFFFFF"/>
        </w:rPr>
        <w:t>, í sömu röð</w:t>
      </w:r>
      <w:r w:rsidRPr="00933FF9">
        <w:rPr>
          <w:color w:val="000000" w:themeColor="text1"/>
          <w:sz w:val="22"/>
        </w:rPr>
        <w:t>. Miðgildi tímans fram að upphafi var 165 dagur (á bilinu 6 til 903 dagar) og miðgildi tímalengdar var 229 dagar (á bilinu 18 til 558</w:t>
      </w:r>
      <w:r w:rsidRPr="00933FF9">
        <w:rPr>
          <w:color w:val="000000" w:themeColor="text1"/>
          <w:sz w:val="22"/>
          <w:vertAlign w:val="superscript"/>
        </w:rPr>
        <w:t>+</w:t>
      </w:r>
      <w:r w:rsidRPr="00933FF9">
        <w:rPr>
          <w:color w:val="000000" w:themeColor="text1"/>
          <w:sz w:val="22"/>
        </w:rPr>
        <w:t> dagar).</w:t>
      </w:r>
    </w:p>
    <w:p w14:paraId="38E588BC" w14:textId="77777777" w:rsidR="009532BC" w:rsidRPr="0020336A"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933FF9" w:rsidRDefault="00A92E2C" w:rsidP="00610656">
      <w:pPr>
        <w:pStyle w:val="SynchrogenixBodyText"/>
        <w:spacing w:before="0" w:after="0"/>
        <w:rPr>
          <w:bCs/>
          <w:i/>
          <w:iCs/>
          <w:color w:val="000000" w:themeColor="text1"/>
          <w:sz w:val="22"/>
          <w:szCs w:val="22"/>
        </w:rPr>
      </w:pPr>
      <w:r w:rsidRPr="00933FF9">
        <w:rPr>
          <w:i/>
          <w:color w:val="000000" w:themeColor="text1"/>
          <w:sz w:val="22"/>
        </w:rPr>
        <w:t>Ónæmistengd vöðvabólga</w:t>
      </w:r>
    </w:p>
    <w:p w14:paraId="27499FBD" w14:textId="5CE4A27E" w:rsidR="00001D92"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Tilkynnt var um ónæmistengda vöðvabólgu hjá 2,5% sjúklinga sem fengu meðferð með sugemalímabi í samsettri meðferð með krabbameinslyfjum. Öll tilvikin voru af stigi 1 eða 2 hvað varðar alvarleika og tilkynnt var um þau hjá 0,9% og 1,6% sjúklinga, í sömu röð. Tilkynnt var um tilvik sem leiddu til þess að stöðva þurfti meðferð hjá 0,2% sjúklinga. Engin alvarleg tilvik komu fram, né heldur tilvik sem leiddu til þess að hætta þurfti meðferð. Miðgildi tímans fram að upphafi var 135 dagur (á bilinu 3 til 649 dagar) og miðgildi tímalengdar var 42 dagar (á bilinu 2 til 655</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4E81CAC9" w14:textId="77777777" w:rsidR="009532BC" w:rsidRPr="0020336A"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933FF9" w:rsidRDefault="00A92E2C" w:rsidP="00610656">
      <w:pPr>
        <w:pStyle w:val="SynchrogenixBodyText"/>
        <w:spacing w:before="0" w:after="0"/>
        <w:rPr>
          <w:i/>
          <w:iCs/>
          <w:color w:val="000000" w:themeColor="text1"/>
          <w:sz w:val="22"/>
          <w:szCs w:val="22"/>
          <w:shd w:val="clear" w:color="auto" w:fill="FFFFFF"/>
        </w:rPr>
      </w:pPr>
      <w:r w:rsidRPr="00933FF9">
        <w:rPr>
          <w:i/>
          <w:color w:val="000000" w:themeColor="text1"/>
          <w:sz w:val="22"/>
          <w:shd w:val="clear" w:color="auto" w:fill="FFFFFF"/>
        </w:rPr>
        <w:t>Ónæmistengd ristilbólga</w:t>
      </w:r>
    </w:p>
    <w:p w14:paraId="056469F4" w14:textId="747741EC" w:rsidR="004F5BB5"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Tilkynnt var um ónæmistengda ristilbólgu hjá 2,5% sjúklinga sem fengu meðferð með sugemalímabi í samsettri meðferð með krabbameinslyfjum. Öll tilvikin voru af stigi 1 eða 2 hvað varðar alvarleika og tilkynnt var um þau hjá 1,1% og 1,4% sjúklinga, í sömu röð. Tilkynnt var um tilvik sem leiddu til þess að stöðva þurfti meðferð hjá 0,2% sjúklinga. Ekki var tilkynnt um alvarleg tilvik sem leiddu til þess að hætta þurfti meðferð. Miðgildi tímans fram að upphafi var 103 dagur (á bilinu 1 til 682 dagar) og miðgildi tímalengdar var 9 dagar (á bilinu 2 til 445</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784165BE" w14:textId="77777777" w:rsidR="004F5BB5" w:rsidRPr="0020336A" w:rsidRDefault="004F5BB5" w:rsidP="00610656">
      <w:pPr>
        <w:pStyle w:val="SynchrogenixBodyText"/>
        <w:spacing w:before="0" w:after="0"/>
        <w:rPr>
          <w:i/>
          <w:iCs/>
          <w:color w:val="000000" w:themeColor="text1"/>
          <w:sz w:val="22"/>
          <w:szCs w:val="22"/>
          <w:shd w:val="clear" w:color="auto" w:fill="FFFFFF"/>
        </w:rPr>
      </w:pPr>
    </w:p>
    <w:p w14:paraId="7FE91B63" w14:textId="77777777" w:rsidR="00FA5E68" w:rsidRPr="00933FF9" w:rsidRDefault="00A92E2C" w:rsidP="00610656">
      <w:pPr>
        <w:pStyle w:val="SynchrogenixBodyText"/>
        <w:spacing w:before="0" w:after="0"/>
        <w:rPr>
          <w:bCs/>
          <w:i/>
          <w:iCs/>
          <w:color w:val="000000" w:themeColor="text1"/>
          <w:sz w:val="22"/>
          <w:szCs w:val="22"/>
        </w:rPr>
      </w:pPr>
      <w:r w:rsidRPr="00933FF9">
        <w:rPr>
          <w:i/>
          <w:color w:val="000000" w:themeColor="text1"/>
          <w:sz w:val="22"/>
        </w:rPr>
        <w:t>Ónæmistengd hjartavöðvabólga</w:t>
      </w:r>
    </w:p>
    <w:p w14:paraId="2CCC9E6D" w14:textId="564BC16B" w:rsidR="00FA5E68"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 xml:space="preserve">Tilkynnt var um ónæmistengda hjartavöðvabólgu hjá 2,1% sjúklinga sem fengu meðferð með sugemalímabi í samsettri meðferð með krabbameinslyfjum. Öll tilvikin voru af stigi 1 eða 2 hvað varðar alvarleika og tilkynnt var um þau hjá 1,1% og 0,9% sjúklinga, í sömu röð. </w:t>
      </w:r>
      <w:r w:rsidRPr="00933FF9">
        <w:rPr>
          <w:color w:val="000000" w:themeColor="text1"/>
          <w:sz w:val="22"/>
        </w:rPr>
        <w:t xml:space="preserve">Tilkynnt var um </w:t>
      </w:r>
      <w:r w:rsidRPr="00933FF9">
        <w:rPr>
          <w:color w:val="000000" w:themeColor="text1"/>
          <w:sz w:val="22"/>
          <w:shd w:val="clear" w:color="auto" w:fill="FFFFFF"/>
        </w:rPr>
        <w:t>alvarleg tilvik</w:t>
      </w:r>
      <w:r w:rsidRPr="00933FF9">
        <w:rPr>
          <w:color w:val="000000" w:themeColor="text1"/>
          <w:sz w:val="22"/>
        </w:rPr>
        <w:t xml:space="preserve"> hjá 0,7% sjúklinga.</w:t>
      </w:r>
      <w:r w:rsidRPr="00933FF9">
        <w:rPr>
          <w:color w:val="000000" w:themeColor="text1"/>
          <w:sz w:val="22"/>
          <w:shd w:val="clear" w:color="auto" w:fill="FFFFFF"/>
        </w:rPr>
        <w:t xml:space="preserve"> Tilkynnt var um tilvik sem leiddu til þess að stöðva eða hætta þurfti meðferð hjá 1,1% og 0,2% sjúklinga, í sömu röð. Miðgildi tímans fram að upphafi var 221 dagur (á bilinu 41 til 442 dagar) og miðgildi tímalengdar var 23 dagar (á bilinu 1 til 429</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40E68002" w14:textId="77777777" w:rsidR="009532BC" w:rsidRPr="0020336A"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933FF9" w:rsidRDefault="00A92E2C" w:rsidP="00610656">
      <w:pPr>
        <w:pStyle w:val="SynchrogenixBodyText"/>
        <w:keepNext/>
        <w:spacing w:before="0" w:after="0"/>
        <w:rPr>
          <w:bCs/>
          <w:i/>
          <w:iCs/>
          <w:color w:val="000000" w:themeColor="text1"/>
          <w:sz w:val="22"/>
          <w:szCs w:val="22"/>
        </w:rPr>
      </w:pPr>
      <w:r w:rsidRPr="00933FF9">
        <w:rPr>
          <w:i/>
          <w:color w:val="000000" w:themeColor="text1"/>
          <w:sz w:val="22"/>
        </w:rPr>
        <w:t>Ónæmistengd nýrnabólga</w:t>
      </w:r>
    </w:p>
    <w:p w14:paraId="436DA351" w14:textId="77777777" w:rsidR="00933FF9" w:rsidRDefault="00A92E2C" w:rsidP="00610656">
      <w:pPr>
        <w:pStyle w:val="SynchrogenixBodyText"/>
        <w:keepNext/>
        <w:spacing w:before="0" w:after="0"/>
        <w:rPr>
          <w:color w:val="000000" w:themeColor="text1"/>
          <w:sz w:val="22"/>
        </w:rPr>
      </w:pPr>
      <w:r w:rsidRPr="00933FF9">
        <w:rPr>
          <w:color w:val="000000" w:themeColor="text1"/>
          <w:sz w:val="22"/>
          <w:shd w:val="clear" w:color="auto" w:fill="FFFFFF"/>
        </w:rPr>
        <w:t>Tilkynnt var um ónæmistengda nýrnabólgu (þar með talið nýrnabilun) hjá 1,8% sjúklinga sem fengu meðferð með sugemalímabi í samsettri meðferð með krabbameinslyfjum. Tilkynnt var um tilvik af stigi 1, 2 og 3 hjá 0,9%, 0,2% og 0,7% sjúklinga, í sömu röð. Tilkynnt var um alvarleg tilvik hjá 0,9% sjúklinga. Tilkynnt var um tilvik sem leiddu til þess að stöðva eða hætta þurfti meðferð hjá 0,5% og 0,2% sjúklinga, í sömu röð.</w:t>
      </w:r>
      <w:r w:rsidRPr="00933FF9">
        <w:rPr>
          <w:color w:val="000000" w:themeColor="text1"/>
          <w:sz w:val="22"/>
        </w:rPr>
        <w:t xml:space="preserve"> </w:t>
      </w:r>
      <w:r w:rsidRPr="00933FF9">
        <w:rPr>
          <w:color w:val="000000" w:themeColor="text1"/>
          <w:sz w:val="22"/>
          <w:shd w:val="clear" w:color="auto" w:fill="FFFFFF"/>
        </w:rPr>
        <w:t>Miðgildi tímans fram að upphafi var 227,5 dagur (á bilinu 26 til 539 dagar) og miðgildi tímalengdar var 51,5 dagar (á bilinu 5 til 543</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7B7C0CCB" w14:textId="2E8BC768" w:rsidR="00C60C1A" w:rsidRPr="0020336A"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933FF9" w:rsidRDefault="00A92E2C" w:rsidP="00610656">
      <w:pPr>
        <w:pStyle w:val="SynchrogenixBodyText"/>
        <w:keepNext/>
        <w:spacing w:before="0" w:after="0"/>
        <w:rPr>
          <w:bCs/>
          <w:i/>
          <w:iCs/>
          <w:color w:val="000000" w:themeColor="text1"/>
          <w:sz w:val="22"/>
          <w:szCs w:val="22"/>
        </w:rPr>
      </w:pPr>
      <w:r w:rsidRPr="00933FF9">
        <w:rPr>
          <w:i/>
          <w:color w:val="000000" w:themeColor="text1"/>
          <w:sz w:val="22"/>
        </w:rPr>
        <w:t>Ónæmistengdar eiturverkanir á augu</w:t>
      </w:r>
    </w:p>
    <w:p w14:paraId="6873E573" w14:textId="3347FA77" w:rsidR="00D516F3" w:rsidRPr="00933FF9" w:rsidRDefault="00A92E2C" w:rsidP="00610656">
      <w:pPr>
        <w:pStyle w:val="SynchrogenixBodyText"/>
        <w:keepNext/>
        <w:spacing w:before="0" w:after="0"/>
        <w:rPr>
          <w:bCs/>
          <w:color w:val="000000" w:themeColor="text1"/>
          <w:sz w:val="22"/>
          <w:szCs w:val="22"/>
        </w:rPr>
      </w:pPr>
      <w:r w:rsidRPr="00933FF9">
        <w:rPr>
          <w:color w:val="000000" w:themeColor="text1"/>
          <w:sz w:val="22"/>
          <w:shd w:val="clear" w:color="auto" w:fill="FFFFFF"/>
        </w:rPr>
        <w:t xml:space="preserve">Tilkynnt var um ónæmistengdar eiturverkanir á augu hjá 1,4% sjúklinga sem fengu meðferð með sugemalímabi í samsettri meðferð með krabbameinslyfjum. Öll tilvikin voru af stigi 1 eða 2 hvað varðar alvarleika og tilkynnt var um þau hjá 0,7% og 0,7% sjúklinga, í sömu röð. Ekki var tilkynnt um </w:t>
      </w:r>
      <w:r w:rsidRPr="00933FF9">
        <w:rPr>
          <w:color w:val="000000" w:themeColor="text1"/>
          <w:sz w:val="22"/>
          <w:shd w:val="clear" w:color="auto" w:fill="FFFFFF"/>
        </w:rPr>
        <w:lastRenderedPageBreak/>
        <w:t>alvarleg tilvik. Tilkynnt var um tilvik sem leiddu til þess að stöðva eða hætta þurfti meðferð hjá 0,5% og 0,2% sjúklinga, í sömu röð.</w:t>
      </w:r>
      <w:r w:rsidRPr="00933FF9">
        <w:rPr>
          <w:color w:val="000000" w:themeColor="text1"/>
          <w:sz w:val="22"/>
        </w:rPr>
        <w:t xml:space="preserve"> </w:t>
      </w:r>
      <w:r w:rsidRPr="00933FF9">
        <w:rPr>
          <w:color w:val="000000" w:themeColor="text1"/>
          <w:sz w:val="22"/>
          <w:shd w:val="clear" w:color="auto" w:fill="FFFFFF"/>
        </w:rPr>
        <w:t>Miðgildi tímans fram að upphafi var 235,5 dagur (á bilinu 137 til 482 dagar) og miðgildi tímalengdar var 9,5 dagar (á bilinu 1 til 181 dagur).</w:t>
      </w:r>
    </w:p>
    <w:p w14:paraId="0DD0B3EF" w14:textId="77777777" w:rsidR="00282FB3" w:rsidRPr="0020336A" w:rsidRDefault="00282FB3" w:rsidP="00610656">
      <w:pPr>
        <w:pStyle w:val="SynchrogenixBodyText"/>
        <w:spacing w:before="0" w:after="0"/>
        <w:rPr>
          <w:i/>
          <w:iCs/>
          <w:color w:val="000000" w:themeColor="text1"/>
          <w:sz w:val="22"/>
          <w:szCs w:val="22"/>
          <w:shd w:val="clear" w:color="auto" w:fill="FFFFFF"/>
        </w:rPr>
      </w:pPr>
    </w:p>
    <w:p w14:paraId="1A93A2AE" w14:textId="77777777" w:rsidR="00AB3369" w:rsidRPr="00933FF9" w:rsidRDefault="00A92E2C" w:rsidP="0020336A">
      <w:pPr>
        <w:pStyle w:val="SynchrogenixBodyText"/>
        <w:keepNext/>
        <w:spacing w:before="0" w:after="0"/>
        <w:rPr>
          <w:i/>
          <w:iCs/>
          <w:color w:val="000000" w:themeColor="text1"/>
          <w:sz w:val="22"/>
          <w:szCs w:val="22"/>
          <w:shd w:val="clear" w:color="auto" w:fill="FFFFFF"/>
        </w:rPr>
      </w:pPr>
      <w:r w:rsidRPr="00933FF9">
        <w:rPr>
          <w:i/>
          <w:color w:val="000000" w:themeColor="text1"/>
          <w:sz w:val="22"/>
          <w:shd w:val="clear" w:color="auto" w:fill="FFFFFF"/>
        </w:rPr>
        <w:t>Ónæmistengdar raskanir í efri hluta meltingarvegar</w:t>
      </w:r>
    </w:p>
    <w:p w14:paraId="2CD4B24C" w14:textId="278D563F" w:rsidR="00AB3369" w:rsidRPr="00933FF9" w:rsidRDefault="00A92E2C" w:rsidP="00610656">
      <w:pPr>
        <w:pStyle w:val="SynchrogenixBodyText"/>
        <w:spacing w:before="0" w:after="0"/>
        <w:rPr>
          <w:color w:val="000000" w:themeColor="text1"/>
          <w:sz w:val="22"/>
          <w:szCs w:val="22"/>
          <w:shd w:val="clear" w:color="auto" w:fill="FFFFFF"/>
        </w:rPr>
      </w:pPr>
      <w:r w:rsidRPr="00933FF9">
        <w:rPr>
          <w:color w:val="000000" w:themeColor="text1"/>
          <w:sz w:val="22"/>
          <w:shd w:val="clear" w:color="auto" w:fill="FFFFFF"/>
        </w:rPr>
        <w:t>Tilkynnt var um ónæmistengdar raskanir í efri hluta meltingarvegar hjá 0,9% sjúklinga sem fengu meðferð með sugemalímabi í samsettri meðferð með krabbameinslyfjum. Tilkynnt var um tilvik af stigi 1, 2 og 3 hjá 0,5%, 0,2% og 0,2% sjúklinga, í sömu röð. Tilkynnt var um alvarleg tilvik hjá 0,2% sjúklinga. Ekki var tilkynnt um tilvik sem leiddu til þess að stöðva eða hætta þurfti meðferð.</w:t>
      </w:r>
      <w:r w:rsidRPr="00933FF9">
        <w:rPr>
          <w:color w:val="000000" w:themeColor="text1"/>
          <w:sz w:val="22"/>
        </w:rPr>
        <w:t xml:space="preserve"> </w:t>
      </w:r>
      <w:r w:rsidRPr="00933FF9">
        <w:rPr>
          <w:color w:val="000000" w:themeColor="text1"/>
          <w:sz w:val="22"/>
          <w:shd w:val="clear" w:color="auto" w:fill="FFFFFF"/>
        </w:rPr>
        <w:t>Miðgildi tímans fram að upphafi var 146 dagur (á bilinu 82 til 204 dagar) og miðgildi tímalengdar var 385 dagar (á bilinu 42 til 710 dagur).</w:t>
      </w:r>
    </w:p>
    <w:p w14:paraId="76C8D337" w14:textId="77777777" w:rsidR="00975CF8" w:rsidRPr="0020336A"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933FF9" w:rsidRDefault="00A92E2C" w:rsidP="00610656">
      <w:pPr>
        <w:pStyle w:val="SynchrogenixBodyText"/>
        <w:keepNext/>
        <w:spacing w:before="0" w:after="0"/>
        <w:rPr>
          <w:bCs/>
          <w:i/>
          <w:iCs/>
          <w:color w:val="000000" w:themeColor="text1"/>
          <w:sz w:val="22"/>
          <w:szCs w:val="22"/>
        </w:rPr>
      </w:pPr>
      <w:r w:rsidRPr="00933FF9">
        <w:rPr>
          <w:i/>
          <w:color w:val="000000" w:themeColor="text1"/>
          <w:sz w:val="22"/>
        </w:rPr>
        <w:t>Ónæmistengd liðagigt</w:t>
      </w:r>
    </w:p>
    <w:p w14:paraId="0BFB7EB1" w14:textId="34E5DF69" w:rsidR="00486D68" w:rsidRPr="00933FF9" w:rsidRDefault="00A92E2C" w:rsidP="00610656">
      <w:pPr>
        <w:pStyle w:val="SynchrogenixBodyText"/>
        <w:keepNext/>
        <w:spacing w:before="0" w:after="0"/>
        <w:rPr>
          <w:bCs/>
          <w:color w:val="000000" w:themeColor="text1"/>
          <w:sz w:val="22"/>
          <w:szCs w:val="22"/>
        </w:rPr>
      </w:pPr>
      <w:r w:rsidRPr="00933FF9">
        <w:rPr>
          <w:color w:val="000000" w:themeColor="text1"/>
          <w:sz w:val="22"/>
        </w:rPr>
        <w:t>Tilkynnt var um ónæmistengda liðagigt hjá 0,9% </w:t>
      </w:r>
      <w:r w:rsidRPr="00933FF9">
        <w:rPr>
          <w:color w:val="000000" w:themeColor="text1"/>
          <w:sz w:val="22"/>
          <w:shd w:val="clear" w:color="auto" w:fill="FFFFFF"/>
        </w:rPr>
        <w:t>sjúklinga sem fengu meðferð með sugemalímabi í samsettri meðferð með krabbameinslyfjum.</w:t>
      </w:r>
      <w:r w:rsidRPr="00933FF9">
        <w:rPr>
          <w:color w:val="000000" w:themeColor="text1"/>
          <w:sz w:val="22"/>
        </w:rPr>
        <w:t xml:space="preserve"> </w:t>
      </w:r>
      <w:r w:rsidRPr="00933FF9">
        <w:rPr>
          <w:color w:val="000000" w:themeColor="text1"/>
          <w:sz w:val="22"/>
          <w:shd w:val="clear" w:color="auto" w:fill="FFFFFF"/>
        </w:rPr>
        <w:t>Öll tilvikin voru af stigi 1 eða 2 hvað varðar alvarleika og tilkynnt var um þau hjá</w:t>
      </w:r>
      <w:r w:rsidRPr="00933FF9">
        <w:rPr>
          <w:color w:val="000000" w:themeColor="text1"/>
          <w:sz w:val="22"/>
        </w:rPr>
        <w:t xml:space="preserve"> 0,2% og 0,7% sjúklinga, í sömu röð. Ekki var tilkynnt um alvarleg tilvik. Tilkynnt var um tilvik sem leiddu til þess að stöðva þurfti meðferð hjá 0,5% sjúklinga. Ekki var tilkynnt um tilvik sem leiddu til þess að hætta þurfti meðferð. </w:t>
      </w:r>
      <w:r w:rsidRPr="00933FF9">
        <w:rPr>
          <w:color w:val="000000" w:themeColor="text1"/>
          <w:sz w:val="22"/>
          <w:shd w:val="clear" w:color="auto" w:fill="FFFFFF"/>
        </w:rPr>
        <w:t>Miðgildi tímans fram að upphafi var 173,5 dagar (á bilinu 96 til 257 dagar) og miðgildi tímalengdar var 98 dagar (á bilinu 50 til 958</w:t>
      </w:r>
      <w:r w:rsidRPr="00933FF9">
        <w:rPr>
          <w:color w:val="000000" w:themeColor="text1"/>
          <w:sz w:val="22"/>
          <w:shd w:val="clear" w:color="auto" w:fill="FFFFFF"/>
          <w:vertAlign w:val="superscript"/>
        </w:rPr>
        <w:t>+</w:t>
      </w:r>
      <w:r w:rsidRPr="00933FF9">
        <w:rPr>
          <w:color w:val="000000" w:themeColor="text1"/>
          <w:sz w:val="22"/>
          <w:shd w:val="clear" w:color="auto" w:fill="FFFFFF"/>
        </w:rPr>
        <w:t> dagar).</w:t>
      </w:r>
    </w:p>
    <w:p w14:paraId="4A380219" w14:textId="77777777" w:rsidR="00486D68" w:rsidRPr="0020336A" w:rsidRDefault="00486D68" w:rsidP="00610656">
      <w:pPr>
        <w:pStyle w:val="SynchrogenixBodyText"/>
        <w:spacing w:before="0" w:after="0"/>
        <w:rPr>
          <w:color w:val="000000" w:themeColor="text1"/>
          <w:sz w:val="22"/>
          <w:szCs w:val="22"/>
          <w:shd w:val="clear" w:color="auto" w:fill="FFFFFF"/>
        </w:rPr>
      </w:pPr>
    </w:p>
    <w:p w14:paraId="29D9D2B8" w14:textId="77777777" w:rsidR="00933FF9" w:rsidRDefault="00A92E2C" w:rsidP="00610656">
      <w:pPr>
        <w:pStyle w:val="SynchrogenixBodyText"/>
        <w:spacing w:before="0" w:after="0"/>
        <w:rPr>
          <w:i/>
          <w:color w:val="000000" w:themeColor="text1"/>
          <w:sz w:val="22"/>
        </w:rPr>
      </w:pPr>
      <w:r w:rsidRPr="00933FF9">
        <w:rPr>
          <w:i/>
          <w:color w:val="000000" w:themeColor="text1"/>
          <w:sz w:val="22"/>
        </w:rPr>
        <w:t>Ónæmistengd blóðfrumnafæð/tvenns konar frumufæð (bicytopenia)</w:t>
      </w:r>
    </w:p>
    <w:p w14:paraId="50F9FFC0" w14:textId="77777777" w:rsidR="00933FF9" w:rsidRDefault="00A92E2C" w:rsidP="00610656">
      <w:pPr>
        <w:pStyle w:val="SynchrogenixBodyText"/>
        <w:spacing w:before="0" w:after="0"/>
        <w:rPr>
          <w:color w:val="000000" w:themeColor="text1"/>
          <w:sz w:val="22"/>
          <w:shd w:val="clear" w:color="auto" w:fill="FFFFFF"/>
        </w:rPr>
      </w:pPr>
      <w:r w:rsidRPr="00933FF9">
        <w:rPr>
          <w:color w:val="000000" w:themeColor="text1"/>
          <w:sz w:val="22"/>
          <w:shd w:val="clear" w:color="auto" w:fill="FFFFFF"/>
        </w:rPr>
        <w:t xml:space="preserve">Tilkynnt var um ónæmistengda blóðfrumnafæð/tvenns konar frumufæð hjá </w:t>
      </w:r>
      <w:r w:rsidRPr="00933FF9">
        <w:rPr>
          <w:color w:val="000000" w:themeColor="text1"/>
          <w:sz w:val="22"/>
        </w:rPr>
        <w:t xml:space="preserve">0,2% sjúklinga </w:t>
      </w:r>
      <w:r w:rsidRPr="00933FF9">
        <w:rPr>
          <w:color w:val="000000" w:themeColor="text1"/>
          <w:sz w:val="22"/>
          <w:shd w:val="clear" w:color="auto" w:fill="FFFFFF"/>
        </w:rPr>
        <w:t>sem fengu meðferð með sugemalímabi í samsettri meðferð með krabbameinslyfjum.</w:t>
      </w:r>
      <w:r w:rsidRPr="00933FF9">
        <w:rPr>
          <w:color w:val="000000" w:themeColor="text1"/>
          <w:sz w:val="22"/>
        </w:rPr>
        <w:t xml:space="preserve"> Tilvikið átti sér stað hjá einum sjúklingi, var af stigi 4 hvað varðar alvarleika, var alvarlegt og leiddi hvorki til þess að stöðva eða hætta þurfti meðferð.</w:t>
      </w:r>
    </w:p>
    <w:p w14:paraId="7705B8D8" w14:textId="2475A9A6" w:rsidR="00A3231F" w:rsidRPr="0020336A" w:rsidRDefault="00A3231F" w:rsidP="0061065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933FF9" w:rsidRDefault="00A92E2C" w:rsidP="00610656">
      <w:pPr>
        <w:spacing w:before="0" w:after="0"/>
        <w:rPr>
          <w:i/>
          <w:color w:val="000000" w:themeColor="text1"/>
          <w:sz w:val="22"/>
          <w:szCs w:val="22"/>
        </w:rPr>
      </w:pPr>
      <w:r w:rsidRPr="00933FF9">
        <w:rPr>
          <w:i/>
          <w:color w:val="000000" w:themeColor="text1"/>
          <w:sz w:val="22"/>
        </w:rPr>
        <w:t>Ónæmistengd heilahimnubólga/heilabólga</w:t>
      </w:r>
    </w:p>
    <w:p w14:paraId="11CF459B" w14:textId="319127FC" w:rsidR="00637A89" w:rsidRPr="00933FF9" w:rsidRDefault="00A92E2C" w:rsidP="00610656">
      <w:pPr>
        <w:spacing w:before="0" w:after="0"/>
        <w:rPr>
          <w:rFonts w:eastAsia="等线"/>
          <w:color w:val="000000" w:themeColor="text1"/>
          <w:sz w:val="22"/>
          <w:szCs w:val="22"/>
          <w:shd w:val="clear" w:color="auto" w:fill="FFFFFF"/>
        </w:rPr>
      </w:pPr>
      <w:r w:rsidRPr="00933FF9">
        <w:rPr>
          <w:color w:val="000000" w:themeColor="text1"/>
          <w:sz w:val="22"/>
        </w:rPr>
        <w:t xml:space="preserve">Tilkynnt var um ónæmistengda heilahimnubólgu/heilabólgu </w:t>
      </w:r>
      <w:r w:rsidRPr="00933FF9">
        <w:rPr>
          <w:color w:val="000000" w:themeColor="text1"/>
          <w:sz w:val="22"/>
          <w:shd w:val="clear" w:color="auto" w:fill="FFFFFF"/>
        </w:rPr>
        <w:t xml:space="preserve">hjá 0,2% </w:t>
      </w:r>
      <w:r w:rsidRPr="00933FF9">
        <w:rPr>
          <w:color w:val="000000" w:themeColor="text1"/>
          <w:sz w:val="22"/>
        </w:rPr>
        <w:t xml:space="preserve">sjúklinga sem fengu </w:t>
      </w:r>
      <w:r w:rsidRPr="00933FF9">
        <w:rPr>
          <w:color w:val="000000" w:themeColor="text1"/>
          <w:sz w:val="22"/>
          <w:shd w:val="clear" w:color="auto" w:fill="FFFFFF"/>
        </w:rPr>
        <w:t>meðferð með sugemalímabi í samsettri meðferð með krabbameinslyfjum.</w:t>
      </w:r>
      <w:r w:rsidRPr="00933FF9">
        <w:rPr>
          <w:color w:val="000000" w:themeColor="text1"/>
          <w:sz w:val="22"/>
        </w:rPr>
        <w:t xml:space="preserve"> Tilvikið átti sér stað hjá einum sjúklingi, var af</w:t>
      </w:r>
      <w:r w:rsidRPr="00933FF9">
        <w:rPr>
          <w:color w:val="000000" w:themeColor="text1"/>
          <w:sz w:val="22"/>
          <w:shd w:val="clear" w:color="auto" w:fill="FFFFFF"/>
        </w:rPr>
        <w:t xml:space="preserve"> stigi 2 hvað varðar alvarleika og leiddi til þess að hætta þurfti meðferð.</w:t>
      </w:r>
    </w:p>
    <w:p w14:paraId="28B7CF95" w14:textId="77777777" w:rsidR="00A3231F" w:rsidRPr="00933FF9" w:rsidRDefault="00A3231F" w:rsidP="00610656">
      <w:pPr>
        <w:spacing w:before="0" w:after="0"/>
        <w:rPr>
          <w:color w:val="000000" w:themeColor="text1"/>
          <w:sz w:val="22"/>
          <w:szCs w:val="22"/>
        </w:rPr>
      </w:pPr>
    </w:p>
    <w:p w14:paraId="57ADFE55" w14:textId="77777777" w:rsidR="00253388" w:rsidRPr="00933FF9" w:rsidRDefault="00A92E2C" w:rsidP="00610656">
      <w:pPr>
        <w:spacing w:before="0" w:after="0"/>
        <w:rPr>
          <w:i/>
          <w:color w:val="000000" w:themeColor="text1"/>
          <w:sz w:val="22"/>
          <w:szCs w:val="22"/>
        </w:rPr>
      </w:pPr>
      <w:r w:rsidRPr="00933FF9">
        <w:rPr>
          <w:i/>
          <w:color w:val="000000" w:themeColor="text1"/>
          <w:sz w:val="22"/>
        </w:rPr>
        <w:t>Ónæmistengt Guillain-Barre heilkenni/afmýling</w:t>
      </w:r>
    </w:p>
    <w:p w14:paraId="4902F778" w14:textId="2EA34339" w:rsidR="00A07997" w:rsidRPr="00933FF9" w:rsidRDefault="00A92E2C" w:rsidP="00610656">
      <w:pPr>
        <w:spacing w:before="0" w:after="0"/>
        <w:rPr>
          <w:rFonts w:eastAsia="等线"/>
          <w:color w:val="000000" w:themeColor="text1"/>
          <w:sz w:val="22"/>
          <w:szCs w:val="22"/>
          <w:shd w:val="clear" w:color="auto" w:fill="FFFFFF"/>
        </w:rPr>
      </w:pPr>
      <w:r w:rsidRPr="00933FF9">
        <w:rPr>
          <w:color w:val="000000" w:themeColor="text1"/>
          <w:sz w:val="22"/>
        </w:rPr>
        <w:t xml:space="preserve">Tilkynnt var um ónæmistengt Guillain-Barre heilkenni/afmýlingu </w:t>
      </w:r>
      <w:r w:rsidRPr="00933FF9">
        <w:rPr>
          <w:color w:val="000000" w:themeColor="text1"/>
          <w:sz w:val="22"/>
          <w:shd w:val="clear" w:color="auto" w:fill="FFFFFF"/>
        </w:rPr>
        <w:t>hjá 0,2% </w:t>
      </w:r>
      <w:r w:rsidRPr="00933FF9">
        <w:rPr>
          <w:color w:val="000000" w:themeColor="text1"/>
          <w:sz w:val="22"/>
        </w:rPr>
        <w:t xml:space="preserve">sjúklinga sem fengu </w:t>
      </w:r>
      <w:r w:rsidRPr="00933FF9">
        <w:rPr>
          <w:color w:val="000000" w:themeColor="text1"/>
          <w:sz w:val="22"/>
          <w:shd w:val="clear" w:color="auto" w:fill="FFFFFF"/>
        </w:rPr>
        <w:t xml:space="preserve">meðferð með sugemalímabi í samsettri meðferð með krabbameinslyfjum. </w:t>
      </w:r>
      <w:r w:rsidRPr="00933FF9">
        <w:rPr>
          <w:color w:val="000000" w:themeColor="text1"/>
          <w:sz w:val="22"/>
        </w:rPr>
        <w:t>Tilvikið átti sér stað hjá einum sjúklingi, var af</w:t>
      </w:r>
      <w:r w:rsidRPr="00933FF9">
        <w:rPr>
          <w:color w:val="000000" w:themeColor="text1"/>
          <w:sz w:val="22"/>
          <w:shd w:val="clear" w:color="auto" w:fill="FFFFFF"/>
        </w:rPr>
        <w:t xml:space="preserve"> stigi 2 hvað varðar alvarleika og leiddi </w:t>
      </w:r>
      <w:r w:rsidRPr="00933FF9">
        <w:rPr>
          <w:color w:val="000000" w:themeColor="text1"/>
          <w:sz w:val="22"/>
        </w:rPr>
        <w:t>hvorki til þess að stöðva eða hætta þurfti meðferð</w:t>
      </w:r>
      <w:r w:rsidRPr="00933FF9">
        <w:rPr>
          <w:color w:val="000000" w:themeColor="text1"/>
          <w:sz w:val="22"/>
          <w:shd w:val="clear" w:color="auto" w:fill="FFFFFF"/>
        </w:rPr>
        <w:t>.</w:t>
      </w:r>
    </w:p>
    <w:p w14:paraId="4856AF1C" w14:textId="77777777" w:rsidR="00A3231F" w:rsidRPr="00933FF9" w:rsidRDefault="00A3231F" w:rsidP="00610656">
      <w:pPr>
        <w:spacing w:before="0" w:after="0"/>
        <w:rPr>
          <w:color w:val="000000" w:themeColor="text1"/>
          <w:sz w:val="22"/>
          <w:szCs w:val="22"/>
        </w:rPr>
      </w:pPr>
    </w:p>
    <w:p w14:paraId="11DC8259" w14:textId="77777777" w:rsidR="00253388" w:rsidRPr="00933FF9" w:rsidRDefault="00A92E2C" w:rsidP="00610656">
      <w:pPr>
        <w:spacing w:before="0" w:after="0"/>
        <w:rPr>
          <w:bCs/>
          <w:i/>
          <w:iCs/>
          <w:color w:val="000000" w:themeColor="text1"/>
          <w:sz w:val="22"/>
          <w:szCs w:val="22"/>
        </w:rPr>
      </w:pPr>
      <w:r w:rsidRPr="00933FF9">
        <w:rPr>
          <w:i/>
          <w:color w:val="000000" w:themeColor="text1"/>
          <w:sz w:val="22"/>
        </w:rPr>
        <w:t>Ónæmistengd rákvöðvalýsa/vöðvakvilli</w:t>
      </w:r>
    </w:p>
    <w:p w14:paraId="53815C4F" w14:textId="66E0A91F" w:rsidR="00975CF8" w:rsidRDefault="00A92E2C" w:rsidP="00610656">
      <w:pPr>
        <w:spacing w:before="0" w:after="0"/>
        <w:rPr>
          <w:ins w:id="52" w:author="Author"/>
          <w:color w:val="000000" w:themeColor="text1"/>
          <w:sz w:val="22"/>
          <w:shd w:val="clear" w:color="auto" w:fill="FFFFFF"/>
        </w:rPr>
      </w:pPr>
      <w:r w:rsidRPr="00933FF9">
        <w:rPr>
          <w:color w:val="000000" w:themeColor="text1"/>
          <w:sz w:val="22"/>
        </w:rPr>
        <w:t xml:space="preserve">Tilkynnt var um ónæmistengda rákvöðvalýsu/vöðvakvilla </w:t>
      </w:r>
      <w:r w:rsidRPr="00933FF9">
        <w:rPr>
          <w:color w:val="000000" w:themeColor="text1"/>
          <w:sz w:val="22"/>
          <w:shd w:val="clear" w:color="auto" w:fill="FFFFFF"/>
        </w:rPr>
        <w:t>hjá 0,2% </w:t>
      </w:r>
      <w:r w:rsidRPr="00933FF9">
        <w:rPr>
          <w:color w:val="000000" w:themeColor="text1"/>
          <w:sz w:val="22"/>
        </w:rPr>
        <w:t xml:space="preserve">sjúklinga sem fengu </w:t>
      </w:r>
      <w:r w:rsidRPr="00933FF9">
        <w:rPr>
          <w:color w:val="000000" w:themeColor="text1"/>
          <w:sz w:val="22"/>
          <w:shd w:val="clear" w:color="auto" w:fill="FFFFFF"/>
        </w:rPr>
        <w:t xml:space="preserve">meðferð með sugemalímabi í samsettri meðferð með krabbameinslyfjum. Tilvikið átti sér stað hjá einum sjúklingi, var </w:t>
      </w:r>
      <w:r w:rsidRPr="00933FF9">
        <w:rPr>
          <w:color w:val="000000" w:themeColor="text1"/>
          <w:sz w:val="22"/>
        </w:rPr>
        <w:t>af</w:t>
      </w:r>
      <w:r w:rsidRPr="00933FF9">
        <w:rPr>
          <w:color w:val="000000" w:themeColor="text1"/>
          <w:sz w:val="22"/>
          <w:shd w:val="clear" w:color="auto" w:fill="FFFFFF"/>
        </w:rPr>
        <w:t xml:space="preserve"> stigi 2 hvað varðar alvarleika og leiddi til þess að stöðva þurfti meðferð.</w:t>
      </w:r>
    </w:p>
    <w:p w14:paraId="3CD57E46" w14:textId="77777777" w:rsidR="00E726CA" w:rsidRDefault="00E726CA" w:rsidP="00610656">
      <w:pPr>
        <w:spacing w:before="0" w:after="0"/>
        <w:rPr>
          <w:ins w:id="53" w:author="Author"/>
          <w:color w:val="000000" w:themeColor="text1"/>
          <w:sz w:val="22"/>
          <w:shd w:val="clear" w:color="auto" w:fill="FFFFFF"/>
          <w:lang w:eastAsia="zh-CN"/>
        </w:rPr>
      </w:pPr>
    </w:p>
    <w:p w14:paraId="72901D4F" w14:textId="77777777" w:rsidR="00E726CA" w:rsidRPr="00E726CA" w:rsidRDefault="00E726CA" w:rsidP="00E726CA">
      <w:pPr>
        <w:spacing w:before="0" w:after="0"/>
        <w:rPr>
          <w:ins w:id="54" w:author="Author"/>
          <w:i/>
          <w:color w:val="000000" w:themeColor="text1"/>
          <w:sz w:val="22"/>
          <w:szCs w:val="22"/>
          <w:lang w:eastAsia="zh-CN"/>
        </w:rPr>
      </w:pPr>
      <w:ins w:id="55" w:author="Author">
        <w:r w:rsidRPr="00E726CA">
          <w:rPr>
            <w:rFonts w:hint="eastAsia"/>
            <w:i/>
            <w:color w:val="000000" w:themeColor="text1"/>
            <w:sz w:val="22"/>
            <w:szCs w:val="22"/>
            <w:lang w:eastAsia="zh-CN"/>
          </w:rPr>
          <w:t>Á</w:t>
        </w:r>
        <w:r w:rsidRPr="00E726CA">
          <w:rPr>
            <w:i/>
            <w:color w:val="000000" w:themeColor="text1"/>
            <w:sz w:val="22"/>
            <w:szCs w:val="22"/>
            <w:lang w:eastAsia="zh-CN"/>
          </w:rPr>
          <w:t>hrif ónæmiseftirlitshemils í flokki</w:t>
        </w:r>
      </w:ins>
    </w:p>
    <w:p w14:paraId="5748A0FC" w14:textId="1DC14621" w:rsidR="00E726CA" w:rsidRPr="00E726CA" w:rsidRDefault="00E726CA" w:rsidP="00E726CA">
      <w:pPr>
        <w:spacing w:before="0" w:after="0"/>
        <w:rPr>
          <w:iCs/>
          <w:color w:val="000000" w:themeColor="text1"/>
          <w:sz w:val="22"/>
          <w:szCs w:val="22"/>
          <w:lang w:eastAsia="zh-CN"/>
        </w:rPr>
      </w:pPr>
      <w:ins w:id="56" w:author="Author">
        <w:r w:rsidRPr="00E726CA">
          <w:rPr>
            <w:iCs/>
            <w:color w:val="000000" w:themeColor="text1"/>
            <w:sz w:val="22"/>
            <w:szCs w:val="22"/>
            <w:lang w:eastAsia="zh-CN"/>
          </w:rPr>
          <w:t>Tilkynnt hefur verið um eftirtaldar aukaverkanir meðan á meðferð með öðrum ónæmiseftirlitshemlum stendur sem einnig geta komið fram meðan á meðferð með sugemalimabi stendur: útvortis brisbilun, glútenóþol.</w:t>
        </w:r>
      </w:ins>
    </w:p>
    <w:p w14:paraId="24BF2395" w14:textId="77777777" w:rsidR="00AB3369" w:rsidRPr="0020336A" w:rsidRDefault="00AB3369" w:rsidP="00610656">
      <w:pPr>
        <w:pStyle w:val="SynchrogenixBodyText"/>
        <w:spacing w:before="0" w:after="0"/>
        <w:rPr>
          <w:color w:val="000000" w:themeColor="text1"/>
          <w:sz w:val="22"/>
          <w:szCs w:val="22"/>
        </w:rPr>
      </w:pPr>
    </w:p>
    <w:p w14:paraId="53C4DFA6" w14:textId="77777777" w:rsidR="005A1811" w:rsidRPr="00933FF9" w:rsidRDefault="00A92E2C" w:rsidP="00610656">
      <w:pPr>
        <w:pStyle w:val="SynchrogenixBodyText"/>
        <w:spacing w:before="0" w:after="0"/>
        <w:rPr>
          <w:i/>
          <w:color w:val="000000" w:themeColor="text1"/>
          <w:sz w:val="22"/>
          <w:szCs w:val="22"/>
          <w:u w:val="single"/>
        </w:rPr>
      </w:pPr>
      <w:r w:rsidRPr="00933FF9">
        <w:rPr>
          <w:i/>
          <w:color w:val="000000" w:themeColor="text1"/>
          <w:sz w:val="22"/>
          <w:u w:val="single"/>
          <w:shd w:val="clear" w:color="auto" w:fill="FFFFFF"/>
        </w:rPr>
        <w:t>Innrennslistengd viðbrögð</w:t>
      </w:r>
    </w:p>
    <w:p w14:paraId="0B9101BE" w14:textId="77777777" w:rsidR="00933FF9" w:rsidRDefault="00A92E2C" w:rsidP="00610656">
      <w:pPr>
        <w:pStyle w:val="SynchrogenixBodyText"/>
        <w:spacing w:before="0" w:after="0"/>
        <w:rPr>
          <w:color w:val="000000" w:themeColor="text1"/>
          <w:sz w:val="22"/>
          <w:shd w:val="clear" w:color="auto" w:fill="FFFFFF"/>
        </w:rPr>
      </w:pPr>
      <w:r w:rsidRPr="00933FF9">
        <w:rPr>
          <w:color w:val="000000" w:themeColor="text1"/>
          <w:sz w:val="22"/>
          <w:shd w:val="clear" w:color="auto" w:fill="FFFFFF"/>
        </w:rPr>
        <w:t xml:space="preserve">Tilkynnt var um innrennslistengdar aukaverkanir hjá 4,4% </w:t>
      </w:r>
      <w:r w:rsidRPr="00933FF9">
        <w:rPr>
          <w:color w:val="000000" w:themeColor="text1"/>
          <w:sz w:val="22"/>
        </w:rPr>
        <w:t xml:space="preserve">sjúklinga </w:t>
      </w:r>
      <w:r w:rsidRPr="00933FF9">
        <w:rPr>
          <w:color w:val="000000" w:themeColor="text1"/>
          <w:sz w:val="22"/>
          <w:shd w:val="clear" w:color="auto" w:fill="FFFFFF"/>
        </w:rPr>
        <w:t>sem fengu meðferð með sugemalímabi í samsettri meðferð með krabbameinslyfjum. Tilkynnt tilvik voru innrennslistengd viðbrögð (0,9%), bráðaofnæmisviðbrögð (0,7%), ofsvitnun (0,5), hiti (0,5%), hörundsroði, útbrot, dröfnuörðuútbrot, vanlitun húðar, húðröskun, húðbólga, kuldahrollur, útlimabjúgur, eymsli, ógleði, öndunarstöðvun (breath holding) og ertingu í hálsi (0,2% hvert um sig), í sömu röð.</w:t>
      </w:r>
    </w:p>
    <w:p w14:paraId="46AAE8EF" w14:textId="21D5364E" w:rsidR="00EE3629" w:rsidRPr="0020336A" w:rsidRDefault="00EE3629" w:rsidP="00610656">
      <w:pPr>
        <w:pStyle w:val="SynchrogenixBodyText"/>
        <w:spacing w:before="0" w:after="0"/>
        <w:rPr>
          <w:color w:val="000000" w:themeColor="text1"/>
          <w:sz w:val="22"/>
          <w:szCs w:val="22"/>
        </w:rPr>
      </w:pPr>
    </w:p>
    <w:p w14:paraId="3A25360C" w14:textId="77777777" w:rsidR="003526D1" w:rsidRPr="00933FF9" w:rsidRDefault="00A92E2C" w:rsidP="00610656">
      <w:pPr>
        <w:keepNext/>
        <w:spacing w:before="0" w:after="0"/>
        <w:ind w:left="32" w:hanging="10"/>
        <w:rPr>
          <w:rFonts w:eastAsia="Times New Roman"/>
          <w:color w:val="000000" w:themeColor="text1"/>
          <w:sz w:val="22"/>
          <w:szCs w:val="22"/>
          <w:u w:val="single" w:color="000000"/>
        </w:rPr>
      </w:pPr>
      <w:r w:rsidRPr="00933FF9">
        <w:rPr>
          <w:color w:val="000000" w:themeColor="text1"/>
          <w:sz w:val="22"/>
          <w:u w:val="single" w:color="000000"/>
        </w:rPr>
        <w:lastRenderedPageBreak/>
        <w:t>Tilkynning aukaverkana sem grunur er um að tengist lyfinu</w:t>
      </w:r>
    </w:p>
    <w:p w14:paraId="06FD803F" w14:textId="548901CB" w:rsidR="00516FB8" w:rsidRPr="00933FF9" w:rsidRDefault="00A92E2C" w:rsidP="00610656">
      <w:pPr>
        <w:pStyle w:val="SynchrogenixBodyText"/>
        <w:keepNext/>
        <w:spacing w:before="0" w:after="0"/>
        <w:rPr>
          <w:rFonts w:eastAsia="Times New Roman"/>
          <w:color w:val="000000" w:themeColor="text1"/>
          <w:sz w:val="22"/>
          <w:szCs w:val="22"/>
        </w:rPr>
      </w:pPr>
      <w:r w:rsidRPr="00933FF9">
        <w:rPr>
          <w:color w:val="000000" w:themeColor="text1"/>
          <w:sz w:val="22"/>
        </w:rPr>
        <w:t>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w:t>
      </w:r>
      <w:r w:rsidR="00DC107D">
        <w:rPr>
          <w:color w:val="000000" w:themeColor="text1"/>
          <w:sz w:val="22"/>
        </w:rPr>
        <w:t xml:space="preserve"> </w:t>
      </w:r>
      <w:r w:rsidRPr="00933FF9">
        <w:rPr>
          <w:color w:val="000000" w:themeColor="text1"/>
          <w:sz w:val="22"/>
        </w:rPr>
        <w:t xml:space="preserve">lyfinu </w:t>
      </w:r>
      <w:r w:rsidRPr="00933FF9">
        <w:rPr>
          <w:color w:val="000000" w:themeColor="text1"/>
          <w:sz w:val="22"/>
          <w:shd w:val="clear" w:color="auto" w:fill="C0C0C0"/>
        </w:rPr>
        <w:t xml:space="preserve">samkvæmt fyrirkomulagi sem gildir í hverju landi fyrir sig, sjá </w:t>
      </w:r>
      <w:r w:rsidRPr="002E66BA">
        <w:fldChar w:fldCharType="begin"/>
      </w:r>
      <w:r w:rsidRPr="002E66BA">
        <w:instrText>HYPERLINK "http://www.ema.europa.eu/docs/en_GB/document_library/Template_or_form/2013/03/WC500139752.doc"</w:instrText>
      </w:r>
      <w:r w:rsidRPr="002E66BA">
        <w:fldChar w:fldCharType="separate"/>
      </w:r>
      <w:r w:rsidRPr="005702CD">
        <w:rPr>
          <w:sz w:val="22"/>
          <w:u w:val="single" w:color="0000FF"/>
          <w:shd w:val="clear" w:color="auto" w:fill="C0C0C0"/>
        </w:rPr>
        <w:t>Appendix V</w:t>
      </w:r>
      <w:r w:rsidRPr="002E66BA">
        <w:fldChar w:fldCharType="end"/>
      </w:r>
      <w:hyperlink r:id="rId14" w:history="1">
        <w:r w:rsidRPr="00933FF9">
          <w:rPr>
            <w:color w:val="000000" w:themeColor="text1"/>
            <w:sz w:val="22"/>
          </w:rPr>
          <w:t>.</w:t>
        </w:r>
      </w:hyperlink>
    </w:p>
    <w:p w14:paraId="462D997F" w14:textId="77777777" w:rsidR="00DA587E" w:rsidRPr="0020336A" w:rsidRDefault="00DA587E" w:rsidP="00610656">
      <w:pPr>
        <w:pStyle w:val="SynchrogenixBodyText"/>
        <w:spacing w:before="0" w:after="0"/>
        <w:rPr>
          <w:color w:val="000000" w:themeColor="text1"/>
          <w:sz w:val="22"/>
          <w:szCs w:val="22"/>
        </w:rPr>
      </w:pPr>
    </w:p>
    <w:p w14:paraId="5E668835" w14:textId="77777777" w:rsidR="002B35BB" w:rsidRPr="00933FF9" w:rsidRDefault="00A92E2C" w:rsidP="0020336A">
      <w:pPr>
        <w:pStyle w:val="Heading2"/>
        <w:keepLines w:val="0"/>
        <w:numPr>
          <w:ilvl w:val="0"/>
          <w:numId w:val="0"/>
        </w:numPr>
        <w:tabs>
          <w:tab w:val="clear" w:pos="720"/>
        </w:tabs>
        <w:spacing w:before="0" w:after="0"/>
        <w:ind w:left="540" w:hanging="540"/>
        <w:rPr>
          <w:color w:val="000000" w:themeColor="text1"/>
          <w:sz w:val="22"/>
          <w:szCs w:val="22"/>
        </w:rPr>
      </w:pPr>
      <w:bookmarkStart w:id="57" w:name="_Toc92709862"/>
      <w:bookmarkStart w:id="58" w:name="_Toc92898003"/>
      <w:r w:rsidRPr="00933FF9">
        <w:rPr>
          <w:color w:val="000000" w:themeColor="text1"/>
          <w:sz w:val="22"/>
        </w:rPr>
        <w:t>4.9</w:t>
      </w:r>
      <w:r w:rsidRPr="00933FF9">
        <w:rPr>
          <w:color w:val="000000" w:themeColor="text1"/>
          <w:sz w:val="22"/>
        </w:rPr>
        <w:tab/>
        <w:t>Ofskömmtun</w:t>
      </w:r>
      <w:bookmarkEnd w:id="57"/>
      <w:bookmarkEnd w:id="58"/>
    </w:p>
    <w:p w14:paraId="1E8448C0" w14:textId="77777777" w:rsidR="00681ABA" w:rsidRPr="0020336A" w:rsidRDefault="00681ABA" w:rsidP="0020336A">
      <w:pPr>
        <w:pStyle w:val="SynchrogenixBodyText"/>
        <w:keepNext/>
        <w:spacing w:before="0" w:after="0"/>
        <w:rPr>
          <w:color w:val="000000" w:themeColor="text1"/>
          <w:sz w:val="22"/>
          <w:szCs w:val="22"/>
        </w:rPr>
      </w:pPr>
    </w:p>
    <w:p w14:paraId="53E7AC04" w14:textId="0E685AC1"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Ekki hefur verið tilkynnt um tilvik ofskömmtunar sugemalímabs í klínískum rannsóknum. Í tilviki ofskömmtunar þarf að hafa náið eftirlit með sjúklingum með tilliti til teikna og einkenna aukaverkana og hefja viðeigandi einkennameðferð samkvæmt klínísku ástandi sjúklingsins.</w:t>
      </w:r>
    </w:p>
    <w:p w14:paraId="39D84E65" w14:textId="77777777" w:rsidR="00306C04" w:rsidRDefault="00306C04" w:rsidP="00610656">
      <w:pPr>
        <w:pStyle w:val="SynchrogenixBodyText"/>
        <w:spacing w:before="0" w:after="0"/>
        <w:rPr>
          <w:color w:val="000000" w:themeColor="text1"/>
          <w:sz w:val="22"/>
          <w:szCs w:val="22"/>
        </w:rPr>
      </w:pPr>
    </w:p>
    <w:p w14:paraId="32457FE9" w14:textId="77777777" w:rsidR="00306C04" w:rsidRPr="0020336A" w:rsidRDefault="00306C04" w:rsidP="00610656">
      <w:pPr>
        <w:pStyle w:val="SynchrogenixBodyText"/>
        <w:spacing w:before="0" w:after="0"/>
        <w:rPr>
          <w:color w:val="000000" w:themeColor="text1"/>
          <w:sz w:val="22"/>
          <w:szCs w:val="22"/>
        </w:rPr>
      </w:pPr>
    </w:p>
    <w:p w14:paraId="2C9B85AB" w14:textId="39AB9A2E" w:rsidR="00F31E1B" w:rsidRPr="00933FF9" w:rsidRDefault="00610656"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9" w:name="_Toc92898004"/>
      <w:r w:rsidRPr="00933FF9">
        <w:rPr>
          <w:color w:val="000000" w:themeColor="text1"/>
          <w:sz w:val="22"/>
        </w:rPr>
        <w:t>5.</w:t>
      </w:r>
      <w:r w:rsidRPr="00933FF9">
        <w:rPr>
          <w:color w:val="000000" w:themeColor="text1"/>
          <w:sz w:val="22"/>
        </w:rPr>
        <w:tab/>
        <w:t>LYFJAFRÆÐILEGAR UPPLÝSINGAR</w:t>
      </w:r>
      <w:bookmarkEnd w:id="59"/>
    </w:p>
    <w:p w14:paraId="6563CF01" w14:textId="77777777" w:rsidR="00AA116E" w:rsidRPr="0020336A" w:rsidRDefault="00AA116E" w:rsidP="00610656">
      <w:pPr>
        <w:pStyle w:val="SynchrogenixBodyText"/>
        <w:spacing w:before="0" w:after="0"/>
        <w:rPr>
          <w:color w:val="000000" w:themeColor="text1"/>
          <w:sz w:val="22"/>
          <w:szCs w:val="22"/>
        </w:rPr>
      </w:pPr>
    </w:p>
    <w:p w14:paraId="41094A0E" w14:textId="77777777" w:rsidR="00195ED9" w:rsidRPr="00933FF9"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sidRPr="00933FF9">
        <w:rPr>
          <w:color w:val="000000" w:themeColor="text1"/>
          <w:sz w:val="22"/>
        </w:rPr>
        <w:t>5.1</w:t>
      </w:r>
      <w:r w:rsidRPr="00933FF9">
        <w:rPr>
          <w:color w:val="000000" w:themeColor="text1"/>
          <w:sz w:val="22"/>
        </w:rPr>
        <w:tab/>
        <w:t>Lyfhrif</w:t>
      </w:r>
    </w:p>
    <w:p w14:paraId="1C6ADC1F" w14:textId="77777777" w:rsidR="006B5FEB" w:rsidRPr="0020336A" w:rsidRDefault="006B5FEB" w:rsidP="00610656">
      <w:pPr>
        <w:pStyle w:val="SynchrogenixBodyText"/>
        <w:spacing w:before="0" w:after="0"/>
        <w:rPr>
          <w:color w:val="000000" w:themeColor="text1"/>
          <w:sz w:val="22"/>
          <w:szCs w:val="22"/>
        </w:rPr>
      </w:pPr>
    </w:p>
    <w:p w14:paraId="4A8B4D5B" w14:textId="2ACCC1A4" w:rsidR="00D53F87" w:rsidRPr="00933FF9" w:rsidRDefault="00A92E2C" w:rsidP="00610656">
      <w:pPr>
        <w:pStyle w:val="SynchrogenixBodyText"/>
        <w:spacing w:before="0" w:after="0"/>
        <w:rPr>
          <w:color w:val="000000" w:themeColor="text1"/>
          <w:sz w:val="22"/>
          <w:szCs w:val="22"/>
        </w:rPr>
      </w:pPr>
      <w:r w:rsidRPr="00933FF9">
        <w:rPr>
          <w:color w:val="000000" w:themeColor="text1"/>
          <w:sz w:val="22"/>
        </w:rPr>
        <w:t>Flokkun eftir verkun: Æxlishemjandi lyf, einstofna mótefni og efnasambönd lyfja og mótefna, PD</w:t>
      </w:r>
      <w:r w:rsidRPr="00933FF9">
        <w:rPr>
          <w:color w:val="000000" w:themeColor="text1"/>
          <w:sz w:val="22"/>
        </w:rPr>
        <w:noBreakHyphen/>
        <w:t>1/PD</w:t>
      </w:r>
      <w:r w:rsidRPr="00933FF9">
        <w:rPr>
          <w:color w:val="000000" w:themeColor="text1"/>
          <w:sz w:val="22"/>
        </w:rPr>
        <w:noBreakHyphen/>
        <w:t xml:space="preserve">L1 </w:t>
      </w:r>
      <w:r w:rsidR="0092504C">
        <w:rPr>
          <w:color w:val="000000" w:themeColor="text1"/>
          <w:sz w:val="22"/>
        </w:rPr>
        <w:t>blokkar</w:t>
      </w:r>
      <w:r w:rsidRPr="00933FF9">
        <w:rPr>
          <w:color w:val="000000" w:themeColor="text1"/>
          <w:sz w:val="22"/>
        </w:rPr>
        <w:t>, ATC‑flokkur: L01FF11.</w:t>
      </w:r>
    </w:p>
    <w:p w14:paraId="3730CFA3" w14:textId="77777777" w:rsidR="009A5E53" w:rsidRPr="0020336A" w:rsidRDefault="009A5E53" w:rsidP="00610656">
      <w:pPr>
        <w:pStyle w:val="SynchrogenixBodyText"/>
        <w:spacing w:before="0" w:after="0"/>
        <w:rPr>
          <w:bCs/>
          <w:color w:val="000000" w:themeColor="text1"/>
          <w:sz w:val="22"/>
          <w:szCs w:val="22"/>
          <w:u w:val="single"/>
        </w:rPr>
      </w:pPr>
    </w:p>
    <w:p w14:paraId="17A8429D" w14:textId="6A14482E" w:rsidR="00AA116E" w:rsidRPr="0020336A" w:rsidRDefault="00A92E2C" w:rsidP="00610656">
      <w:pPr>
        <w:pStyle w:val="SynchrogenixBodyText"/>
        <w:keepNext/>
        <w:keepLines/>
        <w:spacing w:before="0" w:after="0"/>
        <w:rPr>
          <w:bCs/>
          <w:color w:val="000000" w:themeColor="text1"/>
          <w:sz w:val="22"/>
          <w:szCs w:val="22"/>
        </w:rPr>
      </w:pPr>
      <w:r w:rsidRPr="00933FF9">
        <w:rPr>
          <w:color w:val="000000" w:themeColor="text1"/>
          <w:sz w:val="22"/>
          <w:u w:val="single"/>
        </w:rPr>
        <w:t>Verkunarháttur</w:t>
      </w:r>
    </w:p>
    <w:p w14:paraId="74EF1F4B" w14:textId="77777777" w:rsidR="00933FF9" w:rsidRDefault="00A92E2C" w:rsidP="00610656">
      <w:pPr>
        <w:keepNext/>
        <w:keepLines/>
        <w:spacing w:before="0" w:after="0"/>
        <w:rPr>
          <w:color w:val="000000" w:themeColor="text1"/>
          <w:sz w:val="22"/>
        </w:rPr>
      </w:pPr>
      <w:r w:rsidRPr="00933FF9">
        <w:rPr>
          <w:color w:val="000000" w:themeColor="text1"/>
          <w:sz w:val="22"/>
        </w:rPr>
        <w:t>Sugemalímab er einstofna ónæmisglóbúlín G4 mótefni sem er eingöngu úr mönnum. Það binst sértækt við bindil stýrðs frumudauða 1 (PD</w:t>
      </w:r>
      <w:r w:rsidRPr="00933FF9">
        <w:rPr>
          <w:color w:val="000000" w:themeColor="text1"/>
          <w:sz w:val="22"/>
        </w:rPr>
        <w:noBreakHyphen/>
        <w:t>L1) og blokkar þannig tengingu hans við PD</w:t>
      </w:r>
      <w:r w:rsidRPr="00933FF9">
        <w:rPr>
          <w:color w:val="000000" w:themeColor="text1"/>
          <w:sz w:val="22"/>
        </w:rPr>
        <w:noBreakHyphen/>
        <w:t>1. PD</w:t>
      </w:r>
      <w:r w:rsidRPr="00933FF9">
        <w:rPr>
          <w:color w:val="000000" w:themeColor="text1"/>
          <w:sz w:val="22"/>
        </w:rPr>
        <w:noBreakHyphen/>
        <w:t>L1 getur stuðlað að hömlun á ónæmissvörun gegn æxli þegar það er tjáð á æxlisfrumum og æxlisífarandi ónæmisfrumum. Binding PD</w:t>
      </w:r>
      <w:r w:rsidRPr="00933FF9">
        <w:rPr>
          <w:color w:val="000000" w:themeColor="text1"/>
          <w:sz w:val="22"/>
        </w:rPr>
        <w:noBreakHyphen/>
        <w:t>L1 við PD</w:t>
      </w:r>
      <w:r w:rsidRPr="00933FF9">
        <w:rPr>
          <w:color w:val="000000" w:themeColor="text1"/>
          <w:sz w:val="22"/>
        </w:rPr>
        <w:noBreakHyphen/>
        <w:t>1 og CD80 (B7.1) viðtaka á T</w:t>
      </w:r>
      <w:r w:rsidRPr="00933FF9">
        <w:rPr>
          <w:color w:val="000000" w:themeColor="text1"/>
          <w:sz w:val="22"/>
        </w:rPr>
        <w:noBreakHyphen/>
        <w:t>frumum og sýnifrumum bælir frumudrepandi virkni T</w:t>
      </w:r>
      <w:r w:rsidRPr="00933FF9">
        <w:rPr>
          <w:color w:val="000000" w:themeColor="text1"/>
          <w:sz w:val="22"/>
        </w:rPr>
        <w:noBreakHyphen/>
        <w:t>frumna, fjölgun T</w:t>
      </w:r>
      <w:r w:rsidRPr="00933FF9">
        <w:rPr>
          <w:color w:val="000000" w:themeColor="text1"/>
          <w:sz w:val="22"/>
        </w:rPr>
        <w:noBreakHyphen/>
        <w:t>frumna og myndun frumuboða. Blokkun á milliverkunum PD</w:t>
      </w:r>
      <w:r w:rsidRPr="00933FF9">
        <w:rPr>
          <w:color w:val="000000" w:themeColor="text1"/>
          <w:sz w:val="22"/>
        </w:rPr>
        <w:noBreakHyphen/>
        <w:t>L1/PD</w:t>
      </w:r>
      <w:r w:rsidRPr="00933FF9">
        <w:rPr>
          <w:color w:val="000000" w:themeColor="text1"/>
          <w:sz w:val="22"/>
        </w:rPr>
        <w:noBreakHyphen/>
        <w:t>1 og PD</w:t>
      </w:r>
      <w:r w:rsidRPr="00933FF9">
        <w:rPr>
          <w:color w:val="000000" w:themeColor="text1"/>
          <w:sz w:val="22"/>
        </w:rPr>
        <w:noBreakHyphen/>
        <w:t>L1/CD80 losar um hömlun á ónæmissvörun án þess að framkalla mótefnaháð frumumiðlað dráp (ADCC).</w:t>
      </w:r>
    </w:p>
    <w:p w14:paraId="622B7237" w14:textId="54FC7A5D" w:rsidR="00942E61" w:rsidRPr="00933FF9" w:rsidRDefault="00942E61" w:rsidP="00610656">
      <w:pPr>
        <w:spacing w:before="0" w:after="0"/>
        <w:rPr>
          <w:color w:val="000000" w:themeColor="text1"/>
          <w:sz w:val="22"/>
          <w:szCs w:val="22"/>
        </w:rPr>
      </w:pPr>
    </w:p>
    <w:p w14:paraId="4D1DD211" w14:textId="27220619" w:rsidR="00D715F3" w:rsidRPr="0020336A" w:rsidRDefault="00A92E2C" w:rsidP="00610656">
      <w:pPr>
        <w:pStyle w:val="SynchrogenixBodyText"/>
        <w:spacing w:before="0" w:after="0"/>
        <w:rPr>
          <w:color w:val="000000" w:themeColor="text1"/>
          <w:sz w:val="22"/>
          <w:szCs w:val="22"/>
        </w:rPr>
      </w:pPr>
      <w:r w:rsidRPr="00933FF9">
        <w:rPr>
          <w:color w:val="000000" w:themeColor="text1"/>
          <w:sz w:val="22"/>
          <w:u w:val="single"/>
        </w:rPr>
        <w:t>Verkun og öryggi</w:t>
      </w:r>
    </w:p>
    <w:p w14:paraId="0C10B20B" w14:textId="5F50AA72" w:rsidR="005F275A" w:rsidRPr="00933FF9" w:rsidRDefault="00A92E2C" w:rsidP="00610656">
      <w:pPr>
        <w:pStyle w:val="SynchrogenixBodyText"/>
        <w:spacing w:before="0" w:after="0"/>
        <w:rPr>
          <w:rFonts w:ascii="宋体" w:eastAsia="宋体" w:hAnsi="宋体" w:cs="宋体"/>
          <w:color w:val="000000" w:themeColor="text1"/>
          <w:sz w:val="22"/>
          <w:szCs w:val="22"/>
        </w:rPr>
      </w:pPr>
      <w:r w:rsidRPr="00933FF9">
        <w:rPr>
          <w:color w:val="000000" w:themeColor="text1"/>
          <w:sz w:val="22"/>
        </w:rPr>
        <w:t xml:space="preserve">Verkun og öryggi sugemalímabs í samsettri meðferð með krabbameinslyfjum sem innihalda platínu til meðferðar hjá fullorðnum á aldrinum ≥ 18 ára með vefjafræðilega eða frumufræðilega staðfest NSCLC með meinvörpum (stig IV) sem er eða er ekki af flöguþekjugerð og án næmandi EGFR stökkbreytinga, ALK samruna, ROS1 eða RET yfirfærslu var rannsakað í slembiraðaðri, tvíblindri, 3. stigs rannsókn með samanburði við lyfleysu (GEMSTONE-302). Burtséð frá prófun á stöðu EGFR stökkbreytinga hjá þátttakendum með NSCLC sem er ekki af flöguþekjugerð, var prófun á erfðafræðilegum æxlisfrávikum/krabbameinsvaldandi drifkrafti (oncogenic drivers) ekki skyldubundin fyrir skráningu í rannsóknina. Þátttakendur þurftu að </w:t>
      </w:r>
      <w:r w:rsidR="008F1C01" w:rsidRPr="00933FF9">
        <w:rPr>
          <w:color w:val="000000" w:themeColor="text1"/>
          <w:sz w:val="22"/>
        </w:rPr>
        <w:t xml:space="preserve">gefa </w:t>
      </w:r>
      <w:r w:rsidRPr="00933FF9">
        <w:rPr>
          <w:color w:val="000000" w:themeColor="text1"/>
          <w:sz w:val="22"/>
        </w:rPr>
        <w:t>sýni úr æxlisvef í formalínfesti fyrir PD</w:t>
      </w:r>
      <w:r w:rsidRPr="00933FF9">
        <w:rPr>
          <w:color w:val="000000" w:themeColor="text1"/>
          <w:sz w:val="22"/>
        </w:rPr>
        <w:noBreakHyphen/>
        <w:t>L1 mælingu. PD L1 tjáningin var metin á miðlægri rannsóknarstofu með ónæmisvefjagreiningu með Ventana PD</w:t>
      </w:r>
      <w:r w:rsidRPr="00933FF9">
        <w:rPr>
          <w:color w:val="000000" w:themeColor="text1"/>
          <w:sz w:val="22"/>
        </w:rPr>
        <w:noBreakHyphen/>
        <w:t>L1 (SP263) mælingu á BenchMark sjálflitunarmælingu (Roche Tissue Diagnostics, Oro Valley, AZ, Bandaríkjunum) samkvæmt leiðbeiningum framleiðanda. Þátttakendur voru útilokaðir ef þeir höfðu sögu um sjálfsofnæmissjúkdóm, gjöf á altæku ónæmisbælandi lyfi innan 2 vikna fyrir slembiröðun og virk eða ómeðhöndluð meinvörp í miðtaugakerfi.</w:t>
      </w:r>
    </w:p>
    <w:p w14:paraId="780D1881" w14:textId="77777777" w:rsidR="00AD4EB3" w:rsidRPr="0020336A" w:rsidRDefault="00AD4EB3" w:rsidP="00610656">
      <w:pPr>
        <w:pStyle w:val="SynchrogenixBodyText"/>
        <w:spacing w:before="0" w:after="0"/>
        <w:rPr>
          <w:color w:val="000000" w:themeColor="text1"/>
          <w:sz w:val="22"/>
          <w:szCs w:val="22"/>
        </w:rPr>
      </w:pPr>
    </w:p>
    <w:p w14:paraId="294ADF10" w14:textId="77777777" w:rsidR="005F275A" w:rsidRPr="00933FF9" w:rsidRDefault="00A92E2C" w:rsidP="00610656">
      <w:pPr>
        <w:pStyle w:val="SynchrogenixBodyText"/>
        <w:spacing w:before="0" w:after="0"/>
        <w:rPr>
          <w:rFonts w:eastAsia="宋体"/>
          <w:color w:val="000000" w:themeColor="text1"/>
          <w:sz w:val="22"/>
          <w:szCs w:val="22"/>
        </w:rPr>
      </w:pPr>
      <w:r w:rsidRPr="00933FF9">
        <w:rPr>
          <w:color w:val="000000" w:themeColor="text1"/>
          <w:sz w:val="22"/>
        </w:rPr>
        <w:t>Aðalendapunktur rannsóknarinnar var lifun án versnunar (PFS), metin af rannsóknaraðila samkvæmt RECIST v1.1. Aukaendapunktarnir voru m.a. heildarlifun (OS), lifun án versnunar hjá þátttakendum með PD-L1 tjáningu ≥ 1% (metin af rannsóknaraðila samkvæmt RECIST v1.1), staðfest hlutlæg svörunartíðni (ORR) metin af rannsóknaraðila samkvæmt RECIST v1.1 og lengd svörunar (DoR). Höfnunarmistökum (type I error) var stýrt með raðprófunaraðferð í röðinni PFS, OS, PFS hjá þátttakendum með PD-L1 tjáningu ≥ 1% og ORR.</w:t>
      </w:r>
    </w:p>
    <w:p w14:paraId="385C4127" w14:textId="77777777" w:rsidR="00980B2A" w:rsidRPr="0020336A" w:rsidRDefault="00980B2A" w:rsidP="00610656">
      <w:pPr>
        <w:pStyle w:val="SynchrogenixBodyText"/>
        <w:spacing w:before="0" w:after="0"/>
        <w:rPr>
          <w:rFonts w:eastAsia="Times New Roman"/>
          <w:color w:val="000000" w:themeColor="text1"/>
          <w:sz w:val="22"/>
          <w:szCs w:val="22"/>
        </w:rPr>
      </w:pPr>
    </w:p>
    <w:p w14:paraId="463C54ED" w14:textId="77777777" w:rsidR="005F275A" w:rsidRPr="00933FF9" w:rsidRDefault="00A92E2C" w:rsidP="00610656">
      <w:pPr>
        <w:pStyle w:val="SynchrogenixBodyText"/>
        <w:spacing w:before="0" w:after="0"/>
        <w:rPr>
          <w:color w:val="000000" w:themeColor="text1"/>
          <w:sz w:val="22"/>
          <w:szCs w:val="22"/>
        </w:rPr>
      </w:pPr>
      <w:r w:rsidRPr="00933FF9">
        <w:rPr>
          <w:color w:val="000000" w:themeColor="text1"/>
          <w:sz w:val="22"/>
        </w:rPr>
        <w:t>Alls var 479 þátttakendum slembiraðað (2:1) til að fá:</w:t>
      </w:r>
    </w:p>
    <w:p w14:paraId="1392E72F" w14:textId="380FB4CD" w:rsidR="005F275A" w:rsidRPr="00933FF9" w:rsidRDefault="00A92E2C" w:rsidP="0020336A">
      <w:pPr>
        <w:pStyle w:val="SynchrogenixBodyText"/>
        <w:numPr>
          <w:ilvl w:val="0"/>
          <w:numId w:val="50"/>
        </w:numPr>
        <w:spacing w:before="0" w:after="0"/>
        <w:ind w:left="540" w:hanging="540"/>
        <w:rPr>
          <w:strike/>
          <w:color w:val="000000" w:themeColor="text1"/>
          <w:sz w:val="22"/>
          <w:szCs w:val="22"/>
        </w:rPr>
      </w:pPr>
      <w:r w:rsidRPr="00933FF9">
        <w:rPr>
          <w:color w:val="000000" w:themeColor="text1"/>
          <w:sz w:val="22"/>
        </w:rPr>
        <w:t>Við NSCLC af flöguþekjugerð; sugemalímab 1.200 mg með karbóplatíni AUC = 5 mg/ml/mín. og paklítaxeli 175 mg/m</w:t>
      </w:r>
      <w:r w:rsidRPr="00933FF9">
        <w:rPr>
          <w:color w:val="000000" w:themeColor="text1"/>
          <w:sz w:val="22"/>
          <w:vertAlign w:val="superscript"/>
        </w:rPr>
        <w:t>2</w:t>
      </w:r>
      <w:r w:rsidRPr="00933FF9">
        <w:rPr>
          <w:color w:val="000000" w:themeColor="text1"/>
          <w:sz w:val="22"/>
        </w:rPr>
        <w:t>, gefið í bláæð á 3 vikna fresti í allt að 4 meðferðarlotur og fylgt eftir með gjöf sugemalímabs 1.200 mg á 3 vikna fresti</w:t>
      </w:r>
    </w:p>
    <w:p w14:paraId="05BBBCCF" w14:textId="6DAB03BF" w:rsidR="005F275A" w:rsidRPr="00933FF9" w:rsidRDefault="00A92E2C" w:rsidP="0020336A">
      <w:pPr>
        <w:pStyle w:val="SynchrogenixBodyText"/>
        <w:numPr>
          <w:ilvl w:val="0"/>
          <w:numId w:val="50"/>
        </w:numPr>
        <w:spacing w:before="0" w:after="0"/>
        <w:ind w:left="540" w:hanging="540"/>
        <w:rPr>
          <w:strike/>
          <w:color w:val="000000" w:themeColor="text1"/>
          <w:sz w:val="22"/>
          <w:szCs w:val="22"/>
        </w:rPr>
      </w:pPr>
      <w:r w:rsidRPr="00933FF9">
        <w:rPr>
          <w:color w:val="000000" w:themeColor="text1"/>
          <w:sz w:val="22"/>
        </w:rPr>
        <w:t>NSCLC sem er ekki af flöguþekjugerð; sugemalímab 1.200 mg með karbóplatíni AUC = 5 mg/ml/mín. og pemetrexedi 500 mg/m</w:t>
      </w:r>
      <w:r w:rsidRPr="00933FF9">
        <w:rPr>
          <w:color w:val="000000" w:themeColor="text1"/>
          <w:sz w:val="22"/>
          <w:vertAlign w:val="superscript"/>
        </w:rPr>
        <w:t>2</w:t>
      </w:r>
      <w:r w:rsidRPr="00933FF9">
        <w:rPr>
          <w:color w:val="000000" w:themeColor="text1"/>
          <w:sz w:val="22"/>
        </w:rPr>
        <w:t xml:space="preserve">, gefið í bláæð á 3 vikna fresti í allt að </w:t>
      </w:r>
      <w:r w:rsidRPr="00933FF9">
        <w:rPr>
          <w:color w:val="000000" w:themeColor="text1"/>
          <w:sz w:val="22"/>
        </w:rPr>
        <w:lastRenderedPageBreak/>
        <w:t>4 meðferðarlotur og fylgt eftir með gjöf sugemalímabs 1.200 mg og pemetrexed 500 mg/m</w:t>
      </w:r>
      <w:r w:rsidRPr="00933FF9">
        <w:rPr>
          <w:color w:val="000000" w:themeColor="text1"/>
          <w:sz w:val="22"/>
          <w:vertAlign w:val="superscript"/>
        </w:rPr>
        <w:t>2</w:t>
      </w:r>
      <w:r w:rsidRPr="00933FF9">
        <w:rPr>
          <w:color w:val="000000" w:themeColor="text1"/>
          <w:sz w:val="22"/>
        </w:rPr>
        <w:t xml:space="preserve"> á 3 vikna fresti</w:t>
      </w:r>
    </w:p>
    <w:p w14:paraId="0E4716A9" w14:textId="77777777" w:rsidR="005F275A" w:rsidRPr="00933FF9" w:rsidRDefault="00A92E2C" w:rsidP="00610656">
      <w:pPr>
        <w:pStyle w:val="SynchrogenixBodyText"/>
        <w:spacing w:before="0" w:after="0"/>
        <w:ind w:left="180"/>
        <w:rPr>
          <w:color w:val="000000" w:themeColor="text1"/>
          <w:sz w:val="22"/>
          <w:szCs w:val="22"/>
        </w:rPr>
      </w:pPr>
      <w:r w:rsidRPr="00933FF9">
        <w:rPr>
          <w:color w:val="000000" w:themeColor="text1"/>
          <w:sz w:val="22"/>
        </w:rPr>
        <w:t>eða</w:t>
      </w:r>
    </w:p>
    <w:p w14:paraId="583D137B" w14:textId="4AD3C58C" w:rsidR="005F275A" w:rsidRPr="00933FF9" w:rsidRDefault="00A92E2C" w:rsidP="0020336A">
      <w:pPr>
        <w:pStyle w:val="SynchrogenixBodyText"/>
        <w:numPr>
          <w:ilvl w:val="0"/>
          <w:numId w:val="50"/>
        </w:numPr>
        <w:spacing w:before="0" w:after="0"/>
        <w:ind w:left="540" w:hanging="540"/>
        <w:rPr>
          <w:color w:val="000000" w:themeColor="text1"/>
          <w:sz w:val="22"/>
          <w:szCs w:val="22"/>
        </w:rPr>
      </w:pPr>
      <w:r w:rsidRPr="00933FF9">
        <w:rPr>
          <w:color w:val="000000" w:themeColor="text1"/>
          <w:sz w:val="22"/>
        </w:rPr>
        <w:t>lyfleysu auk sömu meðferðar með krabbameinslyfjum sem innihalda platínu við NSCLC sem er eða er ekki af flöguþekjugerð og hópurinn sem fékk sugemalímab í allt að 4 meðferðarlotur, og síðan lyfleysu við NSCLC sem er af flöguþekjugerð, eða lyfleysu auk pemetrexeds við NSCLC sem ekki er af flöguþekjugerð.</w:t>
      </w:r>
    </w:p>
    <w:p w14:paraId="3A213777" w14:textId="77777777" w:rsidR="00637BD9" w:rsidRPr="00933FF9" w:rsidRDefault="00637BD9" w:rsidP="00610656">
      <w:pPr>
        <w:spacing w:before="0" w:after="0"/>
        <w:textAlignment w:val="baseline"/>
        <w:rPr>
          <w:rFonts w:eastAsia="等线"/>
          <w:color w:val="000000" w:themeColor="text1"/>
          <w:sz w:val="22"/>
          <w:szCs w:val="22"/>
          <w:lang w:eastAsia="zh-CN"/>
        </w:rPr>
      </w:pPr>
    </w:p>
    <w:p w14:paraId="2759ABA5" w14:textId="3E8F8517" w:rsidR="001A7181" w:rsidRPr="00933FF9" w:rsidRDefault="00A92E2C" w:rsidP="00610656">
      <w:pPr>
        <w:spacing w:before="0" w:after="0"/>
        <w:textAlignment w:val="baseline"/>
        <w:rPr>
          <w:rFonts w:eastAsia="等线"/>
          <w:color w:val="000000" w:themeColor="text1"/>
          <w:sz w:val="22"/>
          <w:szCs w:val="22"/>
        </w:rPr>
      </w:pPr>
      <w:r w:rsidRPr="00933FF9">
        <w:rPr>
          <w:color w:val="000000" w:themeColor="text1"/>
          <w:sz w:val="22"/>
        </w:rPr>
        <w:t>Hámarkslengd meðferðar með sugemalímabi eða lyfleysu var 35 meðferðarlotur (u.þ.b. 2 ár) eða fram að sjúkdómsversnun, óviðunandi eiturverkunum, afturköllun upplýsts samþykkis, dauðsfalli eða af öðrum ástæðum sem kveðið er á um í rannsóknaráætluninni.</w:t>
      </w:r>
    </w:p>
    <w:p w14:paraId="361AA37F" w14:textId="77777777" w:rsidR="001A7181" w:rsidRPr="00933FF9" w:rsidRDefault="001A7181" w:rsidP="00610656">
      <w:pPr>
        <w:spacing w:before="0" w:after="0"/>
        <w:textAlignment w:val="baseline"/>
        <w:rPr>
          <w:rFonts w:eastAsia="等线"/>
          <w:color w:val="000000" w:themeColor="text1"/>
          <w:sz w:val="22"/>
          <w:szCs w:val="22"/>
          <w:lang w:eastAsia="zh-CN"/>
        </w:rPr>
      </w:pPr>
    </w:p>
    <w:p w14:paraId="36FF0EB6" w14:textId="5503BF90" w:rsidR="005F275A" w:rsidRPr="00933FF9" w:rsidRDefault="00365684" w:rsidP="00610656">
      <w:pPr>
        <w:spacing w:before="0" w:after="0"/>
        <w:textAlignment w:val="baseline"/>
        <w:rPr>
          <w:rFonts w:eastAsia="等线"/>
          <w:color w:val="000000" w:themeColor="text1"/>
          <w:sz w:val="22"/>
          <w:szCs w:val="22"/>
        </w:rPr>
      </w:pPr>
      <w:r w:rsidRPr="00933FF9">
        <w:rPr>
          <w:color w:val="000000" w:themeColor="text1"/>
          <w:sz w:val="22"/>
        </w:rPr>
        <w:t>Þátttakendur sem fengu lyfleysu auk krabbameinslyfjameðferðar, og þar sem röntgenmyndir sýndu sjúkdómsversnun sem var staðfest af rannsóknaraðila, gátu skipt yfir í einlyfjameðferð með sugemalímabi.</w:t>
      </w:r>
    </w:p>
    <w:p w14:paraId="71E43235" w14:textId="77777777" w:rsidR="00525936" w:rsidRPr="00933FF9" w:rsidRDefault="00525936" w:rsidP="00610656">
      <w:pPr>
        <w:spacing w:before="0" w:after="0"/>
        <w:textAlignment w:val="baseline"/>
        <w:rPr>
          <w:rFonts w:eastAsia="等线"/>
          <w:color w:val="000000" w:themeColor="text1"/>
          <w:sz w:val="22"/>
          <w:szCs w:val="22"/>
          <w:lang w:eastAsia="zh-CN"/>
        </w:rPr>
      </w:pPr>
    </w:p>
    <w:p w14:paraId="5A671024"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Á fyrsta ári meðferðartímabilsins var myndgreiningarmat framkvæmt á viku 6 og viku 12 eftir fyrsta skammtinn og á 9 vikna fresti eftir það; eftir 1 ár: myndgreiningarmat var framkvæmt á 12 vikna fresti fram að sjúkdómsversnun, brottfalli, dauðsfalli eða lokum rannsóknarinnar, hvert sem kom fyrst.</w:t>
      </w:r>
    </w:p>
    <w:p w14:paraId="3EE31CB4" w14:textId="77777777" w:rsidR="005F275A" w:rsidRPr="00933FF9" w:rsidRDefault="005F275A" w:rsidP="00610656">
      <w:pPr>
        <w:spacing w:before="0" w:after="0"/>
        <w:textAlignment w:val="baseline"/>
        <w:rPr>
          <w:rFonts w:eastAsia="Times New Roman"/>
          <w:strike/>
          <w:color w:val="000000" w:themeColor="text1"/>
          <w:sz w:val="22"/>
          <w:szCs w:val="22"/>
        </w:rPr>
      </w:pPr>
    </w:p>
    <w:p w14:paraId="29D10740"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Allir þátttakendur voru asískir og voru með NSCLC á stigi IV; miðgildi aldurs var 63,0 ár; 80,0% voru karlar; 73,3% voru fyrrverandi eða núverandi reykingamenn; 38,8% voru ≥ 65 ára; 40,1% voru með NSCLC af flöguþekjugerð; 59,9% voru með NSCLC sem ekki var af flöguþekjugerð; 60,8% voru með PD</w:t>
      </w:r>
      <w:r w:rsidRPr="00933FF9">
        <w:rPr>
          <w:color w:val="000000" w:themeColor="text1"/>
          <w:sz w:val="22"/>
        </w:rPr>
        <w:noBreakHyphen/>
        <w:t>L1 tjáningu í ≥ 1% af æxlinu; 11,9% voru með meinvörp í lifur í upphafi rannsóknar; 14,0% voru með meinvörp í heila í upphafi rannsóknar; 82,5% voru með ECOG færnistöðuna 1.</w:t>
      </w:r>
    </w:p>
    <w:p w14:paraId="530FDE44" w14:textId="77777777" w:rsidR="00C72001" w:rsidRPr="00933FF9" w:rsidRDefault="00C72001" w:rsidP="00610656">
      <w:pPr>
        <w:spacing w:before="0" w:after="0"/>
        <w:ind w:left="1140" w:hanging="1140"/>
        <w:textAlignment w:val="baseline"/>
        <w:rPr>
          <w:rFonts w:eastAsia="Times New Roman"/>
          <w:color w:val="000000" w:themeColor="text1"/>
          <w:sz w:val="22"/>
          <w:szCs w:val="22"/>
        </w:rPr>
      </w:pPr>
    </w:p>
    <w:p w14:paraId="22CEC380" w14:textId="167539E5"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Miðgildi meðferðarlengdar var 10 meðferðarlotur (á bilinu 1 til 49) með miðgildi tímalengdar sem nam 7,15 mánuðum fyrir sugemalímab samanborið við 6 meðferðarlotur (á bilinu 1 til 44) með miðgildi tímalengdar sem nam 4,6 mánuðum fyrir lyfleysu. Verkunarniðurstöður GEMSTONE-302 rannsóknarinnar eru teknar saman í töflu 3, mynd 1 og mynd 2.</w:t>
      </w:r>
    </w:p>
    <w:p w14:paraId="712ED572" w14:textId="77777777" w:rsidR="005F275A" w:rsidRPr="00933FF9" w:rsidRDefault="005F275A" w:rsidP="00610656">
      <w:pPr>
        <w:spacing w:before="0" w:after="0"/>
        <w:ind w:left="1140" w:hanging="1140"/>
        <w:textAlignment w:val="baseline"/>
        <w:rPr>
          <w:rFonts w:eastAsia="Times New Roman"/>
          <w:color w:val="000000" w:themeColor="text1"/>
          <w:sz w:val="22"/>
          <w:szCs w:val="22"/>
        </w:rPr>
      </w:pPr>
    </w:p>
    <w:p w14:paraId="2CBF6F5A" w14:textId="77777777" w:rsidR="005F275A" w:rsidRPr="00933FF9" w:rsidRDefault="00A92E2C" w:rsidP="00610656">
      <w:pPr>
        <w:spacing w:before="0" w:after="0"/>
        <w:ind w:left="1140" w:hanging="1140"/>
        <w:textAlignment w:val="baseline"/>
        <w:rPr>
          <w:rFonts w:eastAsia="Times New Roman"/>
          <w:color w:val="000000" w:themeColor="text1"/>
          <w:sz w:val="22"/>
          <w:szCs w:val="22"/>
        </w:rPr>
      </w:pPr>
      <w:r w:rsidRPr="00933FF9">
        <w:rPr>
          <w:b/>
          <w:color w:val="000000" w:themeColor="text1"/>
          <w:sz w:val="22"/>
        </w:rPr>
        <w:t>Tafla 3.</w:t>
      </w:r>
      <w:r w:rsidRPr="00933FF9">
        <w:rPr>
          <w:color w:val="000000" w:themeColor="text1"/>
          <w:sz w:val="22"/>
        </w:rPr>
        <w:tab/>
      </w:r>
      <w:r w:rsidRPr="00933FF9">
        <w:rPr>
          <w:b/>
          <w:color w:val="000000" w:themeColor="text1"/>
          <w:sz w:val="22"/>
        </w:rPr>
        <w:t>Verkunarniðurstöður úr GEMSTONE-302 rannsókninni</w:t>
      </w:r>
    </w:p>
    <w:p w14:paraId="471F89C4" w14:textId="77777777" w:rsidR="005F275A" w:rsidRPr="00933FF9" w:rsidRDefault="005F275A" w:rsidP="0061065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CB62FC" w:rsidRPr="00933FF9" w14:paraId="3D78A523" w14:textId="77777777">
        <w:trPr>
          <w:tblHeader/>
        </w:trPr>
        <w:tc>
          <w:tcPr>
            <w:tcW w:w="2232" w:type="pct"/>
            <w:vAlign w:val="bottom"/>
          </w:tcPr>
          <w:p w14:paraId="1FF4F547" w14:textId="77777777" w:rsidR="005F275A" w:rsidRPr="00933FF9" w:rsidRDefault="00A92E2C" w:rsidP="00610656">
            <w:pPr>
              <w:spacing w:before="0" w:after="0"/>
              <w:textAlignment w:val="baseline"/>
              <w:rPr>
                <w:rFonts w:eastAsia="Times New Roman"/>
                <w:b/>
                <w:bCs/>
                <w:color w:val="000000" w:themeColor="text1"/>
                <w:sz w:val="22"/>
                <w:szCs w:val="22"/>
              </w:rPr>
            </w:pPr>
            <w:r w:rsidRPr="00933FF9">
              <w:rPr>
                <w:b/>
                <w:color w:val="000000" w:themeColor="text1"/>
                <w:sz w:val="22"/>
              </w:rPr>
              <w:t>Endapunktar verkunar</w:t>
            </w:r>
          </w:p>
        </w:tc>
        <w:tc>
          <w:tcPr>
            <w:tcW w:w="1589" w:type="pct"/>
            <w:vAlign w:val="bottom"/>
          </w:tcPr>
          <w:p w14:paraId="13726CCD" w14:textId="77777777" w:rsidR="005F275A" w:rsidRPr="00933FF9" w:rsidRDefault="00A92E2C" w:rsidP="00610656">
            <w:pPr>
              <w:spacing w:before="0" w:after="0"/>
              <w:jc w:val="center"/>
              <w:textAlignment w:val="baseline"/>
              <w:rPr>
                <w:rFonts w:eastAsia="Times New Roman"/>
                <w:b/>
                <w:bCs/>
                <w:color w:val="000000" w:themeColor="text1"/>
                <w:sz w:val="22"/>
                <w:szCs w:val="22"/>
              </w:rPr>
            </w:pPr>
            <w:r w:rsidRPr="00933FF9">
              <w:rPr>
                <w:b/>
                <w:color w:val="000000" w:themeColor="text1"/>
                <w:sz w:val="22"/>
              </w:rPr>
              <w:t>Sugemalímab í samsettri meðferð með krabbameinslyfjum sem innihalda platínu</w:t>
            </w:r>
          </w:p>
          <w:p w14:paraId="27C4BD4E"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n = 320)</w:t>
            </w:r>
          </w:p>
        </w:tc>
        <w:tc>
          <w:tcPr>
            <w:tcW w:w="1179" w:type="pct"/>
            <w:vAlign w:val="bottom"/>
          </w:tcPr>
          <w:p w14:paraId="419F2217" w14:textId="77777777" w:rsidR="005F275A" w:rsidRPr="00933FF9" w:rsidRDefault="00A92E2C" w:rsidP="00610656">
            <w:pPr>
              <w:spacing w:before="0" w:after="0"/>
              <w:jc w:val="center"/>
              <w:textAlignment w:val="baseline"/>
              <w:rPr>
                <w:rFonts w:eastAsia="Times New Roman"/>
                <w:b/>
                <w:bCs/>
                <w:color w:val="000000" w:themeColor="text1"/>
                <w:sz w:val="22"/>
                <w:szCs w:val="22"/>
              </w:rPr>
            </w:pPr>
            <w:r w:rsidRPr="00933FF9">
              <w:rPr>
                <w:b/>
                <w:color w:val="000000" w:themeColor="text1"/>
                <w:sz w:val="22"/>
              </w:rPr>
              <w:t>Lyfleysa í samsettri meðferð með krabbameinslyfjum</w:t>
            </w:r>
          </w:p>
          <w:p w14:paraId="10EBB482"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n = 159)</w:t>
            </w:r>
          </w:p>
        </w:tc>
      </w:tr>
      <w:tr w:rsidR="00CB62FC" w:rsidRPr="00933FF9" w14:paraId="0DC4614F" w14:textId="77777777">
        <w:tc>
          <w:tcPr>
            <w:tcW w:w="5000" w:type="pct"/>
            <w:gridSpan w:val="3"/>
          </w:tcPr>
          <w:p w14:paraId="5863F53F" w14:textId="77777777" w:rsidR="005F275A" w:rsidRPr="00933FF9" w:rsidRDefault="00A92E2C" w:rsidP="00610656">
            <w:pPr>
              <w:spacing w:before="0" w:after="0"/>
              <w:textAlignment w:val="baseline"/>
              <w:rPr>
                <w:rFonts w:eastAsia="Times New Roman"/>
                <w:b/>
                <w:bCs/>
                <w:color w:val="000000" w:themeColor="text1"/>
                <w:sz w:val="22"/>
                <w:szCs w:val="22"/>
              </w:rPr>
            </w:pPr>
            <w:r w:rsidRPr="00933FF9">
              <w:rPr>
                <w:b/>
                <w:bCs/>
                <w:color w:val="000000" w:themeColor="text1"/>
                <w:sz w:val="22"/>
              </w:rPr>
              <w:t>Lifun án versnunar</w:t>
            </w:r>
            <w:r w:rsidRPr="00933FF9">
              <w:rPr>
                <w:b/>
                <w:color w:val="000000" w:themeColor="text1"/>
                <w:sz w:val="22"/>
              </w:rPr>
              <w:t> (progression free survival, PFS)</w:t>
            </w:r>
            <w:r w:rsidRPr="00933FF9">
              <w:rPr>
                <w:color w:val="000000" w:themeColor="text1"/>
                <w:sz w:val="22"/>
              </w:rPr>
              <w:t>*</w:t>
            </w:r>
          </w:p>
        </w:tc>
      </w:tr>
      <w:tr w:rsidR="00CB62FC" w:rsidRPr="00933FF9" w14:paraId="114041D3" w14:textId="77777777">
        <w:tc>
          <w:tcPr>
            <w:tcW w:w="2232" w:type="pct"/>
          </w:tcPr>
          <w:p w14:paraId="41D5CAFF"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Fjöldi (%) þátttakenda með tilvik</w:t>
            </w:r>
          </w:p>
        </w:tc>
        <w:tc>
          <w:tcPr>
            <w:tcW w:w="1589" w:type="pct"/>
          </w:tcPr>
          <w:p w14:paraId="41D9746D"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223 (69,7%)</w:t>
            </w:r>
          </w:p>
        </w:tc>
        <w:tc>
          <w:tcPr>
            <w:tcW w:w="1179" w:type="pct"/>
          </w:tcPr>
          <w:p w14:paraId="4E5440A1"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135 (84,9%)</w:t>
            </w:r>
          </w:p>
        </w:tc>
      </w:tr>
      <w:tr w:rsidR="00CB62FC" w:rsidRPr="00933FF9" w14:paraId="788FDA2C" w14:textId="77777777">
        <w:tc>
          <w:tcPr>
            <w:tcW w:w="2232" w:type="pct"/>
          </w:tcPr>
          <w:p w14:paraId="6929ED41"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Miðgildi í mánuðum (95% CI)</w:t>
            </w:r>
          </w:p>
        </w:tc>
        <w:tc>
          <w:tcPr>
            <w:tcW w:w="1589" w:type="pct"/>
          </w:tcPr>
          <w:p w14:paraId="087FB9E6"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9,0 (7,4; 10,8)</w:t>
            </w:r>
          </w:p>
        </w:tc>
        <w:tc>
          <w:tcPr>
            <w:tcW w:w="1179" w:type="pct"/>
          </w:tcPr>
          <w:p w14:paraId="270B5385"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4,9 (4,8; 5,1)</w:t>
            </w:r>
          </w:p>
        </w:tc>
      </w:tr>
      <w:tr w:rsidR="00CB62FC" w:rsidRPr="00933FF9" w14:paraId="065A2E5A" w14:textId="77777777">
        <w:tc>
          <w:tcPr>
            <w:tcW w:w="2232" w:type="pct"/>
          </w:tcPr>
          <w:p w14:paraId="41B1C76A"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Áhættuhlutfall (95% CI)</w:t>
            </w:r>
            <w:r>
              <w:fldChar w:fldCharType="begin"/>
            </w:r>
            <w:r>
              <w:instrText>HYPERLINK "https://dailymed.nlm.nih.gov/dailymed/drugInfo.cfm?setid=423c489c-085b-4320-b892-7868ebd6dc6b" \l "footnote-reference-3"</w:instrText>
            </w:r>
            <w:r>
              <w:fldChar w:fldCharType="separate"/>
            </w:r>
            <w:r w:rsidRPr="00933FF9">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5C3C0A0B"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0,48 (0,39; 0,60)</w:t>
            </w:r>
          </w:p>
        </w:tc>
      </w:tr>
      <w:tr w:rsidR="00CB62FC" w:rsidRPr="00933FF9" w14:paraId="728966A4" w14:textId="77777777">
        <w:tc>
          <w:tcPr>
            <w:tcW w:w="2232" w:type="pct"/>
          </w:tcPr>
          <w:p w14:paraId="4CB0EAD1"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p-gildi</w:t>
            </w:r>
            <w:hyperlink r:id="rId15" w:anchor="footnote-reference-3" w:history="1">
              <w:r w:rsidRPr="00933FF9">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3A2D2FA4"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lt; 0,0001</w:t>
            </w:r>
          </w:p>
        </w:tc>
      </w:tr>
      <w:tr w:rsidR="00CB62FC" w:rsidRPr="00933FF9" w14:paraId="7FD015A5" w14:textId="77777777">
        <w:tc>
          <w:tcPr>
            <w:tcW w:w="5000" w:type="pct"/>
            <w:gridSpan w:val="3"/>
          </w:tcPr>
          <w:p w14:paraId="1C338709" w14:textId="77777777" w:rsidR="005F275A" w:rsidRPr="00933FF9" w:rsidRDefault="00A92E2C" w:rsidP="00610656">
            <w:pPr>
              <w:spacing w:before="0" w:after="0"/>
              <w:textAlignment w:val="baseline"/>
              <w:rPr>
                <w:rFonts w:eastAsia="Times New Roman"/>
                <w:b/>
                <w:bCs/>
                <w:color w:val="000000" w:themeColor="text1"/>
                <w:sz w:val="22"/>
                <w:szCs w:val="22"/>
              </w:rPr>
            </w:pPr>
            <w:r w:rsidRPr="00933FF9">
              <w:rPr>
                <w:b/>
                <w:color w:val="000000" w:themeColor="text1"/>
                <w:sz w:val="22"/>
              </w:rPr>
              <w:t>Heildarlifun (overall survival, OS)</w:t>
            </w:r>
          </w:p>
        </w:tc>
      </w:tr>
      <w:tr w:rsidR="00CB62FC" w:rsidRPr="00933FF9" w14:paraId="151DAFF4" w14:textId="77777777" w:rsidTr="00C102F3">
        <w:tc>
          <w:tcPr>
            <w:tcW w:w="2232" w:type="pct"/>
          </w:tcPr>
          <w:p w14:paraId="6CDB4FAD"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Fjöldi (%) þátttakenda með tilvik</w:t>
            </w:r>
          </w:p>
        </w:tc>
        <w:tc>
          <w:tcPr>
            <w:tcW w:w="1589" w:type="pct"/>
          </w:tcPr>
          <w:p w14:paraId="348CA00D"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156 (48,8%)</w:t>
            </w:r>
          </w:p>
        </w:tc>
        <w:tc>
          <w:tcPr>
            <w:tcW w:w="1179" w:type="pct"/>
          </w:tcPr>
          <w:p w14:paraId="11E4E479"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97 (61,0%)</w:t>
            </w:r>
          </w:p>
        </w:tc>
      </w:tr>
      <w:tr w:rsidR="00CB62FC" w:rsidRPr="00933FF9" w14:paraId="5AC07C6C" w14:textId="77777777" w:rsidTr="00C102F3">
        <w:tc>
          <w:tcPr>
            <w:tcW w:w="2232" w:type="pct"/>
          </w:tcPr>
          <w:p w14:paraId="2EF3EDBF"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Miðgildi í mánuðum (95% CI)</w:t>
            </w:r>
            <w:r w:rsidRPr="00933FF9">
              <w:rPr>
                <w:color w:val="000000" w:themeColor="text1"/>
                <w:sz w:val="22"/>
                <w:vertAlign w:val="superscript"/>
              </w:rPr>
              <w:t>¶</w:t>
            </w:r>
          </w:p>
        </w:tc>
        <w:tc>
          <w:tcPr>
            <w:tcW w:w="1589" w:type="pct"/>
          </w:tcPr>
          <w:p w14:paraId="5EF48483"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25,4 (20,1; NE)</w:t>
            </w:r>
          </w:p>
        </w:tc>
        <w:tc>
          <w:tcPr>
            <w:tcW w:w="1179" w:type="pct"/>
          </w:tcPr>
          <w:p w14:paraId="658C8468"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16,9 (12,8; 20,7)</w:t>
            </w:r>
          </w:p>
        </w:tc>
      </w:tr>
      <w:tr w:rsidR="00CB62FC" w:rsidRPr="00933FF9" w14:paraId="3D7C18D2" w14:textId="77777777">
        <w:tc>
          <w:tcPr>
            <w:tcW w:w="2232" w:type="pct"/>
          </w:tcPr>
          <w:p w14:paraId="257211A1"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Áhættuhlutfall (95% CI)</w:t>
            </w:r>
            <w:r>
              <w:fldChar w:fldCharType="begin"/>
            </w:r>
            <w:r>
              <w:instrText>HYPERLINK "https://dailymed.nlm.nih.gov/dailymed/drugInfo.cfm?setid=423c489c-085b-4320-b892-7868ebd6dc6b" \l "footnote-reference-3"</w:instrText>
            </w:r>
            <w:r>
              <w:fldChar w:fldCharType="separate"/>
            </w:r>
            <w:r w:rsidRPr="00933FF9">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241B1186"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0,65 (0,50; 0,84)</w:t>
            </w:r>
          </w:p>
        </w:tc>
      </w:tr>
      <w:tr w:rsidR="00CB62FC" w:rsidRPr="00933FF9" w14:paraId="72FD65E5" w14:textId="77777777">
        <w:tc>
          <w:tcPr>
            <w:tcW w:w="2232" w:type="pct"/>
          </w:tcPr>
          <w:p w14:paraId="5CD113A4"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p-gildi</w:t>
            </w:r>
            <w:hyperlink r:id="rId16" w:anchor="footnote-reference-3" w:history="1">
              <w:r w:rsidRPr="00933FF9">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BEB753C"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0,0008</w:t>
            </w:r>
          </w:p>
        </w:tc>
      </w:tr>
      <w:tr w:rsidR="00CB62FC" w:rsidRPr="00933FF9" w14:paraId="387BB294" w14:textId="77777777">
        <w:tc>
          <w:tcPr>
            <w:tcW w:w="5000" w:type="pct"/>
            <w:gridSpan w:val="3"/>
          </w:tcPr>
          <w:p w14:paraId="7E3AFFFE" w14:textId="77777777" w:rsidR="005F275A" w:rsidRPr="00933FF9" w:rsidRDefault="00A92E2C" w:rsidP="00610656">
            <w:pPr>
              <w:spacing w:before="0" w:after="0"/>
              <w:textAlignment w:val="baseline"/>
              <w:rPr>
                <w:rFonts w:eastAsia="Times New Roman"/>
                <w:b/>
                <w:bCs/>
                <w:color w:val="000000" w:themeColor="text1"/>
                <w:sz w:val="22"/>
                <w:szCs w:val="22"/>
              </w:rPr>
            </w:pPr>
            <w:r w:rsidRPr="00933FF9">
              <w:rPr>
                <w:color w:val="000000" w:themeColor="text1"/>
                <w:sz w:val="22"/>
              </w:rPr>
              <w:t>Hlutlæg svörunartíðni*</w:t>
            </w:r>
          </w:p>
        </w:tc>
      </w:tr>
      <w:tr w:rsidR="00CB62FC" w:rsidRPr="00933FF9" w14:paraId="74CAAC84" w14:textId="77777777" w:rsidTr="00C102F3">
        <w:tc>
          <w:tcPr>
            <w:tcW w:w="2232" w:type="pct"/>
          </w:tcPr>
          <w:p w14:paraId="7C7EA29E"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ORR n (%)</w:t>
            </w:r>
          </w:p>
          <w:p w14:paraId="213172D9"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 xml:space="preserve">   (95% CI)</w:t>
            </w:r>
          </w:p>
        </w:tc>
        <w:tc>
          <w:tcPr>
            <w:tcW w:w="1589" w:type="pct"/>
          </w:tcPr>
          <w:p w14:paraId="010FB498"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203 (63,4%)</w:t>
            </w:r>
          </w:p>
          <w:p w14:paraId="528FE2D1"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57,9; 68,7)</w:t>
            </w:r>
          </w:p>
        </w:tc>
        <w:tc>
          <w:tcPr>
            <w:tcW w:w="1179" w:type="pct"/>
          </w:tcPr>
          <w:p w14:paraId="74FD3D39"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64 (40,3%)</w:t>
            </w:r>
          </w:p>
          <w:p w14:paraId="32229C15"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32,6; 48,3)</w:t>
            </w:r>
          </w:p>
        </w:tc>
      </w:tr>
      <w:tr w:rsidR="00CB62FC" w:rsidRPr="00933FF9" w14:paraId="162CB7C9" w14:textId="77777777">
        <w:tc>
          <w:tcPr>
            <w:tcW w:w="2232" w:type="pct"/>
          </w:tcPr>
          <w:p w14:paraId="1E492A75" w14:textId="77777777" w:rsidR="005F275A" w:rsidRPr="00933FF9" w:rsidRDefault="00A92E2C" w:rsidP="00610656">
            <w:pPr>
              <w:spacing w:before="0" w:after="0"/>
              <w:textAlignment w:val="baseline"/>
              <w:rPr>
                <w:rFonts w:eastAsia="Times New Roman"/>
                <w:color w:val="000000" w:themeColor="text1"/>
                <w:sz w:val="22"/>
                <w:szCs w:val="22"/>
              </w:rPr>
            </w:pPr>
            <w:r w:rsidRPr="00933FF9">
              <w:rPr>
                <w:color w:val="000000" w:themeColor="text1"/>
                <w:sz w:val="22"/>
              </w:rPr>
              <w:t>p-gildi</w:t>
            </w:r>
            <w:r w:rsidRPr="00933FF9">
              <w:rPr>
                <w:color w:val="000000" w:themeColor="text1"/>
                <w:sz w:val="22"/>
                <w:vertAlign w:val="superscript"/>
              </w:rPr>
              <w:t>§</w:t>
            </w:r>
          </w:p>
        </w:tc>
        <w:tc>
          <w:tcPr>
            <w:tcW w:w="2768" w:type="pct"/>
            <w:gridSpan w:val="2"/>
          </w:tcPr>
          <w:p w14:paraId="77EE908F" w14:textId="77777777" w:rsidR="005F275A" w:rsidRPr="00933FF9" w:rsidRDefault="00A92E2C" w:rsidP="00610656">
            <w:pPr>
              <w:spacing w:before="0" w:after="0"/>
              <w:jc w:val="center"/>
              <w:textAlignment w:val="baseline"/>
              <w:rPr>
                <w:rFonts w:eastAsia="Times New Roman"/>
                <w:color w:val="000000" w:themeColor="text1"/>
                <w:sz w:val="22"/>
                <w:szCs w:val="22"/>
              </w:rPr>
            </w:pPr>
            <w:r w:rsidRPr="00933FF9">
              <w:rPr>
                <w:color w:val="000000" w:themeColor="text1"/>
                <w:sz w:val="22"/>
              </w:rPr>
              <w:t>&lt; 0,0001</w:t>
            </w:r>
          </w:p>
        </w:tc>
      </w:tr>
    </w:tbl>
    <w:p w14:paraId="4C935AFB" w14:textId="77777777" w:rsidR="005F275A" w:rsidRPr="00933FF9" w:rsidRDefault="00A92E2C" w:rsidP="00610656">
      <w:pPr>
        <w:spacing w:before="0" w:after="0"/>
        <w:ind w:left="187" w:hanging="187"/>
        <w:textAlignment w:val="baseline"/>
        <w:rPr>
          <w:rFonts w:eastAsia="Times New Roman"/>
          <w:color w:val="000000" w:themeColor="text1"/>
          <w:sz w:val="18"/>
          <w:szCs w:val="18"/>
        </w:rPr>
      </w:pPr>
      <w:r w:rsidRPr="00933FF9">
        <w:rPr>
          <w:color w:val="000000" w:themeColor="text1"/>
          <w:sz w:val="18"/>
        </w:rPr>
        <w:t>CI= öryggisbil, ORR=hlutlæg svörunartíðni</w:t>
      </w:r>
    </w:p>
    <w:p w14:paraId="4C163B88" w14:textId="77777777" w:rsidR="005F275A" w:rsidRPr="00933FF9" w:rsidRDefault="00A92E2C" w:rsidP="00610656">
      <w:pPr>
        <w:spacing w:before="0" w:after="0"/>
        <w:ind w:left="1138" w:hanging="1138"/>
        <w:textAlignment w:val="baseline"/>
        <w:rPr>
          <w:rFonts w:eastAsia="Times New Roman"/>
          <w:color w:val="000000" w:themeColor="text1"/>
          <w:sz w:val="18"/>
          <w:szCs w:val="18"/>
        </w:rPr>
      </w:pPr>
      <w:r w:rsidRPr="00933FF9">
        <w:rPr>
          <w:color w:val="000000" w:themeColor="text1"/>
          <w:sz w:val="18"/>
        </w:rPr>
        <w:t>* Samkvæmt mati rannsóknaraðila</w:t>
      </w:r>
    </w:p>
    <w:p w14:paraId="0BF69CE9" w14:textId="77777777" w:rsidR="005F275A" w:rsidRPr="00933FF9" w:rsidRDefault="00171246" w:rsidP="00610656">
      <w:pPr>
        <w:spacing w:before="0" w:after="0"/>
        <w:ind w:left="180" w:hanging="180"/>
        <w:textAlignment w:val="baseline"/>
        <w:rPr>
          <w:rFonts w:eastAsia="Times New Roman"/>
          <w:color w:val="000000" w:themeColor="text1"/>
          <w:sz w:val="18"/>
          <w:szCs w:val="18"/>
        </w:rPr>
      </w:pPr>
      <w:hyperlink r:id="rId17" w:anchor="footnote-reference-3" w:history="1">
        <w:r w:rsidRPr="00933FF9">
          <w:rPr>
            <w:rStyle w:val="Hyperlink"/>
            <w:caps/>
            <w:color w:val="000000" w:themeColor="text1"/>
            <w:sz w:val="18"/>
            <w:u w:val="none"/>
            <w:bdr w:val="none" w:sz="0" w:space="0" w:color="auto" w:frame="1"/>
            <w:shd w:val="clear" w:color="auto" w:fill="FFFFFF"/>
            <w:vertAlign w:val="superscript"/>
          </w:rPr>
          <w:t>†</w:t>
        </w:r>
        <w:bookmarkStart w:id="60" w:name="footnote-3"/>
        <w:bookmarkEnd w:id="60"/>
      </w:hyperlink>
      <w:r w:rsidRPr="00933FF9">
        <w:rPr>
          <w:color w:val="000000" w:themeColor="text1"/>
          <w:sz w:val="18"/>
        </w:rPr>
        <w:t xml:space="preserve"> </w:t>
      </w:r>
      <w:r w:rsidRPr="00933FF9">
        <w:rPr>
          <w:rStyle w:val="Hyperlink"/>
          <w:color w:val="000000" w:themeColor="text1"/>
          <w:sz w:val="18"/>
          <w:u w:val="none"/>
          <w:bdr w:val="none" w:sz="0" w:space="0" w:color="auto" w:frame="1"/>
          <w:shd w:val="clear" w:color="auto" w:fill="FFFFFF"/>
        </w:rPr>
        <w:t>Áhættuhlutfall (HR) er byggt á lagskipta Cox-líkaninu. P-gildi er byggt á lagskipta log-rank prófinu. Lagskiptingarþættirnir þrír voru ECOG færnistaða, PD-L1 og vefjafræðileg gerð frá slembiröðun. Sjá frekari útskýringar á vefjafræðilegri gerð hér á eftir.</w:t>
      </w:r>
    </w:p>
    <w:p w14:paraId="10B03E3C" w14:textId="77777777" w:rsidR="00933FF9" w:rsidRDefault="00A92E2C" w:rsidP="00610656">
      <w:pPr>
        <w:spacing w:before="0" w:after="0"/>
        <w:ind w:left="180" w:hanging="180"/>
        <w:textAlignment w:val="baseline"/>
        <w:rPr>
          <w:color w:val="000000" w:themeColor="text1"/>
          <w:sz w:val="18"/>
          <w:shd w:val="clear" w:color="auto" w:fill="FFFFFF"/>
        </w:rPr>
      </w:pPr>
      <w:r w:rsidRPr="00933FF9">
        <w:rPr>
          <w:color w:val="000000" w:themeColor="text1"/>
          <w:sz w:val="18"/>
          <w:vertAlign w:val="superscript"/>
        </w:rPr>
        <w:lastRenderedPageBreak/>
        <w:t>§</w:t>
      </w:r>
      <w:r w:rsidRPr="00933FF9">
        <w:rPr>
          <w:color w:val="000000" w:themeColor="text1"/>
          <w:sz w:val="18"/>
        </w:rPr>
        <w:t xml:space="preserve"> </w:t>
      </w:r>
      <w:r w:rsidRPr="00933FF9">
        <w:rPr>
          <w:color w:val="000000" w:themeColor="text1"/>
          <w:sz w:val="18"/>
          <w:shd w:val="clear" w:color="auto" w:fill="FFFFFF"/>
        </w:rPr>
        <w:t>P-gildi byggt á Cochran-Mantel-Haenszel prófi, lagskipt eftir ECOG færnistöðu, vefjafræðilegri gerð og PD-L1 frá slembiröðun.</w:t>
      </w:r>
      <w:r w:rsidRPr="00933FF9">
        <w:rPr>
          <w:color w:val="000000" w:themeColor="text1"/>
          <w:sz w:val="18"/>
          <w:vertAlign w:val="superscript"/>
        </w:rPr>
        <w:t>¶</w:t>
      </w:r>
    </w:p>
    <w:p w14:paraId="776AC31F" w14:textId="1F5B67F7" w:rsidR="00A87BE7" w:rsidRPr="0020336A" w:rsidRDefault="00A87BE7" w:rsidP="00610656">
      <w:pPr>
        <w:pStyle w:val="SynchrogenixBodyText"/>
        <w:spacing w:before="0" w:after="0"/>
        <w:rPr>
          <w:color w:val="000000" w:themeColor="text1"/>
          <w:sz w:val="22"/>
          <w:szCs w:val="22"/>
        </w:rPr>
      </w:pPr>
    </w:p>
    <w:p w14:paraId="46304972" w14:textId="45B48FA0" w:rsidR="00663A1D" w:rsidRPr="00933FF9" w:rsidRDefault="00A92E2C" w:rsidP="00610656">
      <w:pPr>
        <w:keepNext/>
        <w:spacing w:before="0" w:after="0"/>
        <w:ind w:left="1138" w:hanging="1138"/>
        <w:textAlignment w:val="baseline"/>
        <w:rPr>
          <w:rFonts w:eastAsia="Times New Roman"/>
          <w:color w:val="000000" w:themeColor="text1"/>
          <w:sz w:val="22"/>
          <w:szCs w:val="22"/>
        </w:rPr>
      </w:pPr>
      <w:r w:rsidRPr="00933FF9">
        <w:rPr>
          <w:b/>
          <w:color w:val="000000" w:themeColor="text1"/>
          <w:sz w:val="22"/>
        </w:rPr>
        <w:t>Mynd 1.</w:t>
      </w:r>
      <w:r w:rsidRPr="00933FF9">
        <w:rPr>
          <w:color w:val="000000" w:themeColor="text1"/>
          <w:sz w:val="22"/>
        </w:rPr>
        <w:t xml:space="preserve"> </w:t>
      </w:r>
      <w:r w:rsidRPr="00933FF9">
        <w:rPr>
          <w:b/>
          <w:bCs/>
        </w:rPr>
        <w:t xml:space="preserve">Kaplan-Meier ferill fyrir lifun án versnunar samkvæmt mati rannsóknaraðila </w:t>
      </w:r>
      <w:bookmarkStart w:id="61" w:name="_Hlk109136899"/>
      <w:r w:rsidRPr="00933FF9">
        <w:rPr>
          <w:b/>
          <w:bCs/>
          <w:color w:val="000000" w:themeColor="text1"/>
          <w:sz w:val="22"/>
        </w:rPr>
        <w:t>–</w:t>
      </w:r>
      <w:r w:rsidR="00ED5D1F">
        <w:rPr>
          <w:b/>
          <w:bCs/>
          <w:color w:val="000000" w:themeColor="text1"/>
          <w:sz w:val="22"/>
        </w:rPr>
        <w:t>þýði samkvæmt meðferðaráætlun</w:t>
      </w:r>
      <w:r w:rsidRPr="00933FF9">
        <w:rPr>
          <w:b/>
          <w:bCs/>
        </w:rPr>
        <w:t xml:space="preserve"> – rannsókn GEMSTONE-302</w:t>
      </w:r>
      <w:bookmarkEnd w:id="61"/>
    </w:p>
    <w:p w14:paraId="457E74C7" w14:textId="463FA38B" w:rsidR="009E2218" w:rsidRPr="00933FF9" w:rsidRDefault="00670466" w:rsidP="00610656">
      <w:pPr>
        <w:keepNext/>
        <w:spacing w:before="0" w:after="0"/>
        <w:rPr>
          <w:color w:val="000000" w:themeColor="text1"/>
          <w:sz w:val="22"/>
          <w:szCs w:val="22"/>
        </w:rPr>
      </w:pPr>
      <w:r w:rsidRPr="00933FF9">
        <w:rPr>
          <w:noProof/>
          <w:color w:val="000000" w:themeColor="text1"/>
          <w:sz w:val="22"/>
        </w:rPr>
        <mc:AlternateContent>
          <mc:Choice Requires="wps">
            <w:drawing>
              <wp:anchor distT="45720" distB="45720" distL="114300" distR="114300" simplePos="0" relativeHeight="251658245" behindDoc="0" locked="0" layoutInCell="1" allowOverlap="1" wp14:anchorId="21538BE2" wp14:editId="54F28A45">
                <wp:simplePos x="0" y="0"/>
                <wp:positionH relativeFrom="margin">
                  <wp:posOffset>-138430</wp:posOffset>
                </wp:positionH>
                <wp:positionV relativeFrom="paragraph">
                  <wp:posOffset>2024233</wp:posOffset>
                </wp:positionV>
                <wp:extent cx="1111152" cy="234461"/>
                <wp:effectExtent l="0" t="0" r="0" b="0"/>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1152" cy="234461"/>
                        </a:xfrm>
                        <a:prstGeom prst="rect">
                          <a:avLst/>
                        </a:prstGeom>
                        <a:solidFill>
                          <a:srgbClr val="FFFFFF"/>
                        </a:solidFill>
                        <a:ln w="9525">
                          <a:noFill/>
                          <a:miter lim="800000"/>
                          <a:headEnd/>
                          <a:tailEnd/>
                        </a:ln>
                      </wps:spPr>
                      <wps:txbx>
                        <w:txbxContent>
                          <w:p w14:paraId="7C9778D9" w14:textId="722098B9" w:rsidR="00FD2BEC" w:rsidRPr="002221C1" w:rsidRDefault="00FD2BEC" w:rsidP="004E7B01">
                            <w:pPr>
                              <w:spacing w:before="0" w:after="0" w:line="276" w:lineRule="auto"/>
                              <w:jc w:val="right"/>
                              <w:rPr>
                                <w:rFonts w:ascii="Arial" w:hAnsi="Arial" w:cs="Arial"/>
                                <w:sz w:val="12"/>
                                <w:szCs w:val="12"/>
                              </w:rPr>
                            </w:pPr>
                            <w:r w:rsidRPr="002221C1">
                              <w:rPr>
                                <w:rFonts w:ascii="Arial" w:hAnsi="Arial" w:cs="Arial"/>
                                <w:sz w:val="12"/>
                              </w:rPr>
                              <w:t>Sugemalímab + krabbameinslyf*</w:t>
                            </w:r>
                          </w:p>
                          <w:p w14:paraId="68681035" w14:textId="77777777" w:rsidR="00FD2BEC" w:rsidRPr="002221C1" w:rsidRDefault="00FD2BEC" w:rsidP="004E7B01">
                            <w:pPr>
                              <w:spacing w:before="0" w:after="0" w:line="276" w:lineRule="auto"/>
                              <w:jc w:val="right"/>
                              <w:rPr>
                                <w:rFonts w:ascii="Arial" w:hAnsi="Arial" w:cs="Arial"/>
                                <w:sz w:val="12"/>
                                <w:szCs w:val="12"/>
                              </w:rPr>
                            </w:pPr>
                            <w:r w:rsidRPr="002221C1">
                              <w:rPr>
                                <w:rFonts w:ascii="Arial" w:hAnsi="Arial" w:cs="Arial"/>
                                <w:sz w:val="12"/>
                              </w:rPr>
                              <w:t>Lyfleysa + krabbameinslyf*</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538BE2" id="_x0000_t202" coordsize="21600,21600" o:spt="202" path="m,l,21600r21600,l21600,xe">
                <v:stroke joinstyle="miter"/>
                <v:path gradientshapeok="t" o:connecttype="rect"/>
              </v:shapetype>
              <v:shape id="Textfeld 2" o:spid="_x0000_s1026" type="#_x0000_t202" style="position:absolute;margin-left:-10.9pt;margin-top:159.4pt;width:87.5pt;height:18.45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" stroked="f">
                <v:textbox inset="0,0,0,0">
                  <w:txbxContent>
                    <w:p w14:paraId="7C9778D9" w14:textId="722098B9" w:rsidR="00FD2BEC" w:rsidRPr="002221C1" w:rsidRDefault="00FD2BEC" w:rsidP="004E7B01">
                      <w:pPr>
                        <w:spacing w:before="0" w:after="0" w:line="276" w:lineRule="auto"/>
                        <w:jc w:val="right"/>
                        <w:rPr>
                          <w:rFonts w:ascii="Arial" w:hAnsi="Arial" w:cs="Arial"/>
                          <w:sz w:val="12"/>
                          <w:szCs w:val="12"/>
                        </w:rPr>
                      </w:pPr>
                      <w:r w:rsidRPr="002221C1">
                        <w:rPr>
                          <w:rFonts w:ascii="Arial" w:hAnsi="Arial" w:cs="Arial"/>
                          <w:sz w:val="12"/>
                        </w:rPr>
                        <w:t>Sugemalímab + krabbameinslyf*</w:t>
                      </w:r>
                    </w:p>
                    <w:p w14:paraId="68681035" w14:textId="77777777" w:rsidR="00FD2BEC" w:rsidRPr="002221C1" w:rsidRDefault="00FD2BEC" w:rsidP="004E7B01">
                      <w:pPr>
                        <w:spacing w:before="0" w:after="0" w:line="276" w:lineRule="auto"/>
                        <w:jc w:val="right"/>
                        <w:rPr>
                          <w:rFonts w:ascii="Arial" w:hAnsi="Arial" w:cs="Arial"/>
                          <w:sz w:val="12"/>
                          <w:szCs w:val="12"/>
                        </w:rPr>
                      </w:pPr>
                      <w:r w:rsidRPr="002221C1">
                        <w:rPr>
                          <w:rFonts w:ascii="Arial" w:hAnsi="Arial" w:cs="Arial"/>
                          <w:sz w:val="12"/>
                        </w:rPr>
                        <w:t>Lyfleysa + krabbameinslyf*</w:t>
                      </w:r>
                    </w:p>
                  </w:txbxContent>
                </v:textbox>
                <w10:wrap anchorx="margin"/>
              </v:shape>
            </w:pict>
          </mc:Fallback>
        </mc:AlternateContent>
      </w:r>
      <w:r w:rsidRPr="00933FF9">
        <w:rPr>
          <w:noProof/>
          <w:color w:val="000000" w:themeColor="text1"/>
          <w:sz w:val="22"/>
        </w:rPr>
        <mc:AlternateContent>
          <mc:Choice Requires="wps">
            <w:drawing>
              <wp:anchor distT="45720" distB="45720" distL="114300" distR="114300" simplePos="0" relativeHeight="251658250" behindDoc="0" locked="0" layoutInCell="1" allowOverlap="1" wp14:anchorId="586F9F07" wp14:editId="60D868DB">
                <wp:simplePos x="0" y="0"/>
                <wp:positionH relativeFrom="column">
                  <wp:posOffset>3047659</wp:posOffset>
                </wp:positionH>
                <wp:positionV relativeFrom="paragraph">
                  <wp:posOffset>1821278</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3948877" w14:textId="0CD810E2" w:rsidR="00FD2BEC" w:rsidRPr="00670466" w:rsidRDefault="00FD2BEC" w:rsidP="00CA437A">
                            <w:pPr>
                              <w:spacing w:before="0" w:after="0"/>
                              <w:rPr>
                                <w:rFonts w:ascii="Courier New" w:hAnsi="Courier New" w:cs="Courier New"/>
                                <w:sz w:val="12"/>
                                <w:szCs w:val="12"/>
                              </w:rPr>
                            </w:pPr>
                            <w:r w:rsidRPr="00670466">
                              <w:rPr>
                                <w:rFonts w:ascii="Courier New" w:hAnsi="Courier New"/>
                                <w:sz w:val="12"/>
                              </w:rPr>
                              <w:t>Tími (mánuðu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F9F07" id="_x0000_s1027" type="#_x0000_t202" style="position:absolute;margin-left:239.95pt;margin-top:143.4pt;width:62.7pt;height:8.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eNdBg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" stroked="f">
                <v:textbox inset="0,0,0,0">
                  <w:txbxContent>
                    <w:p w14:paraId="63948877" w14:textId="0CD810E2" w:rsidR="00FD2BEC" w:rsidRPr="00670466" w:rsidRDefault="00FD2BEC" w:rsidP="00CA437A">
                      <w:pPr>
                        <w:spacing w:before="0" w:after="0"/>
                        <w:rPr>
                          <w:rFonts w:ascii="Courier New" w:hAnsi="Courier New" w:cs="Courier New"/>
                          <w:sz w:val="12"/>
                          <w:szCs w:val="12"/>
                        </w:rPr>
                      </w:pPr>
                      <w:r w:rsidRPr="00670466">
                        <w:rPr>
                          <w:rFonts w:ascii="Courier New" w:hAnsi="Courier New"/>
                          <w:sz w:val="12"/>
                        </w:rPr>
                        <w:t>Tími (mánuður)</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52" behindDoc="0" locked="0" layoutInCell="1" allowOverlap="1" wp14:anchorId="39E90965" wp14:editId="7F26CF7F">
                <wp:simplePos x="0" y="0"/>
                <wp:positionH relativeFrom="column">
                  <wp:posOffset>961439</wp:posOffset>
                </wp:positionH>
                <wp:positionV relativeFrom="paragraph">
                  <wp:posOffset>1897868</wp:posOffset>
                </wp:positionV>
                <wp:extent cx="1324099" cy="89065"/>
                <wp:effectExtent l="0" t="0" r="9525"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7400A3C6" w14:textId="4A7C4E83" w:rsidR="00FD2BEC" w:rsidRPr="00E52D5F" w:rsidRDefault="00FD2BEC" w:rsidP="00CA437A">
                            <w:pPr>
                              <w:spacing w:before="0" w:after="0"/>
                              <w:rPr>
                                <w:rFonts w:ascii="Courier New" w:hAnsi="Courier New" w:cs="Courier New"/>
                                <w:sz w:val="12"/>
                                <w:szCs w:val="12"/>
                              </w:rPr>
                            </w:pPr>
                            <w:r w:rsidRPr="00E52D5F">
                              <w:rPr>
                                <w:rFonts w:ascii="Courier New" w:hAnsi="Courier New"/>
                                <w:sz w:val="12"/>
                              </w:rPr>
                              <w:t>Fjöldi sjúklinga í hætt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0965" id="_x0000_s1028" type="#_x0000_t202" style="position:absolute;margin-left:75.7pt;margin-top:149.45pt;width:104.25pt;height:7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pyE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" stroked="f">
                <v:textbox inset="0,0,0,0">
                  <w:txbxContent>
                    <w:p w14:paraId="7400A3C6" w14:textId="4A7C4E83" w:rsidR="00FD2BEC" w:rsidRPr="00E52D5F" w:rsidRDefault="00FD2BEC" w:rsidP="00CA437A">
                      <w:pPr>
                        <w:spacing w:before="0" w:after="0"/>
                        <w:rPr>
                          <w:rFonts w:ascii="Courier New" w:hAnsi="Courier New" w:cs="Courier New"/>
                          <w:sz w:val="12"/>
                          <w:szCs w:val="12"/>
                        </w:rPr>
                      </w:pPr>
                      <w:r w:rsidRPr="00E52D5F">
                        <w:rPr>
                          <w:rFonts w:ascii="Courier New" w:hAnsi="Courier New"/>
                          <w:sz w:val="12"/>
                        </w:rPr>
                        <w:t>Fjöldi sjúklinga í hættu</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46" behindDoc="0" locked="0" layoutInCell="1" allowOverlap="1" wp14:anchorId="4BDB0813" wp14:editId="2C528AC2">
                <wp:simplePos x="0" y="0"/>
                <wp:positionH relativeFrom="column">
                  <wp:posOffset>1067826</wp:posOffset>
                </wp:positionH>
                <wp:positionV relativeFrom="paragraph">
                  <wp:posOffset>1530497</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3053E50" w14:textId="191F47BF" w:rsidR="00FD2BEC" w:rsidRPr="00670466" w:rsidRDefault="00FD2BEC" w:rsidP="00E0328F">
                            <w:pPr>
                              <w:spacing w:before="0" w:after="0"/>
                              <w:rPr>
                                <w:rFonts w:ascii="Courier New" w:hAnsi="Courier New" w:cs="Courier New"/>
                                <w:sz w:val="12"/>
                                <w:szCs w:val="12"/>
                              </w:rPr>
                            </w:pPr>
                            <w:r w:rsidRPr="00670466">
                              <w:rPr>
                                <w:rFonts w:ascii="Courier New" w:hAnsi="Courier New"/>
                                <w:sz w:val="12"/>
                              </w:rPr>
                              <w:t>Skert (censore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0813" id="_x0000_s1029" type="#_x0000_t202" style="position:absolute;margin-left:84.1pt;margin-top:120.5pt;width:62.7pt;height:8.8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" stroked="f">
                <v:textbox inset="0,0,0,0">
                  <w:txbxContent>
                    <w:p w14:paraId="43053E50" w14:textId="191F47BF" w:rsidR="00FD2BEC" w:rsidRPr="00670466" w:rsidRDefault="00FD2BEC" w:rsidP="00E0328F">
                      <w:pPr>
                        <w:spacing w:before="0" w:after="0"/>
                        <w:rPr>
                          <w:rFonts w:ascii="Courier New" w:hAnsi="Courier New" w:cs="Courier New"/>
                          <w:sz w:val="12"/>
                          <w:szCs w:val="12"/>
                        </w:rPr>
                      </w:pPr>
                      <w:r w:rsidRPr="00670466">
                        <w:rPr>
                          <w:rFonts w:ascii="Courier New" w:hAnsi="Courier New"/>
                          <w:sz w:val="12"/>
                        </w:rPr>
                        <w:t>Skert (censored)</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42" behindDoc="0" locked="0" layoutInCell="1" allowOverlap="1" wp14:anchorId="79005752" wp14:editId="5A967B07">
                <wp:simplePos x="0" y="0"/>
                <wp:positionH relativeFrom="column">
                  <wp:posOffset>1270000</wp:posOffset>
                </wp:positionH>
                <wp:positionV relativeFrom="paragraph">
                  <wp:posOffset>1344442</wp:posOffset>
                </wp:positionV>
                <wp:extent cx="1391478" cy="190500"/>
                <wp:effectExtent l="0" t="0" r="0"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478" cy="190500"/>
                        </a:xfrm>
                        <a:prstGeom prst="rect">
                          <a:avLst/>
                        </a:prstGeom>
                        <a:solidFill>
                          <a:srgbClr val="FFFFFF"/>
                        </a:solidFill>
                        <a:ln w="9525">
                          <a:noFill/>
                          <a:miter lim="800000"/>
                          <a:headEnd/>
                          <a:tailEnd/>
                        </a:ln>
                      </wps:spPr>
                      <wps:txbx>
                        <w:txbxContent>
                          <w:p w14:paraId="165708AC" w14:textId="4FE60AF8" w:rsidR="00FD2BEC" w:rsidRPr="00670466" w:rsidRDefault="00FD2BEC" w:rsidP="00E32C39">
                            <w:pPr>
                              <w:spacing w:before="0" w:after="0"/>
                              <w:rPr>
                                <w:rFonts w:ascii="Courier New" w:hAnsi="Courier New" w:cs="Courier New"/>
                                <w:sz w:val="12"/>
                                <w:szCs w:val="12"/>
                              </w:rPr>
                            </w:pPr>
                            <w:r w:rsidRPr="00670466">
                              <w:rPr>
                                <w:rFonts w:ascii="Courier New" w:hAnsi="Courier New"/>
                                <w:sz w:val="12"/>
                              </w:rPr>
                              <w:t>Sugemalímab + krabbameinslyf*</w:t>
                            </w:r>
                          </w:p>
                          <w:p w14:paraId="184B664B" w14:textId="7161E71B" w:rsidR="00FD2BEC" w:rsidRPr="00670466" w:rsidRDefault="00FD2BEC" w:rsidP="00E32C39">
                            <w:pPr>
                              <w:spacing w:before="0" w:after="0"/>
                              <w:rPr>
                                <w:rFonts w:ascii="Courier New" w:hAnsi="Courier New" w:cs="Courier New"/>
                                <w:sz w:val="12"/>
                                <w:szCs w:val="12"/>
                              </w:rPr>
                            </w:pPr>
                            <w:r w:rsidRPr="00670466">
                              <w:rPr>
                                <w:rFonts w:ascii="Courier New" w:hAnsi="Courier New"/>
                                <w:sz w:val="12"/>
                              </w:rPr>
                              <w:t>Lyfleysa + krabbameinslyf*</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30" type="#_x0000_t202" style="position:absolute;margin-left:100pt;margin-top:105.85pt;width:109.55pt;height: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" stroked="f">
                <v:textbox inset="0,0,0,0">
                  <w:txbxContent>
                    <w:p w14:paraId="165708AC" w14:textId="4FE60AF8" w:rsidR="00FD2BEC" w:rsidRPr="00670466" w:rsidRDefault="00FD2BEC" w:rsidP="00E32C39">
                      <w:pPr>
                        <w:spacing w:before="0" w:after="0"/>
                        <w:rPr>
                          <w:rFonts w:ascii="Courier New" w:hAnsi="Courier New" w:cs="Courier New"/>
                          <w:sz w:val="12"/>
                          <w:szCs w:val="12"/>
                        </w:rPr>
                      </w:pPr>
                      <w:r w:rsidRPr="00670466">
                        <w:rPr>
                          <w:rFonts w:ascii="Courier New" w:hAnsi="Courier New"/>
                          <w:sz w:val="12"/>
                        </w:rPr>
                        <w:t>Sugemalímab + krabbameinslyf*</w:t>
                      </w:r>
                    </w:p>
                    <w:p w14:paraId="184B664B" w14:textId="7161E71B" w:rsidR="00FD2BEC" w:rsidRPr="00670466" w:rsidRDefault="00FD2BEC" w:rsidP="00E32C39">
                      <w:pPr>
                        <w:spacing w:before="0" w:after="0"/>
                        <w:rPr>
                          <w:rFonts w:ascii="Courier New" w:hAnsi="Courier New" w:cs="Courier New"/>
                          <w:sz w:val="12"/>
                          <w:szCs w:val="12"/>
                        </w:rPr>
                      </w:pPr>
                      <w:r w:rsidRPr="00670466">
                        <w:rPr>
                          <w:rFonts w:ascii="Courier New" w:hAnsi="Courier New"/>
                          <w:sz w:val="12"/>
                        </w:rPr>
                        <w:t>Lyfleysa + krabbameinslyf*</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48" behindDoc="0" locked="0" layoutInCell="1" allowOverlap="1" wp14:anchorId="6CFC8340" wp14:editId="27E077AA">
                <wp:simplePos x="0" y="0"/>
                <wp:positionH relativeFrom="column">
                  <wp:posOffset>-24984</wp:posOffset>
                </wp:positionH>
                <wp:positionV relativeFrom="paragraph">
                  <wp:posOffset>835390</wp:posOffset>
                </wp:positionV>
                <wp:extent cx="1419101" cy="112815"/>
                <wp:effectExtent l="5397"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6FC57A2C" w14:textId="44D392D9" w:rsidR="00FD2BEC" w:rsidRPr="00670466" w:rsidRDefault="00FD2BEC" w:rsidP="00171246">
                            <w:pPr>
                              <w:spacing w:before="0" w:after="0"/>
                              <w:rPr>
                                <w:rFonts w:ascii="Courier New" w:hAnsi="Courier New" w:cs="Courier New"/>
                                <w:sz w:val="12"/>
                                <w:szCs w:val="12"/>
                              </w:rPr>
                            </w:pPr>
                            <w:r w:rsidRPr="00670466">
                              <w:rPr>
                                <w:rFonts w:ascii="Courier New" w:hAnsi="Courier New"/>
                                <w:sz w:val="12"/>
                              </w:rPr>
                              <w:t>Lifun án versnunar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C8340" id="_x0000_s1031" type="#_x0000_t202" style="position:absolute;margin-left:-1.95pt;margin-top:65.8pt;width:111.75pt;height:8.9pt;rotation:-90;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" stroked="f">
                <v:textbox inset="0,0,0,0">
                  <w:txbxContent>
                    <w:p w14:paraId="6FC57A2C" w14:textId="44D392D9" w:rsidR="00FD2BEC" w:rsidRPr="00670466" w:rsidRDefault="00FD2BEC" w:rsidP="00171246">
                      <w:pPr>
                        <w:spacing w:before="0" w:after="0"/>
                        <w:rPr>
                          <w:rFonts w:ascii="Courier New" w:hAnsi="Courier New" w:cs="Courier New"/>
                          <w:sz w:val="12"/>
                          <w:szCs w:val="12"/>
                        </w:rPr>
                      </w:pPr>
                      <w:r w:rsidRPr="00670466">
                        <w:rPr>
                          <w:rFonts w:ascii="Courier New" w:hAnsi="Courier New"/>
                          <w:sz w:val="12"/>
                        </w:rPr>
                        <w:t>Lifun án versnunar (%)</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40" behindDoc="0" locked="0" layoutInCell="1" allowOverlap="1" wp14:anchorId="2C35AF3A" wp14:editId="409E68C2">
                <wp:simplePos x="0" y="0"/>
                <wp:positionH relativeFrom="column">
                  <wp:posOffset>3195369</wp:posOffset>
                </wp:positionH>
                <wp:positionV relativeFrom="paragraph">
                  <wp:posOffset>166419</wp:posOffset>
                </wp:positionV>
                <wp:extent cx="2498687" cy="545910"/>
                <wp:effectExtent l="0" t="0" r="16510" b="26035"/>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687" cy="545910"/>
                        </a:xfrm>
                        <a:prstGeom prst="rect">
                          <a:avLst/>
                        </a:prstGeom>
                        <a:solidFill>
                          <a:srgbClr val="FFFFFF"/>
                        </a:solidFill>
                        <a:ln w="9525">
                          <a:solidFill>
                            <a:srgbClr val="000000"/>
                          </a:solidFill>
                          <a:miter lim="800000"/>
                          <a:headEnd/>
                          <a:tailEnd/>
                        </a:ln>
                      </wps:spPr>
                      <wps:txbx>
                        <w:txbxContent>
                          <w:p w14:paraId="3F0E0E2D" w14:textId="43EEFC73"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Lagskipt áhættuhlutfall og 95% CI: 0,48 (0,39; 0,60)</w:t>
                            </w:r>
                          </w:p>
                          <w:p w14:paraId="42578F2F" w14:textId="60CF1DE9"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p-gildi (lagskipt log-rank): &lt;0,0001</w:t>
                            </w:r>
                          </w:p>
                          <w:p w14:paraId="53F6AFC0" w14:textId="3222A175"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Miðgildi og 95% CI</w:t>
                            </w:r>
                          </w:p>
                          <w:p w14:paraId="7598C830" w14:textId="569E01C3"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Sugemalímab + krabbameinslyf* (N=320): 9,03 (7,39; 10,8</w:t>
                            </w:r>
                            <w:r w:rsidR="006861ED">
                              <w:rPr>
                                <w:rFonts w:ascii="Courier New" w:eastAsia="等线" w:hAnsi="Courier New" w:hint="eastAsia"/>
                                <w:sz w:val="12"/>
                                <w:lang w:eastAsia="zh-CN"/>
                              </w:rPr>
                              <w:t>4</w:t>
                            </w:r>
                            <w:r w:rsidRPr="00670466">
                              <w:rPr>
                                <w:rFonts w:ascii="Courier New" w:hAnsi="Courier New"/>
                                <w:sz w:val="12"/>
                              </w:rPr>
                              <w:t>)</w:t>
                            </w:r>
                          </w:p>
                          <w:p w14:paraId="17CAFA74" w14:textId="1255E2B6"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Lyfleysa + krabbameinslyf* (N=159): 4,90 (4,76; 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5AF3A" id="_x0000_s1032" type="#_x0000_t202" style="position:absolute;margin-left:251.6pt;margin-top:13.1pt;width:196.75pt;height:4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">
                <v:textbox inset="0,0,0,0">
                  <w:txbxContent>
                    <w:p w14:paraId="3F0E0E2D" w14:textId="43EEFC73"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Lagskipt áhættuhlutfall og 95% CI: 0,48 (0,39; 0,60)</w:t>
                      </w:r>
                    </w:p>
                    <w:p w14:paraId="42578F2F" w14:textId="60CF1DE9"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p-gildi (lagskipt log-rank): &lt;0,0001</w:t>
                      </w:r>
                    </w:p>
                    <w:p w14:paraId="53F6AFC0" w14:textId="3222A175"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Miðgildi og 95% CI</w:t>
                      </w:r>
                    </w:p>
                    <w:p w14:paraId="7598C830" w14:textId="569E01C3"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Sugemalímab + krabbameinslyf* (N=320): 9,03 (7,39; 10,8</w:t>
                      </w:r>
                      <w:r w:rsidR="006861ED">
                        <w:rPr>
                          <w:rFonts w:ascii="Courier New" w:eastAsia="等线" w:hAnsi="Courier New" w:hint="eastAsia"/>
                          <w:sz w:val="12"/>
                          <w:lang w:eastAsia="zh-CN"/>
                        </w:rPr>
                        <w:t>4</w:t>
                      </w:r>
                      <w:r w:rsidRPr="00670466">
                        <w:rPr>
                          <w:rFonts w:ascii="Courier New" w:hAnsi="Courier New"/>
                          <w:sz w:val="12"/>
                        </w:rPr>
                        <w:t>)</w:t>
                      </w:r>
                    </w:p>
                    <w:p w14:paraId="17CAFA74" w14:textId="1255E2B6" w:rsidR="00FD2BEC" w:rsidRPr="00670466" w:rsidRDefault="00FD2BEC" w:rsidP="004F6180">
                      <w:pPr>
                        <w:spacing w:before="0" w:after="0"/>
                        <w:rPr>
                          <w:rFonts w:ascii="Courier New" w:hAnsi="Courier New" w:cs="Courier New"/>
                          <w:sz w:val="12"/>
                          <w:szCs w:val="12"/>
                        </w:rPr>
                      </w:pPr>
                      <w:r w:rsidRPr="00670466">
                        <w:rPr>
                          <w:rFonts w:ascii="Courier New" w:hAnsi="Courier New"/>
                          <w:sz w:val="12"/>
                        </w:rPr>
                        <w:t>Lyfleysa + krabbameinslyf* (N=159): 4,90 (4,76; 5,06)</w:t>
                      </w:r>
                    </w:p>
                  </w:txbxContent>
                </v:textbox>
              </v:shape>
            </w:pict>
          </mc:Fallback>
        </mc:AlternateContent>
      </w:r>
      <w:r w:rsidR="007B3412">
        <w:rPr>
          <w:noProof/>
          <w:color w:val="000000" w:themeColor="text1"/>
          <w:sz w:val="22"/>
          <w:szCs w:val="22"/>
        </w:rPr>
        <w:drawing>
          <wp:inline distT="0" distB="0" distL="0" distR="0" wp14:anchorId="552EEF73" wp14:editId="70884FEE">
            <wp:extent cx="5759450" cy="2307590"/>
            <wp:effectExtent l="0" t="0" r="0" b="0"/>
            <wp:docPr id="31871288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12884" name="Picture 318712884"/>
                    <pic:cNvPicPr/>
                  </pic:nvPicPr>
                  <pic:blipFill>
                    <a:blip r:embed="rId18"/>
                    <a:stretch>
                      <a:fillRect/>
                    </a:stretch>
                  </pic:blipFill>
                  <pic:spPr>
                    <a:xfrm>
                      <a:off x="0" y="0"/>
                      <a:ext cx="5759450" cy="2307590"/>
                    </a:xfrm>
                    <a:prstGeom prst="rect">
                      <a:avLst/>
                    </a:prstGeom>
                  </pic:spPr>
                </pic:pic>
              </a:graphicData>
            </a:graphic>
          </wp:inline>
        </w:drawing>
      </w:r>
    </w:p>
    <w:p w14:paraId="0015D3AC" w14:textId="2230B90D" w:rsidR="002C0D57" w:rsidRPr="00933FF9" w:rsidRDefault="002C0D57" w:rsidP="00610656">
      <w:pPr>
        <w:keepNext/>
        <w:keepLines/>
        <w:spacing w:before="0" w:after="0"/>
        <w:ind w:left="1138" w:hanging="1138"/>
        <w:textAlignment w:val="baseline"/>
        <w:rPr>
          <w:rFonts w:eastAsia="等线"/>
          <w:b/>
          <w:bCs/>
          <w:color w:val="000000" w:themeColor="text1"/>
          <w:sz w:val="22"/>
          <w:szCs w:val="22"/>
          <w:lang w:eastAsia="zh-CN"/>
        </w:rPr>
      </w:pPr>
    </w:p>
    <w:p w14:paraId="42FD336A" w14:textId="6EB3BC8E" w:rsidR="00663A1D" w:rsidRPr="00933FF9" w:rsidRDefault="00A92E2C" w:rsidP="00610656">
      <w:pPr>
        <w:keepNext/>
        <w:keepLines/>
        <w:spacing w:before="0" w:after="0"/>
        <w:ind w:left="1138" w:hanging="1138"/>
        <w:textAlignment w:val="baseline"/>
        <w:rPr>
          <w:rFonts w:eastAsia="Times New Roman"/>
          <w:b/>
          <w:bCs/>
          <w:color w:val="000000" w:themeColor="text1"/>
          <w:sz w:val="22"/>
          <w:szCs w:val="22"/>
        </w:rPr>
      </w:pPr>
      <w:r w:rsidRPr="00933FF9">
        <w:rPr>
          <w:b/>
          <w:color w:val="000000" w:themeColor="text1"/>
          <w:sz w:val="22"/>
        </w:rPr>
        <w:t xml:space="preserve">Mynd 2. Kaplan-Meier heildarlifunarferill – </w:t>
      </w:r>
      <w:r w:rsidR="00BC47F2">
        <w:rPr>
          <w:b/>
          <w:color w:val="000000" w:themeColor="text1"/>
          <w:sz w:val="22"/>
        </w:rPr>
        <w:t>þýði samkvæmt meðferðaráætlun</w:t>
      </w:r>
      <w:r w:rsidRPr="00933FF9">
        <w:rPr>
          <w:b/>
          <w:color w:val="000000" w:themeColor="text1"/>
          <w:sz w:val="22"/>
        </w:rPr>
        <w:t xml:space="preserve"> – rannsókn GEMSTONE-302</w:t>
      </w:r>
    </w:p>
    <w:p w14:paraId="06AA53FC" w14:textId="03D75AD8" w:rsidR="009E2218" w:rsidRPr="009A288F" w:rsidRDefault="00DC7978" w:rsidP="009A288F">
      <w:pPr>
        <w:spacing w:before="0" w:after="0"/>
        <w:ind w:left="1140" w:hanging="1140"/>
        <w:textAlignment w:val="baseline"/>
        <w:rPr>
          <w:noProof/>
          <w:color w:val="000000" w:themeColor="text1"/>
        </w:rPr>
      </w:pPr>
      <w:r w:rsidRPr="00933FF9">
        <w:rPr>
          <w:noProof/>
          <w:color w:val="000000" w:themeColor="text1"/>
          <w:sz w:val="22"/>
        </w:rPr>
        <mc:AlternateContent>
          <mc:Choice Requires="wps">
            <w:drawing>
              <wp:anchor distT="45720" distB="45720" distL="114300" distR="114300" simplePos="0" relativeHeight="251658241" behindDoc="0" locked="0" layoutInCell="1" allowOverlap="1" wp14:anchorId="61D77991" wp14:editId="2F9A1B96">
                <wp:simplePos x="0" y="0"/>
                <wp:positionH relativeFrom="column">
                  <wp:posOffset>3694430</wp:posOffset>
                </wp:positionH>
                <wp:positionV relativeFrom="paragraph">
                  <wp:posOffset>156845</wp:posOffset>
                </wp:positionV>
                <wp:extent cx="1987550" cy="492125"/>
                <wp:effectExtent l="0" t="0" r="12700" b="22225"/>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492125"/>
                        </a:xfrm>
                        <a:prstGeom prst="rect">
                          <a:avLst/>
                        </a:prstGeom>
                        <a:solidFill>
                          <a:srgbClr val="FFFFFF"/>
                        </a:solidFill>
                        <a:ln w="9525">
                          <a:solidFill>
                            <a:srgbClr val="000000"/>
                          </a:solidFill>
                          <a:miter lim="800000"/>
                          <a:headEnd/>
                          <a:tailEnd/>
                        </a:ln>
                      </wps:spPr>
                      <wps:txbx>
                        <w:txbxContent>
                          <w:p w14:paraId="735DCAFC" w14:textId="724D89A8" w:rsidR="00FD2BEC" w:rsidRPr="00055724" w:rsidRDefault="00FD2BEC" w:rsidP="004F6180">
                            <w:pPr>
                              <w:spacing w:before="0" w:after="0"/>
                              <w:rPr>
                                <w:rFonts w:ascii="Arial" w:hAnsi="Arial" w:cs="Arial"/>
                                <w:sz w:val="12"/>
                                <w:szCs w:val="12"/>
                              </w:rPr>
                            </w:pPr>
                            <w:r w:rsidRPr="00055724">
                              <w:rPr>
                                <w:rFonts w:ascii="Arial" w:hAnsi="Arial" w:cs="Arial"/>
                                <w:sz w:val="12"/>
                              </w:rPr>
                              <w:t>Lagskipt áhættuhlutfall og 95% CI: 0,65 (0,50; 0,84)</w:t>
                            </w:r>
                          </w:p>
                          <w:p w14:paraId="7041102B" w14:textId="2463F402" w:rsidR="00FD2BEC" w:rsidRPr="00055724" w:rsidRDefault="00FD2BEC" w:rsidP="004F6180">
                            <w:pPr>
                              <w:spacing w:before="0" w:after="0"/>
                              <w:rPr>
                                <w:rFonts w:ascii="Arial" w:hAnsi="Arial" w:cs="Arial"/>
                                <w:sz w:val="12"/>
                                <w:szCs w:val="12"/>
                              </w:rPr>
                            </w:pPr>
                            <w:r w:rsidRPr="00055724">
                              <w:rPr>
                                <w:rFonts w:ascii="Arial" w:hAnsi="Arial" w:cs="Arial"/>
                                <w:sz w:val="12"/>
                              </w:rPr>
                              <w:t>p-gildi (lagskipt log-rank): 0,0008</w:t>
                            </w:r>
                          </w:p>
                          <w:p w14:paraId="0B162DBF" w14:textId="77777777" w:rsidR="00FD2BEC" w:rsidRPr="00055724" w:rsidRDefault="00FD2BEC" w:rsidP="004F6180">
                            <w:pPr>
                              <w:spacing w:before="0" w:after="0"/>
                              <w:rPr>
                                <w:rFonts w:ascii="Arial" w:hAnsi="Arial" w:cs="Arial"/>
                                <w:sz w:val="12"/>
                                <w:szCs w:val="12"/>
                              </w:rPr>
                            </w:pPr>
                            <w:r w:rsidRPr="00055724">
                              <w:rPr>
                                <w:rFonts w:ascii="Arial" w:hAnsi="Arial" w:cs="Arial"/>
                                <w:sz w:val="12"/>
                              </w:rPr>
                              <w:t>Miðgildi og 95% CI</w:t>
                            </w:r>
                          </w:p>
                          <w:p w14:paraId="6CE5B00E" w14:textId="16C00B3E" w:rsidR="00FD2BEC" w:rsidRPr="00055724" w:rsidRDefault="00FD2BEC" w:rsidP="004F6180">
                            <w:pPr>
                              <w:spacing w:before="0" w:after="0"/>
                              <w:rPr>
                                <w:rFonts w:ascii="Arial" w:hAnsi="Arial" w:cs="Arial"/>
                                <w:sz w:val="12"/>
                                <w:szCs w:val="12"/>
                              </w:rPr>
                            </w:pPr>
                            <w:r w:rsidRPr="00055724">
                              <w:rPr>
                                <w:rFonts w:ascii="Arial" w:hAnsi="Arial" w:cs="Arial"/>
                                <w:sz w:val="12"/>
                              </w:rPr>
                              <w:t>Sugemalímab + krabbameinslyf* (N=320): 25,43(20,14,-)</w:t>
                            </w:r>
                          </w:p>
                          <w:p w14:paraId="42A007B7" w14:textId="73478BA8" w:rsidR="00FD2BEC" w:rsidRPr="00055724" w:rsidRDefault="00FD2BEC" w:rsidP="004F6180">
                            <w:pPr>
                              <w:spacing w:before="0" w:after="0"/>
                              <w:rPr>
                                <w:rFonts w:ascii="Arial" w:hAnsi="Arial" w:cs="Arial"/>
                                <w:sz w:val="12"/>
                                <w:szCs w:val="12"/>
                              </w:rPr>
                            </w:pPr>
                            <w:r w:rsidRPr="00055724">
                              <w:rPr>
                                <w:rFonts w:ascii="Arial" w:hAnsi="Arial" w:cs="Arial"/>
                                <w:sz w:val="12"/>
                              </w:rPr>
                              <w:t>Lyfleysa + krabbameinslyf* (N=159): 16,85 (12,81; 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3" type="#_x0000_t202" style="position:absolute;left:0;text-align:left;margin-left:290.9pt;margin-top:12.35pt;width:156.5pt;height:38.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">
                <v:textbox inset="0,0,0,0">
                  <w:txbxContent>
                    <w:p w14:paraId="735DCAFC" w14:textId="724D89A8" w:rsidR="00FD2BEC" w:rsidRPr="00055724" w:rsidRDefault="00FD2BEC" w:rsidP="004F6180">
                      <w:pPr>
                        <w:spacing w:before="0" w:after="0"/>
                        <w:rPr>
                          <w:rFonts w:ascii="Arial" w:hAnsi="Arial" w:cs="Arial"/>
                          <w:sz w:val="12"/>
                          <w:szCs w:val="12"/>
                        </w:rPr>
                      </w:pPr>
                      <w:r w:rsidRPr="00055724">
                        <w:rPr>
                          <w:rFonts w:ascii="Arial" w:hAnsi="Arial" w:cs="Arial"/>
                          <w:sz w:val="12"/>
                        </w:rPr>
                        <w:t>Lagskipt áhættuhlutfall og 95% CI: 0,65 (0,50; 0,84)</w:t>
                      </w:r>
                    </w:p>
                    <w:p w14:paraId="7041102B" w14:textId="2463F402" w:rsidR="00FD2BEC" w:rsidRPr="00055724" w:rsidRDefault="00FD2BEC" w:rsidP="004F6180">
                      <w:pPr>
                        <w:spacing w:before="0" w:after="0"/>
                        <w:rPr>
                          <w:rFonts w:ascii="Arial" w:hAnsi="Arial" w:cs="Arial"/>
                          <w:sz w:val="12"/>
                          <w:szCs w:val="12"/>
                        </w:rPr>
                      </w:pPr>
                      <w:r w:rsidRPr="00055724">
                        <w:rPr>
                          <w:rFonts w:ascii="Arial" w:hAnsi="Arial" w:cs="Arial"/>
                          <w:sz w:val="12"/>
                        </w:rPr>
                        <w:t>p-gildi (lagskipt log-rank): 0,0008</w:t>
                      </w:r>
                    </w:p>
                    <w:p w14:paraId="0B162DBF" w14:textId="77777777" w:rsidR="00FD2BEC" w:rsidRPr="00055724" w:rsidRDefault="00FD2BEC" w:rsidP="004F6180">
                      <w:pPr>
                        <w:spacing w:before="0" w:after="0"/>
                        <w:rPr>
                          <w:rFonts w:ascii="Arial" w:hAnsi="Arial" w:cs="Arial"/>
                          <w:sz w:val="12"/>
                          <w:szCs w:val="12"/>
                        </w:rPr>
                      </w:pPr>
                      <w:r w:rsidRPr="00055724">
                        <w:rPr>
                          <w:rFonts w:ascii="Arial" w:hAnsi="Arial" w:cs="Arial"/>
                          <w:sz w:val="12"/>
                        </w:rPr>
                        <w:t>Miðgildi og 95% CI</w:t>
                      </w:r>
                    </w:p>
                    <w:p w14:paraId="6CE5B00E" w14:textId="16C00B3E" w:rsidR="00FD2BEC" w:rsidRPr="00055724" w:rsidRDefault="00FD2BEC" w:rsidP="004F6180">
                      <w:pPr>
                        <w:spacing w:before="0" w:after="0"/>
                        <w:rPr>
                          <w:rFonts w:ascii="Arial" w:hAnsi="Arial" w:cs="Arial"/>
                          <w:sz w:val="12"/>
                          <w:szCs w:val="12"/>
                        </w:rPr>
                      </w:pPr>
                      <w:r w:rsidRPr="00055724">
                        <w:rPr>
                          <w:rFonts w:ascii="Arial" w:hAnsi="Arial" w:cs="Arial"/>
                          <w:sz w:val="12"/>
                        </w:rPr>
                        <w:t>Sugemalímab + krabbameinslyf* (N=320): 25,43(20,14,-)</w:t>
                      </w:r>
                    </w:p>
                    <w:p w14:paraId="42A007B7" w14:textId="73478BA8" w:rsidR="00FD2BEC" w:rsidRPr="00055724" w:rsidRDefault="00FD2BEC" w:rsidP="004F6180">
                      <w:pPr>
                        <w:spacing w:before="0" w:after="0"/>
                        <w:rPr>
                          <w:rFonts w:ascii="Arial" w:hAnsi="Arial" w:cs="Arial"/>
                          <w:sz w:val="12"/>
                          <w:szCs w:val="12"/>
                        </w:rPr>
                      </w:pPr>
                      <w:r w:rsidRPr="00055724">
                        <w:rPr>
                          <w:rFonts w:ascii="Arial" w:hAnsi="Arial" w:cs="Arial"/>
                          <w:sz w:val="12"/>
                        </w:rPr>
                        <w:t>Lyfleysa + krabbameinslyf* (N=159): 16,85 (12,81; 20,67)</w:t>
                      </w:r>
                    </w:p>
                  </w:txbxContent>
                </v:textbox>
              </v:shape>
            </w:pict>
          </mc:Fallback>
        </mc:AlternateContent>
      </w:r>
      <w:r w:rsidR="00492E6E" w:rsidRPr="00933FF9">
        <w:rPr>
          <w:noProof/>
          <w:color w:val="000000" w:themeColor="text1"/>
          <w:sz w:val="22"/>
        </w:rPr>
        <mc:AlternateContent>
          <mc:Choice Requires="wps">
            <w:drawing>
              <wp:anchor distT="45720" distB="45720" distL="114300" distR="114300" simplePos="0" relativeHeight="251658244" behindDoc="0" locked="0" layoutInCell="1" allowOverlap="1" wp14:anchorId="3C422051" wp14:editId="52526C75">
                <wp:simplePos x="0" y="0"/>
                <wp:positionH relativeFrom="column">
                  <wp:posOffset>-220198</wp:posOffset>
                </wp:positionH>
                <wp:positionV relativeFrom="paragraph">
                  <wp:posOffset>1988185</wp:posOffset>
                </wp:positionV>
                <wp:extent cx="1148715" cy="222738"/>
                <wp:effectExtent l="0" t="0" r="0" b="6350"/>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715" cy="222738"/>
                        </a:xfrm>
                        <a:prstGeom prst="rect">
                          <a:avLst/>
                        </a:prstGeom>
                        <a:solidFill>
                          <a:srgbClr val="FFFFFF"/>
                        </a:solidFill>
                        <a:ln w="9525">
                          <a:noFill/>
                          <a:miter lim="800000"/>
                          <a:headEnd/>
                          <a:tailEnd/>
                        </a:ln>
                      </wps:spPr>
                      <wps:txbx>
                        <w:txbxContent>
                          <w:p w14:paraId="0EC613A5" w14:textId="607C1533" w:rsidR="00FD2BEC" w:rsidRPr="004E7B01" w:rsidRDefault="00FD2BEC" w:rsidP="004E7B01">
                            <w:pPr>
                              <w:spacing w:before="0" w:after="0" w:line="276" w:lineRule="auto"/>
                              <w:jc w:val="right"/>
                              <w:rPr>
                                <w:rFonts w:ascii="Arial" w:hAnsi="Arial" w:cs="Arial"/>
                                <w:sz w:val="12"/>
                                <w:szCs w:val="12"/>
                              </w:rPr>
                            </w:pPr>
                            <w:r w:rsidRPr="004E7B01">
                              <w:rPr>
                                <w:rFonts w:ascii="Arial" w:hAnsi="Arial" w:cs="Arial"/>
                                <w:sz w:val="12"/>
                              </w:rPr>
                              <w:t>Sugemalímab + krabbameinslyf*</w:t>
                            </w:r>
                          </w:p>
                          <w:p w14:paraId="5FEC5855" w14:textId="77777777" w:rsidR="00FD2BEC" w:rsidRPr="004E7B01" w:rsidRDefault="00FD2BEC" w:rsidP="004E7B01">
                            <w:pPr>
                              <w:spacing w:before="0" w:after="0" w:line="276" w:lineRule="auto"/>
                              <w:jc w:val="right"/>
                              <w:rPr>
                                <w:rFonts w:ascii="Arial" w:hAnsi="Arial" w:cs="Arial"/>
                                <w:sz w:val="12"/>
                                <w:szCs w:val="12"/>
                              </w:rPr>
                            </w:pPr>
                            <w:r w:rsidRPr="004E7B01">
                              <w:rPr>
                                <w:rFonts w:ascii="Arial" w:hAnsi="Arial" w:cs="Arial"/>
                                <w:sz w:val="12"/>
                              </w:rPr>
                              <w:t>Lyfleysa + krabbameinslyf*</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4" type="#_x0000_t202" style="position:absolute;left:0;text-align:left;margin-left:-17.35pt;margin-top:156.55pt;width:90.45pt;height:17.5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" stroked="f">
                <v:textbox inset="0,0,0,0">
                  <w:txbxContent>
                    <w:p w14:paraId="0EC613A5" w14:textId="607C1533" w:rsidR="00FD2BEC" w:rsidRPr="004E7B01" w:rsidRDefault="00FD2BEC" w:rsidP="004E7B01">
                      <w:pPr>
                        <w:spacing w:before="0" w:after="0" w:line="276" w:lineRule="auto"/>
                        <w:jc w:val="right"/>
                        <w:rPr>
                          <w:rFonts w:ascii="Arial" w:hAnsi="Arial" w:cs="Arial"/>
                          <w:sz w:val="12"/>
                          <w:szCs w:val="12"/>
                        </w:rPr>
                      </w:pPr>
                      <w:r w:rsidRPr="004E7B01">
                        <w:rPr>
                          <w:rFonts w:ascii="Arial" w:hAnsi="Arial" w:cs="Arial"/>
                          <w:sz w:val="12"/>
                        </w:rPr>
                        <w:t>Sugemalímab + krabbameinslyf*</w:t>
                      </w:r>
                    </w:p>
                    <w:p w14:paraId="5FEC5855" w14:textId="77777777" w:rsidR="00FD2BEC" w:rsidRPr="004E7B01" w:rsidRDefault="00FD2BEC" w:rsidP="004E7B01">
                      <w:pPr>
                        <w:spacing w:before="0" w:after="0" w:line="276" w:lineRule="auto"/>
                        <w:jc w:val="right"/>
                        <w:rPr>
                          <w:rFonts w:ascii="Arial" w:hAnsi="Arial" w:cs="Arial"/>
                          <w:sz w:val="12"/>
                          <w:szCs w:val="12"/>
                        </w:rPr>
                      </w:pPr>
                      <w:r w:rsidRPr="004E7B01">
                        <w:rPr>
                          <w:rFonts w:ascii="Arial" w:hAnsi="Arial" w:cs="Arial"/>
                          <w:sz w:val="12"/>
                        </w:rPr>
                        <w:t>Lyfleysa + krabbameinslyf*</w:t>
                      </w:r>
                    </w:p>
                  </w:txbxContent>
                </v:textbox>
              </v:shape>
            </w:pict>
          </mc:Fallback>
        </mc:AlternateContent>
      </w:r>
      <w:r w:rsidR="00492E6E" w:rsidRPr="00933FF9">
        <w:rPr>
          <w:noProof/>
          <w:color w:val="000000" w:themeColor="text1"/>
          <w:sz w:val="22"/>
        </w:rPr>
        <mc:AlternateContent>
          <mc:Choice Requires="wps">
            <w:drawing>
              <wp:anchor distT="45720" distB="45720" distL="114300" distR="114300" simplePos="0" relativeHeight="251658251" behindDoc="0" locked="0" layoutInCell="1" allowOverlap="1" wp14:anchorId="36EDBE89" wp14:editId="2363FD87">
                <wp:simplePos x="0" y="0"/>
                <wp:positionH relativeFrom="column">
                  <wp:posOffset>3034030</wp:posOffset>
                </wp:positionH>
                <wp:positionV relativeFrom="paragraph">
                  <wp:posOffset>1779856</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77777777" w:rsidR="00FD2BEC" w:rsidRPr="004E7B01" w:rsidRDefault="00FD2BEC" w:rsidP="00CA437A">
                            <w:pPr>
                              <w:spacing w:before="0" w:after="0"/>
                              <w:rPr>
                                <w:rFonts w:ascii="Courier New" w:hAnsi="Courier New" w:cs="Courier New"/>
                                <w:sz w:val="12"/>
                                <w:szCs w:val="12"/>
                              </w:rPr>
                            </w:pPr>
                            <w:r w:rsidRPr="004E7B01">
                              <w:rPr>
                                <w:rFonts w:ascii="Courier New" w:hAnsi="Courier New"/>
                                <w:sz w:val="12"/>
                              </w:rPr>
                              <w:t>Tími (mánuðu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5" type="#_x0000_t202" style="position:absolute;left:0;text-align:left;margin-left:238.9pt;margin-top:140.15pt;width:62.7pt;height:8.8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IWBw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" stroked="f">
                <v:textbox inset="0,0,0,0">
                  <w:txbxContent>
                    <w:p w14:paraId="49DC5F9A" w14:textId="77777777" w:rsidR="00FD2BEC" w:rsidRPr="004E7B01" w:rsidRDefault="00FD2BEC" w:rsidP="00CA437A">
                      <w:pPr>
                        <w:spacing w:before="0" w:after="0"/>
                        <w:rPr>
                          <w:rFonts w:ascii="Courier New" w:hAnsi="Courier New" w:cs="Courier New"/>
                          <w:sz w:val="12"/>
                          <w:szCs w:val="12"/>
                        </w:rPr>
                      </w:pPr>
                      <w:r w:rsidRPr="004E7B01">
                        <w:rPr>
                          <w:rFonts w:ascii="Courier New" w:hAnsi="Courier New"/>
                          <w:sz w:val="12"/>
                        </w:rPr>
                        <w:t>Tími (mánuður)</w:t>
                      </w:r>
                    </w:p>
                  </w:txbxContent>
                </v:textbox>
              </v:shape>
            </w:pict>
          </mc:Fallback>
        </mc:AlternateContent>
      </w:r>
      <w:r w:rsidR="00492E6E" w:rsidRPr="00933FF9">
        <w:rPr>
          <w:noProof/>
          <w:color w:val="000000" w:themeColor="text1"/>
          <w:sz w:val="22"/>
        </w:rPr>
        <mc:AlternateContent>
          <mc:Choice Requires="wps">
            <w:drawing>
              <wp:anchor distT="45720" distB="45720" distL="114300" distR="114300" simplePos="0" relativeHeight="251658253" behindDoc="0" locked="0" layoutInCell="1" allowOverlap="1" wp14:anchorId="34091A58" wp14:editId="6EAB48C2">
                <wp:simplePos x="0" y="0"/>
                <wp:positionH relativeFrom="column">
                  <wp:posOffset>938872</wp:posOffset>
                </wp:positionH>
                <wp:positionV relativeFrom="paragraph">
                  <wp:posOffset>1859768</wp:posOffset>
                </wp:positionV>
                <wp:extent cx="1324099" cy="89065"/>
                <wp:effectExtent l="0" t="0" r="9525" b="635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192A7D76" w14:textId="77777777" w:rsidR="00FD2BEC" w:rsidRPr="004E7B01" w:rsidRDefault="00FD2BEC" w:rsidP="00CA437A">
                            <w:pPr>
                              <w:spacing w:before="0" w:after="0"/>
                              <w:rPr>
                                <w:rFonts w:ascii="Courier New" w:hAnsi="Courier New" w:cs="Courier New"/>
                                <w:sz w:val="12"/>
                                <w:szCs w:val="12"/>
                              </w:rPr>
                            </w:pPr>
                            <w:r w:rsidRPr="004E7B01">
                              <w:rPr>
                                <w:rFonts w:ascii="Courier New" w:hAnsi="Courier New"/>
                                <w:sz w:val="12"/>
                              </w:rPr>
                              <w:t>Fjöldi sjúklinga í hætt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6" type="#_x0000_t202" style="position:absolute;left:0;text-align:left;margin-left:73.95pt;margin-top:146.45pt;width:104.25pt;height:7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" stroked="f">
                <v:textbox inset="0,0,0,0">
                  <w:txbxContent>
                    <w:p w14:paraId="192A7D76" w14:textId="77777777" w:rsidR="00FD2BEC" w:rsidRPr="004E7B01" w:rsidRDefault="00FD2BEC" w:rsidP="00CA437A">
                      <w:pPr>
                        <w:spacing w:before="0" w:after="0"/>
                        <w:rPr>
                          <w:rFonts w:ascii="Courier New" w:hAnsi="Courier New" w:cs="Courier New"/>
                          <w:sz w:val="12"/>
                          <w:szCs w:val="12"/>
                        </w:rPr>
                      </w:pPr>
                      <w:r w:rsidRPr="004E7B01">
                        <w:rPr>
                          <w:rFonts w:ascii="Courier New" w:hAnsi="Courier New"/>
                          <w:sz w:val="12"/>
                        </w:rPr>
                        <w:t>Fjöldi sjúklinga í hættu</w:t>
                      </w:r>
                    </w:p>
                  </w:txbxContent>
                </v:textbox>
              </v:shape>
            </w:pict>
          </mc:Fallback>
        </mc:AlternateContent>
      </w:r>
      <w:r w:rsidR="00492E6E" w:rsidRPr="00933FF9">
        <w:rPr>
          <w:noProof/>
          <w:color w:val="000000" w:themeColor="text1"/>
          <w:sz w:val="22"/>
        </w:rPr>
        <mc:AlternateContent>
          <mc:Choice Requires="wps">
            <w:drawing>
              <wp:anchor distT="45720" distB="45720" distL="114300" distR="114300" simplePos="0" relativeHeight="251658247" behindDoc="0" locked="0" layoutInCell="1" allowOverlap="1" wp14:anchorId="6CBA4A06" wp14:editId="4862DEA6">
                <wp:simplePos x="0" y="0"/>
                <wp:positionH relativeFrom="column">
                  <wp:posOffset>1038860</wp:posOffset>
                </wp:positionH>
                <wp:positionV relativeFrom="paragraph">
                  <wp:posOffset>1493667</wp:posOffset>
                </wp:positionV>
                <wp:extent cx="796290" cy="108888"/>
                <wp:effectExtent l="0" t="0" r="3810" b="5715"/>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08888"/>
                        </a:xfrm>
                        <a:prstGeom prst="rect">
                          <a:avLst/>
                        </a:prstGeom>
                        <a:solidFill>
                          <a:srgbClr val="FFFFFF"/>
                        </a:solidFill>
                        <a:ln w="9525">
                          <a:noFill/>
                          <a:miter lim="800000"/>
                          <a:headEnd/>
                          <a:tailEnd/>
                        </a:ln>
                      </wps:spPr>
                      <wps:txbx>
                        <w:txbxContent>
                          <w:p w14:paraId="0FE60928" w14:textId="77777777" w:rsidR="00FD2BEC" w:rsidRPr="004E7B01" w:rsidRDefault="00FD2BEC" w:rsidP="00E0328F">
                            <w:pPr>
                              <w:spacing w:before="0" w:after="0"/>
                              <w:rPr>
                                <w:rFonts w:ascii="Courier New" w:hAnsi="Courier New" w:cs="Courier New"/>
                                <w:sz w:val="12"/>
                                <w:szCs w:val="12"/>
                              </w:rPr>
                            </w:pPr>
                            <w:r w:rsidRPr="004E7B01">
                              <w:rPr>
                                <w:rFonts w:ascii="Courier New" w:hAnsi="Courier New"/>
                                <w:sz w:val="12"/>
                              </w:rPr>
                              <w:t>Skert (censore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A4A06" id="_x0000_s1037" type="#_x0000_t202" style="position:absolute;left:0;text-align:left;margin-left:81.8pt;margin-top:117.6pt;width:62.7pt;height:8.5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" stroked="f">
                <v:textbox inset="0,0,0,0">
                  <w:txbxContent>
                    <w:p w14:paraId="0FE60928" w14:textId="77777777" w:rsidR="00FD2BEC" w:rsidRPr="004E7B01" w:rsidRDefault="00FD2BEC" w:rsidP="00E0328F">
                      <w:pPr>
                        <w:spacing w:before="0" w:after="0"/>
                        <w:rPr>
                          <w:rFonts w:ascii="Courier New" w:hAnsi="Courier New" w:cs="Courier New"/>
                          <w:sz w:val="12"/>
                          <w:szCs w:val="12"/>
                        </w:rPr>
                      </w:pPr>
                      <w:r w:rsidRPr="004E7B01">
                        <w:rPr>
                          <w:rFonts w:ascii="Courier New" w:hAnsi="Courier New"/>
                          <w:sz w:val="12"/>
                        </w:rPr>
                        <w:t>Skert (censored)</w:t>
                      </w:r>
                    </w:p>
                  </w:txbxContent>
                </v:textbox>
              </v:shape>
            </w:pict>
          </mc:Fallback>
        </mc:AlternateContent>
      </w:r>
      <w:r w:rsidR="00492E6E" w:rsidRPr="00933FF9">
        <w:rPr>
          <w:noProof/>
          <w:color w:val="000000" w:themeColor="text1"/>
          <w:sz w:val="22"/>
        </w:rPr>
        <mc:AlternateContent>
          <mc:Choice Requires="wps">
            <w:drawing>
              <wp:anchor distT="45720" distB="45720" distL="114300" distR="114300" simplePos="0" relativeHeight="251658243" behindDoc="0" locked="0" layoutInCell="1" allowOverlap="1" wp14:anchorId="6F5AADB8" wp14:editId="35A84B8A">
                <wp:simplePos x="0" y="0"/>
                <wp:positionH relativeFrom="column">
                  <wp:posOffset>1256811</wp:posOffset>
                </wp:positionH>
                <wp:positionV relativeFrom="paragraph">
                  <wp:posOffset>1320165</wp:posOffset>
                </wp:positionV>
                <wp:extent cx="1507490" cy="231605"/>
                <wp:effectExtent l="0" t="0" r="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7490" cy="231605"/>
                        </a:xfrm>
                        <a:prstGeom prst="rect">
                          <a:avLst/>
                        </a:prstGeom>
                        <a:solidFill>
                          <a:srgbClr val="FFFFFF"/>
                        </a:solidFill>
                        <a:ln w="9525">
                          <a:noFill/>
                          <a:miter lim="800000"/>
                          <a:headEnd/>
                          <a:tailEnd/>
                        </a:ln>
                      </wps:spPr>
                      <wps:txbx>
                        <w:txbxContent>
                          <w:p w14:paraId="6FDC0E92" w14:textId="678FE7E4" w:rsidR="00FD2BEC" w:rsidRPr="004E7B01" w:rsidRDefault="00FD2BEC" w:rsidP="0036152C">
                            <w:pPr>
                              <w:spacing w:before="0" w:after="0"/>
                              <w:rPr>
                                <w:rFonts w:ascii="Courier New" w:hAnsi="Courier New" w:cs="Courier New"/>
                                <w:sz w:val="12"/>
                                <w:szCs w:val="12"/>
                              </w:rPr>
                            </w:pPr>
                            <w:r w:rsidRPr="004E7B01">
                              <w:rPr>
                                <w:rFonts w:ascii="Courier New" w:hAnsi="Courier New"/>
                                <w:sz w:val="12"/>
                              </w:rPr>
                              <w:t>Sugemalímab + krabbameinslyf*</w:t>
                            </w:r>
                          </w:p>
                          <w:p w14:paraId="6827ECE6" w14:textId="77777777" w:rsidR="00FD2BEC" w:rsidRPr="004E7B01" w:rsidRDefault="00FD2BEC" w:rsidP="0036152C">
                            <w:pPr>
                              <w:spacing w:before="0" w:after="0"/>
                              <w:rPr>
                                <w:rFonts w:ascii="Courier New" w:hAnsi="Courier New" w:cs="Courier New"/>
                                <w:sz w:val="12"/>
                                <w:szCs w:val="12"/>
                              </w:rPr>
                            </w:pPr>
                            <w:r w:rsidRPr="004E7B01">
                              <w:rPr>
                                <w:rFonts w:ascii="Courier New" w:hAnsi="Courier New"/>
                                <w:sz w:val="12"/>
                              </w:rPr>
                              <w:t>Lyfleysa + krabbameinslyf*</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AADB8" id="_x0000_s1038" type="#_x0000_t202" style="position:absolute;left:0;text-align:left;margin-left:98.95pt;margin-top:103.95pt;width:118.7pt;height:18.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" stroked="f">
                <v:textbox inset="0,0,0,0">
                  <w:txbxContent>
                    <w:p w14:paraId="6FDC0E92" w14:textId="678FE7E4" w:rsidR="00FD2BEC" w:rsidRPr="004E7B01" w:rsidRDefault="00FD2BEC" w:rsidP="0036152C">
                      <w:pPr>
                        <w:spacing w:before="0" w:after="0"/>
                        <w:rPr>
                          <w:rFonts w:ascii="Courier New" w:hAnsi="Courier New" w:cs="Courier New"/>
                          <w:sz w:val="12"/>
                          <w:szCs w:val="12"/>
                        </w:rPr>
                      </w:pPr>
                      <w:r w:rsidRPr="004E7B01">
                        <w:rPr>
                          <w:rFonts w:ascii="Courier New" w:hAnsi="Courier New"/>
                          <w:sz w:val="12"/>
                        </w:rPr>
                        <w:t>Sugemalímab + krabbameinslyf*</w:t>
                      </w:r>
                    </w:p>
                    <w:p w14:paraId="6827ECE6" w14:textId="77777777" w:rsidR="00FD2BEC" w:rsidRPr="004E7B01" w:rsidRDefault="00FD2BEC" w:rsidP="0036152C">
                      <w:pPr>
                        <w:spacing w:before="0" w:after="0"/>
                        <w:rPr>
                          <w:rFonts w:ascii="Courier New" w:hAnsi="Courier New" w:cs="Courier New"/>
                          <w:sz w:val="12"/>
                          <w:szCs w:val="12"/>
                        </w:rPr>
                      </w:pPr>
                      <w:r w:rsidRPr="004E7B01">
                        <w:rPr>
                          <w:rFonts w:ascii="Courier New" w:hAnsi="Courier New"/>
                          <w:sz w:val="12"/>
                        </w:rPr>
                        <w:t>Lyfleysa + krabbameinslyf*</w:t>
                      </w:r>
                    </w:p>
                  </w:txbxContent>
                </v:textbox>
              </v:shape>
            </w:pict>
          </mc:Fallback>
        </mc:AlternateContent>
      </w:r>
      <w:r w:rsidR="002221C1" w:rsidRPr="00933FF9">
        <w:rPr>
          <w:noProof/>
          <w:color w:val="000000" w:themeColor="text1"/>
          <w:sz w:val="22"/>
        </w:rPr>
        <mc:AlternateContent>
          <mc:Choice Requires="wps">
            <w:drawing>
              <wp:anchor distT="45720" distB="45720" distL="114300" distR="114300" simplePos="0" relativeHeight="251658249" behindDoc="0" locked="0" layoutInCell="1" allowOverlap="1" wp14:anchorId="79817CBF" wp14:editId="77C4CB6F">
                <wp:simplePos x="0" y="0"/>
                <wp:positionH relativeFrom="column">
                  <wp:posOffset>91807</wp:posOffset>
                </wp:positionH>
                <wp:positionV relativeFrom="paragraph">
                  <wp:posOffset>760363</wp:posOffset>
                </wp:positionV>
                <wp:extent cx="1188000" cy="112815"/>
                <wp:effectExtent l="4127"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88000" cy="112815"/>
                        </a:xfrm>
                        <a:prstGeom prst="rect">
                          <a:avLst/>
                        </a:prstGeom>
                        <a:solidFill>
                          <a:srgbClr val="FFFFFF"/>
                        </a:solidFill>
                        <a:ln w="9525">
                          <a:noFill/>
                          <a:miter lim="800000"/>
                          <a:headEnd/>
                          <a:tailEnd/>
                        </a:ln>
                      </wps:spPr>
                      <wps:txbx>
                        <w:txbxContent>
                          <w:p w14:paraId="782773C6" w14:textId="415FEEEB" w:rsidR="00FD2BEC" w:rsidRPr="004E7B01" w:rsidRDefault="00FD2BEC" w:rsidP="00CA437A">
                            <w:pPr>
                              <w:spacing w:before="0" w:after="0"/>
                              <w:rPr>
                                <w:rFonts w:ascii="Courier New" w:hAnsi="Courier New" w:cs="Courier New"/>
                                <w:sz w:val="12"/>
                                <w:szCs w:val="12"/>
                              </w:rPr>
                            </w:pPr>
                            <w:r w:rsidRPr="004E7B01">
                              <w:rPr>
                                <w:rFonts w:ascii="Courier New" w:hAnsi="Courier New"/>
                                <w:sz w:val="12"/>
                              </w:rPr>
                              <w:t>Heildarlifun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9" type="#_x0000_t202" style="position:absolute;left:0;text-align:left;margin-left:7.25pt;margin-top:59.85pt;width:93.55pt;height:8.9pt;rotation:-90;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" stroked="f">
                <v:textbox inset="0,0,0,0">
                  <w:txbxContent>
                    <w:p w14:paraId="782773C6" w14:textId="415FEEEB" w:rsidR="00FD2BEC" w:rsidRPr="004E7B01" w:rsidRDefault="00FD2BEC" w:rsidP="00CA437A">
                      <w:pPr>
                        <w:spacing w:before="0" w:after="0"/>
                        <w:rPr>
                          <w:rFonts w:ascii="Courier New" w:hAnsi="Courier New" w:cs="Courier New"/>
                          <w:sz w:val="12"/>
                          <w:szCs w:val="12"/>
                        </w:rPr>
                      </w:pPr>
                      <w:r w:rsidRPr="004E7B01">
                        <w:rPr>
                          <w:rFonts w:ascii="Courier New" w:hAnsi="Courier New"/>
                          <w:sz w:val="12"/>
                        </w:rPr>
                        <w:t>Heildarlifun (%)</w:t>
                      </w:r>
                    </w:p>
                  </w:txbxContent>
                </v:textbox>
              </v:shape>
            </w:pict>
          </mc:Fallback>
        </mc:AlternateContent>
      </w:r>
      <w:r w:rsidR="007B3412" w:rsidRPr="004E7B01">
        <w:rPr>
          <w:noProof/>
          <w:color w:val="000000" w:themeColor="text1"/>
        </w:rPr>
        <w:drawing>
          <wp:inline distT="0" distB="0" distL="0" distR="0" wp14:anchorId="2BF41176" wp14:editId="703E16EF">
            <wp:extent cx="5759450" cy="2262505"/>
            <wp:effectExtent l="0" t="0" r="0" b="4445"/>
            <wp:docPr id="14335899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89938" name="Picture 1433589938"/>
                    <pic:cNvPicPr/>
                  </pic:nvPicPr>
                  <pic:blipFill>
                    <a:blip r:embed="rId19"/>
                    <a:stretch>
                      <a:fillRect/>
                    </a:stretch>
                  </pic:blipFill>
                  <pic:spPr>
                    <a:xfrm>
                      <a:off x="0" y="0"/>
                      <a:ext cx="5759450" cy="2262505"/>
                    </a:xfrm>
                    <a:prstGeom prst="rect">
                      <a:avLst/>
                    </a:prstGeom>
                  </pic:spPr>
                </pic:pic>
              </a:graphicData>
            </a:graphic>
          </wp:inline>
        </w:drawing>
      </w:r>
    </w:p>
    <w:p w14:paraId="62B2F67A" w14:textId="77777777" w:rsidR="00E90A69" w:rsidRPr="00933FF9" w:rsidRDefault="00E90A69" w:rsidP="00610656">
      <w:pPr>
        <w:spacing w:before="0" w:after="0"/>
        <w:rPr>
          <w:color w:val="000000" w:themeColor="text1"/>
          <w:sz w:val="22"/>
          <w:szCs w:val="22"/>
        </w:rPr>
      </w:pPr>
    </w:p>
    <w:p w14:paraId="7FA96F34" w14:textId="44262E7D" w:rsidR="00B768FC" w:rsidRDefault="00B768FC" w:rsidP="00610656">
      <w:pPr>
        <w:keepNext/>
        <w:spacing w:before="0" w:after="0"/>
        <w:ind w:left="1138" w:hanging="1138"/>
        <w:textAlignment w:val="baseline"/>
        <w:rPr>
          <w:rFonts w:eastAsia="等线"/>
          <w:b/>
          <w:color w:val="000000" w:themeColor="text1"/>
          <w:sz w:val="22"/>
          <w:szCs w:val="22"/>
          <w:lang w:eastAsia="zh-CN"/>
        </w:rPr>
      </w:pPr>
      <w:r w:rsidRPr="00933FF9">
        <w:rPr>
          <w:b/>
          <w:color w:val="000000" w:themeColor="text1"/>
          <w:sz w:val="22"/>
        </w:rPr>
        <w:t>Mynd 3. Forest-plot mynd af PFS – rannsókn GEMSTONE-302</w:t>
      </w:r>
    </w:p>
    <w:p w14:paraId="352A1B28" w14:textId="6E5C8C2E" w:rsidR="007B3412" w:rsidRPr="007B3412" w:rsidRDefault="00492E6E" w:rsidP="009A288F">
      <w:pPr>
        <w:spacing w:before="0" w:after="0"/>
        <w:rPr>
          <w:color w:val="000000" w:themeColor="text1"/>
          <w:sz w:val="22"/>
        </w:rPr>
      </w:pPr>
      <w:r w:rsidRPr="00933FF9">
        <w:rPr>
          <w:noProof/>
          <w:color w:val="000000" w:themeColor="text1"/>
          <w:sz w:val="22"/>
        </w:rPr>
        <mc:AlternateContent>
          <mc:Choice Requires="wps">
            <w:drawing>
              <wp:anchor distT="45720" distB="45720" distL="114300" distR="114300" simplePos="0" relativeHeight="251658263" behindDoc="0" locked="0" layoutInCell="1" allowOverlap="1" wp14:anchorId="0743F549" wp14:editId="55262E1D">
                <wp:simplePos x="0" y="0"/>
                <wp:positionH relativeFrom="column">
                  <wp:posOffset>3707472</wp:posOffset>
                </wp:positionH>
                <wp:positionV relativeFrom="paragraph">
                  <wp:posOffset>1227797</wp:posOffset>
                </wp:positionV>
                <wp:extent cx="985838" cy="96520"/>
                <wp:effectExtent l="0" t="0" r="5080" b="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838" cy="96520"/>
                        </a:xfrm>
                        <a:prstGeom prst="rect">
                          <a:avLst/>
                        </a:prstGeom>
                        <a:solidFill>
                          <a:srgbClr val="FFFFFF"/>
                        </a:solidFill>
                        <a:ln w="9525">
                          <a:noFill/>
                          <a:miter lim="800000"/>
                          <a:headEnd/>
                          <a:tailEnd/>
                        </a:ln>
                      </wps:spPr>
                      <wps:txbx>
                        <w:txbxContent>
                          <w:p w14:paraId="78CBD46F" w14:textId="060F8C84" w:rsidR="00FD2BEC" w:rsidRPr="004E7B01" w:rsidRDefault="00FD2BEC" w:rsidP="004E7B01">
                            <w:pPr>
                              <w:tabs>
                                <w:tab w:val="left" w:pos="567"/>
                                <w:tab w:val="left" w:pos="1276"/>
                                <w:tab w:val="left" w:pos="1985"/>
                                <w:tab w:val="left" w:pos="2552"/>
                              </w:tabs>
                              <w:spacing w:before="0" w:after="0"/>
                              <w:rPr>
                                <w:rFonts w:ascii="Courier New" w:hAnsi="Courier New" w:cs="Courier New"/>
                                <w:sz w:val="11"/>
                                <w:szCs w:val="11"/>
                              </w:rPr>
                            </w:pPr>
                            <w:r w:rsidRPr="004E7B01">
                              <w:rPr>
                                <w:rFonts w:ascii="Courier New" w:hAnsi="Courier New"/>
                                <w:sz w:val="11"/>
                              </w:rPr>
                              <w:t>0,1</w:t>
                            </w:r>
                            <w:r w:rsidRPr="004E7B01">
                              <w:rPr>
                                <w:rFonts w:ascii="Courier New" w:hAnsi="Courier New"/>
                                <w:sz w:val="11"/>
                              </w:rPr>
                              <w:tab/>
                              <w:t>0,2</w:t>
                            </w:r>
                            <w:r w:rsidRPr="004E7B01">
                              <w:rPr>
                                <w:rFonts w:ascii="Courier New" w:hAnsi="Courier New"/>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40" type="#_x0000_t202" style="position:absolute;margin-left:291.95pt;margin-top:96.7pt;width:77.65pt;height:7.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" stroked="f">
                <v:textbox inset="0,0,0,0">
                  <w:txbxContent>
                    <w:p w14:paraId="78CBD46F" w14:textId="060F8C84" w:rsidR="00FD2BEC" w:rsidRPr="004E7B01" w:rsidRDefault="00FD2BEC" w:rsidP="004E7B01">
                      <w:pPr>
                        <w:tabs>
                          <w:tab w:val="left" w:pos="567"/>
                          <w:tab w:val="left" w:pos="1276"/>
                          <w:tab w:val="left" w:pos="1985"/>
                          <w:tab w:val="left" w:pos="2552"/>
                        </w:tabs>
                        <w:spacing w:before="0" w:after="0"/>
                        <w:rPr>
                          <w:rFonts w:ascii="Courier New" w:hAnsi="Courier New" w:cs="Courier New"/>
                          <w:sz w:val="11"/>
                          <w:szCs w:val="11"/>
                        </w:rPr>
                      </w:pPr>
                      <w:r w:rsidRPr="004E7B01">
                        <w:rPr>
                          <w:rFonts w:ascii="Courier New" w:hAnsi="Courier New"/>
                          <w:sz w:val="11"/>
                        </w:rPr>
                        <w:t>0,1</w:t>
                      </w:r>
                      <w:r w:rsidRPr="004E7B01">
                        <w:rPr>
                          <w:rFonts w:ascii="Courier New" w:hAnsi="Courier New"/>
                          <w:sz w:val="11"/>
                        </w:rPr>
                        <w:tab/>
                        <w:t>0,2</w:t>
                      </w:r>
                      <w:r w:rsidRPr="004E7B01">
                        <w:rPr>
                          <w:rFonts w:ascii="Courier New" w:hAnsi="Courier New"/>
                          <w:sz w:val="11"/>
                        </w:rPr>
                        <w:tab/>
                        <w:t>0,5</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62" behindDoc="0" locked="0" layoutInCell="1" allowOverlap="1" wp14:anchorId="0B5BC804" wp14:editId="2407E266">
                <wp:simplePos x="0" y="0"/>
                <wp:positionH relativeFrom="column">
                  <wp:posOffset>4876653</wp:posOffset>
                </wp:positionH>
                <wp:positionV relativeFrom="paragraph">
                  <wp:posOffset>208915</wp:posOffset>
                </wp:positionV>
                <wp:extent cx="1003110" cy="166370"/>
                <wp:effectExtent l="0" t="0" r="6985" b="508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110" cy="166370"/>
                        </a:xfrm>
                        <a:prstGeom prst="rect">
                          <a:avLst/>
                        </a:prstGeom>
                        <a:solidFill>
                          <a:srgbClr val="FFFFFF"/>
                        </a:solidFill>
                        <a:ln w="9525">
                          <a:noFill/>
                          <a:miter lim="800000"/>
                          <a:headEnd/>
                          <a:tailEnd/>
                        </a:ln>
                      </wps:spPr>
                      <wps:txbx>
                        <w:txbxContent>
                          <w:p w14:paraId="3C24F455" w14:textId="48C0CED2" w:rsidR="00FD2BEC" w:rsidRPr="004E7B01" w:rsidRDefault="00FD2BEC" w:rsidP="0019165A">
                            <w:pPr>
                              <w:tabs>
                                <w:tab w:val="left" w:pos="709"/>
                                <w:tab w:val="left" w:pos="1276"/>
                                <w:tab w:val="left" w:pos="1985"/>
                                <w:tab w:val="left" w:pos="2552"/>
                              </w:tabs>
                              <w:spacing w:before="0" w:after="0"/>
                              <w:jc w:val="center"/>
                              <w:rPr>
                                <w:rFonts w:ascii="Courier New" w:hAnsi="Courier New" w:cs="Courier New"/>
                                <w:sz w:val="11"/>
                                <w:szCs w:val="11"/>
                              </w:rPr>
                            </w:pPr>
                            <w:r w:rsidRPr="004E7B01">
                              <w:rPr>
                                <w:rFonts w:ascii="Courier New" w:hAnsi="Courier New"/>
                                <w:sz w:val="11"/>
                              </w:rPr>
                              <w:t>Lyfleysa+krabbameinslyf</w:t>
                            </w:r>
                          </w:p>
                          <w:p w14:paraId="70BE2596" w14:textId="77777777" w:rsidR="00FD2BEC" w:rsidRPr="004E7B01" w:rsidRDefault="00FD2BEC" w:rsidP="0019165A">
                            <w:pPr>
                              <w:tabs>
                                <w:tab w:val="left" w:pos="709"/>
                                <w:tab w:val="left" w:pos="1276"/>
                                <w:tab w:val="left" w:pos="1985"/>
                                <w:tab w:val="left" w:pos="2552"/>
                              </w:tabs>
                              <w:spacing w:before="0" w:after="0"/>
                              <w:jc w:val="center"/>
                              <w:rPr>
                                <w:rFonts w:ascii="Courier New" w:hAnsi="Courier New" w:cs="Courier New"/>
                                <w:sz w:val="11"/>
                                <w:szCs w:val="11"/>
                              </w:rPr>
                            </w:pPr>
                            <w:r w:rsidRPr="004E7B01">
                              <w:rPr>
                                <w:rFonts w:ascii="Courier New" w:hAnsi="Courier New"/>
                                <w:sz w:val="11"/>
                              </w:rPr>
                              <w:t>betr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1" type="#_x0000_t202" style="position:absolute;margin-left:384pt;margin-top:16.45pt;width:79pt;height:13.1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" stroked="f">
                <v:textbox inset="0,0,0,0">
                  <w:txbxContent>
                    <w:p w14:paraId="3C24F455" w14:textId="48C0CED2" w:rsidR="00FD2BEC" w:rsidRPr="004E7B01" w:rsidRDefault="00FD2BEC" w:rsidP="0019165A">
                      <w:pPr>
                        <w:tabs>
                          <w:tab w:val="left" w:pos="709"/>
                          <w:tab w:val="left" w:pos="1276"/>
                          <w:tab w:val="left" w:pos="1985"/>
                          <w:tab w:val="left" w:pos="2552"/>
                        </w:tabs>
                        <w:spacing w:before="0" w:after="0"/>
                        <w:jc w:val="center"/>
                        <w:rPr>
                          <w:rFonts w:ascii="Courier New" w:hAnsi="Courier New" w:cs="Courier New"/>
                          <w:sz w:val="11"/>
                          <w:szCs w:val="11"/>
                        </w:rPr>
                      </w:pPr>
                      <w:r w:rsidRPr="004E7B01">
                        <w:rPr>
                          <w:rFonts w:ascii="Courier New" w:hAnsi="Courier New"/>
                          <w:sz w:val="11"/>
                        </w:rPr>
                        <w:t>Lyfleysa+krabbameinslyf</w:t>
                      </w:r>
                    </w:p>
                    <w:p w14:paraId="70BE2596" w14:textId="77777777" w:rsidR="00FD2BEC" w:rsidRPr="004E7B01" w:rsidRDefault="00FD2BEC" w:rsidP="0019165A">
                      <w:pPr>
                        <w:tabs>
                          <w:tab w:val="left" w:pos="709"/>
                          <w:tab w:val="left" w:pos="1276"/>
                          <w:tab w:val="left" w:pos="1985"/>
                          <w:tab w:val="left" w:pos="2552"/>
                        </w:tabs>
                        <w:spacing w:before="0" w:after="0"/>
                        <w:jc w:val="center"/>
                        <w:rPr>
                          <w:rFonts w:ascii="Courier New" w:hAnsi="Courier New" w:cs="Courier New"/>
                          <w:sz w:val="11"/>
                          <w:szCs w:val="11"/>
                        </w:rPr>
                      </w:pPr>
                      <w:r w:rsidRPr="004E7B01">
                        <w:rPr>
                          <w:rFonts w:ascii="Courier New" w:hAnsi="Courier New"/>
                          <w:sz w:val="11"/>
                        </w:rPr>
                        <w:t>betra</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61" behindDoc="0" locked="0" layoutInCell="1" allowOverlap="1" wp14:anchorId="5199E4DE" wp14:editId="5F26B08D">
                <wp:simplePos x="0" y="0"/>
                <wp:positionH relativeFrom="column">
                  <wp:posOffset>3666783</wp:posOffset>
                </wp:positionH>
                <wp:positionV relativeFrom="paragraph">
                  <wp:posOffset>199976</wp:posOffset>
                </wp:positionV>
                <wp:extent cx="1183751" cy="245496"/>
                <wp:effectExtent l="0" t="0" r="0" b="254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751" cy="245496"/>
                        </a:xfrm>
                        <a:prstGeom prst="rect">
                          <a:avLst/>
                        </a:prstGeom>
                        <a:solidFill>
                          <a:srgbClr val="FFFFFF"/>
                        </a:solidFill>
                        <a:ln w="9525">
                          <a:noFill/>
                          <a:miter lim="800000"/>
                          <a:headEnd/>
                          <a:tailEnd/>
                        </a:ln>
                      </wps:spPr>
                      <wps:txbx>
                        <w:txbxContent>
                          <w:p w14:paraId="18370F25" w14:textId="134630E7" w:rsidR="00FD2BEC" w:rsidRPr="004E7B01" w:rsidRDefault="00FD2BEC" w:rsidP="0019165A">
                            <w:pPr>
                              <w:tabs>
                                <w:tab w:val="left" w:pos="709"/>
                                <w:tab w:val="left" w:pos="1276"/>
                                <w:tab w:val="left" w:pos="1985"/>
                                <w:tab w:val="left" w:pos="2552"/>
                              </w:tabs>
                              <w:spacing w:before="0" w:after="0"/>
                              <w:jc w:val="center"/>
                              <w:rPr>
                                <w:rFonts w:ascii="Courier New" w:hAnsi="Courier New" w:cs="Courier New"/>
                                <w:sz w:val="11"/>
                                <w:szCs w:val="11"/>
                              </w:rPr>
                            </w:pPr>
                            <w:r w:rsidRPr="004E7B01">
                              <w:rPr>
                                <w:rFonts w:ascii="Courier New" w:hAnsi="Courier New"/>
                                <w:sz w:val="12"/>
                              </w:rPr>
                              <w:t>Sugemalímab</w:t>
                            </w:r>
                            <w:r w:rsidRPr="004E7B01">
                              <w:rPr>
                                <w:rFonts w:ascii="Courier New" w:hAnsi="Courier New"/>
                                <w:sz w:val="11"/>
                              </w:rPr>
                              <w:t>+krabbameinslyf</w:t>
                            </w:r>
                          </w:p>
                          <w:p w14:paraId="78DBA4F7" w14:textId="1015B655" w:rsidR="00FD2BEC" w:rsidRPr="004E7B01" w:rsidRDefault="00FD2BEC" w:rsidP="0019165A">
                            <w:pPr>
                              <w:tabs>
                                <w:tab w:val="left" w:pos="709"/>
                                <w:tab w:val="left" w:pos="1276"/>
                                <w:tab w:val="left" w:pos="1985"/>
                                <w:tab w:val="left" w:pos="2552"/>
                              </w:tabs>
                              <w:spacing w:before="0" w:after="0"/>
                              <w:jc w:val="center"/>
                              <w:rPr>
                                <w:rFonts w:ascii="Courier New" w:hAnsi="Courier New" w:cs="Courier New"/>
                                <w:sz w:val="11"/>
                                <w:szCs w:val="11"/>
                              </w:rPr>
                            </w:pPr>
                            <w:r w:rsidRPr="004E7B01">
                              <w:rPr>
                                <w:rFonts w:ascii="Courier New" w:hAnsi="Courier New"/>
                                <w:sz w:val="11"/>
                              </w:rPr>
                              <w:t>betr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2" type="#_x0000_t202" style="position:absolute;margin-left:288.7pt;margin-top:15.75pt;width:93.2pt;height:19.35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" stroked="f">
                <v:textbox inset="0,0,0,0">
                  <w:txbxContent>
                    <w:p w14:paraId="18370F25" w14:textId="134630E7" w:rsidR="00FD2BEC" w:rsidRPr="004E7B01" w:rsidRDefault="00FD2BEC" w:rsidP="0019165A">
                      <w:pPr>
                        <w:tabs>
                          <w:tab w:val="left" w:pos="709"/>
                          <w:tab w:val="left" w:pos="1276"/>
                          <w:tab w:val="left" w:pos="1985"/>
                          <w:tab w:val="left" w:pos="2552"/>
                        </w:tabs>
                        <w:spacing w:before="0" w:after="0"/>
                        <w:jc w:val="center"/>
                        <w:rPr>
                          <w:rFonts w:ascii="Courier New" w:hAnsi="Courier New" w:cs="Courier New"/>
                          <w:sz w:val="11"/>
                          <w:szCs w:val="11"/>
                        </w:rPr>
                      </w:pPr>
                      <w:r w:rsidRPr="004E7B01">
                        <w:rPr>
                          <w:rFonts w:ascii="Courier New" w:hAnsi="Courier New"/>
                          <w:sz w:val="12"/>
                        </w:rPr>
                        <w:t>Sugemalímab</w:t>
                      </w:r>
                      <w:r w:rsidRPr="004E7B01">
                        <w:rPr>
                          <w:rFonts w:ascii="Courier New" w:hAnsi="Courier New"/>
                          <w:sz w:val="11"/>
                        </w:rPr>
                        <w:t>+krabbameinslyf</w:t>
                      </w:r>
                    </w:p>
                    <w:p w14:paraId="78DBA4F7" w14:textId="1015B655" w:rsidR="00FD2BEC" w:rsidRPr="004E7B01" w:rsidRDefault="00FD2BEC" w:rsidP="0019165A">
                      <w:pPr>
                        <w:tabs>
                          <w:tab w:val="left" w:pos="709"/>
                          <w:tab w:val="left" w:pos="1276"/>
                          <w:tab w:val="left" w:pos="1985"/>
                          <w:tab w:val="left" w:pos="2552"/>
                        </w:tabs>
                        <w:spacing w:before="0" w:after="0"/>
                        <w:jc w:val="center"/>
                        <w:rPr>
                          <w:rFonts w:ascii="Courier New" w:hAnsi="Courier New" w:cs="Courier New"/>
                          <w:sz w:val="11"/>
                          <w:szCs w:val="11"/>
                        </w:rPr>
                      </w:pPr>
                      <w:r w:rsidRPr="004E7B01">
                        <w:rPr>
                          <w:rFonts w:ascii="Courier New" w:hAnsi="Courier New"/>
                          <w:sz w:val="11"/>
                        </w:rPr>
                        <w:t>betra</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60" behindDoc="0" locked="0" layoutInCell="1" allowOverlap="1" wp14:anchorId="4E92AD28" wp14:editId="6DC65114">
                <wp:simplePos x="0" y="0"/>
                <wp:positionH relativeFrom="column">
                  <wp:posOffset>2621915</wp:posOffset>
                </wp:positionH>
                <wp:positionV relativeFrom="paragraph">
                  <wp:posOffset>532277</wp:posOffset>
                </wp:positionV>
                <wp:extent cx="800100" cy="679597"/>
                <wp:effectExtent l="0" t="0" r="0" b="6350"/>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79597"/>
                        </a:xfrm>
                        <a:prstGeom prst="rect">
                          <a:avLst/>
                        </a:prstGeom>
                        <a:solidFill>
                          <a:srgbClr val="FFFFFF"/>
                        </a:solidFill>
                        <a:ln w="9525">
                          <a:noFill/>
                          <a:miter lim="800000"/>
                          <a:headEnd/>
                          <a:tailEnd/>
                        </a:ln>
                      </wps:spPr>
                      <wps:txbx>
                        <w:txbxContent>
                          <w:p w14:paraId="2CB282D5" w14:textId="60DA55B7"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59 (0,45; 0,79)</w:t>
                            </w:r>
                          </w:p>
                          <w:p w14:paraId="6B978F7A" w14:textId="5A649126"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34 (0,24; 0,48)</w:t>
                            </w:r>
                          </w:p>
                          <w:p w14:paraId="15A91B00" w14:textId="137D7F42" w:rsidR="00FD2BEC" w:rsidRPr="004E7B01" w:rsidRDefault="00FD2BEC" w:rsidP="004E7B01">
                            <w:pPr>
                              <w:tabs>
                                <w:tab w:val="left" w:pos="426"/>
                              </w:tabs>
                              <w:spacing w:before="0" w:after="0" w:line="360" w:lineRule="auto"/>
                              <w:rPr>
                                <w:rFonts w:ascii="Arial" w:hAnsi="Arial" w:cs="Arial"/>
                                <w:sz w:val="6"/>
                                <w:szCs w:val="6"/>
                              </w:rPr>
                            </w:pPr>
                          </w:p>
                          <w:p w14:paraId="5087B98D" w14:textId="27D0DF8C"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56 (0,40; 0,77)</w:t>
                            </w:r>
                          </w:p>
                          <w:p w14:paraId="0694E20C" w14:textId="0EC1AC1E"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46 (0,35; 0,62)</w:t>
                            </w:r>
                          </w:p>
                          <w:p w14:paraId="645FF910" w14:textId="0B06A58D"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53 (0,35; 0,79)</w:t>
                            </w:r>
                          </w:p>
                          <w:p w14:paraId="055415D3" w14:textId="7220A22E"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41 (0,27;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3" type="#_x0000_t202" style="position:absolute;margin-left:206.45pt;margin-top:41.9pt;width:63pt;height:53.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" stroked="f">
                <v:textbox inset="0,0,0,0">
                  <w:txbxContent>
                    <w:p w14:paraId="2CB282D5" w14:textId="60DA55B7"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59 (0,45; 0,79)</w:t>
                      </w:r>
                    </w:p>
                    <w:p w14:paraId="6B978F7A" w14:textId="5A649126"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34 (0,24; 0,48)</w:t>
                      </w:r>
                    </w:p>
                    <w:p w14:paraId="15A91B00" w14:textId="137D7F42" w:rsidR="00FD2BEC" w:rsidRPr="004E7B01" w:rsidRDefault="00FD2BEC" w:rsidP="004E7B01">
                      <w:pPr>
                        <w:tabs>
                          <w:tab w:val="left" w:pos="426"/>
                        </w:tabs>
                        <w:spacing w:before="0" w:after="0" w:line="360" w:lineRule="auto"/>
                        <w:rPr>
                          <w:rFonts w:ascii="Arial" w:hAnsi="Arial" w:cs="Arial"/>
                          <w:sz w:val="6"/>
                          <w:szCs w:val="6"/>
                        </w:rPr>
                      </w:pPr>
                    </w:p>
                    <w:p w14:paraId="5087B98D" w14:textId="27D0DF8C"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56 (0,40; 0,77)</w:t>
                      </w:r>
                    </w:p>
                    <w:p w14:paraId="0694E20C" w14:textId="0EC1AC1E"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46 (0,35; 0,62)</w:t>
                      </w:r>
                    </w:p>
                    <w:p w14:paraId="645FF910" w14:textId="0B06A58D"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53 (0,35; 0,79)</w:t>
                      </w:r>
                    </w:p>
                    <w:p w14:paraId="055415D3" w14:textId="7220A22E" w:rsidR="00FD2BEC" w:rsidRPr="004E7B01" w:rsidRDefault="00FD2BEC" w:rsidP="004E7B01">
                      <w:pPr>
                        <w:tabs>
                          <w:tab w:val="left" w:pos="426"/>
                        </w:tabs>
                        <w:spacing w:before="0" w:after="0" w:line="360" w:lineRule="auto"/>
                        <w:rPr>
                          <w:rFonts w:ascii="Arial" w:hAnsi="Arial" w:cs="Arial"/>
                          <w:sz w:val="9"/>
                          <w:szCs w:val="9"/>
                        </w:rPr>
                      </w:pPr>
                      <w:r w:rsidRPr="004E7B01">
                        <w:rPr>
                          <w:rFonts w:ascii="Arial" w:hAnsi="Arial" w:cs="Arial"/>
                          <w:sz w:val="9"/>
                        </w:rPr>
                        <w:t>0,41 (0,27; 0,62)</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59" behindDoc="0" locked="0" layoutInCell="1" allowOverlap="1" wp14:anchorId="421B3900" wp14:editId="79C4A1E6">
                <wp:simplePos x="0" y="0"/>
                <wp:positionH relativeFrom="column">
                  <wp:posOffset>2293620</wp:posOffset>
                </wp:positionH>
                <wp:positionV relativeFrom="paragraph">
                  <wp:posOffset>524998</wp:posOffset>
                </wp:positionV>
                <wp:extent cx="309562" cy="673979"/>
                <wp:effectExtent l="0" t="0" r="0" b="0"/>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73979"/>
                        </a:xfrm>
                        <a:prstGeom prst="rect">
                          <a:avLst/>
                        </a:prstGeom>
                        <a:solidFill>
                          <a:srgbClr val="FFFFFF"/>
                        </a:solidFill>
                        <a:ln w="9525">
                          <a:noFill/>
                          <a:miter lim="800000"/>
                          <a:headEnd/>
                          <a:tailEnd/>
                        </a:ln>
                      </wps:spPr>
                      <wps:txbx>
                        <w:txbxContent>
                          <w:p w14:paraId="76357909" w14:textId="31553362"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5,85</w:t>
                            </w:r>
                          </w:p>
                          <w:p w14:paraId="7C71555D" w14:textId="00E8AF44"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4,76</w:t>
                            </w:r>
                          </w:p>
                          <w:p w14:paraId="22E4BDCF" w14:textId="77777777" w:rsidR="00FD2BEC" w:rsidRPr="004E7B01" w:rsidRDefault="00FD2BEC" w:rsidP="004E7B01">
                            <w:pPr>
                              <w:spacing w:before="0" w:after="0" w:line="360" w:lineRule="auto"/>
                              <w:rPr>
                                <w:rFonts w:ascii="Arial" w:hAnsi="Arial" w:cs="Arial"/>
                                <w:sz w:val="6"/>
                                <w:szCs w:val="6"/>
                              </w:rPr>
                            </w:pPr>
                          </w:p>
                          <w:p w14:paraId="3C526CC4" w14:textId="1B2778D9"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4,93</w:t>
                            </w:r>
                          </w:p>
                          <w:p w14:paraId="41236861" w14:textId="131154FE"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4,90</w:t>
                            </w:r>
                          </w:p>
                          <w:p w14:paraId="06682E87" w14:textId="103F50E8"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4,83</w:t>
                            </w:r>
                          </w:p>
                          <w:p w14:paraId="65CDA9FD" w14:textId="593FBB8E"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4" type="#_x0000_t202" style="position:absolute;margin-left:180.6pt;margin-top:41.35pt;width:24.35pt;height:53.0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" stroked="f">
                <v:textbox inset="0,0,0,0">
                  <w:txbxContent>
                    <w:p w14:paraId="76357909" w14:textId="31553362"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5,85</w:t>
                      </w:r>
                    </w:p>
                    <w:p w14:paraId="7C71555D" w14:textId="00E8AF44"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4,76</w:t>
                      </w:r>
                    </w:p>
                    <w:p w14:paraId="22E4BDCF" w14:textId="77777777" w:rsidR="00FD2BEC" w:rsidRPr="004E7B01" w:rsidRDefault="00FD2BEC" w:rsidP="004E7B01">
                      <w:pPr>
                        <w:spacing w:before="0" w:after="0" w:line="360" w:lineRule="auto"/>
                        <w:rPr>
                          <w:rFonts w:ascii="Arial" w:hAnsi="Arial" w:cs="Arial"/>
                          <w:sz w:val="6"/>
                          <w:szCs w:val="6"/>
                        </w:rPr>
                      </w:pPr>
                    </w:p>
                    <w:p w14:paraId="3C526CC4" w14:textId="1B2778D9"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4,93</w:t>
                      </w:r>
                    </w:p>
                    <w:p w14:paraId="41236861" w14:textId="131154FE"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4,90</w:t>
                      </w:r>
                    </w:p>
                    <w:p w14:paraId="06682E87" w14:textId="103F50E8"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4,83</w:t>
                      </w:r>
                    </w:p>
                    <w:p w14:paraId="65CDA9FD" w14:textId="593FBB8E"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5,06</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58" behindDoc="0" locked="0" layoutInCell="1" allowOverlap="1" wp14:anchorId="691D178A" wp14:editId="7A1BFE76">
                <wp:simplePos x="0" y="0"/>
                <wp:positionH relativeFrom="column">
                  <wp:posOffset>1526247</wp:posOffset>
                </wp:positionH>
                <wp:positionV relativeFrom="paragraph">
                  <wp:posOffset>520944</wp:posOffset>
                </wp:positionV>
                <wp:extent cx="309562" cy="638908"/>
                <wp:effectExtent l="0" t="0" r="0" b="8890"/>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38908"/>
                        </a:xfrm>
                        <a:prstGeom prst="rect">
                          <a:avLst/>
                        </a:prstGeom>
                        <a:solidFill>
                          <a:srgbClr val="FFFFFF"/>
                        </a:solidFill>
                        <a:ln w="9525">
                          <a:noFill/>
                          <a:miter lim="800000"/>
                          <a:headEnd/>
                          <a:tailEnd/>
                        </a:ln>
                      </wps:spPr>
                      <wps:txbx>
                        <w:txbxContent>
                          <w:p w14:paraId="4E6BCC58" w14:textId="56819D71"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9,56</w:t>
                            </w:r>
                          </w:p>
                          <w:p w14:paraId="2BEB4DD5" w14:textId="4443D95A"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8,31</w:t>
                            </w:r>
                          </w:p>
                          <w:p w14:paraId="79F622FD" w14:textId="72A9472F" w:rsidR="00FD2BEC" w:rsidRPr="004E7B01" w:rsidRDefault="00FD2BEC" w:rsidP="004E7B01">
                            <w:pPr>
                              <w:spacing w:before="0" w:after="0" w:line="360" w:lineRule="auto"/>
                              <w:rPr>
                                <w:rFonts w:ascii="Arial" w:hAnsi="Arial" w:cs="Arial"/>
                                <w:sz w:val="6"/>
                                <w:szCs w:val="6"/>
                              </w:rPr>
                            </w:pPr>
                          </w:p>
                          <w:p w14:paraId="631CB8E7" w14:textId="21B6DCC8"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7,39</w:t>
                            </w:r>
                          </w:p>
                          <w:p w14:paraId="7F40AB89" w14:textId="46531324"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10,87</w:t>
                            </w:r>
                          </w:p>
                          <w:p w14:paraId="7C12338D" w14:textId="7774F446"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8,80</w:t>
                            </w:r>
                          </w:p>
                          <w:p w14:paraId="5CCC1C16" w14:textId="4637906C"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45" type="#_x0000_t202" style="position:absolute;margin-left:120.2pt;margin-top:41pt;width:24.35pt;height:50.3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" stroked="f">
                <v:textbox inset="0,0,0,0">
                  <w:txbxContent>
                    <w:p w14:paraId="4E6BCC58" w14:textId="56819D71"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9,56</w:t>
                      </w:r>
                    </w:p>
                    <w:p w14:paraId="2BEB4DD5" w14:textId="4443D95A"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8,31</w:t>
                      </w:r>
                    </w:p>
                    <w:p w14:paraId="79F622FD" w14:textId="72A9472F" w:rsidR="00FD2BEC" w:rsidRPr="004E7B01" w:rsidRDefault="00FD2BEC" w:rsidP="004E7B01">
                      <w:pPr>
                        <w:spacing w:before="0" w:after="0" w:line="360" w:lineRule="auto"/>
                        <w:rPr>
                          <w:rFonts w:ascii="Arial" w:hAnsi="Arial" w:cs="Arial"/>
                          <w:sz w:val="6"/>
                          <w:szCs w:val="6"/>
                        </w:rPr>
                      </w:pPr>
                    </w:p>
                    <w:p w14:paraId="631CB8E7" w14:textId="21B6DCC8"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7,39</w:t>
                      </w:r>
                    </w:p>
                    <w:p w14:paraId="7F40AB89" w14:textId="46531324"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10,87</w:t>
                      </w:r>
                    </w:p>
                    <w:p w14:paraId="7C12338D" w14:textId="7774F446"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8,80</w:t>
                      </w:r>
                    </w:p>
                    <w:p w14:paraId="5CCC1C16" w14:textId="4637906C" w:rsidR="00FD2BEC" w:rsidRPr="004E7B01" w:rsidRDefault="00FD2BEC" w:rsidP="004E7B01">
                      <w:pPr>
                        <w:spacing w:before="0" w:after="0" w:line="360" w:lineRule="auto"/>
                        <w:rPr>
                          <w:rFonts w:ascii="Arial" w:hAnsi="Arial" w:cs="Arial"/>
                          <w:sz w:val="9"/>
                          <w:szCs w:val="9"/>
                        </w:rPr>
                      </w:pPr>
                      <w:r w:rsidRPr="004E7B01">
                        <w:rPr>
                          <w:rFonts w:ascii="Arial" w:hAnsi="Arial" w:cs="Arial"/>
                          <w:sz w:val="9"/>
                        </w:rPr>
                        <w:t>12,91</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57" behindDoc="0" locked="0" layoutInCell="1" allowOverlap="1" wp14:anchorId="22A061B8" wp14:editId="7612E092">
                <wp:simplePos x="0" y="0"/>
                <wp:positionH relativeFrom="column">
                  <wp:posOffset>1000760</wp:posOffset>
                </wp:positionH>
                <wp:positionV relativeFrom="paragraph">
                  <wp:posOffset>316718</wp:posOffset>
                </wp:positionV>
                <wp:extent cx="2767965" cy="90488"/>
                <wp:effectExtent l="0" t="0" r="0" b="508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90488"/>
                        </a:xfrm>
                        <a:prstGeom prst="rect">
                          <a:avLst/>
                        </a:prstGeom>
                        <a:solidFill>
                          <a:srgbClr val="FFFFFF"/>
                        </a:solidFill>
                        <a:ln w="9525">
                          <a:noFill/>
                          <a:miter lim="800000"/>
                          <a:headEnd/>
                          <a:tailEnd/>
                        </a:ln>
                      </wps:spPr>
                      <wps:txbx>
                        <w:txbxContent>
                          <w:p w14:paraId="6D0559DA" w14:textId="0E01A596" w:rsidR="00FD2BEC" w:rsidRPr="004E7B01" w:rsidRDefault="00FD2BEC" w:rsidP="000B7556">
                            <w:pPr>
                              <w:tabs>
                                <w:tab w:val="left" w:pos="709"/>
                                <w:tab w:val="left" w:pos="1276"/>
                                <w:tab w:val="left" w:pos="1985"/>
                                <w:tab w:val="left" w:pos="2552"/>
                              </w:tabs>
                              <w:spacing w:before="0" w:after="0"/>
                              <w:rPr>
                                <w:rFonts w:ascii="Courier New" w:hAnsi="Courier New" w:cs="Courier New"/>
                                <w:sz w:val="11"/>
                                <w:szCs w:val="11"/>
                              </w:rPr>
                            </w:pPr>
                            <w:r w:rsidRPr="004E7B01">
                              <w:rPr>
                                <w:rFonts w:ascii="Courier New" w:hAnsi="Courier New"/>
                                <w:sz w:val="11"/>
                              </w:rPr>
                              <w:t>Tilvik   Miðgildi   Tilvik   Miðgildi  Áhættuhlutfall(95% CI)</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6" type="#_x0000_t202" style="position:absolute;margin-left:78.8pt;margin-top:24.95pt;width:217.95pt;height:7.1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" stroked="f">
                <v:textbox inset="0,0,0,0">
                  <w:txbxContent>
                    <w:p w14:paraId="6D0559DA" w14:textId="0E01A596" w:rsidR="00FD2BEC" w:rsidRPr="004E7B01" w:rsidRDefault="00FD2BEC" w:rsidP="000B7556">
                      <w:pPr>
                        <w:tabs>
                          <w:tab w:val="left" w:pos="709"/>
                          <w:tab w:val="left" w:pos="1276"/>
                          <w:tab w:val="left" w:pos="1985"/>
                          <w:tab w:val="left" w:pos="2552"/>
                        </w:tabs>
                        <w:spacing w:before="0" w:after="0"/>
                        <w:rPr>
                          <w:rFonts w:ascii="Courier New" w:hAnsi="Courier New" w:cs="Courier New"/>
                          <w:sz w:val="11"/>
                          <w:szCs w:val="11"/>
                        </w:rPr>
                      </w:pPr>
                      <w:r w:rsidRPr="004E7B01">
                        <w:rPr>
                          <w:rFonts w:ascii="Courier New" w:hAnsi="Courier New"/>
                          <w:sz w:val="11"/>
                        </w:rPr>
                        <w:t>Tilvik   Miðgildi   Tilvik   Miðgildi  Áhættuhlutfall(95% CI)</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54" behindDoc="0" locked="0" layoutInCell="1" allowOverlap="1" wp14:anchorId="0777B0BA" wp14:editId="572996FA">
                <wp:simplePos x="0" y="0"/>
                <wp:positionH relativeFrom="margin">
                  <wp:align>left</wp:align>
                </wp:positionH>
                <wp:positionV relativeFrom="paragraph">
                  <wp:posOffset>305875</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54BA8769" w14:textId="4AFAADAD" w:rsidR="00FD2BEC" w:rsidRPr="004E7B01" w:rsidRDefault="00FD2BEC" w:rsidP="00CA437A">
                            <w:pPr>
                              <w:spacing w:before="0" w:after="0"/>
                              <w:rPr>
                                <w:rFonts w:ascii="Courier New" w:hAnsi="Courier New" w:cs="Courier New"/>
                                <w:sz w:val="11"/>
                                <w:szCs w:val="11"/>
                              </w:rPr>
                            </w:pPr>
                            <w:r w:rsidRPr="004E7B01">
                              <w:rPr>
                                <w:rFonts w:ascii="Courier New" w:hAnsi="Courier New"/>
                                <w:sz w:val="11"/>
                              </w:rPr>
                              <w:t>Áhættuþáttur í upphafi rannsóknar</w:t>
                            </w:r>
                          </w:p>
                          <w:p w14:paraId="0DE5AE60" w14:textId="3F5F5B43" w:rsidR="00FD2BEC" w:rsidRPr="004E7B01" w:rsidRDefault="00FD2BEC" w:rsidP="00CA437A">
                            <w:pPr>
                              <w:spacing w:before="0" w:after="0"/>
                              <w:rPr>
                                <w:rFonts w:ascii="Courier New" w:hAnsi="Courier New" w:cs="Courier New"/>
                                <w:sz w:val="11"/>
                                <w:szCs w:val="11"/>
                              </w:rPr>
                            </w:pPr>
                          </w:p>
                          <w:p w14:paraId="483CF0A2" w14:textId="37A4843D" w:rsidR="00FD2BEC" w:rsidRPr="004E7B01" w:rsidRDefault="00FD2BEC" w:rsidP="00CA437A">
                            <w:pPr>
                              <w:spacing w:before="0" w:after="0"/>
                              <w:rPr>
                                <w:rFonts w:ascii="Courier New" w:hAnsi="Courier New" w:cs="Courier New"/>
                                <w:sz w:val="11"/>
                                <w:szCs w:val="11"/>
                              </w:rPr>
                            </w:pPr>
                            <w:r w:rsidRPr="004E7B01">
                              <w:rPr>
                                <w:rFonts w:ascii="Courier New" w:hAnsi="Courier New"/>
                                <w:sz w:val="11"/>
                              </w:rPr>
                              <w:t>Vefjafræðileg gerð</w:t>
                            </w:r>
                          </w:p>
                          <w:p w14:paraId="3D71DC0C" w14:textId="409DF32E" w:rsidR="00FD2BEC" w:rsidRPr="004E7B01" w:rsidRDefault="00FD2BEC" w:rsidP="00CA437A">
                            <w:pPr>
                              <w:tabs>
                                <w:tab w:val="left" w:pos="142"/>
                                <w:tab w:val="left" w:pos="284"/>
                              </w:tabs>
                              <w:spacing w:before="0" w:after="0"/>
                              <w:ind w:firstLine="142"/>
                              <w:rPr>
                                <w:rFonts w:ascii="Courier New" w:hAnsi="Courier New" w:cs="Courier New"/>
                                <w:sz w:val="11"/>
                                <w:szCs w:val="11"/>
                              </w:rPr>
                            </w:pPr>
                            <w:r w:rsidRPr="004E7B01">
                              <w:rPr>
                                <w:rFonts w:ascii="Courier New" w:hAnsi="Courier New"/>
                                <w:sz w:val="11"/>
                              </w:rPr>
                              <w:tab/>
                              <w:t>NSQ</w:t>
                            </w:r>
                          </w:p>
                          <w:p w14:paraId="25061CF0" w14:textId="7825D10D" w:rsidR="00FD2BEC" w:rsidRPr="004E7B01" w:rsidRDefault="00FD2BEC" w:rsidP="00CA437A">
                            <w:pPr>
                              <w:tabs>
                                <w:tab w:val="left" w:pos="284"/>
                              </w:tabs>
                              <w:spacing w:before="0" w:after="0"/>
                              <w:ind w:firstLine="142"/>
                              <w:rPr>
                                <w:rFonts w:ascii="Courier New" w:hAnsi="Courier New" w:cs="Courier New"/>
                                <w:sz w:val="11"/>
                                <w:szCs w:val="11"/>
                              </w:rPr>
                            </w:pPr>
                            <w:r w:rsidRPr="004E7B01">
                              <w:rPr>
                                <w:rFonts w:ascii="Courier New" w:hAnsi="Courier New"/>
                                <w:sz w:val="11"/>
                              </w:rPr>
                              <w:tab/>
                              <w:t>SQ</w:t>
                            </w:r>
                          </w:p>
                          <w:p w14:paraId="5DD1D330" w14:textId="1A021F1E" w:rsidR="00FD2BEC" w:rsidRPr="004E7B01" w:rsidRDefault="00FD2BEC" w:rsidP="00CA437A">
                            <w:pPr>
                              <w:tabs>
                                <w:tab w:val="left" w:pos="284"/>
                              </w:tabs>
                              <w:spacing w:before="0" w:after="0"/>
                              <w:rPr>
                                <w:rFonts w:ascii="Courier New" w:hAnsi="Courier New" w:cs="Courier New"/>
                                <w:sz w:val="11"/>
                                <w:szCs w:val="11"/>
                              </w:rPr>
                            </w:pPr>
                            <w:r w:rsidRPr="004E7B01">
                              <w:rPr>
                                <w:rFonts w:ascii="Courier New" w:hAnsi="Courier New"/>
                                <w:sz w:val="11"/>
                              </w:rPr>
                              <w:t>PD-L1</w:t>
                            </w:r>
                          </w:p>
                          <w:p w14:paraId="5E7079F1" w14:textId="4949102C" w:rsidR="00FD2BEC" w:rsidRPr="004E7B01" w:rsidRDefault="00FD2BEC" w:rsidP="00CA437A">
                            <w:pPr>
                              <w:tabs>
                                <w:tab w:val="left" w:pos="284"/>
                              </w:tabs>
                              <w:spacing w:before="0" w:after="0"/>
                              <w:rPr>
                                <w:rFonts w:ascii="Courier New" w:hAnsi="Courier New" w:cs="Courier New"/>
                                <w:sz w:val="11"/>
                                <w:szCs w:val="11"/>
                              </w:rPr>
                            </w:pPr>
                            <w:r w:rsidRPr="004E7B01">
                              <w:rPr>
                                <w:rFonts w:ascii="Courier New" w:hAnsi="Courier New"/>
                                <w:sz w:val="11"/>
                              </w:rPr>
                              <w:tab/>
                              <w:t>&lt;1%</w:t>
                            </w:r>
                          </w:p>
                          <w:p w14:paraId="12FE480C" w14:textId="48C29C90" w:rsidR="00FD2BEC" w:rsidRPr="004E7B01" w:rsidRDefault="00FD2BEC" w:rsidP="00CA437A">
                            <w:pPr>
                              <w:tabs>
                                <w:tab w:val="left" w:pos="284"/>
                              </w:tabs>
                              <w:spacing w:before="0" w:after="0"/>
                              <w:rPr>
                                <w:rFonts w:ascii="Courier New" w:hAnsi="Courier New" w:cs="Courier New"/>
                                <w:sz w:val="11"/>
                                <w:szCs w:val="11"/>
                              </w:rPr>
                            </w:pPr>
                            <w:r w:rsidRPr="004E7B01">
                              <w:rPr>
                                <w:rFonts w:ascii="Courier New" w:hAnsi="Courier New"/>
                                <w:sz w:val="11"/>
                              </w:rPr>
                              <w:tab/>
                              <w:t>&gt;=1%</w:t>
                            </w:r>
                          </w:p>
                          <w:p w14:paraId="6CFD1FFE" w14:textId="724AFC8D" w:rsidR="00FD2BEC" w:rsidRPr="004E7B01" w:rsidRDefault="00FD2BEC" w:rsidP="00CA437A">
                            <w:pPr>
                              <w:tabs>
                                <w:tab w:val="left" w:pos="284"/>
                                <w:tab w:val="left" w:pos="426"/>
                              </w:tabs>
                              <w:spacing w:before="0" w:after="0"/>
                              <w:rPr>
                                <w:rFonts w:ascii="Courier New" w:hAnsi="Courier New" w:cs="Courier New"/>
                                <w:sz w:val="11"/>
                                <w:szCs w:val="11"/>
                              </w:rPr>
                            </w:pPr>
                            <w:r w:rsidRPr="004E7B01">
                              <w:rPr>
                                <w:rFonts w:ascii="Courier New" w:hAnsi="Courier New"/>
                                <w:sz w:val="11"/>
                              </w:rPr>
                              <w:tab/>
                            </w:r>
                            <w:r w:rsidRPr="004E7B01">
                              <w:rPr>
                                <w:rFonts w:ascii="Courier New" w:hAnsi="Courier New"/>
                                <w:sz w:val="11"/>
                              </w:rPr>
                              <w:tab/>
                              <w:t>&gt;=1% og &lt;50%</w:t>
                            </w:r>
                          </w:p>
                          <w:p w14:paraId="41C78EDB" w14:textId="636F31E0" w:rsidR="00FD2BEC" w:rsidRPr="004E7B01" w:rsidRDefault="00FD2BEC" w:rsidP="00CA437A">
                            <w:pPr>
                              <w:tabs>
                                <w:tab w:val="left" w:pos="284"/>
                                <w:tab w:val="left" w:pos="426"/>
                              </w:tabs>
                              <w:spacing w:before="0" w:after="0"/>
                              <w:rPr>
                                <w:rFonts w:ascii="Courier New" w:hAnsi="Courier New" w:cs="Courier New"/>
                                <w:sz w:val="11"/>
                                <w:szCs w:val="11"/>
                              </w:rPr>
                            </w:pPr>
                            <w:r w:rsidRPr="004E7B01">
                              <w:rPr>
                                <w:rFonts w:ascii="Courier New" w:hAnsi="Courier New"/>
                                <w:sz w:val="11"/>
                              </w:rPr>
                              <w:tab/>
                            </w:r>
                            <w:r w:rsidRPr="004E7B01">
                              <w:rPr>
                                <w:rFonts w:ascii="Courier New" w:hAnsi="Courier New"/>
                                <w:sz w:val="11"/>
                              </w:rPr>
                              <w:tab/>
                              <w:t>&gt;=5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7" type="#_x0000_t202" style="position:absolute;margin-left:0;margin-top:24.1pt;width:82.1pt;height:71.25pt;z-index:25165825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" stroked="f">
                <v:textbox inset="0,0,0,0">
                  <w:txbxContent>
                    <w:p w14:paraId="54BA8769" w14:textId="4AFAADAD" w:rsidR="00FD2BEC" w:rsidRPr="004E7B01" w:rsidRDefault="00FD2BEC" w:rsidP="00CA437A">
                      <w:pPr>
                        <w:spacing w:before="0" w:after="0"/>
                        <w:rPr>
                          <w:rFonts w:ascii="Courier New" w:hAnsi="Courier New" w:cs="Courier New"/>
                          <w:sz w:val="11"/>
                          <w:szCs w:val="11"/>
                        </w:rPr>
                      </w:pPr>
                      <w:r w:rsidRPr="004E7B01">
                        <w:rPr>
                          <w:rFonts w:ascii="Courier New" w:hAnsi="Courier New"/>
                          <w:sz w:val="11"/>
                        </w:rPr>
                        <w:t>Áhættuþáttur í upphafi rannsóknar</w:t>
                      </w:r>
                    </w:p>
                    <w:p w14:paraId="0DE5AE60" w14:textId="3F5F5B43" w:rsidR="00FD2BEC" w:rsidRPr="004E7B01" w:rsidRDefault="00FD2BEC" w:rsidP="00CA437A">
                      <w:pPr>
                        <w:spacing w:before="0" w:after="0"/>
                        <w:rPr>
                          <w:rFonts w:ascii="Courier New" w:hAnsi="Courier New" w:cs="Courier New"/>
                          <w:sz w:val="11"/>
                          <w:szCs w:val="11"/>
                        </w:rPr>
                      </w:pPr>
                    </w:p>
                    <w:p w14:paraId="483CF0A2" w14:textId="37A4843D" w:rsidR="00FD2BEC" w:rsidRPr="004E7B01" w:rsidRDefault="00FD2BEC" w:rsidP="00CA437A">
                      <w:pPr>
                        <w:spacing w:before="0" w:after="0"/>
                        <w:rPr>
                          <w:rFonts w:ascii="Courier New" w:hAnsi="Courier New" w:cs="Courier New"/>
                          <w:sz w:val="11"/>
                          <w:szCs w:val="11"/>
                        </w:rPr>
                      </w:pPr>
                      <w:r w:rsidRPr="004E7B01">
                        <w:rPr>
                          <w:rFonts w:ascii="Courier New" w:hAnsi="Courier New"/>
                          <w:sz w:val="11"/>
                        </w:rPr>
                        <w:t>Vefjafræðileg gerð</w:t>
                      </w:r>
                    </w:p>
                    <w:p w14:paraId="3D71DC0C" w14:textId="409DF32E" w:rsidR="00FD2BEC" w:rsidRPr="004E7B01" w:rsidRDefault="00FD2BEC" w:rsidP="00CA437A">
                      <w:pPr>
                        <w:tabs>
                          <w:tab w:val="left" w:pos="142"/>
                          <w:tab w:val="left" w:pos="284"/>
                        </w:tabs>
                        <w:spacing w:before="0" w:after="0"/>
                        <w:ind w:firstLine="142"/>
                        <w:rPr>
                          <w:rFonts w:ascii="Courier New" w:hAnsi="Courier New" w:cs="Courier New"/>
                          <w:sz w:val="11"/>
                          <w:szCs w:val="11"/>
                        </w:rPr>
                      </w:pPr>
                      <w:r w:rsidRPr="004E7B01">
                        <w:rPr>
                          <w:rFonts w:ascii="Courier New" w:hAnsi="Courier New"/>
                          <w:sz w:val="11"/>
                        </w:rPr>
                        <w:tab/>
                        <w:t>NSQ</w:t>
                      </w:r>
                    </w:p>
                    <w:p w14:paraId="25061CF0" w14:textId="7825D10D" w:rsidR="00FD2BEC" w:rsidRPr="004E7B01" w:rsidRDefault="00FD2BEC" w:rsidP="00CA437A">
                      <w:pPr>
                        <w:tabs>
                          <w:tab w:val="left" w:pos="284"/>
                        </w:tabs>
                        <w:spacing w:before="0" w:after="0"/>
                        <w:ind w:firstLine="142"/>
                        <w:rPr>
                          <w:rFonts w:ascii="Courier New" w:hAnsi="Courier New" w:cs="Courier New"/>
                          <w:sz w:val="11"/>
                          <w:szCs w:val="11"/>
                        </w:rPr>
                      </w:pPr>
                      <w:r w:rsidRPr="004E7B01">
                        <w:rPr>
                          <w:rFonts w:ascii="Courier New" w:hAnsi="Courier New"/>
                          <w:sz w:val="11"/>
                        </w:rPr>
                        <w:tab/>
                        <w:t>SQ</w:t>
                      </w:r>
                    </w:p>
                    <w:p w14:paraId="5DD1D330" w14:textId="1A021F1E" w:rsidR="00FD2BEC" w:rsidRPr="004E7B01" w:rsidRDefault="00FD2BEC" w:rsidP="00CA437A">
                      <w:pPr>
                        <w:tabs>
                          <w:tab w:val="left" w:pos="284"/>
                        </w:tabs>
                        <w:spacing w:before="0" w:after="0"/>
                        <w:rPr>
                          <w:rFonts w:ascii="Courier New" w:hAnsi="Courier New" w:cs="Courier New"/>
                          <w:sz w:val="11"/>
                          <w:szCs w:val="11"/>
                        </w:rPr>
                      </w:pPr>
                      <w:r w:rsidRPr="004E7B01">
                        <w:rPr>
                          <w:rFonts w:ascii="Courier New" w:hAnsi="Courier New"/>
                          <w:sz w:val="11"/>
                        </w:rPr>
                        <w:t>PD-L1</w:t>
                      </w:r>
                    </w:p>
                    <w:p w14:paraId="5E7079F1" w14:textId="4949102C" w:rsidR="00FD2BEC" w:rsidRPr="004E7B01" w:rsidRDefault="00FD2BEC" w:rsidP="00CA437A">
                      <w:pPr>
                        <w:tabs>
                          <w:tab w:val="left" w:pos="284"/>
                        </w:tabs>
                        <w:spacing w:before="0" w:after="0"/>
                        <w:rPr>
                          <w:rFonts w:ascii="Courier New" w:hAnsi="Courier New" w:cs="Courier New"/>
                          <w:sz w:val="11"/>
                          <w:szCs w:val="11"/>
                        </w:rPr>
                      </w:pPr>
                      <w:r w:rsidRPr="004E7B01">
                        <w:rPr>
                          <w:rFonts w:ascii="Courier New" w:hAnsi="Courier New"/>
                          <w:sz w:val="11"/>
                        </w:rPr>
                        <w:tab/>
                        <w:t>&lt;1%</w:t>
                      </w:r>
                    </w:p>
                    <w:p w14:paraId="12FE480C" w14:textId="48C29C90" w:rsidR="00FD2BEC" w:rsidRPr="004E7B01" w:rsidRDefault="00FD2BEC" w:rsidP="00CA437A">
                      <w:pPr>
                        <w:tabs>
                          <w:tab w:val="left" w:pos="284"/>
                        </w:tabs>
                        <w:spacing w:before="0" w:after="0"/>
                        <w:rPr>
                          <w:rFonts w:ascii="Courier New" w:hAnsi="Courier New" w:cs="Courier New"/>
                          <w:sz w:val="11"/>
                          <w:szCs w:val="11"/>
                        </w:rPr>
                      </w:pPr>
                      <w:r w:rsidRPr="004E7B01">
                        <w:rPr>
                          <w:rFonts w:ascii="Courier New" w:hAnsi="Courier New"/>
                          <w:sz w:val="11"/>
                        </w:rPr>
                        <w:tab/>
                        <w:t>&gt;=1%</w:t>
                      </w:r>
                    </w:p>
                    <w:p w14:paraId="6CFD1FFE" w14:textId="724AFC8D" w:rsidR="00FD2BEC" w:rsidRPr="004E7B01" w:rsidRDefault="00FD2BEC" w:rsidP="00CA437A">
                      <w:pPr>
                        <w:tabs>
                          <w:tab w:val="left" w:pos="284"/>
                          <w:tab w:val="left" w:pos="426"/>
                        </w:tabs>
                        <w:spacing w:before="0" w:after="0"/>
                        <w:rPr>
                          <w:rFonts w:ascii="Courier New" w:hAnsi="Courier New" w:cs="Courier New"/>
                          <w:sz w:val="11"/>
                          <w:szCs w:val="11"/>
                        </w:rPr>
                      </w:pPr>
                      <w:r w:rsidRPr="004E7B01">
                        <w:rPr>
                          <w:rFonts w:ascii="Courier New" w:hAnsi="Courier New"/>
                          <w:sz w:val="11"/>
                        </w:rPr>
                        <w:tab/>
                      </w:r>
                      <w:r w:rsidRPr="004E7B01">
                        <w:rPr>
                          <w:rFonts w:ascii="Courier New" w:hAnsi="Courier New"/>
                          <w:sz w:val="11"/>
                        </w:rPr>
                        <w:tab/>
                        <w:t>&gt;=1% og &lt;50%</w:t>
                      </w:r>
                    </w:p>
                    <w:p w14:paraId="41C78EDB" w14:textId="636F31E0" w:rsidR="00FD2BEC" w:rsidRPr="004E7B01" w:rsidRDefault="00FD2BEC" w:rsidP="00CA437A">
                      <w:pPr>
                        <w:tabs>
                          <w:tab w:val="left" w:pos="284"/>
                          <w:tab w:val="left" w:pos="426"/>
                        </w:tabs>
                        <w:spacing w:before="0" w:after="0"/>
                        <w:rPr>
                          <w:rFonts w:ascii="Courier New" w:hAnsi="Courier New" w:cs="Courier New"/>
                          <w:sz w:val="11"/>
                          <w:szCs w:val="11"/>
                        </w:rPr>
                      </w:pPr>
                      <w:r w:rsidRPr="004E7B01">
                        <w:rPr>
                          <w:rFonts w:ascii="Courier New" w:hAnsi="Courier New"/>
                          <w:sz w:val="11"/>
                        </w:rPr>
                        <w:tab/>
                      </w:r>
                      <w:r w:rsidRPr="004E7B01">
                        <w:rPr>
                          <w:rFonts w:ascii="Courier New" w:hAnsi="Courier New"/>
                          <w:sz w:val="11"/>
                        </w:rPr>
                        <w:tab/>
                        <w:t>&gt;=50%</w:t>
                      </w:r>
                    </w:p>
                  </w:txbxContent>
                </v:textbox>
                <w10:wrap anchorx="margin"/>
              </v:shape>
            </w:pict>
          </mc:Fallback>
        </mc:AlternateContent>
      </w:r>
      <w:r w:rsidRPr="00933FF9">
        <w:rPr>
          <w:noProof/>
          <w:color w:val="000000" w:themeColor="text1"/>
          <w:sz w:val="22"/>
        </w:rPr>
        <mc:AlternateContent>
          <mc:Choice Requires="wps">
            <w:drawing>
              <wp:anchor distT="45720" distB="45720" distL="114300" distR="114300" simplePos="0" relativeHeight="251658256" behindDoc="0" locked="0" layoutInCell="1" allowOverlap="1" wp14:anchorId="13EFE57B" wp14:editId="79E0DDEB">
                <wp:simplePos x="0" y="0"/>
                <wp:positionH relativeFrom="column">
                  <wp:posOffset>1918970</wp:posOffset>
                </wp:positionH>
                <wp:positionV relativeFrom="paragraph">
                  <wp:posOffset>28574</wp:posOffset>
                </wp:positionV>
                <wp:extent cx="655092" cy="263525"/>
                <wp:effectExtent l="0" t="0" r="0" b="3175"/>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092" cy="263525"/>
                        </a:xfrm>
                        <a:prstGeom prst="rect">
                          <a:avLst/>
                        </a:prstGeom>
                        <a:solidFill>
                          <a:srgbClr val="FFFFFF"/>
                        </a:solidFill>
                        <a:ln w="9525">
                          <a:noFill/>
                          <a:miter lim="800000"/>
                          <a:headEnd/>
                          <a:tailEnd/>
                        </a:ln>
                      </wps:spPr>
                      <wps:txbx>
                        <w:txbxContent>
                          <w:p w14:paraId="1BC78113" w14:textId="681FCE2E"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Lyfleysa+</w:t>
                            </w:r>
                          </w:p>
                          <w:p w14:paraId="4FAF85ED" w14:textId="77777777"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Krabbameinslyf</w:t>
                            </w:r>
                          </w:p>
                          <w:p w14:paraId="1BB1AEA4" w14:textId="7214E980"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n=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8" type="#_x0000_t202" style="position:absolute;margin-left:151.1pt;margin-top:2.25pt;width:51.6pt;height:20.7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" stroked="f">
                <v:textbox inset="0,0,0,0">
                  <w:txbxContent>
                    <w:p w14:paraId="1BC78113" w14:textId="681FCE2E"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Lyfleysa+</w:t>
                      </w:r>
                    </w:p>
                    <w:p w14:paraId="4FAF85ED" w14:textId="77777777"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Krabbameinslyf</w:t>
                      </w:r>
                    </w:p>
                    <w:p w14:paraId="1BB1AEA4" w14:textId="7214E980"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n=159)</w:t>
                      </w:r>
                    </w:p>
                  </w:txbxContent>
                </v:textbox>
              </v:shape>
            </w:pict>
          </mc:Fallback>
        </mc:AlternateContent>
      </w:r>
      <w:r w:rsidRPr="00933FF9">
        <w:rPr>
          <w:noProof/>
          <w:color w:val="000000" w:themeColor="text1"/>
          <w:sz w:val="22"/>
        </w:rPr>
        <mc:AlternateContent>
          <mc:Choice Requires="wps">
            <w:drawing>
              <wp:anchor distT="45720" distB="45720" distL="114300" distR="114300" simplePos="0" relativeHeight="251658255" behindDoc="0" locked="0" layoutInCell="1" allowOverlap="1" wp14:anchorId="4C2E2431" wp14:editId="13FF96A0">
                <wp:simplePos x="0" y="0"/>
                <wp:positionH relativeFrom="column">
                  <wp:posOffset>1069047</wp:posOffset>
                </wp:positionH>
                <wp:positionV relativeFrom="paragraph">
                  <wp:posOffset>28574</wp:posOffset>
                </wp:positionV>
                <wp:extent cx="661916" cy="263769"/>
                <wp:effectExtent l="0" t="0" r="5080" b="3175"/>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16" cy="263769"/>
                        </a:xfrm>
                        <a:prstGeom prst="rect">
                          <a:avLst/>
                        </a:prstGeom>
                        <a:solidFill>
                          <a:srgbClr val="FFFFFF"/>
                        </a:solidFill>
                        <a:ln w="9525">
                          <a:noFill/>
                          <a:miter lim="800000"/>
                          <a:headEnd/>
                          <a:tailEnd/>
                        </a:ln>
                      </wps:spPr>
                      <wps:txbx>
                        <w:txbxContent>
                          <w:p w14:paraId="005DDB0F" w14:textId="06CECC90"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Sugemalímab +</w:t>
                            </w:r>
                          </w:p>
                          <w:p w14:paraId="3A7BEA06" w14:textId="27DEF35F"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Krabbameinslyf</w:t>
                            </w:r>
                          </w:p>
                          <w:p w14:paraId="2F2B447A" w14:textId="58F95951"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n=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9" type="#_x0000_t202" style="position:absolute;margin-left:84.2pt;margin-top:2.25pt;width:52.1pt;height:20.7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" stroked="f">
                <v:textbox inset="0,0,0,0">
                  <w:txbxContent>
                    <w:p w14:paraId="005DDB0F" w14:textId="06CECC90"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Sugemalímab +</w:t>
                      </w:r>
                    </w:p>
                    <w:p w14:paraId="3A7BEA06" w14:textId="27DEF35F"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Krabbameinslyf</w:t>
                      </w:r>
                    </w:p>
                    <w:p w14:paraId="2F2B447A" w14:textId="58F95951" w:rsidR="00FD2BEC" w:rsidRPr="00C13A10" w:rsidRDefault="00FD2BEC" w:rsidP="00CA437A">
                      <w:pPr>
                        <w:spacing w:before="0" w:after="0"/>
                        <w:jc w:val="center"/>
                        <w:rPr>
                          <w:rFonts w:ascii="Courier New" w:hAnsi="Courier New" w:cs="Courier New"/>
                          <w:sz w:val="12"/>
                          <w:szCs w:val="12"/>
                        </w:rPr>
                      </w:pPr>
                      <w:r w:rsidRPr="00C13A10">
                        <w:rPr>
                          <w:rFonts w:ascii="Courier New" w:hAnsi="Courier New"/>
                          <w:sz w:val="12"/>
                        </w:rPr>
                        <w:t>(n=320)</w:t>
                      </w:r>
                    </w:p>
                  </w:txbxContent>
                </v:textbox>
              </v:shape>
            </w:pict>
          </mc:Fallback>
        </mc:AlternateContent>
      </w:r>
      <w:r w:rsidR="007B3412">
        <w:rPr>
          <w:rFonts w:hint="eastAsia"/>
          <w:noProof/>
          <w:color w:val="000000" w:themeColor="text1"/>
          <w:sz w:val="22"/>
        </w:rPr>
        <w:drawing>
          <wp:inline distT="0" distB="0" distL="0" distR="0" wp14:anchorId="6D947D03" wp14:editId="4D0855B3">
            <wp:extent cx="5759450" cy="1444625"/>
            <wp:effectExtent l="0" t="0" r="0" b="3175"/>
            <wp:docPr id="110088865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88656" name="Picture 1100888656"/>
                    <pic:cNvPicPr/>
                  </pic:nvPicPr>
                  <pic:blipFill>
                    <a:blip r:embed="rId20"/>
                    <a:stretch>
                      <a:fillRect/>
                    </a:stretch>
                  </pic:blipFill>
                  <pic:spPr>
                    <a:xfrm>
                      <a:off x="0" y="0"/>
                      <a:ext cx="5759450" cy="1444625"/>
                    </a:xfrm>
                    <a:prstGeom prst="rect">
                      <a:avLst/>
                    </a:prstGeom>
                  </pic:spPr>
                </pic:pic>
              </a:graphicData>
            </a:graphic>
          </wp:inline>
        </w:drawing>
      </w:r>
    </w:p>
    <w:p w14:paraId="1B419186" w14:textId="58581068" w:rsidR="00250021" w:rsidRPr="00933FF9" w:rsidRDefault="00250021" w:rsidP="00610656">
      <w:pPr>
        <w:pStyle w:val="BodytextAgency"/>
        <w:spacing w:after="0" w:line="240" w:lineRule="auto"/>
        <w:rPr>
          <w:rFonts w:eastAsia="等线" w:cs="Courier New"/>
          <w:sz w:val="16"/>
          <w:szCs w:val="16"/>
        </w:rPr>
      </w:pPr>
      <w:r w:rsidRPr="00933FF9">
        <w:rPr>
          <w:sz w:val="16"/>
        </w:rPr>
        <w:t>Athugið: greiningar á undirhópum voru ekki bornar saman með tilliti til villu af gerð 1.</w:t>
      </w:r>
    </w:p>
    <w:p w14:paraId="7BF63C35" w14:textId="0D3F9B33" w:rsidR="00B768FC" w:rsidRPr="00933FF9" w:rsidRDefault="00B768FC" w:rsidP="00610656">
      <w:pPr>
        <w:spacing w:before="0" w:after="0"/>
        <w:rPr>
          <w:color w:val="000000" w:themeColor="text1"/>
          <w:sz w:val="22"/>
          <w:szCs w:val="22"/>
        </w:rPr>
      </w:pPr>
    </w:p>
    <w:p w14:paraId="22136092" w14:textId="00558794" w:rsidR="00B768FC" w:rsidRPr="00933FF9" w:rsidRDefault="00B768FC" w:rsidP="00610656">
      <w:pPr>
        <w:spacing w:before="0" w:after="0"/>
        <w:rPr>
          <w:rFonts w:eastAsia="等线"/>
          <w:color w:val="000000" w:themeColor="text1"/>
          <w:sz w:val="22"/>
          <w:szCs w:val="22"/>
        </w:rPr>
      </w:pPr>
      <w:r w:rsidRPr="00933FF9">
        <w:rPr>
          <w:color w:val="000000" w:themeColor="text1"/>
          <w:sz w:val="22"/>
        </w:rPr>
        <w:t xml:space="preserve">Greining á undirhópum sýndi fram á framfarir á lifun án versnunar með sugemalímabi, óháð vefjafræðilegri undirgerð og PD-L1, tjáning var í samræmi við </w:t>
      </w:r>
      <w:r w:rsidR="00BC47F2">
        <w:rPr>
          <w:color w:val="000000" w:themeColor="text1"/>
          <w:sz w:val="22"/>
        </w:rPr>
        <w:t>þýði samkvæmt meðferðaráætlun</w:t>
      </w:r>
      <w:r w:rsidRPr="00933FF9">
        <w:rPr>
          <w:color w:val="000000" w:themeColor="text1"/>
          <w:sz w:val="22"/>
        </w:rPr>
        <w:t>.</w:t>
      </w:r>
    </w:p>
    <w:p w14:paraId="055D0FC2" w14:textId="77777777" w:rsidR="001169BD" w:rsidRPr="00933FF9" w:rsidRDefault="001169BD" w:rsidP="00610656">
      <w:pPr>
        <w:spacing w:before="0" w:after="0"/>
        <w:rPr>
          <w:rFonts w:eastAsia="等线"/>
          <w:color w:val="000000" w:themeColor="text1"/>
          <w:sz w:val="22"/>
          <w:szCs w:val="22"/>
          <w:lang w:eastAsia="zh-CN"/>
        </w:rPr>
      </w:pPr>
    </w:p>
    <w:p w14:paraId="4188DD46" w14:textId="5D8953E4" w:rsidR="001756C4" w:rsidRPr="00933FF9" w:rsidRDefault="00A92E2C" w:rsidP="00610656">
      <w:pPr>
        <w:keepNext/>
        <w:spacing w:before="0" w:after="0"/>
        <w:rPr>
          <w:rFonts w:eastAsia="Times New Roman"/>
          <w:bCs/>
          <w:iCs/>
          <w:color w:val="000000" w:themeColor="text1"/>
          <w:sz w:val="22"/>
          <w:szCs w:val="22"/>
        </w:rPr>
      </w:pPr>
      <w:r w:rsidRPr="00933FF9">
        <w:rPr>
          <w:color w:val="000000" w:themeColor="text1"/>
          <w:sz w:val="22"/>
          <w:u w:val="single"/>
        </w:rPr>
        <w:t>Börn</w:t>
      </w:r>
    </w:p>
    <w:p w14:paraId="22CA3C99" w14:textId="77777777" w:rsidR="00933FF9" w:rsidRDefault="00A92E2C" w:rsidP="00610656">
      <w:pPr>
        <w:keepNext/>
        <w:spacing w:before="0" w:after="0"/>
        <w:rPr>
          <w:color w:val="000000" w:themeColor="text1"/>
          <w:sz w:val="22"/>
        </w:rPr>
      </w:pPr>
      <w:r w:rsidRPr="00933FF9">
        <w:rPr>
          <w:color w:val="000000" w:themeColor="text1"/>
          <w:sz w:val="22"/>
        </w:rPr>
        <w:t>Lyfjastofnun Evrópu hefur fallið frá kröfu um að lagðar verði fram niðurstöður úr rannsóknum á sugemalímabi hjá börnum við meðferð á lungnakrabbameini (sjá upplýsingar í kafla 4.2 um notkun handa börnum).</w:t>
      </w:r>
    </w:p>
    <w:p w14:paraId="4E678E3A" w14:textId="54502C8F" w:rsidR="00486BD5" w:rsidRPr="0020336A" w:rsidRDefault="00486BD5" w:rsidP="00610656">
      <w:pPr>
        <w:pStyle w:val="SynchrogenixBodyText"/>
        <w:spacing w:before="0" w:after="0"/>
        <w:rPr>
          <w:color w:val="000000" w:themeColor="text1"/>
          <w:sz w:val="22"/>
          <w:szCs w:val="22"/>
        </w:rPr>
      </w:pPr>
    </w:p>
    <w:p w14:paraId="75C81FA2" w14:textId="77777777" w:rsidR="005E03A8" w:rsidRPr="00933FF9"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933FF9">
        <w:rPr>
          <w:rStyle w:val="normaltextrun"/>
          <w:color w:val="000000" w:themeColor="text1"/>
          <w:sz w:val="22"/>
          <w:u w:val="single"/>
        </w:rPr>
        <w:lastRenderedPageBreak/>
        <w:t>Mótefnamyndun</w:t>
      </w:r>
    </w:p>
    <w:p w14:paraId="25FE32F9" w14:textId="77777777" w:rsidR="00933FF9" w:rsidRDefault="00A92E2C" w:rsidP="00610656">
      <w:pPr>
        <w:spacing w:before="0" w:after="0"/>
        <w:rPr>
          <w:color w:val="000000" w:themeColor="text1"/>
          <w:sz w:val="22"/>
        </w:rPr>
      </w:pPr>
      <w:r w:rsidRPr="00933FF9">
        <w:rPr>
          <w:color w:val="000000" w:themeColor="text1"/>
          <w:sz w:val="22"/>
        </w:rPr>
        <w:t>Í 3. stigs NSCLC rannsókninni var algengi mótefnamyndunar gegn lyfinu (anti-drug antibody, ADA) 17% (53 sjúklingar), þar af voru 9% (28 sjúklingar) með ADA sem kom fram meðan á meðferð stóð. Engar vísbendingar komu fram um að ADA hefði áhrif á lyfjahvörf, verkun eða öryggi, en gögn eru enn takmörkuð.</w:t>
      </w:r>
    </w:p>
    <w:p w14:paraId="393256C2" w14:textId="43837A78" w:rsidR="00323ED0" w:rsidRPr="0020336A" w:rsidRDefault="00323ED0" w:rsidP="00610656">
      <w:pPr>
        <w:pStyle w:val="SynchrogenixBodyText"/>
        <w:spacing w:before="0" w:after="0"/>
        <w:rPr>
          <w:color w:val="000000" w:themeColor="text1"/>
          <w:sz w:val="22"/>
          <w:szCs w:val="22"/>
        </w:rPr>
      </w:pPr>
    </w:p>
    <w:p w14:paraId="352D088A" w14:textId="77777777" w:rsidR="00F31E1B" w:rsidRPr="00933FF9"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62" w:name="_Toc92898005"/>
      <w:r w:rsidRPr="00933FF9">
        <w:rPr>
          <w:color w:val="000000" w:themeColor="text1"/>
          <w:sz w:val="22"/>
        </w:rPr>
        <w:t>5.2</w:t>
      </w:r>
      <w:r w:rsidRPr="00933FF9">
        <w:rPr>
          <w:color w:val="000000" w:themeColor="text1"/>
          <w:sz w:val="22"/>
        </w:rPr>
        <w:tab/>
        <w:t>Lyfjahvörf</w:t>
      </w:r>
      <w:bookmarkEnd w:id="62"/>
    </w:p>
    <w:p w14:paraId="1BAD6782" w14:textId="77777777" w:rsidR="002B4C4D" w:rsidRPr="00933FF9" w:rsidRDefault="002B4C4D" w:rsidP="00610656">
      <w:pPr>
        <w:pStyle w:val="SynchrogenixBodyText"/>
        <w:keepNext/>
        <w:keepLines/>
        <w:spacing w:before="0" w:after="0"/>
        <w:rPr>
          <w:color w:val="000000" w:themeColor="text1"/>
          <w:sz w:val="22"/>
          <w:szCs w:val="22"/>
        </w:rPr>
      </w:pPr>
      <w:bookmarkStart w:id="63" w:name="_Toc92709865"/>
    </w:p>
    <w:p w14:paraId="6668A3BE" w14:textId="77777777" w:rsidR="00BF2434" w:rsidRPr="00933FF9" w:rsidRDefault="00A92E2C" w:rsidP="00610656">
      <w:pPr>
        <w:keepNext/>
        <w:keepLines/>
        <w:spacing w:before="0" w:after="0"/>
        <w:rPr>
          <w:color w:val="000000" w:themeColor="text1"/>
          <w:sz w:val="22"/>
          <w:szCs w:val="22"/>
        </w:rPr>
      </w:pPr>
      <w:r w:rsidRPr="00933FF9">
        <w:rPr>
          <w:color w:val="000000" w:themeColor="text1"/>
          <w:sz w:val="22"/>
        </w:rPr>
        <w:t>Lyfjahvörfum sugemalímabs var lýst með þýðisgreiningu á lyfjahvörfum (PopPK) með upplýsingum um þéttni sem safnað var hjá 1.002 þátttakendum sem fengu skammta af sugemalímabi sem voru á bilinu 3 til 40 mg/kg og fastan 1.200 mg skammt í bláæð á 3 vikna fresti.</w:t>
      </w:r>
    </w:p>
    <w:p w14:paraId="575E8EBB" w14:textId="77777777" w:rsidR="00252D73" w:rsidRPr="0020336A" w:rsidRDefault="00252D73" w:rsidP="00610656">
      <w:pPr>
        <w:pStyle w:val="SynchrogenixBodyText"/>
        <w:spacing w:before="0" w:after="0"/>
        <w:rPr>
          <w:color w:val="000000" w:themeColor="text1"/>
          <w:sz w:val="22"/>
          <w:szCs w:val="22"/>
        </w:rPr>
      </w:pPr>
    </w:p>
    <w:p w14:paraId="61968C8D" w14:textId="77777777" w:rsidR="00FE6CE3" w:rsidRPr="00933FF9" w:rsidRDefault="00A92E2C" w:rsidP="00591D6E">
      <w:pPr>
        <w:pStyle w:val="SynchrogenixBodyText"/>
        <w:keepNext/>
        <w:spacing w:before="0" w:after="0"/>
        <w:rPr>
          <w:color w:val="000000" w:themeColor="text1"/>
          <w:sz w:val="22"/>
          <w:szCs w:val="22"/>
          <w:u w:val="single"/>
        </w:rPr>
      </w:pPr>
      <w:r w:rsidRPr="00933FF9">
        <w:rPr>
          <w:color w:val="000000" w:themeColor="text1"/>
          <w:sz w:val="22"/>
          <w:u w:val="single"/>
        </w:rPr>
        <w:t>Frásog</w:t>
      </w:r>
      <w:bookmarkEnd w:id="63"/>
    </w:p>
    <w:p w14:paraId="3A41F219" w14:textId="595E31E8" w:rsidR="00FE6CE3" w:rsidRPr="00933FF9" w:rsidRDefault="00A92E2C" w:rsidP="00591D6E">
      <w:pPr>
        <w:pStyle w:val="SynchrogenixBodyText"/>
        <w:keepNext/>
        <w:spacing w:before="0" w:after="0"/>
        <w:rPr>
          <w:color w:val="000000" w:themeColor="text1"/>
          <w:sz w:val="22"/>
          <w:szCs w:val="22"/>
        </w:rPr>
      </w:pPr>
      <w:r w:rsidRPr="00933FF9">
        <w:rPr>
          <w:color w:val="000000" w:themeColor="text1"/>
          <w:sz w:val="22"/>
        </w:rPr>
        <w:t>Sugemalímab er gefið með innrennsli í bláæð og er því strax og að fullu aðgengilegt.</w:t>
      </w:r>
    </w:p>
    <w:p w14:paraId="0EF1761D" w14:textId="77777777" w:rsidR="00B56241" w:rsidRPr="0020336A" w:rsidRDefault="00B56241" w:rsidP="00610656">
      <w:pPr>
        <w:pStyle w:val="SynchrogenixBodyText"/>
        <w:keepNext/>
        <w:spacing w:before="0" w:after="0"/>
        <w:rPr>
          <w:color w:val="000000" w:themeColor="text1"/>
          <w:sz w:val="22"/>
          <w:szCs w:val="22"/>
        </w:rPr>
      </w:pPr>
    </w:p>
    <w:p w14:paraId="3AAB2930" w14:textId="77777777" w:rsidR="00933FF9" w:rsidRDefault="00A92E2C" w:rsidP="00610656">
      <w:pPr>
        <w:pStyle w:val="SynchrogenixBodyText"/>
        <w:keepNext/>
        <w:spacing w:before="0" w:after="0"/>
        <w:rPr>
          <w:rStyle w:val="normaltextrun"/>
          <w:color w:val="000000" w:themeColor="text1"/>
          <w:sz w:val="22"/>
          <w:shd w:val="clear" w:color="auto" w:fill="FFFFFF"/>
        </w:rPr>
      </w:pPr>
      <w:r w:rsidRPr="00933FF9">
        <w:rPr>
          <w:rStyle w:val="normaltextrun"/>
          <w:color w:val="000000" w:themeColor="text1"/>
          <w:sz w:val="22"/>
          <w:shd w:val="clear" w:color="auto" w:fill="FFFFFF"/>
        </w:rPr>
        <w:t>Í kjölfar rannsóknar á skammtahækkun með stökum og mörgum skömmtum af sugemalímabi (n=29) jókst útsetning sugemalímabs (AUC og C</w:t>
      </w:r>
      <w:r w:rsidRPr="00933FF9">
        <w:rPr>
          <w:rStyle w:val="normaltextrun"/>
          <w:color w:val="000000" w:themeColor="text1"/>
          <w:sz w:val="22"/>
          <w:shd w:val="clear" w:color="auto" w:fill="FFFFFF"/>
          <w:vertAlign w:val="subscript"/>
        </w:rPr>
        <w:t>max</w:t>
      </w:r>
      <w:r w:rsidRPr="00933FF9">
        <w:rPr>
          <w:rStyle w:val="normaltextrun"/>
          <w:color w:val="000000" w:themeColor="text1"/>
          <w:sz w:val="22"/>
          <w:shd w:val="clear" w:color="auto" w:fill="FFFFFF"/>
        </w:rPr>
        <w:t>) u.þ.b. í réttu hlutfalli við skammta á skammtabilinu 3 mg/kg til 40 mg/kg, að meðtöldum föstum 1.200 mg skammti í bláæð á 3 vikna fresti. Eftir fjölda 1.200 mg innrennsla í bláæð á 3 vikna fresti (n=16) var uppsöfnun á útsetningu sugemalímabs u.þ.b. 2</w:t>
      </w:r>
      <w:r w:rsidRPr="00933FF9">
        <w:rPr>
          <w:rStyle w:val="normaltextrun"/>
          <w:color w:val="000000" w:themeColor="text1"/>
          <w:sz w:val="22"/>
          <w:shd w:val="clear" w:color="auto" w:fill="FFFFFF"/>
        </w:rPr>
        <w:noBreakHyphen/>
        <w:t>föld (þ.e. R</w:t>
      </w:r>
      <w:r w:rsidRPr="00933FF9">
        <w:rPr>
          <w:rStyle w:val="normaltextrun"/>
          <w:color w:val="000000" w:themeColor="text1"/>
          <w:sz w:val="22"/>
          <w:shd w:val="clear" w:color="auto" w:fill="FFFFFF"/>
          <w:vertAlign w:val="subscript"/>
        </w:rPr>
        <w:t xml:space="preserve">acc,Cmax </w:t>
      </w:r>
      <w:r w:rsidRPr="00933FF9">
        <w:rPr>
          <w:rStyle w:val="normaltextrun"/>
          <w:color w:val="000000" w:themeColor="text1"/>
          <w:sz w:val="22"/>
          <w:shd w:val="clear" w:color="auto" w:fill="FFFFFF"/>
        </w:rPr>
        <w:t>og R</w:t>
      </w:r>
      <w:r w:rsidRPr="00933FF9">
        <w:rPr>
          <w:rStyle w:val="normaltextrun"/>
          <w:color w:val="000000" w:themeColor="text1"/>
          <w:sz w:val="22"/>
          <w:shd w:val="clear" w:color="auto" w:fill="FFFFFF"/>
          <w:vertAlign w:val="subscript"/>
        </w:rPr>
        <w:t>acc, AUC</w:t>
      </w:r>
      <w:r w:rsidRPr="00933FF9">
        <w:rPr>
          <w:rStyle w:val="normaltextrun"/>
          <w:color w:val="000000" w:themeColor="text1"/>
          <w:sz w:val="22"/>
          <w:shd w:val="clear" w:color="auto" w:fill="FFFFFF"/>
        </w:rPr>
        <w:t xml:space="preserve"> voru 1,74 og 2,00, í sömu röð).</w:t>
      </w:r>
    </w:p>
    <w:p w14:paraId="0027D8DF" w14:textId="23F64B15" w:rsidR="00886693" w:rsidRPr="0020336A" w:rsidRDefault="00886693" w:rsidP="00610656">
      <w:pPr>
        <w:pStyle w:val="SynchrogenixBodyText"/>
        <w:spacing w:before="0" w:after="0"/>
        <w:rPr>
          <w:color w:val="000000" w:themeColor="text1"/>
          <w:sz w:val="22"/>
          <w:szCs w:val="22"/>
        </w:rPr>
      </w:pPr>
    </w:p>
    <w:p w14:paraId="13B7978A" w14:textId="77777777" w:rsidR="00FE6CE3" w:rsidRPr="00933FF9" w:rsidRDefault="00A92E2C" w:rsidP="00610656">
      <w:pPr>
        <w:pStyle w:val="SynchrogenixBodyText"/>
        <w:spacing w:before="0" w:after="0"/>
        <w:rPr>
          <w:color w:val="000000" w:themeColor="text1"/>
          <w:sz w:val="22"/>
          <w:szCs w:val="22"/>
          <w:u w:val="single"/>
        </w:rPr>
      </w:pPr>
      <w:bookmarkStart w:id="64" w:name="_Toc92709866"/>
      <w:r w:rsidRPr="00933FF9">
        <w:rPr>
          <w:color w:val="000000" w:themeColor="text1"/>
          <w:sz w:val="22"/>
          <w:u w:val="single"/>
        </w:rPr>
        <w:t>Dreifing</w:t>
      </w:r>
      <w:bookmarkEnd w:id="64"/>
    </w:p>
    <w:p w14:paraId="70D1B824" w14:textId="77777777" w:rsidR="00933FF9" w:rsidRDefault="00A92E2C" w:rsidP="00610656">
      <w:pPr>
        <w:pStyle w:val="SynchrogenixBodyText"/>
        <w:spacing w:before="0" w:after="0"/>
        <w:rPr>
          <w:color w:val="000000" w:themeColor="text1"/>
          <w:sz w:val="22"/>
        </w:rPr>
      </w:pPr>
      <w:r w:rsidRPr="00933FF9">
        <w:rPr>
          <w:color w:val="000000" w:themeColor="text1"/>
          <w:sz w:val="22"/>
        </w:rPr>
        <w:t>Í samræmi við takmarkaða dreifingu einstofna mótefna utan æða var dreifingarrúmmál sugemalímabs úr popPK greiningu við jafnvægi (V</w:t>
      </w:r>
      <w:r w:rsidRPr="00933FF9">
        <w:rPr>
          <w:color w:val="000000" w:themeColor="text1"/>
          <w:sz w:val="22"/>
          <w:vertAlign w:val="subscript"/>
        </w:rPr>
        <w:t>ss</w:t>
      </w:r>
      <w:r w:rsidRPr="00933FF9">
        <w:rPr>
          <w:color w:val="000000" w:themeColor="text1"/>
          <w:sz w:val="22"/>
        </w:rPr>
        <w:t>) lítið, með margfeldismeðaltal (CV%) V</w:t>
      </w:r>
      <w:r w:rsidRPr="00933FF9">
        <w:rPr>
          <w:color w:val="000000" w:themeColor="text1"/>
          <w:sz w:val="22"/>
          <w:vertAlign w:val="subscript"/>
        </w:rPr>
        <w:t>ss</w:t>
      </w:r>
      <w:r w:rsidRPr="00933FF9">
        <w:rPr>
          <w:color w:val="000000" w:themeColor="text1"/>
          <w:sz w:val="22"/>
        </w:rPr>
        <w:t xml:space="preserve"> sem nam 5,56 l (21%) hjá sjúklingum með IV. stigs NSCLC úr rannsókninni GEMSTONE</w:t>
      </w:r>
      <w:r w:rsidRPr="00933FF9">
        <w:rPr>
          <w:color w:val="000000" w:themeColor="text1"/>
          <w:sz w:val="22"/>
        </w:rPr>
        <w:noBreakHyphen/>
        <w:t>302.</w:t>
      </w:r>
    </w:p>
    <w:p w14:paraId="3BAF6615" w14:textId="5357F7FE" w:rsidR="000664DD" w:rsidRPr="0020336A" w:rsidRDefault="000664DD" w:rsidP="00610656">
      <w:pPr>
        <w:pStyle w:val="SynchrogenixBodyText"/>
        <w:spacing w:before="0" w:after="0"/>
        <w:rPr>
          <w:color w:val="000000" w:themeColor="text1"/>
          <w:sz w:val="22"/>
          <w:szCs w:val="22"/>
        </w:rPr>
      </w:pPr>
    </w:p>
    <w:p w14:paraId="52EC0D78" w14:textId="77777777" w:rsidR="00FE6CE3" w:rsidRPr="00933FF9" w:rsidRDefault="00A92E2C" w:rsidP="00610656">
      <w:pPr>
        <w:pStyle w:val="SynchrogenixBodyText"/>
        <w:keepNext/>
        <w:spacing w:before="0" w:after="0"/>
        <w:rPr>
          <w:color w:val="000000" w:themeColor="text1"/>
          <w:sz w:val="22"/>
          <w:szCs w:val="22"/>
          <w:u w:val="single"/>
        </w:rPr>
      </w:pPr>
      <w:bookmarkStart w:id="65" w:name="_Toc92709867"/>
      <w:r w:rsidRPr="00933FF9">
        <w:rPr>
          <w:color w:val="000000" w:themeColor="text1"/>
          <w:sz w:val="22"/>
          <w:u w:val="single"/>
        </w:rPr>
        <w:t>Umbrot</w:t>
      </w:r>
      <w:bookmarkEnd w:id="65"/>
    </w:p>
    <w:p w14:paraId="1BA4B818" w14:textId="77777777" w:rsidR="00FE6CE3" w:rsidRPr="00933FF9" w:rsidRDefault="00A92E2C" w:rsidP="00610656">
      <w:pPr>
        <w:pStyle w:val="SynchrogenixBodyText"/>
        <w:keepNext/>
        <w:spacing w:before="0" w:after="0"/>
        <w:rPr>
          <w:color w:val="000000" w:themeColor="text1"/>
          <w:sz w:val="22"/>
          <w:szCs w:val="22"/>
        </w:rPr>
      </w:pPr>
      <w:r w:rsidRPr="00933FF9">
        <w:rPr>
          <w:color w:val="000000" w:themeColor="text1"/>
          <w:sz w:val="22"/>
        </w:rPr>
        <w:t>Niðurbrot sugemalímabs sem mótefnis á sér stað með ósértækum ferlum; umbrot stuðla ekki að úthreinsun þess.</w:t>
      </w:r>
    </w:p>
    <w:p w14:paraId="19373EF2" w14:textId="77777777" w:rsidR="00F61D51" w:rsidRPr="0020336A" w:rsidRDefault="00F61D51" w:rsidP="00610656">
      <w:pPr>
        <w:pStyle w:val="SynchrogenixBodyText"/>
        <w:spacing w:before="0" w:after="0"/>
        <w:rPr>
          <w:color w:val="000000" w:themeColor="text1"/>
          <w:sz w:val="22"/>
          <w:szCs w:val="22"/>
        </w:rPr>
      </w:pPr>
    </w:p>
    <w:p w14:paraId="777695AA" w14:textId="77777777" w:rsidR="00FE6CE3" w:rsidRPr="006E16ED" w:rsidRDefault="00A92E2C" w:rsidP="00610656">
      <w:pPr>
        <w:pStyle w:val="SynchrogenixBodyText"/>
        <w:spacing w:before="0" w:after="0"/>
        <w:rPr>
          <w:color w:val="000000" w:themeColor="text1"/>
          <w:sz w:val="22"/>
          <w:szCs w:val="22"/>
          <w:u w:val="single"/>
        </w:rPr>
      </w:pPr>
      <w:bookmarkStart w:id="66" w:name="_Toc92709868"/>
      <w:r w:rsidRPr="00933FF9">
        <w:rPr>
          <w:color w:val="000000" w:themeColor="text1"/>
          <w:sz w:val="22"/>
          <w:u w:val="single"/>
        </w:rPr>
        <w:t>Brotthvarf</w:t>
      </w:r>
      <w:bookmarkEnd w:id="66"/>
    </w:p>
    <w:p w14:paraId="2F29D91E" w14:textId="5297030D" w:rsidR="007B4A82" w:rsidRPr="006E16ED" w:rsidRDefault="00A92E2C" w:rsidP="00610656">
      <w:pPr>
        <w:spacing w:before="0" w:after="0"/>
        <w:rPr>
          <w:color w:val="000000" w:themeColor="text1"/>
          <w:sz w:val="22"/>
          <w:szCs w:val="22"/>
        </w:rPr>
      </w:pPr>
      <w:bookmarkStart w:id="67" w:name="_Hlk87013048"/>
      <w:r w:rsidRPr="001410EC">
        <w:rPr>
          <w:sz w:val="22"/>
          <w:szCs w:val="22"/>
        </w:rPr>
        <w:t>Í PopPK greiningunni var áætlað margfeldismeðaltal (CV%) heildarúthreinsunar (CL) eftir stakan skammt 0,235 l/dag (24,2%) hjá sjúklingum með NSCLC úr rannsókninni GEMSTONE-302.</w:t>
      </w:r>
      <w:r w:rsidRPr="006E16ED">
        <w:rPr>
          <w:color w:val="000000" w:themeColor="text1"/>
          <w:sz w:val="22"/>
          <w:szCs w:val="22"/>
        </w:rPr>
        <w:t xml:space="preserve"> Við jafnvægi er brotthvarfið örlítið minna en eftir stakan skammt vegna markbundinnar dreifingar og brotthvarfs lyfsins. Margfeldismeðaltal (CV%) fyrir helmingunartíma (t</w:t>
      </w:r>
      <w:r w:rsidRPr="006E16ED">
        <w:rPr>
          <w:color w:val="000000" w:themeColor="text1"/>
          <w:sz w:val="22"/>
          <w:szCs w:val="22"/>
          <w:vertAlign w:val="subscript"/>
        </w:rPr>
        <w:t>1/2</w:t>
      </w:r>
      <w:r w:rsidRPr="006E16ED">
        <w:rPr>
          <w:color w:val="000000" w:themeColor="text1"/>
          <w:sz w:val="22"/>
          <w:szCs w:val="22"/>
        </w:rPr>
        <w:t>) brotthvarfs sem áætlað var út frá PopPK líkaninu var u.þ.b. 17,9 dagar (25,6%) í lok meðferðarlotu 1 hjá sjúklingum með NSCLC úr rannsókninni GEMSTONE</w:t>
      </w:r>
      <w:r w:rsidRPr="006E16ED">
        <w:rPr>
          <w:color w:val="000000" w:themeColor="text1"/>
          <w:sz w:val="22"/>
          <w:szCs w:val="22"/>
        </w:rPr>
        <w:noBreakHyphen/>
        <w:t>302.</w:t>
      </w:r>
    </w:p>
    <w:p w14:paraId="04B80FC2" w14:textId="77777777" w:rsidR="00484707" w:rsidRPr="006E16ED" w:rsidRDefault="00484707" w:rsidP="00610656">
      <w:pPr>
        <w:pStyle w:val="SynchrogenixBodyText"/>
        <w:spacing w:before="0" w:after="0"/>
        <w:rPr>
          <w:color w:val="000000" w:themeColor="text1"/>
          <w:sz w:val="22"/>
          <w:szCs w:val="22"/>
        </w:rPr>
      </w:pPr>
    </w:p>
    <w:p w14:paraId="532150AC" w14:textId="77777777" w:rsidR="0025153F" w:rsidRPr="006E16ED" w:rsidRDefault="00A92E2C" w:rsidP="00610656">
      <w:pPr>
        <w:spacing w:before="0" w:after="0"/>
        <w:rPr>
          <w:rFonts w:eastAsia="Times New Roman"/>
          <w:color w:val="000000" w:themeColor="text1"/>
          <w:sz w:val="22"/>
          <w:szCs w:val="22"/>
          <w:u w:val="single"/>
        </w:rPr>
      </w:pPr>
      <w:bookmarkStart w:id="68" w:name="OLE_LINK3"/>
      <w:r w:rsidRPr="006E16ED">
        <w:rPr>
          <w:color w:val="000000" w:themeColor="text1"/>
          <w:sz w:val="22"/>
          <w:szCs w:val="22"/>
          <w:u w:val="single"/>
        </w:rPr>
        <w:t>Sérstakir sjúklingahópar</w:t>
      </w:r>
      <w:bookmarkEnd w:id="68"/>
    </w:p>
    <w:p w14:paraId="44C247AA" w14:textId="77777777" w:rsidR="0025153F" w:rsidRPr="006E16ED" w:rsidRDefault="00A92E2C" w:rsidP="00610656">
      <w:pPr>
        <w:spacing w:before="0" w:after="0"/>
        <w:rPr>
          <w:rFonts w:eastAsia="Times New Roman"/>
          <w:i/>
          <w:color w:val="000000" w:themeColor="text1"/>
          <w:sz w:val="22"/>
          <w:szCs w:val="22"/>
        </w:rPr>
      </w:pPr>
      <w:r w:rsidRPr="006E16ED">
        <w:rPr>
          <w:i/>
          <w:color w:val="000000" w:themeColor="text1"/>
          <w:sz w:val="22"/>
          <w:szCs w:val="22"/>
        </w:rPr>
        <w:t>Aldur, kyn, líkamsþyngd, æxlisgerð og staða mótefna gegn lyfjum</w:t>
      </w:r>
    </w:p>
    <w:p w14:paraId="59803E10" w14:textId="62BAB47D" w:rsidR="000B4858" w:rsidRPr="00933FF9" w:rsidRDefault="00A92E2C" w:rsidP="00610656">
      <w:pPr>
        <w:spacing w:before="0" w:after="0"/>
        <w:rPr>
          <w:rFonts w:eastAsia="等线"/>
          <w:color w:val="000000" w:themeColor="text1"/>
          <w:sz w:val="22"/>
          <w:szCs w:val="22"/>
        </w:rPr>
      </w:pPr>
      <w:r w:rsidRPr="006E16ED">
        <w:rPr>
          <w:color w:val="000000" w:themeColor="text1"/>
          <w:sz w:val="22"/>
          <w:szCs w:val="22"/>
        </w:rPr>
        <w:t xml:space="preserve">PopPK greining sýndi fram á skýribreytuáhrif aldurs (18-78 ára) á útsetningu fyrir sugemalímabi sem voru ekki tölfræðilega marktæk. </w:t>
      </w:r>
      <w:bookmarkStart w:id="69" w:name="_Ref73995933"/>
      <w:bookmarkStart w:id="70" w:name="_Hlk75430312"/>
      <w:r w:rsidRPr="006E16ED">
        <w:rPr>
          <w:rStyle w:val="normaltextrun"/>
          <w:color w:val="000000" w:themeColor="text1"/>
          <w:sz w:val="22"/>
          <w:szCs w:val="22"/>
          <w:bdr w:val="none" w:sz="0" w:space="0" w:color="auto" w:frame="1"/>
        </w:rPr>
        <w:t xml:space="preserve">Áhrif annarra skýribreyta (albúmíns, kyns, mótefna gegn lyfjum og æxlisgerð) á altæka útsetningu fyrir sugemalímabi voru ekki talin hafa klíníska þýðingu. </w:t>
      </w:r>
      <w:r w:rsidRPr="006E16ED">
        <w:rPr>
          <w:color w:val="000000" w:themeColor="text1"/>
          <w:sz w:val="22"/>
          <w:szCs w:val="22"/>
        </w:rPr>
        <w:t xml:space="preserve">Byggt á niðurstöðum frá notkun líkana og herminga er gert ráð fyrir að hækka þurfi skammta í 1.500 mg á 3 vikna fresti hjá sjúklingum með líkamsþyngd </w:t>
      </w:r>
      <w:r w:rsidR="00593F65" w:rsidRPr="006E16ED">
        <w:rPr>
          <w:color w:val="000000" w:themeColor="text1"/>
          <w:sz w:val="22"/>
          <w:szCs w:val="22"/>
        </w:rPr>
        <w:t>meiri en</w:t>
      </w:r>
      <w:r w:rsidRPr="006E16ED">
        <w:rPr>
          <w:color w:val="000000" w:themeColor="text1"/>
          <w:sz w:val="22"/>
          <w:szCs w:val="22"/>
        </w:rPr>
        <w:t> 115</w:t>
      </w:r>
      <w:r w:rsidRPr="00933FF9">
        <w:rPr>
          <w:color w:val="000000" w:themeColor="text1"/>
          <w:sz w:val="22"/>
        </w:rPr>
        <w:t> kg til að ná útsetningu sem er sambærileg við sjúklinga í lykilrannsókninni GEMSTONE</w:t>
      </w:r>
      <w:r w:rsidRPr="00933FF9">
        <w:rPr>
          <w:color w:val="000000" w:themeColor="text1"/>
          <w:sz w:val="22"/>
        </w:rPr>
        <w:noBreakHyphen/>
        <w:t>302 sem fengu 1.200 mg á 3. vikna fresti.</w:t>
      </w:r>
    </w:p>
    <w:p w14:paraId="0EA7E9E8" w14:textId="77777777" w:rsidR="00CF4AA6" w:rsidRPr="00933FF9" w:rsidRDefault="00CF4AA6" w:rsidP="00610656">
      <w:pPr>
        <w:spacing w:before="0" w:after="0"/>
        <w:rPr>
          <w:rFonts w:eastAsia="等线"/>
          <w:color w:val="000000" w:themeColor="text1"/>
          <w:sz w:val="22"/>
          <w:szCs w:val="22"/>
          <w:lang w:eastAsia="zh-CN"/>
        </w:rPr>
      </w:pPr>
    </w:p>
    <w:p w14:paraId="5AC51916" w14:textId="77777777" w:rsidR="00BD4F40" w:rsidRPr="00933FF9" w:rsidRDefault="00A92E2C" w:rsidP="00610656">
      <w:pPr>
        <w:spacing w:before="0" w:after="0"/>
        <w:rPr>
          <w:rFonts w:eastAsia="Times New Roman"/>
          <w:i/>
          <w:iCs/>
          <w:color w:val="000000" w:themeColor="text1"/>
          <w:sz w:val="22"/>
          <w:szCs w:val="22"/>
        </w:rPr>
      </w:pPr>
      <w:r w:rsidRPr="00933FF9">
        <w:rPr>
          <w:i/>
          <w:color w:val="000000" w:themeColor="text1"/>
          <w:sz w:val="22"/>
        </w:rPr>
        <w:t>Kynþáttur</w:t>
      </w:r>
    </w:p>
    <w:p w14:paraId="5660367C" w14:textId="77777777" w:rsidR="00027F3F" w:rsidRPr="00933FF9" w:rsidRDefault="00A92E2C" w:rsidP="00610656">
      <w:pPr>
        <w:pStyle w:val="C-BodyText"/>
        <w:spacing w:before="0" w:after="0" w:line="240" w:lineRule="auto"/>
        <w:rPr>
          <w:color w:val="000000" w:themeColor="text1"/>
          <w:sz w:val="22"/>
          <w:szCs w:val="22"/>
        </w:rPr>
      </w:pPr>
      <w:r w:rsidRPr="00933FF9">
        <w:rPr>
          <w:color w:val="000000" w:themeColor="text1"/>
          <w:sz w:val="22"/>
        </w:rPr>
        <w:t>Áhrif kynþáttar hjá þátttakendum með langt genginn föst æxli (þar með talið NSCLC) sem fengu sugemalímab voru metin með PopPK greiningu og engin áhrif kynþáttar komu fram á lyfjahvörf sugemalímabs. Nánar tiltekið sást enginn munur á lyfjahvörfum sugemalímabs á milli þátttakenda sem voru asískir og sem ekki voru asískir.</w:t>
      </w:r>
    </w:p>
    <w:p w14:paraId="4417168D" w14:textId="77777777" w:rsidR="005D54B9" w:rsidRPr="0020336A" w:rsidRDefault="005D54B9" w:rsidP="00610656">
      <w:pPr>
        <w:pStyle w:val="C-BodyText"/>
        <w:spacing w:before="0" w:after="0" w:line="240" w:lineRule="auto"/>
        <w:rPr>
          <w:color w:val="000000" w:themeColor="text1"/>
          <w:sz w:val="22"/>
          <w:szCs w:val="22"/>
        </w:rPr>
      </w:pPr>
    </w:p>
    <w:p w14:paraId="44C90174" w14:textId="77777777" w:rsidR="0025153F" w:rsidRPr="00933FF9" w:rsidRDefault="00A92E2C" w:rsidP="00610656">
      <w:pPr>
        <w:spacing w:before="0" w:after="0"/>
        <w:rPr>
          <w:rFonts w:eastAsia="Times New Roman"/>
          <w:i/>
          <w:iCs/>
          <w:color w:val="000000" w:themeColor="text1"/>
          <w:sz w:val="22"/>
          <w:szCs w:val="22"/>
        </w:rPr>
      </w:pPr>
      <w:r w:rsidRPr="00933FF9">
        <w:rPr>
          <w:i/>
          <w:color w:val="000000" w:themeColor="text1"/>
          <w:sz w:val="22"/>
        </w:rPr>
        <w:t>Skert lifrarstarfsemi</w:t>
      </w:r>
      <w:bookmarkEnd w:id="69"/>
    </w:p>
    <w:p w14:paraId="6E499DFF" w14:textId="5733C8ED" w:rsidR="00C636B6" w:rsidRPr="00933FF9" w:rsidRDefault="00A92E2C" w:rsidP="00610656">
      <w:pPr>
        <w:pStyle w:val="SynchrogenixBodyText"/>
        <w:spacing w:before="0" w:after="0"/>
        <w:rPr>
          <w:rStyle w:val="normaltextrun"/>
          <w:color w:val="000000" w:themeColor="text1"/>
          <w:sz w:val="22"/>
          <w:szCs w:val="22"/>
          <w:shd w:val="clear" w:color="auto" w:fill="FFFFFF"/>
        </w:rPr>
      </w:pPr>
      <w:r w:rsidRPr="00933FF9">
        <w:rPr>
          <w:rStyle w:val="normaltextrun"/>
          <w:color w:val="000000" w:themeColor="text1"/>
          <w:sz w:val="22"/>
          <w:shd w:val="clear" w:color="auto" w:fill="FFFFFF"/>
        </w:rPr>
        <w:t xml:space="preserve">Áhrif vægrar skerðingar á lifrarstarfsemi á lyfjahvörf sugemalímabs voru metin með </w:t>
      </w:r>
      <w:r w:rsidRPr="00933FF9">
        <w:rPr>
          <w:color w:val="000000" w:themeColor="text1"/>
          <w:sz w:val="22"/>
        </w:rPr>
        <w:t>PopPK</w:t>
      </w:r>
      <w:r w:rsidRPr="00933FF9">
        <w:rPr>
          <w:rStyle w:val="normaltextrun"/>
          <w:color w:val="000000" w:themeColor="text1"/>
          <w:sz w:val="22"/>
          <w:shd w:val="clear" w:color="auto" w:fill="FFFFFF"/>
        </w:rPr>
        <w:t xml:space="preserve"> greiningum. Greining á skýribreytum gaf ekki til kynna tölfræðilega marktæk áhrif merkja fyrir lifrarstarfsemi (ASAT og ALAT) á útsetningu fyrir sugemalímabi.</w:t>
      </w:r>
    </w:p>
    <w:bookmarkEnd w:id="70"/>
    <w:p w14:paraId="2B73B7DF" w14:textId="77777777" w:rsidR="002903FD" w:rsidRDefault="002903FD" w:rsidP="00610656">
      <w:pPr>
        <w:pStyle w:val="SynchrogenixBodyText"/>
        <w:spacing w:before="0" w:after="0"/>
        <w:rPr>
          <w:color w:val="000000" w:themeColor="text1"/>
          <w:sz w:val="22"/>
          <w:szCs w:val="22"/>
        </w:rPr>
      </w:pPr>
    </w:p>
    <w:p w14:paraId="0413D54D" w14:textId="77777777" w:rsidR="004B24E0" w:rsidRDefault="004B24E0" w:rsidP="00610656">
      <w:pPr>
        <w:pStyle w:val="SynchrogenixBodyText"/>
        <w:spacing w:before="0" w:after="0"/>
        <w:rPr>
          <w:color w:val="000000" w:themeColor="text1"/>
          <w:sz w:val="22"/>
          <w:szCs w:val="22"/>
        </w:rPr>
      </w:pPr>
    </w:p>
    <w:p w14:paraId="515CD5F6" w14:textId="77777777" w:rsidR="004B24E0" w:rsidRPr="0020336A" w:rsidRDefault="004B24E0" w:rsidP="00610656">
      <w:pPr>
        <w:pStyle w:val="SynchrogenixBodyText"/>
        <w:spacing w:before="0" w:after="0"/>
        <w:rPr>
          <w:color w:val="000000" w:themeColor="text1"/>
          <w:sz w:val="22"/>
          <w:szCs w:val="22"/>
        </w:rPr>
      </w:pPr>
    </w:p>
    <w:p w14:paraId="2A41AFB3" w14:textId="77777777" w:rsidR="0025153F" w:rsidRPr="00933FF9" w:rsidRDefault="00A92E2C" w:rsidP="00610656">
      <w:pPr>
        <w:spacing w:before="0" w:after="0"/>
        <w:rPr>
          <w:rFonts w:eastAsia="Times New Roman"/>
          <w:i/>
          <w:color w:val="000000" w:themeColor="text1"/>
          <w:sz w:val="22"/>
          <w:szCs w:val="22"/>
        </w:rPr>
      </w:pPr>
      <w:r w:rsidRPr="00933FF9">
        <w:rPr>
          <w:i/>
          <w:color w:val="000000" w:themeColor="text1"/>
          <w:sz w:val="22"/>
        </w:rPr>
        <w:t>Skert nýrnastarfsemi</w:t>
      </w:r>
    </w:p>
    <w:p w14:paraId="34FE2DF6" w14:textId="77777777" w:rsidR="00474251" w:rsidRPr="00933FF9"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sidRPr="00933FF9">
        <w:rPr>
          <w:rStyle w:val="normaltextrun"/>
          <w:color w:val="000000" w:themeColor="text1"/>
          <w:sz w:val="22"/>
        </w:rPr>
        <w:t>Áhrif skertrar nýrnastarfsemi á úthreinsun sugemalímabs voru metin með PopPK greiningum hjá þátttakendum með væga eða miðlungsmikla skerðingu á nýrnastarfsemi samanborið við þátttakendur með eðlilega nýrnastarfsemi. Nýrnastarfsemi hafði engin áhrif á lyfjahvörf sugemalímabs.</w:t>
      </w:r>
    </w:p>
    <w:p w14:paraId="1635F83B" w14:textId="77777777" w:rsidR="001343AE" w:rsidRPr="00933FF9" w:rsidRDefault="001343AE" w:rsidP="00610656">
      <w:pPr>
        <w:pStyle w:val="paragraph"/>
        <w:spacing w:before="0" w:beforeAutospacing="0" w:after="0" w:afterAutospacing="0"/>
        <w:jc w:val="both"/>
        <w:textAlignment w:val="baseline"/>
        <w:rPr>
          <w:color w:val="000000" w:themeColor="text1"/>
          <w:sz w:val="22"/>
          <w:szCs w:val="22"/>
        </w:rPr>
      </w:pPr>
    </w:p>
    <w:p w14:paraId="2F80BC50" w14:textId="77777777" w:rsidR="006B5715" w:rsidRPr="00933FF9" w:rsidRDefault="00A92E2C" w:rsidP="00610656">
      <w:pPr>
        <w:pStyle w:val="Heading2"/>
        <w:keepNext w:val="0"/>
        <w:keepLines w:val="0"/>
        <w:numPr>
          <w:ilvl w:val="0"/>
          <w:numId w:val="0"/>
        </w:numPr>
        <w:tabs>
          <w:tab w:val="clear" w:pos="720"/>
        </w:tabs>
        <w:spacing w:before="0" w:after="0"/>
        <w:ind w:left="540" w:hanging="540"/>
        <w:rPr>
          <w:bCs/>
          <w:color w:val="000000" w:themeColor="text1"/>
          <w:sz w:val="22"/>
          <w:szCs w:val="22"/>
        </w:rPr>
      </w:pPr>
      <w:r w:rsidRPr="00933FF9">
        <w:rPr>
          <w:color w:val="000000" w:themeColor="text1"/>
          <w:sz w:val="22"/>
          <w:u w:color="000000"/>
        </w:rPr>
        <w:t>5.3</w:t>
      </w:r>
      <w:r w:rsidRPr="00933FF9">
        <w:rPr>
          <w:color w:val="000000" w:themeColor="text1"/>
          <w:sz w:val="22"/>
          <w:u w:color="000000"/>
        </w:rPr>
        <w:tab/>
      </w:r>
      <w:r w:rsidRPr="00933FF9">
        <w:rPr>
          <w:bCs/>
          <w:color w:val="000000" w:themeColor="text1"/>
          <w:sz w:val="22"/>
          <w:u w:color="000000"/>
        </w:rPr>
        <w:t>Forklínískar upplýsingar</w:t>
      </w:r>
    </w:p>
    <w:p w14:paraId="78C50A79" w14:textId="77777777" w:rsidR="006B5715" w:rsidRPr="00933FF9" w:rsidRDefault="006B5715" w:rsidP="00610656">
      <w:pPr>
        <w:spacing w:before="0" w:after="0"/>
        <w:ind w:right="43" w:hanging="14"/>
        <w:rPr>
          <w:rFonts w:eastAsia="Times New Roman"/>
          <w:color w:val="000000" w:themeColor="text1"/>
          <w:sz w:val="22"/>
          <w:szCs w:val="22"/>
        </w:rPr>
      </w:pPr>
    </w:p>
    <w:p w14:paraId="3A2FB3C0" w14:textId="77777777" w:rsidR="00CD72FC" w:rsidRPr="00933FF9" w:rsidRDefault="00A92E2C" w:rsidP="00610656">
      <w:pPr>
        <w:spacing w:before="0" w:after="0"/>
        <w:ind w:right="43" w:hanging="14"/>
        <w:rPr>
          <w:rFonts w:eastAsia="Calibri"/>
          <w:color w:val="000000" w:themeColor="text1"/>
          <w:sz w:val="22"/>
          <w:szCs w:val="22"/>
        </w:rPr>
      </w:pPr>
      <w:r w:rsidRPr="00933FF9">
        <w:rPr>
          <w:color w:val="000000" w:themeColor="text1"/>
          <w:sz w:val="22"/>
        </w:rPr>
        <w:t>Rannsóknir á krabbameinsvaldandi áhrifum eða eiturverkunum á æxlun hafa ekki verið gerðar með sugemalímabi.</w:t>
      </w:r>
    </w:p>
    <w:p w14:paraId="530FA6E3" w14:textId="77777777" w:rsidR="00CD72FC" w:rsidRPr="00933FF9" w:rsidRDefault="00CD72FC" w:rsidP="00610656">
      <w:pPr>
        <w:spacing w:before="0" w:after="0"/>
        <w:ind w:right="43" w:hanging="14"/>
        <w:rPr>
          <w:rFonts w:eastAsia="Times New Roman"/>
          <w:color w:val="000000" w:themeColor="text1"/>
          <w:sz w:val="22"/>
          <w:szCs w:val="22"/>
        </w:rPr>
      </w:pPr>
    </w:p>
    <w:p w14:paraId="1A824003" w14:textId="46024C4C" w:rsidR="0072775A" w:rsidRPr="00933FF9" w:rsidRDefault="00A92E2C" w:rsidP="00610656">
      <w:pPr>
        <w:spacing w:before="0" w:after="0"/>
        <w:ind w:right="43" w:hanging="14"/>
        <w:rPr>
          <w:rStyle w:val="normaltextrun"/>
          <w:color w:val="000000" w:themeColor="text1"/>
          <w:sz w:val="22"/>
          <w:szCs w:val="22"/>
          <w:shd w:val="clear" w:color="auto" w:fill="FFFFFF"/>
        </w:rPr>
      </w:pPr>
      <w:r w:rsidRPr="00933FF9">
        <w:rPr>
          <w:rStyle w:val="normaltextrun"/>
          <w:color w:val="000000" w:themeColor="text1"/>
          <w:sz w:val="22"/>
          <w:shd w:val="clear" w:color="auto" w:fill="FFFFFF"/>
        </w:rPr>
        <w:t>Samkvæmt mati á heimildum gegnir PD-L1/PD-1 boðleiðin hlutverki á meðgöngu með því að viðhalda ónæmisþoli móður gagnvart fóstrinu. Í líkani af meðgöngu músa getur blokkun PD</w:t>
      </w:r>
      <w:r w:rsidRPr="00933FF9">
        <w:rPr>
          <w:rStyle w:val="normaltextrun"/>
          <w:color w:val="000000" w:themeColor="text1"/>
          <w:sz w:val="22"/>
          <w:shd w:val="clear" w:color="auto" w:fill="FFFFFF"/>
        </w:rPr>
        <w:noBreakHyphen/>
        <w:t xml:space="preserve">L1 merkja eyðilagt ónæmisþol gagnvart fóstrinu og fjölgað fósturlátum. Ekki hefur verið tilkynnt um vansköpun fósturs í tengslum við blokkun á PD-L1/PD-1 boðleið í heimildum, en ónæmistengdir sjúkdómar hafa sést hjá músum eftir genaeyðingu PD-1 og PD-L1. </w:t>
      </w:r>
      <w:r w:rsidR="00D507B8">
        <w:rPr>
          <w:rStyle w:val="normaltextrun"/>
          <w:color w:val="000000" w:themeColor="text1"/>
          <w:sz w:val="22"/>
          <w:shd w:val="clear" w:color="auto" w:fill="FFFFFF"/>
        </w:rPr>
        <w:t>Byggt á verkunarmáta getur ú</w:t>
      </w:r>
      <w:r w:rsidRPr="00933FF9">
        <w:rPr>
          <w:rStyle w:val="normaltextrun"/>
          <w:color w:val="000000" w:themeColor="text1"/>
          <w:sz w:val="22"/>
          <w:shd w:val="clear" w:color="auto" w:fill="FFFFFF"/>
        </w:rPr>
        <w:t>tsetning fósturs fyrir sugemalímabi getur aukið hættuna á ónæmistengdum röskunum eða breytt eðlilegri ónæmissvörun.</w:t>
      </w:r>
    </w:p>
    <w:p w14:paraId="1608E2AD" w14:textId="77777777" w:rsidR="00BA16FB" w:rsidRPr="0020336A" w:rsidRDefault="00BA16FB" w:rsidP="00610656">
      <w:pPr>
        <w:pStyle w:val="SynchrogenixBodyText"/>
        <w:spacing w:before="0" w:after="0"/>
        <w:rPr>
          <w:color w:val="000000" w:themeColor="text1"/>
          <w:sz w:val="22"/>
          <w:szCs w:val="22"/>
        </w:rPr>
      </w:pPr>
    </w:p>
    <w:p w14:paraId="6DECD692" w14:textId="1A3B0326" w:rsidR="00BA16FB" w:rsidRPr="00933FF9" w:rsidRDefault="00C124DF" w:rsidP="00610656">
      <w:pPr>
        <w:spacing w:before="0" w:after="0"/>
        <w:ind w:right="43" w:hanging="14"/>
        <w:rPr>
          <w:rStyle w:val="normaltextrun"/>
          <w:color w:val="000000" w:themeColor="text1"/>
          <w:sz w:val="22"/>
          <w:szCs w:val="22"/>
          <w:shd w:val="clear" w:color="auto" w:fill="FFFFFF"/>
        </w:rPr>
      </w:pPr>
      <w:r w:rsidRPr="00933FF9">
        <w:rPr>
          <w:rStyle w:val="normaltextrun"/>
          <w:color w:val="000000" w:themeColor="text1"/>
          <w:sz w:val="22"/>
          <w:shd w:val="clear" w:color="auto" w:fill="FFFFFF"/>
        </w:rPr>
        <w:t xml:space="preserve">Í 4 og 26 vikna rannsóknum á eiturverkunum eftir endurtekna skammta hjá krabbaloðöpum gaf útsetning fyrir sugemalímabi sem gefið var í bláæð einu sinni í viku ekki til kynna neina sérstaka hættu, nema í tveimur augnskoðunum hjá kvendýrum sem fengu stóra skammta: </w:t>
      </w:r>
      <w:r w:rsidRPr="00933FF9">
        <w:rPr>
          <w:rStyle w:val="normaltextrun"/>
          <w:sz w:val="22"/>
          <w:shd w:val="clear" w:color="auto" w:fill="FFFFFF"/>
        </w:rPr>
        <w:t>Eitt tilvik vanlitunar í sjónhimnu og eitt tilvik af meðalstóru ógagnsæi í brennipunkti glæru við 200 mg/kg, sem samsvarar um það bil 16-földu og 18-földu klínísku AUC við ráðlagðan klínískan skammt handa mönnum.</w:t>
      </w:r>
    </w:p>
    <w:p w14:paraId="64F49647" w14:textId="77777777" w:rsidR="00A3231F" w:rsidRPr="00933FF9" w:rsidRDefault="00A3231F" w:rsidP="00610656">
      <w:pPr>
        <w:spacing w:before="0" w:after="0"/>
        <w:ind w:right="43" w:hanging="14"/>
        <w:rPr>
          <w:rStyle w:val="normaltextrun"/>
          <w:color w:val="000000" w:themeColor="text1"/>
          <w:sz w:val="22"/>
          <w:szCs w:val="22"/>
          <w:shd w:val="clear" w:color="auto" w:fill="FFFFFF"/>
        </w:rPr>
      </w:pPr>
    </w:p>
    <w:p w14:paraId="19E91E10" w14:textId="77777777" w:rsidR="004E0660" w:rsidRPr="00933FF9" w:rsidRDefault="004E0660" w:rsidP="00610656">
      <w:pPr>
        <w:spacing w:before="0" w:after="0"/>
        <w:ind w:right="43" w:hanging="14"/>
        <w:rPr>
          <w:rStyle w:val="normaltextrun"/>
          <w:color w:val="000000" w:themeColor="text1"/>
          <w:sz w:val="22"/>
          <w:szCs w:val="22"/>
          <w:shd w:val="clear" w:color="auto" w:fill="FFFFFF"/>
        </w:rPr>
      </w:pPr>
    </w:p>
    <w:p w14:paraId="746B1E6C" w14:textId="3829FAF1" w:rsidR="00DB4C74" w:rsidRPr="00933FF9"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71" w:name="_Toc92898006"/>
      <w:bookmarkStart w:id="72" w:name="_Toc92709864"/>
      <w:bookmarkStart w:id="73" w:name="_Ref534270910"/>
      <w:bookmarkEnd w:id="67"/>
      <w:r w:rsidRPr="00933FF9">
        <w:rPr>
          <w:color w:val="000000" w:themeColor="text1"/>
          <w:sz w:val="22"/>
        </w:rPr>
        <w:t>6.</w:t>
      </w:r>
      <w:r w:rsidRPr="00933FF9">
        <w:rPr>
          <w:color w:val="000000" w:themeColor="text1"/>
          <w:sz w:val="22"/>
        </w:rPr>
        <w:tab/>
        <w:t>LYFJAGERÐARFRÆÐILEGAR UPPLÝSINGAR</w:t>
      </w:r>
      <w:bookmarkEnd w:id="71"/>
    </w:p>
    <w:bookmarkEnd w:id="72"/>
    <w:bookmarkEnd w:id="73"/>
    <w:p w14:paraId="4C7AFD9C" w14:textId="77777777" w:rsidR="00F61D51" w:rsidRPr="0020336A" w:rsidRDefault="00F61D51" w:rsidP="00610656">
      <w:pPr>
        <w:pStyle w:val="SynchrogenixBodyText"/>
        <w:spacing w:before="0" w:after="0"/>
        <w:rPr>
          <w:color w:val="000000" w:themeColor="text1"/>
          <w:sz w:val="22"/>
          <w:szCs w:val="22"/>
        </w:rPr>
      </w:pPr>
    </w:p>
    <w:p w14:paraId="25602490" w14:textId="77777777" w:rsidR="002B35BB" w:rsidRPr="00933FF9"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4" w:name="_Ref534270162"/>
      <w:bookmarkStart w:id="75" w:name="_Toc92709871"/>
      <w:bookmarkStart w:id="76" w:name="_Toc92898007"/>
      <w:r w:rsidRPr="00933FF9">
        <w:rPr>
          <w:color w:val="000000" w:themeColor="text1"/>
          <w:sz w:val="22"/>
        </w:rPr>
        <w:t>6.1</w:t>
      </w:r>
      <w:r w:rsidRPr="00933FF9">
        <w:rPr>
          <w:color w:val="000000" w:themeColor="text1"/>
          <w:sz w:val="22"/>
        </w:rPr>
        <w:tab/>
        <w:t>Hjálparefni</w:t>
      </w:r>
      <w:bookmarkEnd w:id="74"/>
      <w:bookmarkEnd w:id="75"/>
      <w:bookmarkEnd w:id="76"/>
    </w:p>
    <w:p w14:paraId="74676873" w14:textId="77777777" w:rsidR="00F60928" w:rsidRPr="0020336A" w:rsidRDefault="00F60928" w:rsidP="00610656">
      <w:pPr>
        <w:pStyle w:val="SynchrogenixBodyText"/>
        <w:spacing w:before="0" w:after="0"/>
        <w:rPr>
          <w:color w:val="000000" w:themeColor="text1"/>
          <w:sz w:val="22"/>
          <w:szCs w:val="22"/>
        </w:rPr>
      </w:pPr>
    </w:p>
    <w:p w14:paraId="3E1EF033"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Histidín</w:t>
      </w:r>
    </w:p>
    <w:p w14:paraId="43F1A813"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Histidínmónóhýdróklóríð</w:t>
      </w:r>
    </w:p>
    <w:p w14:paraId="28C9A8AF" w14:textId="77777777" w:rsidR="002B35BB" w:rsidRPr="00933FF9" w:rsidRDefault="00A92E2C" w:rsidP="00610656">
      <w:pPr>
        <w:pStyle w:val="SynchrogenixBodyText"/>
        <w:spacing w:before="0" w:after="0"/>
        <w:rPr>
          <w:color w:val="000000" w:themeColor="text1"/>
          <w:sz w:val="22"/>
          <w:szCs w:val="22"/>
        </w:rPr>
      </w:pPr>
      <w:bookmarkStart w:id="77" w:name="_Hlk109824710"/>
      <w:r w:rsidRPr="00933FF9">
        <w:rPr>
          <w:color w:val="000000" w:themeColor="text1"/>
          <w:sz w:val="22"/>
        </w:rPr>
        <w:t>Mannitól (E421)</w:t>
      </w:r>
    </w:p>
    <w:p w14:paraId="5B591BDD"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Natríumklóríð</w:t>
      </w:r>
    </w:p>
    <w:p w14:paraId="048EC268"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Pólýsorbat 80 (E433)</w:t>
      </w:r>
    </w:p>
    <w:bookmarkEnd w:id="77"/>
    <w:p w14:paraId="73C4D071" w14:textId="7777777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Vatn fyrir stungulyf</w:t>
      </w:r>
    </w:p>
    <w:p w14:paraId="607D75E3" w14:textId="77777777" w:rsidR="00FD68B3" w:rsidRPr="0020336A" w:rsidRDefault="00FD68B3" w:rsidP="00610656">
      <w:pPr>
        <w:pStyle w:val="SynchrogenixBodyText"/>
        <w:spacing w:before="0" w:after="0"/>
        <w:rPr>
          <w:color w:val="000000" w:themeColor="text1"/>
          <w:sz w:val="22"/>
          <w:szCs w:val="22"/>
        </w:rPr>
      </w:pPr>
    </w:p>
    <w:p w14:paraId="4820629A" w14:textId="77777777" w:rsidR="002B35BB" w:rsidRPr="00933FF9"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8" w:name="_Toc92709872"/>
      <w:bookmarkStart w:id="79" w:name="_Toc92898008"/>
      <w:r w:rsidRPr="00933FF9">
        <w:rPr>
          <w:color w:val="000000" w:themeColor="text1"/>
          <w:sz w:val="22"/>
        </w:rPr>
        <w:t>6.2</w:t>
      </w:r>
      <w:r w:rsidRPr="00933FF9">
        <w:rPr>
          <w:color w:val="000000" w:themeColor="text1"/>
          <w:sz w:val="22"/>
        </w:rPr>
        <w:tab/>
        <w:t>Ósamrýmanleiki</w:t>
      </w:r>
      <w:bookmarkEnd w:id="78"/>
      <w:bookmarkEnd w:id="79"/>
    </w:p>
    <w:p w14:paraId="1D737F52" w14:textId="77777777" w:rsidR="00F60928" w:rsidRPr="0020336A" w:rsidRDefault="00F60928" w:rsidP="00610656">
      <w:pPr>
        <w:pStyle w:val="SynchrogenixBodyText"/>
        <w:spacing w:before="0" w:after="0"/>
        <w:rPr>
          <w:color w:val="000000" w:themeColor="text1"/>
          <w:sz w:val="22"/>
          <w:szCs w:val="22"/>
        </w:rPr>
      </w:pPr>
    </w:p>
    <w:p w14:paraId="72E82A4D" w14:textId="72886B47" w:rsidR="002B35BB" w:rsidRPr="00933FF9" w:rsidRDefault="00A92E2C" w:rsidP="00610656">
      <w:pPr>
        <w:pStyle w:val="SynchrogenixBodyText"/>
        <w:spacing w:before="0" w:after="0"/>
        <w:rPr>
          <w:color w:val="000000" w:themeColor="text1"/>
          <w:sz w:val="22"/>
          <w:szCs w:val="22"/>
        </w:rPr>
      </w:pPr>
      <w:r w:rsidRPr="00933FF9">
        <w:rPr>
          <w:color w:val="000000" w:themeColor="text1"/>
          <w:sz w:val="22"/>
        </w:rPr>
        <w:t>Ekki má blanda þessu lyfi saman við önnur lyf í sömu bláæðarslöngu en þau sem nefnd eru í kafla 6.6, því rannsóknir á samrýmanleika hafa ekki verið gerðar.</w:t>
      </w:r>
    </w:p>
    <w:p w14:paraId="4FABD10B" w14:textId="77777777" w:rsidR="00FE5C21" w:rsidRPr="0020336A" w:rsidRDefault="00FE5C21" w:rsidP="00610656">
      <w:pPr>
        <w:pStyle w:val="SynchrogenixBodyText"/>
        <w:spacing w:before="0" w:after="0"/>
        <w:rPr>
          <w:color w:val="000000" w:themeColor="text1"/>
          <w:sz w:val="22"/>
          <w:szCs w:val="22"/>
        </w:rPr>
      </w:pPr>
    </w:p>
    <w:p w14:paraId="0D7F839E" w14:textId="77777777" w:rsidR="002B35BB" w:rsidRPr="00933FF9"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80" w:name="_Ref534274421"/>
      <w:bookmarkStart w:id="81" w:name="_Toc92709873"/>
      <w:bookmarkStart w:id="82" w:name="_Toc92898009"/>
      <w:r w:rsidRPr="00933FF9">
        <w:rPr>
          <w:color w:val="000000" w:themeColor="text1"/>
          <w:sz w:val="22"/>
        </w:rPr>
        <w:t>6.3</w:t>
      </w:r>
      <w:r w:rsidRPr="00933FF9">
        <w:rPr>
          <w:color w:val="000000" w:themeColor="text1"/>
          <w:sz w:val="22"/>
        </w:rPr>
        <w:tab/>
        <w:t>Geymsluþol</w:t>
      </w:r>
      <w:bookmarkEnd w:id="80"/>
      <w:bookmarkEnd w:id="81"/>
      <w:bookmarkEnd w:id="82"/>
    </w:p>
    <w:p w14:paraId="6FE8F819" w14:textId="77777777" w:rsidR="00F60928" w:rsidRPr="0020336A" w:rsidRDefault="00F60928" w:rsidP="00610656">
      <w:pPr>
        <w:pStyle w:val="SynchrogenixBodyText"/>
        <w:spacing w:before="0" w:after="0"/>
        <w:rPr>
          <w:color w:val="000000" w:themeColor="text1"/>
          <w:sz w:val="22"/>
          <w:szCs w:val="22"/>
        </w:rPr>
      </w:pPr>
    </w:p>
    <w:p w14:paraId="5782BDA8" w14:textId="77777777" w:rsidR="00BD4725" w:rsidRPr="00933FF9" w:rsidRDefault="00A92E2C" w:rsidP="00610656">
      <w:pPr>
        <w:pStyle w:val="SynchrogenixBodyText"/>
        <w:spacing w:before="0" w:after="0"/>
        <w:rPr>
          <w:color w:val="000000" w:themeColor="text1"/>
          <w:sz w:val="22"/>
          <w:szCs w:val="22"/>
          <w:u w:val="single"/>
        </w:rPr>
      </w:pPr>
      <w:r w:rsidRPr="00933FF9">
        <w:rPr>
          <w:color w:val="000000" w:themeColor="text1"/>
          <w:sz w:val="22"/>
          <w:u w:val="single"/>
        </w:rPr>
        <w:t>Órofið hettuglas</w:t>
      </w:r>
    </w:p>
    <w:p w14:paraId="5EE8E374" w14:textId="3FF353B2" w:rsidR="002B35BB" w:rsidRPr="00933FF9" w:rsidRDefault="00C854E7" w:rsidP="00610656">
      <w:pPr>
        <w:pStyle w:val="SynchrogenixBodyText"/>
        <w:spacing w:before="0" w:after="0"/>
        <w:rPr>
          <w:color w:val="000000" w:themeColor="text1"/>
          <w:sz w:val="22"/>
          <w:szCs w:val="22"/>
        </w:rPr>
      </w:pPr>
      <w:r>
        <w:rPr>
          <w:rFonts w:eastAsia="等线" w:hint="eastAsia"/>
          <w:color w:val="000000" w:themeColor="text1"/>
          <w:sz w:val="22"/>
          <w:lang w:eastAsia="zh-CN"/>
        </w:rPr>
        <w:t>3</w:t>
      </w:r>
      <w:r w:rsidR="00696F46">
        <w:rPr>
          <w:rFonts w:eastAsia="等线"/>
          <w:color w:val="000000" w:themeColor="text1"/>
          <w:sz w:val="22"/>
          <w:lang w:eastAsia="zh-CN"/>
        </w:rPr>
        <w:t>6</w:t>
      </w:r>
      <w:r w:rsidRPr="00933FF9">
        <w:rPr>
          <w:color w:val="000000" w:themeColor="text1"/>
          <w:sz w:val="22"/>
        </w:rPr>
        <w:t> </w:t>
      </w:r>
      <w:r w:rsidR="00016CA4" w:rsidRPr="00933FF9">
        <w:rPr>
          <w:color w:val="000000" w:themeColor="text1"/>
          <w:sz w:val="22"/>
        </w:rPr>
        <w:t>mánuðir</w:t>
      </w:r>
    </w:p>
    <w:p w14:paraId="276ABC93" w14:textId="77777777" w:rsidR="00F60928" w:rsidRPr="0020336A" w:rsidRDefault="00F60928" w:rsidP="00610656">
      <w:pPr>
        <w:pStyle w:val="SynchrogenixBodyText"/>
        <w:spacing w:before="0" w:after="0"/>
        <w:rPr>
          <w:color w:val="000000" w:themeColor="text1"/>
          <w:sz w:val="22"/>
          <w:szCs w:val="22"/>
        </w:rPr>
      </w:pPr>
    </w:p>
    <w:p w14:paraId="44D1084D" w14:textId="77777777" w:rsidR="00241A00" w:rsidRPr="00933FF9" w:rsidRDefault="00A92E2C" w:rsidP="00610656">
      <w:pPr>
        <w:pStyle w:val="SynchrogenixBodyText"/>
        <w:spacing w:before="0" w:after="0"/>
        <w:rPr>
          <w:color w:val="000000" w:themeColor="text1"/>
          <w:sz w:val="22"/>
          <w:szCs w:val="22"/>
          <w:u w:val="single"/>
        </w:rPr>
      </w:pPr>
      <w:r w:rsidRPr="00933FF9">
        <w:rPr>
          <w:color w:val="000000" w:themeColor="text1"/>
          <w:sz w:val="22"/>
          <w:u w:val="single"/>
        </w:rPr>
        <w:t>Þynnt lyf blandað fyrir innrennsli</w:t>
      </w:r>
    </w:p>
    <w:p w14:paraId="661FEC74" w14:textId="33F5052A" w:rsidR="000A781B" w:rsidRPr="00933FF9" w:rsidRDefault="00A92E2C" w:rsidP="00610656">
      <w:pPr>
        <w:pStyle w:val="SynchrogenixBodyText"/>
        <w:spacing w:before="0" w:after="0"/>
        <w:rPr>
          <w:color w:val="000000" w:themeColor="text1"/>
          <w:sz w:val="22"/>
          <w:szCs w:val="22"/>
        </w:rPr>
      </w:pPr>
      <w:r w:rsidRPr="00933FF9">
        <w:rPr>
          <w:color w:val="000000" w:themeColor="text1"/>
          <w:sz w:val="22"/>
        </w:rPr>
        <w:t>Sýnt hefur verið fram á efna- og eðlisfræðilegan stöðugleika við notkun í allt að 24 klst. við 2°C til 8°C í allt að 4 klst. við stofuhita (allt að 25°C) frá blöndun. Frá örverufræðilegu sjónarmiði ætti að nota lyfið strax. Ef það er ekki notað strax er geymslutími við notkun og geymsluaðstæður fyrir notkun á ábyrgð notandans og á almennt ekki að vera lengri en 24 klst. við 2°C til 8°C, nema þynning hafi farið fram við stýrðar og gildaðar aðstæður að viðhafðri smitgát.</w:t>
      </w:r>
    </w:p>
    <w:p w14:paraId="71BF19D8" w14:textId="77777777" w:rsidR="00355C90" w:rsidRPr="0020336A" w:rsidRDefault="00355C90" w:rsidP="00610656">
      <w:pPr>
        <w:pStyle w:val="SynchrogenixBodyText"/>
        <w:spacing w:before="0" w:after="0"/>
        <w:rPr>
          <w:color w:val="000000" w:themeColor="text1"/>
          <w:sz w:val="22"/>
          <w:szCs w:val="22"/>
        </w:rPr>
      </w:pPr>
    </w:p>
    <w:p w14:paraId="4B4F6F66" w14:textId="77777777" w:rsidR="002B35BB" w:rsidRPr="00933FF9"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83" w:name="_Ref534274367"/>
      <w:bookmarkStart w:id="84" w:name="_Toc92709874"/>
      <w:bookmarkStart w:id="85" w:name="_Toc92898010"/>
      <w:r w:rsidRPr="00933FF9">
        <w:rPr>
          <w:color w:val="000000" w:themeColor="text1"/>
          <w:sz w:val="22"/>
        </w:rPr>
        <w:lastRenderedPageBreak/>
        <w:t>6.4</w:t>
      </w:r>
      <w:r w:rsidRPr="00933FF9">
        <w:rPr>
          <w:color w:val="000000" w:themeColor="text1"/>
          <w:sz w:val="22"/>
        </w:rPr>
        <w:tab/>
        <w:t>Sérstakar varúðarreglur við geymslu</w:t>
      </w:r>
      <w:bookmarkEnd w:id="83"/>
      <w:bookmarkEnd w:id="84"/>
      <w:bookmarkEnd w:id="85"/>
    </w:p>
    <w:p w14:paraId="417186AE" w14:textId="77777777" w:rsidR="00F60928" w:rsidRPr="0020336A" w:rsidRDefault="00F60928" w:rsidP="00610656">
      <w:pPr>
        <w:pStyle w:val="SynchrogenixBodyText"/>
        <w:spacing w:before="0" w:after="0"/>
        <w:rPr>
          <w:color w:val="000000" w:themeColor="text1"/>
          <w:sz w:val="22"/>
          <w:szCs w:val="22"/>
        </w:rPr>
      </w:pPr>
    </w:p>
    <w:p w14:paraId="3B4886E5" w14:textId="69729AC8" w:rsidR="00BC7667" w:rsidRPr="00933FF9" w:rsidRDefault="00A92E2C" w:rsidP="00610656">
      <w:pPr>
        <w:pStyle w:val="SynchrogenixBodyText"/>
        <w:spacing w:before="0" w:after="0"/>
        <w:rPr>
          <w:color w:val="000000" w:themeColor="text1"/>
          <w:sz w:val="22"/>
          <w:szCs w:val="22"/>
          <w:shd w:val="clear" w:color="auto" w:fill="FAF9F8"/>
        </w:rPr>
      </w:pPr>
      <w:r w:rsidRPr="00933FF9">
        <w:rPr>
          <w:color w:val="000000" w:themeColor="text1"/>
          <w:sz w:val="22"/>
        </w:rPr>
        <w:t>Geymið í kæli (2°C – 8°C).</w:t>
      </w:r>
    </w:p>
    <w:p w14:paraId="686BD62E" w14:textId="77777777" w:rsidR="00BC7667" w:rsidRPr="0020336A" w:rsidRDefault="00BC7667" w:rsidP="00610656">
      <w:pPr>
        <w:pStyle w:val="SynchrogenixBodyText"/>
        <w:spacing w:before="0" w:after="0"/>
        <w:rPr>
          <w:color w:val="000000" w:themeColor="text1"/>
          <w:sz w:val="22"/>
          <w:szCs w:val="22"/>
          <w:shd w:val="clear" w:color="auto" w:fill="FAF9F8"/>
        </w:rPr>
      </w:pPr>
    </w:p>
    <w:p w14:paraId="0C049E7F" w14:textId="77777777" w:rsidR="00BC7667" w:rsidRPr="00933FF9" w:rsidRDefault="00A92E2C" w:rsidP="00610656">
      <w:pPr>
        <w:pStyle w:val="SynchrogenixBodyText"/>
        <w:spacing w:before="0" w:after="0"/>
        <w:rPr>
          <w:color w:val="000000" w:themeColor="text1"/>
          <w:sz w:val="22"/>
          <w:szCs w:val="22"/>
          <w:shd w:val="clear" w:color="auto" w:fill="FAF9F8"/>
        </w:rPr>
      </w:pPr>
      <w:r w:rsidRPr="00933FF9">
        <w:rPr>
          <w:color w:val="000000" w:themeColor="text1"/>
          <w:sz w:val="22"/>
        </w:rPr>
        <w:t>Má ekki frjósa.</w:t>
      </w:r>
    </w:p>
    <w:p w14:paraId="28412450" w14:textId="77777777" w:rsidR="00BC7667" w:rsidRPr="0020336A" w:rsidRDefault="00BC7667" w:rsidP="00610656">
      <w:pPr>
        <w:pStyle w:val="SynchrogenixBodyText"/>
        <w:spacing w:before="0" w:after="0"/>
        <w:rPr>
          <w:color w:val="000000" w:themeColor="text1"/>
          <w:sz w:val="22"/>
          <w:szCs w:val="22"/>
          <w:shd w:val="clear" w:color="auto" w:fill="FAF9F8"/>
        </w:rPr>
      </w:pPr>
    </w:p>
    <w:p w14:paraId="661AD10D" w14:textId="77777777" w:rsidR="00BC7667" w:rsidRPr="00933FF9" w:rsidRDefault="00A92E2C" w:rsidP="00610656">
      <w:pPr>
        <w:pStyle w:val="SynchrogenixBodyText"/>
        <w:spacing w:before="0" w:after="0"/>
        <w:rPr>
          <w:color w:val="000000" w:themeColor="text1"/>
          <w:sz w:val="22"/>
          <w:szCs w:val="22"/>
          <w:shd w:val="clear" w:color="auto" w:fill="FAF9F8"/>
        </w:rPr>
      </w:pPr>
      <w:r w:rsidRPr="00933FF9">
        <w:rPr>
          <w:color w:val="000000" w:themeColor="text1"/>
          <w:sz w:val="22"/>
        </w:rPr>
        <w:t>Geymið hettuglasið í ytri öskjunni til varnar gegn ljósi.</w:t>
      </w:r>
    </w:p>
    <w:p w14:paraId="2DD2BE35" w14:textId="77777777" w:rsidR="00BC7667" w:rsidRPr="0020336A" w:rsidRDefault="00BC7667" w:rsidP="00610656">
      <w:pPr>
        <w:pStyle w:val="SynchrogenixBodyText"/>
        <w:spacing w:before="0" w:after="0"/>
        <w:rPr>
          <w:color w:val="000000" w:themeColor="text1"/>
          <w:sz w:val="22"/>
          <w:szCs w:val="22"/>
          <w:shd w:val="clear" w:color="auto" w:fill="FAF9F8"/>
        </w:rPr>
      </w:pPr>
    </w:p>
    <w:p w14:paraId="08D7D2F8" w14:textId="77777777" w:rsidR="002B35BB" w:rsidRPr="00933FF9" w:rsidRDefault="00A92E2C" w:rsidP="00610656">
      <w:pPr>
        <w:pStyle w:val="SynchrogenixBodyText"/>
        <w:spacing w:before="0" w:after="0"/>
        <w:rPr>
          <w:color w:val="000000" w:themeColor="text1"/>
          <w:sz w:val="22"/>
          <w:szCs w:val="22"/>
          <w:shd w:val="clear" w:color="auto" w:fill="FAF9F8"/>
        </w:rPr>
      </w:pPr>
      <w:r w:rsidRPr="00933FF9">
        <w:rPr>
          <w:color w:val="000000" w:themeColor="text1"/>
          <w:sz w:val="22"/>
        </w:rPr>
        <w:t>Geymsluskilyrði eftir þynningu lyfsins, sjá kafla 6.3.</w:t>
      </w:r>
    </w:p>
    <w:p w14:paraId="5AC53428" w14:textId="77777777" w:rsidR="002A3F89" w:rsidRPr="0020336A" w:rsidRDefault="002A3F89" w:rsidP="00610656">
      <w:pPr>
        <w:pStyle w:val="SynchrogenixBodyText"/>
        <w:spacing w:before="0" w:after="0"/>
        <w:rPr>
          <w:color w:val="000000" w:themeColor="text1"/>
          <w:sz w:val="22"/>
          <w:szCs w:val="22"/>
          <w:shd w:val="clear" w:color="auto" w:fill="FAF9F8"/>
        </w:rPr>
      </w:pPr>
    </w:p>
    <w:p w14:paraId="5A6EC7FC" w14:textId="77777777" w:rsidR="002A3F89" w:rsidRPr="00933FF9"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933FF9">
        <w:rPr>
          <w:color w:val="000000" w:themeColor="text1"/>
          <w:sz w:val="22"/>
        </w:rPr>
        <w:t>6.5</w:t>
      </w:r>
      <w:r w:rsidRPr="00933FF9">
        <w:rPr>
          <w:color w:val="000000" w:themeColor="text1"/>
          <w:sz w:val="22"/>
        </w:rPr>
        <w:tab/>
        <w:t>Gerð íláts og innihald</w:t>
      </w:r>
    </w:p>
    <w:p w14:paraId="66FAE623" w14:textId="77777777" w:rsidR="002A3F89" w:rsidRPr="0020336A" w:rsidRDefault="002A3F89" w:rsidP="00610656">
      <w:pPr>
        <w:pStyle w:val="SynchrogenixBodyText"/>
        <w:keepNext/>
        <w:spacing w:before="0" w:after="0"/>
        <w:rPr>
          <w:color w:val="000000" w:themeColor="text1"/>
          <w:sz w:val="22"/>
          <w:szCs w:val="22"/>
          <w:shd w:val="clear" w:color="auto" w:fill="FAF9F8"/>
        </w:rPr>
      </w:pPr>
    </w:p>
    <w:p w14:paraId="425BB384" w14:textId="5492CFE8" w:rsidR="002A3F89" w:rsidRPr="00933FF9" w:rsidRDefault="00A92E2C" w:rsidP="00610656">
      <w:pPr>
        <w:pStyle w:val="SynchrogenixBodyText"/>
        <w:keepNext/>
        <w:spacing w:before="0" w:after="0"/>
        <w:rPr>
          <w:color w:val="000000" w:themeColor="text1"/>
          <w:sz w:val="22"/>
          <w:szCs w:val="22"/>
          <w:shd w:val="clear" w:color="auto" w:fill="FAF9F8"/>
        </w:rPr>
      </w:pPr>
      <w:r w:rsidRPr="00933FF9">
        <w:rPr>
          <w:color w:val="000000" w:themeColor="text1"/>
          <w:sz w:val="22"/>
        </w:rPr>
        <w:t>20 ml af innrennslisþykkni, lausn í hettuglasi úr gleri af gerð 1 með gúmfjaðrandi tappa og bláu smelluinnsigli úr áli sem inniheldur 600 mg af sugemalímabi.</w:t>
      </w:r>
    </w:p>
    <w:p w14:paraId="5302B0E2" w14:textId="77777777" w:rsidR="002A3F89" w:rsidRPr="0020336A" w:rsidRDefault="002A3F89" w:rsidP="00610656">
      <w:pPr>
        <w:pStyle w:val="SynchrogenixBodyText"/>
        <w:spacing w:before="0" w:after="0"/>
        <w:rPr>
          <w:color w:val="000000" w:themeColor="text1"/>
          <w:sz w:val="22"/>
          <w:szCs w:val="22"/>
          <w:shd w:val="clear" w:color="auto" w:fill="FAF9F8"/>
        </w:rPr>
      </w:pPr>
    </w:p>
    <w:p w14:paraId="2948B774" w14:textId="0CB006E1" w:rsidR="00284F02" w:rsidRPr="00933FF9" w:rsidRDefault="00A92E2C" w:rsidP="00610656">
      <w:pPr>
        <w:pStyle w:val="SynchrogenixBodyText"/>
        <w:spacing w:before="0" w:after="0"/>
        <w:rPr>
          <w:color w:val="000000" w:themeColor="text1"/>
          <w:sz w:val="22"/>
          <w:szCs w:val="22"/>
          <w:shd w:val="clear" w:color="auto" w:fill="FAF9F8"/>
        </w:rPr>
      </w:pPr>
      <w:r w:rsidRPr="00933FF9">
        <w:rPr>
          <w:color w:val="000000" w:themeColor="text1"/>
          <w:sz w:val="22"/>
        </w:rPr>
        <w:t>Pakkningastærð með 2 hettuglösum.</w:t>
      </w:r>
    </w:p>
    <w:p w14:paraId="65B29F73" w14:textId="77777777" w:rsidR="00284F02" w:rsidRPr="0020336A" w:rsidRDefault="00284F02" w:rsidP="00610656">
      <w:pPr>
        <w:pStyle w:val="SynchrogenixBodyText"/>
        <w:spacing w:before="0" w:after="0"/>
        <w:rPr>
          <w:color w:val="000000" w:themeColor="text1"/>
          <w:sz w:val="22"/>
          <w:szCs w:val="22"/>
          <w:shd w:val="clear" w:color="auto" w:fill="FAF9F8"/>
        </w:rPr>
      </w:pPr>
    </w:p>
    <w:p w14:paraId="109BF578" w14:textId="77777777" w:rsidR="00BC7667" w:rsidRPr="00933FF9"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933FF9">
        <w:rPr>
          <w:color w:val="000000" w:themeColor="text1"/>
          <w:sz w:val="22"/>
        </w:rPr>
        <w:t>6.6</w:t>
      </w:r>
      <w:r w:rsidRPr="00933FF9">
        <w:rPr>
          <w:color w:val="000000" w:themeColor="text1"/>
          <w:sz w:val="22"/>
        </w:rPr>
        <w:tab/>
        <w:t>Sérstakar varúðarráðstafanir við förgun og önnur meðhöndlun</w:t>
      </w:r>
    </w:p>
    <w:p w14:paraId="7AE586D5" w14:textId="2993AB92" w:rsidR="00EC6525" w:rsidRPr="0020336A" w:rsidRDefault="00EC6525" w:rsidP="00610656">
      <w:pPr>
        <w:pStyle w:val="SynchrogenixBodyText"/>
        <w:spacing w:before="0" w:after="0"/>
        <w:rPr>
          <w:color w:val="000000" w:themeColor="text1"/>
          <w:sz w:val="22"/>
          <w:szCs w:val="22"/>
        </w:rPr>
      </w:pPr>
    </w:p>
    <w:p w14:paraId="5CD5A9DF" w14:textId="05BA6A74" w:rsidR="00933FF9" w:rsidRDefault="003E55B1" w:rsidP="0F9415BD">
      <w:pPr>
        <w:pStyle w:val="SynchrogenixBodyText"/>
        <w:spacing w:before="0" w:after="0"/>
        <w:rPr>
          <w:color w:val="000000" w:themeColor="text1"/>
          <w:sz w:val="22"/>
          <w:szCs w:val="22"/>
        </w:rPr>
      </w:pPr>
      <w:r w:rsidRPr="0F9415BD">
        <w:rPr>
          <w:color w:val="000000" w:themeColor="text1"/>
          <w:sz w:val="22"/>
          <w:szCs w:val="22"/>
        </w:rPr>
        <w:t>Cejemly er af</w:t>
      </w:r>
      <w:r w:rsidR="00716A94" w:rsidRPr="0F9415BD">
        <w:rPr>
          <w:color w:val="000000" w:themeColor="text1"/>
          <w:sz w:val="22"/>
          <w:szCs w:val="22"/>
        </w:rPr>
        <w:t>hent</w:t>
      </w:r>
      <w:r w:rsidRPr="0F9415BD">
        <w:rPr>
          <w:color w:val="000000" w:themeColor="text1"/>
          <w:sz w:val="22"/>
          <w:szCs w:val="22"/>
        </w:rPr>
        <w:t xml:space="preserve"> sem einnota hettuglas og inniheldur engin rotvarnarefni. Nota þarf smitgátartækni við blöndun og gjöf.</w:t>
      </w:r>
    </w:p>
    <w:p w14:paraId="45962428" w14:textId="38923A5C" w:rsidR="005176BB" w:rsidRPr="0020336A" w:rsidRDefault="005176BB" w:rsidP="00610656">
      <w:pPr>
        <w:pStyle w:val="SynchrogenixBodyText"/>
        <w:spacing w:before="0" w:after="0"/>
        <w:rPr>
          <w:color w:val="000000" w:themeColor="text1"/>
          <w:sz w:val="22"/>
          <w:szCs w:val="22"/>
        </w:rPr>
      </w:pPr>
    </w:p>
    <w:p w14:paraId="6D31916D" w14:textId="5B70773D" w:rsidR="005176BB" w:rsidRPr="00933FF9" w:rsidRDefault="00A92E2C" w:rsidP="00610656">
      <w:pPr>
        <w:pStyle w:val="SynchrogenixBodyText"/>
        <w:spacing w:before="0" w:after="0"/>
        <w:rPr>
          <w:color w:val="000000" w:themeColor="text1"/>
          <w:sz w:val="22"/>
          <w:szCs w:val="22"/>
        </w:rPr>
      </w:pPr>
      <w:r w:rsidRPr="00933FF9">
        <w:rPr>
          <w:color w:val="000000" w:themeColor="text1"/>
          <w:sz w:val="22"/>
        </w:rPr>
        <w:t>Sjá samantektir á eiginleikum lyfs (SmPC) fyrir krabbameinslyf sem innihalda platínu og pemetrexed eða paklítaxel fyrir blöndun.</w:t>
      </w:r>
    </w:p>
    <w:p w14:paraId="6BE90620" w14:textId="77777777" w:rsidR="0055737C" w:rsidRPr="0020336A" w:rsidRDefault="0055737C" w:rsidP="00610656">
      <w:pPr>
        <w:pStyle w:val="SynchrogenixBodyText"/>
        <w:spacing w:before="0" w:after="0"/>
        <w:rPr>
          <w:color w:val="000000" w:themeColor="text1"/>
          <w:sz w:val="22"/>
          <w:szCs w:val="22"/>
          <w:shd w:val="clear" w:color="auto" w:fill="FAF9F8"/>
        </w:rPr>
      </w:pPr>
    </w:p>
    <w:p w14:paraId="659CF508" w14:textId="2CAA5E79" w:rsidR="00075CC7" w:rsidRPr="00933FF9" w:rsidRDefault="00A92E2C" w:rsidP="00610656">
      <w:pPr>
        <w:pStyle w:val="SynchrogenixBodyText"/>
        <w:keepNext/>
        <w:spacing w:before="0" w:after="0"/>
        <w:rPr>
          <w:color w:val="000000" w:themeColor="text1"/>
          <w:sz w:val="22"/>
          <w:szCs w:val="22"/>
          <w:u w:val="single"/>
          <w:shd w:val="clear" w:color="auto" w:fill="FAF9F8"/>
        </w:rPr>
      </w:pPr>
      <w:r w:rsidRPr="0F9415BD">
        <w:rPr>
          <w:color w:val="000000" w:themeColor="text1"/>
          <w:sz w:val="22"/>
          <w:szCs w:val="22"/>
          <w:u w:val="single"/>
        </w:rPr>
        <w:t>Blöndun og gjöf Cejemly innrennslisþykknis, lausnar</w:t>
      </w:r>
    </w:p>
    <w:p w14:paraId="7A1A9F31" w14:textId="77777777" w:rsidR="00A50CF4" w:rsidRPr="00933FF9" w:rsidRDefault="00A92E2C" w:rsidP="00610656">
      <w:pPr>
        <w:pStyle w:val="SynchrogenixBodyText"/>
        <w:numPr>
          <w:ilvl w:val="0"/>
          <w:numId w:val="52"/>
        </w:numPr>
        <w:spacing w:before="0" w:after="0"/>
        <w:rPr>
          <w:color w:val="000000" w:themeColor="text1"/>
          <w:sz w:val="22"/>
          <w:szCs w:val="22"/>
          <w:shd w:val="clear" w:color="auto" w:fill="FAF9F8"/>
        </w:rPr>
      </w:pPr>
      <w:r w:rsidRPr="00933FF9">
        <w:rPr>
          <w:color w:val="000000" w:themeColor="text1"/>
          <w:sz w:val="22"/>
        </w:rPr>
        <w:t>Ekki má hrista hettuglasið.</w:t>
      </w:r>
    </w:p>
    <w:p w14:paraId="6A5A19A7" w14:textId="77777777" w:rsidR="00A50CF4" w:rsidRPr="00933FF9" w:rsidRDefault="00A50CF4" w:rsidP="00610656">
      <w:pPr>
        <w:pStyle w:val="SynchrogenixBodyText"/>
        <w:spacing w:before="0" w:after="0"/>
        <w:rPr>
          <w:color w:val="000000" w:themeColor="text1"/>
          <w:sz w:val="22"/>
          <w:szCs w:val="22"/>
          <w:shd w:val="clear" w:color="auto" w:fill="FAF9F8"/>
        </w:rPr>
      </w:pPr>
    </w:p>
    <w:p w14:paraId="652CED65" w14:textId="556D1E10" w:rsidR="071EEBD7" w:rsidRPr="00933FF9" w:rsidRDefault="33299843" w:rsidP="00610656">
      <w:pPr>
        <w:pStyle w:val="SynchrogenixBodyText"/>
        <w:numPr>
          <w:ilvl w:val="0"/>
          <w:numId w:val="52"/>
        </w:numPr>
        <w:spacing w:before="0" w:after="0"/>
        <w:rPr>
          <w:color w:val="000000" w:themeColor="text1"/>
          <w:sz w:val="22"/>
          <w:szCs w:val="22"/>
        </w:rPr>
      </w:pPr>
      <w:r w:rsidRPr="00933FF9">
        <w:rPr>
          <w:b/>
          <w:color w:val="000000" w:themeColor="text1"/>
          <w:sz w:val="22"/>
        </w:rPr>
        <w:t>1.200 mg skammtur</w:t>
      </w:r>
    </w:p>
    <w:p w14:paraId="338E0097" w14:textId="3C13D6BE" w:rsidR="00A92E2C" w:rsidRPr="00933FF9" w:rsidRDefault="00A92E2C" w:rsidP="00610656">
      <w:pPr>
        <w:pStyle w:val="SynchrogenixBodyText"/>
        <w:spacing w:before="0" w:after="0"/>
        <w:ind w:left="720"/>
        <w:rPr>
          <w:color w:val="000000" w:themeColor="text1"/>
          <w:sz w:val="22"/>
          <w:szCs w:val="22"/>
        </w:rPr>
      </w:pPr>
      <w:bookmarkStart w:id="86" w:name="_Hlk108538773"/>
      <w:r w:rsidRPr="0F9415BD">
        <w:rPr>
          <w:color w:val="000000" w:themeColor="text1"/>
          <w:sz w:val="22"/>
          <w:szCs w:val="22"/>
        </w:rPr>
        <w:t>Dragið 20 ml úr hvoru af Cejemly hettuglösunum 2 (alls 40 ml) með sæfðri sprautu og bætið í 250 ml innrennslispoka sem inniheldur natríumklóríð 9 mg/ml (0,9%) stungulyf, lausn til að fá fram 1.200 mg heildarskammt. Blandið þynntu lausnina með því að hvolfa henni varlega. Ekki má frysta eða hrista lausnina.</w:t>
      </w:r>
    </w:p>
    <w:p w14:paraId="53798570" w14:textId="18450191" w:rsidR="32D7BF86" w:rsidRPr="00933FF9" w:rsidRDefault="32D7BF86" w:rsidP="00610656">
      <w:pPr>
        <w:pStyle w:val="SynchrogenixBodyText"/>
        <w:spacing w:before="0" w:after="0"/>
        <w:ind w:left="720"/>
        <w:rPr>
          <w:color w:val="000000" w:themeColor="text1"/>
          <w:sz w:val="22"/>
          <w:szCs w:val="22"/>
        </w:rPr>
      </w:pPr>
      <w:r w:rsidRPr="00933FF9">
        <w:rPr>
          <w:b/>
          <w:color w:val="000000" w:themeColor="text1"/>
          <w:sz w:val="22"/>
        </w:rPr>
        <w:t>1.500 mg skammtur</w:t>
      </w:r>
    </w:p>
    <w:p w14:paraId="14D7BAB7" w14:textId="31D1C6BB" w:rsidR="32D7BF86" w:rsidRPr="00933FF9" w:rsidRDefault="32D7BF86" w:rsidP="00610656">
      <w:pPr>
        <w:pStyle w:val="SynchrogenixBodyText"/>
        <w:spacing w:before="0" w:after="0"/>
        <w:ind w:left="720"/>
        <w:rPr>
          <w:color w:val="000000" w:themeColor="text1"/>
          <w:sz w:val="22"/>
          <w:szCs w:val="22"/>
        </w:rPr>
      </w:pPr>
      <w:r w:rsidRPr="0F9415BD">
        <w:rPr>
          <w:color w:val="000000" w:themeColor="text1"/>
          <w:sz w:val="22"/>
          <w:szCs w:val="22"/>
        </w:rPr>
        <w:t>Dragið 20 ml úr hvoru af Cejemly hettuglösunum 2 og 10 ml úr einu Cejemly hettuglasi (alls 50 ml) með sæfðri sprautu og bætið í 250 ml innrennslispoka sem inniheldur natríumklóríð 9 mg/ml (0,9%) stungulyf, lausn til að fá fram 1.500 mg heildarskammt. Blandið þynntu lausnina með því að hvolfa henni varlega. Ekki má frysta eða hrista lausnina.</w:t>
      </w:r>
    </w:p>
    <w:p w14:paraId="5F304AAF" w14:textId="77777777" w:rsidR="2C2E4BCE" w:rsidRPr="00933FF9" w:rsidRDefault="2C2E4BCE" w:rsidP="00610656">
      <w:pPr>
        <w:spacing w:before="0" w:after="0"/>
        <w:ind w:right="130"/>
        <w:rPr>
          <w:rFonts w:eastAsia="等线"/>
          <w:color w:val="000000" w:themeColor="text1"/>
          <w:sz w:val="22"/>
          <w:szCs w:val="22"/>
          <w:lang w:eastAsia="zh-CN"/>
        </w:rPr>
      </w:pPr>
    </w:p>
    <w:p w14:paraId="4FC450DC" w14:textId="6F7667FB" w:rsidR="00C5380A" w:rsidRPr="00933FF9" w:rsidRDefault="00A92E2C" w:rsidP="00610656">
      <w:pPr>
        <w:pStyle w:val="SynchrogenixBodyText"/>
        <w:numPr>
          <w:ilvl w:val="0"/>
          <w:numId w:val="52"/>
        </w:numPr>
        <w:spacing w:before="0" w:after="0"/>
        <w:rPr>
          <w:color w:val="000000" w:themeColor="text1"/>
          <w:sz w:val="22"/>
          <w:szCs w:val="22"/>
        </w:rPr>
      </w:pPr>
      <w:r w:rsidRPr="00933FF9">
        <w:rPr>
          <w:color w:val="000000" w:themeColor="text1"/>
          <w:sz w:val="22"/>
        </w:rPr>
        <w:t xml:space="preserve">Ekki má gefa önnur lyf samtímis í gegnum sömu innrennslisslöngu. </w:t>
      </w:r>
      <w:r w:rsidRPr="00933FF9">
        <w:rPr>
          <w:sz w:val="22"/>
        </w:rPr>
        <w:t xml:space="preserve">Innrennslislausnina á að gefa í gegnum bláæðalegg með innbyggðri sæfðri síu sem bindur lítið af próteinum </w:t>
      </w:r>
      <w:r w:rsidR="001E06DE" w:rsidRPr="00933FF9">
        <w:rPr>
          <w:sz w:val="22"/>
        </w:rPr>
        <w:t xml:space="preserve">eða </w:t>
      </w:r>
      <w:r w:rsidRPr="00933FF9">
        <w:rPr>
          <w:sz w:val="22"/>
        </w:rPr>
        <w:t>viðbóta</w:t>
      </w:r>
      <w:r w:rsidR="001E06DE" w:rsidRPr="00933FF9">
        <w:rPr>
          <w:sz w:val="22"/>
        </w:rPr>
        <w:t>r</w:t>
      </w:r>
      <w:r w:rsidRPr="00933FF9">
        <w:rPr>
          <w:sz w:val="22"/>
        </w:rPr>
        <w:t>síu úr pólýetersúlfóni (PES) með 0,22 míkróna opstærð.</w:t>
      </w:r>
    </w:p>
    <w:p w14:paraId="395EED13" w14:textId="77777777" w:rsidR="00A50CF4" w:rsidRPr="0020336A" w:rsidRDefault="00A50CF4" w:rsidP="00610656">
      <w:pPr>
        <w:pStyle w:val="SynchrogenixBodyText"/>
        <w:spacing w:before="0" w:after="0"/>
        <w:rPr>
          <w:color w:val="000000" w:themeColor="text1"/>
          <w:sz w:val="22"/>
          <w:szCs w:val="22"/>
        </w:rPr>
      </w:pPr>
    </w:p>
    <w:p w14:paraId="09B9D3FD" w14:textId="777A340C" w:rsidR="002A705D" w:rsidRPr="00933FF9" w:rsidRDefault="00A92E2C" w:rsidP="00610656">
      <w:pPr>
        <w:pStyle w:val="SynchrogenixBodyText"/>
        <w:numPr>
          <w:ilvl w:val="0"/>
          <w:numId w:val="52"/>
        </w:numPr>
        <w:spacing w:before="0" w:after="0"/>
        <w:rPr>
          <w:color w:val="000000" w:themeColor="text1"/>
          <w:sz w:val="22"/>
          <w:szCs w:val="22"/>
          <w:shd w:val="clear" w:color="auto" w:fill="FAF9F8"/>
        </w:rPr>
      </w:pPr>
      <w:r w:rsidRPr="00933FF9">
        <w:rPr>
          <w:color w:val="000000" w:themeColor="text1"/>
          <w:sz w:val="22"/>
        </w:rPr>
        <w:t>Látið þynntu lausnina ná stofuhita fyrir gjöf.</w:t>
      </w:r>
    </w:p>
    <w:p w14:paraId="39063B78" w14:textId="77777777" w:rsidR="00731862" w:rsidRPr="0020336A" w:rsidRDefault="00731862" w:rsidP="00610656">
      <w:pPr>
        <w:pStyle w:val="SynchrogenixBodyText"/>
        <w:spacing w:before="0" w:after="0"/>
        <w:rPr>
          <w:color w:val="000000" w:themeColor="text1"/>
          <w:sz w:val="22"/>
          <w:szCs w:val="22"/>
          <w:shd w:val="clear" w:color="auto" w:fill="FAF9F8"/>
        </w:rPr>
      </w:pPr>
    </w:p>
    <w:p w14:paraId="3F244B07" w14:textId="77777777" w:rsidR="00731862" w:rsidRPr="00933FF9" w:rsidRDefault="00A92E2C" w:rsidP="00610656">
      <w:pPr>
        <w:pStyle w:val="SynchrogenixBodyText"/>
        <w:numPr>
          <w:ilvl w:val="0"/>
          <w:numId w:val="52"/>
        </w:numPr>
        <w:spacing w:before="0" w:after="0"/>
        <w:rPr>
          <w:color w:val="000000" w:themeColor="text1"/>
          <w:sz w:val="22"/>
          <w:szCs w:val="22"/>
          <w:shd w:val="clear" w:color="auto" w:fill="FAF9F8"/>
        </w:rPr>
      </w:pPr>
      <w:r w:rsidRPr="00933FF9">
        <w:rPr>
          <w:color w:val="000000" w:themeColor="text1"/>
          <w:sz w:val="22"/>
        </w:rPr>
        <w:t>Farga skal öllum lyfjaleifum sem eftir eru í hettuglasinu.</w:t>
      </w:r>
    </w:p>
    <w:p w14:paraId="6E5F1C9D" w14:textId="77777777" w:rsidR="00A50CF4" w:rsidRPr="0020336A" w:rsidRDefault="00A50CF4" w:rsidP="00610656">
      <w:pPr>
        <w:pStyle w:val="SynchrogenixBodyText"/>
        <w:spacing w:before="0" w:after="0"/>
        <w:rPr>
          <w:color w:val="000000" w:themeColor="text1"/>
          <w:sz w:val="22"/>
          <w:szCs w:val="22"/>
        </w:rPr>
      </w:pPr>
    </w:p>
    <w:p w14:paraId="51D9A167" w14:textId="77777777" w:rsidR="00841D73" w:rsidRPr="00933FF9" w:rsidRDefault="00A92E2C" w:rsidP="00610656">
      <w:pPr>
        <w:pStyle w:val="SynchrogenixBodyText"/>
        <w:spacing w:before="0" w:after="0"/>
        <w:rPr>
          <w:color w:val="000000" w:themeColor="text1"/>
          <w:sz w:val="22"/>
          <w:szCs w:val="22"/>
        </w:rPr>
      </w:pPr>
      <w:r w:rsidRPr="00933FF9">
        <w:rPr>
          <w:color w:val="000000" w:themeColor="text1"/>
          <w:sz w:val="22"/>
        </w:rPr>
        <w:t>Farga skal öllum lyfjaleifum og/eða úrgangi í samræmi við gildandi reglur.</w:t>
      </w:r>
    </w:p>
    <w:bookmarkEnd w:id="86"/>
    <w:p w14:paraId="23873176" w14:textId="77777777" w:rsidR="00306C04" w:rsidRDefault="00306C04" w:rsidP="00610656">
      <w:pPr>
        <w:pStyle w:val="SynchrogenixBodyText"/>
        <w:spacing w:before="0" w:after="0"/>
        <w:rPr>
          <w:color w:val="000000" w:themeColor="text1"/>
          <w:sz w:val="22"/>
          <w:szCs w:val="22"/>
          <w:shd w:val="clear" w:color="auto" w:fill="FAF9F8"/>
        </w:rPr>
      </w:pPr>
    </w:p>
    <w:p w14:paraId="057418D2" w14:textId="77777777" w:rsidR="00306C04" w:rsidRPr="0020336A" w:rsidRDefault="00306C04" w:rsidP="00610656">
      <w:pPr>
        <w:pStyle w:val="SynchrogenixBodyText"/>
        <w:spacing w:before="0" w:after="0"/>
        <w:rPr>
          <w:color w:val="000000" w:themeColor="text1"/>
          <w:sz w:val="22"/>
          <w:szCs w:val="22"/>
          <w:shd w:val="clear" w:color="auto" w:fill="FAF9F8"/>
        </w:rPr>
      </w:pPr>
    </w:p>
    <w:p w14:paraId="3925BEA9" w14:textId="50F83970" w:rsidR="002B35BB" w:rsidRPr="00933FF9"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7" w:name="_Toc92709875"/>
      <w:bookmarkStart w:id="88" w:name="_Toc92898011"/>
      <w:r w:rsidRPr="00933FF9">
        <w:rPr>
          <w:color w:val="000000" w:themeColor="text1"/>
          <w:sz w:val="22"/>
        </w:rPr>
        <w:t>7.</w:t>
      </w:r>
      <w:r w:rsidRPr="00933FF9">
        <w:rPr>
          <w:color w:val="000000" w:themeColor="text1"/>
          <w:sz w:val="22"/>
        </w:rPr>
        <w:tab/>
        <w:t>MARKAÐSLEYFISHAFI</w:t>
      </w:r>
      <w:bookmarkEnd w:id="87"/>
      <w:bookmarkEnd w:id="88"/>
    </w:p>
    <w:p w14:paraId="78103D6C" w14:textId="77777777" w:rsidR="004E3F01" w:rsidRPr="0020336A" w:rsidRDefault="004E3F01" w:rsidP="00610656">
      <w:pPr>
        <w:pStyle w:val="SynchrogenixBodyText"/>
        <w:spacing w:before="0" w:after="0"/>
        <w:ind w:left="540" w:hanging="540"/>
        <w:rPr>
          <w:color w:val="000000" w:themeColor="text1"/>
          <w:sz w:val="22"/>
          <w:szCs w:val="22"/>
        </w:rPr>
      </w:pPr>
    </w:p>
    <w:p w14:paraId="51A19DBA" w14:textId="77777777" w:rsidR="00EA04D4" w:rsidRPr="00EA04D4" w:rsidRDefault="00EA04D4" w:rsidP="00EA04D4">
      <w:pPr>
        <w:pStyle w:val="SynchrogenixBodyText"/>
        <w:spacing w:before="0" w:after="0"/>
        <w:ind w:left="540" w:hanging="540"/>
        <w:rPr>
          <w:color w:val="000000" w:themeColor="text1"/>
          <w:sz w:val="22"/>
        </w:rPr>
      </w:pPr>
      <w:r w:rsidRPr="00EA04D4">
        <w:rPr>
          <w:color w:val="000000" w:themeColor="text1"/>
          <w:sz w:val="22"/>
        </w:rPr>
        <w:t>CStone Pharmaceuticals Ireland Limited</w:t>
      </w:r>
    </w:p>
    <w:p w14:paraId="402CC170" w14:textId="77777777" w:rsidR="00EA04D4" w:rsidRPr="00EA04D4" w:rsidRDefault="00EA04D4" w:rsidP="00EA04D4">
      <w:pPr>
        <w:pStyle w:val="SynchrogenixBodyText"/>
        <w:spacing w:before="0" w:after="0"/>
        <w:ind w:left="540" w:hanging="540"/>
        <w:rPr>
          <w:color w:val="000000" w:themeColor="text1"/>
          <w:sz w:val="22"/>
        </w:rPr>
      </w:pPr>
      <w:r w:rsidRPr="00EA04D4">
        <w:rPr>
          <w:color w:val="000000" w:themeColor="text1"/>
          <w:sz w:val="22"/>
        </w:rPr>
        <w:t>117-126 Sheriff Street Upper</w:t>
      </w:r>
    </w:p>
    <w:p w14:paraId="60C97F7B" w14:textId="77777777" w:rsidR="00EA04D4" w:rsidRDefault="00EA04D4" w:rsidP="00EA04D4">
      <w:pPr>
        <w:spacing w:before="0" w:after="0"/>
        <w:rPr>
          <w:rFonts w:eastAsia="等线"/>
          <w:color w:val="000000" w:themeColor="text1"/>
          <w:sz w:val="22"/>
          <w:lang w:eastAsia="zh-CN"/>
        </w:rPr>
      </w:pPr>
      <w:r w:rsidRPr="00EA04D4">
        <w:rPr>
          <w:color w:val="000000" w:themeColor="text1"/>
          <w:sz w:val="22"/>
        </w:rPr>
        <w:t>Dublin 1, D01 YC43</w:t>
      </w:r>
    </w:p>
    <w:p w14:paraId="21897717" w14:textId="6488ED13" w:rsidR="0086791E" w:rsidRPr="00933FF9" w:rsidRDefault="00EA04D4" w:rsidP="00610656">
      <w:pPr>
        <w:spacing w:before="0" w:after="0"/>
        <w:rPr>
          <w:rFonts w:eastAsia="Times New Roman"/>
          <w:color w:val="000000" w:themeColor="text1"/>
          <w:sz w:val="22"/>
          <w:szCs w:val="22"/>
        </w:rPr>
      </w:pPr>
      <w:r w:rsidRPr="0077476C">
        <w:rPr>
          <w:color w:val="000000" w:themeColor="text1"/>
          <w:sz w:val="22"/>
        </w:rPr>
        <w:t>Írland</w:t>
      </w:r>
    </w:p>
    <w:p w14:paraId="75AF9F3B" w14:textId="17D49F5E" w:rsidR="00E52E89" w:rsidRPr="0020336A" w:rsidRDefault="00E52E89" w:rsidP="00610656">
      <w:pPr>
        <w:pStyle w:val="SynchrogenixBodyText"/>
        <w:spacing w:before="0" w:after="0"/>
        <w:rPr>
          <w:color w:val="000000" w:themeColor="text1"/>
          <w:sz w:val="22"/>
          <w:szCs w:val="22"/>
        </w:rPr>
      </w:pPr>
    </w:p>
    <w:p w14:paraId="52F2AA85" w14:textId="77777777" w:rsidR="00A3231F" w:rsidRPr="0020336A" w:rsidRDefault="00A3231F" w:rsidP="00610656">
      <w:pPr>
        <w:pStyle w:val="SynchrogenixBodyText"/>
        <w:spacing w:before="0" w:after="0"/>
        <w:rPr>
          <w:color w:val="000000" w:themeColor="text1"/>
          <w:sz w:val="22"/>
          <w:szCs w:val="22"/>
        </w:rPr>
      </w:pPr>
    </w:p>
    <w:p w14:paraId="6D7C8CD9" w14:textId="5732C992" w:rsidR="002B35BB" w:rsidRPr="00933FF9"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9" w:name="_Toc92709876"/>
      <w:bookmarkStart w:id="90" w:name="_Toc92898012"/>
      <w:r w:rsidRPr="00933FF9">
        <w:rPr>
          <w:color w:val="000000" w:themeColor="text1"/>
          <w:sz w:val="22"/>
        </w:rPr>
        <w:t>8.</w:t>
      </w:r>
      <w:r w:rsidRPr="00933FF9">
        <w:rPr>
          <w:color w:val="000000" w:themeColor="text1"/>
          <w:sz w:val="22"/>
        </w:rPr>
        <w:tab/>
        <w:t>MARKAÐSLEYFISNÚMER</w:t>
      </w:r>
      <w:bookmarkEnd w:id="89"/>
      <w:bookmarkEnd w:id="90"/>
    </w:p>
    <w:p w14:paraId="5E3448C2" w14:textId="77777777" w:rsidR="004E3F01" w:rsidRPr="0020336A" w:rsidRDefault="004E3F01" w:rsidP="00610656">
      <w:pPr>
        <w:pStyle w:val="SynchrogenixBodyText"/>
        <w:spacing w:before="0" w:after="0"/>
        <w:rPr>
          <w:color w:val="000000" w:themeColor="text1"/>
          <w:sz w:val="22"/>
          <w:szCs w:val="22"/>
        </w:rPr>
      </w:pPr>
    </w:p>
    <w:p w14:paraId="705127E1" w14:textId="77777777" w:rsidR="008662C0" w:rsidRPr="00933FF9" w:rsidRDefault="008662C0" w:rsidP="008662C0">
      <w:pPr>
        <w:spacing w:before="0" w:after="0"/>
        <w:rPr>
          <w:color w:val="000000" w:themeColor="text1"/>
          <w:sz w:val="22"/>
          <w:szCs w:val="22"/>
        </w:rPr>
      </w:pPr>
      <w:r w:rsidRPr="00933FF9">
        <w:rPr>
          <w:color w:val="000000" w:themeColor="text1"/>
          <w:sz w:val="22"/>
          <w:szCs w:val="22"/>
        </w:rPr>
        <w:t>EU/1/24/1833/001</w:t>
      </w:r>
    </w:p>
    <w:p w14:paraId="7A343D3C" w14:textId="77777777" w:rsidR="004E3F01" w:rsidRPr="0020336A" w:rsidRDefault="004E3F01" w:rsidP="00610656">
      <w:pPr>
        <w:pStyle w:val="SynchrogenixBodyText"/>
        <w:spacing w:before="0" w:after="0"/>
        <w:rPr>
          <w:color w:val="000000" w:themeColor="text1"/>
          <w:sz w:val="22"/>
          <w:szCs w:val="22"/>
        </w:rPr>
      </w:pPr>
    </w:p>
    <w:p w14:paraId="352D7FF9" w14:textId="77777777" w:rsidR="008662C0" w:rsidRPr="0020336A" w:rsidRDefault="008662C0" w:rsidP="00610656">
      <w:pPr>
        <w:pStyle w:val="SynchrogenixBodyText"/>
        <w:spacing w:before="0" w:after="0"/>
        <w:rPr>
          <w:color w:val="000000" w:themeColor="text1"/>
          <w:sz w:val="22"/>
          <w:szCs w:val="22"/>
        </w:rPr>
      </w:pPr>
    </w:p>
    <w:p w14:paraId="411E10F8" w14:textId="07874E5D" w:rsidR="002B35BB" w:rsidRPr="00933FF9"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91" w:name="_Toc92709877"/>
      <w:bookmarkStart w:id="92" w:name="_Toc92898013"/>
      <w:r w:rsidRPr="00933FF9">
        <w:rPr>
          <w:color w:val="000000" w:themeColor="text1"/>
          <w:sz w:val="22"/>
        </w:rPr>
        <w:t>9.</w:t>
      </w:r>
      <w:r w:rsidRPr="00933FF9">
        <w:rPr>
          <w:color w:val="000000" w:themeColor="text1"/>
          <w:sz w:val="22"/>
        </w:rPr>
        <w:tab/>
        <w:t>DAGSETNING FYRSTU ÚTGÁFU MARKAÐSLEYFIS / ENDURNÝJUNAR MARKAÐSLEYFIS</w:t>
      </w:r>
      <w:bookmarkEnd w:id="91"/>
      <w:bookmarkEnd w:id="92"/>
    </w:p>
    <w:p w14:paraId="48B7FE0F" w14:textId="77777777" w:rsidR="00382163" w:rsidRDefault="00382163" w:rsidP="00610656">
      <w:pPr>
        <w:pStyle w:val="SynchrogenixBodyText"/>
        <w:spacing w:before="0" w:after="0"/>
        <w:rPr>
          <w:sz w:val="22"/>
          <w:szCs w:val="22"/>
        </w:rPr>
      </w:pPr>
    </w:p>
    <w:p w14:paraId="604BAC43" w14:textId="743FA55E" w:rsidR="00064F3A" w:rsidRPr="00382163" w:rsidRDefault="00382163" w:rsidP="00610656">
      <w:pPr>
        <w:pStyle w:val="SynchrogenixBodyText"/>
        <w:spacing w:before="0" w:after="0"/>
        <w:rPr>
          <w:color w:val="000000" w:themeColor="text1"/>
          <w:sz w:val="22"/>
          <w:szCs w:val="22"/>
        </w:rPr>
      </w:pPr>
      <w:r w:rsidRPr="00382163">
        <w:rPr>
          <w:sz w:val="22"/>
          <w:szCs w:val="22"/>
        </w:rPr>
        <w:t>Dagsetning fyrstu útgáfu markaðsleyfis: 24. júlí 2024</w:t>
      </w:r>
    </w:p>
    <w:p w14:paraId="73DE4CE0" w14:textId="77777777" w:rsidR="00DF5604" w:rsidRPr="0020336A" w:rsidRDefault="00DF5604" w:rsidP="00610656">
      <w:pPr>
        <w:pStyle w:val="SynchrogenixBodyText"/>
        <w:spacing w:before="0" w:after="0"/>
        <w:rPr>
          <w:color w:val="000000" w:themeColor="text1"/>
          <w:sz w:val="22"/>
          <w:szCs w:val="22"/>
        </w:rPr>
      </w:pPr>
    </w:p>
    <w:p w14:paraId="32381F6B" w14:textId="77777777" w:rsidR="00DF5604" w:rsidRPr="00933FF9" w:rsidRDefault="00A92E2C" w:rsidP="00591D6E">
      <w:pPr>
        <w:keepNext/>
        <w:spacing w:before="0" w:after="0"/>
        <w:ind w:left="567" w:hanging="567"/>
        <w:outlineLvl w:val="0"/>
        <w:rPr>
          <w:rFonts w:eastAsia="Times New Roman"/>
          <w:b/>
          <w:color w:val="000000" w:themeColor="text1"/>
          <w:kern w:val="28"/>
          <w:sz w:val="22"/>
          <w:szCs w:val="22"/>
        </w:rPr>
      </w:pPr>
      <w:r w:rsidRPr="00933FF9">
        <w:rPr>
          <w:b/>
          <w:color w:val="000000" w:themeColor="text1"/>
          <w:sz w:val="22"/>
        </w:rPr>
        <w:t>10.</w:t>
      </w:r>
      <w:r w:rsidRPr="00933FF9">
        <w:rPr>
          <w:b/>
          <w:color w:val="000000" w:themeColor="text1"/>
          <w:sz w:val="22"/>
        </w:rPr>
        <w:tab/>
        <w:t>DAGSETNING ENDURSKOÐUNAR TEXTANS</w:t>
      </w:r>
    </w:p>
    <w:p w14:paraId="2E1A1108" w14:textId="77777777" w:rsidR="00DF5604" w:rsidRPr="00933FF9" w:rsidRDefault="00DF5604" w:rsidP="00610656">
      <w:pPr>
        <w:spacing w:before="0" w:after="0"/>
        <w:rPr>
          <w:rFonts w:eastAsia="Times New Roman"/>
          <w:color w:val="000000" w:themeColor="text1"/>
          <w:sz w:val="22"/>
          <w:szCs w:val="22"/>
          <w:lang w:eastAsia="en-GB"/>
        </w:rPr>
      </w:pPr>
    </w:p>
    <w:p w14:paraId="390C2C7C" w14:textId="77777777" w:rsidR="00DF5604" w:rsidRPr="00933FF9" w:rsidRDefault="00A92E2C" w:rsidP="00610656">
      <w:pPr>
        <w:spacing w:before="0" w:after="0"/>
        <w:rPr>
          <w:color w:val="000000" w:themeColor="text1"/>
          <w:sz w:val="22"/>
          <w:szCs w:val="22"/>
        </w:rPr>
      </w:pPr>
      <w:r w:rsidRPr="00933FF9">
        <w:rPr>
          <w:color w:val="000000" w:themeColor="text1"/>
          <w:sz w:val="22"/>
        </w:rPr>
        <w:t xml:space="preserve">Ítarlegar upplýsingar um lyfið eru birtar á vef Lyfjastofnunar </w:t>
      </w:r>
      <w:r w:rsidRPr="00C02F9F">
        <w:rPr>
          <w:sz w:val="22"/>
        </w:rPr>
        <w:t xml:space="preserve">Evrópu </w:t>
      </w:r>
      <w:r w:rsidRPr="002E66BA">
        <w:fldChar w:fldCharType="begin"/>
      </w:r>
      <w:r w:rsidRPr="002E66BA">
        <w:instrText>HYPERLINK "http://www.ema.europa.eu"</w:instrText>
      </w:r>
      <w:r w:rsidRPr="002E66BA">
        <w:fldChar w:fldCharType="separate"/>
      </w:r>
      <w:r w:rsidRPr="00C02F9F">
        <w:rPr>
          <w:rStyle w:val="Hyperlink"/>
          <w:color w:val="auto"/>
          <w:sz w:val="22"/>
        </w:rPr>
        <w:t>https://www.ema.europa.eu</w:t>
      </w:r>
      <w:r w:rsidRPr="002E66BA">
        <w:fldChar w:fldCharType="end"/>
      </w:r>
      <w:r w:rsidRPr="00933FF9">
        <w:rPr>
          <w:color w:val="000000" w:themeColor="text1"/>
          <w:sz w:val="22"/>
        </w:rPr>
        <w:t>.</w:t>
      </w:r>
    </w:p>
    <w:p w14:paraId="23135CF4" w14:textId="77777777" w:rsidR="00EA7DE4" w:rsidRPr="0020336A" w:rsidRDefault="00EA7DE4" w:rsidP="00610656">
      <w:pPr>
        <w:pStyle w:val="SynchrogenixBodyText"/>
        <w:spacing w:before="0" w:after="0"/>
        <w:rPr>
          <w:color w:val="000000" w:themeColor="text1"/>
          <w:sz w:val="22"/>
        </w:rPr>
      </w:pPr>
    </w:p>
    <w:p w14:paraId="38E1B031" w14:textId="77777777" w:rsidR="007C12F3" w:rsidRPr="0020336A" w:rsidRDefault="007C12F3" w:rsidP="00610656">
      <w:pPr>
        <w:pStyle w:val="SynchrogenixBodyText"/>
        <w:spacing w:before="0" w:after="0"/>
        <w:rPr>
          <w:color w:val="000000" w:themeColor="text1"/>
          <w:sz w:val="22"/>
        </w:rPr>
        <w:sectPr w:rsidR="007C12F3" w:rsidRPr="0020336A" w:rsidSect="00F53218">
          <w:footerReference w:type="default" r:id="rId21"/>
          <w:endnotePr>
            <w:numFmt w:val="decimal"/>
          </w:endnotePr>
          <w:pgSz w:w="11906" w:h="16838" w:code="9"/>
          <w:pgMar w:top="1134" w:right="1418" w:bottom="1134" w:left="1418" w:header="737" w:footer="737" w:gutter="0"/>
          <w:cols w:space="720"/>
          <w:docGrid w:linePitch="360"/>
        </w:sectPr>
      </w:pPr>
    </w:p>
    <w:p w14:paraId="45312071" w14:textId="77777777" w:rsidR="002F5529" w:rsidRPr="00933FF9" w:rsidRDefault="002F5529" w:rsidP="00610656">
      <w:pPr>
        <w:tabs>
          <w:tab w:val="left" w:pos="567"/>
        </w:tabs>
        <w:spacing w:before="0" w:after="0"/>
        <w:rPr>
          <w:rFonts w:eastAsia="Times New Roman"/>
          <w:color w:val="000000" w:themeColor="text1"/>
          <w:sz w:val="22"/>
          <w:szCs w:val="22"/>
        </w:rPr>
      </w:pPr>
    </w:p>
    <w:p w14:paraId="08B66453" w14:textId="77777777" w:rsidR="002F5529" w:rsidRPr="00933FF9" w:rsidRDefault="002F5529" w:rsidP="00610656">
      <w:pPr>
        <w:tabs>
          <w:tab w:val="left" w:pos="567"/>
        </w:tabs>
        <w:spacing w:before="0" w:after="0"/>
        <w:rPr>
          <w:rFonts w:eastAsia="Times New Roman"/>
          <w:color w:val="000000" w:themeColor="text1"/>
          <w:sz w:val="22"/>
          <w:szCs w:val="22"/>
        </w:rPr>
      </w:pPr>
    </w:p>
    <w:p w14:paraId="58336C63" w14:textId="77777777" w:rsidR="002F5529" w:rsidRPr="00933FF9" w:rsidRDefault="002F5529" w:rsidP="00610656">
      <w:pPr>
        <w:tabs>
          <w:tab w:val="left" w:pos="567"/>
        </w:tabs>
        <w:spacing w:before="0" w:after="0"/>
        <w:rPr>
          <w:rFonts w:eastAsia="Times New Roman"/>
          <w:color w:val="000000" w:themeColor="text1"/>
          <w:sz w:val="22"/>
          <w:szCs w:val="22"/>
        </w:rPr>
      </w:pPr>
    </w:p>
    <w:p w14:paraId="47D2008F" w14:textId="77777777" w:rsidR="002F5529" w:rsidRPr="00933FF9" w:rsidRDefault="002F5529" w:rsidP="00610656">
      <w:pPr>
        <w:tabs>
          <w:tab w:val="left" w:pos="567"/>
        </w:tabs>
        <w:spacing w:before="0" w:after="0"/>
        <w:rPr>
          <w:rFonts w:eastAsia="Times New Roman"/>
          <w:color w:val="000000" w:themeColor="text1"/>
          <w:sz w:val="22"/>
          <w:szCs w:val="22"/>
        </w:rPr>
      </w:pPr>
    </w:p>
    <w:p w14:paraId="5E6C4BAF" w14:textId="77777777" w:rsidR="002F5529" w:rsidRPr="00933FF9" w:rsidRDefault="002F5529" w:rsidP="00610656">
      <w:pPr>
        <w:tabs>
          <w:tab w:val="left" w:pos="567"/>
        </w:tabs>
        <w:spacing w:before="0" w:after="0"/>
        <w:rPr>
          <w:rFonts w:eastAsia="Times New Roman"/>
          <w:color w:val="000000" w:themeColor="text1"/>
          <w:sz w:val="22"/>
          <w:szCs w:val="22"/>
        </w:rPr>
      </w:pPr>
    </w:p>
    <w:p w14:paraId="7BA05B54" w14:textId="77777777" w:rsidR="002F5529" w:rsidRPr="00933FF9" w:rsidRDefault="002F5529" w:rsidP="00610656">
      <w:pPr>
        <w:tabs>
          <w:tab w:val="left" w:pos="567"/>
        </w:tabs>
        <w:spacing w:before="0" w:after="0"/>
        <w:rPr>
          <w:rFonts w:eastAsia="Times New Roman"/>
          <w:color w:val="000000" w:themeColor="text1"/>
          <w:sz w:val="22"/>
          <w:szCs w:val="22"/>
        </w:rPr>
      </w:pPr>
    </w:p>
    <w:p w14:paraId="51DC8ECA" w14:textId="77777777" w:rsidR="002F5529" w:rsidRPr="00933FF9" w:rsidRDefault="002F5529" w:rsidP="00610656">
      <w:pPr>
        <w:tabs>
          <w:tab w:val="left" w:pos="567"/>
        </w:tabs>
        <w:spacing w:before="0" w:after="0"/>
        <w:rPr>
          <w:rFonts w:eastAsia="Times New Roman"/>
          <w:color w:val="000000" w:themeColor="text1"/>
          <w:sz w:val="22"/>
          <w:szCs w:val="22"/>
        </w:rPr>
      </w:pPr>
    </w:p>
    <w:p w14:paraId="155EBD2B" w14:textId="77777777" w:rsidR="002F5529" w:rsidRPr="00933FF9" w:rsidRDefault="002F5529" w:rsidP="00610656">
      <w:pPr>
        <w:tabs>
          <w:tab w:val="left" w:pos="567"/>
        </w:tabs>
        <w:spacing w:before="0" w:after="0"/>
        <w:rPr>
          <w:rFonts w:eastAsia="Times New Roman"/>
          <w:color w:val="000000" w:themeColor="text1"/>
          <w:sz w:val="22"/>
          <w:szCs w:val="22"/>
        </w:rPr>
      </w:pPr>
    </w:p>
    <w:p w14:paraId="6E8BCFAB" w14:textId="77777777" w:rsidR="002F5529" w:rsidRPr="00933FF9" w:rsidRDefault="002F5529" w:rsidP="00610656">
      <w:pPr>
        <w:tabs>
          <w:tab w:val="left" w:pos="567"/>
        </w:tabs>
        <w:spacing w:before="0" w:after="0"/>
        <w:rPr>
          <w:rFonts w:eastAsia="Times New Roman"/>
          <w:color w:val="000000" w:themeColor="text1"/>
          <w:sz w:val="22"/>
          <w:szCs w:val="22"/>
        </w:rPr>
      </w:pPr>
    </w:p>
    <w:p w14:paraId="04AAC40B" w14:textId="77777777" w:rsidR="002F5529" w:rsidRPr="00933FF9" w:rsidRDefault="002F5529" w:rsidP="00610656">
      <w:pPr>
        <w:tabs>
          <w:tab w:val="left" w:pos="567"/>
        </w:tabs>
        <w:spacing w:before="0" w:after="0"/>
        <w:rPr>
          <w:rFonts w:eastAsia="Times New Roman"/>
          <w:color w:val="000000" w:themeColor="text1"/>
          <w:sz w:val="22"/>
          <w:szCs w:val="22"/>
        </w:rPr>
      </w:pPr>
    </w:p>
    <w:p w14:paraId="262F8349" w14:textId="77777777" w:rsidR="002F5529" w:rsidRPr="00933FF9" w:rsidRDefault="002F5529" w:rsidP="00610656">
      <w:pPr>
        <w:tabs>
          <w:tab w:val="left" w:pos="567"/>
        </w:tabs>
        <w:spacing w:before="0" w:after="0"/>
        <w:rPr>
          <w:rFonts w:eastAsia="Times New Roman"/>
          <w:color w:val="000000" w:themeColor="text1"/>
          <w:sz w:val="22"/>
          <w:szCs w:val="22"/>
        </w:rPr>
      </w:pPr>
    </w:p>
    <w:p w14:paraId="07CC3E39" w14:textId="77777777" w:rsidR="002F5529" w:rsidRPr="00933FF9" w:rsidRDefault="002F5529" w:rsidP="00610656">
      <w:pPr>
        <w:tabs>
          <w:tab w:val="left" w:pos="567"/>
        </w:tabs>
        <w:spacing w:before="0" w:after="0"/>
        <w:rPr>
          <w:rFonts w:eastAsia="Times New Roman"/>
          <w:color w:val="000000" w:themeColor="text1"/>
          <w:sz w:val="22"/>
          <w:szCs w:val="22"/>
        </w:rPr>
      </w:pPr>
    </w:p>
    <w:p w14:paraId="417BB4BF" w14:textId="77777777" w:rsidR="002F5529" w:rsidRPr="00933FF9" w:rsidRDefault="002F5529" w:rsidP="00610656">
      <w:pPr>
        <w:tabs>
          <w:tab w:val="left" w:pos="567"/>
        </w:tabs>
        <w:spacing w:before="0" w:after="0"/>
        <w:rPr>
          <w:rFonts w:eastAsia="Times New Roman"/>
          <w:color w:val="000000" w:themeColor="text1"/>
          <w:sz w:val="22"/>
          <w:szCs w:val="22"/>
        </w:rPr>
      </w:pPr>
    </w:p>
    <w:p w14:paraId="41D1EB63" w14:textId="77777777" w:rsidR="002F5529" w:rsidRPr="00933FF9" w:rsidRDefault="002F5529" w:rsidP="00610656">
      <w:pPr>
        <w:tabs>
          <w:tab w:val="left" w:pos="567"/>
        </w:tabs>
        <w:spacing w:before="0" w:after="0"/>
        <w:rPr>
          <w:rFonts w:eastAsia="Times New Roman"/>
          <w:color w:val="000000" w:themeColor="text1"/>
          <w:sz w:val="22"/>
          <w:szCs w:val="22"/>
        </w:rPr>
      </w:pPr>
    </w:p>
    <w:p w14:paraId="2D40134D" w14:textId="77777777" w:rsidR="002F5529" w:rsidRPr="00933FF9" w:rsidRDefault="002F5529" w:rsidP="00610656">
      <w:pPr>
        <w:tabs>
          <w:tab w:val="left" w:pos="567"/>
        </w:tabs>
        <w:spacing w:before="0" w:after="0"/>
        <w:rPr>
          <w:rFonts w:eastAsia="Times New Roman"/>
          <w:color w:val="000000" w:themeColor="text1"/>
          <w:sz w:val="22"/>
          <w:szCs w:val="22"/>
        </w:rPr>
      </w:pPr>
    </w:p>
    <w:p w14:paraId="0E313EC0" w14:textId="77777777" w:rsidR="002F5529" w:rsidRPr="00933FF9" w:rsidRDefault="002F5529" w:rsidP="00610656">
      <w:pPr>
        <w:tabs>
          <w:tab w:val="left" w:pos="567"/>
        </w:tabs>
        <w:spacing w:before="0" w:after="0"/>
        <w:rPr>
          <w:rFonts w:eastAsia="Times New Roman"/>
          <w:color w:val="000000" w:themeColor="text1"/>
          <w:sz w:val="22"/>
          <w:szCs w:val="22"/>
        </w:rPr>
      </w:pPr>
    </w:p>
    <w:p w14:paraId="1241140F" w14:textId="77777777" w:rsidR="002F5529" w:rsidRPr="00933FF9" w:rsidRDefault="002F5529" w:rsidP="00610656">
      <w:pPr>
        <w:tabs>
          <w:tab w:val="left" w:pos="567"/>
        </w:tabs>
        <w:spacing w:before="0" w:after="0"/>
        <w:rPr>
          <w:rFonts w:eastAsia="Times New Roman"/>
          <w:color w:val="000000" w:themeColor="text1"/>
          <w:sz w:val="22"/>
          <w:szCs w:val="22"/>
        </w:rPr>
      </w:pPr>
    </w:p>
    <w:p w14:paraId="65AB41CA" w14:textId="77777777" w:rsidR="002F5529" w:rsidRPr="00933FF9" w:rsidRDefault="002F5529" w:rsidP="00610656">
      <w:pPr>
        <w:tabs>
          <w:tab w:val="left" w:pos="567"/>
        </w:tabs>
        <w:spacing w:before="0" w:after="0"/>
        <w:rPr>
          <w:rFonts w:eastAsia="Times New Roman"/>
          <w:color w:val="000000" w:themeColor="text1"/>
          <w:sz w:val="22"/>
          <w:szCs w:val="22"/>
        </w:rPr>
      </w:pPr>
    </w:p>
    <w:p w14:paraId="7607C104" w14:textId="77777777" w:rsidR="002F5529" w:rsidRPr="00933FF9" w:rsidRDefault="002F5529" w:rsidP="00610656">
      <w:pPr>
        <w:tabs>
          <w:tab w:val="left" w:pos="567"/>
        </w:tabs>
        <w:spacing w:before="0" w:after="0"/>
        <w:rPr>
          <w:rFonts w:eastAsia="Times New Roman"/>
          <w:color w:val="000000" w:themeColor="text1"/>
          <w:sz w:val="22"/>
          <w:szCs w:val="22"/>
        </w:rPr>
      </w:pPr>
    </w:p>
    <w:p w14:paraId="2284A01B" w14:textId="77777777" w:rsidR="002F5529" w:rsidRPr="00933FF9" w:rsidRDefault="002F5529" w:rsidP="00610656">
      <w:pPr>
        <w:tabs>
          <w:tab w:val="left" w:pos="567"/>
        </w:tabs>
        <w:spacing w:before="0" w:after="0"/>
        <w:rPr>
          <w:rFonts w:eastAsia="Times New Roman"/>
          <w:color w:val="000000" w:themeColor="text1"/>
          <w:sz w:val="22"/>
          <w:szCs w:val="22"/>
        </w:rPr>
      </w:pPr>
    </w:p>
    <w:p w14:paraId="54FEE3C7" w14:textId="77777777" w:rsidR="002F5529" w:rsidRPr="00933FF9" w:rsidRDefault="002F5529" w:rsidP="00610656">
      <w:pPr>
        <w:tabs>
          <w:tab w:val="left" w:pos="567"/>
        </w:tabs>
        <w:spacing w:before="0" w:after="0"/>
        <w:rPr>
          <w:rFonts w:eastAsia="Times New Roman"/>
          <w:color w:val="000000" w:themeColor="text1"/>
          <w:sz w:val="22"/>
          <w:szCs w:val="22"/>
        </w:rPr>
      </w:pPr>
    </w:p>
    <w:p w14:paraId="51753D6E" w14:textId="77777777" w:rsidR="002F5529" w:rsidRPr="00933FF9" w:rsidRDefault="002F5529" w:rsidP="00610656">
      <w:pPr>
        <w:tabs>
          <w:tab w:val="left" w:pos="567"/>
        </w:tabs>
        <w:spacing w:before="0" w:after="0"/>
        <w:rPr>
          <w:rFonts w:eastAsia="Times New Roman"/>
          <w:color w:val="000000" w:themeColor="text1"/>
          <w:sz w:val="22"/>
          <w:szCs w:val="22"/>
        </w:rPr>
      </w:pPr>
    </w:p>
    <w:p w14:paraId="19C293A2" w14:textId="77777777" w:rsidR="002F5529" w:rsidRPr="00933FF9" w:rsidRDefault="00A92E2C" w:rsidP="00610656">
      <w:pPr>
        <w:tabs>
          <w:tab w:val="left" w:pos="567"/>
        </w:tabs>
        <w:spacing w:before="0" w:after="0"/>
        <w:jc w:val="center"/>
        <w:rPr>
          <w:rFonts w:eastAsia="Times New Roman"/>
          <w:color w:val="000000" w:themeColor="text1"/>
          <w:sz w:val="22"/>
          <w:szCs w:val="22"/>
        </w:rPr>
      </w:pPr>
      <w:r w:rsidRPr="00933FF9">
        <w:rPr>
          <w:b/>
          <w:color w:val="000000" w:themeColor="text1"/>
          <w:sz w:val="22"/>
        </w:rPr>
        <w:t>VIÐAUKI II</w:t>
      </w:r>
    </w:p>
    <w:p w14:paraId="58A66C31" w14:textId="77777777" w:rsidR="002F5529" w:rsidRPr="00933FF9" w:rsidRDefault="002F5529" w:rsidP="00610656">
      <w:pPr>
        <w:tabs>
          <w:tab w:val="left" w:pos="567"/>
        </w:tabs>
        <w:spacing w:before="0" w:after="0"/>
        <w:ind w:right="1416"/>
        <w:rPr>
          <w:rFonts w:eastAsia="Times New Roman"/>
          <w:color w:val="000000" w:themeColor="text1"/>
          <w:sz w:val="22"/>
          <w:szCs w:val="22"/>
        </w:rPr>
      </w:pPr>
    </w:p>
    <w:p w14:paraId="03917270" w14:textId="77777777" w:rsidR="002F5529" w:rsidRPr="00933FF9" w:rsidRDefault="00A92E2C" w:rsidP="00610656">
      <w:pPr>
        <w:tabs>
          <w:tab w:val="left" w:pos="567"/>
        </w:tabs>
        <w:spacing w:before="0" w:after="0"/>
        <w:ind w:left="1701" w:right="1416" w:hanging="708"/>
        <w:rPr>
          <w:rFonts w:eastAsia="Times New Roman"/>
          <w:b/>
          <w:color w:val="000000" w:themeColor="text1"/>
          <w:sz w:val="22"/>
          <w:szCs w:val="22"/>
        </w:rPr>
      </w:pPr>
      <w:r w:rsidRPr="00933FF9">
        <w:rPr>
          <w:b/>
          <w:color w:val="000000" w:themeColor="text1"/>
          <w:sz w:val="22"/>
        </w:rPr>
        <w:t>A.</w:t>
      </w:r>
      <w:r w:rsidRPr="00933FF9">
        <w:rPr>
          <w:b/>
          <w:color w:val="000000" w:themeColor="text1"/>
          <w:sz w:val="22"/>
        </w:rPr>
        <w:tab/>
        <w:t>FRAMLEIÐENDUR LÍFFRÆÐILEGRA VIRKRA EFNA OG FRAMLEIÐENDUR SEM ERU ÁBYRGIR FYRIR LOKASAMÞYKKT</w:t>
      </w:r>
    </w:p>
    <w:p w14:paraId="7DDFF5F8" w14:textId="77777777" w:rsidR="002F5529" w:rsidRPr="00933FF9"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933FF9" w:rsidRDefault="00A92E2C" w:rsidP="00610656">
      <w:pPr>
        <w:tabs>
          <w:tab w:val="left" w:pos="567"/>
        </w:tabs>
        <w:spacing w:before="0" w:after="0"/>
        <w:ind w:left="1701" w:right="1418" w:hanging="709"/>
        <w:rPr>
          <w:rFonts w:eastAsia="Times New Roman"/>
          <w:b/>
          <w:color w:val="000000" w:themeColor="text1"/>
          <w:sz w:val="22"/>
          <w:szCs w:val="22"/>
        </w:rPr>
      </w:pPr>
      <w:r w:rsidRPr="00933FF9">
        <w:rPr>
          <w:b/>
          <w:color w:val="000000" w:themeColor="text1"/>
          <w:sz w:val="22"/>
        </w:rPr>
        <w:t xml:space="preserve">B. </w:t>
      </w:r>
      <w:r w:rsidRPr="00933FF9">
        <w:rPr>
          <w:b/>
          <w:color w:val="000000" w:themeColor="text1"/>
          <w:sz w:val="22"/>
        </w:rPr>
        <w:tab/>
        <w:t>FORSENDUR FYRIR, EÐA TAKMARKANIR Á, AFGREIÐSLU OG NOTKUN</w:t>
      </w:r>
    </w:p>
    <w:p w14:paraId="66EC8CDA" w14:textId="77777777" w:rsidR="002F5529" w:rsidRPr="00933FF9"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933FF9" w:rsidRDefault="00A92E2C" w:rsidP="00610656">
      <w:pPr>
        <w:tabs>
          <w:tab w:val="left" w:pos="567"/>
        </w:tabs>
        <w:spacing w:before="0" w:after="0"/>
        <w:ind w:left="1701" w:right="1559" w:hanging="709"/>
        <w:rPr>
          <w:rFonts w:eastAsia="Times New Roman"/>
          <w:b/>
          <w:color w:val="000000" w:themeColor="text1"/>
          <w:sz w:val="22"/>
          <w:szCs w:val="22"/>
        </w:rPr>
      </w:pPr>
      <w:r w:rsidRPr="00933FF9">
        <w:rPr>
          <w:b/>
          <w:color w:val="000000" w:themeColor="text1"/>
          <w:sz w:val="22"/>
        </w:rPr>
        <w:t xml:space="preserve">C. </w:t>
      </w:r>
      <w:r w:rsidRPr="00933FF9">
        <w:rPr>
          <w:b/>
          <w:color w:val="000000" w:themeColor="text1"/>
          <w:sz w:val="22"/>
        </w:rPr>
        <w:tab/>
        <w:t>AÐRAR FORSENDUR OG SKILYRÐI MARKAÐSLEYFIS</w:t>
      </w:r>
    </w:p>
    <w:p w14:paraId="28D209BD" w14:textId="77777777" w:rsidR="002F5529" w:rsidRPr="00933FF9" w:rsidRDefault="002F5529" w:rsidP="00610656">
      <w:pPr>
        <w:tabs>
          <w:tab w:val="left" w:pos="567"/>
        </w:tabs>
        <w:spacing w:before="0" w:after="0"/>
        <w:ind w:right="1558"/>
        <w:rPr>
          <w:rFonts w:eastAsia="Times New Roman"/>
          <w:bCs/>
          <w:color w:val="000000" w:themeColor="text1"/>
          <w:sz w:val="22"/>
          <w:szCs w:val="20"/>
        </w:rPr>
      </w:pPr>
    </w:p>
    <w:p w14:paraId="1CCC575A" w14:textId="77777777" w:rsidR="002F5529" w:rsidRPr="00933FF9" w:rsidRDefault="00A92E2C" w:rsidP="00610656">
      <w:pPr>
        <w:tabs>
          <w:tab w:val="left" w:pos="567"/>
        </w:tabs>
        <w:spacing w:before="0" w:after="0"/>
        <w:ind w:left="1701" w:right="1416" w:hanging="708"/>
        <w:rPr>
          <w:rFonts w:eastAsia="Times New Roman"/>
          <w:b/>
          <w:color w:val="000000" w:themeColor="text1"/>
          <w:sz w:val="22"/>
          <w:szCs w:val="20"/>
        </w:rPr>
      </w:pPr>
      <w:r w:rsidRPr="00933FF9">
        <w:rPr>
          <w:b/>
          <w:bCs/>
          <w:color w:val="000000" w:themeColor="text1"/>
          <w:sz w:val="22"/>
        </w:rPr>
        <w:t>D.</w:t>
      </w:r>
      <w:r w:rsidRPr="00933FF9">
        <w:rPr>
          <w:b/>
          <w:bCs/>
          <w:color w:val="000000" w:themeColor="text1"/>
          <w:sz w:val="22"/>
        </w:rPr>
        <w:tab/>
      </w:r>
      <w:r w:rsidRPr="00933FF9">
        <w:rPr>
          <w:b/>
          <w:bCs/>
          <w:caps/>
          <w:color w:val="000000" w:themeColor="text1"/>
          <w:sz w:val="22"/>
        </w:rPr>
        <w:t>FORSENDUR EÐA TAKMARKANIR ER VARÐA ÖRYGGI OG VERKUN VIÐ NOTKUN LYFSINS</w:t>
      </w:r>
    </w:p>
    <w:p w14:paraId="663FDA4E" w14:textId="77777777" w:rsidR="003A47E7" w:rsidRPr="00933FF9" w:rsidRDefault="00A92E2C" w:rsidP="00610656">
      <w:pPr>
        <w:tabs>
          <w:tab w:val="left" w:pos="567"/>
        </w:tabs>
        <w:spacing w:before="0" w:after="0"/>
        <w:ind w:right="1416"/>
        <w:rPr>
          <w:rFonts w:eastAsia="Times New Roman"/>
          <w:bCs/>
          <w:color w:val="000000" w:themeColor="text1"/>
          <w:sz w:val="22"/>
          <w:szCs w:val="20"/>
        </w:rPr>
      </w:pPr>
      <w:r w:rsidRPr="00933FF9">
        <w:br w:type="page"/>
      </w:r>
    </w:p>
    <w:p w14:paraId="3AA6CE88" w14:textId="77777777" w:rsidR="00FB26C2" w:rsidRPr="00933FF9" w:rsidRDefault="00A92E2C" w:rsidP="00610656">
      <w:pPr>
        <w:pStyle w:val="TitleB"/>
        <w:rPr>
          <w:sz w:val="22"/>
          <w:szCs w:val="22"/>
        </w:rPr>
      </w:pPr>
      <w:r w:rsidRPr="00933FF9">
        <w:rPr>
          <w:sz w:val="22"/>
        </w:rPr>
        <w:lastRenderedPageBreak/>
        <w:t>A.</w:t>
      </w:r>
      <w:r w:rsidRPr="00933FF9">
        <w:rPr>
          <w:sz w:val="22"/>
        </w:rPr>
        <w:tab/>
        <w:t>FRAMLEIÐENDUR LÍFFRÆÐILEGRA VIRKRA EFNA OG FRAMLEIÐENDUR SEM ERU ÁBYRGIR FYRIR LOKASAMÞYKKT</w:t>
      </w:r>
    </w:p>
    <w:p w14:paraId="2C4E1C56" w14:textId="77777777" w:rsidR="001E77B6" w:rsidRPr="00933FF9" w:rsidRDefault="001E77B6" w:rsidP="00610656">
      <w:pPr>
        <w:spacing w:before="0" w:after="0"/>
        <w:rPr>
          <w:color w:val="000000" w:themeColor="text1"/>
          <w:sz w:val="22"/>
          <w:szCs w:val="22"/>
        </w:rPr>
      </w:pPr>
    </w:p>
    <w:p w14:paraId="12A0761A" w14:textId="77777777" w:rsidR="00933FF9" w:rsidRDefault="00A92E2C" w:rsidP="00610656">
      <w:pPr>
        <w:spacing w:before="0" w:after="0"/>
        <w:rPr>
          <w:color w:val="000000" w:themeColor="text1"/>
          <w:sz w:val="22"/>
        </w:rPr>
      </w:pPr>
      <w:r w:rsidRPr="00933FF9">
        <w:rPr>
          <w:color w:val="000000" w:themeColor="text1"/>
          <w:sz w:val="22"/>
          <w:u w:val="single" w:color="000000"/>
        </w:rPr>
        <w:t>Heiti og heimilisfang framleiðenda líffræðilegra virkra efna</w:t>
      </w:r>
    </w:p>
    <w:p w14:paraId="1B91D229" w14:textId="0BE2B0AC" w:rsidR="00FB26C2" w:rsidRPr="00933FF9" w:rsidRDefault="00FB26C2" w:rsidP="00610656">
      <w:pPr>
        <w:spacing w:before="0" w:after="0"/>
        <w:rPr>
          <w:color w:val="000000" w:themeColor="text1"/>
          <w:sz w:val="22"/>
          <w:szCs w:val="22"/>
        </w:rPr>
      </w:pPr>
    </w:p>
    <w:p w14:paraId="091B5F50" w14:textId="77777777" w:rsidR="00933FF9" w:rsidRDefault="00A92E2C" w:rsidP="00610656">
      <w:pPr>
        <w:spacing w:before="0" w:after="0"/>
        <w:rPr>
          <w:color w:val="000000" w:themeColor="text1"/>
          <w:sz w:val="22"/>
        </w:rPr>
      </w:pPr>
      <w:r w:rsidRPr="00933FF9">
        <w:rPr>
          <w:color w:val="000000" w:themeColor="text1"/>
          <w:sz w:val="22"/>
        </w:rPr>
        <w:t>WuXi Biologics Co., Ltd.</w:t>
      </w:r>
    </w:p>
    <w:p w14:paraId="395D3EBE" w14:textId="30DF7F17" w:rsidR="00943F41" w:rsidRPr="00933FF9" w:rsidRDefault="00A92E2C" w:rsidP="00610656">
      <w:pPr>
        <w:spacing w:before="0" w:after="0"/>
        <w:rPr>
          <w:rFonts w:eastAsia="Times New Roman"/>
          <w:color w:val="000000" w:themeColor="text1"/>
          <w:sz w:val="22"/>
          <w:szCs w:val="22"/>
        </w:rPr>
      </w:pPr>
      <w:r w:rsidRPr="00933FF9">
        <w:rPr>
          <w:color w:val="000000" w:themeColor="text1"/>
          <w:sz w:val="22"/>
        </w:rPr>
        <w:t>108 Meiliang Road</w:t>
      </w:r>
    </w:p>
    <w:p w14:paraId="493CDE7B" w14:textId="77777777" w:rsidR="00943F41" w:rsidRPr="00933FF9" w:rsidRDefault="00A92E2C" w:rsidP="00610656">
      <w:pPr>
        <w:spacing w:before="0" w:after="0"/>
        <w:rPr>
          <w:rFonts w:eastAsia="Times New Roman"/>
          <w:color w:val="000000" w:themeColor="text1"/>
          <w:sz w:val="22"/>
          <w:szCs w:val="22"/>
        </w:rPr>
      </w:pPr>
      <w:r w:rsidRPr="00933FF9">
        <w:rPr>
          <w:color w:val="000000" w:themeColor="text1"/>
          <w:sz w:val="22"/>
        </w:rPr>
        <w:t>Mashan, Binhu District</w:t>
      </w:r>
    </w:p>
    <w:p w14:paraId="3F2FFE42" w14:textId="77777777" w:rsidR="00FB26C2" w:rsidRPr="00933FF9" w:rsidRDefault="00A92E2C" w:rsidP="00610656">
      <w:pPr>
        <w:spacing w:before="0" w:after="0"/>
        <w:rPr>
          <w:color w:val="000000" w:themeColor="text1"/>
          <w:sz w:val="22"/>
          <w:szCs w:val="22"/>
        </w:rPr>
      </w:pPr>
      <w:r w:rsidRPr="00933FF9">
        <w:rPr>
          <w:color w:val="000000" w:themeColor="text1"/>
          <w:sz w:val="22"/>
        </w:rPr>
        <w:t>Wuxi, Jiangsu 214092, Kína</w:t>
      </w:r>
    </w:p>
    <w:p w14:paraId="2F3A0132" w14:textId="77777777" w:rsidR="00FB26C2" w:rsidRPr="00933FF9" w:rsidRDefault="00FB26C2" w:rsidP="00610656">
      <w:pPr>
        <w:spacing w:before="0" w:after="0"/>
        <w:rPr>
          <w:color w:val="000000" w:themeColor="text1"/>
          <w:sz w:val="22"/>
          <w:szCs w:val="22"/>
        </w:rPr>
      </w:pPr>
    </w:p>
    <w:p w14:paraId="5B75144F" w14:textId="77777777" w:rsidR="00933FF9" w:rsidRDefault="00A92E2C" w:rsidP="00610656">
      <w:pPr>
        <w:spacing w:before="0" w:after="0"/>
        <w:rPr>
          <w:color w:val="000000" w:themeColor="text1"/>
          <w:sz w:val="22"/>
        </w:rPr>
      </w:pPr>
      <w:r w:rsidRPr="00933FF9">
        <w:rPr>
          <w:color w:val="000000" w:themeColor="text1"/>
          <w:sz w:val="22"/>
          <w:u w:val="single" w:color="000000"/>
        </w:rPr>
        <w:t>Heiti og heimilisfang framleiðenda sem eru ábyrgir fyrir lokasamþykkt</w:t>
      </w:r>
    </w:p>
    <w:p w14:paraId="19815ECD" w14:textId="7A243E40" w:rsidR="00FB26C2" w:rsidRPr="00933FF9" w:rsidRDefault="00FB26C2" w:rsidP="00610656">
      <w:pPr>
        <w:spacing w:before="0" w:after="0"/>
        <w:rPr>
          <w:color w:val="000000" w:themeColor="text1"/>
          <w:sz w:val="22"/>
          <w:szCs w:val="22"/>
        </w:rPr>
      </w:pPr>
    </w:p>
    <w:p w14:paraId="4B87BA29" w14:textId="77777777" w:rsidR="00933FF9" w:rsidRDefault="00A92E2C" w:rsidP="00610656">
      <w:pPr>
        <w:spacing w:before="0" w:after="0"/>
        <w:ind w:right="11"/>
        <w:rPr>
          <w:color w:val="000000" w:themeColor="text1"/>
          <w:sz w:val="22"/>
        </w:rPr>
      </w:pPr>
      <w:r w:rsidRPr="00933FF9">
        <w:rPr>
          <w:color w:val="000000" w:themeColor="text1"/>
          <w:sz w:val="22"/>
        </w:rPr>
        <w:t>Manufacturing Packaging Farmaca (MPF) B.V. </w:t>
      </w:r>
    </w:p>
    <w:p w14:paraId="18DD116A" w14:textId="35990CAB" w:rsidR="00FB26C2" w:rsidRPr="00933FF9" w:rsidRDefault="00A92E2C" w:rsidP="00610656">
      <w:pPr>
        <w:spacing w:before="0" w:after="0"/>
        <w:ind w:right="11"/>
        <w:rPr>
          <w:rFonts w:eastAsia="Times New Roman"/>
          <w:color w:val="000000" w:themeColor="text1"/>
          <w:sz w:val="22"/>
          <w:szCs w:val="22"/>
        </w:rPr>
      </w:pPr>
      <w:r w:rsidRPr="00933FF9">
        <w:rPr>
          <w:color w:val="000000" w:themeColor="text1"/>
          <w:sz w:val="22"/>
        </w:rPr>
        <w:t>Neptunus 12, 8448CN Heerenveen, Holland</w:t>
      </w:r>
    </w:p>
    <w:p w14:paraId="73F1D3C4" w14:textId="77777777" w:rsidR="003E7C40" w:rsidRPr="00933FF9" w:rsidRDefault="003E7C40" w:rsidP="00610656">
      <w:pPr>
        <w:spacing w:before="0" w:after="0"/>
        <w:ind w:right="11"/>
        <w:rPr>
          <w:color w:val="000000" w:themeColor="text1"/>
          <w:sz w:val="22"/>
          <w:szCs w:val="22"/>
        </w:rPr>
      </w:pPr>
    </w:p>
    <w:p w14:paraId="1F55F241" w14:textId="77777777" w:rsidR="00FB26C2" w:rsidRPr="00933FF9" w:rsidRDefault="00FB26C2" w:rsidP="00610656">
      <w:pPr>
        <w:spacing w:before="0" w:after="0"/>
        <w:rPr>
          <w:color w:val="000000" w:themeColor="text1"/>
          <w:sz w:val="22"/>
          <w:szCs w:val="22"/>
        </w:rPr>
      </w:pPr>
    </w:p>
    <w:p w14:paraId="3F3B5864" w14:textId="77777777" w:rsidR="00FB26C2" w:rsidRPr="00933FF9" w:rsidRDefault="00A92E2C" w:rsidP="00610656">
      <w:pPr>
        <w:pStyle w:val="TitleB"/>
        <w:pageBreakBefore w:val="0"/>
        <w:ind w:left="561" w:hanging="561"/>
        <w:rPr>
          <w:sz w:val="22"/>
          <w:szCs w:val="22"/>
        </w:rPr>
      </w:pPr>
      <w:r w:rsidRPr="00933FF9">
        <w:rPr>
          <w:sz w:val="22"/>
        </w:rPr>
        <w:t xml:space="preserve">B. </w:t>
      </w:r>
      <w:r w:rsidRPr="00933FF9">
        <w:rPr>
          <w:sz w:val="22"/>
        </w:rPr>
        <w:tab/>
        <w:t>FORSENDUR FYRIR, EÐA TAKMARKANIR Á, AFGREIÐSLU OG NOTKUN</w:t>
      </w:r>
    </w:p>
    <w:p w14:paraId="62BAD7AE" w14:textId="77777777" w:rsidR="00FB26C2" w:rsidRPr="00933FF9" w:rsidRDefault="00FB26C2" w:rsidP="00610656">
      <w:pPr>
        <w:spacing w:before="0" w:after="0"/>
        <w:rPr>
          <w:color w:val="000000" w:themeColor="text1"/>
          <w:sz w:val="22"/>
          <w:szCs w:val="22"/>
        </w:rPr>
      </w:pPr>
    </w:p>
    <w:p w14:paraId="34F128DF" w14:textId="77777777" w:rsidR="00FB26C2" w:rsidRPr="00933FF9" w:rsidRDefault="00A92E2C" w:rsidP="00610656">
      <w:pPr>
        <w:spacing w:before="0" w:after="0"/>
        <w:rPr>
          <w:color w:val="000000" w:themeColor="text1"/>
          <w:sz w:val="22"/>
          <w:szCs w:val="22"/>
        </w:rPr>
      </w:pPr>
      <w:r w:rsidRPr="00933FF9">
        <w:rPr>
          <w:color w:val="000000" w:themeColor="text1"/>
          <w:sz w:val="22"/>
        </w:rPr>
        <w:t>Ávísun lyfsins er háð sérstökum takmörkunum (sjá viðauka I: Samantekt á eiginleikum lyfs, kafla 4.2).</w:t>
      </w:r>
    </w:p>
    <w:p w14:paraId="22B9B3C0" w14:textId="77777777" w:rsidR="00FB26C2" w:rsidRPr="00933FF9" w:rsidRDefault="00FB26C2" w:rsidP="00610656">
      <w:pPr>
        <w:spacing w:before="0" w:after="0"/>
        <w:rPr>
          <w:color w:val="000000" w:themeColor="text1"/>
          <w:sz w:val="22"/>
          <w:szCs w:val="22"/>
        </w:rPr>
      </w:pPr>
    </w:p>
    <w:p w14:paraId="4931A431" w14:textId="77777777" w:rsidR="00FB26C2" w:rsidRPr="00933FF9" w:rsidRDefault="00FB26C2" w:rsidP="00610656">
      <w:pPr>
        <w:spacing w:before="0" w:after="0"/>
        <w:rPr>
          <w:color w:val="000000" w:themeColor="text1"/>
          <w:sz w:val="22"/>
          <w:szCs w:val="22"/>
        </w:rPr>
      </w:pPr>
    </w:p>
    <w:p w14:paraId="1074C4AB" w14:textId="77777777" w:rsidR="00FB26C2" w:rsidRPr="00933FF9" w:rsidRDefault="00A92E2C" w:rsidP="00610656">
      <w:pPr>
        <w:pStyle w:val="TitleB"/>
        <w:pageBreakBefore w:val="0"/>
        <w:ind w:left="561" w:hanging="561"/>
        <w:rPr>
          <w:sz w:val="22"/>
          <w:szCs w:val="22"/>
        </w:rPr>
      </w:pPr>
      <w:r w:rsidRPr="00933FF9">
        <w:rPr>
          <w:sz w:val="22"/>
        </w:rPr>
        <w:t xml:space="preserve">C. </w:t>
      </w:r>
      <w:r w:rsidRPr="00933FF9">
        <w:rPr>
          <w:sz w:val="22"/>
        </w:rPr>
        <w:tab/>
        <w:t>AÐRAR FORSENDUR OG SKILYRÐI MARKAÐSLEYFIS</w:t>
      </w:r>
    </w:p>
    <w:p w14:paraId="6AA997EE" w14:textId="77777777" w:rsidR="00FB26C2" w:rsidRPr="00933FF9" w:rsidRDefault="00FB26C2" w:rsidP="00610656">
      <w:pPr>
        <w:spacing w:before="0" w:after="0"/>
        <w:rPr>
          <w:color w:val="000000" w:themeColor="text1"/>
          <w:sz w:val="22"/>
          <w:szCs w:val="22"/>
        </w:rPr>
      </w:pPr>
    </w:p>
    <w:p w14:paraId="07366E11" w14:textId="77777777" w:rsidR="00FB26C2" w:rsidRPr="00933FF9"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sidRPr="00933FF9">
        <w:rPr>
          <w:color w:val="000000" w:themeColor="text1"/>
          <w:sz w:val="22"/>
        </w:rPr>
        <w:t>Samantektir um öryggi lyfsins (PSUR)</w:t>
      </w:r>
    </w:p>
    <w:p w14:paraId="4E29252B" w14:textId="77777777" w:rsidR="00FB26C2" w:rsidRPr="00933FF9" w:rsidRDefault="00FB26C2" w:rsidP="00610656">
      <w:pPr>
        <w:spacing w:before="0" w:after="0"/>
        <w:rPr>
          <w:color w:val="000000" w:themeColor="text1"/>
          <w:sz w:val="22"/>
          <w:szCs w:val="22"/>
        </w:rPr>
      </w:pPr>
    </w:p>
    <w:p w14:paraId="0CF0B397" w14:textId="77777777" w:rsidR="00933FF9" w:rsidRDefault="00A92E2C" w:rsidP="00610656">
      <w:pPr>
        <w:spacing w:before="0" w:after="0"/>
        <w:rPr>
          <w:color w:val="000000" w:themeColor="text1"/>
          <w:sz w:val="22"/>
        </w:rPr>
      </w:pPr>
      <w:r w:rsidRPr="00933FF9">
        <w:rPr>
          <w:color w:val="000000" w:themeColor="text1"/>
          <w:sz w:val="22"/>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26E1F80D" w14:textId="30FDA005" w:rsidR="00FB26C2" w:rsidRPr="00933FF9" w:rsidRDefault="00FB26C2" w:rsidP="00610656">
      <w:pPr>
        <w:spacing w:before="0" w:after="0"/>
        <w:rPr>
          <w:color w:val="000000" w:themeColor="text1"/>
          <w:sz w:val="22"/>
          <w:szCs w:val="22"/>
        </w:rPr>
      </w:pPr>
    </w:p>
    <w:p w14:paraId="45F5D341" w14:textId="77777777" w:rsidR="00FB26C2" w:rsidRPr="00933FF9" w:rsidRDefault="00A92E2C" w:rsidP="00610656">
      <w:pPr>
        <w:spacing w:before="0" w:after="0"/>
        <w:rPr>
          <w:color w:val="000000" w:themeColor="text1"/>
          <w:sz w:val="22"/>
          <w:szCs w:val="22"/>
        </w:rPr>
      </w:pPr>
      <w:r w:rsidRPr="00933FF9">
        <w:rPr>
          <w:color w:val="000000" w:themeColor="text1"/>
          <w:sz w:val="22"/>
        </w:rPr>
        <w:t>Markaðsleyfishafi skal leggja fram fyrstu samantektina um öryggi lyfsins innan 6 mánaða frá útgáfu markaðsleyfis.</w:t>
      </w:r>
    </w:p>
    <w:p w14:paraId="02B637DD" w14:textId="77777777" w:rsidR="00FB26C2" w:rsidRPr="00933FF9" w:rsidRDefault="00FB26C2" w:rsidP="00610656">
      <w:pPr>
        <w:spacing w:before="0" w:after="0"/>
        <w:rPr>
          <w:color w:val="000000" w:themeColor="text1"/>
          <w:sz w:val="22"/>
          <w:szCs w:val="22"/>
        </w:rPr>
      </w:pPr>
    </w:p>
    <w:p w14:paraId="2389C532" w14:textId="77777777" w:rsidR="00FB26C2" w:rsidRPr="00933FF9" w:rsidRDefault="00FB26C2" w:rsidP="00610656">
      <w:pPr>
        <w:spacing w:before="0" w:after="0"/>
        <w:rPr>
          <w:color w:val="000000" w:themeColor="text1"/>
          <w:sz w:val="22"/>
          <w:szCs w:val="22"/>
        </w:rPr>
      </w:pPr>
    </w:p>
    <w:p w14:paraId="775ED393" w14:textId="77777777" w:rsidR="00FB26C2" w:rsidRPr="00933FF9" w:rsidRDefault="00A92E2C" w:rsidP="00610656">
      <w:pPr>
        <w:pStyle w:val="TitleB"/>
        <w:pageBreakBefore w:val="0"/>
        <w:ind w:left="561" w:hanging="561"/>
        <w:rPr>
          <w:sz w:val="22"/>
          <w:szCs w:val="22"/>
        </w:rPr>
      </w:pPr>
      <w:r w:rsidRPr="00933FF9">
        <w:rPr>
          <w:sz w:val="22"/>
        </w:rPr>
        <w:t>D.</w:t>
      </w:r>
      <w:r w:rsidRPr="00933FF9">
        <w:rPr>
          <w:sz w:val="22"/>
        </w:rPr>
        <w:tab/>
        <w:t>FORSENDUR EÐA TAKMARKANIR ER VARÐA ÖRYGGI OG VERKUN VIÐ NOTKUN LYFSINS</w:t>
      </w:r>
    </w:p>
    <w:p w14:paraId="0BE79907" w14:textId="77777777" w:rsidR="00FB26C2" w:rsidRPr="00933FF9" w:rsidRDefault="00FB26C2" w:rsidP="00610656">
      <w:pPr>
        <w:spacing w:before="0" w:after="0"/>
        <w:rPr>
          <w:color w:val="000000" w:themeColor="text1"/>
          <w:sz w:val="22"/>
          <w:szCs w:val="22"/>
        </w:rPr>
      </w:pPr>
    </w:p>
    <w:p w14:paraId="4EE6674D" w14:textId="77777777" w:rsidR="00FB26C2" w:rsidRPr="00933FF9"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sidRPr="00933FF9">
        <w:rPr>
          <w:color w:val="000000" w:themeColor="text1"/>
          <w:sz w:val="22"/>
        </w:rPr>
        <w:t>Áætlun um áhættustjórnun</w:t>
      </w:r>
    </w:p>
    <w:p w14:paraId="7815D2EE" w14:textId="77777777" w:rsidR="00FB26C2" w:rsidRPr="00933FF9" w:rsidRDefault="00FB26C2" w:rsidP="00610656">
      <w:pPr>
        <w:spacing w:before="0" w:after="0"/>
        <w:rPr>
          <w:color w:val="000000" w:themeColor="text1"/>
          <w:sz w:val="22"/>
          <w:szCs w:val="22"/>
        </w:rPr>
      </w:pPr>
    </w:p>
    <w:p w14:paraId="7849EC1E" w14:textId="77777777" w:rsidR="00FB26C2" w:rsidRPr="00933FF9" w:rsidRDefault="00A92E2C" w:rsidP="00610656">
      <w:pPr>
        <w:spacing w:before="0" w:after="0"/>
        <w:rPr>
          <w:color w:val="000000" w:themeColor="text1"/>
          <w:sz w:val="22"/>
          <w:szCs w:val="22"/>
        </w:rPr>
      </w:pPr>
      <w:r w:rsidRPr="00933FF9">
        <w:rPr>
          <w:color w:val="000000" w:themeColor="text1"/>
          <w:sz w:val="22"/>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46F43E3F" w14:textId="77777777" w:rsidR="00337929" w:rsidRPr="00933FF9" w:rsidRDefault="00337929" w:rsidP="00610656">
      <w:pPr>
        <w:spacing w:before="0" w:after="0"/>
        <w:ind w:left="32"/>
        <w:rPr>
          <w:color w:val="000000" w:themeColor="text1"/>
          <w:sz w:val="22"/>
          <w:szCs w:val="22"/>
        </w:rPr>
      </w:pPr>
    </w:p>
    <w:p w14:paraId="1FF7D8A3" w14:textId="77777777" w:rsidR="00933FF9" w:rsidRDefault="00A92E2C" w:rsidP="00610656">
      <w:pPr>
        <w:spacing w:before="0" w:after="0"/>
        <w:rPr>
          <w:color w:val="000000" w:themeColor="text1"/>
          <w:sz w:val="22"/>
        </w:rPr>
      </w:pPr>
      <w:r w:rsidRPr="00933FF9">
        <w:rPr>
          <w:color w:val="000000" w:themeColor="text1"/>
          <w:sz w:val="22"/>
        </w:rPr>
        <w:t>Leggja skal fram uppfærða áætlun um áhættustjórnun:</w:t>
      </w:r>
    </w:p>
    <w:p w14:paraId="0D2F6592" w14:textId="09265E2F" w:rsidR="00FB26C2" w:rsidRPr="00933FF9" w:rsidRDefault="00A92E2C" w:rsidP="00610656">
      <w:pPr>
        <w:pStyle w:val="ListParagraph"/>
        <w:numPr>
          <w:ilvl w:val="0"/>
          <w:numId w:val="47"/>
        </w:numPr>
        <w:spacing w:before="0" w:after="0"/>
        <w:ind w:left="426" w:hanging="284"/>
        <w:contextualSpacing w:val="0"/>
        <w:rPr>
          <w:color w:val="000000" w:themeColor="text1"/>
          <w:sz w:val="22"/>
          <w:szCs w:val="22"/>
        </w:rPr>
      </w:pPr>
      <w:r w:rsidRPr="00933FF9">
        <w:rPr>
          <w:color w:val="000000" w:themeColor="text1"/>
          <w:sz w:val="22"/>
        </w:rPr>
        <w:t>Að beiðni Lyfjastofnunar Evrópu.</w:t>
      </w:r>
    </w:p>
    <w:p w14:paraId="3BAA53F7" w14:textId="50BEAAAD" w:rsidR="00933FF9" w:rsidRDefault="00A92E2C" w:rsidP="00610656">
      <w:pPr>
        <w:pStyle w:val="ListParagraph"/>
        <w:numPr>
          <w:ilvl w:val="0"/>
          <w:numId w:val="47"/>
        </w:numPr>
        <w:spacing w:before="0" w:after="0"/>
        <w:ind w:left="426" w:hanging="284"/>
        <w:contextualSpacing w:val="0"/>
        <w:rPr>
          <w:color w:val="000000" w:themeColor="text1"/>
          <w:sz w:val="22"/>
        </w:rPr>
      </w:pPr>
      <w:r w:rsidRPr="00933FF9">
        <w:rPr>
          <w:color w:val="000000" w:themeColor="text1"/>
          <w:sz w:val="22"/>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4B6FAAA0" w14:textId="023EBB76" w:rsidR="007A228E" w:rsidRPr="00933FF9" w:rsidRDefault="007A228E" w:rsidP="00610656">
      <w:pPr>
        <w:pStyle w:val="ListParagraph"/>
        <w:spacing w:before="0" w:after="0"/>
        <w:contextualSpacing w:val="0"/>
        <w:rPr>
          <w:color w:val="000000" w:themeColor="text1"/>
          <w:sz w:val="22"/>
          <w:szCs w:val="22"/>
        </w:rPr>
      </w:pPr>
    </w:p>
    <w:p w14:paraId="15F195AB" w14:textId="77777777" w:rsidR="00067B5C" w:rsidRPr="00933FF9" w:rsidRDefault="00A92E2C" w:rsidP="00610656">
      <w:pPr>
        <w:pStyle w:val="ListParagraph"/>
        <w:numPr>
          <w:ilvl w:val="0"/>
          <w:numId w:val="54"/>
        </w:numPr>
        <w:spacing w:before="0" w:after="0"/>
        <w:rPr>
          <w:b/>
          <w:color w:val="000000" w:themeColor="text1"/>
          <w:sz w:val="22"/>
          <w:szCs w:val="22"/>
        </w:rPr>
      </w:pPr>
      <w:r w:rsidRPr="00933FF9">
        <w:rPr>
          <w:b/>
          <w:color w:val="000000" w:themeColor="text1"/>
          <w:sz w:val="22"/>
        </w:rPr>
        <w:t>Viðbótaraðgerðir til að lágmarka áhættu</w:t>
      </w:r>
    </w:p>
    <w:p w14:paraId="700776EB" w14:textId="77777777" w:rsidR="00AB442B" w:rsidRPr="00933FF9" w:rsidRDefault="00AB442B" w:rsidP="00610656">
      <w:pPr>
        <w:spacing w:before="0" w:after="0"/>
        <w:rPr>
          <w:color w:val="000000" w:themeColor="text1"/>
          <w:sz w:val="22"/>
          <w:szCs w:val="22"/>
          <w:lang w:eastAsia="zh-CN"/>
        </w:rPr>
      </w:pPr>
    </w:p>
    <w:p w14:paraId="6969FF3E" w14:textId="03931E4C" w:rsidR="005D4145" w:rsidRPr="00933FF9" w:rsidRDefault="00A92E2C" w:rsidP="00610656">
      <w:pPr>
        <w:spacing w:before="0" w:after="0"/>
        <w:rPr>
          <w:color w:val="000000" w:themeColor="text1"/>
          <w:sz w:val="22"/>
          <w:szCs w:val="22"/>
        </w:rPr>
      </w:pPr>
      <w:r w:rsidRPr="0F9415BD">
        <w:rPr>
          <w:color w:val="000000" w:themeColor="text1"/>
          <w:sz w:val="22"/>
          <w:szCs w:val="22"/>
        </w:rPr>
        <w:t xml:space="preserve">Markaðsleyfishafi skal tryggja að í öllum aðildarríkjum þar sem Cejemly er markaðssett fái allir heilbrigðisstarfsmenn og sjúklingar/umönnunaraðilar sem gert er ráð fyrir að ávísi og noti Cejemly, </w:t>
      </w:r>
      <w:r w:rsidR="00DA4110" w:rsidRPr="0F9415BD">
        <w:rPr>
          <w:color w:val="000000" w:themeColor="text1"/>
          <w:sz w:val="22"/>
          <w:szCs w:val="22"/>
        </w:rPr>
        <w:t xml:space="preserve">hafi </w:t>
      </w:r>
      <w:r w:rsidRPr="0F9415BD">
        <w:rPr>
          <w:color w:val="000000" w:themeColor="text1"/>
          <w:sz w:val="22"/>
          <w:szCs w:val="22"/>
        </w:rPr>
        <w:t>aðgang að/fái afhent sjúklingakortið.</w:t>
      </w:r>
    </w:p>
    <w:p w14:paraId="2271E0B1" w14:textId="77777777" w:rsidR="00234CF4" w:rsidRPr="00933FF9" w:rsidRDefault="00234CF4" w:rsidP="00610656">
      <w:pPr>
        <w:spacing w:before="0" w:after="0"/>
        <w:rPr>
          <w:color w:val="000000" w:themeColor="text1"/>
          <w:sz w:val="22"/>
          <w:szCs w:val="22"/>
          <w:lang w:eastAsia="zh-CN"/>
        </w:rPr>
      </w:pPr>
    </w:p>
    <w:p w14:paraId="05C5A0C0" w14:textId="55E52EAF" w:rsidR="005D4145" w:rsidRPr="00933FF9" w:rsidRDefault="00A92E2C" w:rsidP="00610656">
      <w:pPr>
        <w:spacing w:before="0" w:after="0"/>
        <w:rPr>
          <w:color w:val="000000" w:themeColor="text1"/>
          <w:sz w:val="22"/>
          <w:szCs w:val="22"/>
        </w:rPr>
      </w:pPr>
      <w:r w:rsidRPr="00933FF9">
        <w:rPr>
          <w:color w:val="000000" w:themeColor="text1"/>
          <w:sz w:val="22"/>
        </w:rPr>
        <w:t>Sjúklingakortið skal innihalda eftirfarandi lykilatriði:</w:t>
      </w:r>
    </w:p>
    <w:p w14:paraId="09B48CF1" w14:textId="77777777" w:rsidR="00651486" w:rsidRPr="00933FF9" w:rsidRDefault="00A92E2C" w:rsidP="00610656">
      <w:pPr>
        <w:pStyle w:val="ListParagraph"/>
        <w:numPr>
          <w:ilvl w:val="0"/>
          <w:numId w:val="54"/>
        </w:numPr>
        <w:spacing w:before="0" w:after="0"/>
        <w:rPr>
          <w:rFonts w:eastAsia="等线"/>
        </w:rPr>
      </w:pPr>
      <w:r w:rsidRPr="00933FF9">
        <w:rPr>
          <w:color w:val="000000" w:themeColor="text1"/>
          <w:sz w:val="22"/>
        </w:rPr>
        <w:t>Lýsing á helstu teiknum og einkennum ónæmistengdra aukaverkana og mikilvægi þess að láta lækninn tafarlaust vita ef einkenni koma fram.</w:t>
      </w:r>
    </w:p>
    <w:p w14:paraId="68E4F424" w14:textId="77777777" w:rsidR="00933FF9" w:rsidRDefault="00A92E2C" w:rsidP="00610656">
      <w:pPr>
        <w:pStyle w:val="ListParagraph"/>
        <w:widowControl w:val="0"/>
        <w:numPr>
          <w:ilvl w:val="0"/>
          <w:numId w:val="63"/>
        </w:numPr>
        <w:autoSpaceDE w:val="0"/>
        <w:autoSpaceDN w:val="0"/>
        <w:adjustRightInd w:val="0"/>
        <w:spacing w:before="0" w:after="0"/>
        <w:rPr>
          <w:color w:val="000000"/>
          <w:sz w:val="22"/>
        </w:rPr>
      </w:pPr>
      <w:r w:rsidRPr="00933FF9">
        <w:rPr>
          <w:color w:val="000000"/>
          <w:sz w:val="22"/>
        </w:rPr>
        <w:lastRenderedPageBreak/>
        <w:t>Áminning um að hafa sjúklingakortið ávallt meðferðis.</w:t>
      </w:r>
    </w:p>
    <w:p w14:paraId="18EAD759" w14:textId="7EAB6D51" w:rsidR="005D4145" w:rsidRPr="00933FF9" w:rsidRDefault="00A92E2C" w:rsidP="00610656">
      <w:pPr>
        <w:pStyle w:val="ListParagraph"/>
        <w:numPr>
          <w:ilvl w:val="0"/>
          <w:numId w:val="55"/>
        </w:numPr>
        <w:spacing w:before="0" w:after="0"/>
        <w:rPr>
          <w:color w:val="000000" w:themeColor="text1"/>
          <w:sz w:val="22"/>
          <w:szCs w:val="22"/>
        </w:rPr>
      </w:pPr>
      <w:r w:rsidRPr="0F9415BD">
        <w:rPr>
          <w:color w:val="000000" w:themeColor="text1"/>
          <w:sz w:val="22"/>
          <w:szCs w:val="22"/>
        </w:rPr>
        <w:t>Samskiptaupplýsingar um lækninn sem ávísaði Cejemly.</w:t>
      </w:r>
    </w:p>
    <w:p w14:paraId="0454288F" w14:textId="77777777" w:rsidR="005D4145" w:rsidRPr="00933FF9" w:rsidRDefault="005D4145" w:rsidP="00610656">
      <w:pPr>
        <w:spacing w:before="0" w:after="0"/>
        <w:rPr>
          <w:color w:val="000000" w:themeColor="text1"/>
          <w:sz w:val="22"/>
          <w:szCs w:val="22"/>
          <w:lang w:eastAsia="zh-CN"/>
        </w:rPr>
      </w:pPr>
    </w:p>
    <w:p w14:paraId="2BA4A468" w14:textId="77777777" w:rsidR="005D4145" w:rsidRPr="00933FF9" w:rsidRDefault="005D4145" w:rsidP="00610656">
      <w:pPr>
        <w:spacing w:before="0" w:after="0"/>
        <w:rPr>
          <w:color w:val="000000" w:themeColor="text1"/>
          <w:sz w:val="22"/>
          <w:szCs w:val="22"/>
          <w:lang w:eastAsia="zh-CN"/>
        </w:rPr>
      </w:pPr>
    </w:p>
    <w:p w14:paraId="6643F4EF" w14:textId="77777777" w:rsidR="005D4145" w:rsidRPr="00933FF9" w:rsidRDefault="005D4145" w:rsidP="00610656">
      <w:pPr>
        <w:spacing w:before="0" w:after="0"/>
        <w:rPr>
          <w:color w:val="000000" w:themeColor="text1"/>
          <w:sz w:val="22"/>
          <w:szCs w:val="22"/>
          <w:lang w:eastAsia="zh-CN"/>
        </w:rPr>
      </w:pPr>
    </w:p>
    <w:p w14:paraId="581855C8" w14:textId="77777777" w:rsidR="005D4145" w:rsidRPr="00933FF9" w:rsidRDefault="005D4145" w:rsidP="00610656">
      <w:pPr>
        <w:spacing w:before="0" w:after="0"/>
        <w:rPr>
          <w:color w:val="000000" w:themeColor="text1"/>
          <w:sz w:val="22"/>
          <w:szCs w:val="22"/>
          <w:lang w:eastAsia="zh-CN"/>
        </w:rPr>
      </w:pPr>
    </w:p>
    <w:p w14:paraId="389FB525" w14:textId="77777777" w:rsidR="007A1055" w:rsidRPr="00933FF9" w:rsidRDefault="007A1055" w:rsidP="00610656">
      <w:pPr>
        <w:spacing w:before="0" w:after="0"/>
        <w:rPr>
          <w:color w:val="000000" w:themeColor="text1"/>
        </w:rPr>
        <w:sectPr w:rsidR="007A1055" w:rsidRPr="00933FF9" w:rsidSect="00F53218">
          <w:footerReference w:type="even" r:id="rId22"/>
          <w:footerReference w:type="default" r:id="rId23"/>
          <w:footerReference w:type="first" r:id="rId24"/>
          <w:pgSz w:w="11906" w:h="16841"/>
          <w:pgMar w:top="1138" w:right="1411" w:bottom="1138" w:left="1411" w:header="734" w:footer="734" w:gutter="0"/>
          <w:cols w:space="720"/>
          <w:docGrid w:linePitch="326"/>
        </w:sectPr>
      </w:pPr>
    </w:p>
    <w:p w14:paraId="61F51DF6" w14:textId="77777777" w:rsidR="007B35FD" w:rsidRPr="00933FF9" w:rsidRDefault="007B35FD" w:rsidP="00610656">
      <w:pPr>
        <w:tabs>
          <w:tab w:val="left" w:pos="567"/>
        </w:tabs>
        <w:spacing w:before="0" w:after="0"/>
        <w:rPr>
          <w:rFonts w:eastAsia="Times New Roman"/>
          <w:color w:val="000000" w:themeColor="text1"/>
          <w:sz w:val="22"/>
          <w:szCs w:val="22"/>
        </w:rPr>
      </w:pPr>
    </w:p>
    <w:p w14:paraId="138B5830" w14:textId="77777777" w:rsidR="007B35FD" w:rsidRPr="00933FF9" w:rsidRDefault="007B35FD" w:rsidP="00610656">
      <w:pPr>
        <w:tabs>
          <w:tab w:val="left" w:pos="567"/>
        </w:tabs>
        <w:spacing w:before="0" w:after="0"/>
        <w:rPr>
          <w:rFonts w:eastAsia="Times New Roman"/>
          <w:color w:val="000000" w:themeColor="text1"/>
          <w:sz w:val="22"/>
          <w:szCs w:val="22"/>
        </w:rPr>
      </w:pPr>
    </w:p>
    <w:p w14:paraId="63C2D98A" w14:textId="77777777" w:rsidR="007B35FD" w:rsidRPr="00933FF9" w:rsidRDefault="007B35FD" w:rsidP="00610656">
      <w:pPr>
        <w:tabs>
          <w:tab w:val="left" w:pos="567"/>
        </w:tabs>
        <w:spacing w:before="0" w:after="0"/>
        <w:rPr>
          <w:rFonts w:eastAsia="Times New Roman"/>
          <w:color w:val="000000" w:themeColor="text1"/>
          <w:sz w:val="22"/>
          <w:szCs w:val="22"/>
        </w:rPr>
      </w:pPr>
    </w:p>
    <w:p w14:paraId="45207480" w14:textId="77777777" w:rsidR="007B35FD" w:rsidRPr="00933FF9" w:rsidRDefault="007B35FD" w:rsidP="00610656">
      <w:pPr>
        <w:tabs>
          <w:tab w:val="left" w:pos="567"/>
        </w:tabs>
        <w:spacing w:before="0" w:after="0"/>
        <w:rPr>
          <w:rFonts w:eastAsia="Times New Roman"/>
          <w:color w:val="000000" w:themeColor="text1"/>
          <w:sz w:val="22"/>
          <w:szCs w:val="20"/>
        </w:rPr>
      </w:pPr>
    </w:p>
    <w:p w14:paraId="09222586" w14:textId="77777777" w:rsidR="007B35FD" w:rsidRPr="00933FF9" w:rsidRDefault="007B35FD" w:rsidP="00610656">
      <w:pPr>
        <w:tabs>
          <w:tab w:val="left" w:pos="567"/>
        </w:tabs>
        <w:spacing w:before="0" w:after="0"/>
        <w:rPr>
          <w:rFonts w:eastAsia="Times New Roman"/>
          <w:color w:val="000000" w:themeColor="text1"/>
          <w:sz w:val="22"/>
          <w:szCs w:val="20"/>
        </w:rPr>
      </w:pPr>
    </w:p>
    <w:p w14:paraId="7E06430B" w14:textId="77777777" w:rsidR="007B35FD" w:rsidRPr="00933FF9" w:rsidRDefault="007B35FD" w:rsidP="00610656">
      <w:pPr>
        <w:tabs>
          <w:tab w:val="left" w:pos="567"/>
        </w:tabs>
        <w:spacing w:before="0" w:after="0"/>
        <w:rPr>
          <w:rFonts w:eastAsia="Times New Roman"/>
          <w:color w:val="000000" w:themeColor="text1"/>
          <w:sz w:val="22"/>
          <w:szCs w:val="20"/>
        </w:rPr>
      </w:pPr>
    </w:p>
    <w:p w14:paraId="5146F422" w14:textId="77777777" w:rsidR="007B35FD" w:rsidRPr="00933FF9" w:rsidRDefault="007B35FD" w:rsidP="00610656">
      <w:pPr>
        <w:tabs>
          <w:tab w:val="left" w:pos="567"/>
        </w:tabs>
        <w:spacing w:before="0" w:after="0"/>
        <w:rPr>
          <w:rFonts w:eastAsia="Times New Roman"/>
          <w:color w:val="000000" w:themeColor="text1"/>
          <w:sz w:val="22"/>
          <w:szCs w:val="20"/>
        </w:rPr>
      </w:pPr>
    </w:p>
    <w:p w14:paraId="2A108F00" w14:textId="77777777" w:rsidR="007B35FD" w:rsidRPr="00933FF9" w:rsidRDefault="007B35FD" w:rsidP="00610656">
      <w:pPr>
        <w:tabs>
          <w:tab w:val="left" w:pos="567"/>
        </w:tabs>
        <w:spacing w:before="0" w:after="0"/>
        <w:rPr>
          <w:rFonts w:eastAsia="Times New Roman"/>
          <w:color w:val="000000" w:themeColor="text1"/>
          <w:sz w:val="22"/>
          <w:szCs w:val="20"/>
        </w:rPr>
      </w:pPr>
    </w:p>
    <w:p w14:paraId="584AB3E3" w14:textId="77777777" w:rsidR="007B35FD" w:rsidRPr="00933FF9" w:rsidRDefault="007B35FD" w:rsidP="00610656">
      <w:pPr>
        <w:tabs>
          <w:tab w:val="left" w:pos="567"/>
        </w:tabs>
        <w:spacing w:before="0" w:after="0"/>
        <w:rPr>
          <w:rFonts w:eastAsia="Times New Roman"/>
          <w:color w:val="000000" w:themeColor="text1"/>
          <w:sz w:val="22"/>
          <w:szCs w:val="22"/>
        </w:rPr>
      </w:pPr>
    </w:p>
    <w:p w14:paraId="44E3F0D8" w14:textId="77777777" w:rsidR="007B35FD" w:rsidRPr="00933FF9" w:rsidRDefault="007B35FD" w:rsidP="00610656">
      <w:pPr>
        <w:tabs>
          <w:tab w:val="left" w:pos="567"/>
        </w:tabs>
        <w:spacing w:before="0" w:after="0"/>
        <w:rPr>
          <w:rFonts w:eastAsia="Times New Roman"/>
          <w:color w:val="000000" w:themeColor="text1"/>
          <w:sz w:val="22"/>
          <w:szCs w:val="22"/>
        </w:rPr>
      </w:pPr>
    </w:p>
    <w:p w14:paraId="779B5F17" w14:textId="77777777" w:rsidR="007B35FD" w:rsidRPr="00933FF9" w:rsidRDefault="007B35FD" w:rsidP="00610656">
      <w:pPr>
        <w:tabs>
          <w:tab w:val="left" w:pos="567"/>
        </w:tabs>
        <w:spacing w:before="0" w:after="0"/>
        <w:rPr>
          <w:rFonts w:eastAsia="Times New Roman"/>
          <w:color w:val="000000" w:themeColor="text1"/>
          <w:sz w:val="22"/>
          <w:szCs w:val="22"/>
        </w:rPr>
      </w:pPr>
    </w:p>
    <w:p w14:paraId="1E9BE048" w14:textId="77777777" w:rsidR="007B35FD" w:rsidRPr="00933FF9" w:rsidRDefault="007B35FD" w:rsidP="00610656">
      <w:pPr>
        <w:tabs>
          <w:tab w:val="left" w:pos="567"/>
        </w:tabs>
        <w:spacing w:before="0" w:after="0"/>
        <w:rPr>
          <w:rFonts w:eastAsia="Times New Roman"/>
          <w:color w:val="000000" w:themeColor="text1"/>
          <w:sz w:val="22"/>
          <w:szCs w:val="22"/>
        </w:rPr>
      </w:pPr>
    </w:p>
    <w:p w14:paraId="5CF7E56C" w14:textId="77777777" w:rsidR="007B35FD" w:rsidRPr="00933FF9" w:rsidRDefault="007B35FD" w:rsidP="00610656">
      <w:pPr>
        <w:tabs>
          <w:tab w:val="left" w:pos="567"/>
        </w:tabs>
        <w:spacing w:before="0" w:after="0"/>
        <w:rPr>
          <w:rFonts w:eastAsia="Times New Roman"/>
          <w:color w:val="000000" w:themeColor="text1"/>
          <w:sz w:val="22"/>
          <w:szCs w:val="22"/>
        </w:rPr>
      </w:pPr>
    </w:p>
    <w:p w14:paraId="2D295413" w14:textId="77777777" w:rsidR="007B35FD" w:rsidRPr="00933FF9" w:rsidRDefault="007B35FD" w:rsidP="00610656">
      <w:pPr>
        <w:tabs>
          <w:tab w:val="left" w:pos="567"/>
        </w:tabs>
        <w:spacing w:before="0" w:after="0"/>
        <w:rPr>
          <w:rFonts w:eastAsia="Times New Roman"/>
          <w:color w:val="000000" w:themeColor="text1"/>
          <w:sz w:val="22"/>
          <w:szCs w:val="22"/>
        </w:rPr>
      </w:pPr>
    </w:p>
    <w:p w14:paraId="258B2FB3" w14:textId="77777777" w:rsidR="007B35FD" w:rsidRPr="00933FF9" w:rsidRDefault="007B35FD" w:rsidP="00610656">
      <w:pPr>
        <w:tabs>
          <w:tab w:val="left" w:pos="567"/>
        </w:tabs>
        <w:spacing w:before="0" w:after="0"/>
        <w:rPr>
          <w:rFonts w:eastAsia="Times New Roman"/>
          <w:color w:val="000000" w:themeColor="text1"/>
          <w:sz w:val="22"/>
          <w:szCs w:val="22"/>
        </w:rPr>
      </w:pPr>
    </w:p>
    <w:p w14:paraId="67B1B4DA" w14:textId="77777777" w:rsidR="007B35FD" w:rsidRPr="00933FF9" w:rsidRDefault="007B35FD" w:rsidP="00610656">
      <w:pPr>
        <w:spacing w:before="0" w:after="0"/>
        <w:rPr>
          <w:rFonts w:eastAsia="Times New Roman"/>
          <w:bCs/>
          <w:color w:val="000000" w:themeColor="text1"/>
          <w:sz w:val="22"/>
          <w:szCs w:val="22"/>
        </w:rPr>
      </w:pPr>
    </w:p>
    <w:p w14:paraId="2773EC55" w14:textId="77777777" w:rsidR="007B35FD" w:rsidRPr="00933FF9" w:rsidRDefault="007B35FD" w:rsidP="00610656">
      <w:pPr>
        <w:spacing w:before="0" w:after="0"/>
        <w:rPr>
          <w:rFonts w:eastAsia="Times New Roman"/>
          <w:bCs/>
          <w:color w:val="000000" w:themeColor="text1"/>
          <w:sz w:val="22"/>
          <w:szCs w:val="22"/>
        </w:rPr>
      </w:pPr>
    </w:p>
    <w:p w14:paraId="253E4A41" w14:textId="77777777" w:rsidR="007B35FD" w:rsidRPr="00933FF9" w:rsidRDefault="007B35FD" w:rsidP="00610656">
      <w:pPr>
        <w:spacing w:before="0" w:after="0"/>
        <w:rPr>
          <w:rFonts w:eastAsia="Times New Roman"/>
          <w:bCs/>
          <w:color w:val="000000" w:themeColor="text1"/>
          <w:sz w:val="22"/>
          <w:szCs w:val="22"/>
        </w:rPr>
      </w:pPr>
    </w:p>
    <w:p w14:paraId="61B35D21" w14:textId="77777777" w:rsidR="007B35FD" w:rsidRPr="00933FF9" w:rsidRDefault="007B35FD" w:rsidP="00610656">
      <w:pPr>
        <w:spacing w:before="0" w:after="0"/>
        <w:rPr>
          <w:rFonts w:eastAsia="Times New Roman"/>
          <w:bCs/>
          <w:color w:val="000000" w:themeColor="text1"/>
          <w:sz w:val="22"/>
          <w:szCs w:val="22"/>
        </w:rPr>
      </w:pPr>
    </w:p>
    <w:p w14:paraId="390899B3" w14:textId="77777777" w:rsidR="007B35FD" w:rsidRPr="00933FF9" w:rsidRDefault="007B35FD" w:rsidP="00610656">
      <w:pPr>
        <w:spacing w:before="0" w:after="0"/>
        <w:rPr>
          <w:rFonts w:eastAsia="Times New Roman"/>
          <w:bCs/>
          <w:color w:val="000000" w:themeColor="text1"/>
          <w:sz w:val="22"/>
          <w:szCs w:val="22"/>
        </w:rPr>
      </w:pPr>
    </w:p>
    <w:p w14:paraId="19FD3249" w14:textId="77777777" w:rsidR="007B35FD" w:rsidRPr="00933FF9" w:rsidRDefault="007B35FD" w:rsidP="00610656">
      <w:pPr>
        <w:spacing w:before="0" w:after="0"/>
        <w:rPr>
          <w:rFonts w:eastAsia="Times New Roman"/>
          <w:bCs/>
          <w:color w:val="000000" w:themeColor="text1"/>
          <w:sz w:val="22"/>
          <w:szCs w:val="22"/>
        </w:rPr>
      </w:pPr>
    </w:p>
    <w:p w14:paraId="217ECE39" w14:textId="77777777" w:rsidR="007B35FD" w:rsidRPr="00933FF9" w:rsidRDefault="00A92E2C" w:rsidP="00610656">
      <w:pPr>
        <w:tabs>
          <w:tab w:val="left" w:pos="567"/>
        </w:tabs>
        <w:spacing w:before="0" w:after="0"/>
        <w:jc w:val="center"/>
        <w:outlineLvl w:val="0"/>
        <w:rPr>
          <w:rFonts w:eastAsia="Times New Roman"/>
          <w:b/>
          <w:color w:val="000000" w:themeColor="text1"/>
          <w:sz w:val="22"/>
          <w:szCs w:val="22"/>
        </w:rPr>
      </w:pPr>
      <w:r w:rsidRPr="00933FF9">
        <w:rPr>
          <w:b/>
          <w:color w:val="000000" w:themeColor="text1"/>
          <w:sz w:val="22"/>
        </w:rPr>
        <w:t>VIÐAUKI III</w:t>
      </w:r>
    </w:p>
    <w:p w14:paraId="18BA20EC" w14:textId="77777777" w:rsidR="007B35FD" w:rsidRPr="00933FF9"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933FF9" w:rsidRDefault="00A92E2C" w:rsidP="00610656">
      <w:pPr>
        <w:tabs>
          <w:tab w:val="left" w:pos="567"/>
        </w:tabs>
        <w:spacing w:before="0" w:after="0"/>
        <w:jc w:val="center"/>
        <w:outlineLvl w:val="0"/>
        <w:rPr>
          <w:rFonts w:eastAsia="Times New Roman"/>
          <w:b/>
          <w:color w:val="000000" w:themeColor="text1"/>
          <w:sz w:val="22"/>
          <w:szCs w:val="22"/>
        </w:rPr>
      </w:pPr>
      <w:r w:rsidRPr="00933FF9">
        <w:rPr>
          <w:b/>
          <w:color w:val="000000" w:themeColor="text1"/>
          <w:sz w:val="22"/>
        </w:rPr>
        <w:t>ÁLETRANIR OG FYLGISEÐILL</w:t>
      </w:r>
    </w:p>
    <w:p w14:paraId="55A86A30" w14:textId="77777777" w:rsidR="007B35FD" w:rsidRPr="00933FF9" w:rsidRDefault="00A92E2C" w:rsidP="00610656">
      <w:pPr>
        <w:tabs>
          <w:tab w:val="left" w:pos="567"/>
        </w:tabs>
        <w:spacing w:before="0" w:after="0"/>
        <w:rPr>
          <w:rFonts w:eastAsia="Times New Roman"/>
          <w:b/>
          <w:color w:val="000000" w:themeColor="text1"/>
          <w:sz w:val="22"/>
          <w:szCs w:val="22"/>
        </w:rPr>
      </w:pPr>
      <w:r w:rsidRPr="00933FF9">
        <w:br w:type="page"/>
      </w:r>
    </w:p>
    <w:p w14:paraId="38FE9AFD" w14:textId="77777777" w:rsidR="00521180" w:rsidRPr="00933FF9" w:rsidRDefault="00521180" w:rsidP="00610656">
      <w:pPr>
        <w:spacing w:before="0" w:after="0"/>
        <w:rPr>
          <w:rFonts w:eastAsia="Times New Roman"/>
          <w:bCs/>
          <w:color w:val="000000" w:themeColor="text1"/>
          <w:sz w:val="22"/>
          <w:szCs w:val="22"/>
        </w:rPr>
      </w:pPr>
    </w:p>
    <w:p w14:paraId="1A8CB6CD" w14:textId="77777777" w:rsidR="00521180" w:rsidRPr="00933FF9" w:rsidRDefault="00521180" w:rsidP="00610656">
      <w:pPr>
        <w:spacing w:before="0" w:after="0"/>
        <w:rPr>
          <w:rFonts w:eastAsia="Times New Roman"/>
          <w:bCs/>
          <w:color w:val="000000" w:themeColor="text1"/>
          <w:sz w:val="22"/>
          <w:szCs w:val="22"/>
        </w:rPr>
      </w:pPr>
    </w:p>
    <w:p w14:paraId="234D969D" w14:textId="77777777" w:rsidR="00521180" w:rsidRPr="00933FF9" w:rsidRDefault="00521180" w:rsidP="00610656">
      <w:pPr>
        <w:spacing w:before="0" w:after="0"/>
        <w:rPr>
          <w:rFonts w:eastAsia="Times New Roman"/>
          <w:bCs/>
          <w:color w:val="000000" w:themeColor="text1"/>
          <w:sz w:val="22"/>
          <w:szCs w:val="22"/>
        </w:rPr>
      </w:pPr>
    </w:p>
    <w:p w14:paraId="7297CB17" w14:textId="77777777" w:rsidR="00521180" w:rsidRPr="00933FF9" w:rsidRDefault="00521180" w:rsidP="00610656">
      <w:pPr>
        <w:spacing w:before="0" w:after="0"/>
        <w:rPr>
          <w:rFonts w:eastAsia="Times New Roman"/>
          <w:bCs/>
          <w:color w:val="000000" w:themeColor="text1"/>
          <w:sz w:val="22"/>
          <w:szCs w:val="22"/>
        </w:rPr>
      </w:pPr>
    </w:p>
    <w:p w14:paraId="44572B30" w14:textId="77777777" w:rsidR="00521180" w:rsidRPr="00933FF9" w:rsidRDefault="00521180" w:rsidP="00610656">
      <w:pPr>
        <w:spacing w:before="0" w:after="0"/>
        <w:rPr>
          <w:rFonts w:eastAsia="Times New Roman"/>
          <w:bCs/>
          <w:color w:val="000000" w:themeColor="text1"/>
          <w:sz w:val="22"/>
          <w:szCs w:val="22"/>
        </w:rPr>
      </w:pPr>
    </w:p>
    <w:p w14:paraId="5F20B7C3" w14:textId="77777777" w:rsidR="00521180" w:rsidRPr="00933FF9" w:rsidRDefault="00521180" w:rsidP="00610656">
      <w:pPr>
        <w:spacing w:before="0" w:after="0"/>
        <w:rPr>
          <w:rFonts w:eastAsia="Times New Roman"/>
          <w:bCs/>
          <w:color w:val="000000" w:themeColor="text1"/>
          <w:sz w:val="22"/>
          <w:szCs w:val="22"/>
        </w:rPr>
      </w:pPr>
    </w:p>
    <w:p w14:paraId="0536A031" w14:textId="77777777" w:rsidR="00521180" w:rsidRPr="00933FF9" w:rsidRDefault="00521180" w:rsidP="00610656">
      <w:pPr>
        <w:spacing w:before="0" w:after="0"/>
        <w:rPr>
          <w:rFonts w:eastAsia="Times New Roman"/>
          <w:bCs/>
          <w:color w:val="000000" w:themeColor="text1"/>
          <w:sz w:val="22"/>
          <w:szCs w:val="22"/>
        </w:rPr>
      </w:pPr>
    </w:p>
    <w:p w14:paraId="1BAC1DF1" w14:textId="77777777" w:rsidR="00521180" w:rsidRPr="00933FF9" w:rsidRDefault="00521180" w:rsidP="00610656">
      <w:pPr>
        <w:spacing w:before="0" w:after="0"/>
        <w:rPr>
          <w:rFonts w:eastAsia="Times New Roman"/>
          <w:bCs/>
          <w:color w:val="000000" w:themeColor="text1"/>
          <w:sz w:val="22"/>
          <w:szCs w:val="22"/>
        </w:rPr>
      </w:pPr>
    </w:p>
    <w:p w14:paraId="35056B7C" w14:textId="77777777" w:rsidR="00521180" w:rsidRPr="00933FF9" w:rsidRDefault="00521180" w:rsidP="00610656">
      <w:pPr>
        <w:spacing w:before="0" w:after="0"/>
        <w:rPr>
          <w:rFonts w:eastAsia="Times New Roman"/>
          <w:bCs/>
          <w:color w:val="000000" w:themeColor="text1"/>
          <w:sz w:val="22"/>
          <w:szCs w:val="22"/>
        </w:rPr>
      </w:pPr>
    </w:p>
    <w:p w14:paraId="2BF95215" w14:textId="77777777" w:rsidR="00521180" w:rsidRPr="00933FF9" w:rsidRDefault="00521180" w:rsidP="00610656">
      <w:pPr>
        <w:spacing w:before="0" w:after="0"/>
        <w:rPr>
          <w:rFonts w:eastAsia="Times New Roman"/>
          <w:bCs/>
          <w:color w:val="000000" w:themeColor="text1"/>
          <w:sz w:val="22"/>
          <w:szCs w:val="22"/>
        </w:rPr>
      </w:pPr>
    </w:p>
    <w:p w14:paraId="16CEC7E6" w14:textId="77777777" w:rsidR="00521180" w:rsidRPr="00933FF9" w:rsidRDefault="00521180" w:rsidP="00610656">
      <w:pPr>
        <w:spacing w:before="0" w:after="0"/>
        <w:rPr>
          <w:rFonts w:eastAsia="Times New Roman"/>
          <w:bCs/>
          <w:color w:val="000000" w:themeColor="text1"/>
          <w:sz w:val="22"/>
          <w:szCs w:val="22"/>
        </w:rPr>
      </w:pPr>
    </w:p>
    <w:p w14:paraId="15D774FC" w14:textId="77777777" w:rsidR="00521180" w:rsidRPr="00933FF9" w:rsidRDefault="00521180" w:rsidP="00610656">
      <w:pPr>
        <w:spacing w:before="0" w:after="0"/>
        <w:rPr>
          <w:rFonts w:eastAsia="Times New Roman"/>
          <w:bCs/>
          <w:color w:val="000000" w:themeColor="text1"/>
          <w:sz w:val="22"/>
          <w:szCs w:val="22"/>
        </w:rPr>
      </w:pPr>
    </w:p>
    <w:p w14:paraId="05AFA464" w14:textId="77777777" w:rsidR="00521180" w:rsidRPr="00933FF9" w:rsidRDefault="00521180" w:rsidP="00610656">
      <w:pPr>
        <w:spacing w:before="0" w:after="0"/>
        <w:rPr>
          <w:rFonts w:eastAsia="Times New Roman"/>
          <w:bCs/>
          <w:color w:val="000000" w:themeColor="text1"/>
          <w:sz w:val="22"/>
          <w:szCs w:val="22"/>
        </w:rPr>
      </w:pPr>
    </w:p>
    <w:p w14:paraId="3E4256B0" w14:textId="77777777" w:rsidR="00521180" w:rsidRPr="00933FF9" w:rsidRDefault="00521180" w:rsidP="00610656">
      <w:pPr>
        <w:spacing w:before="0" w:after="0"/>
        <w:rPr>
          <w:rFonts w:eastAsia="Times New Roman"/>
          <w:bCs/>
          <w:color w:val="000000" w:themeColor="text1"/>
          <w:sz w:val="22"/>
          <w:szCs w:val="22"/>
        </w:rPr>
      </w:pPr>
    </w:p>
    <w:p w14:paraId="120466EC" w14:textId="77777777" w:rsidR="00521180" w:rsidRPr="00933FF9" w:rsidRDefault="00521180" w:rsidP="00610656">
      <w:pPr>
        <w:spacing w:before="0" w:after="0"/>
        <w:rPr>
          <w:rFonts w:eastAsia="Times New Roman"/>
          <w:bCs/>
          <w:color w:val="000000" w:themeColor="text1"/>
          <w:sz w:val="22"/>
          <w:szCs w:val="22"/>
        </w:rPr>
      </w:pPr>
    </w:p>
    <w:p w14:paraId="4DED1C10" w14:textId="77777777" w:rsidR="00521180" w:rsidRPr="00933FF9" w:rsidRDefault="00521180" w:rsidP="00610656">
      <w:pPr>
        <w:spacing w:before="0" w:after="0"/>
        <w:rPr>
          <w:rFonts w:eastAsia="Times New Roman"/>
          <w:bCs/>
          <w:color w:val="000000" w:themeColor="text1"/>
          <w:sz w:val="22"/>
          <w:szCs w:val="22"/>
        </w:rPr>
      </w:pPr>
    </w:p>
    <w:p w14:paraId="1C5A71B9" w14:textId="77777777" w:rsidR="00521180" w:rsidRPr="00933FF9" w:rsidRDefault="00521180" w:rsidP="00610656">
      <w:pPr>
        <w:spacing w:before="0" w:after="0"/>
        <w:rPr>
          <w:rFonts w:eastAsia="Times New Roman"/>
          <w:bCs/>
          <w:color w:val="000000" w:themeColor="text1"/>
          <w:sz w:val="22"/>
          <w:szCs w:val="22"/>
        </w:rPr>
      </w:pPr>
    </w:p>
    <w:p w14:paraId="54C98CDD" w14:textId="77777777" w:rsidR="00521180" w:rsidRPr="00933FF9" w:rsidRDefault="00521180" w:rsidP="00610656">
      <w:pPr>
        <w:spacing w:before="0" w:after="0"/>
        <w:rPr>
          <w:rFonts w:eastAsia="Times New Roman"/>
          <w:bCs/>
          <w:color w:val="000000" w:themeColor="text1"/>
          <w:sz w:val="22"/>
          <w:szCs w:val="22"/>
        </w:rPr>
      </w:pPr>
    </w:p>
    <w:p w14:paraId="532DDF23" w14:textId="77777777" w:rsidR="00521180" w:rsidRPr="00933FF9" w:rsidRDefault="00521180" w:rsidP="00610656">
      <w:pPr>
        <w:spacing w:before="0" w:after="0"/>
        <w:rPr>
          <w:rFonts w:eastAsia="Times New Roman"/>
          <w:bCs/>
          <w:color w:val="000000" w:themeColor="text1"/>
          <w:sz w:val="22"/>
          <w:szCs w:val="22"/>
        </w:rPr>
      </w:pPr>
    </w:p>
    <w:p w14:paraId="21D62E4A" w14:textId="77777777" w:rsidR="00521180" w:rsidRPr="00933FF9" w:rsidRDefault="00521180" w:rsidP="00610656">
      <w:pPr>
        <w:spacing w:before="0" w:after="0"/>
        <w:rPr>
          <w:rFonts w:eastAsia="Times New Roman"/>
          <w:bCs/>
          <w:color w:val="000000" w:themeColor="text1"/>
          <w:sz w:val="22"/>
          <w:szCs w:val="22"/>
        </w:rPr>
      </w:pPr>
    </w:p>
    <w:p w14:paraId="30BA87ED" w14:textId="77777777" w:rsidR="00521180" w:rsidRPr="00933FF9" w:rsidRDefault="00521180" w:rsidP="00610656">
      <w:pPr>
        <w:spacing w:before="0" w:after="0"/>
        <w:rPr>
          <w:rFonts w:eastAsia="Times New Roman"/>
          <w:bCs/>
          <w:color w:val="000000" w:themeColor="text1"/>
          <w:sz w:val="22"/>
          <w:szCs w:val="22"/>
        </w:rPr>
      </w:pPr>
    </w:p>
    <w:p w14:paraId="7EFD6E07" w14:textId="77777777" w:rsidR="00521180" w:rsidRPr="00933FF9" w:rsidRDefault="00521180" w:rsidP="00610656">
      <w:pPr>
        <w:spacing w:before="0" w:after="0"/>
        <w:rPr>
          <w:rFonts w:eastAsia="Times New Roman"/>
          <w:bCs/>
          <w:color w:val="000000" w:themeColor="text1"/>
          <w:sz w:val="22"/>
          <w:szCs w:val="22"/>
        </w:rPr>
      </w:pPr>
    </w:p>
    <w:p w14:paraId="5B730810" w14:textId="77777777" w:rsidR="00521180" w:rsidRPr="00933FF9" w:rsidRDefault="00A92E2C" w:rsidP="00610656">
      <w:pPr>
        <w:pStyle w:val="TitleA"/>
        <w:spacing w:before="0" w:after="0"/>
      </w:pPr>
      <w:r w:rsidRPr="00933FF9">
        <w:t>A. ÁLETRANIR</w:t>
      </w:r>
    </w:p>
    <w:p w14:paraId="67094206" w14:textId="77777777" w:rsidR="00521180" w:rsidRPr="00933FF9" w:rsidRDefault="00A92E2C" w:rsidP="00610656">
      <w:pPr>
        <w:shd w:val="clear" w:color="auto" w:fill="FFFFFF"/>
        <w:tabs>
          <w:tab w:val="left" w:pos="567"/>
        </w:tabs>
        <w:spacing w:before="0" w:after="0"/>
        <w:rPr>
          <w:rFonts w:eastAsia="Times New Roman"/>
          <w:color w:val="000000" w:themeColor="text1"/>
          <w:sz w:val="22"/>
          <w:szCs w:val="22"/>
        </w:rPr>
      </w:pPr>
      <w:r w:rsidRPr="00933FF9">
        <w:br w:type="page"/>
      </w:r>
    </w:p>
    <w:p w14:paraId="6936D5D1"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933FF9">
        <w:rPr>
          <w:b/>
          <w:color w:val="000000" w:themeColor="text1"/>
          <w:sz w:val="22"/>
        </w:rPr>
        <w:lastRenderedPageBreak/>
        <w:t>UPPLÝSINGAR SEM EIGA AÐ KOMA FRAM Á YTRI UMBÚÐUM</w:t>
      </w:r>
    </w:p>
    <w:p w14:paraId="77B59381" w14:textId="77777777" w:rsidR="002E3D4F" w:rsidRPr="00933FF9"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933FF9">
        <w:rPr>
          <w:b/>
          <w:color w:val="000000" w:themeColor="text1"/>
          <w:sz w:val="22"/>
        </w:rPr>
        <w:t>ASKJA – 2 HETTUGLÖS</w:t>
      </w:r>
    </w:p>
    <w:p w14:paraId="7B4A00EC" w14:textId="77777777" w:rsidR="002E3D4F" w:rsidRPr="00933FF9" w:rsidRDefault="002E3D4F" w:rsidP="00170016">
      <w:pPr>
        <w:spacing w:before="0" w:after="0"/>
        <w:ind w:left="567" w:hanging="567"/>
        <w:rPr>
          <w:color w:val="000000" w:themeColor="text1"/>
          <w:sz w:val="22"/>
          <w:szCs w:val="22"/>
        </w:rPr>
      </w:pPr>
    </w:p>
    <w:p w14:paraId="61124DAD" w14:textId="77777777" w:rsidR="002E3D4F" w:rsidRPr="00933FF9" w:rsidRDefault="002E3D4F" w:rsidP="00170016">
      <w:pPr>
        <w:spacing w:before="0" w:after="0"/>
        <w:ind w:left="567" w:hanging="567"/>
        <w:rPr>
          <w:color w:val="000000" w:themeColor="text1"/>
          <w:sz w:val="22"/>
          <w:szCs w:val="22"/>
        </w:rPr>
      </w:pPr>
    </w:p>
    <w:p w14:paraId="163ACE13"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1.</w:t>
      </w:r>
      <w:r w:rsidRPr="00933FF9">
        <w:rPr>
          <w:b/>
          <w:color w:val="000000" w:themeColor="text1"/>
          <w:sz w:val="22"/>
        </w:rPr>
        <w:tab/>
        <w:t>HEITI LYFS</w:t>
      </w:r>
    </w:p>
    <w:p w14:paraId="69007BC7" w14:textId="77777777" w:rsidR="002E3D4F" w:rsidRPr="00933FF9" w:rsidRDefault="002E3D4F" w:rsidP="00610656">
      <w:pPr>
        <w:spacing w:before="0" w:after="0"/>
        <w:rPr>
          <w:color w:val="000000" w:themeColor="text1"/>
          <w:sz w:val="22"/>
          <w:szCs w:val="22"/>
        </w:rPr>
      </w:pPr>
    </w:p>
    <w:p w14:paraId="1A898DE5" w14:textId="37F46EE5" w:rsidR="00933FF9" w:rsidRDefault="00637ACF" w:rsidP="0F9415BD">
      <w:pPr>
        <w:widowControl w:val="0"/>
        <w:spacing w:before="0" w:after="0"/>
        <w:rPr>
          <w:color w:val="000000" w:themeColor="text1"/>
          <w:sz w:val="22"/>
          <w:szCs w:val="22"/>
        </w:rPr>
      </w:pPr>
      <w:r w:rsidRPr="428447AB">
        <w:rPr>
          <w:color w:val="000000" w:themeColor="text1"/>
          <w:sz w:val="22"/>
          <w:szCs w:val="22"/>
        </w:rPr>
        <w:t xml:space="preserve">Cejemly </w:t>
      </w:r>
      <w:r w:rsidR="00CB128F" w:rsidRPr="428447AB">
        <w:rPr>
          <w:color w:val="000000" w:themeColor="text1"/>
          <w:sz w:val="22"/>
          <w:szCs w:val="22"/>
        </w:rPr>
        <w:t>600 mg innrennslisþykkni, lausn</w:t>
      </w:r>
    </w:p>
    <w:p w14:paraId="300C243C" w14:textId="327701B7" w:rsidR="002E3D4F" w:rsidRPr="00933FF9" w:rsidRDefault="00A92E2C" w:rsidP="00610656">
      <w:pPr>
        <w:spacing w:before="0" w:after="0"/>
        <w:rPr>
          <w:color w:val="000000" w:themeColor="text1"/>
          <w:sz w:val="22"/>
          <w:szCs w:val="22"/>
        </w:rPr>
      </w:pPr>
      <w:r w:rsidRPr="00933FF9">
        <w:rPr>
          <w:color w:val="000000" w:themeColor="text1"/>
          <w:sz w:val="22"/>
        </w:rPr>
        <w:t>sugemalímab</w:t>
      </w:r>
    </w:p>
    <w:p w14:paraId="5CD6D8FA" w14:textId="77777777" w:rsidR="002E3D4F" w:rsidRPr="00933FF9" w:rsidRDefault="002E3D4F" w:rsidP="00610656">
      <w:pPr>
        <w:spacing w:before="0" w:after="0"/>
        <w:rPr>
          <w:color w:val="000000" w:themeColor="text1"/>
          <w:sz w:val="22"/>
          <w:szCs w:val="22"/>
        </w:rPr>
      </w:pPr>
    </w:p>
    <w:p w14:paraId="394EDE17" w14:textId="77777777" w:rsidR="00C21390" w:rsidRPr="00933FF9" w:rsidRDefault="00C21390" w:rsidP="00610656">
      <w:pPr>
        <w:spacing w:before="0" w:after="0"/>
        <w:rPr>
          <w:color w:val="000000" w:themeColor="text1"/>
          <w:sz w:val="22"/>
          <w:szCs w:val="22"/>
        </w:rPr>
      </w:pPr>
    </w:p>
    <w:p w14:paraId="21AAE815" w14:textId="77777777" w:rsidR="00DF614E"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933FF9">
        <w:rPr>
          <w:b/>
          <w:color w:val="000000" w:themeColor="text1"/>
          <w:sz w:val="22"/>
        </w:rPr>
        <w:t>2.</w:t>
      </w:r>
      <w:r w:rsidRPr="00933FF9">
        <w:rPr>
          <w:b/>
          <w:color w:val="000000" w:themeColor="text1"/>
          <w:sz w:val="22"/>
        </w:rPr>
        <w:tab/>
        <w:t>VIRK(T) EFNI</w:t>
      </w:r>
    </w:p>
    <w:p w14:paraId="34962B4C" w14:textId="77777777" w:rsidR="000D0590" w:rsidRPr="00933FF9"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933FF9" w:rsidRDefault="00A92E2C" w:rsidP="00610656">
      <w:pPr>
        <w:autoSpaceDE w:val="0"/>
        <w:autoSpaceDN w:val="0"/>
        <w:adjustRightInd w:val="0"/>
        <w:spacing w:before="0" w:after="0"/>
        <w:rPr>
          <w:color w:val="000000" w:themeColor="text1"/>
          <w:sz w:val="22"/>
          <w:szCs w:val="22"/>
        </w:rPr>
      </w:pPr>
      <w:r w:rsidRPr="00933FF9">
        <w:rPr>
          <w:color w:val="000000" w:themeColor="text1"/>
          <w:sz w:val="22"/>
        </w:rPr>
        <w:t>Hvert hettuglas inniheldur 600 mg af sugemalímabi í 20 ml (30 mg/ml).</w:t>
      </w:r>
    </w:p>
    <w:p w14:paraId="45B2BB34" w14:textId="77777777" w:rsidR="00A119D7" w:rsidRPr="00933FF9" w:rsidRDefault="00A119D7" w:rsidP="00610656">
      <w:pPr>
        <w:spacing w:before="0" w:after="0"/>
        <w:rPr>
          <w:color w:val="000000" w:themeColor="text1"/>
          <w:sz w:val="22"/>
          <w:szCs w:val="22"/>
        </w:rPr>
      </w:pPr>
    </w:p>
    <w:p w14:paraId="74C494B4" w14:textId="77777777" w:rsidR="002E3D4F" w:rsidRPr="00933FF9" w:rsidRDefault="002E3D4F" w:rsidP="00610656">
      <w:pPr>
        <w:spacing w:before="0" w:after="0"/>
        <w:rPr>
          <w:color w:val="000000" w:themeColor="text1"/>
          <w:sz w:val="22"/>
          <w:szCs w:val="22"/>
        </w:rPr>
      </w:pPr>
    </w:p>
    <w:p w14:paraId="3489AA90"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3.</w:t>
      </w:r>
      <w:r w:rsidRPr="00933FF9">
        <w:rPr>
          <w:b/>
          <w:color w:val="000000" w:themeColor="text1"/>
          <w:sz w:val="22"/>
        </w:rPr>
        <w:tab/>
        <w:t>HJÁLPAREFNI</w:t>
      </w:r>
    </w:p>
    <w:p w14:paraId="206122D1" w14:textId="77777777" w:rsidR="002E3D4F" w:rsidRPr="00933FF9" w:rsidRDefault="002E3D4F" w:rsidP="00610656">
      <w:pPr>
        <w:spacing w:before="0" w:after="0"/>
        <w:rPr>
          <w:color w:val="000000" w:themeColor="text1"/>
          <w:sz w:val="22"/>
          <w:szCs w:val="22"/>
        </w:rPr>
      </w:pPr>
    </w:p>
    <w:p w14:paraId="498170DC" w14:textId="7EAAF706" w:rsidR="00BD4EBB" w:rsidRPr="00933FF9" w:rsidRDefault="00A92E2C" w:rsidP="00610656">
      <w:pPr>
        <w:shd w:val="clear" w:color="auto" w:fill="FFFFFF" w:themeFill="background1"/>
        <w:spacing w:before="0" w:after="0"/>
        <w:rPr>
          <w:color w:val="000000" w:themeColor="text1"/>
          <w:sz w:val="22"/>
          <w:szCs w:val="22"/>
        </w:rPr>
      </w:pPr>
      <w:r w:rsidRPr="00933FF9">
        <w:rPr>
          <w:color w:val="000000" w:themeColor="text1"/>
          <w:sz w:val="22"/>
        </w:rPr>
        <w:t>Hjálparefni: histidín, histidínmónóhýdróklóríð, E421, natríumklóríð, E433, vatn fyrir stungulyf.</w:t>
      </w:r>
    </w:p>
    <w:p w14:paraId="05D385F6" w14:textId="77777777" w:rsidR="001C43EA" w:rsidRPr="00933FF9" w:rsidRDefault="00A92E2C" w:rsidP="00610656">
      <w:pPr>
        <w:pStyle w:val="SynchrogenixBodyText"/>
        <w:spacing w:before="0" w:after="0"/>
        <w:rPr>
          <w:color w:val="000000" w:themeColor="text1"/>
          <w:sz w:val="22"/>
          <w:szCs w:val="22"/>
        </w:rPr>
      </w:pPr>
      <w:r w:rsidRPr="00933FF9">
        <w:rPr>
          <w:color w:val="000000" w:themeColor="text1"/>
          <w:sz w:val="22"/>
        </w:rPr>
        <w:t>Sjá frekari upplýsingar í fylgiseðli.</w:t>
      </w:r>
    </w:p>
    <w:p w14:paraId="1EC6E046" w14:textId="77777777" w:rsidR="002E3D4F" w:rsidRPr="00933FF9" w:rsidRDefault="002E3D4F" w:rsidP="00610656">
      <w:pPr>
        <w:spacing w:before="0" w:after="0"/>
        <w:rPr>
          <w:color w:val="000000" w:themeColor="text1"/>
          <w:sz w:val="22"/>
          <w:szCs w:val="22"/>
        </w:rPr>
      </w:pPr>
    </w:p>
    <w:p w14:paraId="4E968FDB" w14:textId="77777777" w:rsidR="002E3D4F" w:rsidRPr="00933FF9" w:rsidRDefault="002E3D4F" w:rsidP="00610656">
      <w:pPr>
        <w:spacing w:before="0" w:after="0"/>
        <w:rPr>
          <w:color w:val="000000" w:themeColor="text1"/>
          <w:sz w:val="22"/>
          <w:szCs w:val="22"/>
        </w:rPr>
      </w:pPr>
    </w:p>
    <w:p w14:paraId="0119A7C5"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4.</w:t>
      </w:r>
      <w:r w:rsidRPr="00933FF9">
        <w:rPr>
          <w:b/>
          <w:color w:val="000000" w:themeColor="text1"/>
          <w:sz w:val="22"/>
        </w:rPr>
        <w:tab/>
        <w:t>LYFJAFORM OG INNIHALD</w:t>
      </w:r>
    </w:p>
    <w:p w14:paraId="5045D08F" w14:textId="77777777" w:rsidR="002E3D4F" w:rsidRPr="00933FF9" w:rsidRDefault="002E3D4F" w:rsidP="00610656">
      <w:pPr>
        <w:spacing w:before="0" w:after="0"/>
        <w:rPr>
          <w:color w:val="000000" w:themeColor="text1"/>
          <w:sz w:val="22"/>
          <w:szCs w:val="22"/>
        </w:rPr>
      </w:pPr>
    </w:p>
    <w:p w14:paraId="215EED4C" w14:textId="77777777" w:rsidR="002E3D4F" w:rsidRPr="00933FF9" w:rsidRDefault="00A92E2C" w:rsidP="00610656">
      <w:pPr>
        <w:shd w:val="clear" w:color="auto" w:fill="FFFFFF" w:themeFill="background1"/>
        <w:spacing w:before="0" w:after="0"/>
        <w:rPr>
          <w:color w:val="000000" w:themeColor="text1"/>
          <w:sz w:val="22"/>
          <w:szCs w:val="22"/>
        </w:rPr>
      </w:pPr>
      <w:r w:rsidRPr="00DC290A">
        <w:rPr>
          <w:color w:val="000000" w:themeColor="text1"/>
          <w:sz w:val="22"/>
          <w:highlight w:val="lightGray"/>
        </w:rPr>
        <w:t>Innrennslisþykkni, lausn</w:t>
      </w:r>
    </w:p>
    <w:p w14:paraId="51C23867" w14:textId="75CCEA9C" w:rsidR="002E3D4F" w:rsidRPr="00933FF9" w:rsidRDefault="00FB24D2" w:rsidP="00610656">
      <w:pPr>
        <w:spacing w:before="0" w:after="0"/>
        <w:rPr>
          <w:color w:val="000000" w:themeColor="text1"/>
          <w:sz w:val="22"/>
          <w:szCs w:val="22"/>
        </w:rPr>
      </w:pPr>
      <w:r w:rsidRPr="00FB24D2">
        <w:rPr>
          <w:color w:val="000000" w:themeColor="text1"/>
          <w:sz w:val="22"/>
          <w:szCs w:val="22"/>
          <w:lang w:val="en-GB"/>
        </w:rPr>
        <w:t>600</w:t>
      </w:r>
      <w:r w:rsidRPr="00FB24D2">
        <w:rPr>
          <w:color w:val="000000" w:themeColor="text1"/>
          <w:sz w:val="22"/>
          <w:szCs w:val="22"/>
          <w:lang w:val="en-US"/>
        </w:rPr>
        <w:t> mg / 20 ml</w:t>
      </w:r>
    </w:p>
    <w:p w14:paraId="22FA9F50" w14:textId="77777777" w:rsidR="002E3D4F" w:rsidRPr="00933FF9" w:rsidRDefault="00A92E2C" w:rsidP="00610656">
      <w:pPr>
        <w:spacing w:before="0" w:after="0"/>
        <w:rPr>
          <w:color w:val="000000" w:themeColor="text1"/>
          <w:sz w:val="22"/>
          <w:szCs w:val="22"/>
        </w:rPr>
      </w:pPr>
      <w:r w:rsidRPr="00933FF9">
        <w:rPr>
          <w:color w:val="000000" w:themeColor="text1"/>
          <w:sz w:val="22"/>
        </w:rPr>
        <w:t>2 hettuglös</w:t>
      </w:r>
    </w:p>
    <w:p w14:paraId="03BE7604" w14:textId="77777777" w:rsidR="002E3D4F" w:rsidRPr="00933FF9" w:rsidRDefault="002E3D4F" w:rsidP="00610656">
      <w:pPr>
        <w:spacing w:before="0" w:after="0"/>
        <w:rPr>
          <w:color w:val="000000" w:themeColor="text1"/>
          <w:sz w:val="22"/>
          <w:szCs w:val="22"/>
        </w:rPr>
      </w:pPr>
    </w:p>
    <w:p w14:paraId="3CC2228A" w14:textId="77777777" w:rsidR="002E3D4F" w:rsidRPr="00933FF9" w:rsidRDefault="002E3D4F" w:rsidP="00610656">
      <w:pPr>
        <w:spacing w:before="0" w:after="0"/>
        <w:rPr>
          <w:color w:val="000000" w:themeColor="text1"/>
          <w:sz w:val="22"/>
          <w:szCs w:val="22"/>
        </w:rPr>
      </w:pPr>
    </w:p>
    <w:p w14:paraId="7EB3CC9D"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5.</w:t>
      </w:r>
      <w:r w:rsidRPr="00933FF9">
        <w:rPr>
          <w:b/>
          <w:color w:val="000000" w:themeColor="text1"/>
          <w:sz w:val="22"/>
        </w:rPr>
        <w:tab/>
        <w:t>AÐFERÐ VIÐ LYFJAGJÖF OG ÍKOMULEIÐ(IR)</w:t>
      </w:r>
    </w:p>
    <w:p w14:paraId="52BDA3FC" w14:textId="77777777" w:rsidR="002E3D4F" w:rsidRPr="00933FF9" w:rsidRDefault="002E3D4F" w:rsidP="00610656">
      <w:pPr>
        <w:spacing w:before="0" w:after="0"/>
        <w:rPr>
          <w:color w:val="000000" w:themeColor="text1"/>
          <w:sz w:val="22"/>
          <w:szCs w:val="22"/>
        </w:rPr>
      </w:pPr>
    </w:p>
    <w:p w14:paraId="0AFD0588" w14:textId="77777777" w:rsidR="00933FF9" w:rsidRDefault="00A92E2C" w:rsidP="00610656">
      <w:pPr>
        <w:spacing w:before="0" w:after="0"/>
        <w:rPr>
          <w:color w:val="000000" w:themeColor="text1"/>
          <w:sz w:val="22"/>
        </w:rPr>
      </w:pPr>
      <w:r w:rsidRPr="00933FF9">
        <w:rPr>
          <w:color w:val="000000" w:themeColor="text1"/>
          <w:sz w:val="22"/>
        </w:rPr>
        <w:t>Lesið fylgiseðilinn fyrir notkun.</w:t>
      </w:r>
    </w:p>
    <w:p w14:paraId="1883C38C" w14:textId="2A153773" w:rsidR="00450A50" w:rsidRPr="00933FF9" w:rsidRDefault="00A92E2C" w:rsidP="00610656">
      <w:pPr>
        <w:spacing w:before="0" w:after="0"/>
        <w:rPr>
          <w:color w:val="000000" w:themeColor="text1"/>
          <w:sz w:val="22"/>
          <w:szCs w:val="22"/>
        </w:rPr>
      </w:pPr>
      <w:r w:rsidRPr="00933FF9">
        <w:rPr>
          <w:color w:val="000000" w:themeColor="text1"/>
          <w:sz w:val="22"/>
        </w:rPr>
        <w:t>Til notkunar í bláæð eftir þynningu</w:t>
      </w:r>
    </w:p>
    <w:p w14:paraId="11F19FB7" w14:textId="77777777" w:rsidR="002E3D4F" w:rsidRPr="00933FF9" w:rsidRDefault="00A92E2C" w:rsidP="00610656">
      <w:pPr>
        <w:spacing w:before="0" w:after="0"/>
        <w:rPr>
          <w:color w:val="000000" w:themeColor="text1"/>
          <w:sz w:val="22"/>
          <w:szCs w:val="22"/>
        </w:rPr>
      </w:pPr>
      <w:r w:rsidRPr="00933FF9">
        <w:rPr>
          <w:color w:val="000000" w:themeColor="text1"/>
          <w:sz w:val="22"/>
        </w:rPr>
        <w:t>Eingöngu einnota</w:t>
      </w:r>
    </w:p>
    <w:p w14:paraId="7D88D863" w14:textId="77777777" w:rsidR="002E3D4F" w:rsidRPr="00933FF9" w:rsidRDefault="002E3D4F" w:rsidP="00610656">
      <w:pPr>
        <w:spacing w:before="0" w:after="0"/>
        <w:rPr>
          <w:color w:val="000000" w:themeColor="text1"/>
          <w:sz w:val="22"/>
          <w:szCs w:val="22"/>
        </w:rPr>
      </w:pPr>
    </w:p>
    <w:p w14:paraId="05E254EA" w14:textId="77777777" w:rsidR="002E3D4F" w:rsidRPr="00933FF9" w:rsidRDefault="002E3D4F" w:rsidP="00610656">
      <w:pPr>
        <w:spacing w:before="0" w:after="0"/>
        <w:rPr>
          <w:color w:val="000000" w:themeColor="text1"/>
          <w:sz w:val="22"/>
          <w:szCs w:val="22"/>
        </w:rPr>
      </w:pPr>
    </w:p>
    <w:p w14:paraId="56E04DBA"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6.</w:t>
      </w:r>
      <w:r w:rsidRPr="00933FF9">
        <w:rPr>
          <w:b/>
          <w:color w:val="000000" w:themeColor="text1"/>
          <w:sz w:val="22"/>
        </w:rPr>
        <w:tab/>
        <w:t>SÉRSTÖK VARNAÐARORÐ UM AÐ LYFIÐ SKULI GEYMT ÞAR SEM BÖRN HVORKI NÁ TIL NÉ SJÁ</w:t>
      </w:r>
    </w:p>
    <w:p w14:paraId="6D0D5977" w14:textId="77777777" w:rsidR="00A77685" w:rsidRPr="00DC290A" w:rsidRDefault="00A77685" w:rsidP="00DC290A">
      <w:pPr>
        <w:spacing w:before="0" w:after="0"/>
        <w:rPr>
          <w:sz w:val="22"/>
        </w:rPr>
      </w:pPr>
    </w:p>
    <w:p w14:paraId="342E2544" w14:textId="77777777" w:rsidR="00A77685" w:rsidRPr="00A77685" w:rsidRDefault="00A77685" w:rsidP="00A77685">
      <w:pPr>
        <w:spacing w:before="0" w:after="0"/>
        <w:rPr>
          <w:rFonts w:eastAsia="Times New Roman"/>
          <w:noProof/>
          <w:sz w:val="22"/>
          <w:szCs w:val="22"/>
        </w:rPr>
      </w:pPr>
      <w:r w:rsidRPr="00A77685">
        <w:rPr>
          <w:rFonts w:eastAsia="Times New Roman"/>
          <w:noProof/>
          <w:sz w:val="22"/>
          <w:szCs w:val="22"/>
        </w:rPr>
        <w:t>Geymið þar sem börn hvorki ná til né sjá.</w:t>
      </w:r>
    </w:p>
    <w:p w14:paraId="7612C5AA" w14:textId="77777777" w:rsidR="002E3D4F" w:rsidRPr="00933FF9" w:rsidRDefault="002E3D4F" w:rsidP="00170016">
      <w:pPr>
        <w:spacing w:before="0" w:after="0"/>
        <w:ind w:left="567" w:hanging="567"/>
        <w:rPr>
          <w:color w:val="000000" w:themeColor="text1"/>
          <w:sz w:val="22"/>
          <w:szCs w:val="22"/>
        </w:rPr>
      </w:pPr>
    </w:p>
    <w:p w14:paraId="4935F694" w14:textId="77777777" w:rsidR="002E3D4F" w:rsidRPr="00933FF9" w:rsidRDefault="002E3D4F" w:rsidP="00170016">
      <w:pPr>
        <w:spacing w:before="0" w:after="0"/>
        <w:ind w:left="567" w:hanging="567"/>
        <w:rPr>
          <w:color w:val="000000" w:themeColor="text1"/>
          <w:sz w:val="22"/>
          <w:szCs w:val="22"/>
        </w:rPr>
      </w:pPr>
    </w:p>
    <w:p w14:paraId="3641744B"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7.</w:t>
      </w:r>
      <w:r w:rsidRPr="00933FF9">
        <w:rPr>
          <w:b/>
          <w:color w:val="000000" w:themeColor="text1"/>
          <w:sz w:val="22"/>
        </w:rPr>
        <w:tab/>
        <w:t>ÖNNUR SÉRSTÖK VARNAÐARORÐ, EF MEÐ ÞARF</w:t>
      </w:r>
    </w:p>
    <w:p w14:paraId="081723A3" w14:textId="77777777" w:rsidR="002E3D4F" w:rsidRPr="00933FF9" w:rsidRDefault="002E3D4F" w:rsidP="00170016">
      <w:pPr>
        <w:spacing w:before="0" w:after="0"/>
        <w:ind w:left="567" w:hanging="567"/>
        <w:rPr>
          <w:color w:val="000000" w:themeColor="text1"/>
          <w:sz w:val="22"/>
          <w:szCs w:val="22"/>
        </w:rPr>
      </w:pPr>
    </w:p>
    <w:p w14:paraId="7ABED524" w14:textId="77777777" w:rsidR="002E3D4F" w:rsidRPr="00933FF9" w:rsidRDefault="002E3D4F" w:rsidP="00170016">
      <w:pPr>
        <w:tabs>
          <w:tab w:val="left" w:pos="749"/>
        </w:tabs>
        <w:spacing w:before="0" w:after="0"/>
        <w:ind w:left="567" w:hanging="567"/>
        <w:rPr>
          <w:color w:val="000000" w:themeColor="text1"/>
          <w:sz w:val="22"/>
          <w:szCs w:val="22"/>
        </w:rPr>
      </w:pPr>
    </w:p>
    <w:p w14:paraId="0603B760"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8.</w:t>
      </w:r>
      <w:r w:rsidRPr="00933FF9">
        <w:rPr>
          <w:b/>
          <w:color w:val="000000" w:themeColor="text1"/>
          <w:sz w:val="22"/>
        </w:rPr>
        <w:tab/>
        <w:t>FYRNINGARDAGSETNING</w:t>
      </w:r>
    </w:p>
    <w:p w14:paraId="579E8390" w14:textId="77777777" w:rsidR="002E3D4F" w:rsidRPr="00933FF9" w:rsidRDefault="002E3D4F" w:rsidP="00610656">
      <w:pPr>
        <w:spacing w:before="0" w:after="0"/>
        <w:rPr>
          <w:color w:val="000000" w:themeColor="text1"/>
          <w:sz w:val="22"/>
          <w:szCs w:val="22"/>
        </w:rPr>
      </w:pPr>
    </w:p>
    <w:p w14:paraId="772A1329" w14:textId="77777777" w:rsidR="002E3D4F" w:rsidRPr="00933FF9" w:rsidRDefault="00A92E2C" w:rsidP="00610656">
      <w:pPr>
        <w:spacing w:before="0" w:after="0"/>
        <w:rPr>
          <w:color w:val="000000" w:themeColor="text1"/>
          <w:sz w:val="22"/>
          <w:szCs w:val="22"/>
        </w:rPr>
      </w:pPr>
      <w:r w:rsidRPr="00933FF9">
        <w:rPr>
          <w:color w:val="000000" w:themeColor="text1"/>
          <w:sz w:val="22"/>
        </w:rPr>
        <w:t>EXP</w:t>
      </w:r>
    </w:p>
    <w:p w14:paraId="242E02A8" w14:textId="77777777" w:rsidR="002E3D4F" w:rsidRPr="00933FF9" w:rsidRDefault="002E3D4F" w:rsidP="00610656">
      <w:pPr>
        <w:spacing w:before="0" w:after="0"/>
        <w:rPr>
          <w:color w:val="000000" w:themeColor="text1"/>
          <w:sz w:val="22"/>
          <w:szCs w:val="22"/>
        </w:rPr>
      </w:pPr>
    </w:p>
    <w:p w14:paraId="1428BD20" w14:textId="77777777" w:rsidR="002E3D4F" w:rsidRPr="00933FF9" w:rsidRDefault="002E3D4F" w:rsidP="00610656">
      <w:pPr>
        <w:spacing w:before="0" w:after="0"/>
        <w:rPr>
          <w:color w:val="000000" w:themeColor="text1"/>
          <w:sz w:val="22"/>
          <w:szCs w:val="22"/>
        </w:rPr>
      </w:pPr>
    </w:p>
    <w:p w14:paraId="79EC4326"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9.</w:t>
      </w:r>
      <w:r w:rsidRPr="00933FF9">
        <w:rPr>
          <w:b/>
          <w:color w:val="000000" w:themeColor="text1"/>
          <w:sz w:val="22"/>
        </w:rPr>
        <w:tab/>
        <w:t>SÉRSTÖK GEYMSLUSKILYRÐI</w:t>
      </w:r>
    </w:p>
    <w:p w14:paraId="77D8F06D" w14:textId="77777777" w:rsidR="002E3D4F" w:rsidRPr="00933FF9" w:rsidRDefault="002E3D4F" w:rsidP="00610656">
      <w:pPr>
        <w:spacing w:before="0" w:after="0"/>
        <w:rPr>
          <w:color w:val="000000" w:themeColor="text1"/>
          <w:sz w:val="22"/>
          <w:szCs w:val="22"/>
        </w:rPr>
      </w:pPr>
    </w:p>
    <w:p w14:paraId="588C8DE4" w14:textId="77777777" w:rsidR="00C42B1E" w:rsidRPr="00933FF9" w:rsidRDefault="00A92E2C" w:rsidP="00610656">
      <w:pPr>
        <w:spacing w:before="0" w:after="0"/>
        <w:ind w:left="567" w:hanging="567"/>
        <w:rPr>
          <w:color w:val="000000" w:themeColor="text1"/>
          <w:sz w:val="22"/>
          <w:szCs w:val="22"/>
        </w:rPr>
      </w:pPr>
      <w:r w:rsidRPr="00933FF9">
        <w:rPr>
          <w:color w:val="000000" w:themeColor="text1"/>
          <w:sz w:val="22"/>
        </w:rPr>
        <w:t>Geymið í kæli.</w:t>
      </w:r>
    </w:p>
    <w:p w14:paraId="232C4D41" w14:textId="77777777" w:rsidR="00450A50" w:rsidRPr="00933FF9" w:rsidRDefault="00A92E2C" w:rsidP="00610656">
      <w:pPr>
        <w:spacing w:before="0" w:after="0"/>
        <w:ind w:left="567" w:hanging="567"/>
        <w:rPr>
          <w:color w:val="000000" w:themeColor="text1"/>
          <w:sz w:val="22"/>
          <w:szCs w:val="22"/>
        </w:rPr>
      </w:pPr>
      <w:r w:rsidRPr="00933FF9">
        <w:rPr>
          <w:color w:val="000000" w:themeColor="text1"/>
          <w:sz w:val="22"/>
        </w:rPr>
        <w:t>Má ekki frjósa.</w:t>
      </w:r>
    </w:p>
    <w:p w14:paraId="759C7FE4" w14:textId="77777777" w:rsidR="002E3D4F" w:rsidRPr="00933FF9" w:rsidRDefault="00A92E2C" w:rsidP="00610656">
      <w:pPr>
        <w:spacing w:before="0" w:after="0"/>
        <w:ind w:left="567" w:hanging="567"/>
        <w:rPr>
          <w:color w:val="000000" w:themeColor="text1"/>
          <w:sz w:val="22"/>
          <w:szCs w:val="22"/>
        </w:rPr>
      </w:pPr>
      <w:r w:rsidRPr="00933FF9">
        <w:rPr>
          <w:color w:val="000000" w:themeColor="text1"/>
          <w:sz w:val="22"/>
        </w:rPr>
        <w:t>Geymið hettuglasið í ytri öskjunni til varnar gegn ljósi.</w:t>
      </w:r>
    </w:p>
    <w:p w14:paraId="0FE34066" w14:textId="77777777" w:rsidR="002E3D4F" w:rsidRPr="00933FF9" w:rsidRDefault="002E3D4F" w:rsidP="00610656">
      <w:pPr>
        <w:spacing w:before="0" w:after="0"/>
        <w:ind w:left="567" w:hanging="567"/>
        <w:rPr>
          <w:color w:val="000000" w:themeColor="text1"/>
          <w:sz w:val="22"/>
          <w:szCs w:val="22"/>
        </w:rPr>
      </w:pPr>
    </w:p>
    <w:p w14:paraId="1C2A3231" w14:textId="77777777" w:rsidR="002E3D4F" w:rsidRPr="00933FF9" w:rsidRDefault="002E3D4F" w:rsidP="00610656">
      <w:pPr>
        <w:spacing w:before="0" w:after="0"/>
        <w:ind w:left="567" w:hanging="567"/>
        <w:rPr>
          <w:color w:val="000000" w:themeColor="text1"/>
          <w:sz w:val="22"/>
          <w:szCs w:val="22"/>
        </w:rPr>
      </w:pPr>
    </w:p>
    <w:p w14:paraId="19D450ED"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933FF9">
        <w:rPr>
          <w:b/>
          <w:color w:val="000000" w:themeColor="text1"/>
          <w:sz w:val="22"/>
        </w:rPr>
        <w:t>10.</w:t>
      </w:r>
      <w:r w:rsidRPr="00933FF9">
        <w:rPr>
          <w:b/>
          <w:color w:val="000000" w:themeColor="text1"/>
          <w:sz w:val="22"/>
        </w:rPr>
        <w:tab/>
        <w:t>SÉRSTAKAR VARÚÐARRÁÐSTAFANIR VIÐ FÖRGUN LYFJALEIFA EÐA ÚRGANGS VEGNA LYFSINS ÞAR SEM VIÐ Á</w:t>
      </w:r>
    </w:p>
    <w:p w14:paraId="013166BF" w14:textId="77777777" w:rsidR="002E3D4F" w:rsidRPr="00933FF9" w:rsidRDefault="002E3D4F" w:rsidP="00170016">
      <w:pPr>
        <w:spacing w:before="0" w:after="0"/>
        <w:ind w:left="567" w:hanging="567"/>
        <w:rPr>
          <w:color w:val="000000" w:themeColor="text1"/>
          <w:sz w:val="22"/>
          <w:szCs w:val="22"/>
        </w:rPr>
      </w:pPr>
    </w:p>
    <w:p w14:paraId="5F3F6E46" w14:textId="77777777" w:rsidR="002E3D4F" w:rsidRPr="00933FF9" w:rsidRDefault="002E3D4F" w:rsidP="00170016">
      <w:pPr>
        <w:spacing w:before="0" w:after="0"/>
        <w:ind w:left="567" w:hanging="567"/>
        <w:rPr>
          <w:color w:val="000000" w:themeColor="text1"/>
          <w:sz w:val="22"/>
          <w:szCs w:val="22"/>
        </w:rPr>
      </w:pPr>
    </w:p>
    <w:p w14:paraId="1F7658D0"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933FF9">
        <w:rPr>
          <w:b/>
          <w:color w:val="000000" w:themeColor="text1"/>
          <w:sz w:val="22"/>
        </w:rPr>
        <w:t>11.</w:t>
      </w:r>
      <w:r w:rsidRPr="00933FF9">
        <w:rPr>
          <w:b/>
          <w:color w:val="000000" w:themeColor="text1"/>
          <w:sz w:val="22"/>
        </w:rPr>
        <w:tab/>
        <w:t>NAFN OG HEIMILISFANG MARKAÐSLEYFISHAFA</w:t>
      </w:r>
    </w:p>
    <w:p w14:paraId="1A39D94A" w14:textId="77777777" w:rsidR="002E3D4F" w:rsidRPr="00933FF9" w:rsidRDefault="002E3D4F" w:rsidP="00610656">
      <w:pPr>
        <w:tabs>
          <w:tab w:val="left" w:pos="3345"/>
        </w:tabs>
        <w:spacing w:before="0" w:after="0"/>
        <w:rPr>
          <w:color w:val="000000" w:themeColor="text1"/>
          <w:sz w:val="22"/>
          <w:szCs w:val="22"/>
        </w:rPr>
      </w:pPr>
    </w:p>
    <w:p w14:paraId="2B9D9456" w14:textId="77777777" w:rsidR="00A12952" w:rsidRPr="00A12952" w:rsidRDefault="00A12952" w:rsidP="00A12952">
      <w:pPr>
        <w:spacing w:before="0" w:after="0"/>
        <w:rPr>
          <w:color w:val="000000" w:themeColor="text1"/>
          <w:sz w:val="22"/>
        </w:rPr>
      </w:pPr>
      <w:r w:rsidRPr="00A12952">
        <w:rPr>
          <w:color w:val="000000" w:themeColor="text1"/>
          <w:sz w:val="22"/>
        </w:rPr>
        <w:t>CStone Pharmaceuticals Ireland Limited</w:t>
      </w:r>
    </w:p>
    <w:p w14:paraId="6C2B20EE" w14:textId="445EC760" w:rsidR="002E3D4F" w:rsidRPr="00933FF9" w:rsidRDefault="00A12952" w:rsidP="00610656">
      <w:pPr>
        <w:spacing w:before="0" w:after="0"/>
        <w:rPr>
          <w:color w:val="000000" w:themeColor="text1"/>
          <w:sz w:val="22"/>
          <w:szCs w:val="22"/>
        </w:rPr>
      </w:pPr>
      <w:r w:rsidRPr="00A12952">
        <w:rPr>
          <w:color w:val="000000" w:themeColor="text1"/>
          <w:sz w:val="22"/>
        </w:rPr>
        <w:t xml:space="preserve">117-126 Sheriff Street Upper, Dublin 1, D01 YC43, </w:t>
      </w:r>
      <w:r w:rsidR="0077476C" w:rsidRPr="0077476C">
        <w:rPr>
          <w:color w:val="000000" w:themeColor="text1"/>
          <w:sz w:val="22"/>
        </w:rPr>
        <w:t>Írland</w:t>
      </w:r>
    </w:p>
    <w:p w14:paraId="4D9B3875" w14:textId="77777777" w:rsidR="002E3D4F" w:rsidRPr="00933FF9" w:rsidRDefault="002E3D4F" w:rsidP="00610656">
      <w:pPr>
        <w:spacing w:before="0" w:after="0"/>
        <w:rPr>
          <w:color w:val="000000" w:themeColor="text1"/>
          <w:sz w:val="22"/>
          <w:szCs w:val="22"/>
        </w:rPr>
      </w:pPr>
    </w:p>
    <w:p w14:paraId="06F8071D" w14:textId="77777777" w:rsid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rPr>
      </w:pPr>
      <w:r w:rsidRPr="00933FF9">
        <w:rPr>
          <w:b/>
          <w:color w:val="000000" w:themeColor="text1"/>
          <w:sz w:val="22"/>
        </w:rPr>
        <w:t>12.</w:t>
      </w:r>
      <w:r w:rsidRPr="00933FF9">
        <w:rPr>
          <w:b/>
          <w:color w:val="000000" w:themeColor="text1"/>
          <w:sz w:val="22"/>
        </w:rPr>
        <w:tab/>
        <w:t>MARKAÐSLEYFISNÚMER</w:t>
      </w:r>
    </w:p>
    <w:p w14:paraId="44E12AEB" w14:textId="27C9E236" w:rsidR="002E3D4F" w:rsidRPr="00933FF9" w:rsidRDefault="002E3D4F" w:rsidP="00610656">
      <w:pPr>
        <w:spacing w:before="0" w:after="0"/>
        <w:rPr>
          <w:color w:val="000000" w:themeColor="text1"/>
          <w:sz w:val="22"/>
          <w:szCs w:val="22"/>
        </w:rPr>
      </w:pPr>
    </w:p>
    <w:p w14:paraId="0D385FA7" w14:textId="57D921BE" w:rsidR="002E3D4F" w:rsidRPr="00933FF9" w:rsidRDefault="00A92E2C" w:rsidP="00610656">
      <w:pPr>
        <w:spacing w:before="0" w:after="0"/>
        <w:rPr>
          <w:color w:val="000000" w:themeColor="text1"/>
          <w:sz w:val="22"/>
          <w:szCs w:val="22"/>
        </w:rPr>
      </w:pPr>
      <w:r w:rsidRPr="00933FF9">
        <w:rPr>
          <w:color w:val="000000" w:themeColor="text1"/>
          <w:sz w:val="22"/>
        </w:rPr>
        <w:t>EU/</w:t>
      </w:r>
      <w:r w:rsidR="00467863" w:rsidRPr="00933FF9">
        <w:rPr>
          <w:color w:val="000000" w:themeColor="text1"/>
          <w:sz w:val="22"/>
          <w:szCs w:val="22"/>
        </w:rPr>
        <w:t>1/24/1833/001</w:t>
      </w:r>
    </w:p>
    <w:p w14:paraId="46BA3AD2" w14:textId="77777777" w:rsidR="002E3D4F" w:rsidRPr="00933FF9" w:rsidRDefault="002E3D4F" w:rsidP="00610656">
      <w:pPr>
        <w:spacing w:before="0" w:after="0"/>
        <w:rPr>
          <w:color w:val="000000" w:themeColor="text1"/>
          <w:sz w:val="22"/>
          <w:szCs w:val="22"/>
        </w:rPr>
      </w:pPr>
    </w:p>
    <w:p w14:paraId="716F6A1F" w14:textId="77777777" w:rsidR="009273FB" w:rsidRPr="00933FF9" w:rsidRDefault="009273FB" w:rsidP="00610656">
      <w:pPr>
        <w:spacing w:before="0" w:after="0"/>
        <w:rPr>
          <w:color w:val="000000" w:themeColor="text1"/>
          <w:sz w:val="22"/>
          <w:szCs w:val="22"/>
        </w:rPr>
      </w:pPr>
    </w:p>
    <w:p w14:paraId="5A470D50"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13.</w:t>
      </w:r>
      <w:r w:rsidRPr="00933FF9">
        <w:rPr>
          <w:b/>
          <w:color w:val="000000" w:themeColor="text1"/>
          <w:sz w:val="22"/>
        </w:rPr>
        <w:tab/>
        <w:t>LOTUNÚMER</w:t>
      </w:r>
    </w:p>
    <w:p w14:paraId="72D69F2F" w14:textId="77777777" w:rsidR="002E3D4F" w:rsidRPr="00933FF9" w:rsidRDefault="002E3D4F" w:rsidP="00610656">
      <w:pPr>
        <w:spacing w:before="0" w:after="0"/>
        <w:rPr>
          <w:color w:val="000000" w:themeColor="text1"/>
          <w:sz w:val="22"/>
          <w:szCs w:val="22"/>
        </w:rPr>
      </w:pPr>
    </w:p>
    <w:p w14:paraId="2EA5C835" w14:textId="77777777" w:rsidR="002E3D4F" w:rsidRPr="00933FF9" w:rsidRDefault="00A92E2C" w:rsidP="00610656">
      <w:pPr>
        <w:spacing w:before="0" w:after="0"/>
        <w:rPr>
          <w:color w:val="000000" w:themeColor="text1"/>
          <w:sz w:val="22"/>
          <w:szCs w:val="22"/>
        </w:rPr>
      </w:pPr>
      <w:r w:rsidRPr="00933FF9">
        <w:rPr>
          <w:color w:val="000000" w:themeColor="text1"/>
          <w:sz w:val="22"/>
        </w:rPr>
        <w:t>Lot</w:t>
      </w:r>
    </w:p>
    <w:p w14:paraId="28FE7617" w14:textId="77777777" w:rsidR="002E3D4F" w:rsidRPr="00933FF9" w:rsidRDefault="002E3D4F" w:rsidP="00610656">
      <w:pPr>
        <w:spacing w:before="0" w:after="0"/>
        <w:rPr>
          <w:color w:val="000000" w:themeColor="text1"/>
          <w:sz w:val="22"/>
          <w:szCs w:val="22"/>
          <w:highlight w:val="yellow"/>
        </w:rPr>
      </w:pPr>
    </w:p>
    <w:p w14:paraId="45052C38" w14:textId="77777777" w:rsidR="002E3D4F" w:rsidRPr="00933FF9" w:rsidRDefault="002E3D4F" w:rsidP="00610656">
      <w:pPr>
        <w:spacing w:before="0" w:after="0"/>
        <w:rPr>
          <w:color w:val="000000" w:themeColor="text1"/>
          <w:sz w:val="22"/>
          <w:szCs w:val="22"/>
          <w:highlight w:val="yellow"/>
        </w:rPr>
      </w:pPr>
    </w:p>
    <w:p w14:paraId="727E2E57" w14:textId="77777777" w:rsidR="002E3D4F"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14.</w:t>
      </w:r>
      <w:r w:rsidRPr="00933FF9">
        <w:rPr>
          <w:b/>
          <w:color w:val="000000" w:themeColor="text1"/>
          <w:sz w:val="22"/>
        </w:rPr>
        <w:tab/>
        <w:t>AFGREIÐSLUTILHÖGUN</w:t>
      </w:r>
    </w:p>
    <w:p w14:paraId="6DC4C32D" w14:textId="77777777" w:rsidR="002E3D4F" w:rsidRPr="00933FF9" w:rsidRDefault="002E3D4F" w:rsidP="00610656">
      <w:pPr>
        <w:spacing w:before="0" w:after="0"/>
        <w:rPr>
          <w:color w:val="000000" w:themeColor="text1"/>
          <w:sz w:val="22"/>
          <w:szCs w:val="22"/>
        </w:rPr>
      </w:pPr>
    </w:p>
    <w:p w14:paraId="3080940D" w14:textId="77777777" w:rsidR="002E3D4F" w:rsidRPr="00933FF9" w:rsidRDefault="002E3D4F" w:rsidP="00610656">
      <w:pPr>
        <w:spacing w:before="0" w:after="0"/>
        <w:rPr>
          <w:color w:val="000000" w:themeColor="text1"/>
          <w:sz w:val="22"/>
          <w:szCs w:val="22"/>
        </w:rPr>
      </w:pPr>
    </w:p>
    <w:p w14:paraId="4FBC968E" w14:textId="77777777" w:rsidR="002E3D4F" w:rsidRPr="00933FF9"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15.</w:t>
      </w:r>
      <w:r w:rsidRPr="00933FF9">
        <w:rPr>
          <w:b/>
          <w:color w:val="000000" w:themeColor="text1"/>
          <w:sz w:val="22"/>
        </w:rPr>
        <w:tab/>
        <w:t>NOTKUNARLEIÐBEININGAR</w:t>
      </w:r>
    </w:p>
    <w:p w14:paraId="10E8ABA4" w14:textId="77777777" w:rsidR="002E3D4F" w:rsidRPr="00933FF9" w:rsidRDefault="002E3D4F" w:rsidP="00610656">
      <w:pPr>
        <w:spacing w:before="0" w:after="0"/>
        <w:rPr>
          <w:color w:val="000000" w:themeColor="text1"/>
          <w:sz w:val="22"/>
          <w:szCs w:val="22"/>
        </w:rPr>
      </w:pPr>
    </w:p>
    <w:p w14:paraId="490D7530" w14:textId="77777777" w:rsidR="002E3D4F" w:rsidRPr="00933FF9" w:rsidRDefault="002E3D4F" w:rsidP="00610656">
      <w:pPr>
        <w:spacing w:before="0" w:after="0"/>
        <w:rPr>
          <w:color w:val="000000" w:themeColor="text1"/>
          <w:sz w:val="22"/>
          <w:szCs w:val="22"/>
        </w:rPr>
      </w:pPr>
    </w:p>
    <w:p w14:paraId="24559EA3" w14:textId="77777777" w:rsidR="002E3D4F" w:rsidRPr="00933FF9"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933FF9">
        <w:rPr>
          <w:b/>
          <w:color w:val="000000" w:themeColor="text1"/>
          <w:sz w:val="22"/>
        </w:rPr>
        <w:t>16.</w:t>
      </w:r>
      <w:r w:rsidRPr="00933FF9">
        <w:rPr>
          <w:b/>
          <w:color w:val="000000" w:themeColor="text1"/>
          <w:sz w:val="22"/>
        </w:rPr>
        <w:tab/>
        <w:t>UPPLÝSINGAR MEÐ BLINDRALETRI</w:t>
      </w:r>
    </w:p>
    <w:p w14:paraId="03B391C9" w14:textId="77777777" w:rsidR="002E3D4F" w:rsidRPr="00933FF9" w:rsidRDefault="002E3D4F" w:rsidP="00610656">
      <w:pPr>
        <w:spacing w:before="0" w:after="0"/>
        <w:rPr>
          <w:color w:val="000000" w:themeColor="text1"/>
          <w:sz w:val="22"/>
          <w:szCs w:val="22"/>
        </w:rPr>
      </w:pPr>
    </w:p>
    <w:p w14:paraId="1AEC72D6" w14:textId="77777777" w:rsidR="002E3D4F" w:rsidRPr="00933FF9" w:rsidRDefault="00A92E2C" w:rsidP="00610656">
      <w:pPr>
        <w:spacing w:before="0" w:after="0"/>
        <w:rPr>
          <w:color w:val="000000" w:themeColor="text1"/>
          <w:sz w:val="22"/>
          <w:szCs w:val="22"/>
        </w:rPr>
      </w:pPr>
      <w:r w:rsidRPr="00933FF9">
        <w:rPr>
          <w:color w:val="000000" w:themeColor="text1"/>
          <w:sz w:val="22"/>
          <w:highlight w:val="lightGray"/>
        </w:rPr>
        <w:t>Fallist hefur verið á rök fyrir undanþágu frá kröfu um blindraletur.</w:t>
      </w:r>
    </w:p>
    <w:p w14:paraId="7BFE32A9" w14:textId="77777777" w:rsidR="002E3D4F" w:rsidRPr="00933FF9" w:rsidRDefault="002E3D4F" w:rsidP="00610656">
      <w:pPr>
        <w:spacing w:before="0" w:after="0"/>
        <w:rPr>
          <w:color w:val="000000" w:themeColor="text1"/>
          <w:sz w:val="22"/>
          <w:szCs w:val="22"/>
        </w:rPr>
      </w:pPr>
    </w:p>
    <w:p w14:paraId="61EA8311" w14:textId="77777777" w:rsidR="002E3D4F" w:rsidRPr="00933FF9" w:rsidRDefault="002E3D4F" w:rsidP="00610656">
      <w:pPr>
        <w:spacing w:before="0" w:after="0"/>
        <w:rPr>
          <w:color w:val="000000" w:themeColor="text1"/>
          <w:sz w:val="22"/>
          <w:szCs w:val="22"/>
        </w:rPr>
      </w:pPr>
    </w:p>
    <w:p w14:paraId="7CB2FECF" w14:textId="77777777" w:rsidR="002E3D4F" w:rsidRPr="00933FF9"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933FF9">
        <w:rPr>
          <w:b/>
          <w:color w:val="000000" w:themeColor="text1"/>
          <w:sz w:val="22"/>
        </w:rPr>
        <w:t>17.</w:t>
      </w:r>
      <w:r w:rsidRPr="00933FF9">
        <w:rPr>
          <w:b/>
          <w:color w:val="000000" w:themeColor="text1"/>
          <w:sz w:val="22"/>
        </w:rPr>
        <w:tab/>
        <w:t>EINKVÆMT AUÐKENNI – TVÍVÍTT STRIKAMERKI</w:t>
      </w:r>
    </w:p>
    <w:p w14:paraId="79E65105" w14:textId="77777777" w:rsidR="002E3D4F" w:rsidRPr="00933FF9" w:rsidRDefault="002E3D4F" w:rsidP="00610656">
      <w:pPr>
        <w:spacing w:before="0" w:after="0"/>
        <w:rPr>
          <w:color w:val="000000" w:themeColor="text1"/>
          <w:sz w:val="22"/>
          <w:szCs w:val="22"/>
        </w:rPr>
      </w:pPr>
    </w:p>
    <w:p w14:paraId="13BF168B" w14:textId="77777777" w:rsidR="002E3D4F" w:rsidRPr="00933FF9" w:rsidRDefault="00A92E2C" w:rsidP="00610656">
      <w:pPr>
        <w:spacing w:before="0" w:after="0"/>
        <w:rPr>
          <w:color w:val="000000" w:themeColor="text1"/>
          <w:sz w:val="22"/>
          <w:szCs w:val="22"/>
          <w:shd w:val="clear" w:color="auto" w:fill="CCCCCC"/>
        </w:rPr>
      </w:pPr>
      <w:r w:rsidRPr="00933FF9">
        <w:rPr>
          <w:color w:val="000000" w:themeColor="text1"/>
          <w:sz w:val="22"/>
          <w:highlight w:val="lightGray"/>
        </w:rPr>
        <w:t>Á pakkningunni er tvívítt strikamerki með einkvæmu auðkenni.</w:t>
      </w:r>
    </w:p>
    <w:p w14:paraId="24D0915D" w14:textId="77777777" w:rsidR="002E3D4F" w:rsidRPr="00933FF9" w:rsidRDefault="002E3D4F" w:rsidP="00610656">
      <w:pPr>
        <w:spacing w:before="0" w:after="0"/>
        <w:rPr>
          <w:color w:val="000000" w:themeColor="text1"/>
          <w:sz w:val="22"/>
          <w:szCs w:val="22"/>
          <w:shd w:val="clear" w:color="auto" w:fill="CCCCCC"/>
        </w:rPr>
      </w:pPr>
    </w:p>
    <w:p w14:paraId="70655F78" w14:textId="77777777" w:rsidR="002E3D4F" w:rsidRPr="00933FF9" w:rsidRDefault="002E3D4F" w:rsidP="00610656">
      <w:pPr>
        <w:spacing w:before="0" w:after="0"/>
        <w:rPr>
          <w:color w:val="000000" w:themeColor="text1"/>
          <w:sz w:val="22"/>
          <w:szCs w:val="22"/>
        </w:rPr>
      </w:pPr>
    </w:p>
    <w:p w14:paraId="7C0C71C1" w14:textId="77777777" w:rsidR="002E3D4F" w:rsidRPr="00933FF9"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933FF9">
        <w:rPr>
          <w:b/>
          <w:color w:val="000000" w:themeColor="text1"/>
          <w:sz w:val="22"/>
        </w:rPr>
        <w:t>18.</w:t>
      </w:r>
      <w:r w:rsidRPr="00933FF9">
        <w:rPr>
          <w:b/>
          <w:color w:val="000000" w:themeColor="text1"/>
          <w:sz w:val="22"/>
        </w:rPr>
        <w:tab/>
        <w:t>EINKVÆMT AUÐKENNI – UPPLÝSINGAR SEM FÓLK GETUR LESIÐ</w:t>
      </w:r>
    </w:p>
    <w:p w14:paraId="0475005D" w14:textId="77777777" w:rsidR="002E3D4F" w:rsidRPr="00933FF9" w:rsidRDefault="002E3D4F" w:rsidP="00610656">
      <w:pPr>
        <w:spacing w:before="0" w:after="0"/>
        <w:rPr>
          <w:color w:val="000000" w:themeColor="text1"/>
          <w:sz w:val="22"/>
          <w:szCs w:val="22"/>
        </w:rPr>
      </w:pPr>
    </w:p>
    <w:p w14:paraId="179B9E05" w14:textId="77777777" w:rsidR="002E3D4F" w:rsidRPr="00933FF9" w:rsidRDefault="00A92E2C" w:rsidP="00610656">
      <w:pPr>
        <w:spacing w:before="0" w:after="0"/>
        <w:ind w:left="567" w:hanging="567"/>
        <w:rPr>
          <w:color w:val="000000" w:themeColor="text1"/>
          <w:sz w:val="22"/>
          <w:szCs w:val="22"/>
          <w:shd w:val="clear" w:color="auto" w:fill="CCCCCC"/>
        </w:rPr>
      </w:pPr>
      <w:r w:rsidRPr="00933FF9">
        <w:rPr>
          <w:color w:val="000000" w:themeColor="text1"/>
          <w:sz w:val="22"/>
        </w:rPr>
        <w:t>PC</w:t>
      </w:r>
    </w:p>
    <w:p w14:paraId="4809DC10" w14:textId="77777777" w:rsidR="002E3D4F" w:rsidRPr="00933FF9" w:rsidRDefault="00A92E2C" w:rsidP="00610656">
      <w:pPr>
        <w:spacing w:before="0" w:after="0"/>
        <w:ind w:left="567" w:hanging="567"/>
        <w:rPr>
          <w:color w:val="000000" w:themeColor="text1"/>
          <w:sz w:val="22"/>
          <w:szCs w:val="22"/>
        </w:rPr>
      </w:pPr>
      <w:r w:rsidRPr="00933FF9">
        <w:rPr>
          <w:color w:val="000000" w:themeColor="text1"/>
          <w:sz w:val="22"/>
        </w:rPr>
        <w:t>SN</w:t>
      </w:r>
    </w:p>
    <w:p w14:paraId="3D4C3F22" w14:textId="77777777" w:rsidR="002E3D4F" w:rsidRPr="00933FF9" w:rsidRDefault="00A92E2C" w:rsidP="00610656">
      <w:pPr>
        <w:spacing w:before="0" w:after="0"/>
        <w:ind w:left="567" w:hanging="567"/>
        <w:rPr>
          <w:color w:val="000000" w:themeColor="text1"/>
          <w:sz w:val="22"/>
          <w:szCs w:val="22"/>
          <w:shd w:val="clear" w:color="auto" w:fill="CCCCCC"/>
        </w:rPr>
      </w:pPr>
      <w:r w:rsidRPr="00933FF9">
        <w:rPr>
          <w:color w:val="000000" w:themeColor="text1"/>
          <w:sz w:val="22"/>
        </w:rPr>
        <w:t>NN</w:t>
      </w:r>
    </w:p>
    <w:p w14:paraId="311ED5B7" w14:textId="77777777" w:rsidR="00227574" w:rsidRPr="00933FF9" w:rsidRDefault="00227574" w:rsidP="00610656">
      <w:pPr>
        <w:spacing w:before="0" w:after="0"/>
        <w:rPr>
          <w:color w:val="000000" w:themeColor="text1"/>
          <w:sz w:val="22"/>
          <w:szCs w:val="22"/>
        </w:rPr>
        <w:sectPr w:rsidR="00227574" w:rsidRPr="00933FF9" w:rsidSect="00F53218">
          <w:pgSz w:w="11906" w:h="16841"/>
          <w:pgMar w:top="1138" w:right="1411" w:bottom="1138" w:left="1411" w:header="734" w:footer="734" w:gutter="0"/>
          <w:cols w:space="720"/>
          <w:docGrid w:linePitch="326"/>
        </w:sectPr>
      </w:pPr>
    </w:p>
    <w:p w14:paraId="32EB0295" w14:textId="77777777" w:rsidR="00633C9A" w:rsidRPr="00933FF9"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933FF9">
        <w:rPr>
          <w:b/>
          <w:color w:val="000000" w:themeColor="text1"/>
          <w:sz w:val="22"/>
        </w:rPr>
        <w:lastRenderedPageBreak/>
        <w:t>UPPLÝSINGAR SEM EIGA AÐ KOMA FRAM Á INNRI UMBÚÐUM</w:t>
      </w:r>
    </w:p>
    <w:p w14:paraId="7CCEDEF9" w14:textId="77777777" w:rsidR="00633C9A" w:rsidRPr="00933FF9"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933FF9"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933FF9">
        <w:rPr>
          <w:b/>
          <w:color w:val="000000" w:themeColor="text1"/>
          <w:sz w:val="22"/>
        </w:rPr>
        <w:t>MERKIMIÐI Á HETTUGLASI</w:t>
      </w:r>
    </w:p>
    <w:p w14:paraId="4E9123DD" w14:textId="77777777" w:rsidR="00633C9A" w:rsidRPr="00933FF9" w:rsidRDefault="00633C9A" w:rsidP="00610656">
      <w:pPr>
        <w:spacing w:before="0" w:after="0"/>
        <w:rPr>
          <w:color w:val="000000" w:themeColor="text1"/>
          <w:sz w:val="22"/>
          <w:szCs w:val="22"/>
        </w:rPr>
      </w:pPr>
    </w:p>
    <w:p w14:paraId="3119AADB" w14:textId="77777777" w:rsidR="00633C9A" w:rsidRPr="00933FF9" w:rsidRDefault="00633C9A" w:rsidP="00610656">
      <w:pPr>
        <w:spacing w:before="0" w:after="0"/>
        <w:rPr>
          <w:color w:val="000000" w:themeColor="text1"/>
          <w:sz w:val="22"/>
          <w:szCs w:val="22"/>
        </w:rPr>
      </w:pPr>
    </w:p>
    <w:p w14:paraId="40BC57AB"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1.</w:t>
      </w:r>
      <w:r w:rsidRPr="00933FF9">
        <w:rPr>
          <w:b/>
          <w:color w:val="000000" w:themeColor="text1"/>
          <w:sz w:val="22"/>
        </w:rPr>
        <w:tab/>
        <w:t>HEITI LYFS</w:t>
      </w:r>
    </w:p>
    <w:p w14:paraId="147C193C" w14:textId="77777777" w:rsidR="00633C9A" w:rsidRPr="00933FF9" w:rsidRDefault="00633C9A" w:rsidP="00610656">
      <w:pPr>
        <w:adjustRightInd w:val="0"/>
        <w:snapToGrid w:val="0"/>
        <w:spacing w:before="0" w:after="0"/>
        <w:rPr>
          <w:color w:val="000000" w:themeColor="text1"/>
          <w:sz w:val="22"/>
          <w:szCs w:val="22"/>
        </w:rPr>
      </w:pPr>
    </w:p>
    <w:p w14:paraId="4861EF14" w14:textId="53240612" w:rsidR="00933FF9" w:rsidRDefault="00637ACF" w:rsidP="0F9415BD">
      <w:pPr>
        <w:widowControl w:val="0"/>
        <w:adjustRightInd w:val="0"/>
        <w:snapToGrid w:val="0"/>
        <w:spacing w:before="0" w:after="0"/>
        <w:rPr>
          <w:color w:val="000000" w:themeColor="text1"/>
          <w:sz w:val="22"/>
          <w:szCs w:val="22"/>
        </w:rPr>
      </w:pPr>
      <w:r w:rsidRPr="428447AB">
        <w:rPr>
          <w:color w:val="000000" w:themeColor="text1"/>
          <w:sz w:val="22"/>
          <w:szCs w:val="22"/>
        </w:rPr>
        <w:t xml:space="preserve">Cejemly </w:t>
      </w:r>
      <w:r w:rsidR="00CB128F" w:rsidRPr="428447AB">
        <w:rPr>
          <w:color w:val="000000" w:themeColor="text1"/>
          <w:sz w:val="22"/>
          <w:szCs w:val="22"/>
        </w:rPr>
        <w:t>600 mg innrennslisþykkni, lausn</w:t>
      </w:r>
    </w:p>
    <w:p w14:paraId="37B9B01D" w14:textId="7435A0AC" w:rsidR="00633C9A" w:rsidRPr="00933FF9" w:rsidRDefault="00A92E2C" w:rsidP="00610656">
      <w:pPr>
        <w:adjustRightInd w:val="0"/>
        <w:snapToGrid w:val="0"/>
        <w:spacing w:before="0" w:after="0"/>
        <w:rPr>
          <w:color w:val="000000" w:themeColor="text1"/>
          <w:sz w:val="22"/>
          <w:szCs w:val="22"/>
        </w:rPr>
      </w:pPr>
      <w:r w:rsidRPr="00933FF9">
        <w:rPr>
          <w:color w:val="000000" w:themeColor="text1"/>
          <w:sz w:val="22"/>
        </w:rPr>
        <w:t>sugemalímab</w:t>
      </w:r>
    </w:p>
    <w:p w14:paraId="69A6194E" w14:textId="77777777" w:rsidR="00633C9A" w:rsidRPr="00933FF9" w:rsidRDefault="00633C9A" w:rsidP="00610656">
      <w:pPr>
        <w:adjustRightInd w:val="0"/>
        <w:snapToGrid w:val="0"/>
        <w:spacing w:before="0" w:after="0"/>
        <w:rPr>
          <w:color w:val="000000" w:themeColor="text1"/>
          <w:sz w:val="22"/>
          <w:szCs w:val="22"/>
        </w:rPr>
      </w:pPr>
    </w:p>
    <w:p w14:paraId="2425BE33" w14:textId="77777777" w:rsidR="00633C9A" w:rsidRPr="00933FF9" w:rsidRDefault="00633C9A" w:rsidP="00610656">
      <w:pPr>
        <w:adjustRightInd w:val="0"/>
        <w:snapToGrid w:val="0"/>
        <w:spacing w:before="0" w:after="0"/>
        <w:rPr>
          <w:color w:val="000000" w:themeColor="text1"/>
          <w:sz w:val="22"/>
          <w:szCs w:val="22"/>
        </w:rPr>
      </w:pPr>
    </w:p>
    <w:p w14:paraId="56FE5D7A"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933FF9">
        <w:rPr>
          <w:b/>
          <w:color w:val="000000" w:themeColor="text1"/>
          <w:sz w:val="22"/>
        </w:rPr>
        <w:t>2.</w:t>
      </w:r>
      <w:r w:rsidRPr="00933FF9">
        <w:rPr>
          <w:b/>
          <w:color w:val="000000" w:themeColor="text1"/>
          <w:sz w:val="22"/>
        </w:rPr>
        <w:tab/>
        <w:t>VIRK(T) EFNI</w:t>
      </w:r>
    </w:p>
    <w:p w14:paraId="7754FEF0" w14:textId="77777777" w:rsidR="00633C9A" w:rsidRPr="00933FF9" w:rsidRDefault="00633C9A" w:rsidP="00610656">
      <w:pPr>
        <w:spacing w:before="0" w:after="0"/>
        <w:rPr>
          <w:color w:val="000000" w:themeColor="text1"/>
          <w:sz w:val="22"/>
          <w:szCs w:val="22"/>
        </w:rPr>
      </w:pPr>
    </w:p>
    <w:p w14:paraId="12C5336D" w14:textId="6B6CF464" w:rsidR="00633C9A" w:rsidRPr="00933FF9" w:rsidRDefault="00A92E2C" w:rsidP="00610656">
      <w:pPr>
        <w:autoSpaceDE w:val="0"/>
        <w:autoSpaceDN w:val="0"/>
        <w:adjustRightInd w:val="0"/>
        <w:spacing w:before="0" w:after="0"/>
        <w:rPr>
          <w:color w:val="000000" w:themeColor="text1"/>
          <w:sz w:val="22"/>
          <w:szCs w:val="22"/>
        </w:rPr>
      </w:pPr>
      <w:r w:rsidRPr="00933FF9">
        <w:rPr>
          <w:color w:val="000000" w:themeColor="text1"/>
          <w:sz w:val="22"/>
        </w:rPr>
        <w:t>Hvert hettuglas inniheldur 600 mg af sugemalímabi í 20 ml (30 mg/ml).</w:t>
      </w:r>
    </w:p>
    <w:p w14:paraId="3252A85A" w14:textId="77777777" w:rsidR="00633C9A" w:rsidRPr="00933FF9" w:rsidRDefault="00633C9A" w:rsidP="00610656">
      <w:pPr>
        <w:spacing w:before="0" w:after="0"/>
        <w:rPr>
          <w:color w:val="000000" w:themeColor="text1"/>
          <w:sz w:val="22"/>
          <w:szCs w:val="22"/>
        </w:rPr>
      </w:pPr>
    </w:p>
    <w:p w14:paraId="281150AD" w14:textId="77777777" w:rsidR="00633C9A" w:rsidRPr="00933FF9" w:rsidRDefault="00633C9A" w:rsidP="00610656">
      <w:pPr>
        <w:spacing w:before="0" w:after="0"/>
        <w:rPr>
          <w:color w:val="000000" w:themeColor="text1"/>
          <w:sz w:val="22"/>
          <w:szCs w:val="22"/>
        </w:rPr>
      </w:pPr>
    </w:p>
    <w:p w14:paraId="3B50B75E"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3.</w:t>
      </w:r>
      <w:r w:rsidRPr="00933FF9">
        <w:rPr>
          <w:b/>
          <w:color w:val="000000" w:themeColor="text1"/>
          <w:sz w:val="22"/>
        </w:rPr>
        <w:tab/>
        <w:t>HJÁLPAREFNI</w:t>
      </w:r>
    </w:p>
    <w:p w14:paraId="229765AB" w14:textId="77777777" w:rsidR="00633C9A" w:rsidRPr="00933FF9" w:rsidRDefault="00633C9A" w:rsidP="00610656">
      <w:pPr>
        <w:spacing w:before="0" w:after="0"/>
        <w:rPr>
          <w:color w:val="000000" w:themeColor="text1"/>
          <w:sz w:val="22"/>
          <w:szCs w:val="22"/>
        </w:rPr>
      </w:pPr>
    </w:p>
    <w:p w14:paraId="252426C4" w14:textId="77777777" w:rsidR="00633C9A" w:rsidRPr="00933FF9" w:rsidRDefault="00A92E2C" w:rsidP="00610656">
      <w:pPr>
        <w:shd w:val="clear" w:color="auto" w:fill="FFFFFF" w:themeFill="background1"/>
        <w:spacing w:before="0" w:after="0"/>
        <w:rPr>
          <w:color w:val="000000" w:themeColor="text1"/>
          <w:sz w:val="22"/>
          <w:szCs w:val="22"/>
          <w:shd w:val="pct15" w:color="auto" w:fill="FFFFFF"/>
        </w:rPr>
      </w:pPr>
      <w:r w:rsidRPr="00933FF9">
        <w:rPr>
          <w:color w:val="000000" w:themeColor="text1"/>
          <w:sz w:val="22"/>
        </w:rPr>
        <w:t xml:space="preserve">Hjálparefni: histidín, histidínmónóhýdróklóríð, E421, natríumklóríð, E433, vatn fyrir stungulyf. </w:t>
      </w:r>
      <w:r w:rsidRPr="00933FF9">
        <w:rPr>
          <w:color w:val="000000" w:themeColor="text1"/>
          <w:sz w:val="22"/>
          <w:shd w:val="pct15" w:color="auto" w:fill="FFFFFF"/>
        </w:rPr>
        <w:t>Sjá frekari upplýsingar í fylgiseðli.</w:t>
      </w:r>
    </w:p>
    <w:p w14:paraId="76EFF847" w14:textId="77777777" w:rsidR="00633C9A" w:rsidRPr="00933FF9" w:rsidRDefault="00633C9A" w:rsidP="00610656">
      <w:pPr>
        <w:spacing w:before="0" w:after="0"/>
        <w:rPr>
          <w:color w:val="000000" w:themeColor="text1"/>
          <w:sz w:val="22"/>
          <w:szCs w:val="22"/>
        </w:rPr>
      </w:pPr>
    </w:p>
    <w:p w14:paraId="6F14BC25" w14:textId="77777777" w:rsidR="00633C9A" w:rsidRPr="00933FF9" w:rsidRDefault="00633C9A" w:rsidP="00610656">
      <w:pPr>
        <w:spacing w:before="0" w:after="0"/>
        <w:rPr>
          <w:color w:val="000000" w:themeColor="text1"/>
          <w:sz w:val="22"/>
          <w:szCs w:val="22"/>
        </w:rPr>
      </w:pPr>
    </w:p>
    <w:p w14:paraId="0982B721"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4.</w:t>
      </w:r>
      <w:r w:rsidRPr="00933FF9">
        <w:rPr>
          <w:b/>
          <w:color w:val="000000" w:themeColor="text1"/>
          <w:sz w:val="22"/>
        </w:rPr>
        <w:tab/>
        <w:t>LYFJAFORM OG INNIHALD</w:t>
      </w:r>
    </w:p>
    <w:p w14:paraId="76B81ED0" w14:textId="77777777" w:rsidR="00633C9A" w:rsidRPr="00933FF9" w:rsidRDefault="00633C9A" w:rsidP="00170016">
      <w:pPr>
        <w:spacing w:before="0" w:after="0"/>
        <w:ind w:left="567" w:hanging="567"/>
        <w:rPr>
          <w:color w:val="000000" w:themeColor="text1"/>
          <w:sz w:val="22"/>
          <w:szCs w:val="22"/>
        </w:rPr>
      </w:pPr>
    </w:p>
    <w:p w14:paraId="108309C0" w14:textId="77777777" w:rsidR="00633C9A" w:rsidRPr="00933FF9" w:rsidRDefault="00A92E2C" w:rsidP="00610656">
      <w:pPr>
        <w:shd w:val="clear" w:color="auto" w:fill="FFFFFF" w:themeFill="background1"/>
        <w:spacing w:before="0" w:after="0"/>
        <w:rPr>
          <w:color w:val="000000" w:themeColor="text1"/>
          <w:sz w:val="22"/>
          <w:szCs w:val="22"/>
          <w:highlight w:val="lightGray"/>
        </w:rPr>
      </w:pPr>
      <w:r w:rsidRPr="00933FF9">
        <w:rPr>
          <w:color w:val="000000" w:themeColor="text1"/>
          <w:sz w:val="22"/>
          <w:highlight w:val="lightGray"/>
        </w:rPr>
        <w:t>Innrennslisþykkni, lausn</w:t>
      </w:r>
    </w:p>
    <w:p w14:paraId="2FEAC86D" w14:textId="77777777" w:rsidR="00FB24D2" w:rsidRPr="00FB24D2" w:rsidRDefault="00FB24D2" w:rsidP="00FB24D2">
      <w:pPr>
        <w:spacing w:before="0" w:after="0"/>
        <w:rPr>
          <w:color w:val="000000" w:themeColor="text1"/>
          <w:sz w:val="22"/>
          <w:szCs w:val="22"/>
          <w:lang w:val="en-US"/>
        </w:rPr>
      </w:pPr>
      <w:r w:rsidRPr="00FB24D2">
        <w:rPr>
          <w:color w:val="000000" w:themeColor="text1"/>
          <w:sz w:val="22"/>
          <w:szCs w:val="22"/>
          <w:lang w:val="en-GB"/>
        </w:rPr>
        <w:t>600</w:t>
      </w:r>
      <w:r w:rsidRPr="00FB24D2">
        <w:rPr>
          <w:color w:val="000000" w:themeColor="text1"/>
          <w:sz w:val="22"/>
          <w:szCs w:val="22"/>
          <w:lang w:val="en-US"/>
        </w:rPr>
        <w:t> mg / 20 ml</w:t>
      </w:r>
    </w:p>
    <w:p w14:paraId="0E19CBB7" w14:textId="77777777" w:rsidR="00633C9A" w:rsidRPr="00933FF9" w:rsidRDefault="00633C9A" w:rsidP="00610656">
      <w:pPr>
        <w:spacing w:before="0" w:after="0"/>
        <w:rPr>
          <w:color w:val="000000" w:themeColor="text1"/>
          <w:sz w:val="22"/>
          <w:szCs w:val="22"/>
        </w:rPr>
      </w:pPr>
    </w:p>
    <w:p w14:paraId="0EA8F178" w14:textId="77777777" w:rsidR="00633C9A" w:rsidRPr="00933FF9" w:rsidRDefault="00633C9A" w:rsidP="00610656">
      <w:pPr>
        <w:spacing w:before="0" w:after="0"/>
        <w:rPr>
          <w:color w:val="000000" w:themeColor="text1"/>
          <w:sz w:val="22"/>
          <w:szCs w:val="22"/>
        </w:rPr>
      </w:pPr>
    </w:p>
    <w:p w14:paraId="02442EBD"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5.</w:t>
      </w:r>
      <w:r w:rsidRPr="00933FF9">
        <w:rPr>
          <w:b/>
          <w:color w:val="000000" w:themeColor="text1"/>
          <w:sz w:val="22"/>
        </w:rPr>
        <w:tab/>
        <w:t>AÐFERÐ VIÐ LYFJAGJÖF OG ÍKOMULEIÐ(IR)</w:t>
      </w:r>
    </w:p>
    <w:p w14:paraId="0CC1A73C" w14:textId="77777777" w:rsidR="00633C9A" w:rsidRPr="00933FF9" w:rsidRDefault="00633C9A" w:rsidP="00610656">
      <w:pPr>
        <w:spacing w:before="0" w:after="0"/>
        <w:rPr>
          <w:color w:val="000000" w:themeColor="text1"/>
          <w:sz w:val="22"/>
          <w:szCs w:val="22"/>
        </w:rPr>
      </w:pPr>
    </w:p>
    <w:p w14:paraId="3E23D0B0" w14:textId="77777777" w:rsidR="00933FF9" w:rsidRDefault="00A92E2C" w:rsidP="00610656">
      <w:pPr>
        <w:spacing w:before="0" w:after="0"/>
        <w:rPr>
          <w:color w:val="000000" w:themeColor="text1"/>
          <w:sz w:val="22"/>
        </w:rPr>
      </w:pPr>
      <w:r w:rsidRPr="00933FF9">
        <w:rPr>
          <w:color w:val="000000" w:themeColor="text1"/>
          <w:sz w:val="22"/>
        </w:rPr>
        <w:t>Lesið fylgiseðilinn fyrir notkun.</w:t>
      </w:r>
    </w:p>
    <w:p w14:paraId="4036CADA" w14:textId="701DB132" w:rsidR="00633C9A" w:rsidRPr="00933FF9" w:rsidRDefault="007F0F6D" w:rsidP="00610656">
      <w:pPr>
        <w:spacing w:before="0" w:after="0"/>
        <w:rPr>
          <w:color w:val="000000" w:themeColor="text1"/>
          <w:sz w:val="22"/>
          <w:szCs w:val="22"/>
        </w:rPr>
      </w:pPr>
      <w:r w:rsidRPr="00933FF9">
        <w:rPr>
          <w:color w:val="000000" w:themeColor="text1"/>
          <w:sz w:val="22"/>
        </w:rPr>
        <w:t>Til notkunar i.v. eftir þynningu</w:t>
      </w:r>
    </w:p>
    <w:p w14:paraId="1110F413" w14:textId="77777777" w:rsidR="00633C9A" w:rsidRPr="00933FF9" w:rsidRDefault="00A92E2C" w:rsidP="00610656">
      <w:pPr>
        <w:spacing w:before="0" w:after="0"/>
        <w:rPr>
          <w:color w:val="000000" w:themeColor="text1"/>
          <w:sz w:val="22"/>
          <w:szCs w:val="22"/>
        </w:rPr>
      </w:pPr>
      <w:r w:rsidRPr="00933FF9">
        <w:rPr>
          <w:color w:val="000000" w:themeColor="text1"/>
          <w:sz w:val="22"/>
        </w:rPr>
        <w:t>Eingöngu einnota</w:t>
      </w:r>
      <w:r w:rsidRPr="00933FF9">
        <w:rPr>
          <w:rFonts w:ascii="宋体" w:hAnsi="宋体"/>
          <w:color w:val="000000" w:themeColor="text1"/>
          <w:sz w:val="22"/>
        </w:rPr>
        <w:t>.</w:t>
      </w:r>
    </w:p>
    <w:p w14:paraId="7FBC5E33" w14:textId="77777777" w:rsidR="009D04A4" w:rsidRPr="0020336A" w:rsidRDefault="009D04A4" w:rsidP="00610656">
      <w:pPr>
        <w:pStyle w:val="SynchrogenixBodyText"/>
        <w:spacing w:before="0" w:after="0"/>
        <w:rPr>
          <w:color w:val="000000" w:themeColor="text1"/>
          <w:sz w:val="22"/>
          <w:szCs w:val="22"/>
        </w:rPr>
      </w:pPr>
    </w:p>
    <w:p w14:paraId="373E90EB" w14:textId="77777777" w:rsidR="00633C9A" w:rsidRPr="00933FF9" w:rsidRDefault="00633C9A" w:rsidP="00610656">
      <w:pPr>
        <w:spacing w:before="0" w:after="0"/>
        <w:rPr>
          <w:color w:val="000000" w:themeColor="text1"/>
          <w:sz w:val="22"/>
          <w:szCs w:val="22"/>
        </w:rPr>
      </w:pPr>
    </w:p>
    <w:p w14:paraId="764A4A0E"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6.</w:t>
      </w:r>
      <w:r w:rsidRPr="00933FF9">
        <w:rPr>
          <w:b/>
          <w:color w:val="000000" w:themeColor="text1"/>
          <w:sz w:val="22"/>
        </w:rPr>
        <w:tab/>
        <w:t>SÉRSTÖK VARNAÐARORÐ UM AÐ LYFIÐ SKULI GEYMT ÞAR SEM BÖRN HVORKI NÁ TIL NÉ SJÁ</w:t>
      </w:r>
    </w:p>
    <w:p w14:paraId="1B07EE41" w14:textId="77777777" w:rsidR="00633C9A" w:rsidRPr="00933FF9" w:rsidRDefault="00633C9A" w:rsidP="00610656">
      <w:pPr>
        <w:spacing w:before="0" w:after="0"/>
        <w:rPr>
          <w:rFonts w:eastAsia="等线"/>
          <w:color w:val="000000" w:themeColor="text1"/>
          <w:sz w:val="22"/>
          <w:szCs w:val="22"/>
          <w:lang w:eastAsia="zh-CN"/>
        </w:rPr>
      </w:pPr>
    </w:p>
    <w:p w14:paraId="1A4BEE23" w14:textId="77777777" w:rsidR="00633C9A" w:rsidRPr="00933FF9" w:rsidRDefault="00633C9A" w:rsidP="00610656">
      <w:pPr>
        <w:spacing w:before="0" w:after="0"/>
        <w:rPr>
          <w:color w:val="000000" w:themeColor="text1"/>
          <w:sz w:val="22"/>
          <w:szCs w:val="22"/>
        </w:rPr>
      </w:pPr>
    </w:p>
    <w:p w14:paraId="6DFB62DE"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7.</w:t>
      </w:r>
      <w:r w:rsidRPr="00933FF9">
        <w:rPr>
          <w:b/>
          <w:color w:val="000000" w:themeColor="text1"/>
          <w:sz w:val="22"/>
        </w:rPr>
        <w:tab/>
        <w:t>ÖNNUR SÉRSTÖK VARNAÐARORÐ, EF MEÐ ÞARF</w:t>
      </w:r>
    </w:p>
    <w:p w14:paraId="600CDAA7" w14:textId="77777777" w:rsidR="00633C9A" w:rsidRPr="00933FF9" w:rsidRDefault="00633C9A" w:rsidP="00610656">
      <w:pPr>
        <w:spacing w:before="0" w:after="0"/>
        <w:rPr>
          <w:color w:val="000000" w:themeColor="text1"/>
          <w:sz w:val="22"/>
          <w:szCs w:val="22"/>
        </w:rPr>
      </w:pPr>
    </w:p>
    <w:p w14:paraId="682D2A2F" w14:textId="77777777" w:rsidR="00633C9A" w:rsidRPr="00933FF9" w:rsidRDefault="00633C9A" w:rsidP="00610656">
      <w:pPr>
        <w:tabs>
          <w:tab w:val="left" w:pos="749"/>
        </w:tabs>
        <w:spacing w:before="0" w:after="0"/>
        <w:rPr>
          <w:color w:val="000000" w:themeColor="text1"/>
          <w:sz w:val="22"/>
          <w:szCs w:val="22"/>
        </w:rPr>
      </w:pPr>
    </w:p>
    <w:p w14:paraId="27B82E09"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8.</w:t>
      </w:r>
      <w:r w:rsidRPr="00933FF9">
        <w:rPr>
          <w:b/>
          <w:color w:val="000000" w:themeColor="text1"/>
          <w:sz w:val="22"/>
        </w:rPr>
        <w:tab/>
        <w:t>FYRNINGARDAGSETNING</w:t>
      </w:r>
    </w:p>
    <w:p w14:paraId="5FCAC464" w14:textId="77777777" w:rsidR="00633C9A" w:rsidRPr="00933FF9" w:rsidRDefault="00633C9A" w:rsidP="00610656">
      <w:pPr>
        <w:spacing w:before="0" w:after="0"/>
        <w:rPr>
          <w:color w:val="000000" w:themeColor="text1"/>
          <w:sz w:val="22"/>
          <w:szCs w:val="22"/>
        </w:rPr>
      </w:pPr>
    </w:p>
    <w:p w14:paraId="00DD2838" w14:textId="77777777" w:rsidR="00633C9A" w:rsidRPr="00933FF9" w:rsidRDefault="00A92E2C" w:rsidP="00610656">
      <w:pPr>
        <w:spacing w:before="0" w:after="0"/>
        <w:rPr>
          <w:color w:val="000000" w:themeColor="text1"/>
          <w:sz w:val="22"/>
          <w:szCs w:val="22"/>
        </w:rPr>
      </w:pPr>
      <w:r w:rsidRPr="00933FF9">
        <w:rPr>
          <w:color w:val="000000" w:themeColor="text1"/>
          <w:sz w:val="22"/>
        </w:rPr>
        <w:t>EXP</w:t>
      </w:r>
    </w:p>
    <w:p w14:paraId="3F5C916F" w14:textId="77777777" w:rsidR="00633C9A" w:rsidRPr="00933FF9" w:rsidRDefault="00633C9A" w:rsidP="00610656">
      <w:pPr>
        <w:spacing w:before="0" w:after="0"/>
        <w:rPr>
          <w:color w:val="000000" w:themeColor="text1"/>
          <w:sz w:val="22"/>
          <w:szCs w:val="22"/>
        </w:rPr>
      </w:pPr>
    </w:p>
    <w:p w14:paraId="5D4425CB" w14:textId="77777777" w:rsidR="00633C9A" w:rsidRPr="00933FF9" w:rsidRDefault="00633C9A" w:rsidP="00610656">
      <w:pPr>
        <w:spacing w:before="0" w:after="0"/>
        <w:rPr>
          <w:color w:val="000000" w:themeColor="text1"/>
          <w:sz w:val="22"/>
          <w:szCs w:val="22"/>
        </w:rPr>
      </w:pPr>
    </w:p>
    <w:p w14:paraId="1A6AB337" w14:textId="77777777" w:rsidR="00633C9A" w:rsidRPr="00933FF9"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933FF9">
        <w:rPr>
          <w:b/>
          <w:color w:val="000000" w:themeColor="text1"/>
          <w:sz w:val="22"/>
        </w:rPr>
        <w:t>9.</w:t>
      </w:r>
      <w:r w:rsidRPr="00933FF9">
        <w:rPr>
          <w:b/>
          <w:color w:val="000000" w:themeColor="text1"/>
          <w:sz w:val="22"/>
        </w:rPr>
        <w:tab/>
        <w:t>SÉRSTÖK GEYMSLUSKILYRÐI</w:t>
      </w:r>
    </w:p>
    <w:p w14:paraId="0A6A0FFD" w14:textId="77777777" w:rsidR="00633C9A" w:rsidRPr="00933FF9" w:rsidRDefault="00633C9A" w:rsidP="00610656">
      <w:pPr>
        <w:spacing w:before="0" w:after="0"/>
        <w:rPr>
          <w:color w:val="000000" w:themeColor="text1"/>
          <w:sz w:val="22"/>
          <w:szCs w:val="22"/>
        </w:rPr>
      </w:pPr>
    </w:p>
    <w:p w14:paraId="2A1FE368" w14:textId="79E6241E" w:rsidR="00633C9A" w:rsidRPr="00933FF9" w:rsidRDefault="00A92E2C" w:rsidP="00610656">
      <w:pPr>
        <w:spacing w:before="0" w:after="0"/>
        <w:ind w:left="567" w:hanging="567"/>
        <w:rPr>
          <w:color w:val="000000" w:themeColor="text1"/>
          <w:sz w:val="22"/>
          <w:szCs w:val="22"/>
        </w:rPr>
      </w:pPr>
      <w:r w:rsidRPr="00933FF9">
        <w:rPr>
          <w:color w:val="000000" w:themeColor="text1"/>
          <w:sz w:val="22"/>
        </w:rPr>
        <w:t>Geymið í kæli. Má ekki frjósa.</w:t>
      </w:r>
    </w:p>
    <w:p w14:paraId="2463DD8E" w14:textId="77777777" w:rsidR="00633C9A" w:rsidRPr="00933FF9" w:rsidRDefault="00A92E2C" w:rsidP="00610656">
      <w:pPr>
        <w:spacing w:before="0" w:after="0"/>
        <w:ind w:left="567" w:hanging="567"/>
        <w:rPr>
          <w:color w:val="000000" w:themeColor="text1"/>
          <w:sz w:val="22"/>
          <w:szCs w:val="22"/>
        </w:rPr>
      </w:pPr>
      <w:r w:rsidRPr="00933FF9">
        <w:rPr>
          <w:color w:val="000000" w:themeColor="text1"/>
          <w:sz w:val="22"/>
        </w:rPr>
        <w:t>Geymið hettuglasið í ytri öskjunni til varnar gegn ljósi.</w:t>
      </w:r>
    </w:p>
    <w:p w14:paraId="26376315" w14:textId="77777777" w:rsidR="00633C9A" w:rsidRPr="00933FF9" w:rsidRDefault="00633C9A" w:rsidP="00610656">
      <w:pPr>
        <w:spacing w:before="0" w:after="0"/>
        <w:ind w:left="567" w:hanging="567"/>
        <w:rPr>
          <w:color w:val="000000" w:themeColor="text1"/>
          <w:sz w:val="22"/>
          <w:szCs w:val="22"/>
        </w:rPr>
      </w:pPr>
    </w:p>
    <w:p w14:paraId="35E0F5F2" w14:textId="77777777" w:rsidR="00633C9A" w:rsidRPr="00933FF9" w:rsidRDefault="00633C9A" w:rsidP="00610656">
      <w:pPr>
        <w:spacing w:before="0" w:after="0"/>
        <w:ind w:left="567" w:hanging="567"/>
        <w:rPr>
          <w:color w:val="000000" w:themeColor="text1"/>
          <w:sz w:val="22"/>
          <w:szCs w:val="22"/>
        </w:rPr>
      </w:pPr>
    </w:p>
    <w:p w14:paraId="12480C2D" w14:textId="77777777" w:rsidR="00633C9A" w:rsidRPr="00933FF9"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933FF9">
        <w:rPr>
          <w:b/>
          <w:color w:val="000000" w:themeColor="text1"/>
          <w:sz w:val="22"/>
        </w:rPr>
        <w:t>10.</w:t>
      </w:r>
      <w:r w:rsidRPr="00933FF9">
        <w:rPr>
          <w:b/>
          <w:color w:val="000000" w:themeColor="text1"/>
          <w:sz w:val="22"/>
        </w:rPr>
        <w:tab/>
        <w:t>SÉRSTAKAR VARÚÐARRÁÐSTAFANIR VIÐ FÖRGUN LYFJALEIFA EÐA ÚRGANGS VEGNA LYFSINS ÞAR SEM VIÐ Á</w:t>
      </w:r>
    </w:p>
    <w:p w14:paraId="7107C3DB" w14:textId="77777777" w:rsidR="00633C9A" w:rsidRPr="00933FF9" w:rsidRDefault="00633C9A" w:rsidP="00610656">
      <w:pPr>
        <w:spacing w:before="0" w:after="0"/>
        <w:rPr>
          <w:color w:val="000000" w:themeColor="text1"/>
          <w:sz w:val="22"/>
          <w:szCs w:val="22"/>
        </w:rPr>
      </w:pPr>
    </w:p>
    <w:p w14:paraId="51F19A86" w14:textId="77777777" w:rsidR="00633C9A" w:rsidRPr="00933FF9" w:rsidRDefault="00633C9A" w:rsidP="00170016">
      <w:pPr>
        <w:spacing w:before="0" w:after="0"/>
        <w:rPr>
          <w:color w:val="000000" w:themeColor="text1"/>
          <w:sz w:val="22"/>
          <w:szCs w:val="22"/>
        </w:rPr>
      </w:pPr>
    </w:p>
    <w:p w14:paraId="3CC1EB29" w14:textId="77777777" w:rsidR="00633C9A" w:rsidRPr="00933FF9"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933FF9">
        <w:rPr>
          <w:b/>
          <w:color w:val="000000" w:themeColor="text1"/>
          <w:sz w:val="22"/>
        </w:rPr>
        <w:t>11.</w:t>
      </w:r>
      <w:r w:rsidRPr="00933FF9">
        <w:rPr>
          <w:b/>
          <w:color w:val="000000" w:themeColor="text1"/>
          <w:sz w:val="22"/>
        </w:rPr>
        <w:tab/>
        <w:t>NAFN OG HEIMILISFANG MARKAÐSLEYFISHAFA</w:t>
      </w:r>
    </w:p>
    <w:p w14:paraId="76674D9F" w14:textId="77777777" w:rsidR="00633C9A" w:rsidRPr="00933FF9" w:rsidRDefault="00633C9A" w:rsidP="00610656">
      <w:pPr>
        <w:tabs>
          <w:tab w:val="left" w:pos="3345"/>
        </w:tabs>
        <w:spacing w:before="0" w:after="0"/>
        <w:rPr>
          <w:color w:val="000000" w:themeColor="text1"/>
          <w:sz w:val="22"/>
          <w:szCs w:val="22"/>
        </w:rPr>
      </w:pPr>
    </w:p>
    <w:p w14:paraId="7419C2C5" w14:textId="03138CBD" w:rsidR="00633C9A" w:rsidRPr="00933FF9" w:rsidRDefault="00A12952" w:rsidP="00A12952">
      <w:pPr>
        <w:spacing w:before="0" w:after="0"/>
        <w:rPr>
          <w:rFonts w:eastAsia="Times New Roman"/>
          <w:color w:val="000000" w:themeColor="text1"/>
          <w:sz w:val="22"/>
          <w:szCs w:val="22"/>
        </w:rPr>
      </w:pPr>
      <w:r w:rsidRPr="00A12952">
        <w:rPr>
          <w:color w:val="000000" w:themeColor="text1"/>
          <w:sz w:val="22"/>
        </w:rPr>
        <w:t>CStone Pharmaceuticals Ireland Limited</w:t>
      </w:r>
    </w:p>
    <w:p w14:paraId="1B520311" w14:textId="77777777" w:rsidR="00633C9A" w:rsidRPr="0020336A" w:rsidRDefault="00633C9A" w:rsidP="00610656">
      <w:pPr>
        <w:spacing w:before="0" w:after="0"/>
        <w:rPr>
          <w:color w:val="000000" w:themeColor="text1"/>
          <w:sz w:val="22"/>
          <w:szCs w:val="22"/>
        </w:rPr>
      </w:pPr>
    </w:p>
    <w:p w14:paraId="344C74A0" w14:textId="77777777" w:rsidR="00633C9A" w:rsidRPr="0020336A" w:rsidRDefault="00633C9A" w:rsidP="00610656">
      <w:pPr>
        <w:spacing w:before="0" w:after="0"/>
        <w:rPr>
          <w:color w:val="000000" w:themeColor="text1"/>
          <w:sz w:val="22"/>
          <w:szCs w:val="22"/>
        </w:rPr>
      </w:pPr>
    </w:p>
    <w:p w14:paraId="33C2BDA8" w14:textId="77777777" w:rsidR="00933FF9"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rPr>
      </w:pPr>
      <w:r w:rsidRPr="00933FF9">
        <w:rPr>
          <w:b/>
          <w:color w:val="000000" w:themeColor="text1"/>
          <w:sz w:val="22"/>
        </w:rPr>
        <w:t>12.</w:t>
      </w:r>
      <w:r w:rsidRPr="00933FF9">
        <w:rPr>
          <w:b/>
          <w:color w:val="000000" w:themeColor="text1"/>
          <w:sz w:val="22"/>
        </w:rPr>
        <w:tab/>
        <w:t>MARKAÐSLEYFISNÚMER</w:t>
      </w:r>
    </w:p>
    <w:p w14:paraId="795C5542" w14:textId="7F09BDC9" w:rsidR="00633C9A" w:rsidRPr="0020336A" w:rsidRDefault="00633C9A" w:rsidP="00610656">
      <w:pPr>
        <w:spacing w:before="0" w:after="0"/>
        <w:rPr>
          <w:color w:val="000000" w:themeColor="text1"/>
          <w:sz w:val="22"/>
          <w:szCs w:val="22"/>
        </w:rPr>
      </w:pPr>
    </w:p>
    <w:p w14:paraId="663FB60B" w14:textId="3FF05A34" w:rsidR="00633C9A" w:rsidRPr="00933FF9" w:rsidRDefault="00A92E2C" w:rsidP="00610656">
      <w:pPr>
        <w:spacing w:before="0" w:after="0"/>
        <w:rPr>
          <w:color w:val="000000" w:themeColor="text1"/>
          <w:sz w:val="22"/>
          <w:szCs w:val="22"/>
        </w:rPr>
      </w:pPr>
      <w:r w:rsidRPr="00933FF9">
        <w:rPr>
          <w:color w:val="000000" w:themeColor="text1"/>
          <w:sz w:val="22"/>
        </w:rPr>
        <w:t>EU/</w:t>
      </w:r>
      <w:r w:rsidR="00467863" w:rsidRPr="00933FF9">
        <w:rPr>
          <w:color w:val="000000" w:themeColor="text1"/>
          <w:sz w:val="22"/>
          <w:szCs w:val="22"/>
        </w:rPr>
        <w:t>1/24/1833/001</w:t>
      </w:r>
    </w:p>
    <w:p w14:paraId="3537A195" w14:textId="7E97FBA0" w:rsidR="00633C9A" w:rsidRPr="0020336A" w:rsidRDefault="00633C9A" w:rsidP="00610656">
      <w:pPr>
        <w:spacing w:before="0" w:after="0"/>
        <w:rPr>
          <w:color w:val="000000" w:themeColor="text1"/>
          <w:sz w:val="22"/>
          <w:szCs w:val="22"/>
        </w:rPr>
      </w:pPr>
    </w:p>
    <w:p w14:paraId="279D29A1" w14:textId="77777777" w:rsidR="00A3231F" w:rsidRPr="0020336A" w:rsidRDefault="00A3231F" w:rsidP="00610656">
      <w:pPr>
        <w:spacing w:before="0" w:after="0"/>
        <w:rPr>
          <w:color w:val="000000" w:themeColor="text1"/>
          <w:sz w:val="22"/>
          <w:szCs w:val="22"/>
        </w:rPr>
      </w:pPr>
    </w:p>
    <w:p w14:paraId="323EA5F3" w14:textId="77777777" w:rsidR="00633C9A" w:rsidRPr="00933FF9"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933FF9">
        <w:rPr>
          <w:b/>
          <w:color w:val="000000" w:themeColor="text1"/>
          <w:sz w:val="22"/>
        </w:rPr>
        <w:t>13.</w:t>
      </w:r>
      <w:r w:rsidRPr="00933FF9">
        <w:rPr>
          <w:b/>
          <w:color w:val="000000" w:themeColor="text1"/>
          <w:sz w:val="22"/>
        </w:rPr>
        <w:tab/>
        <w:t>LOTUNÚMER</w:t>
      </w:r>
    </w:p>
    <w:p w14:paraId="2871266F" w14:textId="77777777" w:rsidR="00633C9A" w:rsidRPr="00933FF9" w:rsidRDefault="00633C9A" w:rsidP="00610656">
      <w:pPr>
        <w:spacing w:before="0" w:after="0"/>
        <w:rPr>
          <w:color w:val="000000" w:themeColor="text1"/>
          <w:sz w:val="22"/>
          <w:szCs w:val="22"/>
        </w:rPr>
      </w:pPr>
    </w:p>
    <w:p w14:paraId="17DC2AEC" w14:textId="77777777" w:rsidR="00633C9A" w:rsidRPr="00933FF9" w:rsidRDefault="00A92E2C" w:rsidP="00610656">
      <w:pPr>
        <w:spacing w:before="0" w:after="0"/>
        <w:rPr>
          <w:color w:val="000000" w:themeColor="text1"/>
          <w:sz w:val="22"/>
          <w:szCs w:val="22"/>
          <w:highlight w:val="yellow"/>
        </w:rPr>
      </w:pPr>
      <w:r w:rsidRPr="00933FF9">
        <w:rPr>
          <w:color w:val="000000" w:themeColor="text1"/>
          <w:sz w:val="22"/>
        </w:rPr>
        <w:t>Lot</w:t>
      </w:r>
    </w:p>
    <w:p w14:paraId="746754DB" w14:textId="5352CCBF" w:rsidR="00633C9A" w:rsidRPr="00933FF9" w:rsidRDefault="00633C9A" w:rsidP="00610656">
      <w:pPr>
        <w:spacing w:before="0" w:after="0"/>
        <w:rPr>
          <w:color w:val="000000" w:themeColor="text1"/>
          <w:sz w:val="22"/>
          <w:szCs w:val="22"/>
          <w:highlight w:val="yellow"/>
        </w:rPr>
      </w:pPr>
    </w:p>
    <w:p w14:paraId="2A858B43" w14:textId="77777777" w:rsidR="00A3231F" w:rsidRPr="00933FF9" w:rsidRDefault="00A3231F" w:rsidP="00610656">
      <w:pPr>
        <w:spacing w:before="0" w:after="0"/>
        <w:rPr>
          <w:color w:val="000000" w:themeColor="text1"/>
          <w:sz w:val="22"/>
          <w:szCs w:val="22"/>
          <w:highlight w:val="yellow"/>
        </w:rPr>
      </w:pPr>
    </w:p>
    <w:p w14:paraId="3B2F4D72" w14:textId="77777777" w:rsidR="00633C9A" w:rsidRPr="00933FF9"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933FF9">
        <w:rPr>
          <w:b/>
          <w:color w:val="000000" w:themeColor="text1"/>
          <w:sz w:val="22"/>
        </w:rPr>
        <w:t>14.</w:t>
      </w:r>
      <w:r w:rsidRPr="00933FF9">
        <w:rPr>
          <w:b/>
          <w:color w:val="000000" w:themeColor="text1"/>
          <w:sz w:val="22"/>
        </w:rPr>
        <w:tab/>
        <w:t>AFGREIÐSLUTILHÖGUN</w:t>
      </w:r>
    </w:p>
    <w:p w14:paraId="20BAD9DE" w14:textId="77777777" w:rsidR="00633C9A" w:rsidRPr="00933FF9" w:rsidRDefault="00633C9A" w:rsidP="00610656">
      <w:pPr>
        <w:spacing w:before="0" w:after="0"/>
        <w:rPr>
          <w:color w:val="000000" w:themeColor="text1"/>
          <w:sz w:val="22"/>
          <w:szCs w:val="22"/>
        </w:rPr>
      </w:pPr>
    </w:p>
    <w:p w14:paraId="3B44F01E" w14:textId="77777777" w:rsidR="00633C9A" w:rsidRPr="00933FF9" w:rsidRDefault="00633C9A" w:rsidP="00610656">
      <w:pPr>
        <w:spacing w:before="0" w:after="0"/>
        <w:rPr>
          <w:color w:val="000000" w:themeColor="text1"/>
          <w:sz w:val="22"/>
          <w:szCs w:val="22"/>
        </w:rPr>
      </w:pPr>
    </w:p>
    <w:p w14:paraId="5EBC79E6" w14:textId="77777777" w:rsidR="00633C9A" w:rsidRPr="00933FF9"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933FF9">
        <w:rPr>
          <w:b/>
          <w:color w:val="000000" w:themeColor="text1"/>
          <w:sz w:val="22"/>
        </w:rPr>
        <w:t>15.</w:t>
      </w:r>
      <w:r w:rsidRPr="00933FF9">
        <w:rPr>
          <w:b/>
          <w:color w:val="000000" w:themeColor="text1"/>
          <w:sz w:val="22"/>
        </w:rPr>
        <w:tab/>
        <w:t>NOTKUNARLEIÐBEININGAR</w:t>
      </w:r>
    </w:p>
    <w:p w14:paraId="7F9D65EF" w14:textId="77777777" w:rsidR="00633C9A" w:rsidRPr="00933FF9" w:rsidRDefault="00633C9A" w:rsidP="00610656">
      <w:pPr>
        <w:spacing w:before="0" w:after="0"/>
        <w:rPr>
          <w:color w:val="000000" w:themeColor="text1"/>
          <w:sz w:val="22"/>
          <w:szCs w:val="22"/>
        </w:rPr>
      </w:pPr>
    </w:p>
    <w:p w14:paraId="545C8BEB" w14:textId="77777777" w:rsidR="00633C9A" w:rsidRPr="00933FF9" w:rsidRDefault="00633C9A" w:rsidP="00610656">
      <w:pPr>
        <w:spacing w:before="0" w:after="0"/>
        <w:rPr>
          <w:color w:val="000000" w:themeColor="text1"/>
          <w:sz w:val="22"/>
          <w:szCs w:val="22"/>
        </w:rPr>
      </w:pPr>
    </w:p>
    <w:p w14:paraId="7D708737" w14:textId="77777777" w:rsidR="00633C9A" w:rsidRPr="00933FF9"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933FF9">
        <w:rPr>
          <w:b/>
          <w:color w:val="000000" w:themeColor="text1"/>
          <w:sz w:val="22"/>
        </w:rPr>
        <w:t>16.</w:t>
      </w:r>
      <w:r w:rsidRPr="00933FF9">
        <w:rPr>
          <w:b/>
          <w:color w:val="000000" w:themeColor="text1"/>
          <w:sz w:val="22"/>
        </w:rPr>
        <w:tab/>
        <w:t>UPPLÝSINGAR MEÐ BLINDRALETRI</w:t>
      </w:r>
    </w:p>
    <w:p w14:paraId="610048CE" w14:textId="77777777" w:rsidR="00633C9A" w:rsidRPr="00933FF9" w:rsidRDefault="00633C9A" w:rsidP="00610656">
      <w:pPr>
        <w:spacing w:before="0" w:after="0"/>
        <w:rPr>
          <w:color w:val="000000" w:themeColor="text1"/>
          <w:sz w:val="22"/>
          <w:szCs w:val="22"/>
        </w:rPr>
      </w:pPr>
    </w:p>
    <w:p w14:paraId="62F6028A" w14:textId="77777777" w:rsidR="00633C9A" w:rsidRPr="00933FF9" w:rsidRDefault="00A92E2C" w:rsidP="00610656">
      <w:pPr>
        <w:spacing w:before="0" w:after="0"/>
        <w:rPr>
          <w:color w:val="000000" w:themeColor="text1"/>
          <w:sz w:val="22"/>
          <w:szCs w:val="22"/>
        </w:rPr>
      </w:pPr>
      <w:r w:rsidRPr="00933FF9">
        <w:rPr>
          <w:color w:val="000000" w:themeColor="text1"/>
          <w:sz w:val="22"/>
          <w:highlight w:val="lightGray"/>
        </w:rPr>
        <w:t>Fallist hefur verið á rök fyrir undanþágu frá kröfu um blindraletur.</w:t>
      </w:r>
    </w:p>
    <w:p w14:paraId="12CC6411" w14:textId="77777777" w:rsidR="00633C9A" w:rsidRPr="00933FF9" w:rsidRDefault="00633C9A" w:rsidP="00610656">
      <w:pPr>
        <w:spacing w:before="0" w:after="0"/>
        <w:rPr>
          <w:color w:val="000000" w:themeColor="text1"/>
          <w:sz w:val="22"/>
          <w:szCs w:val="22"/>
        </w:rPr>
      </w:pPr>
    </w:p>
    <w:p w14:paraId="4627A449" w14:textId="77777777" w:rsidR="00633C9A" w:rsidRPr="00933FF9" w:rsidRDefault="00633C9A" w:rsidP="00610656">
      <w:pPr>
        <w:spacing w:before="0" w:after="0"/>
        <w:rPr>
          <w:color w:val="000000" w:themeColor="text1"/>
          <w:sz w:val="22"/>
          <w:szCs w:val="22"/>
        </w:rPr>
      </w:pPr>
    </w:p>
    <w:p w14:paraId="79D662A0" w14:textId="77777777" w:rsidR="00633C9A" w:rsidRPr="00933FF9"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933FF9">
        <w:rPr>
          <w:b/>
          <w:color w:val="000000" w:themeColor="text1"/>
          <w:sz w:val="22"/>
        </w:rPr>
        <w:t>17.</w:t>
      </w:r>
      <w:r w:rsidRPr="00933FF9">
        <w:rPr>
          <w:b/>
          <w:color w:val="000000" w:themeColor="text1"/>
          <w:sz w:val="22"/>
        </w:rPr>
        <w:tab/>
        <w:t>EINKVÆMT AUÐKENNI – TVÍVÍTT STRIKAMERKI</w:t>
      </w:r>
    </w:p>
    <w:p w14:paraId="309299B9" w14:textId="77777777" w:rsidR="00633C9A" w:rsidRPr="00933FF9" w:rsidRDefault="00633C9A" w:rsidP="00610656">
      <w:pPr>
        <w:spacing w:before="0" w:after="0"/>
        <w:rPr>
          <w:color w:val="000000" w:themeColor="text1"/>
          <w:sz w:val="22"/>
          <w:szCs w:val="22"/>
          <w:shd w:val="clear" w:color="auto" w:fill="CCCCCC"/>
        </w:rPr>
      </w:pPr>
    </w:p>
    <w:p w14:paraId="032022F4" w14:textId="77777777" w:rsidR="00633C9A" w:rsidRPr="00933FF9" w:rsidRDefault="00633C9A" w:rsidP="00610656">
      <w:pPr>
        <w:spacing w:before="0" w:after="0"/>
        <w:rPr>
          <w:color w:val="000000" w:themeColor="text1"/>
          <w:sz w:val="22"/>
          <w:szCs w:val="22"/>
        </w:rPr>
      </w:pPr>
    </w:p>
    <w:p w14:paraId="02E9AED4" w14:textId="77777777" w:rsidR="00633C9A" w:rsidRPr="00933FF9"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933FF9">
        <w:rPr>
          <w:b/>
          <w:color w:val="000000" w:themeColor="text1"/>
          <w:sz w:val="22"/>
        </w:rPr>
        <w:t>18.</w:t>
      </w:r>
      <w:r w:rsidRPr="00933FF9">
        <w:rPr>
          <w:b/>
          <w:color w:val="000000" w:themeColor="text1"/>
          <w:sz w:val="22"/>
        </w:rPr>
        <w:tab/>
        <w:t>EINKVÆMT AUÐKENNI – UPPLÝSINGAR SEM FÓLK GETUR LESIÐ</w:t>
      </w:r>
    </w:p>
    <w:p w14:paraId="59E4B9BB" w14:textId="77777777" w:rsidR="00C67E56" w:rsidRPr="0020336A" w:rsidRDefault="00C67E56" w:rsidP="00170016">
      <w:pPr>
        <w:pStyle w:val="SynchrogenixBodyText"/>
        <w:spacing w:before="0" w:after="0"/>
        <w:ind w:left="567" w:hanging="567"/>
        <w:rPr>
          <w:color w:val="000000" w:themeColor="text1"/>
          <w:sz w:val="22"/>
          <w:szCs w:val="22"/>
        </w:rPr>
        <w:sectPr w:rsidR="00C67E56" w:rsidRPr="0020336A" w:rsidSect="00F53218">
          <w:pgSz w:w="11906" w:h="16841"/>
          <w:pgMar w:top="1440" w:right="1440" w:bottom="1440" w:left="1440" w:header="720" w:footer="706" w:gutter="0"/>
          <w:cols w:space="720"/>
        </w:sectPr>
      </w:pPr>
    </w:p>
    <w:p w14:paraId="36B62D0C" w14:textId="77777777" w:rsidR="008805BA" w:rsidRPr="00933FF9" w:rsidRDefault="008805BA" w:rsidP="00610656">
      <w:pPr>
        <w:spacing w:before="0" w:after="0"/>
        <w:ind w:right="9" w:hanging="10"/>
        <w:rPr>
          <w:rFonts w:eastAsia="Times New Roman"/>
          <w:color w:val="000000" w:themeColor="text1"/>
          <w:sz w:val="22"/>
          <w:szCs w:val="22"/>
        </w:rPr>
      </w:pPr>
    </w:p>
    <w:p w14:paraId="05EAE9B3" w14:textId="603C54F1" w:rsidR="008805BA" w:rsidRPr="00933FF9" w:rsidRDefault="008805BA" w:rsidP="00610656">
      <w:pPr>
        <w:spacing w:before="0" w:after="0"/>
        <w:ind w:right="9" w:hanging="10"/>
        <w:rPr>
          <w:rFonts w:eastAsia="Times New Roman"/>
          <w:color w:val="000000" w:themeColor="text1"/>
          <w:sz w:val="22"/>
          <w:szCs w:val="22"/>
        </w:rPr>
      </w:pPr>
    </w:p>
    <w:p w14:paraId="059385F5" w14:textId="0786CAC5" w:rsidR="00A3231F" w:rsidRPr="00933FF9" w:rsidRDefault="00A3231F" w:rsidP="00610656">
      <w:pPr>
        <w:spacing w:before="0" w:after="0"/>
        <w:ind w:right="9" w:hanging="10"/>
        <w:rPr>
          <w:rFonts w:eastAsia="Times New Roman"/>
          <w:color w:val="000000" w:themeColor="text1"/>
          <w:sz w:val="22"/>
          <w:szCs w:val="22"/>
        </w:rPr>
      </w:pPr>
    </w:p>
    <w:p w14:paraId="591D94F9" w14:textId="5EE8F124" w:rsidR="00A3231F" w:rsidRPr="00933FF9" w:rsidRDefault="00A3231F" w:rsidP="00610656">
      <w:pPr>
        <w:spacing w:before="0" w:after="0"/>
        <w:ind w:right="9" w:hanging="10"/>
        <w:rPr>
          <w:rFonts w:eastAsia="Times New Roman"/>
          <w:color w:val="000000" w:themeColor="text1"/>
          <w:sz w:val="22"/>
          <w:szCs w:val="22"/>
        </w:rPr>
      </w:pPr>
    </w:p>
    <w:p w14:paraId="2977E65E" w14:textId="77CD7A63" w:rsidR="00A3231F" w:rsidRPr="00933FF9" w:rsidRDefault="00A3231F" w:rsidP="00610656">
      <w:pPr>
        <w:spacing w:before="0" w:after="0"/>
        <w:ind w:right="9" w:hanging="10"/>
        <w:rPr>
          <w:rFonts w:eastAsia="Times New Roman"/>
          <w:color w:val="000000" w:themeColor="text1"/>
          <w:sz w:val="22"/>
          <w:szCs w:val="22"/>
        </w:rPr>
      </w:pPr>
    </w:p>
    <w:p w14:paraId="20DD2ACB" w14:textId="5FBF66EA" w:rsidR="00A3231F" w:rsidRPr="00933FF9" w:rsidRDefault="00A3231F" w:rsidP="00610656">
      <w:pPr>
        <w:spacing w:before="0" w:after="0"/>
        <w:ind w:right="9" w:hanging="10"/>
        <w:rPr>
          <w:rFonts w:eastAsia="Times New Roman"/>
          <w:color w:val="000000" w:themeColor="text1"/>
          <w:sz w:val="22"/>
          <w:szCs w:val="22"/>
        </w:rPr>
      </w:pPr>
    </w:p>
    <w:p w14:paraId="4CDC0F8D" w14:textId="314D6752" w:rsidR="00A3231F" w:rsidRPr="00933FF9" w:rsidRDefault="00A3231F" w:rsidP="00610656">
      <w:pPr>
        <w:spacing w:before="0" w:after="0"/>
        <w:ind w:right="9" w:hanging="10"/>
        <w:rPr>
          <w:rFonts w:eastAsia="Times New Roman"/>
          <w:color w:val="000000" w:themeColor="text1"/>
          <w:sz w:val="22"/>
          <w:szCs w:val="22"/>
        </w:rPr>
      </w:pPr>
    </w:p>
    <w:p w14:paraId="01817921" w14:textId="5F108D46" w:rsidR="00A3231F" w:rsidRPr="00933FF9" w:rsidRDefault="00A3231F" w:rsidP="00610656">
      <w:pPr>
        <w:spacing w:before="0" w:after="0"/>
        <w:ind w:right="9" w:hanging="10"/>
        <w:rPr>
          <w:rFonts w:eastAsia="Times New Roman"/>
          <w:color w:val="000000" w:themeColor="text1"/>
          <w:sz w:val="22"/>
          <w:szCs w:val="22"/>
        </w:rPr>
      </w:pPr>
    </w:p>
    <w:p w14:paraId="1908AFAB" w14:textId="7D47EE03" w:rsidR="00A3231F" w:rsidRPr="00933FF9" w:rsidRDefault="00A3231F" w:rsidP="00610656">
      <w:pPr>
        <w:spacing w:before="0" w:after="0"/>
        <w:ind w:right="9" w:hanging="10"/>
        <w:rPr>
          <w:rFonts w:eastAsia="Times New Roman"/>
          <w:color w:val="000000" w:themeColor="text1"/>
          <w:sz w:val="22"/>
          <w:szCs w:val="22"/>
        </w:rPr>
      </w:pPr>
    </w:p>
    <w:p w14:paraId="4B82E073" w14:textId="76E98340" w:rsidR="00A3231F" w:rsidRPr="00933FF9" w:rsidRDefault="00A3231F" w:rsidP="00610656">
      <w:pPr>
        <w:spacing w:before="0" w:after="0"/>
        <w:ind w:right="9" w:hanging="10"/>
        <w:rPr>
          <w:rFonts w:eastAsia="Times New Roman"/>
          <w:color w:val="000000" w:themeColor="text1"/>
          <w:sz w:val="22"/>
          <w:szCs w:val="22"/>
        </w:rPr>
      </w:pPr>
    </w:p>
    <w:p w14:paraId="775D2888" w14:textId="4BE8D407" w:rsidR="00A3231F" w:rsidRPr="00933FF9" w:rsidRDefault="00A3231F" w:rsidP="00610656">
      <w:pPr>
        <w:spacing w:before="0" w:after="0"/>
        <w:ind w:right="9" w:hanging="10"/>
        <w:rPr>
          <w:rFonts w:eastAsia="Times New Roman"/>
          <w:color w:val="000000" w:themeColor="text1"/>
          <w:sz w:val="22"/>
          <w:szCs w:val="22"/>
        </w:rPr>
      </w:pPr>
    </w:p>
    <w:p w14:paraId="3E1AFCAA" w14:textId="2C5BE3B8" w:rsidR="00A3231F" w:rsidRPr="00933FF9" w:rsidRDefault="00A3231F" w:rsidP="00610656">
      <w:pPr>
        <w:spacing w:before="0" w:after="0"/>
        <w:ind w:right="9" w:hanging="10"/>
        <w:rPr>
          <w:rFonts w:eastAsia="Times New Roman"/>
          <w:color w:val="000000" w:themeColor="text1"/>
          <w:sz w:val="22"/>
          <w:szCs w:val="22"/>
        </w:rPr>
      </w:pPr>
    </w:p>
    <w:p w14:paraId="5C3BDB24" w14:textId="7F52D0FC" w:rsidR="00A3231F" w:rsidRPr="00933FF9" w:rsidRDefault="00A3231F" w:rsidP="00610656">
      <w:pPr>
        <w:spacing w:before="0" w:after="0"/>
        <w:ind w:right="9" w:hanging="10"/>
        <w:rPr>
          <w:rFonts w:eastAsia="Times New Roman"/>
          <w:color w:val="000000" w:themeColor="text1"/>
          <w:sz w:val="22"/>
          <w:szCs w:val="22"/>
        </w:rPr>
      </w:pPr>
    </w:p>
    <w:p w14:paraId="27285CBE" w14:textId="527AAEFA" w:rsidR="00A3231F" w:rsidRPr="00933FF9" w:rsidRDefault="00A3231F" w:rsidP="00610656">
      <w:pPr>
        <w:spacing w:before="0" w:after="0"/>
        <w:ind w:right="9" w:hanging="10"/>
        <w:rPr>
          <w:rFonts w:eastAsia="Times New Roman"/>
          <w:color w:val="000000" w:themeColor="text1"/>
          <w:sz w:val="22"/>
          <w:szCs w:val="22"/>
        </w:rPr>
      </w:pPr>
    </w:p>
    <w:p w14:paraId="47979160" w14:textId="1CB0E093" w:rsidR="00A3231F" w:rsidRPr="00933FF9" w:rsidRDefault="00A3231F" w:rsidP="00610656">
      <w:pPr>
        <w:spacing w:before="0" w:after="0"/>
        <w:ind w:right="9" w:hanging="10"/>
        <w:rPr>
          <w:rFonts w:eastAsia="Times New Roman"/>
          <w:color w:val="000000" w:themeColor="text1"/>
          <w:sz w:val="22"/>
          <w:szCs w:val="22"/>
        </w:rPr>
      </w:pPr>
    </w:p>
    <w:p w14:paraId="48A432EE" w14:textId="5E42B1E5" w:rsidR="00A3231F" w:rsidRPr="00933FF9" w:rsidRDefault="00A3231F" w:rsidP="00610656">
      <w:pPr>
        <w:spacing w:before="0" w:after="0"/>
        <w:ind w:right="9" w:hanging="10"/>
        <w:rPr>
          <w:rFonts w:eastAsia="Times New Roman"/>
          <w:color w:val="000000" w:themeColor="text1"/>
          <w:sz w:val="22"/>
          <w:szCs w:val="22"/>
        </w:rPr>
      </w:pPr>
    </w:p>
    <w:p w14:paraId="3FAF8B70" w14:textId="4C851B15" w:rsidR="00A3231F" w:rsidRPr="00933FF9" w:rsidRDefault="00A3231F" w:rsidP="00610656">
      <w:pPr>
        <w:spacing w:before="0" w:after="0"/>
        <w:ind w:right="9" w:hanging="10"/>
        <w:rPr>
          <w:rFonts w:eastAsia="Times New Roman"/>
          <w:color w:val="000000" w:themeColor="text1"/>
          <w:sz w:val="22"/>
          <w:szCs w:val="22"/>
        </w:rPr>
      </w:pPr>
    </w:p>
    <w:p w14:paraId="296CD4D7" w14:textId="4F2DF846" w:rsidR="00A3231F" w:rsidRPr="00933FF9" w:rsidRDefault="00A3231F" w:rsidP="00610656">
      <w:pPr>
        <w:spacing w:before="0" w:after="0"/>
        <w:ind w:right="9" w:hanging="10"/>
        <w:rPr>
          <w:rFonts w:eastAsia="Times New Roman"/>
          <w:color w:val="000000" w:themeColor="text1"/>
          <w:sz w:val="22"/>
          <w:szCs w:val="22"/>
        </w:rPr>
      </w:pPr>
    </w:p>
    <w:p w14:paraId="319A69CD" w14:textId="0BD9A52F" w:rsidR="00A3231F" w:rsidRPr="00933FF9" w:rsidRDefault="00A3231F" w:rsidP="00610656">
      <w:pPr>
        <w:spacing w:before="0" w:after="0"/>
        <w:ind w:right="9" w:hanging="10"/>
        <w:rPr>
          <w:rFonts w:eastAsia="Times New Roman"/>
          <w:color w:val="000000" w:themeColor="text1"/>
          <w:sz w:val="22"/>
          <w:szCs w:val="22"/>
        </w:rPr>
      </w:pPr>
    </w:p>
    <w:p w14:paraId="37A2A908" w14:textId="763B7125" w:rsidR="00A3231F" w:rsidRPr="00933FF9" w:rsidRDefault="00A3231F" w:rsidP="00610656">
      <w:pPr>
        <w:spacing w:before="0" w:after="0"/>
        <w:ind w:right="9" w:hanging="10"/>
        <w:rPr>
          <w:rFonts w:eastAsia="Times New Roman"/>
          <w:color w:val="000000" w:themeColor="text1"/>
          <w:sz w:val="22"/>
          <w:szCs w:val="22"/>
        </w:rPr>
      </w:pPr>
    </w:p>
    <w:p w14:paraId="61707F17" w14:textId="33C88FDD" w:rsidR="00A3231F" w:rsidRPr="00933FF9" w:rsidRDefault="00A3231F" w:rsidP="00610656">
      <w:pPr>
        <w:spacing w:before="0" w:after="0"/>
        <w:ind w:right="9" w:hanging="10"/>
        <w:rPr>
          <w:rFonts w:eastAsia="Times New Roman"/>
          <w:color w:val="000000" w:themeColor="text1"/>
          <w:sz w:val="22"/>
          <w:szCs w:val="22"/>
        </w:rPr>
      </w:pPr>
    </w:p>
    <w:p w14:paraId="3043EA73" w14:textId="38861D76" w:rsidR="00A3231F" w:rsidRPr="00933FF9" w:rsidRDefault="00A3231F" w:rsidP="00610656">
      <w:pPr>
        <w:spacing w:before="0" w:after="0"/>
        <w:ind w:right="9" w:hanging="10"/>
        <w:rPr>
          <w:rFonts w:eastAsia="Times New Roman"/>
          <w:color w:val="000000" w:themeColor="text1"/>
          <w:sz w:val="22"/>
          <w:szCs w:val="22"/>
        </w:rPr>
      </w:pPr>
    </w:p>
    <w:p w14:paraId="0C250FFD" w14:textId="77777777" w:rsidR="00A3231F" w:rsidRPr="00933FF9" w:rsidRDefault="00A3231F" w:rsidP="00610656">
      <w:pPr>
        <w:spacing w:before="0" w:after="0"/>
      </w:pPr>
    </w:p>
    <w:p w14:paraId="20141E51" w14:textId="77777777" w:rsidR="008805BA" w:rsidRPr="00933FF9" w:rsidRDefault="00A92E2C" w:rsidP="00610656">
      <w:pPr>
        <w:pStyle w:val="TitleA"/>
        <w:spacing w:before="0" w:after="0"/>
      </w:pPr>
      <w:r w:rsidRPr="00933FF9">
        <w:t>B. FYLGISEÐILL</w:t>
      </w:r>
    </w:p>
    <w:p w14:paraId="3EDBDC4C" w14:textId="77777777" w:rsidR="00661B59" w:rsidRPr="00933FF9" w:rsidRDefault="00A92E2C" w:rsidP="00610656">
      <w:pPr>
        <w:pStyle w:val="TitleC"/>
        <w:numPr>
          <w:ilvl w:val="0"/>
          <w:numId w:val="0"/>
        </w:numPr>
        <w:ind w:left="360"/>
        <w:rPr>
          <w:b w:val="0"/>
          <w:color w:val="000000" w:themeColor="text1"/>
        </w:rPr>
      </w:pPr>
      <w:r w:rsidRPr="00933FF9">
        <w:br w:type="page"/>
      </w:r>
    </w:p>
    <w:p w14:paraId="139F2568" w14:textId="77777777" w:rsidR="0037619E" w:rsidRPr="00933FF9" w:rsidRDefault="00A92E2C" w:rsidP="00610656">
      <w:pPr>
        <w:spacing w:before="0" w:after="0"/>
        <w:ind w:right="9" w:hanging="10"/>
        <w:jc w:val="center"/>
        <w:rPr>
          <w:rFonts w:eastAsia="Times New Roman"/>
          <w:color w:val="000000" w:themeColor="text1"/>
          <w:sz w:val="22"/>
          <w:szCs w:val="22"/>
        </w:rPr>
      </w:pPr>
      <w:r w:rsidRPr="00933FF9">
        <w:rPr>
          <w:b/>
          <w:color w:val="000000" w:themeColor="text1"/>
          <w:sz w:val="22"/>
        </w:rPr>
        <w:lastRenderedPageBreak/>
        <w:t>Fylgiseðill: Upplýsingar fyrir sjúkling</w:t>
      </w:r>
    </w:p>
    <w:p w14:paraId="213F5D57" w14:textId="77777777" w:rsidR="00670555" w:rsidRPr="00933FF9" w:rsidRDefault="00670555" w:rsidP="00610656">
      <w:pPr>
        <w:spacing w:before="0" w:after="0"/>
        <w:ind w:right="79" w:hanging="10"/>
        <w:jc w:val="center"/>
        <w:rPr>
          <w:rFonts w:eastAsia="Times New Roman"/>
          <w:color w:val="000000" w:themeColor="text1"/>
          <w:sz w:val="22"/>
          <w:szCs w:val="22"/>
        </w:rPr>
      </w:pPr>
    </w:p>
    <w:p w14:paraId="2858A913" w14:textId="13266D59" w:rsidR="0037619E" w:rsidRPr="00933FF9" w:rsidRDefault="00CB128F" w:rsidP="00610656">
      <w:pPr>
        <w:spacing w:before="0" w:after="0"/>
        <w:ind w:right="288" w:hanging="10"/>
        <w:jc w:val="center"/>
        <w:outlineLvl w:val="1"/>
        <w:rPr>
          <w:rFonts w:eastAsia="Times New Roman"/>
          <w:color w:val="000000" w:themeColor="text1"/>
          <w:sz w:val="22"/>
          <w:szCs w:val="22"/>
        </w:rPr>
      </w:pPr>
      <w:r w:rsidRPr="0F9415BD">
        <w:rPr>
          <w:b/>
          <w:bCs/>
          <w:color w:val="000000" w:themeColor="text1"/>
          <w:sz w:val="22"/>
          <w:szCs w:val="22"/>
        </w:rPr>
        <w:t>Cejemly 600 mg innrennslisþykkni, lausn</w:t>
      </w:r>
    </w:p>
    <w:p w14:paraId="6C5AF7E5" w14:textId="77777777" w:rsidR="0037619E" w:rsidRPr="00933FF9" w:rsidRDefault="00A92E2C" w:rsidP="00610656">
      <w:pPr>
        <w:spacing w:before="0" w:after="0"/>
        <w:ind w:right="133" w:hanging="10"/>
        <w:jc w:val="center"/>
        <w:rPr>
          <w:rFonts w:eastAsia="Times New Roman"/>
          <w:color w:val="000000" w:themeColor="text1"/>
          <w:sz w:val="22"/>
          <w:szCs w:val="22"/>
        </w:rPr>
      </w:pPr>
      <w:r w:rsidRPr="00933FF9">
        <w:rPr>
          <w:color w:val="000000" w:themeColor="text1"/>
          <w:sz w:val="22"/>
        </w:rPr>
        <w:t>sugemalímab</w:t>
      </w:r>
    </w:p>
    <w:p w14:paraId="78E4FCA8" w14:textId="77777777" w:rsidR="0037619E" w:rsidRPr="00933FF9" w:rsidRDefault="0037619E" w:rsidP="00610656">
      <w:pPr>
        <w:spacing w:before="0" w:after="0"/>
        <w:rPr>
          <w:rFonts w:eastAsia="Times New Roman"/>
          <w:color w:val="000000" w:themeColor="text1"/>
          <w:sz w:val="22"/>
          <w:szCs w:val="22"/>
        </w:rPr>
      </w:pPr>
    </w:p>
    <w:p w14:paraId="03BDAB9A" w14:textId="77777777" w:rsidR="00D33C17" w:rsidRPr="00933FF9" w:rsidRDefault="00A92E2C" w:rsidP="00234202">
      <w:pPr>
        <w:spacing w:before="0" w:after="0"/>
        <w:rPr>
          <w:color w:val="000000" w:themeColor="text1"/>
          <w:sz w:val="22"/>
          <w:szCs w:val="22"/>
        </w:rPr>
      </w:pPr>
      <w:r w:rsidRPr="00933FF9">
        <w:rPr>
          <w:noProof/>
          <w:color w:val="000000" w:themeColor="text1"/>
          <w:sz w:val="22"/>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5"/>
                    <a:stretch>
                      <a:fillRect/>
                    </a:stretch>
                  </pic:blipFill>
                  <pic:spPr>
                    <a:xfrm>
                      <a:off x="0" y="0"/>
                      <a:ext cx="200983" cy="160490"/>
                    </a:xfrm>
                    <a:prstGeom prst="rect">
                      <a:avLst/>
                    </a:prstGeom>
                  </pic:spPr>
                </pic:pic>
              </a:graphicData>
            </a:graphic>
          </wp:inline>
        </w:drawing>
      </w:r>
      <w:r w:rsidRPr="00933FF9">
        <w:rPr>
          <w:color w:val="000000" w:themeColor="text1"/>
          <w:sz w:val="22"/>
        </w:rPr>
        <w:t xml:space="preserve"> Þetta lyf er undir sérstöku eftirliti til að nýjar upplýsingar um öryggi lyfsins komist fljótt og örugglega til skila. Allir geta hjálpað til við þetta með því að tilkynna aukaverkanir sem koma fram. Aftast í kafla 4 eru upplýsingar um hvernig tilkynna á aukaverkanir.</w:t>
      </w:r>
    </w:p>
    <w:p w14:paraId="1E6CDC15" w14:textId="77777777" w:rsidR="004B3B0E" w:rsidRPr="00933FF9" w:rsidRDefault="004B3B0E" w:rsidP="00234202">
      <w:pPr>
        <w:spacing w:before="0" w:after="0"/>
        <w:ind w:left="274" w:hanging="274"/>
        <w:rPr>
          <w:rFonts w:eastAsia="Times New Roman"/>
          <w:color w:val="000000" w:themeColor="text1"/>
          <w:sz w:val="22"/>
          <w:szCs w:val="22"/>
          <w:lang w:eastAsia="en-GB"/>
        </w:rPr>
      </w:pPr>
    </w:p>
    <w:p w14:paraId="0A5A43CA" w14:textId="77777777" w:rsidR="00933FF9" w:rsidRDefault="00A92E2C" w:rsidP="00234202">
      <w:pPr>
        <w:spacing w:before="0" w:after="0"/>
        <w:ind w:left="10" w:hanging="10"/>
        <w:rPr>
          <w:color w:val="000000" w:themeColor="text1"/>
          <w:sz w:val="22"/>
        </w:rPr>
      </w:pPr>
      <w:r w:rsidRPr="00933FF9">
        <w:rPr>
          <w:b/>
          <w:color w:val="000000" w:themeColor="text1"/>
          <w:sz w:val="22"/>
        </w:rPr>
        <w:t>Lesið allan fylgiseðilinn vandlega áður en byrjað er að nota lyfið. Í honum eru mikilvægar upplýsingar.</w:t>
      </w:r>
    </w:p>
    <w:p w14:paraId="34121EC3" w14:textId="50F2B6C3" w:rsidR="0037619E" w:rsidRPr="00933FF9" w:rsidRDefault="00A92E2C" w:rsidP="00170016">
      <w:pPr>
        <w:numPr>
          <w:ilvl w:val="0"/>
          <w:numId w:val="48"/>
        </w:numPr>
        <w:spacing w:before="0" w:after="0"/>
        <w:ind w:left="567" w:right="130" w:hanging="567"/>
        <w:rPr>
          <w:rFonts w:eastAsia="Times New Roman"/>
          <w:color w:val="000000" w:themeColor="text1"/>
          <w:sz w:val="22"/>
          <w:szCs w:val="22"/>
        </w:rPr>
      </w:pPr>
      <w:r w:rsidRPr="00933FF9">
        <w:rPr>
          <w:color w:val="000000" w:themeColor="text1"/>
          <w:sz w:val="22"/>
        </w:rPr>
        <w:t>Geymið fylgiseðilinn. Nauðsynlegt getur verið að lesa hann síðar.</w:t>
      </w:r>
    </w:p>
    <w:p w14:paraId="3632DFBB" w14:textId="07CAD153" w:rsidR="008D0B69" w:rsidRPr="00933FF9" w:rsidRDefault="00A92E2C" w:rsidP="00170016">
      <w:pPr>
        <w:numPr>
          <w:ilvl w:val="0"/>
          <w:numId w:val="48"/>
        </w:numPr>
        <w:spacing w:before="0" w:after="0"/>
        <w:ind w:left="567" w:right="130" w:hanging="567"/>
        <w:rPr>
          <w:rFonts w:eastAsia="Times New Roman"/>
          <w:color w:val="000000" w:themeColor="text1"/>
          <w:sz w:val="22"/>
          <w:szCs w:val="22"/>
        </w:rPr>
      </w:pPr>
      <w:r w:rsidRPr="00933FF9">
        <w:rPr>
          <w:color w:val="000000" w:themeColor="text1"/>
          <w:sz w:val="22"/>
        </w:rPr>
        <w:t>Mikilvægt er að þú hafir sjúklingakortið ávallt meðferðis meðan á meðferð stendur.</w:t>
      </w:r>
    </w:p>
    <w:p w14:paraId="58BDC7F2" w14:textId="77777777" w:rsidR="0037619E" w:rsidRPr="00933FF9" w:rsidRDefault="00A92E2C" w:rsidP="00170016">
      <w:pPr>
        <w:numPr>
          <w:ilvl w:val="0"/>
          <w:numId w:val="48"/>
        </w:numPr>
        <w:spacing w:before="0" w:after="0"/>
        <w:ind w:left="567" w:right="130" w:hanging="567"/>
        <w:rPr>
          <w:rFonts w:eastAsia="Times New Roman"/>
          <w:color w:val="000000" w:themeColor="text1"/>
          <w:sz w:val="22"/>
          <w:szCs w:val="22"/>
        </w:rPr>
      </w:pPr>
      <w:r w:rsidRPr="00933FF9">
        <w:rPr>
          <w:color w:val="000000" w:themeColor="text1"/>
          <w:sz w:val="22"/>
        </w:rPr>
        <w:t>Leitið til læknisins eða hjúkrunarfræðingsins ef þörf er á frekari upplýsingum.</w:t>
      </w:r>
    </w:p>
    <w:p w14:paraId="03AC85E7" w14:textId="77777777" w:rsidR="0037619E" w:rsidRPr="00933FF9" w:rsidRDefault="00A92E2C" w:rsidP="00170016">
      <w:pPr>
        <w:numPr>
          <w:ilvl w:val="0"/>
          <w:numId w:val="48"/>
        </w:numPr>
        <w:spacing w:before="0" w:after="0"/>
        <w:ind w:left="567" w:right="130" w:hanging="567"/>
        <w:rPr>
          <w:rFonts w:eastAsia="Times New Roman"/>
          <w:color w:val="000000" w:themeColor="text1"/>
          <w:sz w:val="22"/>
          <w:szCs w:val="22"/>
        </w:rPr>
      </w:pPr>
      <w:r w:rsidRPr="00933FF9">
        <w:rPr>
          <w:color w:val="000000" w:themeColor="text1"/>
          <w:sz w:val="22"/>
        </w:rPr>
        <w:t>Látið lækninn vita um allar aukaverkanir. Þetta gildir einnig um aukaverkanir sem ekki er minnst á í þessum fylgiseðli. Sjá kafla 4.</w:t>
      </w:r>
    </w:p>
    <w:p w14:paraId="0C99B37B" w14:textId="77777777" w:rsidR="0037619E" w:rsidRPr="00933FF9" w:rsidRDefault="0037619E" w:rsidP="00610656">
      <w:pPr>
        <w:spacing w:before="0" w:after="0"/>
        <w:rPr>
          <w:rFonts w:eastAsia="Times New Roman"/>
          <w:color w:val="000000" w:themeColor="text1"/>
          <w:sz w:val="22"/>
          <w:szCs w:val="22"/>
        </w:rPr>
      </w:pPr>
    </w:p>
    <w:p w14:paraId="7F8730E0" w14:textId="77777777" w:rsidR="009B280F" w:rsidRPr="00933FF9" w:rsidRDefault="00A92E2C" w:rsidP="00610656">
      <w:pPr>
        <w:keepNext/>
        <w:keepLines/>
        <w:spacing w:before="0" w:after="0"/>
        <w:ind w:left="-15" w:right="9"/>
        <w:outlineLvl w:val="1"/>
        <w:rPr>
          <w:rFonts w:eastAsia="Times New Roman"/>
          <w:b/>
          <w:color w:val="000000" w:themeColor="text1"/>
          <w:sz w:val="22"/>
          <w:szCs w:val="22"/>
        </w:rPr>
      </w:pPr>
      <w:r w:rsidRPr="00933FF9">
        <w:rPr>
          <w:b/>
          <w:color w:val="000000" w:themeColor="text1"/>
          <w:sz w:val="22"/>
        </w:rPr>
        <w:t>Í fylgiseðlinum eru eftirfarandi kaflar:</w:t>
      </w:r>
    </w:p>
    <w:p w14:paraId="2142BDE1" w14:textId="6FA8A9C9" w:rsidR="009B280F" w:rsidRPr="00933FF9" w:rsidRDefault="00A3231F" w:rsidP="00610656">
      <w:pPr>
        <w:spacing w:before="0" w:after="0"/>
        <w:ind w:left="567" w:hanging="567"/>
        <w:rPr>
          <w:rFonts w:eastAsia="Times New Roman"/>
          <w:color w:val="000000" w:themeColor="text1"/>
          <w:sz w:val="22"/>
          <w:szCs w:val="22"/>
        </w:rPr>
      </w:pPr>
      <w:r w:rsidRPr="0F9415BD">
        <w:rPr>
          <w:color w:val="000000" w:themeColor="text1"/>
          <w:sz w:val="22"/>
          <w:szCs w:val="22"/>
        </w:rPr>
        <w:t>1.</w:t>
      </w:r>
      <w:r>
        <w:tab/>
      </w:r>
      <w:r w:rsidRPr="0F9415BD">
        <w:rPr>
          <w:color w:val="000000" w:themeColor="text1"/>
          <w:sz w:val="22"/>
          <w:szCs w:val="22"/>
        </w:rPr>
        <w:t>Upplýsingar um Cejemly og við hverju það er notað</w:t>
      </w:r>
    </w:p>
    <w:p w14:paraId="187B3629" w14:textId="40FB2E09" w:rsidR="009B280F" w:rsidRPr="00933FF9" w:rsidRDefault="00A3231F" w:rsidP="00610656">
      <w:pPr>
        <w:spacing w:before="0" w:after="0"/>
        <w:ind w:left="567" w:hanging="567"/>
        <w:rPr>
          <w:rFonts w:eastAsia="Times New Roman"/>
          <w:color w:val="000000" w:themeColor="text1"/>
          <w:sz w:val="22"/>
          <w:szCs w:val="22"/>
        </w:rPr>
      </w:pPr>
      <w:r w:rsidRPr="0F9415BD">
        <w:rPr>
          <w:color w:val="000000" w:themeColor="text1"/>
          <w:sz w:val="22"/>
          <w:szCs w:val="22"/>
        </w:rPr>
        <w:t>2.</w:t>
      </w:r>
      <w:r>
        <w:tab/>
      </w:r>
      <w:r w:rsidRPr="0F9415BD">
        <w:rPr>
          <w:color w:val="000000" w:themeColor="text1"/>
          <w:sz w:val="22"/>
          <w:szCs w:val="22"/>
        </w:rPr>
        <w:t>Áður en byrjað er að nota Cejemly</w:t>
      </w:r>
    </w:p>
    <w:p w14:paraId="1C8AB59D" w14:textId="37FE020C" w:rsidR="00933FF9" w:rsidRDefault="00A3231F" w:rsidP="0F9415BD">
      <w:pPr>
        <w:spacing w:before="0" w:after="0"/>
        <w:ind w:left="567" w:hanging="567"/>
        <w:rPr>
          <w:color w:val="000000" w:themeColor="text1"/>
          <w:sz w:val="22"/>
          <w:szCs w:val="22"/>
        </w:rPr>
      </w:pPr>
      <w:r w:rsidRPr="0F9415BD">
        <w:rPr>
          <w:color w:val="000000" w:themeColor="text1"/>
          <w:sz w:val="22"/>
          <w:szCs w:val="22"/>
        </w:rPr>
        <w:t>3.</w:t>
      </w:r>
      <w:r>
        <w:tab/>
      </w:r>
      <w:r w:rsidRPr="0F9415BD">
        <w:rPr>
          <w:color w:val="000000" w:themeColor="text1"/>
          <w:sz w:val="22"/>
          <w:szCs w:val="22"/>
        </w:rPr>
        <w:t>Hvernig þér er gefið Cejemly</w:t>
      </w:r>
    </w:p>
    <w:p w14:paraId="38BFA3AD" w14:textId="43E753E8" w:rsidR="009B280F" w:rsidRPr="00933FF9" w:rsidRDefault="00A3231F" w:rsidP="00610656">
      <w:pPr>
        <w:spacing w:before="0" w:after="0"/>
        <w:ind w:left="567" w:hanging="567"/>
        <w:rPr>
          <w:rFonts w:eastAsia="Times New Roman"/>
          <w:color w:val="000000" w:themeColor="text1"/>
          <w:sz w:val="22"/>
          <w:szCs w:val="22"/>
        </w:rPr>
      </w:pPr>
      <w:r w:rsidRPr="00933FF9">
        <w:rPr>
          <w:color w:val="000000" w:themeColor="text1"/>
          <w:sz w:val="22"/>
        </w:rPr>
        <w:t>4.</w:t>
      </w:r>
      <w:r w:rsidRPr="00933FF9">
        <w:rPr>
          <w:color w:val="000000" w:themeColor="text1"/>
          <w:sz w:val="22"/>
        </w:rPr>
        <w:tab/>
        <w:t>Hugsanlegar aukaverkanir</w:t>
      </w:r>
    </w:p>
    <w:p w14:paraId="2AF702B5" w14:textId="5BECFC7E" w:rsidR="009B280F" w:rsidRPr="00933FF9" w:rsidRDefault="00A3231F" w:rsidP="00610656">
      <w:pPr>
        <w:spacing w:before="0" w:after="0"/>
        <w:ind w:left="567" w:hanging="567"/>
        <w:rPr>
          <w:rFonts w:eastAsia="Times New Roman"/>
          <w:color w:val="000000" w:themeColor="text1"/>
          <w:sz w:val="22"/>
          <w:szCs w:val="22"/>
        </w:rPr>
      </w:pPr>
      <w:r w:rsidRPr="0F9415BD">
        <w:rPr>
          <w:color w:val="000000" w:themeColor="text1"/>
          <w:sz w:val="22"/>
          <w:szCs w:val="22"/>
        </w:rPr>
        <w:t>5.</w:t>
      </w:r>
      <w:r>
        <w:tab/>
      </w:r>
      <w:r w:rsidRPr="0F9415BD">
        <w:rPr>
          <w:color w:val="000000" w:themeColor="text1"/>
          <w:sz w:val="22"/>
          <w:szCs w:val="22"/>
        </w:rPr>
        <w:t>Hvernig geyma á Cejemly</w:t>
      </w:r>
    </w:p>
    <w:p w14:paraId="612FB1F1" w14:textId="55ED9C6C" w:rsidR="009B280F" w:rsidRPr="00933FF9" w:rsidRDefault="00A3231F" w:rsidP="00610656">
      <w:pPr>
        <w:spacing w:before="0" w:after="0"/>
        <w:ind w:left="567" w:hanging="567"/>
        <w:rPr>
          <w:rFonts w:eastAsia="Times New Roman"/>
          <w:color w:val="000000" w:themeColor="text1"/>
          <w:sz w:val="22"/>
          <w:szCs w:val="22"/>
        </w:rPr>
      </w:pPr>
      <w:r w:rsidRPr="00933FF9">
        <w:rPr>
          <w:color w:val="000000" w:themeColor="text1"/>
          <w:sz w:val="22"/>
        </w:rPr>
        <w:t>6.</w:t>
      </w:r>
      <w:r w:rsidRPr="00933FF9">
        <w:rPr>
          <w:color w:val="000000" w:themeColor="text1"/>
          <w:sz w:val="22"/>
        </w:rPr>
        <w:tab/>
        <w:t>Pakkningar og aðrar upplýsingar</w:t>
      </w:r>
    </w:p>
    <w:p w14:paraId="7DCA62BB" w14:textId="04E30167" w:rsidR="009B280F" w:rsidRPr="00933FF9" w:rsidRDefault="009B280F" w:rsidP="00610656">
      <w:pPr>
        <w:spacing w:before="0" w:after="0"/>
        <w:rPr>
          <w:rFonts w:eastAsia="Times New Roman"/>
          <w:color w:val="000000" w:themeColor="text1"/>
          <w:sz w:val="22"/>
          <w:szCs w:val="22"/>
        </w:rPr>
      </w:pPr>
    </w:p>
    <w:p w14:paraId="13B99181" w14:textId="77777777" w:rsidR="00A3231F" w:rsidRPr="00933FF9" w:rsidRDefault="00A3231F" w:rsidP="00610656">
      <w:pPr>
        <w:spacing w:before="0" w:after="0"/>
        <w:rPr>
          <w:rFonts w:eastAsia="Times New Roman"/>
          <w:color w:val="000000" w:themeColor="text1"/>
          <w:sz w:val="22"/>
          <w:szCs w:val="22"/>
        </w:rPr>
      </w:pPr>
    </w:p>
    <w:p w14:paraId="583AAD9F" w14:textId="5C5176F2" w:rsidR="009B280F" w:rsidRPr="00933FF9"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0F9415BD">
        <w:rPr>
          <w:b/>
          <w:bCs/>
          <w:color w:val="000000" w:themeColor="text1"/>
          <w:sz w:val="22"/>
          <w:szCs w:val="22"/>
        </w:rPr>
        <w:t>1.</w:t>
      </w:r>
      <w:r>
        <w:tab/>
      </w:r>
      <w:r w:rsidRPr="0F9415BD">
        <w:rPr>
          <w:b/>
          <w:bCs/>
          <w:color w:val="000000" w:themeColor="text1"/>
          <w:sz w:val="22"/>
          <w:szCs w:val="22"/>
        </w:rPr>
        <w:t>Upplýsingar um Cejemly og við hverju það er notað</w:t>
      </w:r>
    </w:p>
    <w:p w14:paraId="5E23992E" w14:textId="77777777" w:rsidR="009B280F" w:rsidRPr="00933FF9" w:rsidRDefault="009B280F" w:rsidP="00610656">
      <w:pPr>
        <w:spacing w:before="0" w:after="0"/>
        <w:rPr>
          <w:rFonts w:eastAsia="Times New Roman"/>
          <w:color w:val="000000" w:themeColor="text1"/>
          <w:sz w:val="22"/>
          <w:szCs w:val="22"/>
        </w:rPr>
      </w:pPr>
    </w:p>
    <w:p w14:paraId="16B8738C" w14:textId="279CEFA5" w:rsidR="009B280F" w:rsidRPr="00933FF9" w:rsidRDefault="00A92E2C" w:rsidP="00610656">
      <w:pPr>
        <w:spacing w:before="0" w:after="0"/>
        <w:rPr>
          <w:rFonts w:eastAsia="Times New Roman"/>
          <w:b/>
          <w:bCs/>
          <w:color w:val="000000" w:themeColor="text1"/>
          <w:sz w:val="22"/>
          <w:szCs w:val="22"/>
        </w:rPr>
      </w:pPr>
      <w:r w:rsidRPr="0F9415BD">
        <w:rPr>
          <w:b/>
          <w:bCs/>
          <w:color w:val="000000" w:themeColor="text1"/>
          <w:sz w:val="22"/>
          <w:szCs w:val="22"/>
        </w:rPr>
        <w:t>Upplýsingar um Cejemly</w:t>
      </w:r>
    </w:p>
    <w:p w14:paraId="3D3582AC" w14:textId="3C49E77B" w:rsidR="009B280F" w:rsidRPr="00933FF9" w:rsidRDefault="00CB128F" w:rsidP="0F9415BD">
      <w:pPr>
        <w:spacing w:before="0" w:after="0"/>
        <w:rPr>
          <w:rFonts w:eastAsiaTheme="minorEastAsia"/>
          <w:color w:val="000000" w:themeColor="text1"/>
          <w:sz w:val="22"/>
          <w:szCs w:val="22"/>
        </w:rPr>
      </w:pPr>
      <w:r w:rsidRPr="0F9415BD">
        <w:rPr>
          <w:color w:val="000000" w:themeColor="text1"/>
          <w:sz w:val="22"/>
          <w:szCs w:val="22"/>
        </w:rPr>
        <w:t>Cejemly inniheldur virka efnið sugemalímab sem er einstofna mótefni</w:t>
      </w:r>
      <w:r w:rsidR="00911EF5" w:rsidRPr="0F9415BD">
        <w:rPr>
          <w:color w:val="000000" w:themeColor="text1"/>
          <w:sz w:val="22"/>
          <w:szCs w:val="22"/>
        </w:rPr>
        <w:t xml:space="preserve"> (</w:t>
      </w:r>
      <w:r w:rsidRPr="0F9415BD">
        <w:rPr>
          <w:color w:val="000000" w:themeColor="text1"/>
          <w:sz w:val="22"/>
          <w:szCs w:val="22"/>
        </w:rPr>
        <w:t>tegund af próteini</w:t>
      </w:r>
      <w:r w:rsidR="00911EF5" w:rsidRPr="0F9415BD">
        <w:rPr>
          <w:color w:val="000000" w:themeColor="text1"/>
          <w:sz w:val="22"/>
          <w:szCs w:val="22"/>
        </w:rPr>
        <w:t>)</w:t>
      </w:r>
      <w:r w:rsidRPr="0F9415BD">
        <w:rPr>
          <w:color w:val="000000" w:themeColor="text1"/>
          <w:sz w:val="22"/>
          <w:szCs w:val="22"/>
        </w:rPr>
        <w:t xml:space="preserve"> sem binst sérstöku markefni í líkamanum</w:t>
      </w:r>
      <w:r w:rsidR="00911EF5" w:rsidRPr="0F9415BD">
        <w:rPr>
          <w:color w:val="000000" w:themeColor="text1"/>
          <w:sz w:val="22"/>
          <w:szCs w:val="22"/>
        </w:rPr>
        <w:t xml:space="preserve"> sem kallast PD-LI</w:t>
      </w:r>
      <w:r w:rsidRPr="0F9415BD">
        <w:rPr>
          <w:color w:val="000000" w:themeColor="text1"/>
          <w:sz w:val="22"/>
          <w:szCs w:val="22"/>
        </w:rPr>
        <w:t>.</w:t>
      </w:r>
    </w:p>
    <w:p w14:paraId="48E2DEE5" w14:textId="77777777" w:rsidR="009B280F" w:rsidRPr="00933FF9" w:rsidRDefault="009B280F" w:rsidP="00610656">
      <w:pPr>
        <w:spacing w:before="0" w:after="0"/>
        <w:rPr>
          <w:rFonts w:eastAsia="Times New Roman"/>
          <w:color w:val="000000" w:themeColor="text1"/>
          <w:sz w:val="22"/>
          <w:szCs w:val="22"/>
        </w:rPr>
      </w:pPr>
    </w:p>
    <w:p w14:paraId="428DCBEF" w14:textId="76CDE56E" w:rsidR="009B280F" w:rsidRPr="00933FF9" w:rsidRDefault="00A92E2C" w:rsidP="0F9415BD">
      <w:pPr>
        <w:spacing w:before="0" w:after="0"/>
        <w:ind w:left="10" w:hanging="10"/>
        <w:rPr>
          <w:rFonts w:eastAsia="Times New Roman"/>
          <w:b/>
          <w:bCs/>
          <w:color w:val="000000" w:themeColor="text1"/>
          <w:sz w:val="22"/>
          <w:szCs w:val="22"/>
        </w:rPr>
      </w:pPr>
      <w:r w:rsidRPr="0F9415BD">
        <w:rPr>
          <w:b/>
          <w:bCs/>
          <w:color w:val="000000" w:themeColor="text1"/>
          <w:sz w:val="22"/>
          <w:szCs w:val="22"/>
        </w:rPr>
        <w:t>Við hverju Cejemly er notað</w:t>
      </w:r>
    </w:p>
    <w:p w14:paraId="54D57A5F" w14:textId="63C3D138" w:rsidR="009B280F" w:rsidRPr="00933FF9" w:rsidRDefault="00CB128F" w:rsidP="00610656">
      <w:pPr>
        <w:spacing w:before="0" w:after="0"/>
        <w:ind w:left="10" w:hanging="10"/>
        <w:rPr>
          <w:rFonts w:eastAsia="Times New Roman"/>
          <w:color w:val="000000" w:themeColor="text1"/>
          <w:sz w:val="22"/>
          <w:szCs w:val="22"/>
        </w:rPr>
      </w:pPr>
      <w:r w:rsidRPr="0F9415BD">
        <w:rPr>
          <w:color w:val="000000" w:themeColor="text1"/>
          <w:sz w:val="22"/>
          <w:szCs w:val="22"/>
        </w:rPr>
        <w:t>Cejemly er notað til að meðhöndla fullorðna einstaklinga með tegund af lungnakrabbameini sem kallast „lungnakrabbamein sem ekki er af smáfrumugerð“, sem hefur breiðst út. Cejemly er notað í samsettri meðferð með krabbameinslyfjum sem innihalda platínu. Mikilvægt er að þú lesir fylgiseðla annarra krabbameinslyfja sem þú gætir fengið.</w:t>
      </w:r>
    </w:p>
    <w:p w14:paraId="1CC47398" w14:textId="77777777" w:rsidR="009B280F" w:rsidRPr="00933FF9" w:rsidRDefault="009B280F" w:rsidP="00610656">
      <w:pPr>
        <w:spacing w:before="0" w:after="0"/>
        <w:rPr>
          <w:rFonts w:eastAsia="Times New Roman"/>
          <w:color w:val="000000" w:themeColor="text1"/>
          <w:sz w:val="22"/>
          <w:szCs w:val="22"/>
        </w:rPr>
      </w:pPr>
    </w:p>
    <w:p w14:paraId="379342F8" w14:textId="4AF127BD" w:rsidR="009B280F" w:rsidRPr="00933FF9" w:rsidRDefault="00A92E2C" w:rsidP="00610656">
      <w:pPr>
        <w:spacing w:before="0" w:after="0"/>
        <w:rPr>
          <w:b/>
          <w:bCs/>
          <w:color w:val="000000" w:themeColor="text1"/>
          <w:sz w:val="22"/>
          <w:szCs w:val="22"/>
        </w:rPr>
      </w:pPr>
      <w:r w:rsidRPr="0F9415BD">
        <w:rPr>
          <w:b/>
          <w:bCs/>
          <w:color w:val="000000" w:themeColor="text1"/>
          <w:sz w:val="22"/>
          <w:szCs w:val="22"/>
        </w:rPr>
        <w:t>Hvernig Cejemly virkar</w:t>
      </w:r>
    </w:p>
    <w:p w14:paraId="277CF924" w14:textId="75792C81" w:rsidR="005D40D8" w:rsidRPr="00933FF9" w:rsidRDefault="0043647E" w:rsidP="00610656">
      <w:pPr>
        <w:spacing w:before="0" w:after="0"/>
        <w:rPr>
          <w:rFonts w:eastAsia="Times New Roman"/>
          <w:color w:val="000000" w:themeColor="text1"/>
          <w:sz w:val="22"/>
          <w:szCs w:val="22"/>
        </w:rPr>
      </w:pPr>
      <w:r w:rsidRPr="0F9415BD">
        <w:rPr>
          <w:color w:val="000000" w:themeColor="text1"/>
          <w:sz w:val="22"/>
          <w:szCs w:val="22"/>
        </w:rPr>
        <w:t xml:space="preserve">PD-L1 er að finna á yfirborði ákveðinna æxlisfrumna og </w:t>
      </w:r>
      <w:r w:rsidR="00CB128F" w:rsidRPr="0F9415BD">
        <w:rPr>
          <w:color w:val="000000" w:themeColor="text1"/>
          <w:sz w:val="22"/>
          <w:szCs w:val="22"/>
        </w:rPr>
        <w:t>bælir ónæmiskerfi (varnarkerfi) líkamans</w:t>
      </w:r>
      <w:r w:rsidR="00537223" w:rsidRPr="0F9415BD">
        <w:rPr>
          <w:color w:val="000000" w:themeColor="text1"/>
          <w:sz w:val="22"/>
          <w:szCs w:val="22"/>
        </w:rPr>
        <w:t>,</w:t>
      </w:r>
      <w:r w:rsidR="00CB128F" w:rsidRPr="0F9415BD">
        <w:rPr>
          <w:color w:val="000000" w:themeColor="text1"/>
          <w:sz w:val="22"/>
          <w:szCs w:val="22"/>
        </w:rPr>
        <w:t xml:space="preserve"> og verndar þannig krabbameinsfrumur gegn árás ónæmisfrumna. </w:t>
      </w:r>
      <w:r w:rsidRPr="0F9415BD">
        <w:rPr>
          <w:color w:val="000000" w:themeColor="text1"/>
          <w:sz w:val="22"/>
          <w:szCs w:val="22"/>
        </w:rPr>
        <w:t>Cejemly</w:t>
      </w:r>
      <w:r w:rsidR="00825836" w:rsidRPr="0F9415BD">
        <w:rPr>
          <w:color w:val="000000" w:themeColor="text1"/>
          <w:sz w:val="22"/>
          <w:szCs w:val="22"/>
        </w:rPr>
        <w:t xml:space="preserve"> binst PDL1 og</w:t>
      </w:r>
      <w:r w:rsidR="00CB128F" w:rsidRPr="0F9415BD">
        <w:rPr>
          <w:color w:val="000000" w:themeColor="text1"/>
          <w:sz w:val="22"/>
          <w:szCs w:val="22"/>
        </w:rPr>
        <w:t xml:space="preserve"> hjálpar ónæmiskerfinu við að berjast gegn krabbameininu.</w:t>
      </w:r>
    </w:p>
    <w:p w14:paraId="006E93C7" w14:textId="77777777" w:rsidR="009B280F" w:rsidRPr="00933FF9" w:rsidRDefault="009B280F" w:rsidP="00610656">
      <w:pPr>
        <w:spacing w:before="0" w:after="0"/>
        <w:rPr>
          <w:rFonts w:eastAsia="Times New Roman"/>
          <w:color w:val="000000" w:themeColor="text1"/>
          <w:sz w:val="22"/>
          <w:szCs w:val="22"/>
        </w:rPr>
      </w:pPr>
    </w:p>
    <w:p w14:paraId="2D27E786" w14:textId="77777777" w:rsidR="009B280F" w:rsidRPr="00933FF9" w:rsidRDefault="00A92E2C" w:rsidP="00610656">
      <w:pPr>
        <w:spacing w:before="0" w:after="0"/>
        <w:rPr>
          <w:rFonts w:eastAsia="Times New Roman"/>
          <w:color w:val="000000" w:themeColor="text1"/>
          <w:sz w:val="22"/>
          <w:szCs w:val="22"/>
        </w:rPr>
      </w:pPr>
      <w:r w:rsidRPr="00933FF9">
        <w:rPr>
          <w:color w:val="000000" w:themeColor="text1"/>
          <w:sz w:val="22"/>
        </w:rPr>
        <w:t>Leitaðu ráða hjá lækninum ef þú hefur spurningar um hvernig lyfið virkar eða hvers vegna þér hefur verið ávísað lyfinu.</w:t>
      </w:r>
    </w:p>
    <w:p w14:paraId="6EE9DC4A" w14:textId="510FC779" w:rsidR="009B280F" w:rsidRPr="00933FF9" w:rsidRDefault="009B280F" w:rsidP="00610656">
      <w:pPr>
        <w:spacing w:before="0" w:after="0"/>
        <w:rPr>
          <w:rFonts w:eastAsia="Times New Roman"/>
          <w:color w:val="000000" w:themeColor="text1"/>
          <w:sz w:val="22"/>
          <w:szCs w:val="22"/>
        </w:rPr>
      </w:pPr>
    </w:p>
    <w:p w14:paraId="65643CFA" w14:textId="77777777" w:rsidR="00A3231F" w:rsidRPr="00933FF9" w:rsidRDefault="00A3231F" w:rsidP="00610656">
      <w:pPr>
        <w:spacing w:before="0" w:after="0"/>
        <w:rPr>
          <w:rFonts w:eastAsia="Times New Roman"/>
          <w:color w:val="000000" w:themeColor="text1"/>
          <w:sz w:val="22"/>
          <w:szCs w:val="22"/>
        </w:rPr>
      </w:pPr>
    </w:p>
    <w:p w14:paraId="1CB4FBB5" w14:textId="71FCA299" w:rsidR="009B280F" w:rsidRPr="00933FF9"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0F9415BD">
        <w:rPr>
          <w:b/>
          <w:bCs/>
          <w:color w:val="000000" w:themeColor="text1"/>
          <w:sz w:val="22"/>
          <w:szCs w:val="22"/>
        </w:rPr>
        <w:t>2.</w:t>
      </w:r>
      <w:r>
        <w:tab/>
      </w:r>
      <w:r w:rsidRPr="0F9415BD">
        <w:rPr>
          <w:b/>
          <w:bCs/>
          <w:color w:val="000000" w:themeColor="text1"/>
          <w:sz w:val="22"/>
          <w:szCs w:val="22"/>
        </w:rPr>
        <w:t>Áður en þér er gefið Cejemly</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71FA977E" w14:textId="15D8D817" w:rsidR="000C28A3" w:rsidRPr="00572F5F" w:rsidRDefault="000C28A3" w:rsidP="00610656">
      <w:pPr>
        <w:keepNext/>
        <w:keepLines/>
        <w:spacing w:before="0" w:after="0"/>
        <w:rPr>
          <w:rFonts w:eastAsia="等线"/>
          <w:b/>
          <w:bCs/>
          <w:color w:val="000000" w:themeColor="text1"/>
          <w:sz w:val="22"/>
          <w:szCs w:val="22"/>
          <w:lang w:eastAsia="zh-CN"/>
        </w:rPr>
      </w:pPr>
      <w:r w:rsidRPr="0F9415BD">
        <w:rPr>
          <w:rFonts w:eastAsia="等线"/>
          <w:b/>
          <w:bCs/>
          <w:color w:val="000000" w:themeColor="text1"/>
          <w:sz w:val="22"/>
          <w:szCs w:val="22"/>
          <w:lang w:eastAsia="zh-CN"/>
        </w:rPr>
        <w:t>Ekki má nota Cejemly</w:t>
      </w:r>
    </w:p>
    <w:p w14:paraId="5541046B" w14:textId="77777777" w:rsidR="000C28A3" w:rsidRPr="00572F5F" w:rsidRDefault="000C28A3" w:rsidP="00610656">
      <w:pPr>
        <w:keepNext/>
        <w:keepLines/>
        <w:spacing w:before="0" w:after="0"/>
        <w:rPr>
          <w:rFonts w:eastAsia="等线"/>
          <w:color w:val="000000" w:themeColor="text1"/>
          <w:sz w:val="22"/>
          <w:szCs w:val="22"/>
          <w:lang w:eastAsia="zh-CN"/>
        </w:rPr>
      </w:pPr>
    </w:p>
    <w:p w14:paraId="5091C8B9" w14:textId="5F9E400D" w:rsidR="009B280F" w:rsidRPr="00933FF9" w:rsidRDefault="00A92E2C" w:rsidP="00610656">
      <w:pPr>
        <w:keepNext/>
        <w:keepLines/>
        <w:spacing w:before="0" w:after="0"/>
        <w:ind w:left="10" w:hanging="10"/>
        <w:rPr>
          <w:rFonts w:eastAsia="Times New Roman"/>
          <w:color w:val="000000" w:themeColor="text1"/>
          <w:sz w:val="22"/>
          <w:szCs w:val="22"/>
        </w:rPr>
      </w:pPr>
      <w:r w:rsidRPr="0F9415BD">
        <w:rPr>
          <w:color w:val="000000" w:themeColor="text1"/>
          <w:sz w:val="22"/>
          <w:szCs w:val="22"/>
        </w:rPr>
        <w:t>Ekki má gefa þér Cejemly ef um er að ræða ofnæmi fyrir sugemalímabi eða einhverju öðru innihaldsefni lyfsins (talin upp í kafla 6).</w:t>
      </w:r>
    </w:p>
    <w:p w14:paraId="03CE3DE6" w14:textId="77777777" w:rsidR="009B280F" w:rsidRPr="00933FF9" w:rsidRDefault="009B280F" w:rsidP="00610656">
      <w:pPr>
        <w:spacing w:before="0" w:after="0"/>
        <w:ind w:right="129" w:hanging="10"/>
        <w:rPr>
          <w:rFonts w:eastAsia="Times New Roman"/>
          <w:color w:val="000000" w:themeColor="text1"/>
          <w:sz w:val="22"/>
          <w:szCs w:val="22"/>
        </w:rPr>
      </w:pPr>
    </w:p>
    <w:p w14:paraId="1A29481F" w14:textId="77777777" w:rsidR="009B280F" w:rsidRPr="00933FF9" w:rsidRDefault="00A92E2C" w:rsidP="00610656">
      <w:pPr>
        <w:spacing w:before="0" w:after="0"/>
        <w:rPr>
          <w:rFonts w:eastAsia="Times New Roman"/>
          <w:b/>
          <w:color w:val="000000" w:themeColor="text1"/>
          <w:sz w:val="22"/>
          <w:szCs w:val="22"/>
        </w:rPr>
      </w:pPr>
      <w:r w:rsidRPr="00933FF9">
        <w:rPr>
          <w:b/>
          <w:color w:val="000000" w:themeColor="text1"/>
          <w:sz w:val="22"/>
        </w:rPr>
        <w:t>Varnaðarorð og varúðarreglur</w:t>
      </w:r>
    </w:p>
    <w:p w14:paraId="3F8DAA8A" w14:textId="0827A367" w:rsidR="009B280F" w:rsidRPr="00933FF9" w:rsidRDefault="00A92E2C" w:rsidP="00234202">
      <w:pPr>
        <w:keepNext/>
        <w:spacing w:before="0" w:after="0"/>
        <w:ind w:left="10" w:hanging="10"/>
        <w:rPr>
          <w:rFonts w:eastAsia="Times New Roman"/>
          <w:color w:val="000000" w:themeColor="text1"/>
          <w:sz w:val="22"/>
          <w:szCs w:val="22"/>
        </w:rPr>
      </w:pPr>
      <w:r w:rsidRPr="0F9415BD">
        <w:rPr>
          <w:color w:val="000000" w:themeColor="text1"/>
          <w:sz w:val="22"/>
          <w:szCs w:val="22"/>
        </w:rPr>
        <w:t>Leitið ráða hjá lækninum eða hjúkrunarfræðingnum áður en þér er gefið Cejemly ef:</w:t>
      </w:r>
    </w:p>
    <w:p w14:paraId="38D44F84" w14:textId="77777777" w:rsidR="009B280F" w:rsidRPr="00933FF9" w:rsidRDefault="00A92E2C" w:rsidP="00170016">
      <w:pPr>
        <w:keepNext/>
        <w:numPr>
          <w:ilvl w:val="0"/>
          <w:numId w:val="32"/>
        </w:numPr>
        <w:spacing w:before="0" w:after="0"/>
        <w:ind w:left="567" w:hanging="567"/>
        <w:rPr>
          <w:rFonts w:eastAsia="Times New Roman"/>
          <w:color w:val="000000" w:themeColor="text1"/>
          <w:sz w:val="22"/>
          <w:szCs w:val="22"/>
        </w:rPr>
      </w:pPr>
      <w:r w:rsidRPr="00933FF9">
        <w:rPr>
          <w:color w:val="000000" w:themeColor="text1"/>
          <w:sz w:val="22"/>
        </w:rPr>
        <w:t>þú ert með sjálfsofnæmissjúkdóm (ástand þar sem líkaminn ræðst á eigin frumur)</w:t>
      </w:r>
    </w:p>
    <w:p w14:paraId="1D41124A" w14:textId="1592FCD7" w:rsidR="00E8320D" w:rsidRPr="00933FF9" w:rsidRDefault="00A92E2C" w:rsidP="00170016">
      <w:pPr>
        <w:numPr>
          <w:ilvl w:val="0"/>
          <w:numId w:val="32"/>
        </w:numPr>
        <w:spacing w:before="0" w:after="0"/>
        <w:ind w:left="567" w:hanging="567"/>
        <w:rPr>
          <w:rFonts w:eastAsia="Times New Roman"/>
          <w:color w:val="000000" w:themeColor="text1"/>
          <w:sz w:val="22"/>
          <w:szCs w:val="22"/>
        </w:rPr>
      </w:pPr>
      <w:r w:rsidRPr="00933FF9">
        <w:rPr>
          <w:color w:val="000000" w:themeColor="text1"/>
          <w:sz w:val="22"/>
        </w:rPr>
        <w:t>þú hefur fengið bólusetningu með lifandi veirubóluefni síðustu 28 dagana fyrir upphaf meðferðar</w:t>
      </w:r>
    </w:p>
    <w:p w14:paraId="64676477" w14:textId="6C1FD5F8" w:rsidR="009B280F" w:rsidRPr="00933FF9" w:rsidRDefault="00A92E2C" w:rsidP="00170016">
      <w:pPr>
        <w:numPr>
          <w:ilvl w:val="0"/>
          <w:numId w:val="32"/>
        </w:numPr>
        <w:spacing w:before="0" w:after="0"/>
        <w:ind w:left="567" w:hanging="567"/>
        <w:rPr>
          <w:rFonts w:eastAsia="Times New Roman"/>
          <w:color w:val="000000" w:themeColor="text1"/>
          <w:sz w:val="22"/>
          <w:szCs w:val="22"/>
        </w:rPr>
      </w:pPr>
      <w:r w:rsidRPr="00933FF9">
        <w:rPr>
          <w:color w:val="000000" w:themeColor="text1"/>
          <w:sz w:val="22"/>
        </w:rPr>
        <w:lastRenderedPageBreak/>
        <w:t>þú hefur sögu um lungnasjúkdóm sem kallast millivefslungnasjúkdómur eða sjálfvakin lungnatrefjun</w:t>
      </w:r>
    </w:p>
    <w:p w14:paraId="348295D9" w14:textId="77777777" w:rsidR="00933FF9" w:rsidRDefault="00FE1678" w:rsidP="00170016">
      <w:pPr>
        <w:numPr>
          <w:ilvl w:val="0"/>
          <w:numId w:val="32"/>
        </w:numPr>
        <w:spacing w:before="0" w:after="0"/>
        <w:ind w:left="567" w:hanging="567"/>
        <w:rPr>
          <w:color w:val="000000" w:themeColor="text1"/>
          <w:sz w:val="22"/>
        </w:rPr>
      </w:pPr>
      <w:r w:rsidRPr="00933FF9">
        <w:rPr>
          <w:color w:val="000000" w:themeColor="text1"/>
          <w:sz w:val="22"/>
        </w:rPr>
        <w:t>þú ert með eða hefur verið með langvarandi veirusýkingu í lifur, þar með talið lifrarbólgu B (HBV) eða lifrarbólgu C (HCV)</w:t>
      </w:r>
    </w:p>
    <w:p w14:paraId="4E04A39A" w14:textId="106602B5" w:rsidR="001937BB" w:rsidRPr="00933FF9" w:rsidRDefault="00A92E2C" w:rsidP="00170016">
      <w:pPr>
        <w:numPr>
          <w:ilvl w:val="0"/>
          <w:numId w:val="32"/>
        </w:numPr>
        <w:spacing w:before="0" w:after="0"/>
        <w:ind w:left="567" w:hanging="567"/>
        <w:rPr>
          <w:rFonts w:eastAsia="Times New Roman"/>
          <w:color w:val="000000" w:themeColor="text1"/>
          <w:sz w:val="22"/>
          <w:szCs w:val="22"/>
        </w:rPr>
      </w:pPr>
      <w:r w:rsidRPr="00933FF9">
        <w:rPr>
          <w:color w:val="000000" w:themeColor="text1"/>
          <w:sz w:val="22"/>
        </w:rPr>
        <w:t>þú ert með sýkingu af völdum alnæmisveiru (HIV) eða alnæmi (AIDS)</w:t>
      </w:r>
    </w:p>
    <w:p w14:paraId="16361225" w14:textId="77777777" w:rsidR="001937BB" w:rsidRPr="00933FF9" w:rsidRDefault="00A92E2C" w:rsidP="00170016">
      <w:pPr>
        <w:numPr>
          <w:ilvl w:val="0"/>
          <w:numId w:val="32"/>
        </w:numPr>
        <w:spacing w:before="0" w:after="0"/>
        <w:ind w:left="567" w:hanging="567"/>
        <w:rPr>
          <w:rFonts w:eastAsia="Times New Roman"/>
          <w:color w:val="000000" w:themeColor="text1"/>
          <w:sz w:val="22"/>
          <w:szCs w:val="22"/>
        </w:rPr>
      </w:pPr>
      <w:r w:rsidRPr="00933FF9">
        <w:rPr>
          <w:color w:val="000000" w:themeColor="text1"/>
          <w:sz w:val="22"/>
        </w:rPr>
        <w:t>þú ert með lifrarskemmd</w:t>
      </w:r>
    </w:p>
    <w:p w14:paraId="024090A1" w14:textId="77777777" w:rsidR="00933FF9" w:rsidRDefault="00A92E2C" w:rsidP="00170016">
      <w:pPr>
        <w:numPr>
          <w:ilvl w:val="0"/>
          <w:numId w:val="32"/>
        </w:numPr>
        <w:spacing w:before="0" w:after="0"/>
        <w:ind w:left="567" w:hanging="567"/>
        <w:rPr>
          <w:color w:val="000000" w:themeColor="text1"/>
          <w:sz w:val="22"/>
        </w:rPr>
      </w:pPr>
      <w:r w:rsidRPr="00933FF9">
        <w:rPr>
          <w:color w:val="000000" w:themeColor="text1"/>
          <w:sz w:val="22"/>
        </w:rPr>
        <w:t>þú ert með nýrnaskemmd</w:t>
      </w:r>
    </w:p>
    <w:p w14:paraId="70AE6670" w14:textId="10BB733C" w:rsidR="009B280F" w:rsidRPr="00933FF9" w:rsidRDefault="009B280F" w:rsidP="00610656">
      <w:pPr>
        <w:spacing w:before="0" w:after="0"/>
        <w:rPr>
          <w:rFonts w:eastAsia="Times New Roman"/>
          <w:color w:val="000000" w:themeColor="text1"/>
          <w:sz w:val="22"/>
          <w:szCs w:val="22"/>
        </w:rPr>
      </w:pPr>
    </w:p>
    <w:p w14:paraId="303B1B83" w14:textId="285A79C6" w:rsidR="00B02550" w:rsidRPr="00933FF9" w:rsidRDefault="00B02550" w:rsidP="00754E99">
      <w:pPr>
        <w:spacing w:before="0" w:after="0"/>
        <w:rPr>
          <w:rFonts w:eastAsia="Times New Roman"/>
          <w:color w:val="000000" w:themeColor="text1"/>
          <w:sz w:val="22"/>
          <w:szCs w:val="22"/>
        </w:rPr>
      </w:pPr>
      <w:r w:rsidRPr="0F9415BD">
        <w:rPr>
          <w:rFonts w:eastAsia="Times New Roman"/>
          <w:color w:val="000000" w:themeColor="text1"/>
          <w:sz w:val="22"/>
          <w:szCs w:val="22"/>
        </w:rPr>
        <w:t>Þegar þér er gefið Cejemly er hugsanlegt að þú fáir alvarlegar aukaverkanir. Þessar aukaverkanir geta stundum orðið lífshættulegar og geta leitt til dauða. Þær geta komið fram hvenær sem er meðan á meðferðinni stendur eða jafnvel vikum eða mánuðum eftir að meðferðinni lýkur:</w:t>
      </w:r>
    </w:p>
    <w:p w14:paraId="669B31ED" w14:textId="25634A6E" w:rsidR="00B02550" w:rsidRPr="00933FF9" w:rsidRDefault="00B02550" w:rsidP="00754E99">
      <w:pPr>
        <w:spacing w:before="0" w:after="0"/>
        <w:ind w:left="540" w:hanging="540"/>
        <w:rPr>
          <w:rFonts w:eastAsia="Times New Roman"/>
          <w:color w:val="000000" w:themeColor="text1"/>
          <w:sz w:val="22"/>
          <w:szCs w:val="22"/>
        </w:rPr>
      </w:pPr>
      <w:r w:rsidRPr="0F9415BD">
        <w:rPr>
          <w:rFonts w:eastAsia="Times New Roman"/>
          <w:color w:val="000000" w:themeColor="text1"/>
          <w:sz w:val="36"/>
          <w:szCs w:val="36"/>
        </w:rPr>
        <w:t xml:space="preserve">• </w:t>
      </w:r>
      <w:r>
        <w:tab/>
      </w:r>
      <w:r w:rsidRPr="0F9415BD">
        <w:rPr>
          <w:rFonts w:eastAsia="Times New Roman"/>
          <w:color w:val="000000" w:themeColor="text1"/>
          <w:sz w:val="22"/>
          <w:szCs w:val="22"/>
        </w:rPr>
        <w:t>Cejemly getur valdið innrennslistengdum viðbrögðum (eins og skyndilegum verulegum þrota í andliti/hálsi/útlimum eða bráðaofnæmi).</w:t>
      </w:r>
    </w:p>
    <w:p w14:paraId="6AD739EC" w14:textId="1039CF24" w:rsidR="00B02550" w:rsidRPr="00933FF9" w:rsidRDefault="00B02550" w:rsidP="0020336A">
      <w:pPr>
        <w:spacing w:before="0" w:after="0"/>
        <w:ind w:left="540" w:hanging="540"/>
        <w:rPr>
          <w:rFonts w:eastAsia="Times New Roman"/>
          <w:color w:val="000000" w:themeColor="text1"/>
          <w:sz w:val="22"/>
          <w:szCs w:val="22"/>
        </w:rPr>
      </w:pPr>
      <w:r w:rsidRPr="0F9415BD">
        <w:rPr>
          <w:rFonts w:eastAsia="Times New Roman"/>
          <w:color w:val="000000" w:themeColor="text1"/>
          <w:sz w:val="36"/>
          <w:szCs w:val="36"/>
        </w:rPr>
        <w:t xml:space="preserve">• </w:t>
      </w:r>
      <w:r>
        <w:tab/>
      </w:r>
      <w:r w:rsidRPr="0F9415BD">
        <w:rPr>
          <w:rFonts w:eastAsia="Times New Roman"/>
          <w:color w:val="000000" w:themeColor="text1"/>
          <w:sz w:val="22"/>
          <w:szCs w:val="22"/>
        </w:rPr>
        <w:t>Cejemly hefur áhrif á ónæmiskerfið og getur valdið bólgu í líkamshlutum. Bólga getur valdið alvarlegum skaða á líkamanum</w:t>
      </w:r>
      <w:r w:rsidR="00C53E1A" w:rsidRPr="0F9415BD">
        <w:rPr>
          <w:rFonts w:eastAsia="Times New Roman"/>
          <w:color w:val="000000" w:themeColor="text1"/>
          <w:sz w:val="22"/>
          <w:szCs w:val="22"/>
        </w:rPr>
        <w:t xml:space="preserve">, </w:t>
      </w:r>
      <w:r w:rsidRPr="0F9415BD">
        <w:rPr>
          <w:rFonts w:eastAsia="Times New Roman"/>
          <w:color w:val="000000" w:themeColor="text1"/>
          <w:sz w:val="22"/>
          <w:szCs w:val="22"/>
        </w:rPr>
        <w:t xml:space="preserve">sumir bólgusjúkdómar geta leitt til dauða og </w:t>
      </w:r>
      <w:r w:rsidR="00C53E1A" w:rsidRPr="0F9415BD">
        <w:rPr>
          <w:rFonts w:eastAsia="Times New Roman"/>
          <w:color w:val="000000" w:themeColor="text1"/>
          <w:sz w:val="22"/>
          <w:szCs w:val="22"/>
        </w:rPr>
        <w:t>nauðsynlegt er að meðhöndla þá eða hætta meðferð</w:t>
      </w:r>
      <w:r w:rsidRPr="0F9415BD">
        <w:rPr>
          <w:rFonts w:eastAsia="Times New Roman"/>
          <w:color w:val="000000" w:themeColor="text1"/>
          <w:sz w:val="22"/>
          <w:szCs w:val="22"/>
        </w:rPr>
        <w:t xml:space="preserve"> með Cejemly. Þessi viðbrögð geta falið í sér eitt eða fleiri líffærakerfi. Þetta gæti valdið</w:t>
      </w:r>
      <w:r w:rsidR="00C53E1A" w:rsidRPr="0F9415BD">
        <w:rPr>
          <w:rFonts w:eastAsia="Times New Roman"/>
          <w:color w:val="000000" w:themeColor="text1"/>
          <w:sz w:val="22"/>
          <w:szCs w:val="22"/>
        </w:rPr>
        <w:t xml:space="preserve"> </w:t>
      </w:r>
      <w:r w:rsidR="007702FC" w:rsidRPr="0F9415BD">
        <w:rPr>
          <w:rFonts w:eastAsia="Times New Roman"/>
          <w:color w:val="000000" w:themeColor="text1"/>
          <w:sz w:val="22"/>
          <w:szCs w:val="22"/>
        </w:rPr>
        <w:t xml:space="preserve">bólgu og </w:t>
      </w:r>
      <w:r w:rsidR="00C53E1A" w:rsidRPr="0F9415BD">
        <w:rPr>
          <w:rFonts w:eastAsia="Times New Roman"/>
          <w:color w:val="000000" w:themeColor="text1"/>
          <w:sz w:val="22"/>
          <w:szCs w:val="22"/>
        </w:rPr>
        <w:t>tapi á starfshæfni</w:t>
      </w:r>
      <w:r w:rsidRPr="0F9415BD">
        <w:rPr>
          <w:rFonts w:eastAsia="Times New Roman"/>
          <w:color w:val="000000" w:themeColor="text1"/>
          <w:sz w:val="22"/>
          <w:szCs w:val="22"/>
        </w:rPr>
        <w:t xml:space="preserve"> lungna, maga eða þarma, húðar, lifur, nýrna, hjartavöðva, annarra vöðva eða hormónakirtla.</w:t>
      </w:r>
    </w:p>
    <w:p w14:paraId="5DD5F0FE" w14:textId="77777777" w:rsidR="00B02550" w:rsidRPr="00933FF9" w:rsidRDefault="00B02550" w:rsidP="00B02550">
      <w:pPr>
        <w:spacing w:before="0" w:after="0"/>
        <w:rPr>
          <w:rFonts w:eastAsia="Times New Roman"/>
          <w:color w:val="000000" w:themeColor="text1"/>
          <w:sz w:val="22"/>
          <w:szCs w:val="22"/>
        </w:rPr>
      </w:pPr>
    </w:p>
    <w:p w14:paraId="6D9CB76B" w14:textId="539342D3" w:rsidR="009251A1" w:rsidRPr="00933FF9" w:rsidRDefault="0090060B" w:rsidP="00610656">
      <w:pPr>
        <w:spacing w:before="0" w:after="0"/>
        <w:ind w:left="10" w:hanging="10"/>
        <w:rPr>
          <w:rFonts w:eastAsia="Times New Roman"/>
          <w:color w:val="000000" w:themeColor="text1"/>
          <w:sz w:val="22"/>
          <w:szCs w:val="22"/>
        </w:rPr>
      </w:pPr>
      <w:r w:rsidRPr="00933FF9">
        <w:rPr>
          <w:color w:val="000000" w:themeColor="text1"/>
          <w:sz w:val="22"/>
        </w:rPr>
        <w:t>Frekari upplýsingar má finna í kafla 4 – Hugsanlegar aukaverkanir.</w:t>
      </w:r>
      <w:r w:rsidR="00DD65E9" w:rsidRPr="00933FF9">
        <w:rPr>
          <w:rFonts w:eastAsia="Times New Roman"/>
          <w:color w:val="000000" w:themeColor="text1"/>
          <w:sz w:val="22"/>
          <w:szCs w:val="22"/>
        </w:rPr>
        <w:t xml:space="preserve"> Ef þú ert með einhver tengd einkenni skaltu tafarlaust hafa samband við lækninn.</w:t>
      </w:r>
    </w:p>
    <w:p w14:paraId="0E545191" w14:textId="77777777" w:rsidR="0090060B" w:rsidRPr="00933FF9" w:rsidRDefault="0090060B" w:rsidP="00610656">
      <w:pPr>
        <w:spacing w:before="0" w:after="0"/>
        <w:ind w:left="10" w:hanging="10"/>
        <w:rPr>
          <w:rFonts w:eastAsia="Times New Roman"/>
          <w:color w:val="000000" w:themeColor="text1"/>
          <w:sz w:val="22"/>
          <w:szCs w:val="22"/>
        </w:rPr>
      </w:pPr>
    </w:p>
    <w:p w14:paraId="4CDD184D" w14:textId="77777777" w:rsidR="00933FF9" w:rsidRDefault="00A92E2C" w:rsidP="00610656">
      <w:pPr>
        <w:spacing w:before="0" w:after="0"/>
        <w:ind w:left="-5" w:hanging="10"/>
        <w:rPr>
          <w:b/>
          <w:color w:val="000000" w:themeColor="text1"/>
          <w:sz w:val="22"/>
        </w:rPr>
      </w:pPr>
      <w:r w:rsidRPr="00933FF9">
        <w:rPr>
          <w:b/>
          <w:color w:val="000000" w:themeColor="text1"/>
          <w:sz w:val="22"/>
        </w:rPr>
        <w:t>Börn og unglingar</w:t>
      </w:r>
    </w:p>
    <w:p w14:paraId="552142A7" w14:textId="6905CE54" w:rsidR="001A798B" w:rsidRPr="00933FF9" w:rsidRDefault="00A92E2C" w:rsidP="00610656">
      <w:pPr>
        <w:spacing w:before="0" w:after="0"/>
        <w:ind w:left="24" w:hanging="10"/>
        <w:rPr>
          <w:rFonts w:eastAsia="Times New Roman"/>
          <w:color w:val="000000" w:themeColor="text1"/>
          <w:sz w:val="22"/>
          <w:szCs w:val="22"/>
        </w:rPr>
      </w:pPr>
      <w:r w:rsidRPr="0F9415BD">
        <w:rPr>
          <w:color w:val="000000" w:themeColor="text1"/>
          <w:sz w:val="22"/>
          <w:szCs w:val="22"/>
        </w:rPr>
        <w:t>Ekki má gefa börnum yngri en 18 ára Cejemly þar sem það hefur ekki verið prófað hjá börnum og unglingum.</w:t>
      </w:r>
    </w:p>
    <w:p w14:paraId="7806DDF3" w14:textId="77777777" w:rsidR="00B66CA6" w:rsidRPr="00933FF9" w:rsidRDefault="00B66CA6" w:rsidP="00610656">
      <w:pPr>
        <w:spacing w:before="0" w:after="0"/>
        <w:rPr>
          <w:rFonts w:eastAsia="Times New Roman"/>
          <w:color w:val="000000" w:themeColor="text1"/>
          <w:sz w:val="22"/>
          <w:szCs w:val="22"/>
        </w:rPr>
      </w:pPr>
    </w:p>
    <w:p w14:paraId="10BE5F10" w14:textId="605A5D8C" w:rsidR="00933FF9" w:rsidRDefault="00A92E2C" w:rsidP="0F9415BD">
      <w:pPr>
        <w:keepNext/>
        <w:keepLines/>
        <w:spacing w:before="0" w:after="0"/>
        <w:ind w:left="-5"/>
        <w:outlineLvl w:val="1"/>
        <w:rPr>
          <w:b/>
          <w:bCs/>
          <w:color w:val="000000" w:themeColor="text1"/>
          <w:sz w:val="22"/>
          <w:szCs w:val="22"/>
        </w:rPr>
      </w:pPr>
      <w:r w:rsidRPr="0F9415BD">
        <w:rPr>
          <w:b/>
          <w:bCs/>
          <w:color w:val="000000" w:themeColor="text1"/>
          <w:sz w:val="22"/>
          <w:szCs w:val="22"/>
        </w:rPr>
        <w:t>Notkun annarra lyfja samhliða Cejemly</w:t>
      </w:r>
    </w:p>
    <w:p w14:paraId="042D1DEB" w14:textId="58FA2DDD" w:rsidR="002015CA" w:rsidRPr="00933FF9" w:rsidRDefault="00A92E2C" w:rsidP="00610656">
      <w:pPr>
        <w:spacing w:before="0" w:after="0"/>
        <w:ind w:left="24" w:hanging="10"/>
        <w:rPr>
          <w:rFonts w:eastAsia="Times New Roman"/>
          <w:color w:val="000000" w:themeColor="text1"/>
          <w:sz w:val="22"/>
          <w:szCs w:val="22"/>
        </w:rPr>
      </w:pPr>
      <w:r w:rsidRPr="00933FF9">
        <w:rPr>
          <w:color w:val="000000" w:themeColor="text1"/>
          <w:sz w:val="22"/>
        </w:rPr>
        <w:t>Látið lækninn eða hjúkrunarfræðinginn vita um</w:t>
      </w:r>
      <w:r w:rsidR="001D4D74" w:rsidRPr="00933FF9">
        <w:rPr>
          <w:color w:val="000000" w:themeColor="text1"/>
          <w:sz w:val="22"/>
        </w:rPr>
        <w:t xml:space="preserve"> ónæmisbælandi meðferð eða</w:t>
      </w:r>
      <w:r w:rsidRPr="00933FF9">
        <w:rPr>
          <w:color w:val="000000" w:themeColor="text1"/>
          <w:sz w:val="22"/>
        </w:rPr>
        <w:t xml:space="preserve"> öll önnur lyf sem eru notuð, hafa nýlega verið notuð eða kynnu að verða notuð.</w:t>
      </w:r>
    </w:p>
    <w:p w14:paraId="432FCEAA" w14:textId="77777777" w:rsidR="00933FF9" w:rsidRDefault="00A92E2C" w:rsidP="00610656">
      <w:pPr>
        <w:spacing w:before="0" w:after="0"/>
        <w:ind w:left="24" w:hanging="10"/>
        <w:rPr>
          <w:color w:val="000000" w:themeColor="text1"/>
          <w:sz w:val="22"/>
        </w:rPr>
      </w:pPr>
      <w:r w:rsidRPr="00933FF9">
        <w:rPr>
          <w:color w:val="000000" w:themeColor="text1"/>
          <w:sz w:val="22"/>
        </w:rPr>
        <w:t>Þetta á einnig við um lyf sem fengin eru án lyfseðils, þar með talin náttúrulyf.</w:t>
      </w:r>
    </w:p>
    <w:p w14:paraId="51FDB3CE" w14:textId="7251B23D" w:rsidR="00C52D15" w:rsidRPr="00933FF9" w:rsidRDefault="00C52D15" w:rsidP="00610656">
      <w:pPr>
        <w:spacing w:before="0" w:after="0"/>
        <w:rPr>
          <w:rFonts w:eastAsia="Times New Roman"/>
          <w:color w:val="000000" w:themeColor="text1"/>
          <w:sz w:val="22"/>
          <w:szCs w:val="22"/>
        </w:rPr>
      </w:pPr>
    </w:p>
    <w:p w14:paraId="0CE7BD0E" w14:textId="77777777" w:rsidR="009B280F" w:rsidRPr="00933FF9" w:rsidRDefault="00A92E2C" w:rsidP="00610656">
      <w:pPr>
        <w:spacing w:before="0" w:after="0"/>
        <w:outlineLvl w:val="1"/>
        <w:rPr>
          <w:rFonts w:eastAsia="Times New Roman"/>
          <w:b/>
          <w:color w:val="000000" w:themeColor="text1"/>
          <w:sz w:val="22"/>
          <w:szCs w:val="22"/>
        </w:rPr>
      </w:pPr>
      <w:r w:rsidRPr="00933FF9">
        <w:rPr>
          <w:b/>
          <w:color w:val="000000" w:themeColor="text1"/>
          <w:sz w:val="22"/>
        </w:rPr>
        <w:t>Meðganga</w:t>
      </w:r>
    </w:p>
    <w:p w14:paraId="314C860C" w14:textId="51C04A5A" w:rsidR="009B280F" w:rsidRPr="00933FF9" w:rsidRDefault="00A92E2C" w:rsidP="00610656">
      <w:pPr>
        <w:spacing w:before="0" w:after="0"/>
        <w:ind w:left="10" w:hanging="10"/>
        <w:rPr>
          <w:rFonts w:eastAsia="Times New Roman"/>
          <w:color w:val="000000" w:themeColor="text1"/>
          <w:sz w:val="22"/>
          <w:szCs w:val="22"/>
        </w:rPr>
      </w:pPr>
      <w:r w:rsidRPr="0F9415BD">
        <w:rPr>
          <w:color w:val="000000" w:themeColor="text1"/>
          <w:sz w:val="22"/>
          <w:szCs w:val="22"/>
        </w:rPr>
        <w:t>Við meðgöngu, grun um þungun eða ef þungun er fyrirhuguð skaltu ekki nota lyfið. Hafðu tafarlaust samband við lækninn ef þú verður þunguð á meðan þú ert á meðferð með Cejemly.</w:t>
      </w:r>
    </w:p>
    <w:p w14:paraId="5FBF4A88" w14:textId="77777777" w:rsidR="009B280F" w:rsidRPr="00933FF9" w:rsidRDefault="009B280F" w:rsidP="00610656">
      <w:pPr>
        <w:spacing w:before="0" w:after="0"/>
        <w:rPr>
          <w:rFonts w:eastAsia="Times New Roman"/>
          <w:color w:val="000000" w:themeColor="text1"/>
          <w:sz w:val="22"/>
          <w:szCs w:val="22"/>
        </w:rPr>
      </w:pPr>
    </w:p>
    <w:p w14:paraId="489B2AE2" w14:textId="77777777" w:rsidR="009B280F" w:rsidRPr="00933FF9" w:rsidRDefault="00A92E2C" w:rsidP="00610656">
      <w:pPr>
        <w:spacing w:before="0" w:after="0"/>
        <w:outlineLvl w:val="1"/>
        <w:rPr>
          <w:rFonts w:eastAsia="Times New Roman"/>
          <w:b/>
          <w:color w:val="000000" w:themeColor="text1"/>
          <w:sz w:val="22"/>
          <w:szCs w:val="22"/>
        </w:rPr>
      </w:pPr>
      <w:r w:rsidRPr="00933FF9">
        <w:rPr>
          <w:b/>
          <w:color w:val="000000" w:themeColor="text1"/>
          <w:sz w:val="22"/>
        </w:rPr>
        <w:t>Getnaðarvarnir</w:t>
      </w:r>
    </w:p>
    <w:p w14:paraId="1932321C" w14:textId="581A717B" w:rsidR="00424189" w:rsidRPr="00933FF9" w:rsidRDefault="00A92E2C" w:rsidP="00610656">
      <w:pPr>
        <w:spacing w:before="0" w:after="0"/>
        <w:rPr>
          <w:rFonts w:eastAsia="Times New Roman"/>
          <w:color w:val="000000" w:themeColor="text1"/>
          <w:sz w:val="22"/>
          <w:szCs w:val="22"/>
        </w:rPr>
      </w:pPr>
      <w:r w:rsidRPr="0F9415BD">
        <w:rPr>
          <w:color w:val="000000" w:themeColor="text1"/>
          <w:sz w:val="22"/>
          <w:szCs w:val="22"/>
        </w:rPr>
        <w:t>Ef þú ert kona sem getur orðið þunguð þarftu að nota örugga getnaðarvörn til að forðast þungun meðan á meðferð með Cejemly stendur og í a.m.k. 4 mánuði eftir síðasta skammtinn.</w:t>
      </w:r>
    </w:p>
    <w:p w14:paraId="70CA926B" w14:textId="35B9144B" w:rsidR="00424189" w:rsidRPr="00933FF9" w:rsidRDefault="00424189" w:rsidP="00610656">
      <w:pPr>
        <w:spacing w:before="0" w:after="0"/>
        <w:rPr>
          <w:rFonts w:eastAsia="Times New Roman"/>
          <w:color w:val="000000" w:themeColor="text1"/>
          <w:sz w:val="22"/>
          <w:szCs w:val="22"/>
        </w:rPr>
      </w:pPr>
    </w:p>
    <w:p w14:paraId="4F464E70" w14:textId="2D0BA3B9" w:rsidR="009B280F" w:rsidRPr="00933FF9" w:rsidRDefault="00A92E2C" w:rsidP="00610656">
      <w:pPr>
        <w:spacing w:before="0" w:after="0"/>
        <w:rPr>
          <w:rFonts w:eastAsia="Times New Roman"/>
          <w:color w:val="000000" w:themeColor="text1"/>
          <w:sz w:val="22"/>
          <w:szCs w:val="22"/>
        </w:rPr>
      </w:pPr>
      <w:r w:rsidRPr="00933FF9">
        <w:rPr>
          <w:color w:val="000000" w:themeColor="text1"/>
          <w:sz w:val="22"/>
        </w:rPr>
        <w:t>Ráðfærðu þig við lækninn um örugga getnaðarvörn sem þú þarft að nota meðan á meðferðinni stendur.</w:t>
      </w:r>
    </w:p>
    <w:p w14:paraId="573C0ABC" w14:textId="77777777" w:rsidR="009B280F" w:rsidRPr="00933FF9" w:rsidRDefault="009B280F" w:rsidP="00610656">
      <w:pPr>
        <w:spacing w:before="0" w:after="0"/>
        <w:rPr>
          <w:rFonts w:eastAsia="等线"/>
          <w:color w:val="000000" w:themeColor="text1"/>
          <w:sz w:val="22"/>
          <w:szCs w:val="22"/>
          <w:lang w:eastAsia="zh-CN"/>
        </w:rPr>
      </w:pPr>
    </w:p>
    <w:p w14:paraId="3574A54A" w14:textId="77777777" w:rsidR="009B280F" w:rsidRPr="00933FF9" w:rsidRDefault="00A92E2C" w:rsidP="00610656">
      <w:pPr>
        <w:spacing w:before="0" w:after="0"/>
        <w:outlineLvl w:val="1"/>
        <w:rPr>
          <w:rFonts w:eastAsia="Times New Roman"/>
          <w:b/>
          <w:color w:val="000000" w:themeColor="text1"/>
          <w:sz w:val="22"/>
          <w:szCs w:val="22"/>
        </w:rPr>
      </w:pPr>
      <w:r w:rsidRPr="00933FF9">
        <w:rPr>
          <w:b/>
          <w:color w:val="000000" w:themeColor="text1"/>
          <w:sz w:val="22"/>
        </w:rPr>
        <w:t>Brjóstagjöf</w:t>
      </w:r>
    </w:p>
    <w:p w14:paraId="5EF5D3C6" w14:textId="0AE127F2" w:rsidR="00603C54" w:rsidRPr="00933FF9" w:rsidRDefault="00A92E2C" w:rsidP="00610656">
      <w:pPr>
        <w:spacing w:before="0" w:after="0"/>
        <w:rPr>
          <w:rFonts w:eastAsia="Times New Roman"/>
          <w:color w:val="000000" w:themeColor="text1"/>
          <w:sz w:val="22"/>
          <w:szCs w:val="22"/>
        </w:rPr>
      </w:pPr>
      <w:r w:rsidRPr="00933FF9">
        <w:rPr>
          <w:color w:val="000000" w:themeColor="text1"/>
          <w:sz w:val="22"/>
        </w:rPr>
        <w:t xml:space="preserve">Við brjóstagjöf eða ef brjóstagjöf er fyrirhuguð </w:t>
      </w:r>
      <w:r w:rsidR="00BE4DBE" w:rsidRPr="00933FF9">
        <w:rPr>
          <w:color w:val="000000" w:themeColor="text1"/>
          <w:sz w:val="22"/>
        </w:rPr>
        <w:t xml:space="preserve">munt þú ákveða ásamt lækninum </w:t>
      </w:r>
      <w:r w:rsidR="008E621D" w:rsidRPr="00933FF9">
        <w:rPr>
          <w:color w:val="000000" w:themeColor="text1"/>
          <w:sz w:val="22"/>
        </w:rPr>
        <w:t>hvort þú</w:t>
      </w:r>
      <w:r w:rsidR="007B37F1" w:rsidRPr="00933FF9">
        <w:rPr>
          <w:color w:val="000000" w:themeColor="text1"/>
          <w:sz w:val="22"/>
        </w:rPr>
        <w:t xml:space="preserve"> </w:t>
      </w:r>
      <w:r w:rsidR="00BE4DBE" w:rsidRPr="00933FF9">
        <w:rPr>
          <w:color w:val="000000" w:themeColor="text1"/>
          <w:sz w:val="22"/>
        </w:rPr>
        <w:t>eigir að</w:t>
      </w:r>
      <w:r w:rsidR="008E621D" w:rsidRPr="00933FF9">
        <w:rPr>
          <w:color w:val="000000" w:themeColor="text1"/>
          <w:sz w:val="22"/>
        </w:rPr>
        <w:t xml:space="preserve"> nota lyfið eða hafa barn á brjósti, þú getur ekki gert bæði.</w:t>
      </w:r>
    </w:p>
    <w:p w14:paraId="3137AF83" w14:textId="77777777" w:rsidR="009B280F" w:rsidRPr="00933FF9" w:rsidRDefault="009B280F" w:rsidP="00610656">
      <w:pPr>
        <w:spacing w:before="0" w:after="0"/>
        <w:rPr>
          <w:rFonts w:eastAsia="Times New Roman"/>
          <w:color w:val="000000" w:themeColor="text1"/>
          <w:sz w:val="22"/>
          <w:szCs w:val="22"/>
        </w:rPr>
      </w:pPr>
    </w:p>
    <w:p w14:paraId="6337C453" w14:textId="77777777" w:rsidR="00933FF9" w:rsidRDefault="00A92E2C" w:rsidP="00610656">
      <w:pPr>
        <w:spacing w:before="0" w:after="0"/>
        <w:outlineLvl w:val="1"/>
        <w:rPr>
          <w:b/>
          <w:color w:val="000000" w:themeColor="text1"/>
          <w:sz w:val="22"/>
        </w:rPr>
      </w:pPr>
      <w:r w:rsidRPr="00933FF9">
        <w:rPr>
          <w:b/>
          <w:color w:val="000000" w:themeColor="text1"/>
          <w:sz w:val="22"/>
        </w:rPr>
        <w:t>Akstur og notkun véla</w:t>
      </w:r>
    </w:p>
    <w:p w14:paraId="1637B041" w14:textId="04236BEE" w:rsidR="009B280F" w:rsidRPr="00933FF9" w:rsidRDefault="00CB128F" w:rsidP="00610656">
      <w:pPr>
        <w:spacing w:before="0" w:after="0"/>
        <w:ind w:hanging="10"/>
        <w:rPr>
          <w:rFonts w:eastAsia="Times New Roman"/>
          <w:color w:val="000000" w:themeColor="text1"/>
          <w:sz w:val="22"/>
          <w:szCs w:val="22"/>
        </w:rPr>
      </w:pPr>
      <w:r w:rsidRPr="0F9415BD">
        <w:rPr>
          <w:color w:val="000000" w:themeColor="text1"/>
          <w:sz w:val="22"/>
          <w:szCs w:val="22"/>
        </w:rPr>
        <w:t>Cejemly getur haf áhrif á hæfni til aksturs og notkunar véla. Ef þú finnur fyrir þreytu skaltu ekki aka eða nota vélar</w:t>
      </w:r>
      <w:r w:rsidR="00603C54" w:rsidRPr="0F9415BD">
        <w:rPr>
          <w:color w:val="000000" w:themeColor="text1"/>
          <w:sz w:val="22"/>
          <w:szCs w:val="22"/>
        </w:rPr>
        <w:t>.</w:t>
      </w:r>
    </w:p>
    <w:p w14:paraId="717162F6" w14:textId="77777777" w:rsidR="009B280F" w:rsidRPr="00933FF9" w:rsidRDefault="009B280F" w:rsidP="00610656">
      <w:pPr>
        <w:spacing w:before="0" w:after="0"/>
        <w:rPr>
          <w:rFonts w:eastAsia="Times New Roman"/>
          <w:color w:val="000000" w:themeColor="text1"/>
          <w:sz w:val="22"/>
          <w:szCs w:val="22"/>
        </w:rPr>
      </w:pPr>
    </w:p>
    <w:p w14:paraId="25EE5DCC" w14:textId="103D9382" w:rsidR="009040D6" w:rsidRPr="00933FF9" w:rsidRDefault="00CB128F" w:rsidP="00610656">
      <w:pPr>
        <w:spacing w:before="0" w:after="0"/>
        <w:outlineLvl w:val="1"/>
        <w:rPr>
          <w:rFonts w:eastAsia="Times New Roman"/>
          <w:color w:val="000000" w:themeColor="text1"/>
          <w:sz w:val="22"/>
          <w:szCs w:val="22"/>
        </w:rPr>
      </w:pPr>
      <w:r w:rsidRPr="0F9415BD">
        <w:rPr>
          <w:b/>
          <w:bCs/>
          <w:color w:val="000000" w:themeColor="text1"/>
          <w:sz w:val="22"/>
          <w:szCs w:val="22"/>
        </w:rPr>
        <w:t>Cejemly inniheldur natríum</w:t>
      </w:r>
    </w:p>
    <w:p w14:paraId="350F0A52" w14:textId="0A320915" w:rsidR="000C28A3" w:rsidRPr="000C28A3" w:rsidRDefault="00A92E2C" w:rsidP="0F9415BD">
      <w:pPr>
        <w:pStyle w:val="SynchrogenixBodyText"/>
        <w:spacing w:before="0" w:after="0"/>
        <w:rPr>
          <w:color w:val="000000" w:themeColor="text1"/>
          <w:sz w:val="22"/>
          <w:szCs w:val="22"/>
          <w:lang w:eastAsia="zh-CN"/>
        </w:rPr>
      </w:pPr>
      <w:r w:rsidRPr="0F9415BD">
        <w:rPr>
          <w:color w:val="000000" w:themeColor="text1"/>
          <w:sz w:val="22"/>
          <w:szCs w:val="22"/>
        </w:rPr>
        <w:t xml:space="preserve">Lyfið inniheldur 51,6 mg af natríum í hverjum 1.200 mg skammti og 64,5 mg af natríum í hverjum 1.500 mg skammti. Þetta jafngildir 2,58% og 3,23% af daglegri hámarksinntöku natríums </w:t>
      </w:r>
      <w:r w:rsidR="00247657" w:rsidRPr="0F9415BD">
        <w:rPr>
          <w:color w:val="000000" w:themeColor="text1"/>
          <w:sz w:val="22"/>
          <w:szCs w:val="22"/>
        </w:rPr>
        <w:t>úr fæðu skv. ráðleggingum fyrir fullorðna.</w:t>
      </w:r>
      <w:r w:rsidR="000C28A3" w:rsidRPr="0F9415BD">
        <w:rPr>
          <w:color w:val="000000" w:themeColor="text1"/>
          <w:sz w:val="22"/>
          <w:szCs w:val="22"/>
          <w:lang w:eastAsia="zh-CN"/>
        </w:rPr>
        <w:t xml:space="preserve"> Áður en þér er gefið </w:t>
      </w:r>
      <w:r w:rsidRPr="0F9415BD">
        <w:rPr>
          <w:color w:val="000000" w:themeColor="text1"/>
          <w:sz w:val="22"/>
          <w:szCs w:val="22"/>
          <w:lang w:eastAsia="zh-CN"/>
        </w:rPr>
        <w:t>Cejemly</w:t>
      </w:r>
      <w:r w:rsidR="000C28A3" w:rsidRPr="0F9415BD">
        <w:rPr>
          <w:color w:val="000000" w:themeColor="text1"/>
          <w:sz w:val="22"/>
          <w:szCs w:val="22"/>
          <w:lang w:eastAsia="zh-CN"/>
        </w:rPr>
        <w:t xml:space="preserve"> er því hins vegar blandað saman við natríumlausn. Ráðfærðu þig við lækninn ef þú ert á saltsnauðu mataræði.   </w:t>
      </w:r>
    </w:p>
    <w:p w14:paraId="1D0BAE1A" w14:textId="77777777" w:rsidR="000C28A3" w:rsidRPr="000C28A3" w:rsidRDefault="000C28A3" w:rsidP="000C28A3">
      <w:pPr>
        <w:pStyle w:val="SynchrogenixBodyText"/>
        <w:spacing w:before="0" w:after="0"/>
        <w:rPr>
          <w:color w:val="000000" w:themeColor="text1"/>
          <w:sz w:val="22"/>
          <w:lang w:eastAsia="zh-CN"/>
        </w:rPr>
      </w:pPr>
    </w:p>
    <w:p w14:paraId="4DE7DF78" w14:textId="77777777" w:rsidR="0013410B" w:rsidRDefault="0013410B" w:rsidP="000C28A3">
      <w:pPr>
        <w:pStyle w:val="SynchrogenixBodyText"/>
        <w:spacing w:before="0" w:after="0"/>
        <w:rPr>
          <w:b/>
          <w:bCs/>
          <w:color w:val="000000" w:themeColor="text1"/>
          <w:sz w:val="22"/>
          <w:lang w:eastAsia="zh-CN"/>
        </w:rPr>
      </w:pPr>
    </w:p>
    <w:p w14:paraId="2ABBB39E" w14:textId="450C8643" w:rsidR="000C28A3" w:rsidRPr="00055724" w:rsidRDefault="000C28A3" w:rsidP="0F9415BD">
      <w:pPr>
        <w:pStyle w:val="SynchrogenixBodyText"/>
        <w:spacing w:before="0" w:after="0"/>
        <w:rPr>
          <w:b/>
          <w:bCs/>
          <w:color w:val="000000" w:themeColor="text1"/>
          <w:sz w:val="22"/>
          <w:szCs w:val="22"/>
          <w:lang w:eastAsia="zh-CN"/>
        </w:rPr>
      </w:pPr>
      <w:r w:rsidRPr="0F9415BD">
        <w:rPr>
          <w:b/>
          <w:bCs/>
          <w:color w:val="000000" w:themeColor="text1"/>
          <w:sz w:val="22"/>
          <w:szCs w:val="22"/>
          <w:lang w:eastAsia="zh-CN"/>
        </w:rPr>
        <w:t>Cejemly inniheldur pólýsorbat 80</w:t>
      </w:r>
    </w:p>
    <w:p w14:paraId="7DE68013" w14:textId="77777777" w:rsidR="000C28A3" w:rsidRPr="000C28A3" w:rsidRDefault="000C28A3" w:rsidP="000C28A3">
      <w:pPr>
        <w:pStyle w:val="SynchrogenixBodyText"/>
        <w:spacing w:before="0" w:after="0"/>
        <w:rPr>
          <w:color w:val="000000" w:themeColor="text1"/>
          <w:sz w:val="22"/>
          <w:lang w:eastAsia="zh-CN"/>
        </w:rPr>
      </w:pPr>
    </w:p>
    <w:p w14:paraId="55E25639" w14:textId="7C8EECE7" w:rsidR="00946158" w:rsidRPr="00933FF9" w:rsidRDefault="000C28A3" w:rsidP="004E7B01">
      <w:pPr>
        <w:pStyle w:val="SynchrogenixBodyText"/>
        <w:spacing w:before="0" w:after="0"/>
        <w:rPr>
          <w:lang w:eastAsia="zh-CN"/>
        </w:rPr>
      </w:pPr>
      <w:r w:rsidRPr="4EA35120">
        <w:rPr>
          <w:color w:val="000000" w:themeColor="text1"/>
          <w:sz w:val="22"/>
          <w:szCs w:val="22"/>
          <w:lang w:eastAsia="zh-CN"/>
        </w:rPr>
        <w:t>Lyfið inniheldur 4,</w:t>
      </w:r>
      <w:r w:rsidR="003C1B7E" w:rsidRPr="4EA35120">
        <w:rPr>
          <w:color w:val="000000" w:themeColor="text1"/>
          <w:sz w:val="22"/>
          <w:szCs w:val="22"/>
          <w:lang w:eastAsia="zh-CN"/>
        </w:rPr>
        <w:t>08</w:t>
      </w:r>
      <w:r w:rsidR="003C1B7E">
        <w:rPr>
          <w:color w:val="000000" w:themeColor="text1"/>
          <w:sz w:val="22"/>
          <w:szCs w:val="22"/>
          <w:lang w:val="en-US" w:eastAsia="zh-CN"/>
        </w:rPr>
        <w:t> </w:t>
      </w:r>
      <w:r w:rsidRPr="4EA35120">
        <w:rPr>
          <w:color w:val="000000" w:themeColor="text1"/>
          <w:sz w:val="22"/>
          <w:szCs w:val="22"/>
          <w:lang w:eastAsia="zh-CN"/>
        </w:rPr>
        <w:t xml:space="preserve">mg af pólýsorbat 80 í hverjum </w:t>
      </w:r>
      <w:r w:rsidR="005D738E">
        <w:rPr>
          <w:rFonts w:eastAsia="等线" w:hint="eastAsia"/>
          <w:color w:val="000000" w:themeColor="text1"/>
          <w:sz w:val="22"/>
          <w:szCs w:val="22"/>
          <w:lang w:eastAsia="zh-CN"/>
        </w:rPr>
        <w:t>1.</w:t>
      </w:r>
      <w:r w:rsidR="003C1B7E" w:rsidRPr="4EA35120">
        <w:rPr>
          <w:color w:val="000000" w:themeColor="text1"/>
          <w:sz w:val="22"/>
          <w:szCs w:val="22"/>
          <w:lang w:eastAsia="zh-CN"/>
        </w:rPr>
        <w:t>200</w:t>
      </w:r>
      <w:r w:rsidR="003C1B7E">
        <w:rPr>
          <w:color w:val="000000" w:themeColor="text1"/>
          <w:sz w:val="22"/>
          <w:szCs w:val="22"/>
          <w:lang w:val="en-US" w:eastAsia="zh-CN"/>
        </w:rPr>
        <w:t> </w:t>
      </w:r>
      <w:r w:rsidRPr="4EA35120">
        <w:rPr>
          <w:color w:val="000000" w:themeColor="text1"/>
          <w:sz w:val="22"/>
          <w:szCs w:val="22"/>
          <w:lang w:eastAsia="zh-CN"/>
        </w:rPr>
        <w:t xml:space="preserve">mg skammti og </w:t>
      </w:r>
      <w:r w:rsidR="5459B2D8" w:rsidRPr="4EA35120">
        <w:rPr>
          <w:color w:val="000000" w:themeColor="text1"/>
          <w:sz w:val="22"/>
          <w:szCs w:val="22"/>
          <w:lang w:eastAsia="zh-CN"/>
        </w:rPr>
        <w:t>5</w:t>
      </w:r>
      <w:r w:rsidRPr="4EA35120">
        <w:rPr>
          <w:color w:val="000000" w:themeColor="text1"/>
          <w:sz w:val="22"/>
          <w:szCs w:val="22"/>
          <w:lang w:eastAsia="zh-CN"/>
        </w:rPr>
        <w:t>,</w:t>
      </w:r>
      <w:r w:rsidR="005D738E" w:rsidRPr="4EA35120">
        <w:rPr>
          <w:color w:val="000000" w:themeColor="text1"/>
          <w:sz w:val="22"/>
          <w:szCs w:val="22"/>
          <w:lang w:eastAsia="zh-CN"/>
        </w:rPr>
        <w:t>10</w:t>
      </w:r>
      <w:r w:rsidR="005D738E">
        <w:rPr>
          <w:color w:val="000000" w:themeColor="text1"/>
          <w:sz w:val="22"/>
          <w:szCs w:val="22"/>
          <w:lang w:val="en-US" w:eastAsia="zh-CN"/>
        </w:rPr>
        <w:t> </w:t>
      </w:r>
      <w:r w:rsidRPr="4EA35120">
        <w:rPr>
          <w:color w:val="000000" w:themeColor="text1"/>
          <w:sz w:val="22"/>
          <w:szCs w:val="22"/>
          <w:lang w:eastAsia="zh-CN"/>
        </w:rPr>
        <w:t>mg pólýsorbat 80 í hverjum 1</w:t>
      </w:r>
      <w:r w:rsidR="005D738E">
        <w:rPr>
          <w:rFonts w:eastAsia="等线" w:hint="eastAsia"/>
          <w:color w:val="000000" w:themeColor="text1"/>
          <w:sz w:val="22"/>
          <w:szCs w:val="22"/>
          <w:lang w:eastAsia="zh-CN"/>
        </w:rPr>
        <w:t>.</w:t>
      </w:r>
      <w:r w:rsidR="005D738E" w:rsidRPr="4EA35120">
        <w:rPr>
          <w:color w:val="000000" w:themeColor="text1"/>
          <w:sz w:val="22"/>
          <w:szCs w:val="22"/>
          <w:lang w:eastAsia="zh-CN"/>
        </w:rPr>
        <w:t>500</w:t>
      </w:r>
      <w:r w:rsidR="005D738E">
        <w:rPr>
          <w:color w:val="000000" w:themeColor="text1"/>
          <w:sz w:val="22"/>
          <w:szCs w:val="22"/>
          <w:lang w:val="en-US" w:eastAsia="zh-CN"/>
        </w:rPr>
        <w:t> </w:t>
      </w:r>
      <w:r w:rsidRPr="4EA35120">
        <w:rPr>
          <w:color w:val="000000" w:themeColor="text1"/>
          <w:sz w:val="22"/>
          <w:szCs w:val="22"/>
          <w:lang w:eastAsia="zh-CN"/>
        </w:rPr>
        <w:t xml:space="preserve">mg skammti. </w:t>
      </w:r>
      <w:r w:rsidR="00A54A2A" w:rsidRPr="00A54A2A">
        <w:rPr>
          <w:rFonts w:eastAsia="等线"/>
          <w:color w:val="000000" w:themeColor="text1"/>
          <w:sz w:val="22"/>
          <w:szCs w:val="22"/>
          <w:lang w:eastAsia="zh-CN"/>
        </w:rPr>
        <w:t>Pólýsorböt gætu valdið ofnæmisviðbrögðum. Segið lækninum frá því ef þú ert með eitthvert ofnæmi.</w:t>
      </w:r>
    </w:p>
    <w:p w14:paraId="0DB9BAF7" w14:textId="77777777" w:rsidR="00A3231F" w:rsidRPr="00933FF9" w:rsidRDefault="00A3231F" w:rsidP="00610656">
      <w:pPr>
        <w:spacing w:before="0" w:after="0"/>
        <w:rPr>
          <w:rFonts w:eastAsia="等线"/>
          <w:color w:val="000000" w:themeColor="text1"/>
          <w:sz w:val="22"/>
          <w:szCs w:val="22"/>
          <w:lang w:eastAsia="zh-CN"/>
        </w:rPr>
      </w:pPr>
    </w:p>
    <w:p w14:paraId="46504597" w14:textId="026125FA" w:rsidR="009B280F" w:rsidRPr="00933FF9"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0F9415BD">
        <w:rPr>
          <w:b/>
          <w:bCs/>
          <w:color w:val="000000" w:themeColor="text1"/>
          <w:sz w:val="22"/>
          <w:szCs w:val="22"/>
        </w:rPr>
        <w:t>3.</w:t>
      </w:r>
      <w:r>
        <w:tab/>
      </w:r>
      <w:r w:rsidRPr="0F9415BD">
        <w:rPr>
          <w:b/>
          <w:bCs/>
          <w:color w:val="000000" w:themeColor="text1"/>
          <w:sz w:val="22"/>
          <w:szCs w:val="22"/>
        </w:rPr>
        <w:t>Hvernig þér er gefið Cejemly</w:t>
      </w:r>
    </w:p>
    <w:p w14:paraId="108A942A" w14:textId="77777777" w:rsidR="009B280F" w:rsidRPr="00933FF9" w:rsidRDefault="009B280F" w:rsidP="00234202">
      <w:pPr>
        <w:keepNext/>
        <w:spacing w:before="0" w:after="0"/>
        <w:rPr>
          <w:color w:val="000000" w:themeColor="text1"/>
          <w:sz w:val="22"/>
          <w:szCs w:val="22"/>
        </w:rPr>
      </w:pPr>
    </w:p>
    <w:p w14:paraId="0652E14E" w14:textId="77777777" w:rsidR="00933FF9" w:rsidRDefault="00A92E2C" w:rsidP="00234202">
      <w:pPr>
        <w:keepNext/>
        <w:keepLines/>
        <w:spacing w:before="0" w:after="0"/>
        <w:rPr>
          <w:b/>
          <w:color w:val="000000" w:themeColor="text1"/>
          <w:sz w:val="22"/>
        </w:rPr>
      </w:pPr>
      <w:r w:rsidRPr="00933FF9">
        <w:rPr>
          <w:b/>
          <w:color w:val="000000" w:themeColor="text1"/>
          <w:sz w:val="22"/>
        </w:rPr>
        <w:t>Hversu mikið er gefið</w:t>
      </w:r>
    </w:p>
    <w:p w14:paraId="7CA16346" w14:textId="20F09386" w:rsidR="009260C7" w:rsidRPr="00933FF9" w:rsidRDefault="00A92E2C" w:rsidP="00610656">
      <w:pPr>
        <w:spacing w:before="0" w:after="0"/>
        <w:rPr>
          <w:color w:val="000000" w:themeColor="text1"/>
          <w:sz w:val="22"/>
          <w:szCs w:val="22"/>
        </w:rPr>
      </w:pPr>
      <w:r w:rsidRPr="0F9415BD">
        <w:rPr>
          <w:color w:val="000000" w:themeColor="text1"/>
          <w:sz w:val="22"/>
          <w:szCs w:val="22"/>
        </w:rPr>
        <w:t>Ráðlagður skammtur af Cejemly er 1.200 mg handa einstaklingum sem vega 115 kg</w:t>
      </w:r>
      <w:r w:rsidR="00B310EC" w:rsidRPr="0F9415BD">
        <w:rPr>
          <w:color w:val="000000" w:themeColor="text1"/>
          <w:sz w:val="22"/>
          <w:szCs w:val="22"/>
        </w:rPr>
        <w:t xml:space="preserve"> eða minna</w:t>
      </w:r>
      <w:r w:rsidRPr="0F9415BD">
        <w:rPr>
          <w:color w:val="000000" w:themeColor="text1"/>
          <w:sz w:val="22"/>
          <w:szCs w:val="22"/>
        </w:rPr>
        <w:t xml:space="preserve"> og 1.500 mg handa einstaklingum sem vega </w:t>
      </w:r>
      <w:r w:rsidR="00B310EC" w:rsidRPr="0F9415BD">
        <w:rPr>
          <w:color w:val="000000" w:themeColor="text1"/>
          <w:sz w:val="22"/>
          <w:szCs w:val="22"/>
        </w:rPr>
        <w:t>meira en </w:t>
      </w:r>
      <w:r w:rsidRPr="0F9415BD">
        <w:rPr>
          <w:color w:val="000000" w:themeColor="text1"/>
          <w:sz w:val="22"/>
          <w:szCs w:val="22"/>
        </w:rPr>
        <w:t>115 kg.</w:t>
      </w:r>
    </w:p>
    <w:p w14:paraId="566A6CFD" w14:textId="77777777" w:rsidR="009260C7" w:rsidRPr="00933FF9" w:rsidRDefault="009260C7" w:rsidP="00610656">
      <w:pPr>
        <w:spacing w:before="0" w:after="0"/>
        <w:rPr>
          <w:rFonts w:eastAsia="等线"/>
          <w:color w:val="000000" w:themeColor="text1"/>
          <w:sz w:val="22"/>
          <w:szCs w:val="22"/>
          <w:lang w:eastAsia="zh-CN"/>
        </w:rPr>
      </w:pPr>
    </w:p>
    <w:p w14:paraId="4BE409CA" w14:textId="77777777" w:rsidR="00CA5A0E" w:rsidRPr="00933FF9" w:rsidRDefault="00A92E2C" w:rsidP="00610656">
      <w:pPr>
        <w:spacing w:before="0" w:after="0"/>
        <w:rPr>
          <w:rFonts w:eastAsia="Times New Roman"/>
          <w:bCs/>
          <w:color w:val="000000" w:themeColor="text1"/>
          <w:sz w:val="22"/>
          <w:szCs w:val="22"/>
          <w:u w:color="000000"/>
        </w:rPr>
      </w:pPr>
      <w:r w:rsidRPr="00933FF9">
        <w:rPr>
          <w:b/>
          <w:color w:val="000000" w:themeColor="text1"/>
          <w:sz w:val="22"/>
        </w:rPr>
        <w:t>Hvernig lyfið er gefið</w:t>
      </w:r>
    </w:p>
    <w:p w14:paraId="06586919" w14:textId="24A8B5D2" w:rsidR="008874B3" w:rsidRPr="00933FF9" w:rsidRDefault="00CB128F" w:rsidP="00610656">
      <w:pPr>
        <w:spacing w:before="0" w:after="0"/>
        <w:rPr>
          <w:color w:val="000000" w:themeColor="text1"/>
          <w:sz w:val="22"/>
          <w:szCs w:val="22"/>
        </w:rPr>
      </w:pPr>
      <w:r w:rsidRPr="0F9415BD">
        <w:rPr>
          <w:color w:val="000000" w:themeColor="text1"/>
          <w:sz w:val="22"/>
          <w:szCs w:val="22"/>
        </w:rPr>
        <w:t xml:space="preserve">Þér verður gefið Cejemly á sjúkrahúsi eða heilsugæslustöð undir eftirliti reynds læknis. </w:t>
      </w:r>
      <w:r w:rsidR="00C34F2E" w:rsidRPr="0F9415BD">
        <w:rPr>
          <w:color w:val="000000" w:themeColor="text1"/>
          <w:sz w:val="22"/>
          <w:szCs w:val="22"/>
        </w:rPr>
        <w:t xml:space="preserve">Þér verður gefið </w:t>
      </w:r>
      <w:r w:rsidRPr="0F9415BD">
        <w:rPr>
          <w:color w:val="000000" w:themeColor="text1"/>
          <w:sz w:val="22"/>
          <w:szCs w:val="22"/>
        </w:rPr>
        <w:t>Cejemly með innrennsli (dreypi) í bláæð á 60 mínútum á 3 vikna fresti.</w:t>
      </w:r>
    </w:p>
    <w:p w14:paraId="218F15E5" w14:textId="0F19EAA0" w:rsidR="00E14149" w:rsidRPr="00933FF9" w:rsidRDefault="00CB128F" w:rsidP="00610656">
      <w:pPr>
        <w:spacing w:before="0" w:after="0"/>
        <w:rPr>
          <w:color w:val="000000" w:themeColor="text1"/>
          <w:sz w:val="22"/>
          <w:szCs w:val="22"/>
        </w:rPr>
      </w:pPr>
      <w:r w:rsidRPr="0F9415BD">
        <w:rPr>
          <w:color w:val="000000" w:themeColor="text1"/>
          <w:sz w:val="22"/>
          <w:szCs w:val="22"/>
        </w:rPr>
        <w:t>Cejemly er gefið í samsettri meðferð með krabbameinslyfjum við lungnakrabbameininu, fyrst færðu Cejemly og síðan meðferð með krabbameinslyfjum.</w:t>
      </w:r>
    </w:p>
    <w:p w14:paraId="0947BF4C" w14:textId="77777777" w:rsidR="00566CDF" w:rsidRPr="00933FF9" w:rsidRDefault="00566CDF" w:rsidP="00610656">
      <w:pPr>
        <w:spacing w:before="0" w:after="0"/>
        <w:rPr>
          <w:color w:val="000000" w:themeColor="text1"/>
          <w:sz w:val="22"/>
          <w:szCs w:val="22"/>
        </w:rPr>
      </w:pPr>
    </w:p>
    <w:p w14:paraId="20827691" w14:textId="77777777" w:rsidR="009B280F" w:rsidRPr="00933FF9" w:rsidRDefault="00A92E2C" w:rsidP="00610656">
      <w:pPr>
        <w:spacing w:before="0" w:after="0"/>
        <w:outlineLvl w:val="1"/>
        <w:rPr>
          <w:rFonts w:eastAsia="Times New Roman"/>
          <w:b/>
          <w:color w:val="000000" w:themeColor="text1"/>
          <w:sz w:val="22"/>
          <w:szCs w:val="22"/>
        </w:rPr>
      </w:pPr>
      <w:r w:rsidRPr="00933FF9">
        <w:rPr>
          <w:b/>
          <w:color w:val="000000" w:themeColor="text1"/>
          <w:sz w:val="22"/>
        </w:rPr>
        <w:t>Ef þú missir af læknatíma</w:t>
      </w:r>
    </w:p>
    <w:p w14:paraId="480B55BE" w14:textId="47932B68" w:rsidR="009B280F" w:rsidRPr="00933FF9" w:rsidRDefault="00A92E2C" w:rsidP="00610656">
      <w:pPr>
        <w:spacing w:before="0" w:after="0"/>
        <w:ind w:hanging="10"/>
        <w:rPr>
          <w:rFonts w:eastAsia="Times New Roman"/>
          <w:color w:val="000000" w:themeColor="text1"/>
          <w:sz w:val="22"/>
          <w:szCs w:val="22"/>
        </w:rPr>
      </w:pPr>
      <w:r w:rsidRPr="00933FF9">
        <w:rPr>
          <w:color w:val="000000" w:themeColor="text1"/>
          <w:sz w:val="22"/>
        </w:rPr>
        <w:t>Það er mjög mikilvægt að þú mætir í alla læknatíma. Ef þú missir af læknatíma til að fá lyfið skaltu panta annan tíma eins fljótt og auðið er.</w:t>
      </w:r>
    </w:p>
    <w:p w14:paraId="75E53548" w14:textId="2946557F" w:rsidR="009B280F" w:rsidRPr="00933FF9" w:rsidRDefault="009B280F" w:rsidP="00610656">
      <w:pPr>
        <w:spacing w:before="0" w:after="0"/>
        <w:rPr>
          <w:rFonts w:eastAsia="Times New Roman"/>
          <w:color w:val="000000" w:themeColor="text1"/>
          <w:sz w:val="22"/>
          <w:szCs w:val="22"/>
        </w:rPr>
      </w:pPr>
    </w:p>
    <w:p w14:paraId="0A4AB2B8" w14:textId="77777777" w:rsidR="00A3231F" w:rsidRPr="00933FF9" w:rsidRDefault="00A3231F" w:rsidP="00610656">
      <w:pPr>
        <w:spacing w:before="0" w:after="0"/>
        <w:rPr>
          <w:rFonts w:eastAsia="Times New Roman"/>
          <w:color w:val="000000" w:themeColor="text1"/>
          <w:sz w:val="22"/>
          <w:szCs w:val="22"/>
        </w:rPr>
      </w:pPr>
    </w:p>
    <w:p w14:paraId="753A147F" w14:textId="77777777" w:rsidR="009B280F" w:rsidRPr="00933FF9" w:rsidRDefault="00A92E2C" w:rsidP="00610656">
      <w:pPr>
        <w:keepNext/>
        <w:keepLines/>
        <w:spacing w:before="0" w:after="0"/>
        <w:ind w:left="540" w:hanging="540"/>
        <w:outlineLvl w:val="2"/>
        <w:rPr>
          <w:rFonts w:eastAsia="Times New Roman"/>
          <w:color w:val="000000" w:themeColor="text1"/>
          <w:sz w:val="22"/>
          <w:szCs w:val="22"/>
          <w:u w:val="single" w:color="000000"/>
        </w:rPr>
      </w:pPr>
      <w:r w:rsidRPr="00933FF9">
        <w:rPr>
          <w:b/>
          <w:color w:val="000000" w:themeColor="text1"/>
          <w:sz w:val="22"/>
          <w:u w:color="000000"/>
        </w:rPr>
        <w:t>4.</w:t>
      </w:r>
      <w:r w:rsidRPr="00933FF9">
        <w:rPr>
          <w:b/>
          <w:color w:val="000000" w:themeColor="text1"/>
          <w:sz w:val="22"/>
          <w:u w:color="000000"/>
        </w:rPr>
        <w:tab/>
        <w:t>Hugsanlegar aukaverkanir</w:t>
      </w:r>
    </w:p>
    <w:p w14:paraId="50314A64" w14:textId="77777777" w:rsidR="009B280F" w:rsidRPr="00933FF9" w:rsidRDefault="009B280F" w:rsidP="00610656">
      <w:pPr>
        <w:keepNext/>
        <w:keepLines/>
        <w:spacing w:before="0" w:after="0"/>
        <w:rPr>
          <w:rFonts w:eastAsia="Times New Roman"/>
          <w:color w:val="000000" w:themeColor="text1"/>
          <w:sz w:val="22"/>
          <w:szCs w:val="22"/>
        </w:rPr>
      </w:pPr>
    </w:p>
    <w:p w14:paraId="0DFFBAB8" w14:textId="38BFEB3B" w:rsidR="009E5D30" w:rsidRPr="00933FF9" w:rsidRDefault="00A92E2C" w:rsidP="00A92455">
      <w:pPr>
        <w:keepNext/>
        <w:keepLines/>
        <w:spacing w:before="0" w:after="0"/>
        <w:ind w:hanging="10"/>
        <w:rPr>
          <w:rFonts w:eastAsia="Times New Roman"/>
          <w:color w:val="000000" w:themeColor="text1"/>
          <w:sz w:val="22"/>
          <w:szCs w:val="22"/>
        </w:rPr>
      </w:pPr>
      <w:r w:rsidRPr="0F9415BD">
        <w:rPr>
          <w:color w:val="000000" w:themeColor="text1"/>
          <w:sz w:val="22"/>
          <w:szCs w:val="22"/>
        </w:rPr>
        <w:t xml:space="preserve">Eins og við á um öll lyf getur Cejemly valdið aukaverkunum en það gerist þó ekki hjá öllum. </w:t>
      </w:r>
      <w:r w:rsidR="00A92455" w:rsidRPr="0F9415BD">
        <w:rPr>
          <w:rFonts w:eastAsia="Times New Roman"/>
          <w:color w:val="000000" w:themeColor="text1"/>
          <w:sz w:val="22"/>
          <w:szCs w:val="22"/>
        </w:rPr>
        <w:t xml:space="preserve">Þegar þér er gefið </w:t>
      </w:r>
      <w:r w:rsidRPr="0F9415BD">
        <w:rPr>
          <w:rFonts w:eastAsia="Times New Roman"/>
          <w:color w:val="000000" w:themeColor="text1"/>
          <w:sz w:val="22"/>
          <w:szCs w:val="22"/>
        </w:rPr>
        <w:t>Cejemly</w:t>
      </w:r>
      <w:r w:rsidR="00A92455" w:rsidRPr="0F9415BD">
        <w:rPr>
          <w:rFonts w:eastAsia="Times New Roman"/>
          <w:color w:val="000000" w:themeColor="text1"/>
          <w:sz w:val="22"/>
          <w:szCs w:val="22"/>
        </w:rPr>
        <w:t xml:space="preserve"> er hugsanlegt að þú fáir alvarlegar aukaverkanir</w:t>
      </w:r>
      <w:r w:rsidR="0082482E" w:rsidRPr="0F9415BD">
        <w:rPr>
          <w:color w:val="000000" w:themeColor="text1"/>
          <w:sz w:val="22"/>
          <w:szCs w:val="22"/>
        </w:rPr>
        <w:t xml:space="preserve"> (sjá kafla</w:t>
      </w:r>
      <w:r w:rsidR="00E62876" w:rsidRPr="0F9415BD">
        <w:rPr>
          <w:color w:val="000000" w:themeColor="text1"/>
          <w:sz w:val="22"/>
          <w:szCs w:val="22"/>
        </w:rPr>
        <w:t> </w:t>
      </w:r>
      <w:r w:rsidR="0082482E" w:rsidRPr="0F9415BD">
        <w:rPr>
          <w:color w:val="000000" w:themeColor="text1"/>
          <w:sz w:val="22"/>
          <w:szCs w:val="22"/>
        </w:rPr>
        <w:t>2). Læknirinn mun ræða þetta við þig og útskýra áhættuna og ávinninginn af meðferðinni.</w:t>
      </w:r>
    </w:p>
    <w:p w14:paraId="26AAD6E6" w14:textId="77777777" w:rsidR="009E5D30" w:rsidRPr="00933FF9" w:rsidRDefault="009E5D30" w:rsidP="00610656">
      <w:pPr>
        <w:keepNext/>
        <w:keepLines/>
        <w:spacing w:before="0" w:after="0"/>
        <w:ind w:hanging="10"/>
        <w:rPr>
          <w:rFonts w:eastAsia="Times New Roman"/>
          <w:color w:val="000000" w:themeColor="text1"/>
          <w:sz w:val="22"/>
          <w:szCs w:val="22"/>
        </w:rPr>
      </w:pPr>
    </w:p>
    <w:p w14:paraId="0302F5EC" w14:textId="339B3817" w:rsidR="009E5D30" w:rsidRPr="00933FF9" w:rsidRDefault="007968D6" w:rsidP="00610656">
      <w:pPr>
        <w:keepNext/>
        <w:keepLines/>
        <w:spacing w:before="0" w:after="0"/>
        <w:ind w:hanging="10"/>
        <w:rPr>
          <w:rFonts w:eastAsia="Times New Roman"/>
          <w:color w:val="000000" w:themeColor="text1"/>
          <w:sz w:val="22"/>
          <w:szCs w:val="22"/>
        </w:rPr>
      </w:pPr>
      <w:r w:rsidRPr="00933FF9">
        <w:rPr>
          <w:b/>
          <w:color w:val="000000" w:themeColor="text1"/>
          <w:sz w:val="22"/>
        </w:rPr>
        <w:t xml:space="preserve">Leitaðu tafarlaust læknishjálpar ef þú finnur fyrir bólgu í einhverjum hluta líkamans eða </w:t>
      </w:r>
      <w:r w:rsidR="00A92E2C" w:rsidRPr="00933FF9">
        <w:rPr>
          <w:b/>
          <w:color w:val="000000" w:themeColor="text1"/>
          <w:sz w:val="22"/>
        </w:rPr>
        <w:t xml:space="preserve">ef þú </w:t>
      </w:r>
      <w:r w:rsidR="0082482E" w:rsidRPr="00933FF9">
        <w:rPr>
          <w:b/>
          <w:color w:val="000000" w:themeColor="text1"/>
          <w:sz w:val="22"/>
        </w:rPr>
        <w:t>færð einhverjar af eftirfarandi alvarlegum aukaverkunum eða ef þær versna:</w:t>
      </w:r>
    </w:p>
    <w:p w14:paraId="21506078" w14:textId="61A7651E" w:rsidR="00FF3BC9" w:rsidRPr="00933FF9" w:rsidRDefault="00FF3BC9" w:rsidP="00610656">
      <w:pPr>
        <w:keepNext/>
        <w:keepLines/>
        <w:spacing w:before="0" w:after="0"/>
        <w:ind w:hanging="10"/>
        <w:rPr>
          <w:rFonts w:eastAsia="Times New Roman"/>
          <w:color w:val="000000" w:themeColor="text1"/>
          <w:sz w:val="22"/>
          <w:szCs w:val="22"/>
        </w:rPr>
      </w:pPr>
    </w:p>
    <w:p w14:paraId="781BAD49" w14:textId="78FAB66E" w:rsidR="00FF3BC9" w:rsidRPr="00933FF9" w:rsidRDefault="00A92E2C" w:rsidP="00901087">
      <w:pPr>
        <w:numPr>
          <w:ilvl w:val="0"/>
          <w:numId w:val="42"/>
        </w:numPr>
        <w:spacing w:before="0" w:after="0"/>
        <w:ind w:left="567" w:hanging="567"/>
        <w:rPr>
          <w:color w:val="000000" w:themeColor="text1"/>
          <w:sz w:val="22"/>
          <w:szCs w:val="22"/>
        </w:rPr>
      </w:pPr>
      <w:r w:rsidRPr="00933FF9">
        <w:rPr>
          <w:b/>
          <w:bCs/>
          <w:color w:val="000000" w:themeColor="text1"/>
          <w:sz w:val="22"/>
        </w:rPr>
        <w:t>Innrennslistengd viðbrögð</w:t>
      </w:r>
      <w:r w:rsidRPr="00933FF9">
        <w:rPr>
          <w:color w:val="000000" w:themeColor="text1"/>
          <w:sz w:val="22"/>
        </w:rPr>
        <w:t xml:space="preserve"> eins og kuldahrollur, skjálfti eða hiti, húðvandamál eins og kláði eða útbrot, roði eða þroti í andliti, öndunarerfiðleikar eða önghljóð, ógleði, uppköst eða kviðverkir (innrennslisviðbrögð geta verið alvarleg eða lífshættuleg – þessi viðbrögð eru kölluð bráðaofnæmi).</w:t>
      </w:r>
    </w:p>
    <w:p w14:paraId="5787B53E" w14:textId="417F95AE" w:rsidR="00622810" w:rsidRPr="00933FF9" w:rsidRDefault="00EA77AF" w:rsidP="00901087">
      <w:pPr>
        <w:numPr>
          <w:ilvl w:val="0"/>
          <w:numId w:val="42"/>
        </w:numPr>
        <w:spacing w:before="0" w:after="0"/>
        <w:ind w:left="567" w:hanging="567"/>
        <w:rPr>
          <w:color w:val="000000" w:themeColor="text1"/>
          <w:sz w:val="22"/>
          <w:szCs w:val="22"/>
        </w:rPr>
      </w:pPr>
      <w:r w:rsidRPr="00933FF9">
        <w:rPr>
          <w:b/>
          <w:bCs/>
          <w:color w:val="000000" w:themeColor="text1"/>
          <w:sz w:val="22"/>
          <w:szCs w:val="22"/>
        </w:rPr>
        <w:t>Vandamál tengd kirtlum</w:t>
      </w:r>
      <w:r w:rsidR="00A11CC6" w:rsidRPr="00933FF9">
        <w:rPr>
          <w:b/>
          <w:bCs/>
          <w:color w:val="000000" w:themeColor="text1"/>
          <w:sz w:val="22"/>
          <w:szCs w:val="22"/>
        </w:rPr>
        <w:t xml:space="preserve"> sem framleiða hormón</w:t>
      </w:r>
      <w:r w:rsidRPr="00933FF9">
        <w:rPr>
          <w:b/>
          <w:bCs/>
          <w:color w:val="000000" w:themeColor="text1"/>
          <w:sz w:val="22"/>
          <w:szCs w:val="22"/>
        </w:rPr>
        <w:t xml:space="preserve"> </w:t>
      </w:r>
      <w:r w:rsidR="0011474F" w:rsidRPr="00933FF9">
        <w:rPr>
          <w:color w:val="000000" w:themeColor="text1"/>
          <w:sz w:val="22"/>
          <w:szCs w:val="22"/>
        </w:rPr>
        <w:t>eins og</w:t>
      </w:r>
      <w:r w:rsidR="00A11CC6" w:rsidRPr="00933FF9">
        <w:rPr>
          <w:color w:val="000000" w:themeColor="text1"/>
          <w:sz w:val="22"/>
          <w:szCs w:val="22"/>
        </w:rPr>
        <w:t xml:space="preserve"> </w:t>
      </w:r>
      <w:r w:rsidR="0011474F" w:rsidRPr="00933FF9">
        <w:rPr>
          <w:color w:val="000000" w:themeColor="text1"/>
          <w:sz w:val="22"/>
          <w:szCs w:val="22"/>
        </w:rPr>
        <w:t>skapsveiflur, þreyta, máttleysi, þyngdarsveiflur, breytingar á blóðsykurs- og kólesterólgildum</w:t>
      </w:r>
      <w:r w:rsidR="00A11CC6" w:rsidRPr="00933FF9">
        <w:rPr>
          <w:color w:val="000000" w:themeColor="text1"/>
          <w:sz w:val="22"/>
          <w:szCs w:val="22"/>
        </w:rPr>
        <w:t xml:space="preserve">, </w:t>
      </w:r>
      <w:r w:rsidR="0011474F" w:rsidRPr="0020336A">
        <w:rPr>
          <w:color w:val="000000" w:themeColor="text1"/>
          <w:sz w:val="22"/>
          <w:szCs w:val="22"/>
        </w:rPr>
        <w:t>sjónskerðing</w:t>
      </w:r>
      <w:r w:rsidR="00A11CC6" w:rsidRPr="00933FF9">
        <w:rPr>
          <w:color w:val="000000" w:themeColor="text1"/>
          <w:sz w:val="22"/>
          <w:szCs w:val="22"/>
        </w:rPr>
        <w:t>, höfuðverkur sem hverfur ekki eða óvenjulegur höfuðverkur, hraður hjartsláttur, aukin svitamyndun, meiri kulda- eða hitatilfinning en venjulega, mikil þreyta, sundl eða yfirlið, meir</w:t>
      </w:r>
      <w:r w:rsidR="00D937BF" w:rsidRPr="00933FF9">
        <w:rPr>
          <w:color w:val="000000" w:themeColor="text1"/>
          <w:sz w:val="22"/>
          <w:szCs w:val="22"/>
        </w:rPr>
        <w:t>i</w:t>
      </w:r>
      <w:r w:rsidR="00A11CC6" w:rsidRPr="00933FF9">
        <w:rPr>
          <w:color w:val="000000" w:themeColor="text1"/>
          <w:sz w:val="22"/>
          <w:szCs w:val="22"/>
        </w:rPr>
        <w:t xml:space="preserve"> svengd eða þorsti en venjulega, hármissir, hægðatregða, röddin </w:t>
      </w:r>
      <w:r w:rsidR="00643B5A" w:rsidRPr="00933FF9">
        <w:rPr>
          <w:color w:val="000000" w:themeColor="text1"/>
          <w:sz w:val="22"/>
          <w:szCs w:val="22"/>
        </w:rPr>
        <w:t>dýpkar,</w:t>
      </w:r>
      <w:r w:rsidR="00A11CC6" w:rsidRPr="00933FF9">
        <w:rPr>
          <w:color w:val="000000" w:themeColor="text1"/>
          <w:sz w:val="22"/>
          <w:szCs w:val="22"/>
        </w:rPr>
        <w:t xml:space="preserve"> mjög lágur blóðþrýstingur, tíðari þvaglát en venjulega, ógleði eða uppköst, verkur í maga (kvið), breytingar á skapi eða hegðun (eins og minnkuð kynhvöt, pirringur eða gleymni)</w:t>
      </w:r>
      <w:r w:rsidR="00D01670">
        <w:rPr>
          <w:rFonts w:hint="eastAsia"/>
          <w:color w:val="000000" w:themeColor="text1"/>
          <w:sz w:val="22"/>
          <w:szCs w:val="22"/>
          <w:lang w:eastAsia="zh-TW"/>
        </w:rPr>
        <w:t>,</w:t>
      </w:r>
      <w:r w:rsidR="00A11CC6" w:rsidRPr="00933FF9">
        <w:rPr>
          <w:color w:val="000000" w:themeColor="text1"/>
          <w:sz w:val="22"/>
          <w:szCs w:val="22"/>
        </w:rPr>
        <w:t xml:space="preserve"> bólga í nýrnahettum, heiladingli eða skjaldkirtli.</w:t>
      </w:r>
    </w:p>
    <w:p w14:paraId="1D40B5B8" w14:textId="540BFF8E" w:rsidR="007F568C" w:rsidRPr="00933FF9" w:rsidRDefault="00D937BF" w:rsidP="00901087">
      <w:pPr>
        <w:numPr>
          <w:ilvl w:val="0"/>
          <w:numId w:val="42"/>
        </w:numPr>
        <w:spacing w:before="0" w:after="0"/>
        <w:ind w:left="567" w:hanging="567"/>
        <w:rPr>
          <w:color w:val="000000" w:themeColor="text1"/>
          <w:sz w:val="22"/>
          <w:szCs w:val="22"/>
        </w:rPr>
      </w:pPr>
      <w:r w:rsidRPr="00933FF9">
        <w:rPr>
          <w:b/>
          <w:bCs/>
          <w:color w:val="000000" w:themeColor="text1"/>
          <w:sz w:val="22"/>
          <w:szCs w:val="22"/>
        </w:rPr>
        <w:t>Merki um sykursýki</w:t>
      </w:r>
      <w:r w:rsidRPr="00933FF9">
        <w:rPr>
          <w:color w:val="000000" w:themeColor="text1"/>
          <w:sz w:val="22"/>
          <w:szCs w:val="22"/>
        </w:rPr>
        <w:t xml:space="preserve"> eins og meiri svengd eða þorsti en venjulega</w:t>
      </w:r>
      <w:r w:rsidR="00342582" w:rsidRPr="00933FF9">
        <w:rPr>
          <w:color w:val="000000" w:themeColor="text1"/>
          <w:sz w:val="22"/>
          <w:szCs w:val="22"/>
        </w:rPr>
        <w:t>,</w:t>
      </w:r>
      <w:r w:rsidR="0011474F" w:rsidRPr="00933FF9">
        <w:rPr>
          <w:color w:val="000000" w:themeColor="text1"/>
          <w:sz w:val="22"/>
          <w:szCs w:val="22"/>
        </w:rPr>
        <w:t xml:space="preserve"> </w:t>
      </w:r>
      <w:r w:rsidRPr="00933FF9">
        <w:rPr>
          <w:color w:val="000000" w:themeColor="text1"/>
          <w:sz w:val="22"/>
          <w:szCs w:val="22"/>
        </w:rPr>
        <w:t>tíðari</w:t>
      </w:r>
      <w:r w:rsidR="00E4523F" w:rsidRPr="00933FF9">
        <w:rPr>
          <w:color w:val="000000" w:themeColor="text1"/>
          <w:sz w:val="22"/>
          <w:szCs w:val="22"/>
        </w:rPr>
        <w:t xml:space="preserve"> </w:t>
      </w:r>
      <w:r w:rsidR="0011474F" w:rsidRPr="00933FF9">
        <w:rPr>
          <w:color w:val="000000" w:themeColor="text1"/>
          <w:sz w:val="22"/>
          <w:szCs w:val="22"/>
        </w:rPr>
        <w:t>þvaglá</w:t>
      </w:r>
      <w:r w:rsidR="00E4523F" w:rsidRPr="00933FF9">
        <w:rPr>
          <w:color w:val="000000" w:themeColor="text1"/>
          <w:sz w:val="22"/>
          <w:szCs w:val="22"/>
        </w:rPr>
        <w:t>t</w:t>
      </w:r>
      <w:r w:rsidRPr="00933FF9">
        <w:rPr>
          <w:color w:val="000000" w:themeColor="text1"/>
          <w:sz w:val="22"/>
          <w:szCs w:val="22"/>
        </w:rPr>
        <w:t xml:space="preserve"> en venjulega</w:t>
      </w:r>
      <w:r w:rsidR="0011474F" w:rsidRPr="00933FF9">
        <w:rPr>
          <w:color w:val="000000" w:themeColor="text1"/>
          <w:sz w:val="22"/>
          <w:szCs w:val="22"/>
        </w:rPr>
        <w:t>, þyngdartap, þreyt</w:t>
      </w:r>
      <w:r w:rsidR="00E4523F" w:rsidRPr="00933FF9">
        <w:rPr>
          <w:color w:val="000000" w:themeColor="text1"/>
          <w:sz w:val="22"/>
          <w:szCs w:val="22"/>
        </w:rPr>
        <w:t>a</w:t>
      </w:r>
      <w:r w:rsidR="0011474F" w:rsidRPr="00933FF9">
        <w:rPr>
          <w:color w:val="000000" w:themeColor="text1"/>
          <w:sz w:val="22"/>
          <w:szCs w:val="22"/>
        </w:rPr>
        <w:t xml:space="preserve"> eða ógleði, magaverkur, hröð og djúp öndun, r</w:t>
      </w:r>
      <w:r w:rsidR="00E4523F" w:rsidRPr="00933FF9">
        <w:rPr>
          <w:color w:val="000000" w:themeColor="text1"/>
          <w:sz w:val="22"/>
          <w:szCs w:val="22"/>
        </w:rPr>
        <w:t>inglun</w:t>
      </w:r>
      <w:r w:rsidR="0011474F" w:rsidRPr="00933FF9">
        <w:rPr>
          <w:color w:val="000000" w:themeColor="text1"/>
          <w:sz w:val="22"/>
          <w:szCs w:val="22"/>
        </w:rPr>
        <w:t xml:space="preserve">, </w:t>
      </w:r>
      <w:r w:rsidRPr="00933FF9">
        <w:rPr>
          <w:rFonts w:eastAsia="Times New Roman"/>
          <w:color w:val="000000" w:themeColor="text1"/>
          <w:sz w:val="22"/>
          <w:szCs w:val="22"/>
        </w:rPr>
        <w:t>óvenjuleg syfja</w:t>
      </w:r>
      <w:r w:rsidR="008F4BE4" w:rsidRPr="00933FF9">
        <w:rPr>
          <w:color w:val="000000" w:themeColor="text1"/>
          <w:sz w:val="22"/>
          <w:szCs w:val="22"/>
        </w:rPr>
        <w:t xml:space="preserve">, </w:t>
      </w:r>
      <w:r w:rsidR="0011474F" w:rsidRPr="00933FF9">
        <w:rPr>
          <w:color w:val="000000" w:themeColor="text1"/>
          <w:sz w:val="22"/>
          <w:szCs w:val="22"/>
        </w:rPr>
        <w:t>sæt lykt</w:t>
      </w:r>
      <w:r w:rsidR="00E4523F" w:rsidRPr="00933FF9">
        <w:rPr>
          <w:color w:val="000000" w:themeColor="text1"/>
          <w:sz w:val="22"/>
          <w:szCs w:val="22"/>
        </w:rPr>
        <w:t xml:space="preserve"> af andardrætti</w:t>
      </w:r>
      <w:r w:rsidR="0011474F" w:rsidRPr="00933FF9">
        <w:rPr>
          <w:color w:val="000000" w:themeColor="text1"/>
          <w:sz w:val="22"/>
          <w:szCs w:val="22"/>
        </w:rPr>
        <w:t>, sætt</w:t>
      </w:r>
      <w:r w:rsidR="00E4523F" w:rsidRPr="00933FF9">
        <w:rPr>
          <w:color w:val="000000" w:themeColor="text1"/>
          <w:sz w:val="22"/>
          <w:szCs w:val="22"/>
        </w:rPr>
        <w:t xml:space="preserve"> bragð</w:t>
      </w:r>
      <w:r w:rsidR="0011474F" w:rsidRPr="00933FF9">
        <w:rPr>
          <w:color w:val="000000" w:themeColor="text1"/>
          <w:sz w:val="22"/>
          <w:szCs w:val="22"/>
        </w:rPr>
        <w:t xml:space="preserve"> eða málmbragð í munni eða </w:t>
      </w:r>
      <w:r w:rsidR="00E4523F" w:rsidRPr="00933FF9">
        <w:rPr>
          <w:color w:val="000000" w:themeColor="text1"/>
          <w:sz w:val="22"/>
          <w:szCs w:val="22"/>
        </w:rPr>
        <w:t>óvenjuleg</w:t>
      </w:r>
      <w:r w:rsidR="0011474F" w:rsidRPr="00933FF9">
        <w:rPr>
          <w:color w:val="000000" w:themeColor="text1"/>
          <w:sz w:val="22"/>
          <w:szCs w:val="22"/>
        </w:rPr>
        <w:t xml:space="preserve"> lykt </w:t>
      </w:r>
      <w:r w:rsidR="00E4523F" w:rsidRPr="00933FF9">
        <w:rPr>
          <w:color w:val="000000" w:themeColor="text1"/>
          <w:sz w:val="22"/>
          <w:szCs w:val="22"/>
        </w:rPr>
        <w:t>af</w:t>
      </w:r>
      <w:r w:rsidR="0011474F" w:rsidRPr="00933FF9">
        <w:rPr>
          <w:color w:val="000000" w:themeColor="text1"/>
          <w:sz w:val="22"/>
          <w:szCs w:val="22"/>
        </w:rPr>
        <w:t xml:space="preserve"> þvagi eða svita.</w:t>
      </w:r>
    </w:p>
    <w:p w14:paraId="004D8DF3" w14:textId="385F1175" w:rsidR="003273DB" w:rsidRPr="00933FF9" w:rsidRDefault="00EA77AF" w:rsidP="00901087">
      <w:pPr>
        <w:pStyle w:val="ListParagraph"/>
        <w:keepNext/>
        <w:keepLines/>
        <w:numPr>
          <w:ilvl w:val="3"/>
          <w:numId w:val="68"/>
        </w:numPr>
        <w:spacing w:before="0" w:after="0"/>
        <w:ind w:left="567" w:hanging="567"/>
        <w:rPr>
          <w:rFonts w:eastAsia="Times New Roman"/>
          <w:color w:val="000000" w:themeColor="text1"/>
          <w:sz w:val="22"/>
          <w:szCs w:val="22"/>
        </w:rPr>
      </w:pPr>
      <w:r w:rsidRPr="00933FF9">
        <w:rPr>
          <w:b/>
          <w:bCs/>
          <w:color w:val="000000" w:themeColor="text1"/>
          <w:sz w:val="22"/>
          <w:szCs w:val="22"/>
        </w:rPr>
        <w:lastRenderedPageBreak/>
        <w:t xml:space="preserve">Vandamál tengd </w:t>
      </w:r>
      <w:r w:rsidRPr="00933FF9">
        <w:rPr>
          <w:rFonts w:eastAsia="Times New Roman"/>
          <w:b/>
          <w:bCs/>
          <w:color w:val="000000" w:themeColor="text1"/>
          <w:sz w:val="22"/>
          <w:szCs w:val="22"/>
        </w:rPr>
        <w:t>meltingarfærum</w:t>
      </w:r>
      <w:r w:rsidR="003C363A" w:rsidRPr="00933FF9">
        <w:rPr>
          <w:rFonts w:eastAsia="Times New Roman"/>
          <w:color w:val="000000" w:themeColor="text1"/>
          <w:sz w:val="22"/>
          <w:szCs w:val="22"/>
        </w:rPr>
        <w:t xml:space="preserve"> eins og tíður niðurgangur, oft með blóði eða slími, </w:t>
      </w:r>
      <w:r w:rsidR="007F568C" w:rsidRPr="00933FF9">
        <w:rPr>
          <w:rFonts w:eastAsia="Times New Roman"/>
          <w:color w:val="000000" w:themeColor="text1"/>
          <w:sz w:val="22"/>
          <w:szCs w:val="22"/>
        </w:rPr>
        <w:t>tíðari</w:t>
      </w:r>
      <w:r w:rsidR="008F4BE4" w:rsidRPr="00933FF9">
        <w:rPr>
          <w:rFonts w:eastAsia="Times New Roman"/>
          <w:color w:val="000000" w:themeColor="text1"/>
          <w:sz w:val="22"/>
          <w:szCs w:val="22"/>
        </w:rPr>
        <w:t xml:space="preserve"> </w:t>
      </w:r>
      <w:r w:rsidR="003C363A" w:rsidRPr="00933FF9">
        <w:rPr>
          <w:rFonts w:eastAsia="Times New Roman"/>
          <w:color w:val="000000" w:themeColor="text1"/>
          <w:sz w:val="22"/>
          <w:szCs w:val="22"/>
        </w:rPr>
        <w:t>hægð</w:t>
      </w:r>
      <w:r w:rsidR="00E5075E" w:rsidRPr="00933FF9">
        <w:rPr>
          <w:rFonts w:eastAsia="Times New Roman"/>
          <w:color w:val="000000" w:themeColor="text1"/>
          <w:sz w:val="22"/>
          <w:szCs w:val="22"/>
        </w:rPr>
        <w:t>alosun</w:t>
      </w:r>
      <w:r w:rsidR="007F568C" w:rsidRPr="00933FF9">
        <w:rPr>
          <w:rFonts w:eastAsia="Times New Roman"/>
          <w:color w:val="000000" w:themeColor="text1"/>
          <w:sz w:val="22"/>
          <w:szCs w:val="22"/>
        </w:rPr>
        <w:t xml:space="preserve"> en venjulega</w:t>
      </w:r>
      <w:r w:rsidR="003C363A" w:rsidRPr="00933FF9">
        <w:rPr>
          <w:rFonts w:eastAsia="Times New Roman"/>
          <w:color w:val="000000" w:themeColor="text1"/>
          <w:sz w:val="22"/>
          <w:szCs w:val="22"/>
        </w:rPr>
        <w:t xml:space="preserve">, </w:t>
      </w:r>
      <w:r w:rsidR="008F4BE4" w:rsidRPr="00933FF9">
        <w:rPr>
          <w:rFonts w:eastAsia="Times New Roman"/>
          <w:color w:val="000000" w:themeColor="text1"/>
          <w:sz w:val="22"/>
          <w:szCs w:val="22"/>
        </w:rPr>
        <w:t xml:space="preserve">svartar eða tjörulitar </w:t>
      </w:r>
      <w:r w:rsidR="003C363A" w:rsidRPr="00933FF9">
        <w:rPr>
          <w:rFonts w:eastAsia="Times New Roman"/>
          <w:color w:val="000000" w:themeColor="text1"/>
          <w:sz w:val="22"/>
          <w:szCs w:val="22"/>
        </w:rPr>
        <w:t xml:space="preserve">hægðir og </w:t>
      </w:r>
      <w:r w:rsidR="00B25611" w:rsidRPr="00933FF9">
        <w:rPr>
          <w:rFonts w:eastAsia="Times New Roman"/>
          <w:color w:val="000000" w:themeColor="text1"/>
          <w:sz w:val="22"/>
          <w:szCs w:val="22"/>
        </w:rPr>
        <w:t>verulegir</w:t>
      </w:r>
      <w:r w:rsidR="003C363A" w:rsidRPr="00933FF9">
        <w:rPr>
          <w:rFonts w:eastAsia="Times New Roman"/>
          <w:color w:val="000000" w:themeColor="text1"/>
          <w:sz w:val="22"/>
          <w:szCs w:val="22"/>
        </w:rPr>
        <w:t xml:space="preserve"> </w:t>
      </w:r>
      <w:r w:rsidR="008F4BE4" w:rsidRPr="00933FF9">
        <w:rPr>
          <w:rFonts w:eastAsia="Times New Roman"/>
          <w:color w:val="000000" w:themeColor="text1"/>
          <w:sz w:val="22"/>
          <w:szCs w:val="22"/>
        </w:rPr>
        <w:t>verkir</w:t>
      </w:r>
      <w:r w:rsidR="007F568C" w:rsidRPr="00933FF9">
        <w:rPr>
          <w:rFonts w:eastAsia="Times New Roman"/>
          <w:color w:val="000000" w:themeColor="text1"/>
          <w:sz w:val="22"/>
          <w:szCs w:val="22"/>
        </w:rPr>
        <w:t xml:space="preserve"> eða eymsli</w:t>
      </w:r>
      <w:r w:rsidR="008F4BE4" w:rsidRPr="00933FF9">
        <w:rPr>
          <w:rFonts w:eastAsia="Times New Roman"/>
          <w:color w:val="000000" w:themeColor="text1"/>
          <w:sz w:val="22"/>
          <w:szCs w:val="22"/>
        </w:rPr>
        <w:t xml:space="preserve"> </w:t>
      </w:r>
      <w:r w:rsidR="007F568C" w:rsidRPr="00933FF9">
        <w:rPr>
          <w:rFonts w:eastAsia="Times New Roman"/>
          <w:color w:val="000000" w:themeColor="text1"/>
          <w:sz w:val="22"/>
          <w:szCs w:val="22"/>
        </w:rPr>
        <w:t>í maga (bólga í ristli)</w:t>
      </w:r>
      <w:r w:rsidR="003273DB" w:rsidRPr="00933FF9">
        <w:rPr>
          <w:rFonts w:eastAsia="Times New Roman"/>
          <w:color w:val="000000" w:themeColor="text1"/>
          <w:sz w:val="22"/>
          <w:szCs w:val="22"/>
        </w:rPr>
        <w:t>.</w:t>
      </w:r>
    </w:p>
    <w:p w14:paraId="2C8CB0CC" w14:textId="268B7723" w:rsidR="00D863E1" w:rsidRPr="0020336A" w:rsidRDefault="00D863E1" w:rsidP="00901087">
      <w:pPr>
        <w:pStyle w:val="ListParagraph"/>
        <w:keepNext/>
        <w:keepLines/>
        <w:numPr>
          <w:ilvl w:val="3"/>
          <w:numId w:val="68"/>
        </w:numPr>
        <w:spacing w:before="0" w:after="0"/>
        <w:ind w:left="567" w:hanging="567"/>
        <w:rPr>
          <w:rFonts w:eastAsia="Times New Roman"/>
          <w:color w:val="000000" w:themeColor="text1"/>
          <w:sz w:val="22"/>
          <w:szCs w:val="22"/>
        </w:rPr>
      </w:pPr>
      <w:r w:rsidRPr="00933FF9">
        <w:rPr>
          <w:b/>
          <w:bCs/>
          <w:color w:val="000000" w:themeColor="text1"/>
          <w:sz w:val="22"/>
          <w:szCs w:val="22"/>
        </w:rPr>
        <w:t>Vandamál tengd nýrum</w:t>
      </w:r>
      <w:r w:rsidRPr="0020336A">
        <w:rPr>
          <w:color w:val="000000" w:themeColor="text1"/>
          <w:sz w:val="22"/>
          <w:szCs w:val="22"/>
        </w:rPr>
        <w:t xml:space="preserve"> – blóð í þvagi, þroti í ökklum.</w:t>
      </w:r>
    </w:p>
    <w:p w14:paraId="160EA923" w14:textId="3F5FE1F2" w:rsidR="00C75EDD" w:rsidRPr="00933FF9" w:rsidRDefault="00C75EDD" w:rsidP="00933FF9">
      <w:pPr>
        <w:pStyle w:val="ListParagraph"/>
        <w:keepNext/>
        <w:keepLines/>
        <w:numPr>
          <w:ilvl w:val="3"/>
          <w:numId w:val="68"/>
        </w:numPr>
        <w:spacing w:before="0" w:after="0"/>
        <w:ind w:left="567" w:hanging="567"/>
        <w:rPr>
          <w:rFonts w:eastAsia="Times New Roman"/>
          <w:color w:val="000000" w:themeColor="text1"/>
          <w:sz w:val="22"/>
          <w:szCs w:val="22"/>
        </w:rPr>
      </w:pPr>
      <w:r w:rsidRPr="0020336A">
        <w:rPr>
          <w:rFonts w:eastAsia="Times New Roman"/>
          <w:b/>
          <w:bCs/>
          <w:color w:val="000000" w:themeColor="text1"/>
          <w:sz w:val="22"/>
          <w:szCs w:val="22"/>
        </w:rPr>
        <w:t>Vandamál tengd lungum</w:t>
      </w:r>
      <w:r w:rsidRPr="00933FF9">
        <w:rPr>
          <w:rFonts w:eastAsia="Times New Roman"/>
          <w:color w:val="000000" w:themeColor="text1"/>
          <w:sz w:val="22"/>
          <w:szCs w:val="22"/>
        </w:rPr>
        <w:t xml:space="preserve"> eins og nýr eða versnandi hósti, mæði eða brjóstverkur, bólga í lungum (lungnabólga).</w:t>
      </w:r>
    </w:p>
    <w:p w14:paraId="3A4B66CA" w14:textId="5E1388F1" w:rsidR="003273DB" w:rsidRPr="00933FF9" w:rsidRDefault="003273DB" w:rsidP="0020336A">
      <w:pPr>
        <w:pStyle w:val="ListParagraph"/>
        <w:keepNext/>
        <w:keepLines/>
        <w:numPr>
          <w:ilvl w:val="3"/>
          <w:numId w:val="68"/>
        </w:numPr>
        <w:spacing w:before="0" w:after="0"/>
        <w:ind w:left="567" w:hanging="567"/>
        <w:rPr>
          <w:rFonts w:eastAsia="Times New Roman"/>
          <w:color w:val="000000" w:themeColor="text1"/>
          <w:sz w:val="22"/>
          <w:szCs w:val="22"/>
        </w:rPr>
      </w:pPr>
      <w:r w:rsidRPr="00933FF9">
        <w:rPr>
          <w:rFonts w:eastAsia="Times New Roman"/>
          <w:b/>
          <w:bCs/>
          <w:color w:val="000000" w:themeColor="text1"/>
          <w:sz w:val="22"/>
          <w:szCs w:val="22"/>
        </w:rPr>
        <w:t>Vandamál tengd lifur</w:t>
      </w:r>
      <w:r w:rsidRPr="00933FF9">
        <w:rPr>
          <w:rFonts w:eastAsia="Times New Roman"/>
          <w:color w:val="000000" w:themeColor="text1"/>
          <w:sz w:val="22"/>
          <w:szCs w:val="22"/>
        </w:rPr>
        <w:t xml:space="preserve"> eins og gulnun </w:t>
      </w:r>
      <w:r w:rsidR="00B363D7" w:rsidRPr="00933FF9">
        <w:rPr>
          <w:rFonts w:eastAsia="Times New Roman"/>
          <w:color w:val="000000" w:themeColor="text1"/>
          <w:sz w:val="22"/>
          <w:szCs w:val="22"/>
        </w:rPr>
        <w:t>húðar</w:t>
      </w:r>
      <w:r w:rsidRPr="00933FF9">
        <w:rPr>
          <w:rFonts w:eastAsia="Times New Roman"/>
          <w:color w:val="000000" w:themeColor="text1"/>
          <w:sz w:val="22"/>
          <w:szCs w:val="22"/>
        </w:rPr>
        <w:t xml:space="preserve"> eða augnhvítu, </w:t>
      </w:r>
      <w:r w:rsidR="00B363D7" w:rsidRPr="00933FF9">
        <w:rPr>
          <w:rFonts w:eastAsia="Times New Roman"/>
          <w:color w:val="000000" w:themeColor="text1"/>
          <w:sz w:val="22"/>
          <w:szCs w:val="22"/>
        </w:rPr>
        <w:t xml:space="preserve">veruleg </w:t>
      </w:r>
      <w:r w:rsidRPr="00933FF9">
        <w:rPr>
          <w:rFonts w:eastAsia="Times New Roman"/>
          <w:color w:val="000000" w:themeColor="text1"/>
          <w:sz w:val="22"/>
          <w:szCs w:val="22"/>
        </w:rPr>
        <w:t>ógleði eða uppköst, verkur hægra megin í maga (kvið), syfj</w:t>
      </w:r>
      <w:r w:rsidR="00B363D7" w:rsidRPr="00933FF9">
        <w:rPr>
          <w:rFonts w:eastAsia="Times New Roman"/>
          <w:color w:val="000000" w:themeColor="text1"/>
          <w:sz w:val="22"/>
          <w:szCs w:val="22"/>
        </w:rPr>
        <w:t>a</w:t>
      </w:r>
      <w:r w:rsidRPr="00933FF9">
        <w:rPr>
          <w:rFonts w:eastAsia="Times New Roman"/>
          <w:color w:val="000000" w:themeColor="text1"/>
          <w:sz w:val="22"/>
          <w:szCs w:val="22"/>
        </w:rPr>
        <w:t>, dökkt</w:t>
      </w:r>
      <w:r w:rsidR="00B363D7" w:rsidRPr="00933FF9">
        <w:rPr>
          <w:rFonts w:eastAsia="Times New Roman"/>
          <w:color w:val="000000" w:themeColor="text1"/>
          <w:sz w:val="22"/>
          <w:szCs w:val="22"/>
        </w:rPr>
        <w:t xml:space="preserve"> </w:t>
      </w:r>
      <w:r w:rsidRPr="00933FF9">
        <w:rPr>
          <w:rFonts w:eastAsia="Times New Roman"/>
          <w:color w:val="000000" w:themeColor="text1"/>
          <w:sz w:val="22"/>
          <w:szCs w:val="22"/>
        </w:rPr>
        <w:t>(</w:t>
      </w:r>
      <w:r w:rsidR="00B363D7" w:rsidRPr="00933FF9">
        <w:rPr>
          <w:rFonts w:eastAsia="Times New Roman"/>
          <w:color w:val="000000" w:themeColor="text1"/>
          <w:sz w:val="22"/>
          <w:szCs w:val="22"/>
        </w:rPr>
        <w:t>telitað</w:t>
      </w:r>
      <w:r w:rsidRPr="00933FF9">
        <w:rPr>
          <w:rFonts w:eastAsia="Times New Roman"/>
          <w:color w:val="000000" w:themeColor="text1"/>
          <w:sz w:val="22"/>
          <w:szCs w:val="22"/>
        </w:rPr>
        <w:t>)</w:t>
      </w:r>
      <w:r w:rsidR="00B363D7" w:rsidRPr="00933FF9">
        <w:rPr>
          <w:rFonts w:eastAsia="Times New Roman"/>
          <w:color w:val="000000" w:themeColor="text1"/>
          <w:sz w:val="22"/>
          <w:szCs w:val="22"/>
        </w:rPr>
        <w:t xml:space="preserve"> þvag</w:t>
      </w:r>
      <w:r w:rsidRPr="00933FF9">
        <w:rPr>
          <w:rFonts w:eastAsia="Times New Roman"/>
          <w:color w:val="000000" w:themeColor="text1"/>
          <w:sz w:val="22"/>
          <w:szCs w:val="22"/>
        </w:rPr>
        <w:t>, blæðingar eða marblettir</w:t>
      </w:r>
      <w:r w:rsidR="004F0A72" w:rsidRPr="00933FF9">
        <w:rPr>
          <w:rFonts w:eastAsia="Times New Roman"/>
          <w:color w:val="000000" w:themeColor="text1"/>
          <w:sz w:val="22"/>
          <w:szCs w:val="22"/>
        </w:rPr>
        <w:t xml:space="preserve"> sem</w:t>
      </w:r>
      <w:r w:rsidRPr="00933FF9">
        <w:rPr>
          <w:rFonts w:eastAsia="Times New Roman"/>
          <w:color w:val="000000" w:themeColor="text1"/>
          <w:sz w:val="22"/>
          <w:szCs w:val="22"/>
        </w:rPr>
        <w:t xml:space="preserve"> </w:t>
      </w:r>
      <w:r w:rsidR="004F0A72" w:rsidRPr="00933FF9">
        <w:rPr>
          <w:rFonts w:eastAsia="Times New Roman"/>
          <w:color w:val="000000" w:themeColor="text1"/>
          <w:sz w:val="22"/>
          <w:szCs w:val="22"/>
        </w:rPr>
        <w:t>myndast auðvel</w:t>
      </w:r>
      <w:r w:rsidR="00DC65ED" w:rsidRPr="00933FF9">
        <w:rPr>
          <w:rFonts w:eastAsia="Times New Roman"/>
          <w:color w:val="000000" w:themeColor="text1"/>
          <w:sz w:val="22"/>
          <w:szCs w:val="22"/>
        </w:rPr>
        <w:t xml:space="preserve">dlega </w:t>
      </w:r>
      <w:r w:rsidRPr="00933FF9">
        <w:rPr>
          <w:rFonts w:eastAsia="Times New Roman"/>
          <w:color w:val="000000" w:themeColor="text1"/>
          <w:sz w:val="22"/>
          <w:szCs w:val="22"/>
        </w:rPr>
        <w:t xml:space="preserve">og </w:t>
      </w:r>
      <w:r w:rsidR="004F0A72" w:rsidRPr="00933FF9">
        <w:rPr>
          <w:rFonts w:eastAsia="Times New Roman"/>
          <w:color w:val="000000" w:themeColor="text1"/>
          <w:sz w:val="22"/>
          <w:szCs w:val="22"/>
        </w:rPr>
        <w:t>minn</w:t>
      </w:r>
      <w:r w:rsidR="00DC65ED" w:rsidRPr="00933FF9">
        <w:rPr>
          <w:rFonts w:eastAsia="Times New Roman"/>
          <w:color w:val="000000" w:themeColor="text1"/>
          <w:sz w:val="22"/>
          <w:szCs w:val="22"/>
        </w:rPr>
        <w:t>i</w:t>
      </w:r>
      <w:r w:rsidR="004F0A72" w:rsidRPr="00933FF9">
        <w:rPr>
          <w:rFonts w:eastAsia="Times New Roman"/>
          <w:color w:val="000000" w:themeColor="text1"/>
          <w:sz w:val="22"/>
          <w:szCs w:val="22"/>
        </w:rPr>
        <w:t xml:space="preserve"> svengd</w:t>
      </w:r>
      <w:r w:rsidR="00DC65ED" w:rsidRPr="00933FF9">
        <w:rPr>
          <w:rFonts w:eastAsia="Times New Roman"/>
          <w:color w:val="000000" w:themeColor="text1"/>
          <w:sz w:val="22"/>
          <w:szCs w:val="22"/>
        </w:rPr>
        <w:t xml:space="preserve"> en venjulega</w:t>
      </w:r>
      <w:r w:rsidRPr="00933FF9">
        <w:rPr>
          <w:rFonts w:eastAsia="Times New Roman"/>
          <w:color w:val="000000" w:themeColor="text1"/>
          <w:sz w:val="22"/>
          <w:szCs w:val="22"/>
        </w:rPr>
        <w:t xml:space="preserve"> (bólga</w:t>
      </w:r>
      <w:r w:rsidR="00DC65ED" w:rsidRPr="00933FF9">
        <w:rPr>
          <w:rFonts w:eastAsia="Times New Roman"/>
          <w:color w:val="000000" w:themeColor="text1"/>
          <w:sz w:val="22"/>
          <w:szCs w:val="22"/>
        </w:rPr>
        <w:t xml:space="preserve"> í lifrinni</w:t>
      </w:r>
      <w:r w:rsidRPr="00933FF9">
        <w:rPr>
          <w:rFonts w:eastAsia="Times New Roman"/>
          <w:color w:val="000000" w:themeColor="text1"/>
          <w:sz w:val="22"/>
          <w:szCs w:val="22"/>
        </w:rPr>
        <w:t>).</w:t>
      </w:r>
    </w:p>
    <w:p w14:paraId="03EA7503" w14:textId="58BD621C" w:rsidR="003273DB" w:rsidRPr="00933FF9" w:rsidRDefault="003273DB" w:rsidP="0020336A">
      <w:pPr>
        <w:pStyle w:val="ListParagraph"/>
        <w:keepNext/>
        <w:keepLines/>
        <w:numPr>
          <w:ilvl w:val="3"/>
          <w:numId w:val="68"/>
        </w:numPr>
        <w:spacing w:before="0" w:after="0"/>
        <w:ind w:left="567" w:hanging="567"/>
        <w:rPr>
          <w:rFonts w:eastAsia="Times New Roman"/>
          <w:color w:val="000000" w:themeColor="text1"/>
          <w:sz w:val="22"/>
          <w:szCs w:val="22"/>
        </w:rPr>
      </w:pPr>
      <w:r w:rsidRPr="00933FF9">
        <w:rPr>
          <w:rFonts w:eastAsia="Times New Roman"/>
          <w:b/>
          <w:bCs/>
          <w:color w:val="000000" w:themeColor="text1"/>
          <w:sz w:val="22"/>
          <w:szCs w:val="22"/>
        </w:rPr>
        <w:t>Vandamál tengd brisi</w:t>
      </w:r>
      <w:r w:rsidRPr="00933FF9">
        <w:rPr>
          <w:rFonts w:eastAsia="Times New Roman"/>
          <w:color w:val="000000" w:themeColor="text1"/>
          <w:sz w:val="22"/>
          <w:szCs w:val="22"/>
        </w:rPr>
        <w:t xml:space="preserve"> eins og </w:t>
      </w:r>
      <w:r w:rsidR="00F947AF" w:rsidRPr="00933FF9">
        <w:rPr>
          <w:rFonts w:eastAsia="Times New Roman"/>
          <w:color w:val="000000" w:themeColor="text1"/>
          <w:sz w:val="22"/>
          <w:szCs w:val="22"/>
        </w:rPr>
        <w:t xml:space="preserve">verkur í kvið, ógleði og uppköst </w:t>
      </w:r>
      <w:r w:rsidRPr="00933FF9">
        <w:rPr>
          <w:rFonts w:eastAsia="Times New Roman"/>
          <w:color w:val="000000" w:themeColor="text1"/>
          <w:sz w:val="22"/>
          <w:szCs w:val="22"/>
        </w:rPr>
        <w:t>(brisbólga).</w:t>
      </w:r>
    </w:p>
    <w:p w14:paraId="25A4EBB1" w14:textId="15F85CE9" w:rsidR="00917D6A" w:rsidRPr="00933FF9" w:rsidRDefault="00832FD2" w:rsidP="0020336A">
      <w:pPr>
        <w:pStyle w:val="ListParagraph"/>
        <w:keepNext/>
        <w:keepLines/>
        <w:numPr>
          <w:ilvl w:val="3"/>
          <w:numId w:val="68"/>
        </w:numPr>
        <w:spacing w:before="0" w:after="0"/>
        <w:ind w:left="567" w:hanging="567"/>
        <w:rPr>
          <w:rFonts w:eastAsia="Times New Roman"/>
          <w:color w:val="000000" w:themeColor="text1"/>
          <w:sz w:val="22"/>
          <w:szCs w:val="22"/>
        </w:rPr>
      </w:pPr>
      <w:r w:rsidRPr="00933FF9">
        <w:rPr>
          <w:rFonts w:eastAsia="Times New Roman"/>
          <w:b/>
          <w:bCs/>
          <w:color w:val="000000" w:themeColor="text1"/>
          <w:sz w:val="22"/>
          <w:szCs w:val="22"/>
        </w:rPr>
        <w:t>Vandamál tengd húð</w:t>
      </w:r>
      <w:r w:rsidR="00917D6A" w:rsidRPr="00933FF9">
        <w:rPr>
          <w:rFonts w:eastAsia="Times New Roman"/>
          <w:color w:val="000000" w:themeColor="text1"/>
          <w:sz w:val="22"/>
          <w:szCs w:val="22"/>
        </w:rPr>
        <w:t xml:space="preserve"> eins og útbrot eða kláði, blöðrur eða sár í munni, nefi, augum og kynfærum</w:t>
      </w:r>
    </w:p>
    <w:p w14:paraId="521D6C00" w14:textId="741103D3" w:rsidR="00917D6A" w:rsidRPr="00933FF9" w:rsidRDefault="00C42C04" w:rsidP="00933FF9">
      <w:pPr>
        <w:pStyle w:val="ListParagraph"/>
        <w:keepNext/>
        <w:keepLines/>
        <w:numPr>
          <w:ilvl w:val="4"/>
          <w:numId w:val="68"/>
        </w:numPr>
        <w:tabs>
          <w:tab w:val="left" w:pos="1134"/>
          <w:tab w:val="left" w:pos="1350"/>
        </w:tabs>
        <w:spacing w:before="0" w:after="0"/>
        <w:ind w:left="1170" w:hanging="603"/>
        <w:rPr>
          <w:rFonts w:eastAsia="Times New Roman"/>
          <w:color w:val="000000" w:themeColor="text1"/>
          <w:sz w:val="22"/>
          <w:szCs w:val="22"/>
        </w:rPr>
      </w:pPr>
      <w:r w:rsidRPr="00933FF9">
        <w:rPr>
          <w:rFonts w:eastAsia="Times New Roman"/>
          <w:color w:val="000000" w:themeColor="text1"/>
          <w:sz w:val="22"/>
          <w:szCs w:val="22"/>
        </w:rPr>
        <w:t>ó</w:t>
      </w:r>
      <w:r w:rsidR="00917D6A" w:rsidRPr="00933FF9">
        <w:rPr>
          <w:rFonts w:eastAsia="Times New Roman"/>
          <w:color w:val="000000" w:themeColor="text1"/>
          <w:sz w:val="22"/>
          <w:szCs w:val="22"/>
        </w:rPr>
        <w:t xml:space="preserve">útskýrður útbreiddur verkur í húð, rauð eða fjólublá útbrot sem </w:t>
      </w:r>
      <w:r w:rsidRPr="00933FF9">
        <w:rPr>
          <w:rFonts w:eastAsia="Times New Roman"/>
          <w:color w:val="000000" w:themeColor="text1"/>
          <w:sz w:val="22"/>
          <w:szCs w:val="22"/>
        </w:rPr>
        <w:t>breiðast út</w:t>
      </w:r>
      <w:r w:rsidR="00917D6A" w:rsidRPr="00933FF9">
        <w:rPr>
          <w:rFonts w:eastAsia="Times New Roman"/>
          <w:color w:val="000000" w:themeColor="text1"/>
          <w:sz w:val="22"/>
          <w:szCs w:val="22"/>
        </w:rPr>
        <w:t xml:space="preserve">, </w:t>
      </w:r>
      <w:r w:rsidR="00683283" w:rsidRPr="00933FF9">
        <w:rPr>
          <w:rFonts w:eastAsia="Times New Roman"/>
          <w:color w:val="000000" w:themeColor="text1"/>
          <w:sz w:val="22"/>
          <w:szCs w:val="22"/>
        </w:rPr>
        <w:t xml:space="preserve">flögnun í húð fáeinum dögum eftir að </w:t>
      </w:r>
      <w:r w:rsidRPr="00933FF9">
        <w:rPr>
          <w:rFonts w:eastAsia="Times New Roman"/>
          <w:color w:val="000000" w:themeColor="text1"/>
          <w:sz w:val="22"/>
          <w:szCs w:val="22"/>
        </w:rPr>
        <w:t>blöðru</w:t>
      </w:r>
      <w:r w:rsidR="00683283" w:rsidRPr="00933FF9">
        <w:rPr>
          <w:rFonts w:eastAsia="Times New Roman"/>
          <w:color w:val="000000" w:themeColor="text1"/>
          <w:sz w:val="22"/>
          <w:szCs w:val="22"/>
        </w:rPr>
        <w:t xml:space="preserve">r </w:t>
      </w:r>
      <w:r w:rsidRPr="00933FF9">
        <w:rPr>
          <w:rFonts w:eastAsia="Times New Roman"/>
          <w:color w:val="000000" w:themeColor="text1"/>
          <w:sz w:val="22"/>
          <w:szCs w:val="22"/>
        </w:rPr>
        <w:t>mynd</w:t>
      </w:r>
      <w:r w:rsidR="00683283" w:rsidRPr="00933FF9">
        <w:rPr>
          <w:rFonts w:eastAsia="Times New Roman"/>
          <w:color w:val="000000" w:themeColor="text1"/>
          <w:sz w:val="22"/>
          <w:szCs w:val="22"/>
        </w:rPr>
        <w:t>ast</w:t>
      </w:r>
      <w:r w:rsidRPr="00933FF9">
        <w:rPr>
          <w:rFonts w:eastAsia="Times New Roman"/>
          <w:color w:val="000000" w:themeColor="text1"/>
          <w:sz w:val="22"/>
          <w:szCs w:val="22"/>
        </w:rPr>
        <w:t xml:space="preserve"> á húð </w:t>
      </w:r>
      <w:r w:rsidR="00917D6A" w:rsidRPr="00933FF9">
        <w:rPr>
          <w:rFonts w:eastAsia="Times New Roman"/>
          <w:color w:val="000000" w:themeColor="text1"/>
          <w:sz w:val="22"/>
          <w:szCs w:val="22"/>
        </w:rPr>
        <w:t>- alvarlegur húðsjúkdómur sem kallast „</w:t>
      </w:r>
      <w:r w:rsidR="00917D6A" w:rsidRPr="00933FF9">
        <w:rPr>
          <w:rFonts w:eastAsia="Times New Roman"/>
          <w:b/>
          <w:bCs/>
          <w:color w:val="000000" w:themeColor="text1"/>
          <w:sz w:val="22"/>
          <w:szCs w:val="22"/>
        </w:rPr>
        <w:t>Stevens-Johnson heilkenni</w:t>
      </w:r>
      <w:r w:rsidR="00917D6A" w:rsidRPr="00933FF9">
        <w:rPr>
          <w:rFonts w:eastAsia="Times New Roman"/>
          <w:color w:val="000000" w:themeColor="text1"/>
          <w:sz w:val="22"/>
          <w:szCs w:val="22"/>
        </w:rPr>
        <w:t>“.</w:t>
      </w:r>
    </w:p>
    <w:p w14:paraId="0F6C7035" w14:textId="4BCCA3CC" w:rsidR="002A64C9" w:rsidRPr="00933FF9" w:rsidRDefault="00C42C04" w:rsidP="00933FF9">
      <w:pPr>
        <w:pStyle w:val="ListParagraph"/>
        <w:keepNext/>
        <w:keepLines/>
        <w:numPr>
          <w:ilvl w:val="4"/>
          <w:numId w:val="68"/>
        </w:numPr>
        <w:tabs>
          <w:tab w:val="left" w:pos="1134"/>
          <w:tab w:val="left" w:pos="1350"/>
        </w:tabs>
        <w:spacing w:before="0" w:after="0"/>
        <w:ind w:left="1170" w:hanging="603"/>
        <w:rPr>
          <w:rFonts w:eastAsia="Times New Roman"/>
          <w:color w:val="000000" w:themeColor="text1"/>
          <w:sz w:val="22"/>
          <w:szCs w:val="22"/>
        </w:rPr>
      </w:pPr>
      <w:r w:rsidRPr="00933FF9">
        <w:rPr>
          <w:rFonts w:eastAsia="Times New Roman"/>
          <w:color w:val="000000" w:themeColor="text1"/>
          <w:sz w:val="22"/>
          <w:szCs w:val="22"/>
        </w:rPr>
        <w:t xml:space="preserve">húðflögnun og blöðrumyndun </w:t>
      </w:r>
      <w:r w:rsidR="0063579E" w:rsidRPr="00933FF9">
        <w:rPr>
          <w:rFonts w:eastAsia="Times New Roman"/>
          <w:color w:val="000000" w:themeColor="text1"/>
          <w:sz w:val="22"/>
          <w:szCs w:val="22"/>
        </w:rPr>
        <w:t>á</w:t>
      </w:r>
      <w:r w:rsidRPr="00933FF9">
        <w:rPr>
          <w:rFonts w:eastAsia="Times New Roman"/>
          <w:color w:val="000000" w:themeColor="text1"/>
          <w:sz w:val="22"/>
          <w:szCs w:val="22"/>
        </w:rPr>
        <w:t xml:space="preserve"> stórum hluta líkamans - lífshættulegur húðsjúkdómur sem kallast „</w:t>
      </w:r>
      <w:r w:rsidR="0063579E" w:rsidRPr="00933FF9">
        <w:rPr>
          <w:rFonts w:eastAsia="Times New Roman"/>
          <w:b/>
          <w:bCs/>
          <w:color w:val="000000" w:themeColor="text1"/>
          <w:sz w:val="22"/>
          <w:szCs w:val="22"/>
        </w:rPr>
        <w:t>húðþekjudrepslos</w:t>
      </w:r>
      <w:r w:rsidRPr="00933FF9">
        <w:rPr>
          <w:rFonts w:eastAsia="Times New Roman"/>
          <w:color w:val="000000" w:themeColor="text1"/>
          <w:sz w:val="22"/>
          <w:szCs w:val="22"/>
        </w:rPr>
        <w:t>“.</w:t>
      </w:r>
    </w:p>
    <w:p w14:paraId="6DEA9BF3" w14:textId="77777777" w:rsidR="00683283" w:rsidRPr="00933FF9" w:rsidRDefault="00683283" w:rsidP="0020336A">
      <w:pPr>
        <w:pStyle w:val="ListParagraph"/>
        <w:numPr>
          <w:ilvl w:val="0"/>
          <w:numId w:val="68"/>
        </w:numPr>
        <w:ind w:left="567" w:hanging="567"/>
        <w:rPr>
          <w:sz w:val="22"/>
          <w:szCs w:val="22"/>
        </w:rPr>
      </w:pPr>
      <w:r w:rsidRPr="00933FF9">
        <w:rPr>
          <w:b/>
          <w:bCs/>
          <w:sz w:val="22"/>
          <w:szCs w:val="22"/>
        </w:rPr>
        <w:t>Vandamál tengd hjarta</w:t>
      </w:r>
      <w:r w:rsidRPr="00933FF9">
        <w:rPr>
          <w:sz w:val="22"/>
          <w:szCs w:val="22"/>
        </w:rPr>
        <w:t xml:space="preserve"> eins og breytingar á hjartslætti, hraður hjartsláttur, hjartað virðist sleppa slagi eða sláttartilfinning, brjóstverkur, mæði.</w:t>
      </w:r>
    </w:p>
    <w:p w14:paraId="607DA8E5" w14:textId="59ADC3F8" w:rsidR="00C42C04" w:rsidRPr="00933FF9" w:rsidRDefault="002A64C9" w:rsidP="00933FF9">
      <w:pPr>
        <w:pStyle w:val="ListParagraph"/>
        <w:keepNext/>
        <w:keepLines/>
        <w:numPr>
          <w:ilvl w:val="0"/>
          <w:numId w:val="76"/>
        </w:numPr>
        <w:spacing w:before="0" w:after="0"/>
        <w:ind w:left="567" w:hanging="567"/>
        <w:rPr>
          <w:rFonts w:eastAsia="Times New Roman"/>
          <w:color w:val="000000" w:themeColor="text1"/>
          <w:sz w:val="22"/>
          <w:szCs w:val="22"/>
        </w:rPr>
      </w:pPr>
      <w:r w:rsidRPr="00933FF9">
        <w:rPr>
          <w:rFonts w:eastAsia="Times New Roman"/>
          <w:b/>
          <w:bCs/>
          <w:color w:val="000000" w:themeColor="text1"/>
          <w:sz w:val="22"/>
          <w:szCs w:val="22"/>
        </w:rPr>
        <w:t>V</w:t>
      </w:r>
      <w:r w:rsidR="00923A91" w:rsidRPr="00933FF9">
        <w:rPr>
          <w:rFonts w:eastAsia="Times New Roman"/>
          <w:b/>
          <w:bCs/>
          <w:color w:val="000000" w:themeColor="text1"/>
          <w:sz w:val="22"/>
          <w:szCs w:val="22"/>
        </w:rPr>
        <w:t>andamál tengd v</w:t>
      </w:r>
      <w:r w:rsidR="00C42C04" w:rsidRPr="00933FF9">
        <w:rPr>
          <w:rFonts w:eastAsia="Times New Roman"/>
          <w:b/>
          <w:bCs/>
          <w:color w:val="000000" w:themeColor="text1"/>
          <w:sz w:val="22"/>
          <w:szCs w:val="22"/>
        </w:rPr>
        <w:t>öðv</w:t>
      </w:r>
      <w:r w:rsidR="00923A91" w:rsidRPr="00933FF9">
        <w:rPr>
          <w:rFonts w:eastAsia="Times New Roman"/>
          <w:b/>
          <w:bCs/>
          <w:color w:val="000000" w:themeColor="text1"/>
          <w:sz w:val="22"/>
          <w:szCs w:val="22"/>
        </w:rPr>
        <w:t>um</w:t>
      </w:r>
      <w:r w:rsidR="00C42C04" w:rsidRPr="00933FF9">
        <w:rPr>
          <w:rFonts w:eastAsia="Times New Roman"/>
          <w:b/>
          <w:bCs/>
          <w:color w:val="000000" w:themeColor="text1"/>
          <w:sz w:val="22"/>
          <w:szCs w:val="22"/>
        </w:rPr>
        <w:t xml:space="preserve"> og lið</w:t>
      </w:r>
      <w:r w:rsidR="00923A91" w:rsidRPr="00933FF9">
        <w:rPr>
          <w:rFonts w:eastAsia="Times New Roman"/>
          <w:b/>
          <w:bCs/>
          <w:color w:val="000000" w:themeColor="text1"/>
          <w:sz w:val="22"/>
          <w:szCs w:val="22"/>
        </w:rPr>
        <w:t>um</w:t>
      </w:r>
      <w:r w:rsidR="00C42C04" w:rsidRPr="00933FF9">
        <w:rPr>
          <w:rFonts w:eastAsia="Times New Roman"/>
          <w:color w:val="000000" w:themeColor="text1"/>
          <w:sz w:val="22"/>
          <w:szCs w:val="22"/>
        </w:rPr>
        <w:t xml:space="preserve"> eins og verkir eða þroti</w:t>
      </w:r>
      <w:r w:rsidR="00DE69FD" w:rsidRPr="00933FF9">
        <w:rPr>
          <w:rFonts w:eastAsia="Times New Roman"/>
          <w:color w:val="000000" w:themeColor="text1"/>
          <w:sz w:val="22"/>
          <w:szCs w:val="22"/>
        </w:rPr>
        <w:t xml:space="preserve"> í liðum</w:t>
      </w:r>
      <w:r w:rsidR="00C42C04" w:rsidRPr="00933FF9">
        <w:rPr>
          <w:rFonts w:eastAsia="Times New Roman"/>
          <w:color w:val="000000" w:themeColor="text1"/>
          <w:sz w:val="22"/>
          <w:szCs w:val="22"/>
        </w:rPr>
        <w:t xml:space="preserve">, vöðvaverkir, </w:t>
      </w:r>
      <w:r w:rsidR="00DE69FD" w:rsidRPr="00933FF9">
        <w:rPr>
          <w:rFonts w:eastAsia="Times New Roman"/>
          <w:color w:val="000000" w:themeColor="text1"/>
          <w:sz w:val="22"/>
          <w:szCs w:val="22"/>
        </w:rPr>
        <w:t>slappleiki</w:t>
      </w:r>
      <w:r w:rsidR="00C42C04" w:rsidRPr="00933FF9">
        <w:rPr>
          <w:rFonts w:eastAsia="Times New Roman"/>
          <w:color w:val="000000" w:themeColor="text1"/>
          <w:sz w:val="22"/>
          <w:szCs w:val="22"/>
        </w:rPr>
        <w:t xml:space="preserve"> eða stirðleiki.</w:t>
      </w:r>
    </w:p>
    <w:p w14:paraId="4FC542B1" w14:textId="0011496B" w:rsidR="00C42C04" w:rsidRPr="0020336A" w:rsidRDefault="002A64C9" w:rsidP="0020336A">
      <w:pPr>
        <w:pStyle w:val="ListParagraph"/>
        <w:keepNext/>
        <w:keepLines/>
        <w:numPr>
          <w:ilvl w:val="0"/>
          <w:numId w:val="75"/>
        </w:numPr>
        <w:tabs>
          <w:tab w:val="left" w:pos="900"/>
          <w:tab w:val="left" w:pos="990"/>
        </w:tabs>
        <w:spacing w:before="0" w:after="0"/>
        <w:ind w:left="567" w:hanging="567"/>
        <w:rPr>
          <w:rFonts w:eastAsia="Times New Roman"/>
          <w:color w:val="000000" w:themeColor="text1"/>
          <w:sz w:val="22"/>
          <w:szCs w:val="22"/>
        </w:rPr>
      </w:pPr>
      <w:r w:rsidRPr="00933FF9">
        <w:rPr>
          <w:rFonts w:eastAsia="Times New Roman"/>
          <w:b/>
          <w:bCs/>
          <w:color w:val="000000" w:themeColor="text1"/>
          <w:sz w:val="22"/>
          <w:szCs w:val="22"/>
        </w:rPr>
        <w:t>Bólga í h</w:t>
      </w:r>
      <w:r w:rsidR="00DE69FD" w:rsidRPr="0020336A">
        <w:rPr>
          <w:rFonts w:eastAsia="Times New Roman"/>
          <w:b/>
          <w:bCs/>
          <w:color w:val="000000" w:themeColor="text1"/>
          <w:sz w:val="22"/>
          <w:szCs w:val="22"/>
        </w:rPr>
        <w:t>eila</w:t>
      </w:r>
      <w:r w:rsidR="00C42C04" w:rsidRPr="0020336A">
        <w:rPr>
          <w:rFonts w:eastAsia="Times New Roman"/>
          <w:color w:val="000000" w:themeColor="text1"/>
          <w:sz w:val="22"/>
          <w:szCs w:val="22"/>
        </w:rPr>
        <w:t xml:space="preserve"> </w:t>
      </w:r>
      <w:r w:rsidRPr="00933FF9">
        <w:rPr>
          <w:rFonts w:eastAsia="Times New Roman"/>
          <w:color w:val="000000" w:themeColor="text1"/>
          <w:sz w:val="22"/>
          <w:szCs w:val="22"/>
        </w:rPr>
        <w:t xml:space="preserve">sem getur falið í sér </w:t>
      </w:r>
      <w:r w:rsidR="00C42C04" w:rsidRPr="0020336A">
        <w:rPr>
          <w:rFonts w:eastAsia="Times New Roman"/>
          <w:color w:val="000000" w:themeColor="text1"/>
          <w:sz w:val="22"/>
          <w:szCs w:val="22"/>
        </w:rPr>
        <w:t>hit</w:t>
      </w:r>
      <w:r w:rsidRPr="00933FF9">
        <w:rPr>
          <w:rFonts w:eastAsia="Times New Roman"/>
          <w:color w:val="000000" w:themeColor="text1"/>
          <w:sz w:val="22"/>
          <w:szCs w:val="22"/>
        </w:rPr>
        <w:t>a</w:t>
      </w:r>
      <w:r w:rsidR="00C42C04" w:rsidRPr="0020336A">
        <w:rPr>
          <w:rFonts w:eastAsia="Times New Roman"/>
          <w:color w:val="000000" w:themeColor="text1"/>
          <w:sz w:val="22"/>
          <w:szCs w:val="22"/>
        </w:rPr>
        <w:t>, höfuðverk, hreyfitruflanir, stífleik</w:t>
      </w:r>
      <w:r w:rsidRPr="00933FF9">
        <w:rPr>
          <w:rFonts w:eastAsia="Times New Roman"/>
          <w:color w:val="000000" w:themeColor="text1"/>
          <w:sz w:val="22"/>
          <w:szCs w:val="22"/>
        </w:rPr>
        <w:t>a</w:t>
      </w:r>
      <w:r w:rsidR="00C42C04" w:rsidRPr="0020336A">
        <w:rPr>
          <w:rFonts w:eastAsia="Times New Roman"/>
          <w:color w:val="000000" w:themeColor="text1"/>
          <w:sz w:val="22"/>
          <w:szCs w:val="22"/>
        </w:rPr>
        <w:t xml:space="preserve"> í hálsi.</w:t>
      </w:r>
    </w:p>
    <w:p w14:paraId="65C6B822" w14:textId="341D0FE1" w:rsidR="002A64C9" w:rsidRPr="00933FF9" w:rsidRDefault="002A64C9" w:rsidP="0020336A">
      <w:pPr>
        <w:keepNext/>
        <w:keepLines/>
        <w:tabs>
          <w:tab w:val="left" w:pos="900"/>
          <w:tab w:val="left" w:pos="990"/>
        </w:tabs>
        <w:spacing w:before="0" w:after="0"/>
        <w:ind w:left="567" w:hanging="567"/>
        <w:rPr>
          <w:rFonts w:eastAsia="Times New Roman"/>
          <w:color w:val="000000" w:themeColor="text1"/>
          <w:sz w:val="22"/>
          <w:szCs w:val="22"/>
        </w:rPr>
      </w:pPr>
      <w:r w:rsidRPr="0020336A">
        <w:rPr>
          <w:rFonts w:eastAsia="Times New Roman"/>
          <w:color w:val="000000" w:themeColor="text1"/>
          <w:sz w:val="28"/>
          <w:szCs w:val="28"/>
        </w:rPr>
        <w:t>•</w:t>
      </w:r>
      <w:r w:rsidRPr="00933FF9">
        <w:rPr>
          <w:rFonts w:eastAsia="Times New Roman"/>
          <w:color w:val="000000" w:themeColor="text1"/>
          <w:sz w:val="22"/>
          <w:szCs w:val="22"/>
        </w:rPr>
        <w:t xml:space="preserve"> </w:t>
      </w:r>
      <w:r w:rsidR="00683283" w:rsidRPr="00933FF9">
        <w:rPr>
          <w:rFonts w:eastAsia="Times New Roman"/>
          <w:color w:val="000000" w:themeColor="text1"/>
          <w:sz w:val="22"/>
          <w:szCs w:val="22"/>
        </w:rPr>
        <w:tab/>
      </w:r>
      <w:r w:rsidRPr="00933FF9">
        <w:rPr>
          <w:rFonts w:eastAsia="Times New Roman"/>
          <w:b/>
          <w:bCs/>
          <w:color w:val="000000" w:themeColor="text1"/>
          <w:sz w:val="22"/>
          <w:szCs w:val="22"/>
        </w:rPr>
        <w:t>Bólga í taugum</w:t>
      </w:r>
      <w:r w:rsidRPr="00933FF9">
        <w:rPr>
          <w:rFonts w:eastAsia="Times New Roman"/>
          <w:color w:val="000000" w:themeColor="text1"/>
          <w:sz w:val="22"/>
          <w:szCs w:val="22"/>
        </w:rPr>
        <w:t xml:space="preserve"> sem getur falið í sér verki, máttleysi og lömun í útlimum (Guillain-Barré heilkenni)</w:t>
      </w:r>
    </w:p>
    <w:p w14:paraId="34CDCFFA" w14:textId="08B29D11" w:rsidR="002A64C9" w:rsidRPr="00933FF9" w:rsidRDefault="002A64C9" w:rsidP="0020336A">
      <w:pPr>
        <w:pStyle w:val="ListParagraph"/>
        <w:keepNext/>
        <w:keepLines/>
        <w:numPr>
          <w:ilvl w:val="0"/>
          <w:numId w:val="74"/>
        </w:numPr>
        <w:tabs>
          <w:tab w:val="left" w:pos="900"/>
          <w:tab w:val="left" w:pos="990"/>
        </w:tabs>
        <w:spacing w:before="0" w:after="0"/>
        <w:ind w:left="567" w:hanging="567"/>
        <w:rPr>
          <w:rFonts w:eastAsia="Times New Roman"/>
          <w:color w:val="000000" w:themeColor="text1"/>
          <w:sz w:val="22"/>
          <w:szCs w:val="22"/>
        </w:rPr>
      </w:pPr>
      <w:r w:rsidRPr="00933FF9">
        <w:rPr>
          <w:rFonts w:eastAsia="Times New Roman"/>
          <w:b/>
          <w:bCs/>
          <w:color w:val="000000" w:themeColor="text1"/>
          <w:sz w:val="22"/>
          <w:szCs w:val="22"/>
        </w:rPr>
        <w:t>Bólga í augum</w:t>
      </w:r>
      <w:r w:rsidRPr="00933FF9">
        <w:rPr>
          <w:rFonts w:eastAsia="Times New Roman"/>
          <w:color w:val="000000" w:themeColor="text1"/>
          <w:sz w:val="22"/>
          <w:szCs w:val="22"/>
        </w:rPr>
        <w:t xml:space="preserve"> sem getur falið í sér breytingar á sjón</w:t>
      </w:r>
    </w:p>
    <w:p w14:paraId="44C8466E" w14:textId="77777777" w:rsidR="005E698C" w:rsidRPr="00933FF9" w:rsidRDefault="005E698C" w:rsidP="00933FF9">
      <w:pPr>
        <w:spacing w:before="0" w:after="0"/>
        <w:rPr>
          <w:rFonts w:eastAsia="Times New Roman"/>
          <w:color w:val="000000" w:themeColor="text1"/>
          <w:sz w:val="22"/>
          <w:szCs w:val="22"/>
        </w:rPr>
      </w:pPr>
    </w:p>
    <w:p w14:paraId="498A569B" w14:textId="0B99FF3B" w:rsidR="005E698C" w:rsidRPr="00933FF9" w:rsidRDefault="005E698C" w:rsidP="00933FF9">
      <w:pPr>
        <w:keepNext/>
        <w:keepLines/>
        <w:spacing w:before="0" w:after="0"/>
        <w:rPr>
          <w:rFonts w:eastAsia="Times New Roman"/>
          <w:b/>
          <w:bCs/>
          <w:color w:val="000000" w:themeColor="text1"/>
          <w:sz w:val="22"/>
          <w:szCs w:val="22"/>
        </w:rPr>
      </w:pPr>
      <w:r w:rsidRPr="00933FF9">
        <w:rPr>
          <w:rFonts w:eastAsia="Times New Roman"/>
          <w:b/>
          <w:bCs/>
          <w:color w:val="000000" w:themeColor="text1"/>
          <w:sz w:val="22"/>
          <w:szCs w:val="22"/>
        </w:rPr>
        <w:t>Aðrar aukaverkanir</w:t>
      </w:r>
      <w:r w:rsidR="00683283" w:rsidRPr="00933FF9">
        <w:rPr>
          <w:rFonts w:eastAsia="Times New Roman"/>
          <w:b/>
          <w:bCs/>
          <w:color w:val="000000" w:themeColor="text1"/>
          <w:sz w:val="22"/>
          <w:szCs w:val="22"/>
        </w:rPr>
        <w:t>:</w:t>
      </w:r>
    </w:p>
    <w:p w14:paraId="5A55FCBB" w14:textId="77777777" w:rsidR="009B280F" w:rsidRPr="00933FF9" w:rsidRDefault="009B280F" w:rsidP="00933FF9">
      <w:pPr>
        <w:spacing w:before="0" w:after="0"/>
        <w:rPr>
          <w:rFonts w:eastAsia="Times New Roman"/>
          <w:color w:val="000000" w:themeColor="text1"/>
          <w:sz w:val="22"/>
          <w:szCs w:val="22"/>
        </w:rPr>
      </w:pPr>
    </w:p>
    <w:p w14:paraId="2FCD8852" w14:textId="77777777" w:rsidR="009B280F" w:rsidRPr="00933FF9" w:rsidRDefault="00A92E2C" w:rsidP="00933FF9">
      <w:pPr>
        <w:keepNext/>
        <w:spacing w:before="0" w:after="0"/>
        <w:ind w:right="129" w:hanging="10"/>
        <w:rPr>
          <w:rFonts w:eastAsia="Times New Roman"/>
          <w:color w:val="000000" w:themeColor="text1"/>
          <w:sz w:val="22"/>
          <w:szCs w:val="22"/>
        </w:rPr>
      </w:pPr>
      <w:r w:rsidRPr="00933FF9">
        <w:rPr>
          <w:b/>
          <w:color w:val="000000" w:themeColor="text1"/>
          <w:sz w:val="22"/>
        </w:rPr>
        <w:t xml:space="preserve">Mjög algengar </w:t>
      </w:r>
      <w:r w:rsidRPr="00933FF9">
        <w:rPr>
          <w:color w:val="000000" w:themeColor="text1"/>
          <w:sz w:val="22"/>
        </w:rPr>
        <w:t>(geta komið fyrir hjá fleiri en 1 af hverjum 10 einstaklingum):</w:t>
      </w:r>
    </w:p>
    <w:p w14:paraId="1A3402DB" w14:textId="77777777" w:rsidR="00933FF9" w:rsidRDefault="00A92E2C" w:rsidP="00933FF9">
      <w:pPr>
        <w:numPr>
          <w:ilvl w:val="0"/>
          <w:numId w:val="28"/>
        </w:numPr>
        <w:spacing w:before="0" w:after="0"/>
        <w:ind w:left="567" w:right="130" w:hanging="567"/>
        <w:rPr>
          <w:color w:val="000000" w:themeColor="text1"/>
          <w:sz w:val="22"/>
        </w:rPr>
      </w:pPr>
      <w:bookmarkStart w:id="93" w:name="OLE_LINK6"/>
      <w:bookmarkStart w:id="94" w:name="OLE_LINK11"/>
      <w:r w:rsidRPr="00933FF9">
        <w:rPr>
          <w:color w:val="000000" w:themeColor="text1"/>
          <w:sz w:val="22"/>
        </w:rPr>
        <w:t>fækkun rauðra blóðkorna sem flytja súrefni um líkamann</w:t>
      </w:r>
    </w:p>
    <w:bookmarkEnd w:id="93"/>
    <w:p w14:paraId="6C34F1AD" w14:textId="349A3019" w:rsidR="00A4672E" w:rsidRPr="00933FF9" w:rsidRDefault="00A92E2C" w:rsidP="00933FF9">
      <w:pPr>
        <w:numPr>
          <w:ilvl w:val="0"/>
          <w:numId w:val="28"/>
        </w:numPr>
        <w:spacing w:before="0" w:after="0"/>
        <w:ind w:left="567" w:right="130" w:hanging="567"/>
        <w:rPr>
          <w:rFonts w:eastAsia="Times New Roman"/>
          <w:color w:val="000000" w:themeColor="text1"/>
          <w:sz w:val="22"/>
          <w:szCs w:val="22"/>
        </w:rPr>
      </w:pPr>
      <w:r w:rsidRPr="00933FF9">
        <w:rPr>
          <w:color w:val="000000" w:themeColor="text1"/>
          <w:sz w:val="22"/>
        </w:rPr>
        <w:t>aukið magn lifrarensíma sem kallast ASAT og ALAT í blóðinu</w:t>
      </w:r>
    </w:p>
    <w:p w14:paraId="462863DF" w14:textId="3E3F598E" w:rsidR="003D7F8C" w:rsidRPr="00933FF9" w:rsidRDefault="00A92E2C" w:rsidP="00933FF9">
      <w:pPr>
        <w:numPr>
          <w:ilvl w:val="0"/>
          <w:numId w:val="28"/>
        </w:numPr>
        <w:spacing w:before="0" w:after="0"/>
        <w:ind w:left="567" w:right="130" w:hanging="567"/>
        <w:rPr>
          <w:rFonts w:eastAsia="Times New Roman"/>
          <w:color w:val="000000" w:themeColor="text1"/>
          <w:sz w:val="22"/>
          <w:szCs w:val="22"/>
        </w:rPr>
      </w:pPr>
      <w:r w:rsidRPr="00933FF9">
        <w:rPr>
          <w:color w:val="000000" w:themeColor="text1"/>
          <w:sz w:val="22"/>
        </w:rPr>
        <w:t>aukið magn sykurs, þríglýseríða og kólesteróls í blóðinu</w:t>
      </w:r>
    </w:p>
    <w:p w14:paraId="168C3CC1" w14:textId="77777777" w:rsidR="00AE4158" w:rsidRPr="00933FF9" w:rsidRDefault="00A92E2C" w:rsidP="00933FF9">
      <w:pPr>
        <w:numPr>
          <w:ilvl w:val="0"/>
          <w:numId w:val="28"/>
        </w:numPr>
        <w:spacing w:before="0" w:after="0"/>
        <w:ind w:left="567" w:hanging="567"/>
        <w:rPr>
          <w:color w:val="000000" w:themeColor="text1"/>
          <w:sz w:val="22"/>
          <w:szCs w:val="22"/>
        </w:rPr>
      </w:pPr>
      <w:r w:rsidRPr="00933FF9">
        <w:rPr>
          <w:color w:val="000000" w:themeColor="text1"/>
          <w:sz w:val="22"/>
        </w:rPr>
        <w:t>minnkað kalsíum, kalíum og natríum í blóðinu</w:t>
      </w:r>
    </w:p>
    <w:p w14:paraId="1D036A51" w14:textId="77777777" w:rsidR="003708BD" w:rsidRPr="00933FF9" w:rsidRDefault="00A92E2C" w:rsidP="00933FF9">
      <w:pPr>
        <w:numPr>
          <w:ilvl w:val="0"/>
          <w:numId w:val="28"/>
        </w:numPr>
        <w:spacing w:before="0" w:after="0"/>
        <w:ind w:left="567" w:hanging="567"/>
        <w:rPr>
          <w:color w:val="000000" w:themeColor="text1"/>
          <w:sz w:val="22"/>
          <w:szCs w:val="22"/>
        </w:rPr>
      </w:pPr>
      <w:r w:rsidRPr="00933FF9">
        <w:rPr>
          <w:color w:val="000000" w:themeColor="text1"/>
          <w:sz w:val="22"/>
        </w:rPr>
        <w:t>minnkað magn skjaldkirtilshormóns í blóðinu</w:t>
      </w:r>
    </w:p>
    <w:p w14:paraId="271273BA" w14:textId="77777777" w:rsidR="00965E26" w:rsidRPr="00933FF9" w:rsidRDefault="00A92E2C" w:rsidP="00933FF9">
      <w:pPr>
        <w:numPr>
          <w:ilvl w:val="0"/>
          <w:numId w:val="28"/>
        </w:numPr>
        <w:spacing w:before="0" w:after="0"/>
        <w:ind w:left="567" w:right="130" w:hanging="567"/>
        <w:rPr>
          <w:rFonts w:eastAsia="Times New Roman"/>
          <w:color w:val="000000" w:themeColor="text1"/>
          <w:sz w:val="22"/>
          <w:szCs w:val="22"/>
        </w:rPr>
      </w:pPr>
      <w:r w:rsidRPr="00933FF9">
        <w:rPr>
          <w:color w:val="000000" w:themeColor="text1"/>
          <w:sz w:val="22"/>
        </w:rPr>
        <w:t>aukið magn próteins í þvaginu</w:t>
      </w:r>
    </w:p>
    <w:p w14:paraId="65610263" w14:textId="322D798A" w:rsidR="00C23EC1" w:rsidRPr="00933FF9" w:rsidRDefault="00A92E2C" w:rsidP="00933FF9">
      <w:pPr>
        <w:numPr>
          <w:ilvl w:val="0"/>
          <w:numId w:val="28"/>
        </w:numPr>
        <w:spacing w:before="0" w:after="0"/>
        <w:ind w:left="567" w:right="130" w:hanging="567"/>
        <w:rPr>
          <w:rFonts w:eastAsia="Times New Roman"/>
          <w:color w:val="000000" w:themeColor="text1"/>
          <w:sz w:val="22"/>
          <w:szCs w:val="22"/>
        </w:rPr>
      </w:pPr>
      <w:r w:rsidRPr="00933FF9">
        <w:rPr>
          <w:color w:val="000000" w:themeColor="text1"/>
          <w:sz w:val="22"/>
        </w:rPr>
        <w:t xml:space="preserve">dofi, náladofi eða minnkuð tilfinning fyrir snertingu í </w:t>
      </w:r>
      <w:r w:rsidR="008A1AB1">
        <w:rPr>
          <w:color w:val="000000" w:themeColor="text1"/>
          <w:sz w:val="22"/>
        </w:rPr>
        <w:t>hluta líkamans</w:t>
      </w:r>
    </w:p>
    <w:bookmarkEnd w:id="94"/>
    <w:p w14:paraId="47E11E1A" w14:textId="77777777" w:rsidR="00BD75A6" w:rsidRPr="00933FF9" w:rsidRDefault="00BD75A6" w:rsidP="00933FF9">
      <w:pPr>
        <w:spacing w:before="0" w:after="0"/>
        <w:ind w:left="187" w:right="130" w:hanging="14"/>
        <w:rPr>
          <w:rFonts w:eastAsia="Times New Roman"/>
          <w:bCs/>
          <w:color w:val="000000" w:themeColor="text1"/>
          <w:sz w:val="22"/>
          <w:szCs w:val="22"/>
        </w:rPr>
      </w:pPr>
    </w:p>
    <w:p w14:paraId="224C93D4" w14:textId="77777777" w:rsidR="009B280F" w:rsidRPr="00933FF9" w:rsidRDefault="00A92E2C" w:rsidP="00933FF9">
      <w:pPr>
        <w:spacing w:before="0" w:after="0"/>
        <w:ind w:right="130" w:hanging="14"/>
        <w:rPr>
          <w:rFonts w:eastAsia="Times New Roman"/>
          <w:color w:val="000000" w:themeColor="text1"/>
          <w:sz w:val="22"/>
          <w:szCs w:val="22"/>
        </w:rPr>
      </w:pPr>
      <w:r w:rsidRPr="00933FF9">
        <w:rPr>
          <w:b/>
          <w:bCs/>
          <w:color w:val="000000" w:themeColor="text1"/>
          <w:sz w:val="22"/>
        </w:rPr>
        <w:t xml:space="preserve">Algengar </w:t>
      </w:r>
      <w:r w:rsidRPr="00933FF9">
        <w:rPr>
          <w:color w:val="000000" w:themeColor="text1"/>
          <w:sz w:val="22"/>
        </w:rPr>
        <w:t>(geta komið fyrir hjá allt að 1 af hverjum 10 einstaklingum):</w:t>
      </w:r>
    </w:p>
    <w:p w14:paraId="6ECFF152" w14:textId="77777777" w:rsidR="00046102" w:rsidRPr="008A1AB1" w:rsidRDefault="00A92E2C" w:rsidP="00933FF9">
      <w:pPr>
        <w:numPr>
          <w:ilvl w:val="0"/>
          <w:numId w:val="28"/>
        </w:numPr>
        <w:spacing w:before="0" w:after="0"/>
        <w:ind w:left="567" w:hanging="567"/>
        <w:rPr>
          <w:color w:val="000000" w:themeColor="text1"/>
          <w:sz w:val="22"/>
          <w:szCs w:val="22"/>
        </w:rPr>
      </w:pPr>
      <w:r w:rsidRPr="00933FF9">
        <w:rPr>
          <w:color w:val="000000" w:themeColor="text1"/>
          <w:sz w:val="22"/>
        </w:rPr>
        <w:t xml:space="preserve">aukið magn </w:t>
      </w:r>
      <w:r w:rsidRPr="008A1AB1">
        <w:rPr>
          <w:color w:val="000000" w:themeColor="text1"/>
          <w:sz w:val="22"/>
          <w:szCs w:val="22"/>
        </w:rPr>
        <w:t>þvagsýru í blóðinu</w:t>
      </w:r>
    </w:p>
    <w:p w14:paraId="3A69D7AB" w14:textId="77777777" w:rsidR="0050206F" w:rsidRPr="008A1AB1" w:rsidRDefault="00A92E2C" w:rsidP="00933FF9">
      <w:pPr>
        <w:numPr>
          <w:ilvl w:val="0"/>
          <w:numId w:val="28"/>
        </w:numPr>
        <w:spacing w:before="0" w:after="0"/>
        <w:ind w:left="567" w:hanging="567"/>
        <w:rPr>
          <w:color w:val="000000" w:themeColor="text1"/>
          <w:sz w:val="22"/>
          <w:szCs w:val="22"/>
        </w:rPr>
      </w:pPr>
      <w:r w:rsidRPr="001410EC">
        <w:rPr>
          <w:sz w:val="22"/>
          <w:szCs w:val="22"/>
        </w:rPr>
        <w:t>aukið magn alkalísks fosfatasa í blóðinu</w:t>
      </w:r>
    </w:p>
    <w:p w14:paraId="09837EC9" w14:textId="77777777" w:rsidR="00046102" w:rsidRPr="008A1AB1" w:rsidRDefault="00A92E2C" w:rsidP="00933FF9">
      <w:pPr>
        <w:numPr>
          <w:ilvl w:val="0"/>
          <w:numId w:val="28"/>
        </w:numPr>
        <w:spacing w:before="0" w:after="0"/>
        <w:ind w:left="567" w:hanging="567"/>
        <w:rPr>
          <w:color w:val="000000" w:themeColor="text1"/>
          <w:sz w:val="22"/>
          <w:szCs w:val="22"/>
        </w:rPr>
      </w:pPr>
      <w:r w:rsidRPr="008A1AB1">
        <w:rPr>
          <w:color w:val="000000" w:themeColor="text1"/>
          <w:sz w:val="22"/>
          <w:szCs w:val="22"/>
        </w:rPr>
        <w:t>minnkað magnesíum og/eða klóríð í blóðinu</w:t>
      </w:r>
    </w:p>
    <w:p w14:paraId="14A39953" w14:textId="77777777" w:rsidR="00046102" w:rsidRPr="008A1AB1" w:rsidRDefault="00A92E2C" w:rsidP="00933FF9">
      <w:pPr>
        <w:numPr>
          <w:ilvl w:val="0"/>
          <w:numId w:val="28"/>
        </w:numPr>
        <w:spacing w:before="0" w:after="0"/>
        <w:ind w:left="567" w:hanging="567"/>
        <w:rPr>
          <w:color w:val="000000" w:themeColor="text1"/>
          <w:sz w:val="22"/>
          <w:szCs w:val="22"/>
        </w:rPr>
      </w:pPr>
      <w:r w:rsidRPr="008A1AB1">
        <w:rPr>
          <w:color w:val="000000" w:themeColor="text1"/>
          <w:sz w:val="22"/>
          <w:szCs w:val="22"/>
        </w:rPr>
        <w:t>aukið magn skjaldkirtilshormóns í blóðinu</w:t>
      </w:r>
    </w:p>
    <w:p w14:paraId="633DB062" w14:textId="7BF1886E" w:rsidR="004C670E" w:rsidRPr="008A1AB1" w:rsidRDefault="00A92E2C" w:rsidP="00933FF9">
      <w:pPr>
        <w:numPr>
          <w:ilvl w:val="0"/>
          <w:numId w:val="28"/>
        </w:numPr>
        <w:spacing w:before="0" w:after="0"/>
        <w:ind w:left="567" w:hanging="567"/>
        <w:rPr>
          <w:color w:val="000000" w:themeColor="text1"/>
          <w:sz w:val="22"/>
          <w:szCs w:val="22"/>
        </w:rPr>
      </w:pPr>
      <w:r w:rsidRPr="008A1AB1">
        <w:rPr>
          <w:color w:val="000000" w:themeColor="text1"/>
          <w:sz w:val="22"/>
          <w:szCs w:val="22"/>
        </w:rPr>
        <w:t>óeðlileg lifrarstarfsemi eða lifrarpróf</w:t>
      </w:r>
    </w:p>
    <w:p w14:paraId="5576E04F" w14:textId="77777777" w:rsidR="00046102" w:rsidRPr="008A1AB1" w:rsidRDefault="00A92E2C" w:rsidP="00933FF9">
      <w:pPr>
        <w:numPr>
          <w:ilvl w:val="0"/>
          <w:numId w:val="28"/>
        </w:numPr>
        <w:spacing w:before="0" w:after="0"/>
        <w:ind w:left="567" w:hanging="567"/>
        <w:rPr>
          <w:color w:val="000000" w:themeColor="text1"/>
          <w:sz w:val="22"/>
          <w:szCs w:val="22"/>
        </w:rPr>
      </w:pPr>
      <w:r w:rsidRPr="008A1AB1">
        <w:rPr>
          <w:color w:val="000000" w:themeColor="text1"/>
          <w:sz w:val="22"/>
          <w:szCs w:val="22"/>
        </w:rPr>
        <w:t>aukið magn brisensíma (amýlasa, lípasa)</w:t>
      </w:r>
    </w:p>
    <w:p w14:paraId="1E84468D" w14:textId="2224526E" w:rsidR="0058733C" w:rsidRPr="008A1AB1" w:rsidRDefault="00A92E2C" w:rsidP="00933FF9">
      <w:pPr>
        <w:numPr>
          <w:ilvl w:val="0"/>
          <w:numId w:val="28"/>
        </w:numPr>
        <w:spacing w:before="0" w:after="0"/>
        <w:ind w:left="567" w:hanging="567"/>
        <w:rPr>
          <w:color w:val="000000" w:themeColor="text1"/>
          <w:sz w:val="22"/>
          <w:szCs w:val="22"/>
        </w:rPr>
      </w:pPr>
      <w:r w:rsidRPr="008A1AB1">
        <w:rPr>
          <w:color w:val="000000" w:themeColor="text1"/>
          <w:sz w:val="22"/>
          <w:szCs w:val="22"/>
        </w:rPr>
        <w:t>bólga í taugum sem veldur náladofa, dofa, slappleika eða sviða í handleggjum eða fótleggjum</w:t>
      </w:r>
      <w:r w:rsidR="00DB0A6D" w:rsidRPr="008A1AB1">
        <w:rPr>
          <w:color w:val="000000" w:themeColor="text1"/>
          <w:sz w:val="22"/>
          <w:szCs w:val="22"/>
        </w:rPr>
        <w:t xml:space="preserve"> (taugakvilli)</w:t>
      </w:r>
    </w:p>
    <w:p w14:paraId="57974EFA" w14:textId="1A863347" w:rsidR="0040746C" w:rsidRPr="008A1AB1" w:rsidRDefault="00171F55" w:rsidP="00933FF9">
      <w:pPr>
        <w:numPr>
          <w:ilvl w:val="0"/>
          <w:numId w:val="28"/>
        </w:numPr>
        <w:spacing w:before="0" w:after="0"/>
        <w:ind w:left="567" w:hanging="567"/>
        <w:rPr>
          <w:color w:val="000000" w:themeColor="text1"/>
          <w:sz w:val="22"/>
          <w:szCs w:val="22"/>
        </w:rPr>
      </w:pPr>
      <w:r w:rsidRPr="008A1AB1">
        <w:rPr>
          <w:color w:val="000000" w:themeColor="text1"/>
          <w:sz w:val="22"/>
          <w:szCs w:val="22"/>
        </w:rPr>
        <w:t>slímbólga í munni, munnþurrkur</w:t>
      </w:r>
    </w:p>
    <w:p w14:paraId="110005FF" w14:textId="77777777" w:rsidR="00933FF9" w:rsidRDefault="00A92E2C" w:rsidP="00933FF9">
      <w:pPr>
        <w:numPr>
          <w:ilvl w:val="0"/>
          <w:numId w:val="28"/>
        </w:numPr>
        <w:spacing w:before="0" w:after="0"/>
        <w:ind w:left="567" w:hanging="567"/>
        <w:rPr>
          <w:color w:val="000000" w:themeColor="text1"/>
          <w:sz w:val="22"/>
        </w:rPr>
      </w:pPr>
      <w:r w:rsidRPr="008A1AB1">
        <w:rPr>
          <w:color w:val="000000" w:themeColor="text1"/>
          <w:sz w:val="22"/>
          <w:szCs w:val="22"/>
        </w:rPr>
        <w:t>aukið magn hjartavöðvaensíms í blóðinu</w:t>
      </w:r>
    </w:p>
    <w:p w14:paraId="211A36FF" w14:textId="62949149" w:rsidR="00046102" w:rsidRPr="00933FF9" w:rsidRDefault="00A92E2C" w:rsidP="00933FF9">
      <w:pPr>
        <w:numPr>
          <w:ilvl w:val="0"/>
          <w:numId w:val="28"/>
        </w:numPr>
        <w:spacing w:before="0" w:after="0"/>
        <w:ind w:left="567" w:hanging="567"/>
        <w:rPr>
          <w:color w:val="000000" w:themeColor="text1"/>
          <w:sz w:val="22"/>
          <w:szCs w:val="22"/>
        </w:rPr>
      </w:pPr>
      <w:r w:rsidRPr="00933FF9">
        <w:rPr>
          <w:color w:val="000000" w:themeColor="text1"/>
          <w:sz w:val="22"/>
        </w:rPr>
        <w:t>augnþurrkur, roði í auga (tárubólga)</w:t>
      </w:r>
    </w:p>
    <w:p w14:paraId="05BC9933" w14:textId="2930643F" w:rsidR="00E47D6F" w:rsidRPr="00933FF9" w:rsidRDefault="00A92E2C" w:rsidP="00933FF9">
      <w:pPr>
        <w:numPr>
          <w:ilvl w:val="0"/>
          <w:numId w:val="28"/>
        </w:numPr>
        <w:spacing w:before="0" w:after="0"/>
        <w:ind w:left="567" w:hanging="567"/>
        <w:rPr>
          <w:color w:val="000000" w:themeColor="text1"/>
          <w:sz w:val="22"/>
          <w:szCs w:val="22"/>
        </w:rPr>
      </w:pPr>
      <w:r w:rsidRPr="00933FF9">
        <w:rPr>
          <w:color w:val="000000" w:themeColor="text1"/>
          <w:sz w:val="22"/>
        </w:rPr>
        <w:t>minnkað magn hormóns sem kallast kortikótrópín í blóðinu</w:t>
      </w:r>
    </w:p>
    <w:p w14:paraId="23265F79" w14:textId="5A3D62EE" w:rsidR="003868C4" w:rsidRPr="00933FF9" w:rsidRDefault="0065701F" w:rsidP="00933FF9">
      <w:pPr>
        <w:numPr>
          <w:ilvl w:val="0"/>
          <w:numId w:val="28"/>
        </w:numPr>
        <w:spacing w:before="0" w:after="0"/>
        <w:ind w:left="567" w:hanging="567"/>
        <w:rPr>
          <w:color w:val="000000" w:themeColor="text1"/>
          <w:sz w:val="22"/>
          <w:szCs w:val="22"/>
        </w:rPr>
      </w:pPr>
      <w:r w:rsidRPr="00933FF9">
        <w:rPr>
          <w:color w:val="000000" w:themeColor="text1"/>
          <w:sz w:val="22"/>
        </w:rPr>
        <w:t>hár blóðþrýstingur</w:t>
      </w:r>
    </w:p>
    <w:p w14:paraId="49927AA1" w14:textId="2627A8E3" w:rsidR="00C90AE7" w:rsidRPr="00933FF9" w:rsidRDefault="00C90AE7" w:rsidP="00933FF9">
      <w:pPr>
        <w:numPr>
          <w:ilvl w:val="0"/>
          <w:numId w:val="28"/>
        </w:numPr>
        <w:spacing w:before="0" w:after="0"/>
        <w:ind w:left="567" w:hanging="567"/>
        <w:rPr>
          <w:color w:val="000000" w:themeColor="text1"/>
          <w:sz w:val="22"/>
          <w:szCs w:val="22"/>
        </w:rPr>
      </w:pPr>
      <w:r w:rsidRPr="00933FF9">
        <w:rPr>
          <w:color w:val="000000" w:themeColor="text1"/>
          <w:sz w:val="22"/>
        </w:rPr>
        <w:t>aukið magn kreatíníns í blóðinu</w:t>
      </w:r>
    </w:p>
    <w:p w14:paraId="5A549B9C" w14:textId="77777777" w:rsidR="00A641AC" w:rsidRPr="00933FF9" w:rsidRDefault="00A641AC" w:rsidP="00933FF9">
      <w:pPr>
        <w:numPr>
          <w:ilvl w:val="0"/>
          <w:numId w:val="28"/>
        </w:numPr>
        <w:spacing w:before="0" w:after="0"/>
        <w:ind w:left="567" w:hanging="567"/>
        <w:rPr>
          <w:color w:val="000000" w:themeColor="text1"/>
          <w:sz w:val="22"/>
          <w:szCs w:val="22"/>
        </w:rPr>
      </w:pPr>
      <w:r w:rsidRPr="00933FF9">
        <w:rPr>
          <w:color w:val="000000" w:themeColor="text1"/>
          <w:sz w:val="22"/>
        </w:rPr>
        <w:t>mislitun húðar</w:t>
      </w:r>
    </w:p>
    <w:p w14:paraId="5CB223B7" w14:textId="337D5B6C" w:rsidR="00BD75A6" w:rsidRPr="00933FF9" w:rsidRDefault="00BD75A6" w:rsidP="00933FF9">
      <w:pPr>
        <w:spacing w:before="0" w:after="0"/>
        <w:ind w:left="900"/>
        <w:rPr>
          <w:rFonts w:eastAsia="Times New Roman"/>
          <w:bCs/>
          <w:color w:val="000000" w:themeColor="text1"/>
          <w:sz w:val="22"/>
          <w:szCs w:val="22"/>
        </w:rPr>
      </w:pPr>
    </w:p>
    <w:p w14:paraId="256B1D67" w14:textId="77777777" w:rsidR="00933FF9" w:rsidRDefault="00A92E2C" w:rsidP="00933FF9">
      <w:pPr>
        <w:keepNext/>
        <w:spacing w:before="0" w:after="0"/>
        <w:ind w:right="130" w:hanging="14"/>
        <w:rPr>
          <w:color w:val="000000" w:themeColor="text1"/>
          <w:sz w:val="22"/>
        </w:rPr>
      </w:pPr>
      <w:r w:rsidRPr="00933FF9">
        <w:rPr>
          <w:b/>
          <w:bCs/>
          <w:color w:val="000000" w:themeColor="text1"/>
          <w:sz w:val="22"/>
        </w:rPr>
        <w:t>Sjaldgæfar</w:t>
      </w:r>
      <w:r w:rsidRPr="00933FF9">
        <w:rPr>
          <w:color w:val="000000" w:themeColor="text1"/>
          <w:sz w:val="22"/>
        </w:rPr>
        <w:t xml:space="preserve"> (geta komið fyrir hjá 1 af hverjum 100 einstaklingum):</w:t>
      </w:r>
    </w:p>
    <w:p w14:paraId="3F17E6C3" w14:textId="77777777" w:rsidR="00933FF9" w:rsidRDefault="00A92E2C" w:rsidP="00933FF9">
      <w:pPr>
        <w:numPr>
          <w:ilvl w:val="0"/>
          <w:numId w:val="45"/>
        </w:numPr>
        <w:spacing w:before="0" w:after="0"/>
        <w:ind w:left="567" w:hanging="567"/>
        <w:rPr>
          <w:color w:val="000000" w:themeColor="text1"/>
          <w:sz w:val="22"/>
        </w:rPr>
      </w:pPr>
      <w:r w:rsidRPr="00933FF9">
        <w:rPr>
          <w:color w:val="000000" w:themeColor="text1"/>
          <w:sz w:val="22"/>
        </w:rPr>
        <w:t>óeðlileg fituefni í blóðinu</w:t>
      </w:r>
    </w:p>
    <w:p w14:paraId="15C2D215" w14:textId="1953CE23" w:rsidR="008F23AF" w:rsidRPr="00933FF9" w:rsidRDefault="00A92E2C" w:rsidP="00933FF9">
      <w:pPr>
        <w:numPr>
          <w:ilvl w:val="0"/>
          <w:numId w:val="45"/>
        </w:numPr>
        <w:spacing w:before="0" w:after="0"/>
        <w:ind w:left="567" w:hanging="567"/>
        <w:rPr>
          <w:color w:val="000000" w:themeColor="text1"/>
          <w:sz w:val="22"/>
          <w:szCs w:val="22"/>
        </w:rPr>
      </w:pPr>
      <w:r w:rsidRPr="00933FF9">
        <w:rPr>
          <w:color w:val="000000" w:themeColor="text1"/>
          <w:sz w:val="22"/>
        </w:rPr>
        <w:lastRenderedPageBreak/>
        <w:t>skert starfsemi nýrnahetta</w:t>
      </w:r>
    </w:p>
    <w:p w14:paraId="6639EFC0" w14:textId="2AA53282" w:rsidR="00A8746C" w:rsidRPr="00933FF9" w:rsidRDefault="00A92E2C" w:rsidP="00933FF9">
      <w:pPr>
        <w:numPr>
          <w:ilvl w:val="0"/>
          <w:numId w:val="45"/>
        </w:numPr>
        <w:spacing w:before="0" w:after="0"/>
        <w:ind w:left="567" w:hanging="567"/>
        <w:rPr>
          <w:color w:val="000000" w:themeColor="text1"/>
          <w:sz w:val="22"/>
          <w:szCs w:val="22"/>
        </w:rPr>
      </w:pPr>
      <w:r w:rsidRPr="00933FF9">
        <w:rPr>
          <w:color w:val="000000" w:themeColor="text1"/>
          <w:sz w:val="22"/>
        </w:rPr>
        <w:t>minnkað magn hormónsins kortisóls í blóðinu</w:t>
      </w:r>
    </w:p>
    <w:p w14:paraId="004C51A6" w14:textId="77777777" w:rsidR="00D1722C" w:rsidRPr="00933FF9" w:rsidRDefault="001B6A32" w:rsidP="00933FF9">
      <w:pPr>
        <w:numPr>
          <w:ilvl w:val="0"/>
          <w:numId w:val="45"/>
        </w:numPr>
        <w:spacing w:before="0" w:after="0"/>
        <w:ind w:left="567" w:hanging="567"/>
        <w:rPr>
          <w:color w:val="000000" w:themeColor="text1"/>
          <w:sz w:val="22"/>
          <w:szCs w:val="22"/>
        </w:rPr>
      </w:pPr>
      <w:r w:rsidRPr="00933FF9">
        <w:rPr>
          <w:color w:val="000000" w:themeColor="text1"/>
          <w:sz w:val="22"/>
        </w:rPr>
        <w:t>bólga í æðum</w:t>
      </w:r>
    </w:p>
    <w:p w14:paraId="479479F3" w14:textId="77777777" w:rsidR="00D1722C" w:rsidRPr="00933FF9" w:rsidRDefault="00D1722C" w:rsidP="00933FF9">
      <w:pPr>
        <w:numPr>
          <w:ilvl w:val="0"/>
          <w:numId w:val="45"/>
        </w:numPr>
        <w:spacing w:before="0" w:after="0"/>
        <w:ind w:left="567" w:hanging="567"/>
        <w:rPr>
          <w:color w:val="000000" w:themeColor="text1"/>
          <w:sz w:val="22"/>
          <w:szCs w:val="22"/>
        </w:rPr>
      </w:pPr>
      <w:r w:rsidRPr="00933FF9">
        <w:rPr>
          <w:color w:val="000000" w:themeColor="text1"/>
          <w:sz w:val="22"/>
          <w:szCs w:val="22"/>
        </w:rPr>
        <w:t>óeðlileg fækkun rauðra og/eða hvítra blóðkorna</w:t>
      </w:r>
    </w:p>
    <w:p w14:paraId="76DD0F11" w14:textId="6A23AD34" w:rsidR="00495C04" w:rsidRDefault="00495C04" w:rsidP="00933FF9">
      <w:pPr>
        <w:spacing w:before="0" w:after="0"/>
        <w:rPr>
          <w:ins w:id="95" w:author="Author"/>
          <w:rFonts w:eastAsia="等线"/>
          <w:color w:val="000000" w:themeColor="text1"/>
          <w:sz w:val="22"/>
          <w:szCs w:val="22"/>
          <w:lang w:eastAsia="zh-CN"/>
        </w:rPr>
      </w:pPr>
    </w:p>
    <w:p w14:paraId="495A89B6" w14:textId="77777777" w:rsidR="00E726CA" w:rsidRPr="00E726CA" w:rsidRDefault="00E726CA" w:rsidP="00E726CA">
      <w:pPr>
        <w:spacing w:before="0" w:after="0"/>
        <w:rPr>
          <w:ins w:id="96" w:author="Author"/>
          <w:rFonts w:eastAsia="等线"/>
          <w:b/>
          <w:bCs/>
          <w:color w:val="000000" w:themeColor="text1"/>
          <w:sz w:val="22"/>
          <w:szCs w:val="22"/>
          <w:lang w:eastAsia="zh-CN"/>
        </w:rPr>
      </w:pPr>
      <w:ins w:id="97" w:author="Author">
        <w:r w:rsidRPr="00E726CA">
          <w:rPr>
            <w:rFonts w:eastAsia="等线"/>
            <w:b/>
            <w:bCs/>
            <w:color w:val="000000" w:themeColor="text1"/>
            <w:sz w:val="22"/>
            <w:szCs w:val="22"/>
            <w:lang w:eastAsia="zh-CN"/>
          </w:rPr>
          <w:t>Tilkynnt hefur verið um eftirfarandi aukaverkanir við notkun annarra svipaðra lyfja:</w:t>
        </w:r>
      </w:ins>
    </w:p>
    <w:p w14:paraId="3161D453" w14:textId="77777777" w:rsidR="00E726CA" w:rsidRPr="00E726CA" w:rsidRDefault="00E726CA" w:rsidP="00E726CA">
      <w:pPr>
        <w:numPr>
          <w:ilvl w:val="0"/>
          <w:numId w:val="45"/>
        </w:numPr>
        <w:spacing w:before="0" w:after="0"/>
        <w:ind w:left="567" w:hanging="567"/>
        <w:rPr>
          <w:ins w:id="98" w:author="Author"/>
          <w:color w:val="000000" w:themeColor="text1"/>
          <w:sz w:val="22"/>
          <w:szCs w:val="22"/>
        </w:rPr>
      </w:pPr>
      <w:ins w:id="99" w:author="Author">
        <w:r w:rsidRPr="00E726CA">
          <w:rPr>
            <w:color w:val="000000" w:themeColor="text1"/>
            <w:sz w:val="22"/>
            <w:szCs w:val="22"/>
          </w:rPr>
          <w:t>skortur á eða minnkun meltingarensíma frá brisi (útvortis brisbilun)</w:t>
        </w:r>
      </w:ins>
    </w:p>
    <w:p w14:paraId="0C15A13E" w14:textId="111B3964" w:rsidR="00E726CA" w:rsidRPr="00E726CA" w:rsidRDefault="00E726CA" w:rsidP="00E726CA">
      <w:pPr>
        <w:numPr>
          <w:ilvl w:val="0"/>
          <w:numId w:val="45"/>
        </w:numPr>
        <w:spacing w:before="0" w:after="0"/>
        <w:ind w:left="567" w:hanging="567"/>
        <w:rPr>
          <w:ins w:id="100" w:author="Author"/>
          <w:color w:val="000000" w:themeColor="text1"/>
          <w:sz w:val="22"/>
          <w:szCs w:val="22"/>
        </w:rPr>
      </w:pPr>
      <w:ins w:id="101" w:author="Author">
        <w:r w:rsidRPr="00E726CA">
          <w:rPr>
            <w:color w:val="000000" w:themeColor="text1"/>
            <w:sz w:val="22"/>
            <w:szCs w:val="22"/>
          </w:rPr>
          <w:t>glútenóþol (einkennist af einkennum eins og magaverkjum, niðurgangi og uppþembu eftir neyslu matar sem inniheldur glúten)</w:t>
        </w:r>
      </w:ins>
    </w:p>
    <w:p w14:paraId="49CD1E37" w14:textId="77777777" w:rsidR="00E726CA" w:rsidRPr="00E726CA" w:rsidRDefault="00E726CA" w:rsidP="00933FF9">
      <w:pPr>
        <w:spacing w:before="0" w:after="0"/>
        <w:rPr>
          <w:rFonts w:eastAsia="等线"/>
          <w:color w:val="000000" w:themeColor="text1"/>
          <w:sz w:val="22"/>
          <w:szCs w:val="22"/>
          <w:lang w:eastAsia="zh-CN"/>
        </w:rPr>
      </w:pPr>
    </w:p>
    <w:p w14:paraId="321BAF08" w14:textId="77777777" w:rsidR="009B280F" w:rsidRPr="00933FF9" w:rsidRDefault="00A92E2C" w:rsidP="00933FF9">
      <w:pPr>
        <w:keepNext/>
        <w:keepLines/>
        <w:spacing w:before="0" w:after="0"/>
        <w:outlineLvl w:val="1"/>
        <w:rPr>
          <w:rFonts w:eastAsia="Times New Roman"/>
          <w:b/>
          <w:color w:val="000000" w:themeColor="text1"/>
          <w:sz w:val="22"/>
          <w:szCs w:val="22"/>
        </w:rPr>
      </w:pPr>
      <w:r w:rsidRPr="00933FF9">
        <w:rPr>
          <w:b/>
          <w:color w:val="000000" w:themeColor="text1"/>
          <w:sz w:val="22"/>
        </w:rPr>
        <w:t>Tilkynning aukaverkana</w:t>
      </w:r>
    </w:p>
    <w:p w14:paraId="6B16A6B6" w14:textId="77777777" w:rsidR="001C0419" w:rsidRPr="00933FF9" w:rsidRDefault="00A92E2C" w:rsidP="00933FF9">
      <w:pPr>
        <w:spacing w:before="0" w:after="0"/>
        <w:rPr>
          <w:rFonts w:eastAsia="Times New Roman"/>
          <w:color w:val="000000" w:themeColor="text1"/>
          <w:sz w:val="22"/>
          <w:szCs w:val="22"/>
        </w:rPr>
      </w:pPr>
      <w:r w:rsidRPr="00933FF9">
        <w:rPr>
          <w:color w:val="000000" w:themeColor="text1"/>
          <w:sz w:val="22"/>
        </w:rPr>
        <w:t xml:space="preserve">Látið lækninn vita um allar aukaverkanir. Þetta gildir einnig um aukaverkanir sem ekki er minnst á í þessum fylgiseðli. Einnig er hægt að tilkynna aukaverkanir beint </w:t>
      </w:r>
      <w:r w:rsidRPr="00933FF9">
        <w:rPr>
          <w:color w:val="000000" w:themeColor="text1"/>
          <w:sz w:val="22"/>
          <w:highlight w:val="lightGray"/>
        </w:rPr>
        <w:t xml:space="preserve">samkvæmt fyrirkomulagi sem gildir í hverju landi fyrir sig, sjá </w:t>
      </w:r>
      <w:r w:rsidRPr="002E66BA">
        <w:fldChar w:fldCharType="begin"/>
      </w:r>
      <w:r w:rsidRPr="002E66BA">
        <w:instrText>HYPERLINK "http://www.ema.europa.eu/docs/en_GB/document_library/Template_or_form/2013/03/WC500139752.doc"</w:instrText>
      </w:r>
      <w:r w:rsidRPr="002E66BA">
        <w:fldChar w:fldCharType="separate"/>
      </w:r>
      <w:r w:rsidRPr="00C02F9F">
        <w:rPr>
          <w:sz w:val="22"/>
          <w:u w:val="single" w:color="0000FF"/>
          <w:shd w:val="clear" w:color="auto" w:fill="C0C0C0"/>
        </w:rPr>
        <w:t>Appendix V</w:t>
      </w:r>
      <w:r w:rsidRPr="002E66BA">
        <w:fldChar w:fldCharType="end"/>
      </w:r>
      <w:r w:rsidRPr="00933FF9">
        <w:rPr>
          <w:color w:val="000000" w:themeColor="text1"/>
          <w:sz w:val="22"/>
        </w:rPr>
        <w:t>. Með því að tilkynna aukaverkanir er hægt að hjálpa til við að auka upplýsingar um öryggi lyfsins.</w:t>
      </w:r>
    </w:p>
    <w:p w14:paraId="5F068808" w14:textId="6EB6FE8E" w:rsidR="009B280F" w:rsidRPr="00933FF9" w:rsidRDefault="009B280F" w:rsidP="00933FF9">
      <w:pPr>
        <w:spacing w:before="0" w:after="0"/>
        <w:rPr>
          <w:rFonts w:eastAsia="Times New Roman"/>
          <w:color w:val="000000" w:themeColor="text1"/>
          <w:sz w:val="22"/>
          <w:szCs w:val="22"/>
        </w:rPr>
      </w:pPr>
    </w:p>
    <w:p w14:paraId="7D5072E3" w14:textId="77777777" w:rsidR="00A3231F" w:rsidRPr="00933FF9" w:rsidRDefault="00A3231F" w:rsidP="00933FF9">
      <w:pPr>
        <w:spacing w:before="0" w:after="0"/>
        <w:rPr>
          <w:rFonts w:eastAsia="Times New Roman"/>
          <w:color w:val="000000" w:themeColor="text1"/>
          <w:sz w:val="22"/>
          <w:szCs w:val="22"/>
        </w:rPr>
      </w:pPr>
    </w:p>
    <w:p w14:paraId="189D74BF" w14:textId="6E8D868E" w:rsidR="009B280F" w:rsidRPr="00933FF9" w:rsidRDefault="00A92E2C" w:rsidP="00933FF9">
      <w:pPr>
        <w:keepNext/>
        <w:keepLines/>
        <w:tabs>
          <w:tab w:val="center" w:pos="1854"/>
        </w:tabs>
        <w:spacing w:before="0" w:after="0"/>
        <w:ind w:left="540" w:hanging="540"/>
        <w:outlineLvl w:val="2"/>
        <w:rPr>
          <w:rFonts w:eastAsia="Times New Roman"/>
          <w:color w:val="000000" w:themeColor="text1"/>
          <w:sz w:val="22"/>
          <w:szCs w:val="22"/>
          <w:u w:val="single" w:color="000000"/>
        </w:rPr>
      </w:pPr>
      <w:r w:rsidRPr="0F9415BD">
        <w:rPr>
          <w:b/>
          <w:bCs/>
          <w:color w:val="000000" w:themeColor="text1"/>
          <w:sz w:val="22"/>
          <w:szCs w:val="22"/>
        </w:rPr>
        <w:t>5.</w:t>
      </w:r>
      <w:r>
        <w:tab/>
      </w:r>
      <w:r w:rsidRPr="0F9415BD">
        <w:rPr>
          <w:b/>
          <w:bCs/>
          <w:color w:val="000000" w:themeColor="text1"/>
          <w:sz w:val="22"/>
          <w:szCs w:val="22"/>
        </w:rPr>
        <w:t>Hvernig geyma á Cejemly</w:t>
      </w:r>
    </w:p>
    <w:p w14:paraId="6B94950E" w14:textId="77777777" w:rsidR="009B280F" w:rsidRPr="00933FF9" w:rsidRDefault="009B280F" w:rsidP="00610656">
      <w:pPr>
        <w:spacing w:before="0" w:after="0"/>
        <w:rPr>
          <w:rFonts w:eastAsia="Times New Roman"/>
          <w:color w:val="000000" w:themeColor="text1"/>
          <w:sz w:val="22"/>
          <w:szCs w:val="22"/>
        </w:rPr>
      </w:pPr>
    </w:p>
    <w:p w14:paraId="0014ABBE" w14:textId="5577B4D5" w:rsidR="00933FF9" w:rsidRDefault="00FE0113" w:rsidP="0F9415BD">
      <w:pPr>
        <w:spacing w:before="0" w:after="0"/>
        <w:ind w:hanging="10"/>
        <w:rPr>
          <w:color w:val="000000" w:themeColor="text1"/>
          <w:sz w:val="22"/>
          <w:szCs w:val="22"/>
        </w:rPr>
      </w:pPr>
      <w:r w:rsidRPr="0F9415BD">
        <w:rPr>
          <w:color w:val="000000" w:themeColor="text1"/>
          <w:sz w:val="22"/>
          <w:szCs w:val="22"/>
        </w:rPr>
        <w:t>Heilbrigðisstarfsmenn geyma Cejemly á sjúkrahúsinu eða heilsugæslustöðinni.</w:t>
      </w:r>
    </w:p>
    <w:p w14:paraId="4F795F15" w14:textId="12FC9CB6" w:rsidR="00DD35D7" w:rsidRPr="00933FF9" w:rsidRDefault="00DD35D7" w:rsidP="00610656">
      <w:pPr>
        <w:spacing w:before="0" w:after="0"/>
        <w:ind w:hanging="10"/>
        <w:rPr>
          <w:color w:val="000000" w:themeColor="text1"/>
          <w:sz w:val="22"/>
        </w:rPr>
      </w:pPr>
    </w:p>
    <w:p w14:paraId="2F3BEC0F" w14:textId="3217A09C" w:rsidR="009054FD" w:rsidRPr="00933FF9" w:rsidRDefault="009054FD" w:rsidP="00610656">
      <w:pPr>
        <w:spacing w:before="0" w:after="0"/>
        <w:ind w:hanging="10"/>
        <w:rPr>
          <w:rFonts w:eastAsia="Times New Roman"/>
          <w:color w:val="000000" w:themeColor="text1"/>
          <w:sz w:val="22"/>
          <w:szCs w:val="22"/>
        </w:rPr>
      </w:pPr>
      <w:r w:rsidRPr="00933FF9">
        <w:rPr>
          <w:color w:val="000000" w:themeColor="text1"/>
          <w:sz w:val="22"/>
        </w:rPr>
        <w:t>Geymið lyfið þar sem börn hvorki ná til né sjá.</w:t>
      </w:r>
    </w:p>
    <w:p w14:paraId="28DBD0CB" w14:textId="77777777" w:rsidR="009054FD" w:rsidRPr="00933FF9" w:rsidRDefault="009054FD" w:rsidP="00610656">
      <w:pPr>
        <w:spacing w:before="0" w:after="0"/>
        <w:rPr>
          <w:rFonts w:eastAsia="Times New Roman"/>
          <w:color w:val="000000" w:themeColor="text1"/>
          <w:sz w:val="22"/>
          <w:szCs w:val="22"/>
        </w:rPr>
      </w:pPr>
    </w:p>
    <w:p w14:paraId="13E5D151" w14:textId="217376A5" w:rsidR="009054FD" w:rsidRPr="00933FF9" w:rsidRDefault="009054FD" w:rsidP="00610656">
      <w:pPr>
        <w:spacing w:before="0" w:after="0"/>
        <w:ind w:hanging="10"/>
        <w:rPr>
          <w:rFonts w:eastAsia="Times New Roman"/>
          <w:color w:val="000000" w:themeColor="text1"/>
          <w:sz w:val="22"/>
          <w:szCs w:val="22"/>
        </w:rPr>
      </w:pPr>
      <w:r w:rsidRPr="00933FF9">
        <w:rPr>
          <w:color w:val="000000" w:themeColor="text1"/>
          <w:sz w:val="22"/>
        </w:rPr>
        <w:t>Ekki skal nota lyfið eftir fyrningardagsetningu sem tilgreind er á öskjunni og hettuglasinu á eftir EXP. Fyrningardagsetningin er síðasti dagur mánaðarins sem þar kemur fram.</w:t>
      </w:r>
    </w:p>
    <w:p w14:paraId="729BD488" w14:textId="77777777" w:rsidR="009054FD" w:rsidRPr="00933FF9" w:rsidRDefault="009054FD" w:rsidP="00610656">
      <w:pPr>
        <w:spacing w:before="0" w:after="0"/>
        <w:rPr>
          <w:rFonts w:eastAsia="Times New Roman"/>
          <w:color w:val="000000" w:themeColor="text1"/>
          <w:sz w:val="22"/>
          <w:szCs w:val="22"/>
        </w:rPr>
      </w:pPr>
    </w:p>
    <w:p w14:paraId="5F3569E1" w14:textId="77777777" w:rsidR="009054FD" w:rsidRPr="00933FF9" w:rsidRDefault="009054FD" w:rsidP="00610656">
      <w:pPr>
        <w:spacing w:before="0" w:after="0"/>
        <w:ind w:hanging="10"/>
        <w:rPr>
          <w:rFonts w:eastAsia="Times New Roman"/>
          <w:color w:val="000000" w:themeColor="text1"/>
          <w:sz w:val="22"/>
          <w:szCs w:val="22"/>
        </w:rPr>
      </w:pPr>
      <w:r w:rsidRPr="00933FF9">
        <w:rPr>
          <w:color w:val="000000" w:themeColor="text1"/>
          <w:sz w:val="22"/>
        </w:rPr>
        <w:t>Órofin hettuglös: Geymið í kæli (2°C - 8°C). Má ekki frjósa. Geymið hettuglasið í ytri öskjunni til varnar gegn ljósi.</w:t>
      </w:r>
    </w:p>
    <w:p w14:paraId="1F2BBBF9" w14:textId="77777777" w:rsidR="009054FD" w:rsidRPr="00933FF9" w:rsidRDefault="009054FD" w:rsidP="00610656">
      <w:pPr>
        <w:spacing w:before="0" w:after="0"/>
        <w:rPr>
          <w:rFonts w:eastAsia="Times New Roman"/>
          <w:color w:val="000000" w:themeColor="text1"/>
          <w:sz w:val="22"/>
          <w:szCs w:val="22"/>
        </w:rPr>
      </w:pPr>
    </w:p>
    <w:p w14:paraId="6BD71420" w14:textId="5C0F699C" w:rsidR="009054FD" w:rsidRPr="00CF1CCE" w:rsidRDefault="009054FD" w:rsidP="00610656">
      <w:pPr>
        <w:spacing w:before="0" w:after="0"/>
        <w:ind w:hanging="10"/>
        <w:rPr>
          <w:rFonts w:eastAsia="Times New Roman"/>
          <w:color w:val="000000" w:themeColor="text1"/>
          <w:sz w:val="22"/>
          <w:szCs w:val="22"/>
        </w:rPr>
      </w:pPr>
      <w:r w:rsidRPr="0F9415BD">
        <w:rPr>
          <w:color w:val="000000" w:themeColor="text1"/>
          <w:sz w:val="22"/>
          <w:szCs w:val="22"/>
        </w:rPr>
        <w:t xml:space="preserve">Mælt er með tafarlausri notkun eftir þynningu. Hins vegar má geyma Cejemly fyrir notkun í allt að 4 klst. við </w:t>
      </w:r>
      <w:r w:rsidR="00DA468A" w:rsidRPr="0F9415BD">
        <w:rPr>
          <w:color w:val="000000" w:themeColor="text1"/>
          <w:sz w:val="22"/>
          <w:szCs w:val="22"/>
        </w:rPr>
        <w:t>stofu</w:t>
      </w:r>
      <w:r w:rsidRPr="0F9415BD">
        <w:rPr>
          <w:color w:val="000000" w:themeColor="text1"/>
          <w:sz w:val="22"/>
          <w:szCs w:val="22"/>
        </w:rPr>
        <w:t>hita sem er ekki hærr</w:t>
      </w:r>
      <w:r w:rsidR="00DA468A" w:rsidRPr="0F9415BD">
        <w:rPr>
          <w:color w:val="000000" w:themeColor="text1"/>
          <w:sz w:val="22"/>
          <w:szCs w:val="22"/>
        </w:rPr>
        <w:t>i</w:t>
      </w:r>
      <w:r w:rsidRPr="0F9415BD">
        <w:rPr>
          <w:color w:val="000000" w:themeColor="text1"/>
          <w:sz w:val="22"/>
          <w:szCs w:val="22"/>
        </w:rPr>
        <w:t xml:space="preserve"> en 25°C og í allt að 24 klst. í kæli (2°C til 8°C) að loknum undirbúningstíma með þynningu í innrennslispoka.</w:t>
      </w:r>
    </w:p>
    <w:p w14:paraId="0A18DE31" w14:textId="77777777" w:rsidR="00FE0113" w:rsidRPr="00CF1CCE" w:rsidRDefault="00FE0113" w:rsidP="00610656">
      <w:pPr>
        <w:spacing w:before="0" w:after="0"/>
        <w:rPr>
          <w:rFonts w:eastAsia="Times New Roman"/>
          <w:color w:val="000000" w:themeColor="text1"/>
          <w:sz w:val="22"/>
          <w:szCs w:val="22"/>
        </w:rPr>
      </w:pPr>
    </w:p>
    <w:p w14:paraId="344EA36B" w14:textId="545FBC2C" w:rsidR="00264539" w:rsidRPr="00CF1CCE" w:rsidRDefault="00264539" w:rsidP="00610656">
      <w:pPr>
        <w:spacing w:before="0" w:after="0"/>
        <w:ind w:hanging="10"/>
        <w:rPr>
          <w:rFonts w:eastAsia="Times New Roman"/>
          <w:color w:val="000000" w:themeColor="text1"/>
          <w:sz w:val="22"/>
          <w:szCs w:val="22"/>
        </w:rPr>
      </w:pPr>
      <w:r w:rsidRPr="00CF1CCE">
        <w:rPr>
          <w:color w:val="000000" w:themeColor="text1"/>
          <w:sz w:val="22"/>
          <w:szCs w:val="22"/>
        </w:rPr>
        <w:t>Farga skal öllum ónotuðum hlutum innrennslislausnarinnar í samræmi við gildandi reglur.</w:t>
      </w:r>
    </w:p>
    <w:p w14:paraId="054809C8" w14:textId="12545E7C" w:rsidR="00264539" w:rsidRPr="00CF1CCE" w:rsidRDefault="00264539" w:rsidP="00610656">
      <w:pPr>
        <w:spacing w:before="0" w:after="0"/>
        <w:ind w:hanging="10"/>
        <w:rPr>
          <w:rFonts w:eastAsia="Times New Roman"/>
          <w:color w:val="000000" w:themeColor="text1"/>
          <w:sz w:val="22"/>
          <w:szCs w:val="22"/>
        </w:rPr>
      </w:pPr>
    </w:p>
    <w:p w14:paraId="49B983CD" w14:textId="77777777" w:rsidR="00A3231F" w:rsidRPr="00CF1CCE" w:rsidRDefault="00A3231F" w:rsidP="00610656">
      <w:pPr>
        <w:spacing w:before="0" w:after="0"/>
        <w:ind w:hanging="10"/>
        <w:rPr>
          <w:rFonts w:eastAsia="Times New Roman"/>
          <w:color w:val="000000" w:themeColor="text1"/>
          <w:sz w:val="22"/>
          <w:szCs w:val="22"/>
        </w:rPr>
      </w:pPr>
    </w:p>
    <w:p w14:paraId="723C5780" w14:textId="77777777" w:rsidR="009B280F" w:rsidRPr="00CF1CCE" w:rsidRDefault="00A92E2C" w:rsidP="00610656">
      <w:pPr>
        <w:keepNext/>
        <w:keepLines/>
        <w:tabs>
          <w:tab w:val="center" w:pos="2762"/>
        </w:tabs>
        <w:spacing w:before="0" w:after="0"/>
        <w:ind w:left="540" w:hanging="540"/>
        <w:rPr>
          <w:rFonts w:eastAsia="Times New Roman"/>
          <w:color w:val="000000" w:themeColor="text1"/>
          <w:sz w:val="22"/>
          <w:szCs w:val="22"/>
        </w:rPr>
      </w:pPr>
      <w:r w:rsidRPr="00CF1CCE">
        <w:rPr>
          <w:b/>
          <w:color w:val="000000" w:themeColor="text1"/>
          <w:sz w:val="22"/>
          <w:szCs w:val="22"/>
        </w:rPr>
        <w:t>6.</w:t>
      </w:r>
      <w:r w:rsidRPr="00CF1CCE">
        <w:rPr>
          <w:b/>
          <w:color w:val="000000" w:themeColor="text1"/>
          <w:sz w:val="22"/>
          <w:szCs w:val="22"/>
        </w:rPr>
        <w:tab/>
        <w:t>Pakkningar og aðrar upplýsingar</w:t>
      </w:r>
    </w:p>
    <w:p w14:paraId="0FF5B7BA" w14:textId="77777777" w:rsidR="009B280F" w:rsidRPr="00CF1CCE" w:rsidRDefault="009B280F" w:rsidP="00610656">
      <w:pPr>
        <w:keepNext/>
        <w:keepLines/>
        <w:spacing w:before="0" w:after="0"/>
        <w:rPr>
          <w:rFonts w:eastAsia="Times New Roman"/>
          <w:color w:val="000000" w:themeColor="text1"/>
          <w:sz w:val="22"/>
          <w:szCs w:val="22"/>
        </w:rPr>
      </w:pPr>
    </w:p>
    <w:p w14:paraId="6096061A" w14:textId="3FA8BD21" w:rsidR="009B280F" w:rsidRPr="00CF1CCE" w:rsidRDefault="00A92E2C" w:rsidP="0F9415BD">
      <w:pPr>
        <w:keepNext/>
        <w:keepLines/>
        <w:spacing w:before="0" w:after="0"/>
        <w:outlineLvl w:val="1"/>
        <w:rPr>
          <w:rFonts w:eastAsia="Times New Roman"/>
          <w:b/>
          <w:bCs/>
          <w:color w:val="000000" w:themeColor="text1"/>
          <w:sz w:val="22"/>
          <w:szCs w:val="22"/>
        </w:rPr>
      </w:pPr>
      <w:r w:rsidRPr="0F9415BD">
        <w:rPr>
          <w:b/>
          <w:bCs/>
          <w:color w:val="000000" w:themeColor="text1"/>
          <w:sz w:val="22"/>
          <w:szCs w:val="22"/>
        </w:rPr>
        <w:t>Cejemly inniheldur</w:t>
      </w:r>
    </w:p>
    <w:p w14:paraId="7B41B440" w14:textId="77777777" w:rsidR="00933FF9" w:rsidRPr="00CF1CCE" w:rsidRDefault="00A92E2C" w:rsidP="00610656">
      <w:pPr>
        <w:spacing w:before="0" w:after="0"/>
        <w:rPr>
          <w:color w:val="000000" w:themeColor="text1"/>
          <w:sz w:val="22"/>
          <w:szCs w:val="22"/>
        </w:rPr>
      </w:pPr>
      <w:r w:rsidRPr="00CF1CCE">
        <w:rPr>
          <w:color w:val="000000" w:themeColor="text1"/>
          <w:sz w:val="22"/>
          <w:szCs w:val="22"/>
        </w:rPr>
        <w:t>Virka efnið er sugemalímab. Einn ml af innrennslisþykkni, lausn inniheldur 30 mg af sugemalímabi. Hvert 20 ml hettuglas með innrennslisþykkni, lausn inniheldur 600 mg af sugemalímabi.</w:t>
      </w:r>
    </w:p>
    <w:p w14:paraId="01D097E4" w14:textId="340D3F49" w:rsidR="00653293" w:rsidRPr="00CF1CCE" w:rsidRDefault="00653293" w:rsidP="00610656">
      <w:pPr>
        <w:spacing w:before="0" w:after="0"/>
        <w:rPr>
          <w:rFonts w:eastAsia="Times New Roman"/>
          <w:color w:val="000000" w:themeColor="text1"/>
          <w:sz w:val="22"/>
          <w:szCs w:val="22"/>
        </w:rPr>
      </w:pPr>
    </w:p>
    <w:p w14:paraId="605FCC83" w14:textId="1CB37361" w:rsidR="00933FF9" w:rsidRPr="00CF1CCE" w:rsidRDefault="00A92E2C" w:rsidP="00610656">
      <w:pPr>
        <w:spacing w:before="0" w:after="0"/>
        <w:rPr>
          <w:color w:val="000000" w:themeColor="text1"/>
          <w:sz w:val="22"/>
          <w:szCs w:val="22"/>
        </w:rPr>
      </w:pPr>
      <w:r w:rsidRPr="0F9415BD">
        <w:rPr>
          <w:sz w:val="22"/>
          <w:szCs w:val="22"/>
        </w:rPr>
        <w:t>Önnur innihaldsefni eru histidín, histidíneinhýdróklóríð, mannitól (E421), natríumklóríð (sjá kafla 2 „Cejemly inniheldur natríum“), pólýsorbat 80 (E433)</w:t>
      </w:r>
      <w:r w:rsidR="000C28A3">
        <w:t xml:space="preserve"> </w:t>
      </w:r>
      <w:r w:rsidR="000C28A3" w:rsidRPr="0F9415BD">
        <w:rPr>
          <w:sz w:val="22"/>
          <w:szCs w:val="22"/>
        </w:rPr>
        <w:t>(sjá kafla 2 "</w:t>
      </w:r>
      <w:r w:rsidRPr="0F9415BD">
        <w:rPr>
          <w:sz w:val="22"/>
          <w:szCs w:val="22"/>
        </w:rPr>
        <w:t>Cejemly</w:t>
      </w:r>
      <w:r w:rsidR="000C28A3" w:rsidRPr="0F9415BD">
        <w:rPr>
          <w:sz w:val="22"/>
          <w:szCs w:val="22"/>
        </w:rPr>
        <w:t xml:space="preserve"> inniheldur pólýsorbat 80")</w:t>
      </w:r>
      <w:r w:rsidRPr="0F9415BD">
        <w:rPr>
          <w:sz w:val="22"/>
          <w:szCs w:val="22"/>
        </w:rPr>
        <w:t xml:space="preserve"> og vatn fyrir stungulyf.</w:t>
      </w:r>
    </w:p>
    <w:p w14:paraId="03664D42" w14:textId="22ACF5D6" w:rsidR="009B280F" w:rsidRPr="00CF1CCE" w:rsidRDefault="009B280F" w:rsidP="00610656">
      <w:pPr>
        <w:spacing w:before="0" w:after="0"/>
        <w:rPr>
          <w:rFonts w:eastAsia="Times New Roman"/>
          <w:color w:val="000000" w:themeColor="text1"/>
          <w:sz w:val="22"/>
          <w:szCs w:val="22"/>
        </w:rPr>
      </w:pPr>
    </w:p>
    <w:p w14:paraId="06AE92EE" w14:textId="3E6D0998" w:rsidR="009B280F" w:rsidRPr="00CF1CCE" w:rsidRDefault="00A92E2C" w:rsidP="0F9415BD">
      <w:pPr>
        <w:keepNext/>
        <w:keepLines/>
        <w:spacing w:before="0" w:after="0"/>
        <w:outlineLvl w:val="1"/>
        <w:rPr>
          <w:rFonts w:eastAsia="Times New Roman"/>
          <w:b/>
          <w:bCs/>
          <w:color w:val="000000" w:themeColor="text1"/>
          <w:sz w:val="22"/>
          <w:szCs w:val="22"/>
        </w:rPr>
      </w:pPr>
      <w:r w:rsidRPr="0F9415BD">
        <w:rPr>
          <w:b/>
          <w:bCs/>
          <w:color w:val="000000" w:themeColor="text1"/>
          <w:sz w:val="22"/>
          <w:szCs w:val="22"/>
        </w:rPr>
        <w:t>Lýsing á útliti Cejemly og pakkningastærðir</w:t>
      </w:r>
    </w:p>
    <w:p w14:paraId="72475F8B" w14:textId="2113EF43" w:rsidR="009B280F" w:rsidRPr="00CF1CCE" w:rsidRDefault="00CB128F" w:rsidP="00610656">
      <w:pPr>
        <w:spacing w:before="0" w:after="0"/>
        <w:ind w:hanging="10"/>
        <w:rPr>
          <w:rFonts w:eastAsia="Times New Roman"/>
          <w:color w:val="000000" w:themeColor="text1"/>
          <w:sz w:val="22"/>
          <w:szCs w:val="22"/>
        </w:rPr>
      </w:pPr>
      <w:r w:rsidRPr="0F9415BD">
        <w:rPr>
          <w:sz w:val="22"/>
          <w:szCs w:val="22"/>
        </w:rPr>
        <w:t>Cejemly innrennslisþykkni, lausn er tær eða ópallýsandi, litlaus eða ljósgul lausn, að mestu laus við sýnilegar agnir.</w:t>
      </w:r>
    </w:p>
    <w:p w14:paraId="37294258" w14:textId="77777777" w:rsidR="009B280F" w:rsidRPr="00CF1CCE" w:rsidRDefault="009B280F" w:rsidP="00610656">
      <w:pPr>
        <w:spacing w:before="0" w:after="0"/>
        <w:rPr>
          <w:rFonts w:eastAsia="Times New Roman"/>
          <w:color w:val="000000" w:themeColor="text1"/>
          <w:sz w:val="22"/>
          <w:szCs w:val="22"/>
        </w:rPr>
      </w:pPr>
    </w:p>
    <w:p w14:paraId="44E304B5" w14:textId="77777777" w:rsidR="009B280F" w:rsidRPr="00CF1CCE" w:rsidRDefault="00A92E2C" w:rsidP="00610656">
      <w:pPr>
        <w:spacing w:before="0" w:after="0"/>
        <w:ind w:hanging="10"/>
        <w:rPr>
          <w:rFonts w:eastAsia="Times New Roman"/>
          <w:color w:val="000000" w:themeColor="text1"/>
          <w:sz w:val="22"/>
          <w:szCs w:val="22"/>
        </w:rPr>
      </w:pPr>
      <w:r w:rsidRPr="00CF1CCE">
        <w:rPr>
          <w:color w:val="000000" w:themeColor="text1"/>
          <w:sz w:val="22"/>
          <w:szCs w:val="22"/>
        </w:rPr>
        <w:t>Hver askja inniheldur 2 hettuglös úr gleri.</w:t>
      </w:r>
    </w:p>
    <w:p w14:paraId="54386C51" w14:textId="77777777" w:rsidR="009B280F" w:rsidRPr="00933FF9" w:rsidRDefault="009B280F" w:rsidP="00610656">
      <w:pPr>
        <w:spacing w:before="0" w:after="0"/>
        <w:rPr>
          <w:rFonts w:eastAsia="Times New Roman"/>
          <w:color w:val="000000" w:themeColor="text1"/>
          <w:sz w:val="22"/>
          <w:szCs w:val="22"/>
        </w:rPr>
      </w:pPr>
    </w:p>
    <w:p w14:paraId="13A05418" w14:textId="77777777" w:rsidR="0037619E" w:rsidRPr="00933FF9" w:rsidRDefault="00A92E2C" w:rsidP="00610656">
      <w:pPr>
        <w:keepNext/>
        <w:keepLines/>
        <w:tabs>
          <w:tab w:val="left" w:pos="3595"/>
        </w:tabs>
        <w:spacing w:before="0" w:after="0"/>
        <w:outlineLvl w:val="1"/>
        <w:rPr>
          <w:rFonts w:eastAsia="Times New Roman"/>
          <w:b/>
          <w:color w:val="000000" w:themeColor="text1"/>
          <w:sz w:val="22"/>
          <w:szCs w:val="22"/>
        </w:rPr>
      </w:pPr>
      <w:r w:rsidRPr="00933FF9">
        <w:rPr>
          <w:b/>
          <w:color w:val="000000" w:themeColor="text1"/>
          <w:sz w:val="22"/>
        </w:rPr>
        <w:t>Markaðsleyfishafi</w:t>
      </w:r>
    </w:p>
    <w:p w14:paraId="08C6C914" w14:textId="77777777" w:rsidR="0037619E" w:rsidRPr="0020336A" w:rsidRDefault="0037619E" w:rsidP="00610656">
      <w:pPr>
        <w:spacing w:before="0" w:after="0"/>
        <w:ind w:hanging="10"/>
        <w:rPr>
          <w:rFonts w:eastAsia="Times New Roman"/>
          <w:color w:val="000000" w:themeColor="text1"/>
          <w:sz w:val="22"/>
          <w:szCs w:val="22"/>
        </w:rPr>
      </w:pPr>
    </w:p>
    <w:p w14:paraId="00CF2595" w14:textId="77777777" w:rsidR="00F75670" w:rsidRPr="00F75670" w:rsidRDefault="00F75670" w:rsidP="00F75670">
      <w:pPr>
        <w:spacing w:before="0" w:after="0"/>
        <w:rPr>
          <w:color w:val="000000" w:themeColor="text1"/>
          <w:sz w:val="22"/>
        </w:rPr>
      </w:pPr>
      <w:r w:rsidRPr="00F75670">
        <w:rPr>
          <w:color w:val="000000" w:themeColor="text1"/>
          <w:sz w:val="22"/>
        </w:rPr>
        <w:t>CStone Pharmaceuticals Ireland Limited</w:t>
      </w:r>
    </w:p>
    <w:p w14:paraId="25E17B01" w14:textId="77777777" w:rsidR="00F75670" w:rsidRPr="00F75670" w:rsidRDefault="00F75670" w:rsidP="00F75670">
      <w:pPr>
        <w:spacing w:before="0" w:after="0"/>
        <w:rPr>
          <w:color w:val="000000" w:themeColor="text1"/>
          <w:sz w:val="22"/>
        </w:rPr>
      </w:pPr>
      <w:r w:rsidRPr="00F75670">
        <w:rPr>
          <w:color w:val="000000" w:themeColor="text1"/>
          <w:sz w:val="22"/>
        </w:rPr>
        <w:t>117-126 Sheriff Street Upper</w:t>
      </w:r>
    </w:p>
    <w:p w14:paraId="56389FD8" w14:textId="77777777" w:rsidR="00F75670" w:rsidRPr="00F75670" w:rsidRDefault="00F75670" w:rsidP="00F75670">
      <w:pPr>
        <w:spacing w:before="0" w:after="0"/>
        <w:rPr>
          <w:color w:val="000000" w:themeColor="text1"/>
          <w:sz w:val="22"/>
        </w:rPr>
      </w:pPr>
      <w:r w:rsidRPr="00F75670">
        <w:rPr>
          <w:color w:val="000000" w:themeColor="text1"/>
          <w:sz w:val="22"/>
        </w:rPr>
        <w:t>Dublin 1, D01 YC43</w:t>
      </w:r>
    </w:p>
    <w:p w14:paraId="21F87977" w14:textId="212CEB7D" w:rsidR="004C1862" w:rsidRPr="00933FF9" w:rsidRDefault="0077476C" w:rsidP="00610656">
      <w:pPr>
        <w:spacing w:before="0" w:after="0"/>
        <w:rPr>
          <w:rFonts w:eastAsia="Times New Roman"/>
          <w:color w:val="000000" w:themeColor="text1"/>
          <w:sz w:val="22"/>
          <w:szCs w:val="22"/>
        </w:rPr>
      </w:pPr>
      <w:r w:rsidRPr="0077476C">
        <w:rPr>
          <w:color w:val="000000" w:themeColor="text1"/>
          <w:sz w:val="22"/>
        </w:rPr>
        <w:t>Írland</w:t>
      </w:r>
    </w:p>
    <w:p w14:paraId="5458972E" w14:textId="77777777" w:rsidR="0037619E" w:rsidRPr="00933FF9" w:rsidRDefault="0037619E" w:rsidP="00610656">
      <w:pPr>
        <w:spacing w:before="0" w:after="0"/>
        <w:rPr>
          <w:rFonts w:eastAsia="Times New Roman"/>
          <w:color w:val="000000" w:themeColor="text1"/>
          <w:sz w:val="22"/>
          <w:szCs w:val="22"/>
        </w:rPr>
      </w:pPr>
    </w:p>
    <w:p w14:paraId="65ACAE74" w14:textId="77777777" w:rsidR="00616859" w:rsidRPr="00933FF9" w:rsidRDefault="00A92E2C" w:rsidP="00610656">
      <w:pPr>
        <w:spacing w:before="0" w:after="0"/>
        <w:rPr>
          <w:rFonts w:eastAsia="Times New Roman"/>
          <w:b/>
          <w:color w:val="000000" w:themeColor="text1"/>
          <w:sz w:val="22"/>
          <w:szCs w:val="22"/>
        </w:rPr>
      </w:pPr>
      <w:r w:rsidRPr="00933FF9">
        <w:rPr>
          <w:b/>
          <w:color w:val="000000" w:themeColor="text1"/>
          <w:sz w:val="22"/>
        </w:rPr>
        <w:t>Framleiðandi</w:t>
      </w:r>
    </w:p>
    <w:p w14:paraId="614145A8" w14:textId="77777777" w:rsidR="00933FF9" w:rsidRDefault="00A92E2C" w:rsidP="00610656">
      <w:pPr>
        <w:spacing w:before="0" w:after="0"/>
        <w:ind w:right="11"/>
        <w:rPr>
          <w:color w:val="000000" w:themeColor="text1"/>
          <w:sz w:val="22"/>
        </w:rPr>
      </w:pPr>
      <w:r w:rsidRPr="00933FF9">
        <w:rPr>
          <w:color w:val="000000" w:themeColor="text1"/>
          <w:sz w:val="22"/>
        </w:rPr>
        <w:t>Manufacturing Packaging Farmaca (MPF) B.V. </w:t>
      </w:r>
    </w:p>
    <w:p w14:paraId="5C4C75F7" w14:textId="56359927" w:rsidR="00FE0113" w:rsidRPr="00933FF9" w:rsidRDefault="00A92E2C" w:rsidP="00610656">
      <w:pPr>
        <w:spacing w:before="0" w:after="0"/>
        <w:ind w:right="11"/>
        <w:rPr>
          <w:color w:val="000000" w:themeColor="text1"/>
          <w:sz w:val="22"/>
        </w:rPr>
      </w:pPr>
      <w:r w:rsidRPr="00933FF9">
        <w:rPr>
          <w:color w:val="000000" w:themeColor="text1"/>
          <w:sz w:val="22"/>
        </w:rPr>
        <w:t>Neptunus 12</w:t>
      </w:r>
    </w:p>
    <w:p w14:paraId="125766DE" w14:textId="77C2D81F" w:rsidR="00FE0113" w:rsidRPr="00933FF9" w:rsidRDefault="00A92E2C" w:rsidP="00610656">
      <w:pPr>
        <w:spacing w:before="0" w:after="0"/>
        <w:ind w:right="11"/>
        <w:rPr>
          <w:color w:val="000000" w:themeColor="text1"/>
          <w:sz w:val="22"/>
        </w:rPr>
      </w:pPr>
      <w:r w:rsidRPr="00933FF9">
        <w:rPr>
          <w:color w:val="000000" w:themeColor="text1"/>
          <w:sz w:val="22"/>
        </w:rPr>
        <w:t>8448CN Heerenveen</w:t>
      </w:r>
    </w:p>
    <w:p w14:paraId="17A69D14" w14:textId="08EA0BEF" w:rsidR="007C61C6" w:rsidRPr="00933FF9" w:rsidRDefault="00A92E2C" w:rsidP="00610656">
      <w:pPr>
        <w:spacing w:before="0" w:after="0"/>
        <w:ind w:right="11"/>
        <w:rPr>
          <w:rFonts w:eastAsia="Times New Roman"/>
          <w:color w:val="000000" w:themeColor="text1"/>
          <w:sz w:val="22"/>
          <w:szCs w:val="22"/>
        </w:rPr>
      </w:pPr>
      <w:r w:rsidRPr="00933FF9">
        <w:rPr>
          <w:color w:val="000000" w:themeColor="text1"/>
          <w:sz w:val="22"/>
        </w:rPr>
        <w:t>Holland</w:t>
      </w:r>
    </w:p>
    <w:p w14:paraId="686E939E" w14:textId="77777777" w:rsidR="00116DCF" w:rsidRDefault="00116DCF" w:rsidP="00116DCF">
      <w:pPr>
        <w:spacing w:before="0" w:after="0"/>
        <w:rPr>
          <w:rFonts w:eastAsia="等线"/>
          <w:color w:val="000000" w:themeColor="text1"/>
          <w:sz w:val="22"/>
          <w:szCs w:val="22"/>
          <w:lang w:eastAsia="zh-CN"/>
        </w:rPr>
      </w:pPr>
    </w:p>
    <w:p w14:paraId="7795E6F3" w14:textId="77777777" w:rsidR="006D0068" w:rsidRPr="006D0068" w:rsidRDefault="006D0068" w:rsidP="006D0068">
      <w:pPr>
        <w:spacing w:before="0" w:after="0"/>
        <w:rPr>
          <w:rFonts w:eastAsia="Times New Roman"/>
          <w:noProof/>
          <w:sz w:val="22"/>
          <w:szCs w:val="22"/>
        </w:rPr>
      </w:pPr>
      <w:r w:rsidRPr="006D0068">
        <w:rPr>
          <w:rFonts w:eastAsia="Times New Roman"/>
          <w:noProof/>
          <w:sz w:val="22"/>
          <w:szCs w:val="22"/>
        </w:rPr>
        <w:t>Hafið samband við fulltrúa markaðsleyfishafa á hverjum stað ef óskað er upplýsinga um lyfið:</w:t>
      </w:r>
    </w:p>
    <w:p w14:paraId="3297E201" w14:textId="310A6A1F" w:rsidR="00116DCF" w:rsidRPr="002F40D8" w:rsidRDefault="00116DCF" w:rsidP="00116DCF">
      <w:pPr>
        <w:spacing w:before="0" w:after="0"/>
        <w:rPr>
          <w:rFonts w:eastAsia="等线"/>
          <w:color w:val="000000" w:themeColor="text1"/>
          <w:sz w:val="22"/>
          <w:szCs w:val="22"/>
          <w:lang w:eastAsia="zh-CN"/>
        </w:rPr>
      </w:pPr>
    </w:p>
    <w:p w14:paraId="07C6139D" w14:textId="77777777" w:rsidR="00116DCF" w:rsidRPr="002F40D8" w:rsidRDefault="00116DCF" w:rsidP="00116DC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AT / BE / CY / DE / DK /</w:t>
      </w:r>
      <w:r w:rsidRPr="002F40D8">
        <w:rPr>
          <w:rFonts w:eastAsia="等线" w:hint="eastAsia"/>
          <w:color w:val="000000" w:themeColor="text1"/>
          <w:sz w:val="22"/>
          <w:szCs w:val="22"/>
          <w:lang w:eastAsia="zh-CN"/>
        </w:rPr>
        <w:t xml:space="preserve"> EL /</w:t>
      </w:r>
      <w:r w:rsidRPr="002F40D8">
        <w:rPr>
          <w:rFonts w:eastAsia="等线"/>
          <w:color w:val="000000" w:themeColor="text1"/>
          <w:sz w:val="22"/>
          <w:szCs w:val="22"/>
          <w:lang w:eastAsia="zh-CN"/>
        </w:rPr>
        <w:t xml:space="preserve"> ES / FI / FR / IE / IS / IT / LU / MT / NL / NO / PT / SE </w:t>
      </w:r>
    </w:p>
    <w:p w14:paraId="54EB19F1" w14:textId="77777777" w:rsidR="00116DCF" w:rsidRPr="002F40D8" w:rsidRDefault="00116DCF" w:rsidP="00116DCF">
      <w:pPr>
        <w:spacing w:before="0" w:after="0"/>
        <w:rPr>
          <w:rFonts w:eastAsia="等线"/>
          <w:color w:val="000000" w:themeColor="text1"/>
          <w:sz w:val="22"/>
          <w:szCs w:val="22"/>
          <w:lang w:eastAsia="zh-CN"/>
        </w:rPr>
      </w:pPr>
    </w:p>
    <w:p w14:paraId="5A4F1D53" w14:textId="77777777" w:rsidR="00116DCF" w:rsidRPr="002F40D8" w:rsidRDefault="00116DCF" w:rsidP="00116DCF">
      <w:pPr>
        <w:spacing w:before="0" w:after="0"/>
        <w:rPr>
          <w:rFonts w:eastAsia="等线"/>
          <w:color w:val="000000" w:themeColor="text1"/>
          <w:sz w:val="22"/>
          <w:szCs w:val="22"/>
          <w:lang w:val="de-DE" w:eastAsia="zh-CN"/>
        </w:rPr>
      </w:pPr>
      <w:r w:rsidRPr="002F40D8">
        <w:rPr>
          <w:rFonts w:eastAsia="等线"/>
          <w:color w:val="000000" w:themeColor="text1"/>
          <w:sz w:val="22"/>
          <w:szCs w:val="22"/>
          <w:lang w:val="de-DE" w:eastAsia="zh-CN"/>
        </w:rPr>
        <w:t xml:space="preserve">CStone Pharmaceuticals Ireland Limited </w:t>
      </w:r>
    </w:p>
    <w:p w14:paraId="2824CCC6" w14:textId="77777777" w:rsidR="00116DCF" w:rsidRPr="002F40D8" w:rsidRDefault="00116DCF" w:rsidP="00116DC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Ireland</w:t>
      </w:r>
    </w:p>
    <w:p w14:paraId="26D096AE" w14:textId="7A101482" w:rsidR="00116DCF" w:rsidRPr="002F40D8" w:rsidRDefault="00116DCF" w:rsidP="00116DC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w:t>
      </w:r>
      <w:r w:rsidRPr="002F40D8">
        <w:rPr>
          <w:rFonts w:eastAsia="等线" w:hint="eastAsia"/>
          <w:color w:val="000000" w:themeColor="text1"/>
          <w:sz w:val="22"/>
          <w:szCs w:val="22"/>
          <w:lang w:eastAsia="zh-CN"/>
        </w:rPr>
        <w:t>: +</w:t>
      </w:r>
      <w:r w:rsidRPr="002F40D8">
        <w:rPr>
          <w:rFonts w:eastAsia="等线"/>
          <w:color w:val="000000" w:themeColor="text1"/>
          <w:sz w:val="22"/>
          <w:szCs w:val="22"/>
          <w:lang w:eastAsia="zh-CN"/>
        </w:rPr>
        <w:t>353</w:t>
      </w:r>
      <w:r w:rsidR="00696F46">
        <w:rPr>
          <w:rFonts w:eastAsia="等线"/>
          <w:color w:val="000000" w:themeColor="text1"/>
          <w:sz w:val="22"/>
          <w:szCs w:val="22"/>
          <w:lang w:eastAsia="zh-CN"/>
        </w:rPr>
        <w:t xml:space="preserve"> </w:t>
      </w:r>
      <w:r w:rsidRPr="002F40D8">
        <w:rPr>
          <w:rFonts w:eastAsia="等线"/>
          <w:color w:val="000000" w:themeColor="text1"/>
          <w:sz w:val="22"/>
          <w:szCs w:val="22"/>
          <w:lang w:eastAsia="zh-CN"/>
        </w:rPr>
        <w:t>1</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37</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0580</w:t>
      </w:r>
    </w:p>
    <w:p w14:paraId="2B316761" w14:textId="77777777" w:rsidR="00116DCF" w:rsidRPr="002F40D8" w:rsidRDefault="00116DCF" w:rsidP="00116DCF">
      <w:pPr>
        <w:spacing w:before="0" w:after="0"/>
        <w:rPr>
          <w:rFonts w:eastAsia="等线"/>
          <w:color w:val="000000" w:themeColor="text1"/>
          <w:sz w:val="22"/>
          <w:szCs w:val="22"/>
          <w:lang w:eastAsia="zh-CN"/>
        </w:rPr>
      </w:pPr>
    </w:p>
    <w:p w14:paraId="2157C9BC" w14:textId="77777777" w:rsidR="00116DCF" w:rsidRPr="002F40D8" w:rsidRDefault="00116DCF" w:rsidP="00116DCF">
      <w:pPr>
        <w:spacing w:before="0" w:after="0"/>
        <w:rPr>
          <w:rFonts w:eastAsia="等线"/>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116DCF" w:rsidRPr="002F40D8" w14:paraId="557C7092" w14:textId="77777777" w:rsidTr="4CF9EB60">
        <w:tc>
          <w:tcPr>
            <w:tcW w:w="4603" w:type="dxa"/>
          </w:tcPr>
          <w:p w14:paraId="3FE2EE70" w14:textId="77777777" w:rsidR="00116DCF" w:rsidRPr="002F40D8" w:rsidRDefault="00116DCF" w:rsidP="001F7F5B">
            <w:pPr>
              <w:spacing w:before="0" w:after="0"/>
              <w:rPr>
                <w:rFonts w:eastAsia="等线"/>
                <w:b/>
                <w:bCs/>
                <w:color w:val="000000" w:themeColor="text1"/>
                <w:sz w:val="22"/>
                <w:szCs w:val="22"/>
                <w:lang w:val="en-US" w:eastAsia="zh-CN"/>
              </w:rPr>
            </w:pPr>
            <w:r w:rsidRPr="002F40D8">
              <w:rPr>
                <w:rFonts w:eastAsia="等线"/>
                <w:b/>
                <w:bCs/>
                <w:color w:val="000000" w:themeColor="text1"/>
                <w:sz w:val="22"/>
                <w:szCs w:val="22"/>
                <w:lang w:val="en-US" w:eastAsia="zh-CN"/>
              </w:rPr>
              <w:t>Lietuva</w:t>
            </w:r>
          </w:p>
          <w:p w14:paraId="7FE220EA" w14:textId="77777777" w:rsidR="00116DCF" w:rsidRPr="002F40D8" w:rsidRDefault="00116DCF" w:rsidP="001F7F5B">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UAB </w:t>
            </w:r>
          </w:p>
          <w:p w14:paraId="2115B63C" w14:textId="77777777" w:rsidR="00116DCF" w:rsidRPr="002F40D8" w:rsidRDefault="00116DCF" w:rsidP="001F7F5B">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58FCCDC6" w14:textId="77777777" w:rsidR="00116DCF" w:rsidRPr="002F40D8" w:rsidRDefault="00116DCF" w:rsidP="001F7F5B">
            <w:pPr>
              <w:spacing w:before="0" w:after="0"/>
              <w:rPr>
                <w:rFonts w:eastAsia="等线"/>
                <w:b/>
                <w:bCs/>
                <w:color w:val="000000" w:themeColor="text1"/>
                <w:sz w:val="22"/>
                <w:szCs w:val="22"/>
                <w:lang w:eastAsia="zh-CN"/>
              </w:rPr>
            </w:pPr>
          </w:p>
        </w:tc>
        <w:tc>
          <w:tcPr>
            <w:tcW w:w="4604" w:type="dxa"/>
          </w:tcPr>
          <w:p w14:paraId="756F04AF" w14:textId="23061698" w:rsidR="00116DCF" w:rsidRPr="002F40D8" w:rsidRDefault="00116DCF" w:rsidP="001F7F5B">
            <w:pPr>
              <w:spacing w:before="0" w:after="0"/>
              <w:rPr>
                <w:rFonts w:eastAsia="等线"/>
                <w:b/>
                <w:bCs/>
                <w:color w:val="000000" w:themeColor="text1"/>
                <w:sz w:val="22"/>
                <w:szCs w:val="22"/>
                <w:lang w:eastAsia="zh-CN"/>
              </w:rPr>
            </w:pPr>
            <w:r w:rsidRPr="4CF9EB60">
              <w:rPr>
                <w:rFonts w:eastAsia="等线"/>
                <w:b/>
                <w:bCs/>
                <w:color w:val="000000" w:themeColor="text1"/>
                <w:sz w:val="22"/>
                <w:szCs w:val="22"/>
                <w:lang w:eastAsia="zh-CN"/>
              </w:rPr>
              <w:t>България</w:t>
            </w:r>
          </w:p>
          <w:p w14:paraId="3F13B306"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71C7B3FC" w14:textId="77777777" w:rsidR="00116DCF" w:rsidRPr="002F40D8" w:rsidRDefault="00116DCF" w:rsidP="001F7F5B">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1550BD57" w14:textId="77777777" w:rsidR="00116DCF" w:rsidRPr="002F40D8" w:rsidRDefault="00116DCF" w:rsidP="001F7F5B">
            <w:pPr>
              <w:spacing w:before="0" w:after="0"/>
              <w:rPr>
                <w:rFonts w:eastAsia="等线"/>
                <w:color w:val="000000" w:themeColor="text1"/>
                <w:sz w:val="22"/>
                <w:szCs w:val="22"/>
                <w:lang w:eastAsia="zh-CN"/>
              </w:rPr>
            </w:pPr>
          </w:p>
        </w:tc>
      </w:tr>
      <w:tr w:rsidR="00116DCF" w:rsidRPr="002F40D8" w14:paraId="02835B55" w14:textId="77777777" w:rsidTr="4CF9EB60">
        <w:tc>
          <w:tcPr>
            <w:tcW w:w="4603" w:type="dxa"/>
          </w:tcPr>
          <w:p w14:paraId="21F77333" w14:textId="77777777" w:rsidR="00116DCF" w:rsidRPr="002F40D8" w:rsidRDefault="00116DCF" w:rsidP="001F7F5B">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2D0B1D0E" w14:textId="71C914D9" w:rsidR="00116DCF" w:rsidRPr="002F40D8" w:rsidRDefault="00116DCF" w:rsidP="001F7F5B">
            <w:pPr>
              <w:spacing w:before="0" w:after="0"/>
              <w:rPr>
                <w:rFonts w:eastAsia="等线"/>
                <w:color w:val="000000" w:themeColor="text1"/>
                <w:sz w:val="22"/>
                <w:szCs w:val="22"/>
                <w:lang w:val="pl-PL" w:eastAsia="zh-CN"/>
              </w:rPr>
            </w:pPr>
            <w:r w:rsidRPr="06C3BEF2">
              <w:rPr>
                <w:rFonts w:eastAsia="等线"/>
                <w:color w:val="000000" w:themeColor="text1"/>
                <w:sz w:val="22"/>
                <w:szCs w:val="22"/>
                <w:lang w:val="pl-PL" w:eastAsia="zh-CN"/>
              </w:rPr>
              <w:t>Ewopharma, spol. s r.</w:t>
            </w:r>
            <w:r w:rsidR="44B6B559" w:rsidRPr="06C3BEF2">
              <w:rPr>
                <w:rFonts w:eastAsia="等线"/>
                <w:color w:val="000000" w:themeColor="text1"/>
                <w:sz w:val="22"/>
                <w:szCs w:val="22"/>
                <w:lang w:val="pl-PL" w:eastAsia="zh-CN"/>
              </w:rPr>
              <w:t xml:space="preserve"> </w:t>
            </w:r>
            <w:r w:rsidRPr="06C3BEF2">
              <w:rPr>
                <w:rFonts w:eastAsia="等线"/>
                <w:color w:val="000000" w:themeColor="text1"/>
                <w:sz w:val="22"/>
                <w:szCs w:val="22"/>
                <w:lang w:val="pl-PL" w:eastAsia="zh-CN"/>
              </w:rPr>
              <w:t>o.</w:t>
            </w:r>
          </w:p>
          <w:p w14:paraId="1E667E66"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5D0BE080" w14:textId="77777777" w:rsidR="00116DCF" w:rsidRPr="002F40D8" w:rsidRDefault="00116DCF" w:rsidP="001F7F5B">
            <w:pPr>
              <w:spacing w:before="0" w:after="0"/>
              <w:rPr>
                <w:rFonts w:eastAsia="等线"/>
                <w:b/>
                <w:bCs/>
                <w:color w:val="000000" w:themeColor="text1"/>
                <w:sz w:val="22"/>
                <w:szCs w:val="22"/>
                <w:lang w:eastAsia="zh-CN"/>
              </w:rPr>
            </w:pPr>
          </w:p>
        </w:tc>
        <w:tc>
          <w:tcPr>
            <w:tcW w:w="4604" w:type="dxa"/>
          </w:tcPr>
          <w:p w14:paraId="2BB07959"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Magyarország</w:t>
            </w:r>
          </w:p>
          <w:p w14:paraId="2C2C25EC"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Hungary Ltd.</w:t>
            </w:r>
          </w:p>
          <w:p w14:paraId="34B7995D"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6 1 200 46 50</w:t>
            </w:r>
          </w:p>
        </w:tc>
      </w:tr>
      <w:tr w:rsidR="00116DCF" w:rsidRPr="002F40D8" w14:paraId="3F84CF16" w14:textId="77777777" w:rsidTr="4CF9EB60">
        <w:tc>
          <w:tcPr>
            <w:tcW w:w="4603" w:type="dxa"/>
          </w:tcPr>
          <w:p w14:paraId="0453777E"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111BC551"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716D62CB"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0C74076A" w14:textId="77777777" w:rsidR="00116DCF" w:rsidRPr="002F40D8" w:rsidRDefault="00116DCF" w:rsidP="001F7F5B">
            <w:pPr>
              <w:spacing w:before="0" w:after="0"/>
              <w:rPr>
                <w:rFonts w:eastAsia="等线"/>
                <w:b/>
                <w:bCs/>
                <w:color w:val="000000" w:themeColor="text1"/>
                <w:sz w:val="22"/>
                <w:szCs w:val="22"/>
                <w:lang w:eastAsia="zh-CN"/>
              </w:rPr>
            </w:pPr>
          </w:p>
        </w:tc>
        <w:tc>
          <w:tcPr>
            <w:tcW w:w="4604" w:type="dxa"/>
          </w:tcPr>
          <w:p w14:paraId="5A4D1A8A" w14:textId="77777777" w:rsidR="00116DCF" w:rsidRPr="002F40D8" w:rsidRDefault="00116DCF" w:rsidP="001F7F5B">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5B000057" w14:textId="77777777" w:rsidR="00116DCF" w:rsidRPr="002F40D8" w:rsidRDefault="00116DCF"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2A19EC23"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116DCF" w:rsidRPr="002F40D8" w14:paraId="18CCBA7D" w14:textId="77777777" w:rsidTr="4CF9EB60">
        <w:tc>
          <w:tcPr>
            <w:tcW w:w="4603" w:type="dxa"/>
          </w:tcPr>
          <w:p w14:paraId="650946B2"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2FEA1459"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421B7392" w14:textId="77777777" w:rsidR="00116DCF" w:rsidRPr="002F40D8" w:rsidRDefault="00116DCF"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322D8EB1" w14:textId="77777777" w:rsidR="00116DCF" w:rsidRPr="002F40D8" w:rsidRDefault="00116DCF" w:rsidP="001F7F5B">
            <w:pPr>
              <w:spacing w:before="0" w:after="0"/>
              <w:rPr>
                <w:rFonts w:eastAsia="等线"/>
                <w:color w:val="000000" w:themeColor="text1"/>
                <w:sz w:val="22"/>
                <w:szCs w:val="22"/>
                <w:lang w:val="pl-PL" w:eastAsia="zh-CN"/>
              </w:rPr>
            </w:pPr>
          </w:p>
        </w:tc>
        <w:tc>
          <w:tcPr>
            <w:tcW w:w="4604" w:type="dxa"/>
          </w:tcPr>
          <w:p w14:paraId="18C7F04C" w14:textId="77777777" w:rsidR="00116DCF" w:rsidRPr="002F40D8" w:rsidRDefault="00116DCF" w:rsidP="001F7F5B">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495A5ED6" w14:textId="77777777" w:rsidR="00116DCF" w:rsidRPr="002F40D8" w:rsidRDefault="00116DCF"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2AF51FAB"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 40 21 260 13 44</w:t>
            </w:r>
          </w:p>
        </w:tc>
      </w:tr>
      <w:tr w:rsidR="00116DCF" w:rsidRPr="002F40D8" w14:paraId="0A333660" w14:textId="77777777" w:rsidTr="4CF9EB60">
        <w:tc>
          <w:tcPr>
            <w:tcW w:w="4603" w:type="dxa"/>
          </w:tcPr>
          <w:p w14:paraId="011B1F50"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088CE1A2"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1FB8C5B8"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0E85D5DD" w14:textId="77777777" w:rsidR="00116DCF" w:rsidRPr="002F40D8" w:rsidRDefault="00116DCF" w:rsidP="001F7F5B">
            <w:pPr>
              <w:spacing w:before="0" w:after="0"/>
              <w:rPr>
                <w:rFonts w:eastAsia="等线"/>
                <w:b/>
                <w:bCs/>
                <w:color w:val="000000" w:themeColor="text1"/>
                <w:sz w:val="22"/>
                <w:szCs w:val="22"/>
                <w:lang w:eastAsia="zh-CN"/>
              </w:rPr>
            </w:pPr>
          </w:p>
        </w:tc>
        <w:tc>
          <w:tcPr>
            <w:tcW w:w="4604" w:type="dxa"/>
          </w:tcPr>
          <w:p w14:paraId="3F6A28FC"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66B31563" w14:textId="77777777" w:rsidR="00116DCF" w:rsidRPr="002F40D8" w:rsidRDefault="00116DCF"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7F486435" w14:textId="77777777" w:rsidR="00116DCF" w:rsidRPr="002F40D8" w:rsidRDefault="00116DCF"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17393F04" w14:textId="77777777" w:rsidR="00116DCF" w:rsidRPr="002F40D8" w:rsidRDefault="00116DCF" w:rsidP="001F7F5B">
            <w:pPr>
              <w:spacing w:before="0" w:after="0"/>
              <w:rPr>
                <w:rFonts w:eastAsia="等线"/>
                <w:b/>
                <w:bCs/>
                <w:color w:val="000000" w:themeColor="text1"/>
                <w:sz w:val="22"/>
                <w:szCs w:val="22"/>
                <w:lang w:eastAsia="zh-CN"/>
              </w:rPr>
            </w:pPr>
          </w:p>
        </w:tc>
      </w:tr>
      <w:tr w:rsidR="00116DCF" w:rsidRPr="002F40D8" w14:paraId="3A10964C" w14:textId="77777777" w:rsidTr="4CF9EB60">
        <w:tc>
          <w:tcPr>
            <w:tcW w:w="4603" w:type="dxa"/>
          </w:tcPr>
          <w:p w14:paraId="69B9C402" w14:textId="77777777" w:rsidR="00116DCF" w:rsidRPr="002F40D8" w:rsidRDefault="00116DCF"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16A17757" w14:textId="77777777" w:rsidR="00116DCF" w:rsidRPr="002F40D8" w:rsidRDefault="00116DCF" w:rsidP="001F7F5B">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4B6C0CB0" w14:textId="77777777" w:rsidR="00116DCF" w:rsidRPr="002F40D8" w:rsidRDefault="00116DCF" w:rsidP="001F7F5B">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0B2F8BBD" w14:textId="77777777" w:rsidR="00116DCF" w:rsidRPr="002F40D8" w:rsidRDefault="00116DCF" w:rsidP="001F7F5B">
            <w:pPr>
              <w:spacing w:before="0" w:after="0"/>
              <w:rPr>
                <w:rFonts w:eastAsia="等线"/>
                <w:b/>
                <w:bCs/>
                <w:color w:val="000000" w:themeColor="text1"/>
                <w:sz w:val="22"/>
                <w:szCs w:val="22"/>
                <w:lang w:val="en-US" w:eastAsia="zh-CN"/>
              </w:rPr>
            </w:pPr>
          </w:p>
        </w:tc>
      </w:tr>
    </w:tbl>
    <w:p w14:paraId="2962A3C6" w14:textId="77777777" w:rsidR="00116DCF" w:rsidRPr="002F40D8" w:rsidRDefault="00116DCF" w:rsidP="00116DCF">
      <w:pPr>
        <w:spacing w:before="0" w:after="0"/>
        <w:rPr>
          <w:rFonts w:eastAsia="等线"/>
          <w:color w:val="000000" w:themeColor="text1"/>
          <w:sz w:val="22"/>
          <w:szCs w:val="22"/>
          <w:lang w:val="en-US" w:eastAsia="zh-CN"/>
        </w:rPr>
      </w:pPr>
    </w:p>
    <w:p w14:paraId="6DE4CBEC" w14:textId="77777777" w:rsidR="004C1862" w:rsidRPr="00933FF9" w:rsidRDefault="004C1862" w:rsidP="00610656">
      <w:pPr>
        <w:spacing w:before="0" w:after="0"/>
        <w:rPr>
          <w:rFonts w:eastAsia="Times New Roman"/>
          <w:color w:val="000000" w:themeColor="text1"/>
          <w:sz w:val="22"/>
          <w:szCs w:val="22"/>
        </w:rPr>
      </w:pPr>
    </w:p>
    <w:p w14:paraId="11C9C673" w14:textId="19DC23E8" w:rsidR="00D95058" w:rsidRPr="00933FF9" w:rsidRDefault="00D95058" w:rsidP="00610656">
      <w:pPr>
        <w:spacing w:before="0" w:after="0"/>
        <w:rPr>
          <w:rFonts w:eastAsia="Times New Roman"/>
          <w:b/>
          <w:bCs/>
          <w:color w:val="000000" w:themeColor="text1"/>
          <w:sz w:val="22"/>
          <w:szCs w:val="22"/>
        </w:rPr>
      </w:pPr>
      <w:r w:rsidRPr="00933FF9">
        <w:rPr>
          <w:b/>
          <w:color w:val="000000" w:themeColor="text1"/>
          <w:sz w:val="22"/>
        </w:rPr>
        <w:t xml:space="preserve">Þessi fylgiseðill var síðast uppfærður </w:t>
      </w:r>
      <w:r w:rsidR="00A46936" w:rsidRPr="00A46936">
        <w:rPr>
          <w:rFonts w:hint="eastAsia"/>
          <w:b/>
          <w:color w:val="000000" w:themeColor="text1"/>
          <w:sz w:val="22"/>
        </w:rPr>
        <w:t>í</w:t>
      </w:r>
      <w:r w:rsidR="00A46936" w:rsidRPr="00A46936">
        <w:rPr>
          <w:b/>
          <w:color w:val="000000" w:themeColor="text1"/>
          <w:sz w:val="22"/>
        </w:rPr>
        <w:t xml:space="preserve"> &lt;</w:t>
      </w:r>
      <w:r w:rsidR="00C01584" w:rsidRPr="00C01584">
        <w:t xml:space="preserve"> </w:t>
      </w:r>
      <w:r w:rsidR="00C01584" w:rsidRPr="00C01584">
        <w:rPr>
          <w:b/>
          <w:color w:val="000000" w:themeColor="text1"/>
          <w:sz w:val="22"/>
        </w:rPr>
        <w:t>MM/ÁÁÁÁ</w:t>
      </w:r>
      <w:r w:rsidR="00C01584" w:rsidRPr="00C01584" w:rsidDel="00C01584">
        <w:rPr>
          <w:b/>
          <w:color w:val="000000" w:themeColor="text1"/>
          <w:sz w:val="22"/>
        </w:rPr>
        <w:t xml:space="preserve"> </w:t>
      </w:r>
      <w:r w:rsidR="00A46936" w:rsidRPr="00A46936">
        <w:rPr>
          <w:b/>
          <w:color w:val="000000" w:themeColor="text1"/>
          <w:sz w:val="22"/>
        </w:rPr>
        <w:t>&gt;</w:t>
      </w:r>
    </w:p>
    <w:p w14:paraId="78C5D98A" w14:textId="77777777" w:rsidR="00B144EA" w:rsidRPr="00933FF9" w:rsidRDefault="00B144EA" w:rsidP="00610656">
      <w:pPr>
        <w:spacing w:before="0" w:after="0"/>
        <w:rPr>
          <w:rFonts w:eastAsia="Times New Roman"/>
          <w:b/>
          <w:bCs/>
          <w:color w:val="000000" w:themeColor="text1"/>
          <w:sz w:val="22"/>
          <w:szCs w:val="22"/>
        </w:rPr>
      </w:pPr>
    </w:p>
    <w:p w14:paraId="3FFBCCDC" w14:textId="1C73425E" w:rsidR="00B144EA" w:rsidRPr="00933FF9" w:rsidRDefault="00B144EA" w:rsidP="00610656">
      <w:pPr>
        <w:spacing w:before="0" w:after="0"/>
        <w:rPr>
          <w:rFonts w:eastAsia="Times New Roman"/>
          <w:b/>
          <w:bCs/>
          <w:color w:val="000000" w:themeColor="text1"/>
          <w:sz w:val="22"/>
          <w:szCs w:val="22"/>
        </w:rPr>
      </w:pPr>
      <w:r w:rsidRPr="00933FF9">
        <w:rPr>
          <w:b/>
          <w:color w:val="000000" w:themeColor="text1"/>
          <w:sz w:val="22"/>
        </w:rPr>
        <w:t>Upplýsingar sem hægt er að nálgast annars staðar</w:t>
      </w:r>
    </w:p>
    <w:p w14:paraId="1F26D7E0" w14:textId="694A430F" w:rsidR="00B144EA" w:rsidRPr="00933FF9" w:rsidRDefault="00B144EA" w:rsidP="00610656">
      <w:pPr>
        <w:spacing w:before="0" w:after="0"/>
        <w:rPr>
          <w:rFonts w:eastAsia="Times New Roman"/>
          <w:color w:val="000000" w:themeColor="text1"/>
          <w:sz w:val="22"/>
          <w:szCs w:val="22"/>
        </w:rPr>
      </w:pPr>
      <w:r w:rsidRPr="00933FF9">
        <w:rPr>
          <w:color w:val="000000" w:themeColor="text1"/>
          <w:sz w:val="22"/>
        </w:rPr>
        <w:t xml:space="preserve">Ítarlegar upplýsingar um lyfið eru birtar á vef Lyfjastofnunar Evrópu </w:t>
      </w:r>
      <w:r w:rsidRPr="00C02F9F">
        <w:rPr>
          <w:sz w:val="22"/>
        </w:rPr>
        <w:t>http://www.ema.europa.eu</w:t>
      </w:r>
    </w:p>
    <w:p w14:paraId="63361E6D" w14:textId="77777777" w:rsidR="00D77DAA" w:rsidRPr="00933FF9" w:rsidRDefault="00D77DAA" w:rsidP="00610656">
      <w:pPr>
        <w:spacing w:before="0" w:after="0"/>
        <w:rPr>
          <w:rFonts w:eastAsia="Times New Roman"/>
          <w:color w:val="000000" w:themeColor="text1"/>
          <w:sz w:val="22"/>
          <w:szCs w:val="22"/>
        </w:rPr>
      </w:pPr>
    </w:p>
    <w:p w14:paraId="080704AA" w14:textId="40F22926" w:rsidR="00B144EA" w:rsidRPr="00933FF9" w:rsidRDefault="00B144EA" w:rsidP="00610656">
      <w:pPr>
        <w:spacing w:before="0" w:after="0"/>
        <w:rPr>
          <w:rFonts w:eastAsia="Times New Roman"/>
          <w:color w:val="000000" w:themeColor="text1"/>
          <w:sz w:val="22"/>
          <w:szCs w:val="22"/>
        </w:rPr>
      </w:pPr>
      <w:r w:rsidRPr="00933FF9">
        <w:rPr>
          <w:color w:val="000000" w:themeColor="text1"/>
          <w:sz w:val="22"/>
        </w:rPr>
        <w:t>Þessi fylgiseðill er birtur á vef Lyfjastofnunar Evrópu á tungumálum allra ríkja Evrópska efnahagssvæðisins.</w:t>
      </w:r>
    </w:p>
    <w:p w14:paraId="5CFC0DDA" w14:textId="77777777" w:rsidR="00957A5B" w:rsidRPr="00933FF9" w:rsidRDefault="00957A5B" w:rsidP="00610656">
      <w:pPr>
        <w:spacing w:before="0" w:after="0"/>
        <w:rPr>
          <w:rFonts w:eastAsia="Times New Roman"/>
          <w:color w:val="000000" w:themeColor="text1"/>
          <w:sz w:val="22"/>
          <w:szCs w:val="22"/>
        </w:rPr>
      </w:pPr>
    </w:p>
    <w:p w14:paraId="40EA8FDA" w14:textId="77777777" w:rsidR="00957A5B" w:rsidRPr="00933FF9" w:rsidRDefault="00957A5B" w:rsidP="00610656">
      <w:pPr>
        <w:spacing w:before="0" w:after="0"/>
        <w:rPr>
          <w:rFonts w:eastAsia="Times New Roman"/>
          <w:color w:val="000000" w:themeColor="text1"/>
          <w:sz w:val="22"/>
          <w:szCs w:val="22"/>
        </w:rPr>
      </w:pPr>
    </w:p>
    <w:p w14:paraId="0A9D7895" w14:textId="6D02379F" w:rsidR="00AA59D8" w:rsidRPr="00933FF9" w:rsidRDefault="00AA59D8" w:rsidP="00610656">
      <w:pPr>
        <w:spacing w:before="0" w:after="0"/>
        <w:rPr>
          <w:rFonts w:eastAsia="Times New Roman"/>
          <w:color w:val="000000" w:themeColor="text1"/>
          <w:sz w:val="22"/>
          <w:szCs w:val="22"/>
        </w:rPr>
      </w:pPr>
    </w:p>
    <w:p w14:paraId="7D701DC2" w14:textId="77777777" w:rsidR="005043E2" w:rsidRPr="00933FF9" w:rsidRDefault="005043E2" w:rsidP="00610656">
      <w:pPr>
        <w:spacing w:before="0" w:after="0"/>
        <w:ind w:left="24" w:right="129" w:hanging="10"/>
        <w:rPr>
          <w:rFonts w:eastAsia="Times New Roman"/>
          <w:color w:val="000000" w:themeColor="text1"/>
          <w:sz w:val="22"/>
          <w:szCs w:val="22"/>
        </w:rPr>
        <w:sectPr w:rsidR="005043E2" w:rsidRPr="00933FF9" w:rsidSect="00F53218">
          <w:pgSz w:w="11906" w:h="16841"/>
          <w:pgMar w:top="727" w:right="1277" w:bottom="699" w:left="1412" w:header="720" w:footer="699" w:gutter="0"/>
          <w:cols w:space="720"/>
        </w:sectPr>
      </w:pPr>
    </w:p>
    <w:p w14:paraId="51329396" w14:textId="77777777" w:rsidR="0037619E" w:rsidRPr="00933FF9" w:rsidRDefault="00A92E2C" w:rsidP="00610656">
      <w:pPr>
        <w:spacing w:before="0" w:after="0"/>
        <w:ind w:left="24" w:right="129" w:hanging="10"/>
        <w:rPr>
          <w:rFonts w:eastAsia="Times New Roman"/>
          <w:color w:val="000000" w:themeColor="text1"/>
          <w:sz w:val="22"/>
          <w:szCs w:val="22"/>
        </w:rPr>
      </w:pPr>
      <w:r w:rsidRPr="00933FF9">
        <w:rPr>
          <w:color w:val="000000" w:themeColor="text1"/>
          <w:sz w:val="22"/>
        </w:rPr>
        <w:lastRenderedPageBreak/>
        <w:t>------------------------------------------------------------------------------------------------------------------------</w:t>
      </w:r>
    </w:p>
    <w:p w14:paraId="1C54C1ED" w14:textId="77777777" w:rsidR="00DF2EE3" w:rsidRPr="00933FF9" w:rsidRDefault="00A92E2C" w:rsidP="00610656">
      <w:pPr>
        <w:spacing w:before="0" w:after="0"/>
        <w:ind w:left="29"/>
        <w:rPr>
          <w:rFonts w:eastAsia="Times New Roman"/>
          <w:color w:val="000000" w:themeColor="text1"/>
          <w:sz w:val="22"/>
          <w:szCs w:val="22"/>
        </w:rPr>
      </w:pPr>
      <w:r w:rsidRPr="00933FF9">
        <w:rPr>
          <w:color w:val="000000" w:themeColor="text1"/>
          <w:sz w:val="22"/>
        </w:rPr>
        <w:t>Eftirfarandi upplýsingar eru einungis ætlaðar heilbrigðisstarfsmönnum:</w:t>
      </w:r>
    </w:p>
    <w:p w14:paraId="6A904630" w14:textId="77777777" w:rsidR="00D07DCB" w:rsidRPr="00933FF9" w:rsidRDefault="00D07DCB" w:rsidP="00610656">
      <w:pPr>
        <w:spacing w:before="0" w:after="0"/>
        <w:rPr>
          <w:color w:val="000000" w:themeColor="text1"/>
          <w:sz w:val="22"/>
          <w:u w:val="single" w:color="000000"/>
        </w:rPr>
      </w:pPr>
    </w:p>
    <w:p w14:paraId="7AA0722B" w14:textId="1CBF1B8A" w:rsidR="00DF2EE3" w:rsidRPr="00933FF9" w:rsidRDefault="00A92E2C" w:rsidP="00610656">
      <w:pPr>
        <w:spacing w:before="0" w:after="0"/>
        <w:rPr>
          <w:rFonts w:eastAsia="Times New Roman"/>
          <w:color w:val="000000" w:themeColor="text1"/>
          <w:sz w:val="22"/>
          <w:szCs w:val="22"/>
          <w:u w:color="000000"/>
        </w:rPr>
      </w:pPr>
      <w:r w:rsidRPr="00933FF9">
        <w:rPr>
          <w:color w:val="000000" w:themeColor="text1"/>
          <w:sz w:val="22"/>
          <w:u w:val="single" w:color="000000"/>
        </w:rPr>
        <w:t>Notkunarleiðbeiningar</w:t>
      </w:r>
    </w:p>
    <w:p w14:paraId="48BD3391" w14:textId="77777777" w:rsidR="00D07DCB" w:rsidRPr="00933FF9" w:rsidRDefault="00D07DCB" w:rsidP="00610656">
      <w:pPr>
        <w:spacing w:before="0" w:after="0"/>
        <w:rPr>
          <w:i/>
          <w:color w:val="000000" w:themeColor="text1"/>
          <w:sz w:val="22"/>
        </w:rPr>
      </w:pPr>
      <w:bookmarkStart w:id="102" w:name="_Hlk164686960"/>
    </w:p>
    <w:p w14:paraId="7848C9FD" w14:textId="16304444" w:rsidR="00797028" w:rsidRPr="00933FF9" w:rsidRDefault="00A92E2C" w:rsidP="0F9415BD">
      <w:pPr>
        <w:spacing w:before="0" w:after="0"/>
        <w:rPr>
          <w:i/>
          <w:iCs/>
          <w:color w:val="000000" w:themeColor="text1"/>
          <w:sz w:val="22"/>
          <w:szCs w:val="22"/>
        </w:rPr>
      </w:pPr>
      <w:r w:rsidRPr="0F9415BD">
        <w:rPr>
          <w:i/>
          <w:iCs/>
          <w:color w:val="000000" w:themeColor="text1"/>
          <w:sz w:val="22"/>
          <w:szCs w:val="22"/>
        </w:rPr>
        <w:t>Blöndun og gjöf Cejemly</w:t>
      </w:r>
      <w:r w:rsidR="00904E89" w:rsidRPr="0F9415BD">
        <w:rPr>
          <w:i/>
          <w:iCs/>
          <w:color w:val="000000" w:themeColor="text1"/>
          <w:sz w:val="22"/>
          <w:szCs w:val="22"/>
        </w:rPr>
        <w:t xml:space="preserve"> innrennslisþykknis, </w:t>
      </w:r>
      <w:r w:rsidRPr="0F9415BD">
        <w:rPr>
          <w:i/>
          <w:iCs/>
          <w:color w:val="000000" w:themeColor="text1"/>
          <w:sz w:val="22"/>
          <w:szCs w:val="22"/>
        </w:rPr>
        <w:t>lausnar</w:t>
      </w:r>
    </w:p>
    <w:p w14:paraId="22EFAECF" w14:textId="77777777" w:rsidR="00F2658C" w:rsidRPr="00933FF9" w:rsidRDefault="00F2658C" w:rsidP="00610656">
      <w:pPr>
        <w:spacing w:before="0" w:after="0"/>
        <w:rPr>
          <w:rFonts w:eastAsia="Times New Roman"/>
          <w:i/>
          <w:color w:val="000000" w:themeColor="text1"/>
          <w:sz w:val="22"/>
          <w:szCs w:val="22"/>
        </w:rPr>
      </w:pPr>
    </w:p>
    <w:bookmarkEnd w:id="102"/>
    <w:p w14:paraId="2FC6E803" w14:textId="2CE237A2" w:rsidR="007079B7" w:rsidRPr="00933FF9" w:rsidRDefault="00A92E2C" w:rsidP="00063F2C">
      <w:pPr>
        <w:pStyle w:val="ListParagraph"/>
        <w:numPr>
          <w:ilvl w:val="0"/>
          <w:numId w:val="70"/>
        </w:numPr>
        <w:spacing w:before="0" w:after="0"/>
        <w:ind w:left="540" w:hanging="270"/>
        <w:rPr>
          <w:rFonts w:eastAsia="Times New Roman"/>
          <w:color w:val="000000" w:themeColor="text1"/>
          <w:sz w:val="22"/>
          <w:szCs w:val="22"/>
        </w:rPr>
      </w:pPr>
      <w:r w:rsidRPr="00933FF9">
        <w:rPr>
          <w:color w:val="000000" w:themeColor="text1"/>
          <w:sz w:val="22"/>
        </w:rPr>
        <w:t>Ekki má hrista hettuglasið.</w:t>
      </w:r>
    </w:p>
    <w:p w14:paraId="5B763729" w14:textId="77777777" w:rsidR="007079B7" w:rsidRPr="00933FF9" w:rsidRDefault="007079B7" w:rsidP="00063F2C">
      <w:pPr>
        <w:spacing w:before="0" w:after="0"/>
        <w:rPr>
          <w:b/>
          <w:color w:val="000000" w:themeColor="text1"/>
          <w:sz w:val="22"/>
          <w:szCs w:val="22"/>
        </w:rPr>
      </w:pPr>
    </w:p>
    <w:p w14:paraId="09C67687" w14:textId="1EC7362E" w:rsidR="71096FE4" w:rsidRPr="00933FF9" w:rsidRDefault="71096FE4" w:rsidP="00063F2C">
      <w:pPr>
        <w:pStyle w:val="ListParagraph"/>
        <w:numPr>
          <w:ilvl w:val="0"/>
          <w:numId w:val="70"/>
        </w:numPr>
        <w:spacing w:before="0" w:after="0"/>
        <w:ind w:left="540" w:hanging="270"/>
        <w:rPr>
          <w:b/>
          <w:color w:val="000000" w:themeColor="text1"/>
          <w:sz w:val="22"/>
          <w:szCs w:val="22"/>
        </w:rPr>
      </w:pPr>
      <w:r w:rsidRPr="00933FF9">
        <w:rPr>
          <w:b/>
          <w:color w:val="000000" w:themeColor="text1"/>
          <w:sz w:val="22"/>
        </w:rPr>
        <w:t>1.200 mg skammtur</w:t>
      </w:r>
    </w:p>
    <w:p w14:paraId="2D4D5A83" w14:textId="5E8A3524" w:rsidR="00AA2215" w:rsidRPr="00933FF9" w:rsidRDefault="00A92E2C" w:rsidP="00610656">
      <w:pPr>
        <w:pStyle w:val="SynchrogenixBodyText"/>
        <w:spacing w:before="0" w:after="0"/>
        <w:ind w:left="540"/>
        <w:rPr>
          <w:color w:val="000000" w:themeColor="text1"/>
          <w:sz w:val="22"/>
          <w:szCs w:val="22"/>
          <w:shd w:val="clear" w:color="auto" w:fill="FAF9F8"/>
        </w:rPr>
      </w:pPr>
      <w:r w:rsidRPr="0F9415BD">
        <w:rPr>
          <w:color w:val="000000" w:themeColor="text1"/>
          <w:sz w:val="22"/>
          <w:szCs w:val="22"/>
        </w:rPr>
        <w:t>Dragið 20 ml úr hvoru af Cejemly hettuglösunum 2 (alls 40 ml) með sæfðri sprautu og bætið í 250 ml innrennslispoka sem inniheldur natríumklóríð 9 mg/ml (0,9%) stungulyf, lausn til að fá fram 1.200 mg heildarskammt. Blandið þynntu lausnina með því að hvolfa henni varlega. Ekki má frysta eða hrista lausnina.</w:t>
      </w:r>
    </w:p>
    <w:p w14:paraId="7C25CB47" w14:textId="3AD25132" w:rsidR="7B6E3DB5" w:rsidRPr="00933FF9" w:rsidRDefault="7B6E3DB5" w:rsidP="00610656">
      <w:pPr>
        <w:pStyle w:val="SynchrogenixBodyText"/>
        <w:spacing w:before="0" w:after="0"/>
        <w:ind w:left="540"/>
        <w:rPr>
          <w:color w:val="000000" w:themeColor="text1"/>
          <w:sz w:val="22"/>
          <w:szCs w:val="22"/>
        </w:rPr>
      </w:pPr>
      <w:r w:rsidRPr="00933FF9">
        <w:rPr>
          <w:b/>
          <w:color w:val="000000" w:themeColor="text1"/>
          <w:sz w:val="22"/>
        </w:rPr>
        <w:t>1.500 mg skammtur</w:t>
      </w:r>
    </w:p>
    <w:p w14:paraId="2E6515BE" w14:textId="0A794C02" w:rsidR="52451207" w:rsidRPr="00933FF9" w:rsidRDefault="7B6E3DB5" w:rsidP="0F9415BD">
      <w:pPr>
        <w:pStyle w:val="SynchrogenixBodyText"/>
        <w:spacing w:before="0" w:after="0"/>
        <w:ind w:left="540"/>
        <w:rPr>
          <w:color w:val="000000" w:themeColor="text1"/>
          <w:sz w:val="22"/>
          <w:szCs w:val="22"/>
        </w:rPr>
      </w:pPr>
      <w:r w:rsidRPr="0F9415BD">
        <w:rPr>
          <w:color w:val="000000" w:themeColor="text1"/>
          <w:sz w:val="22"/>
          <w:szCs w:val="22"/>
        </w:rPr>
        <w:t>Dragið 20 ml úr hvoru af Cejemly hettuglösunum 2 og 10 ml úr einu Cejemly hettuglasi (alls 50 ml) með sæfðri sprautu og bætið í 250 ml innrennslispoka sem inniheldur natríumklóríð 9 mg/ml (0,9%) stungulyf, lausn. Blandið þynntu lausnina með því að hvolfa henni varlega. Ekki má frysta eða hrista lausnina.</w:t>
      </w:r>
    </w:p>
    <w:p w14:paraId="713027CC" w14:textId="77777777" w:rsidR="001C4C7C" w:rsidRPr="00933FF9" w:rsidRDefault="001C4C7C" w:rsidP="00C85575">
      <w:pPr>
        <w:pStyle w:val="SynchrogenixBodyText"/>
        <w:spacing w:before="0" w:after="0"/>
        <w:ind w:left="540" w:hanging="270"/>
        <w:rPr>
          <w:rFonts w:eastAsia="等线"/>
          <w:color w:val="000000" w:themeColor="text1"/>
          <w:sz w:val="22"/>
          <w:szCs w:val="22"/>
        </w:rPr>
      </w:pPr>
    </w:p>
    <w:p w14:paraId="6A2754FA" w14:textId="1B0938A6" w:rsidR="00C85575" w:rsidRPr="00933FF9" w:rsidRDefault="007079B7" w:rsidP="00C85575">
      <w:pPr>
        <w:pStyle w:val="SynchrogenixBodyText"/>
        <w:spacing w:before="0" w:after="0"/>
        <w:ind w:left="540" w:hanging="270"/>
        <w:rPr>
          <w:color w:val="000000" w:themeColor="text1"/>
          <w:sz w:val="22"/>
          <w:szCs w:val="22"/>
        </w:rPr>
      </w:pPr>
      <w:r w:rsidRPr="00933FF9">
        <w:rPr>
          <w:rFonts w:eastAsia="等线"/>
          <w:color w:val="000000" w:themeColor="text1"/>
          <w:sz w:val="22"/>
          <w:szCs w:val="22"/>
        </w:rPr>
        <w:t>c.</w:t>
      </w:r>
      <w:r w:rsidRPr="0020336A">
        <w:rPr>
          <w:rFonts w:eastAsia="等线"/>
          <w:b/>
          <w:bCs/>
          <w:color w:val="000000" w:themeColor="text1"/>
          <w:sz w:val="22"/>
          <w:szCs w:val="22"/>
        </w:rPr>
        <w:t xml:space="preserve"> </w:t>
      </w:r>
      <w:r w:rsidRPr="00933FF9">
        <w:rPr>
          <w:rFonts w:eastAsia="等线"/>
          <w:b/>
          <w:bCs/>
          <w:color w:val="000000" w:themeColor="text1"/>
          <w:sz w:val="22"/>
          <w:szCs w:val="22"/>
        </w:rPr>
        <w:tab/>
      </w:r>
      <w:r w:rsidRPr="00933FF9">
        <w:rPr>
          <w:color w:val="000000" w:themeColor="text1"/>
          <w:sz w:val="22"/>
        </w:rPr>
        <w:t xml:space="preserve">Ekki má gefa önnur lyf samtímis í gegnum sömu innrennslisslöngu. </w:t>
      </w:r>
      <w:r w:rsidR="00A92E2C" w:rsidRPr="00933FF9">
        <w:rPr>
          <w:sz w:val="22"/>
        </w:rPr>
        <w:t>Innrennslislausnina á að gefa í gegnum bláæðalegg með innbyggðri sæfðri síu sem bindur lítið af próteinum</w:t>
      </w:r>
      <w:r w:rsidRPr="00933FF9">
        <w:rPr>
          <w:sz w:val="22"/>
        </w:rPr>
        <w:t xml:space="preserve"> </w:t>
      </w:r>
      <w:r w:rsidR="00F2658C" w:rsidRPr="00933FF9">
        <w:rPr>
          <w:sz w:val="22"/>
        </w:rPr>
        <w:t>eða</w:t>
      </w:r>
      <w:r w:rsidR="00A92E2C" w:rsidRPr="00933FF9">
        <w:rPr>
          <w:sz w:val="22"/>
        </w:rPr>
        <w:t xml:space="preserve"> viðbóta</w:t>
      </w:r>
      <w:r w:rsidR="00F2658C" w:rsidRPr="00933FF9">
        <w:rPr>
          <w:sz w:val="22"/>
        </w:rPr>
        <w:t>r</w:t>
      </w:r>
      <w:r w:rsidR="00A92E2C" w:rsidRPr="00933FF9">
        <w:rPr>
          <w:sz w:val="22"/>
        </w:rPr>
        <w:t>síu úr pólýetersúlfóni (PES) með 0,22 míkróna opstærð.</w:t>
      </w:r>
    </w:p>
    <w:p w14:paraId="2E98BBB3" w14:textId="77777777" w:rsidR="001C4C7C" w:rsidRPr="00933FF9" w:rsidRDefault="001C4C7C" w:rsidP="00C85575">
      <w:pPr>
        <w:pStyle w:val="SynchrogenixBodyText"/>
        <w:spacing w:before="0" w:after="0"/>
        <w:ind w:left="540" w:hanging="270"/>
        <w:rPr>
          <w:color w:val="000000" w:themeColor="text1"/>
          <w:sz w:val="22"/>
          <w:szCs w:val="22"/>
        </w:rPr>
      </w:pPr>
    </w:p>
    <w:p w14:paraId="69813106" w14:textId="4BCEF84B" w:rsidR="007079B7" w:rsidRPr="00933FF9" w:rsidRDefault="002A5E3A" w:rsidP="00C85575">
      <w:pPr>
        <w:pStyle w:val="SynchrogenixBodyText"/>
        <w:spacing w:before="0" w:after="0"/>
        <w:ind w:left="540" w:hanging="270"/>
        <w:rPr>
          <w:color w:val="000000" w:themeColor="text1"/>
          <w:sz w:val="22"/>
          <w:szCs w:val="22"/>
        </w:rPr>
      </w:pPr>
      <w:r w:rsidRPr="00933FF9">
        <w:rPr>
          <w:color w:val="000000" w:themeColor="text1"/>
          <w:sz w:val="22"/>
          <w:szCs w:val="22"/>
        </w:rPr>
        <w:t>d</w:t>
      </w:r>
      <w:r w:rsidRPr="00933FF9" w:rsidDel="002A5E3A">
        <w:rPr>
          <w:color w:val="000000" w:themeColor="text1"/>
          <w:sz w:val="22"/>
          <w:szCs w:val="22"/>
        </w:rPr>
        <w:t xml:space="preserve"> </w:t>
      </w:r>
      <w:r w:rsidR="00C85575" w:rsidRPr="00933FF9">
        <w:rPr>
          <w:color w:val="000000" w:themeColor="text1"/>
          <w:sz w:val="22"/>
          <w:szCs w:val="22"/>
        </w:rPr>
        <w:t xml:space="preserve">. </w:t>
      </w:r>
      <w:r w:rsidR="007079B7" w:rsidRPr="00933FF9">
        <w:rPr>
          <w:color w:val="000000" w:themeColor="text1"/>
          <w:sz w:val="22"/>
        </w:rPr>
        <w:t>Látið þynntu lausnina ná stofuhita fyrir gjöf.</w:t>
      </w:r>
    </w:p>
    <w:p w14:paraId="7F5E4933" w14:textId="77777777" w:rsidR="007079B7" w:rsidRPr="00933FF9" w:rsidRDefault="007079B7" w:rsidP="007079B7">
      <w:pPr>
        <w:pStyle w:val="SynchrogenixBodyText"/>
        <w:spacing w:before="0" w:after="0"/>
        <w:rPr>
          <w:color w:val="000000" w:themeColor="text1"/>
          <w:sz w:val="22"/>
        </w:rPr>
      </w:pPr>
    </w:p>
    <w:p w14:paraId="71835F2E" w14:textId="65C333EE" w:rsidR="007B6A5C" w:rsidRPr="00933FF9" w:rsidRDefault="00A730FA" w:rsidP="00A730FA">
      <w:pPr>
        <w:spacing w:before="0" w:after="0"/>
        <w:ind w:firstLine="270"/>
        <w:rPr>
          <w:rFonts w:eastAsia="Times New Roman"/>
          <w:color w:val="000000" w:themeColor="text1"/>
          <w:sz w:val="22"/>
          <w:szCs w:val="22"/>
        </w:rPr>
      </w:pPr>
      <w:r w:rsidRPr="00933FF9">
        <w:rPr>
          <w:color w:val="000000" w:themeColor="text1"/>
          <w:sz w:val="22"/>
        </w:rPr>
        <w:t xml:space="preserve">e. </w:t>
      </w:r>
      <w:r w:rsidR="00A92E2C" w:rsidRPr="00933FF9">
        <w:rPr>
          <w:color w:val="000000" w:themeColor="text1"/>
          <w:sz w:val="22"/>
        </w:rPr>
        <w:t>Farga skal öllum lyfjaleifum sem eftir eru í hettuglasinu.</w:t>
      </w:r>
    </w:p>
    <w:p w14:paraId="57E7655D" w14:textId="77777777" w:rsidR="004C1862" w:rsidRPr="00933FF9" w:rsidRDefault="004C1862" w:rsidP="00610656">
      <w:pPr>
        <w:spacing w:before="0" w:after="0"/>
        <w:ind w:right="130"/>
        <w:rPr>
          <w:rFonts w:eastAsia="等线"/>
          <w:color w:val="000000" w:themeColor="text1"/>
          <w:sz w:val="22"/>
          <w:szCs w:val="22"/>
          <w:lang w:eastAsia="zh-CN"/>
        </w:rPr>
      </w:pPr>
    </w:p>
    <w:p w14:paraId="270C556A" w14:textId="77777777" w:rsidR="00933FF9" w:rsidRDefault="00A92E2C" w:rsidP="00610656">
      <w:pPr>
        <w:keepNext/>
        <w:keepLines/>
        <w:spacing w:before="0" w:after="0"/>
        <w:outlineLvl w:val="3"/>
        <w:rPr>
          <w:i/>
          <w:color w:val="000000" w:themeColor="text1"/>
          <w:sz w:val="22"/>
        </w:rPr>
      </w:pPr>
      <w:r w:rsidRPr="00933FF9">
        <w:rPr>
          <w:i/>
          <w:color w:val="000000" w:themeColor="text1"/>
          <w:sz w:val="22"/>
        </w:rPr>
        <w:t>Geymsla þynntrar lausnar</w:t>
      </w:r>
    </w:p>
    <w:p w14:paraId="267BB531" w14:textId="7C95917E" w:rsidR="0037619E" w:rsidRPr="00933FF9" w:rsidRDefault="00CB128F" w:rsidP="00610656">
      <w:pPr>
        <w:spacing w:before="0" w:after="0"/>
        <w:ind w:left="24" w:right="129" w:hanging="10"/>
        <w:rPr>
          <w:rFonts w:eastAsia="Times New Roman"/>
          <w:color w:val="000000" w:themeColor="text1"/>
          <w:sz w:val="22"/>
          <w:szCs w:val="22"/>
        </w:rPr>
      </w:pPr>
      <w:r w:rsidRPr="0F9415BD">
        <w:rPr>
          <w:color w:val="000000" w:themeColor="text1"/>
          <w:sz w:val="22"/>
          <w:szCs w:val="22"/>
        </w:rPr>
        <w:t>Cejemly inniheldur ekki rotvarnarefni.</w:t>
      </w:r>
    </w:p>
    <w:p w14:paraId="72E2D62A" w14:textId="77777777" w:rsidR="00B52DA7" w:rsidRPr="00933FF9" w:rsidRDefault="00B52DA7" w:rsidP="00610656">
      <w:pPr>
        <w:spacing w:before="0" w:after="0"/>
        <w:ind w:left="24" w:right="129" w:hanging="10"/>
        <w:rPr>
          <w:rFonts w:eastAsia="Times New Roman"/>
          <w:color w:val="000000" w:themeColor="text1"/>
          <w:sz w:val="22"/>
          <w:szCs w:val="22"/>
        </w:rPr>
      </w:pPr>
    </w:p>
    <w:p w14:paraId="033F0066" w14:textId="77777777" w:rsidR="0037619E" w:rsidRPr="00933FF9" w:rsidRDefault="00A92E2C" w:rsidP="00610656">
      <w:pPr>
        <w:spacing w:before="0" w:after="0"/>
        <w:ind w:left="24" w:right="129" w:hanging="10"/>
        <w:rPr>
          <w:rFonts w:eastAsia="Times New Roman"/>
          <w:color w:val="000000" w:themeColor="text1"/>
          <w:sz w:val="22"/>
          <w:szCs w:val="22"/>
        </w:rPr>
      </w:pPr>
      <w:r w:rsidRPr="00933FF9">
        <w:rPr>
          <w:color w:val="000000" w:themeColor="text1"/>
          <w:sz w:val="22"/>
        </w:rPr>
        <w:t>Eftir blöndun skal gefa þynntu lausnina strax. Ef þynnt lausn er ekki gefin strax má geyma hana til skamms tíma annað hvort:</w:t>
      </w:r>
    </w:p>
    <w:p w14:paraId="22FEF557" w14:textId="77777777" w:rsidR="00B52DA7" w:rsidRPr="00933FF9" w:rsidRDefault="00B52DA7" w:rsidP="00610656">
      <w:pPr>
        <w:spacing w:before="0" w:after="0"/>
        <w:ind w:left="24" w:right="129" w:hanging="10"/>
        <w:rPr>
          <w:rFonts w:eastAsia="Times New Roman"/>
          <w:color w:val="000000" w:themeColor="text1"/>
          <w:sz w:val="22"/>
          <w:szCs w:val="22"/>
        </w:rPr>
      </w:pPr>
    </w:p>
    <w:p w14:paraId="2A16CB7F" w14:textId="32BB9525" w:rsidR="0037619E" w:rsidRPr="00933FF9" w:rsidRDefault="00A92E2C" w:rsidP="00610656">
      <w:pPr>
        <w:numPr>
          <w:ilvl w:val="0"/>
          <w:numId w:val="26"/>
        </w:numPr>
        <w:spacing w:before="0" w:after="0"/>
        <w:ind w:left="540" w:right="130" w:hanging="270"/>
        <w:rPr>
          <w:rFonts w:eastAsia="Times New Roman"/>
          <w:color w:val="000000" w:themeColor="text1"/>
          <w:sz w:val="22"/>
          <w:szCs w:val="22"/>
        </w:rPr>
      </w:pPr>
      <w:r w:rsidRPr="00933FF9">
        <w:rPr>
          <w:color w:val="000000" w:themeColor="text1"/>
          <w:sz w:val="22"/>
        </w:rPr>
        <w:t>við stofuhita allt að 25°C í að mesta lagi 4 klst. frá blöndun og fram að lokum innrennslisins.</w:t>
      </w:r>
    </w:p>
    <w:p w14:paraId="47899D27" w14:textId="77777777" w:rsidR="0037619E" w:rsidRPr="00933FF9" w:rsidRDefault="00A92E2C" w:rsidP="00610656">
      <w:pPr>
        <w:spacing w:before="0" w:after="0"/>
        <w:ind w:left="540" w:right="129" w:hanging="270"/>
        <w:rPr>
          <w:rFonts w:eastAsia="Times New Roman"/>
          <w:color w:val="000000" w:themeColor="text1"/>
          <w:sz w:val="22"/>
          <w:szCs w:val="22"/>
        </w:rPr>
      </w:pPr>
      <w:r w:rsidRPr="00933FF9">
        <w:rPr>
          <w:color w:val="000000" w:themeColor="text1"/>
          <w:sz w:val="22"/>
        </w:rPr>
        <w:t>eða</w:t>
      </w:r>
    </w:p>
    <w:p w14:paraId="055ECF17" w14:textId="4A0782D1" w:rsidR="0037619E" w:rsidRPr="00933FF9" w:rsidRDefault="00A92E2C" w:rsidP="00610656">
      <w:pPr>
        <w:numPr>
          <w:ilvl w:val="0"/>
          <w:numId w:val="26"/>
        </w:numPr>
        <w:spacing w:before="0" w:after="0"/>
        <w:ind w:left="540" w:right="130" w:hanging="270"/>
        <w:rPr>
          <w:rFonts w:eastAsia="Times New Roman"/>
          <w:color w:val="000000" w:themeColor="text1"/>
          <w:sz w:val="22"/>
          <w:szCs w:val="22"/>
        </w:rPr>
      </w:pPr>
      <w:r w:rsidRPr="00933FF9">
        <w:rPr>
          <w:color w:val="000000" w:themeColor="text1"/>
          <w:sz w:val="22"/>
        </w:rPr>
        <w:t>í kæli við 2°C til 8°C í að mesta lagi 24 klst. frá blöndun og fram að lokum innrennslisins. Látið þynntu lausnina ná stofuhita fyrir gjöf.</w:t>
      </w:r>
    </w:p>
    <w:p w14:paraId="213B6ABE" w14:textId="77777777" w:rsidR="000D2E35" w:rsidRPr="00933FF9" w:rsidRDefault="000D2E35" w:rsidP="00610656">
      <w:pPr>
        <w:spacing w:before="0" w:after="0"/>
        <w:ind w:left="14" w:right="130" w:hanging="14"/>
        <w:rPr>
          <w:rFonts w:eastAsia="Times New Roman"/>
          <w:color w:val="000000" w:themeColor="text1"/>
          <w:sz w:val="22"/>
          <w:szCs w:val="22"/>
        </w:rPr>
      </w:pPr>
    </w:p>
    <w:p w14:paraId="7F7AB623" w14:textId="77777777" w:rsidR="0037619E" w:rsidRPr="00933FF9" w:rsidRDefault="00A92E2C" w:rsidP="00610656">
      <w:pPr>
        <w:spacing w:before="0" w:after="0"/>
        <w:ind w:left="14" w:right="130" w:hanging="14"/>
        <w:rPr>
          <w:rFonts w:eastAsia="Times New Roman"/>
          <w:color w:val="000000" w:themeColor="text1"/>
          <w:sz w:val="22"/>
          <w:szCs w:val="22"/>
        </w:rPr>
      </w:pPr>
      <w:r w:rsidRPr="00933FF9">
        <w:rPr>
          <w:color w:val="000000" w:themeColor="text1"/>
          <w:sz w:val="22"/>
        </w:rPr>
        <w:t>Má ekki frjósa.</w:t>
      </w:r>
    </w:p>
    <w:p w14:paraId="21AA68FC" w14:textId="77777777" w:rsidR="00CD22D7" w:rsidRPr="00933FF9" w:rsidRDefault="00CD22D7" w:rsidP="00610656">
      <w:pPr>
        <w:spacing w:before="0" w:after="0"/>
        <w:ind w:left="14" w:right="130" w:hanging="14"/>
        <w:rPr>
          <w:rFonts w:eastAsia="Times New Roman"/>
          <w:color w:val="000000" w:themeColor="text1"/>
          <w:sz w:val="22"/>
          <w:szCs w:val="22"/>
        </w:rPr>
      </w:pPr>
    </w:p>
    <w:p w14:paraId="488F7522" w14:textId="77777777" w:rsidR="005259A8" w:rsidRPr="00933FF9" w:rsidRDefault="00A92E2C" w:rsidP="00610656">
      <w:pPr>
        <w:spacing w:before="0" w:after="0"/>
        <w:ind w:left="14" w:right="130" w:hanging="14"/>
        <w:rPr>
          <w:i/>
          <w:iCs/>
          <w:color w:val="000000" w:themeColor="text1"/>
          <w:sz w:val="22"/>
          <w:szCs w:val="22"/>
        </w:rPr>
      </w:pPr>
      <w:r w:rsidRPr="00933FF9">
        <w:rPr>
          <w:i/>
          <w:color w:val="000000" w:themeColor="text1"/>
          <w:sz w:val="22"/>
        </w:rPr>
        <w:t>Förgun</w:t>
      </w:r>
    </w:p>
    <w:p w14:paraId="218A4039" w14:textId="4187E720" w:rsidR="00A5337B" w:rsidRPr="00933FF9" w:rsidRDefault="00FE0113" w:rsidP="00610656">
      <w:pPr>
        <w:spacing w:before="0" w:after="0"/>
        <w:ind w:left="14" w:right="130" w:hanging="14"/>
        <w:rPr>
          <w:rFonts w:eastAsia="Times New Roman"/>
          <w:color w:val="000000" w:themeColor="text1"/>
          <w:sz w:val="22"/>
          <w:szCs w:val="22"/>
        </w:rPr>
      </w:pPr>
      <w:r w:rsidRPr="00933FF9">
        <w:rPr>
          <w:color w:val="000000" w:themeColor="text1"/>
          <w:sz w:val="22"/>
        </w:rPr>
        <w:t xml:space="preserve">Ekki má geyma ónotaða hluta innrennslislausnarinnar til notkunar síðar. </w:t>
      </w:r>
      <w:r w:rsidR="00A92E2C" w:rsidRPr="00933FF9">
        <w:rPr>
          <w:color w:val="000000" w:themeColor="text1"/>
          <w:sz w:val="22"/>
        </w:rPr>
        <w:t>Farga skal öllum lyfjaleifum og/eða úrgangi í samræmi við gildandi reglur.</w:t>
      </w:r>
    </w:p>
    <w:p w14:paraId="4FCE98C8" w14:textId="5AFDB126" w:rsidR="00E726CA" w:rsidRDefault="00E726CA">
      <w:pPr>
        <w:spacing w:before="0" w:after="160" w:line="259" w:lineRule="auto"/>
        <w:rPr>
          <w:ins w:id="103" w:author="Author"/>
          <w:rFonts w:eastAsia="Times New Roman"/>
          <w:color w:val="000000" w:themeColor="text1"/>
          <w:sz w:val="22"/>
          <w:szCs w:val="22"/>
        </w:rPr>
      </w:pPr>
      <w:ins w:id="104" w:author="Author">
        <w:r>
          <w:rPr>
            <w:rFonts w:eastAsia="Times New Roman"/>
            <w:color w:val="000000" w:themeColor="text1"/>
            <w:sz w:val="22"/>
            <w:szCs w:val="22"/>
          </w:rPr>
          <w:br w:type="page"/>
        </w:r>
      </w:ins>
    </w:p>
    <w:p w14:paraId="6529B8AF" w14:textId="77777777" w:rsidR="008F015C" w:rsidRPr="008F015C" w:rsidRDefault="008F015C" w:rsidP="008F015C">
      <w:pPr>
        <w:keepNext/>
        <w:spacing w:before="0" w:after="0"/>
        <w:jc w:val="center"/>
        <w:outlineLvl w:val="2"/>
        <w:rPr>
          <w:ins w:id="105" w:author="Author"/>
          <w:rFonts w:eastAsia="Verdana" w:cs="Arial"/>
          <w:b/>
          <w:bCs/>
          <w:kern w:val="32"/>
          <w:sz w:val="22"/>
          <w:szCs w:val="22"/>
          <w:lang w:val="en-GB" w:eastAsia="x-none"/>
        </w:rPr>
      </w:pPr>
    </w:p>
    <w:p w14:paraId="0C9EF29C" w14:textId="77777777" w:rsidR="008F015C" w:rsidRPr="008F015C" w:rsidRDefault="008F015C" w:rsidP="008F015C">
      <w:pPr>
        <w:keepNext/>
        <w:spacing w:before="0" w:after="0"/>
        <w:jc w:val="center"/>
        <w:outlineLvl w:val="2"/>
        <w:rPr>
          <w:ins w:id="106" w:author="Author"/>
          <w:rFonts w:eastAsia="Verdana" w:cs="Arial"/>
          <w:b/>
          <w:bCs/>
          <w:kern w:val="32"/>
          <w:sz w:val="22"/>
          <w:szCs w:val="22"/>
          <w:lang w:val="en-GB" w:eastAsia="x-none"/>
        </w:rPr>
      </w:pPr>
    </w:p>
    <w:p w14:paraId="48CE06C4" w14:textId="77777777" w:rsidR="008F015C" w:rsidRPr="008F015C" w:rsidRDefault="008F015C" w:rsidP="008F015C">
      <w:pPr>
        <w:keepNext/>
        <w:spacing w:before="0" w:after="0"/>
        <w:jc w:val="center"/>
        <w:outlineLvl w:val="2"/>
        <w:rPr>
          <w:ins w:id="107" w:author="Author"/>
          <w:rFonts w:eastAsia="Verdana" w:cs="Arial"/>
          <w:b/>
          <w:bCs/>
          <w:kern w:val="32"/>
          <w:sz w:val="22"/>
          <w:szCs w:val="22"/>
          <w:lang w:val="en-GB" w:eastAsia="x-none"/>
        </w:rPr>
      </w:pPr>
    </w:p>
    <w:p w14:paraId="22E65A9B" w14:textId="77777777" w:rsidR="008F015C" w:rsidRPr="008F015C" w:rsidRDefault="008F015C" w:rsidP="008F015C">
      <w:pPr>
        <w:keepNext/>
        <w:spacing w:before="0" w:after="0"/>
        <w:jc w:val="center"/>
        <w:outlineLvl w:val="2"/>
        <w:rPr>
          <w:ins w:id="108" w:author="Author"/>
          <w:rFonts w:eastAsia="Verdana" w:cs="Arial"/>
          <w:b/>
          <w:bCs/>
          <w:kern w:val="32"/>
          <w:sz w:val="22"/>
          <w:szCs w:val="22"/>
          <w:lang w:val="en-GB" w:eastAsia="x-none"/>
        </w:rPr>
      </w:pPr>
    </w:p>
    <w:p w14:paraId="7A2EB822" w14:textId="77777777" w:rsidR="008F015C" w:rsidRPr="008F015C" w:rsidRDefault="008F015C" w:rsidP="008F015C">
      <w:pPr>
        <w:keepNext/>
        <w:spacing w:before="0" w:after="0"/>
        <w:jc w:val="center"/>
        <w:outlineLvl w:val="2"/>
        <w:rPr>
          <w:ins w:id="109" w:author="Author"/>
          <w:rFonts w:eastAsia="Verdana" w:cs="Arial"/>
          <w:b/>
          <w:bCs/>
          <w:kern w:val="32"/>
          <w:sz w:val="22"/>
          <w:szCs w:val="22"/>
          <w:lang w:val="en-GB" w:eastAsia="x-none"/>
        </w:rPr>
      </w:pPr>
    </w:p>
    <w:p w14:paraId="6D5AE9A8" w14:textId="77777777" w:rsidR="008F015C" w:rsidRPr="008F015C" w:rsidRDefault="008F015C" w:rsidP="008F015C">
      <w:pPr>
        <w:keepNext/>
        <w:spacing w:before="0" w:after="0"/>
        <w:jc w:val="center"/>
        <w:outlineLvl w:val="2"/>
        <w:rPr>
          <w:ins w:id="110" w:author="Author"/>
          <w:rFonts w:eastAsia="Verdana" w:cs="Arial"/>
          <w:b/>
          <w:bCs/>
          <w:kern w:val="32"/>
          <w:sz w:val="22"/>
          <w:szCs w:val="22"/>
          <w:lang w:val="en-GB" w:eastAsia="x-none"/>
        </w:rPr>
      </w:pPr>
    </w:p>
    <w:p w14:paraId="53C2D53B" w14:textId="77777777" w:rsidR="008F015C" w:rsidRPr="008F015C" w:rsidRDefault="008F015C" w:rsidP="008F015C">
      <w:pPr>
        <w:keepNext/>
        <w:spacing w:before="0" w:after="0"/>
        <w:jc w:val="center"/>
        <w:outlineLvl w:val="2"/>
        <w:rPr>
          <w:ins w:id="111" w:author="Author"/>
          <w:rFonts w:eastAsia="Verdana" w:cs="Arial"/>
          <w:b/>
          <w:bCs/>
          <w:kern w:val="32"/>
          <w:sz w:val="22"/>
          <w:szCs w:val="22"/>
          <w:lang w:val="en-GB" w:eastAsia="x-none"/>
        </w:rPr>
      </w:pPr>
    </w:p>
    <w:p w14:paraId="747B145E" w14:textId="77777777" w:rsidR="008F015C" w:rsidRPr="008F015C" w:rsidRDefault="008F015C" w:rsidP="008F015C">
      <w:pPr>
        <w:keepNext/>
        <w:spacing w:before="0" w:after="0"/>
        <w:jc w:val="center"/>
        <w:outlineLvl w:val="2"/>
        <w:rPr>
          <w:ins w:id="112" w:author="Author"/>
          <w:rFonts w:eastAsia="Verdana" w:cs="Arial"/>
          <w:b/>
          <w:bCs/>
          <w:kern w:val="32"/>
          <w:sz w:val="22"/>
          <w:szCs w:val="22"/>
          <w:lang w:val="en-GB" w:eastAsia="x-none"/>
        </w:rPr>
      </w:pPr>
    </w:p>
    <w:p w14:paraId="30C9557B" w14:textId="77777777" w:rsidR="008F015C" w:rsidRPr="008F015C" w:rsidRDefault="008F015C" w:rsidP="008F015C">
      <w:pPr>
        <w:keepNext/>
        <w:spacing w:before="0" w:after="0"/>
        <w:jc w:val="center"/>
        <w:outlineLvl w:val="2"/>
        <w:rPr>
          <w:ins w:id="113" w:author="Author"/>
          <w:rFonts w:eastAsia="Verdana" w:cs="Arial"/>
          <w:b/>
          <w:bCs/>
          <w:kern w:val="32"/>
          <w:sz w:val="22"/>
          <w:szCs w:val="22"/>
          <w:lang w:val="en-GB" w:eastAsia="x-none"/>
        </w:rPr>
      </w:pPr>
    </w:p>
    <w:p w14:paraId="36E128ED" w14:textId="77777777" w:rsidR="008F015C" w:rsidRPr="008F015C" w:rsidRDefault="008F015C" w:rsidP="008F015C">
      <w:pPr>
        <w:keepNext/>
        <w:spacing w:before="0" w:after="0"/>
        <w:jc w:val="center"/>
        <w:outlineLvl w:val="2"/>
        <w:rPr>
          <w:ins w:id="114" w:author="Author"/>
          <w:rFonts w:eastAsia="Verdana" w:cs="Arial"/>
          <w:b/>
          <w:bCs/>
          <w:kern w:val="32"/>
          <w:sz w:val="22"/>
          <w:szCs w:val="22"/>
          <w:lang w:val="en-GB" w:eastAsia="x-none"/>
        </w:rPr>
      </w:pPr>
    </w:p>
    <w:p w14:paraId="76EBCC62" w14:textId="77777777" w:rsidR="008F015C" w:rsidRPr="008F015C" w:rsidRDefault="008F015C" w:rsidP="008F015C">
      <w:pPr>
        <w:keepNext/>
        <w:spacing w:before="0" w:after="0"/>
        <w:jc w:val="center"/>
        <w:outlineLvl w:val="2"/>
        <w:rPr>
          <w:ins w:id="115" w:author="Author"/>
          <w:rFonts w:eastAsia="Verdana" w:cs="Arial"/>
          <w:b/>
          <w:bCs/>
          <w:kern w:val="32"/>
          <w:sz w:val="22"/>
          <w:szCs w:val="22"/>
          <w:lang w:val="en-GB" w:eastAsia="x-none"/>
        </w:rPr>
      </w:pPr>
    </w:p>
    <w:p w14:paraId="4F0CC5F5" w14:textId="77777777" w:rsidR="008F015C" w:rsidRPr="008F015C" w:rsidRDefault="008F015C" w:rsidP="008F015C">
      <w:pPr>
        <w:keepNext/>
        <w:spacing w:before="0" w:after="0"/>
        <w:jc w:val="center"/>
        <w:outlineLvl w:val="2"/>
        <w:rPr>
          <w:ins w:id="116" w:author="Author"/>
          <w:rFonts w:eastAsia="Verdana" w:cs="Arial"/>
          <w:b/>
          <w:bCs/>
          <w:kern w:val="32"/>
          <w:sz w:val="22"/>
          <w:szCs w:val="22"/>
          <w:lang w:val="en-GB" w:eastAsia="x-none"/>
        </w:rPr>
      </w:pPr>
    </w:p>
    <w:p w14:paraId="381339AC" w14:textId="77777777" w:rsidR="008F015C" w:rsidRPr="008F015C" w:rsidRDefault="008F015C" w:rsidP="008F015C">
      <w:pPr>
        <w:keepNext/>
        <w:spacing w:before="0" w:after="0"/>
        <w:jc w:val="center"/>
        <w:outlineLvl w:val="2"/>
        <w:rPr>
          <w:ins w:id="117" w:author="Author"/>
          <w:rFonts w:eastAsia="Verdana" w:cs="Arial"/>
          <w:b/>
          <w:bCs/>
          <w:kern w:val="32"/>
          <w:sz w:val="22"/>
          <w:szCs w:val="22"/>
          <w:lang w:val="en-GB" w:eastAsia="x-none"/>
        </w:rPr>
      </w:pPr>
    </w:p>
    <w:p w14:paraId="54984404" w14:textId="77777777" w:rsidR="008F015C" w:rsidRPr="008F015C" w:rsidRDefault="008F015C" w:rsidP="008F015C">
      <w:pPr>
        <w:keepNext/>
        <w:spacing w:before="0" w:after="0"/>
        <w:jc w:val="center"/>
        <w:outlineLvl w:val="2"/>
        <w:rPr>
          <w:ins w:id="118" w:author="Author"/>
          <w:rFonts w:eastAsia="Verdana" w:cs="Arial"/>
          <w:b/>
          <w:bCs/>
          <w:kern w:val="32"/>
          <w:sz w:val="22"/>
          <w:szCs w:val="22"/>
          <w:lang w:val="en-GB" w:eastAsia="x-none"/>
        </w:rPr>
      </w:pPr>
    </w:p>
    <w:p w14:paraId="707620B2" w14:textId="77777777" w:rsidR="008F015C" w:rsidRPr="008F015C" w:rsidRDefault="008F015C" w:rsidP="008F015C">
      <w:pPr>
        <w:keepNext/>
        <w:spacing w:before="0" w:after="0"/>
        <w:jc w:val="center"/>
        <w:outlineLvl w:val="2"/>
        <w:rPr>
          <w:ins w:id="119" w:author="Author"/>
          <w:rFonts w:eastAsia="Verdana" w:cs="Arial"/>
          <w:b/>
          <w:bCs/>
          <w:kern w:val="32"/>
          <w:sz w:val="22"/>
          <w:szCs w:val="22"/>
          <w:lang w:val="en-GB" w:eastAsia="x-none"/>
        </w:rPr>
      </w:pPr>
    </w:p>
    <w:p w14:paraId="7ED1454C" w14:textId="77777777" w:rsidR="008F015C" w:rsidRPr="008F015C" w:rsidRDefault="008F015C" w:rsidP="008F015C">
      <w:pPr>
        <w:keepNext/>
        <w:spacing w:before="0" w:after="0"/>
        <w:jc w:val="center"/>
        <w:outlineLvl w:val="2"/>
        <w:rPr>
          <w:ins w:id="120" w:author="Author"/>
          <w:rFonts w:eastAsia="Verdana" w:cs="Arial"/>
          <w:b/>
          <w:bCs/>
          <w:kern w:val="32"/>
          <w:sz w:val="22"/>
          <w:szCs w:val="22"/>
          <w:lang w:val="en-GB" w:eastAsia="x-none"/>
        </w:rPr>
      </w:pPr>
    </w:p>
    <w:p w14:paraId="3D5C5F88" w14:textId="77777777" w:rsidR="008F015C" w:rsidRPr="008F015C" w:rsidRDefault="008F015C" w:rsidP="008F015C">
      <w:pPr>
        <w:keepNext/>
        <w:spacing w:before="0" w:after="0"/>
        <w:jc w:val="center"/>
        <w:outlineLvl w:val="2"/>
        <w:rPr>
          <w:ins w:id="121" w:author="Author"/>
          <w:rFonts w:eastAsia="Verdana" w:cs="Arial"/>
          <w:b/>
          <w:bCs/>
          <w:kern w:val="32"/>
          <w:sz w:val="22"/>
          <w:szCs w:val="22"/>
          <w:lang w:val="en-GB" w:eastAsia="x-none"/>
        </w:rPr>
      </w:pPr>
    </w:p>
    <w:p w14:paraId="1BC9C60A" w14:textId="77777777" w:rsidR="008F015C" w:rsidRPr="008F015C" w:rsidRDefault="008F015C" w:rsidP="008F015C">
      <w:pPr>
        <w:keepNext/>
        <w:spacing w:before="0" w:after="0"/>
        <w:jc w:val="center"/>
        <w:outlineLvl w:val="2"/>
        <w:rPr>
          <w:ins w:id="122" w:author="Author"/>
          <w:rFonts w:eastAsia="Verdana" w:cs="Arial"/>
          <w:b/>
          <w:bCs/>
          <w:kern w:val="32"/>
          <w:sz w:val="22"/>
          <w:szCs w:val="22"/>
          <w:lang w:val="en-GB" w:eastAsia="x-none"/>
        </w:rPr>
      </w:pPr>
    </w:p>
    <w:p w14:paraId="26BF3B1C" w14:textId="77777777" w:rsidR="008F015C" w:rsidRPr="008F015C" w:rsidRDefault="008F015C" w:rsidP="008F015C">
      <w:pPr>
        <w:keepNext/>
        <w:spacing w:before="0" w:after="0"/>
        <w:jc w:val="center"/>
        <w:outlineLvl w:val="2"/>
        <w:rPr>
          <w:ins w:id="123" w:author="Author"/>
          <w:rFonts w:eastAsia="Verdana" w:cs="Arial"/>
          <w:b/>
          <w:bCs/>
          <w:kern w:val="32"/>
          <w:sz w:val="22"/>
          <w:szCs w:val="22"/>
          <w:lang w:val="en-GB" w:eastAsia="x-none"/>
        </w:rPr>
      </w:pPr>
    </w:p>
    <w:p w14:paraId="114B73F9" w14:textId="77777777" w:rsidR="008F015C" w:rsidRPr="008F015C" w:rsidRDefault="008F015C" w:rsidP="008F015C">
      <w:pPr>
        <w:keepNext/>
        <w:spacing w:before="0" w:after="0"/>
        <w:jc w:val="center"/>
        <w:outlineLvl w:val="2"/>
        <w:rPr>
          <w:ins w:id="124" w:author="Author"/>
          <w:rFonts w:eastAsia="Verdana" w:cs="Arial"/>
          <w:b/>
          <w:bCs/>
          <w:kern w:val="32"/>
          <w:sz w:val="22"/>
          <w:szCs w:val="22"/>
          <w:lang w:val="en-GB" w:eastAsia="x-none"/>
        </w:rPr>
      </w:pPr>
    </w:p>
    <w:p w14:paraId="16ACBFEC" w14:textId="77777777" w:rsidR="008F015C" w:rsidRPr="008F015C" w:rsidRDefault="008F015C" w:rsidP="008F015C">
      <w:pPr>
        <w:keepNext/>
        <w:spacing w:before="0" w:after="0"/>
        <w:jc w:val="center"/>
        <w:outlineLvl w:val="2"/>
        <w:rPr>
          <w:ins w:id="125" w:author="Author"/>
          <w:rFonts w:eastAsia="Verdana" w:cs="Arial"/>
          <w:b/>
          <w:bCs/>
          <w:kern w:val="32"/>
          <w:sz w:val="22"/>
          <w:szCs w:val="22"/>
          <w:lang w:val="en-GB" w:eastAsia="x-none"/>
        </w:rPr>
      </w:pPr>
    </w:p>
    <w:p w14:paraId="7C4B7781" w14:textId="77777777" w:rsidR="008F015C" w:rsidRPr="008F015C" w:rsidRDefault="008F015C" w:rsidP="008F015C">
      <w:pPr>
        <w:keepNext/>
        <w:spacing w:before="0" w:after="0"/>
        <w:jc w:val="center"/>
        <w:outlineLvl w:val="2"/>
        <w:rPr>
          <w:ins w:id="126" w:author="Author"/>
          <w:rFonts w:eastAsia="Verdana" w:cs="Arial"/>
          <w:b/>
          <w:bCs/>
          <w:kern w:val="32"/>
          <w:sz w:val="22"/>
          <w:szCs w:val="22"/>
          <w:lang w:val="en-GB" w:eastAsia="x-none"/>
        </w:rPr>
      </w:pPr>
    </w:p>
    <w:p w14:paraId="76348799" w14:textId="77777777" w:rsidR="008F015C" w:rsidRPr="008F015C" w:rsidRDefault="008F015C" w:rsidP="008F015C">
      <w:pPr>
        <w:keepNext/>
        <w:spacing w:before="0" w:after="0"/>
        <w:jc w:val="center"/>
        <w:outlineLvl w:val="2"/>
        <w:rPr>
          <w:ins w:id="127" w:author="Author"/>
          <w:rFonts w:eastAsia="Verdana" w:cs="Arial"/>
          <w:b/>
          <w:bCs/>
          <w:kern w:val="32"/>
          <w:sz w:val="22"/>
          <w:szCs w:val="22"/>
          <w:lang w:val="en-GB" w:eastAsia="x-none"/>
        </w:rPr>
      </w:pPr>
    </w:p>
    <w:p w14:paraId="68F3472D" w14:textId="4BD16918" w:rsidR="00E726CA" w:rsidRPr="00E726CA" w:rsidRDefault="00645FEE" w:rsidP="00E726CA">
      <w:pPr>
        <w:spacing w:before="0" w:after="0"/>
        <w:ind w:right="129"/>
        <w:jc w:val="center"/>
        <w:rPr>
          <w:ins w:id="128" w:author="Author"/>
          <w:rFonts w:eastAsia="Times New Roman"/>
          <w:b/>
          <w:bCs/>
          <w:color w:val="000000" w:themeColor="text1"/>
          <w:sz w:val="22"/>
          <w:szCs w:val="22"/>
        </w:rPr>
      </w:pPr>
      <w:ins w:id="129" w:author="Author">
        <w:r w:rsidRPr="00E726CA">
          <w:rPr>
            <w:rFonts w:eastAsia="Times New Roman"/>
            <w:b/>
            <w:bCs/>
            <w:color w:val="000000" w:themeColor="text1"/>
            <w:sz w:val="22"/>
            <w:szCs w:val="22"/>
          </w:rPr>
          <w:t>VIÐAUKI IV</w:t>
        </w:r>
      </w:ins>
    </w:p>
    <w:p w14:paraId="57FE7F6F" w14:textId="77777777" w:rsidR="00E726CA" w:rsidRPr="00E726CA" w:rsidRDefault="00E726CA" w:rsidP="00E726CA">
      <w:pPr>
        <w:spacing w:before="0" w:after="0"/>
        <w:ind w:right="129"/>
        <w:jc w:val="center"/>
        <w:rPr>
          <w:ins w:id="130" w:author="Author"/>
          <w:rFonts w:eastAsia="Times New Roman"/>
          <w:b/>
          <w:bCs/>
          <w:color w:val="000000" w:themeColor="text1"/>
          <w:sz w:val="22"/>
          <w:szCs w:val="22"/>
        </w:rPr>
      </w:pPr>
      <w:ins w:id="131" w:author="Author">
        <w:r w:rsidRPr="00E726CA">
          <w:rPr>
            <w:rFonts w:eastAsia="Times New Roman"/>
            <w:b/>
            <w:bCs/>
            <w:color w:val="000000" w:themeColor="text1"/>
            <w:sz w:val="22"/>
            <w:szCs w:val="22"/>
          </w:rPr>
          <w:t>VÍSINDALEGAR NIÐURSTÖÐUR OG ÁSTÆÐUR FYRIR BREYTINGUM Á SKILMÁLUM MARKAÐSLEYFISINS (MARKAÐSLEYFA)</w:t>
        </w:r>
      </w:ins>
    </w:p>
    <w:p w14:paraId="4ABB73CE" w14:textId="77777777" w:rsidR="00E726CA" w:rsidRDefault="00E726CA">
      <w:pPr>
        <w:spacing w:before="0" w:after="160" w:line="259" w:lineRule="auto"/>
        <w:rPr>
          <w:ins w:id="132" w:author="Author"/>
          <w:rFonts w:eastAsia="Times New Roman"/>
          <w:color w:val="000000" w:themeColor="text1"/>
          <w:sz w:val="22"/>
          <w:szCs w:val="22"/>
        </w:rPr>
      </w:pPr>
      <w:ins w:id="133" w:author="Author">
        <w:r>
          <w:rPr>
            <w:rFonts w:eastAsia="Times New Roman"/>
            <w:color w:val="000000" w:themeColor="text1"/>
            <w:sz w:val="22"/>
            <w:szCs w:val="22"/>
          </w:rPr>
          <w:br w:type="page"/>
        </w:r>
      </w:ins>
    </w:p>
    <w:p w14:paraId="596BA95A" w14:textId="6037761F" w:rsidR="00E726CA" w:rsidRPr="00076C66" w:rsidRDefault="00E726CA" w:rsidP="0062610C">
      <w:pPr>
        <w:keepNext/>
        <w:widowControl w:val="0"/>
        <w:autoSpaceDE w:val="0"/>
        <w:autoSpaceDN w:val="0"/>
        <w:adjustRightInd w:val="0"/>
        <w:spacing w:before="280" w:after="220"/>
        <w:ind w:right="120"/>
        <w:rPr>
          <w:ins w:id="134" w:author="Author"/>
          <w:rFonts w:cs="Verdana"/>
          <w:b/>
          <w:color w:val="000000"/>
          <w:sz w:val="22"/>
          <w:szCs w:val="22"/>
          <w:lang w:val="ro-RO"/>
        </w:rPr>
      </w:pPr>
      <w:ins w:id="135" w:author="Author">
        <w:r w:rsidRPr="00076C66">
          <w:rPr>
            <w:rFonts w:cs="Verdana"/>
            <w:b/>
            <w:color w:val="000000"/>
            <w:sz w:val="22"/>
            <w:szCs w:val="22"/>
            <w:lang w:val="ro-RO"/>
          </w:rPr>
          <w:lastRenderedPageBreak/>
          <w:t>Vísindalegar niðurstöður</w:t>
        </w:r>
      </w:ins>
    </w:p>
    <w:p w14:paraId="124CCE58" w14:textId="59DA0D9B" w:rsidR="00E726CA" w:rsidRPr="00E726CA" w:rsidRDefault="00402DD2" w:rsidP="0062610C">
      <w:pPr>
        <w:widowControl w:val="0"/>
        <w:autoSpaceDE w:val="0"/>
        <w:autoSpaceDN w:val="0"/>
        <w:adjustRightInd w:val="0"/>
        <w:spacing w:line="280" w:lineRule="atLeast"/>
        <w:ind w:right="120"/>
        <w:rPr>
          <w:ins w:id="136" w:author="Author"/>
          <w:rFonts w:cs="Verdana"/>
          <w:color w:val="000000"/>
          <w:sz w:val="22"/>
          <w:szCs w:val="22"/>
          <w:lang w:val="ro-RO"/>
        </w:rPr>
      </w:pPr>
      <w:ins w:id="137" w:author="Author">
        <w:r w:rsidRPr="00402DD2">
          <w:rPr>
            <w:rFonts w:cs="Verdana"/>
            <w:color w:val="000000"/>
            <w:sz w:val="22"/>
            <w:szCs w:val="22"/>
            <w:lang w:val="ro-RO"/>
          </w:rPr>
          <w:t>Að teknu</w:t>
        </w:r>
        <w:r>
          <w:rPr>
            <w:rFonts w:cs="Verdana"/>
            <w:color w:val="000000"/>
            <w:sz w:val="22"/>
            <w:szCs w:val="22"/>
            <w:lang w:val="ro-RO"/>
          </w:rPr>
          <w:t xml:space="preserve"> </w:t>
        </w:r>
        <w:r w:rsidR="00E726CA" w:rsidRPr="00E726CA">
          <w:rPr>
            <w:rFonts w:cs="Verdana"/>
            <w:color w:val="000000"/>
            <w:sz w:val="22"/>
            <w:szCs w:val="22"/>
            <w:lang w:val="ro-RO"/>
          </w:rPr>
          <w:t>tillit til matsskýrslu PRAC um PSUR fyrir sugemalimab eru vísindalegar niðurstöður PRAC svohljóðandi:</w:t>
        </w:r>
      </w:ins>
    </w:p>
    <w:p w14:paraId="2794C7FB" w14:textId="77777777" w:rsidR="00E726CA" w:rsidRPr="00E726CA" w:rsidRDefault="00E726CA" w:rsidP="0062610C">
      <w:pPr>
        <w:widowControl w:val="0"/>
        <w:autoSpaceDE w:val="0"/>
        <w:autoSpaceDN w:val="0"/>
        <w:adjustRightInd w:val="0"/>
        <w:spacing w:line="280" w:lineRule="atLeast"/>
        <w:ind w:right="120"/>
        <w:rPr>
          <w:ins w:id="138" w:author="Author"/>
          <w:rFonts w:cs="Verdana"/>
          <w:color w:val="000000"/>
          <w:sz w:val="22"/>
          <w:szCs w:val="22"/>
          <w:lang w:val="ro-RO"/>
        </w:rPr>
      </w:pPr>
      <w:ins w:id="139" w:author="Author">
        <w:r w:rsidRPr="00E726CA">
          <w:rPr>
            <w:rFonts w:cs="Verdana"/>
            <w:color w:val="000000"/>
            <w:sz w:val="22"/>
            <w:szCs w:val="22"/>
            <w:lang w:val="ro-RO"/>
          </w:rPr>
          <w:t>Með hliðsjón af birtum ráðleggingum PRAC um einkenni glútenóþols og brisbilun í tengslum við ónæmiseftirlitshemla, komst PRAC að þeirri niðurstöðu að breyta skuli upplýsingum um lyf fyrir sugemalimab í samræmi við það.</w:t>
        </w:r>
      </w:ins>
    </w:p>
    <w:p w14:paraId="76E33BEC" w14:textId="77777777" w:rsidR="008C2392" w:rsidRPr="008C2392" w:rsidRDefault="008C2392" w:rsidP="008C2392">
      <w:pPr>
        <w:spacing w:before="0" w:after="0"/>
        <w:rPr>
          <w:ins w:id="140" w:author="Author"/>
          <w:rFonts w:eastAsia="Verdana" w:cs="Arial"/>
          <w:sz w:val="22"/>
          <w:szCs w:val="22"/>
          <w:lang w:eastAsia="x-none"/>
        </w:rPr>
      </w:pPr>
      <w:ins w:id="141" w:author="Author">
        <w:r w:rsidRPr="008C2392">
          <w:rPr>
            <w:rFonts w:eastAsia="Verdana" w:cs="Arial"/>
            <w:sz w:val="22"/>
            <w:szCs w:val="18"/>
            <w:lang w:eastAsia="x-none"/>
          </w:rPr>
          <w:t>Eftir að hafa farið yfir PRAC-tilmælin, samþykkir CHMP heildarniðurstöður PRAC og forsendur fyrir tilmælunum.</w:t>
        </w:r>
      </w:ins>
    </w:p>
    <w:p w14:paraId="067EC9DE" w14:textId="77777777" w:rsidR="008C2392" w:rsidRPr="008C2392" w:rsidRDefault="008C2392" w:rsidP="008C2392">
      <w:pPr>
        <w:keepNext/>
        <w:widowControl w:val="0"/>
        <w:autoSpaceDE w:val="0"/>
        <w:autoSpaceDN w:val="0"/>
        <w:adjustRightInd w:val="0"/>
        <w:spacing w:before="0" w:after="0"/>
        <w:ind w:right="120"/>
        <w:rPr>
          <w:ins w:id="142" w:author="Author"/>
          <w:rFonts w:eastAsia="Verdana"/>
          <w:bCs/>
          <w:kern w:val="32"/>
          <w:sz w:val="22"/>
          <w:szCs w:val="22"/>
          <w:lang w:val="x-none" w:eastAsia="x-none"/>
        </w:rPr>
      </w:pPr>
    </w:p>
    <w:p w14:paraId="49130A50" w14:textId="77777777" w:rsidR="008C2392" w:rsidRPr="008C2392" w:rsidRDefault="008C2392" w:rsidP="008C2392">
      <w:pPr>
        <w:keepNext/>
        <w:spacing w:before="0" w:after="0"/>
        <w:outlineLvl w:val="2"/>
        <w:rPr>
          <w:ins w:id="143" w:author="Author"/>
          <w:rFonts w:eastAsia="Verdana"/>
          <w:b/>
          <w:bCs/>
          <w:kern w:val="32"/>
          <w:sz w:val="22"/>
          <w:szCs w:val="22"/>
          <w:lang w:eastAsia="x-none"/>
        </w:rPr>
      </w:pPr>
      <w:ins w:id="144" w:author="Author">
        <w:r w:rsidRPr="008C2392">
          <w:rPr>
            <w:rFonts w:eastAsia="Verdana" w:cs="Arial"/>
            <w:b/>
            <w:bCs/>
            <w:kern w:val="32"/>
            <w:sz w:val="22"/>
            <w:szCs w:val="22"/>
            <w:lang w:eastAsia="x-none"/>
          </w:rPr>
          <w:t>Ástæður fyrir breytingum á skilmálum markaðsleyfisins/markaðsleyfanna</w:t>
        </w:r>
      </w:ins>
    </w:p>
    <w:p w14:paraId="7A7F6F88" w14:textId="77777777" w:rsidR="008C2392" w:rsidRPr="008C2392" w:rsidRDefault="008C2392" w:rsidP="008C2392">
      <w:pPr>
        <w:spacing w:before="0" w:after="0"/>
        <w:rPr>
          <w:ins w:id="145" w:author="Author"/>
          <w:rFonts w:eastAsia="Verdana" w:cs="Arial"/>
          <w:sz w:val="22"/>
          <w:szCs w:val="22"/>
          <w:lang w:val="en-GB" w:eastAsia="x-none"/>
        </w:rPr>
      </w:pPr>
    </w:p>
    <w:p w14:paraId="05E6B7C2" w14:textId="746CB346" w:rsidR="008C2392" w:rsidRPr="008C2392" w:rsidRDefault="008C2392" w:rsidP="008C2392">
      <w:pPr>
        <w:spacing w:before="0" w:after="0"/>
        <w:rPr>
          <w:ins w:id="146" w:author="Author"/>
          <w:rFonts w:eastAsia="Verdana" w:cs="Arial"/>
          <w:sz w:val="22"/>
          <w:szCs w:val="22"/>
          <w:lang w:eastAsia="x-none"/>
        </w:rPr>
      </w:pPr>
      <w:ins w:id="147" w:author="Author">
        <w:r w:rsidRPr="008C2392">
          <w:rPr>
            <w:rFonts w:eastAsia="Verdana" w:cs="Arial"/>
            <w:sz w:val="22"/>
            <w:szCs w:val="18"/>
            <w:lang w:eastAsia="x-none"/>
          </w:rPr>
          <w:t xml:space="preserve">Á grundvelli vísindalegra niðurstaðna fyrir </w:t>
        </w:r>
        <w:r w:rsidR="008C0D44" w:rsidRPr="008C0D44">
          <w:rPr>
            <w:rFonts w:eastAsia="Verdana" w:cs="Arial"/>
            <w:sz w:val="22"/>
            <w:szCs w:val="18"/>
            <w:lang w:eastAsia="x-none"/>
          </w:rPr>
          <w:t xml:space="preserve">sugemalimab </w:t>
        </w:r>
        <w:r w:rsidRPr="008C2392">
          <w:rPr>
            <w:rFonts w:eastAsia="Verdana" w:cs="Arial"/>
            <w:sz w:val="22"/>
            <w:szCs w:val="18"/>
            <w:lang w:eastAsia="x-none"/>
          </w:rPr>
          <w:t xml:space="preserve">telur CHMP að jafnvægið á milli ávinnings og áhættu af lyfinu/lyfjunum, sem innihalda </w:t>
        </w:r>
        <w:r w:rsidR="008C0D44" w:rsidRPr="00E726CA">
          <w:rPr>
            <w:rFonts w:cs="Verdana"/>
            <w:color w:val="000000"/>
            <w:sz w:val="22"/>
            <w:szCs w:val="22"/>
            <w:lang w:val="ro-RO"/>
          </w:rPr>
          <w:t>sugemalimab</w:t>
        </w:r>
        <w:r w:rsidR="008C0D44" w:rsidRPr="008C2392">
          <w:rPr>
            <w:rFonts w:eastAsia="Verdana" w:cs="Arial"/>
            <w:sz w:val="22"/>
            <w:szCs w:val="18"/>
            <w:lang w:eastAsia="x-none"/>
          </w:rPr>
          <w:t xml:space="preserve"> </w:t>
        </w:r>
        <w:r w:rsidRPr="008C2392">
          <w:rPr>
            <w:rFonts w:eastAsia="Verdana" w:cs="Arial"/>
            <w:sz w:val="22"/>
            <w:szCs w:val="18"/>
            <w:lang w:eastAsia="x-none"/>
          </w:rPr>
          <w:t>sé óbreytt að því gefnu að áformaðar breytingar á lyfjaupplýsingunum séu gerðar.</w:t>
        </w:r>
      </w:ins>
    </w:p>
    <w:p w14:paraId="7F2450FC" w14:textId="77777777" w:rsidR="008C2392" w:rsidRPr="008C2392" w:rsidRDefault="008C2392" w:rsidP="008C2392">
      <w:pPr>
        <w:spacing w:before="0" w:after="0"/>
        <w:rPr>
          <w:ins w:id="148" w:author="Author"/>
          <w:rFonts w:eastAsia="Verdana" w:cs="Arial"/>
          <w:snapToGrid w:val="0"/>
          <w:sz w:val="22"/>
          <w:szCs w:val="22"/>
          <w:lang w:val="en-GB" w:eastAsia="x-none"/>
        </w:rPr>
      </w:pPr>
    </w:p>
    <w:p w14:paraId="5181F544" w14:textId="1D44A9D8" w:rsidR="00CD22D7" w:rsidRPr="00E726CA" w:rsidRDefault="008C2392" w:rsidP="0039281A">
      <w:pPr>
        <w:spacing w:before="0" w:after="0"/>
        <w:rPr>
          <w:rFonts w:cs="Verdana"/>
          <w:color w:val="000000"/>
          <w:sz w:val="22"/>
          <w:szCs w:val="22"/>
          <w:lang w:val="ro-RO"/>
        </w:rPr>
      </w:pPr>
      <w:ins w:id="149" w:author="Author">
        <w:r w:rsidRPr="008C2392">
          <w:rPr>
            <w:rFonts w:eastAsia="Verdana" w:cs="Arial"/>
            <w:snapToGrid w:val="0"/>
            <w:sz w:val="22"/>
            <w:szCs w:val="18"/>
            <w:lang w:eastAsia="x-none"/>
          </w:rPr>
          <w:t>CHMP mælir með því að skilmálum markaðsleyfanna (eins eða fleiri) skuli breytt.</w:t>
        </w:r>
      </w:ins>
    </w:p>
    <w:sectPr w:rsidR="00CD22D7" w:rsidRPr="00E726CA"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4C21A" w14:textId="77777777" w:rsidR="00832BD4" w:rsidRDefault="00832BD4">
      <w:pPr>
        <w:spacing w:before="0" w:after="0"/>
      </w:pPr>
      <w:r>
        <w:separator/>
      </w:r>
    </w:p>
    <w:p w14:paraId="76B72A12" w14:textId="77777777" w:rsidR="00832BD4" w:rsidRDefault="00832BD4"/>
  </w:endnote>
  <w:endnote w:type="continuationSeparator" w:id="0">
    <w:p w14:paraId="099C7477" w14:textId="77777777" w:rsidR="00832BD4" w:rsidRDefault="00832BD4">
      <w:pPr>
        <w:spacing w:before="0" w:after="0"/>
      </w:pPr>
      <w:r>
        <w:continuationSeparator/>
      </w:r>
    </w:p>
    <w:p w14:paraId="522CA8CF" w14:textId="77777777" w:rsidR="00832BD4" w:rsidRDefault="00832BD4"/>
  </w:endnote>
  <w:endnote w:type="continuationNotice" w:id="1">
    <w:p w14:paraId="542745AC" w14:textId="77777777" w:rsidR="00832BD4" w:rsidRDefault="00832BD4">
      <w:pPr>
        <w:spacing w:before="0" w:after="0"/>
      </w:pPr>
    </w:p>
    <w:p w14:paraId="01A8B898" w14:textId="77777777" w:rsidR="00832BD4" w:rsidRDefault="00832B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77777777" w:rsidR="00FD2BEC" w:rsidRPr="00171246" w:rsidRDefault="00FD2BEC"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Pr="00171246">
      <w:rPr>
        <w:rFonts w:ascii="Arial" w:hAnsi="Arial" w:cs="Arial"/>
        <w:sz w:val="16"/>
      </w:rPr>
      <w:t>2</w:t>
    </w:r>
    <w:r w:rsidRPr="00171246">
      <w:rPr>
        <w:rFonts w:ascii="Arial" w:hAnsi="Arial" w:cs="Arial"/>
        <w:sz w:val="16"/>
      </w:rPr>
      <w:t>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FD2BEC" w:rsidRPr="00161BEF" w:rsidRDefault="00FD2BEC">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77777777" w:rsidR="00FD2BEC" w:rsidRPr="00161BEF" w:rsidRDefault="00FD2BEC">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t>8</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FD2BEC" w:rsidRPr="00161BEF" w:rsidRDefault="00FD2BEC">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6E81D" w14:textId="77777777" w:rsidR="00832BD4" w:rsidRDefault="00832BD4">
      <w:pPr>
        <w:spacing w:before="0" w:after="0"/>
      </w:pPr>
      <w:r>
        <w:separator/>
      </w:r>
    </w:p>
    <w:p w14:paraId="51F36BEA" w14:textId="77777777" w:rsidR="00832BD4" w:rsidRDefault="00832BD4"/>
  </w:footnote>
  <w:footnote w:type="continuationSeparator" w:id="0">
    <w:p w14:paraId="79E2AD59" w14:textId="77777777" w:rsidR="00832BD4" w:rsidRDefault="00832BD4">
      <w:pPr>
        <w:spacing w:before="0" w:after="0"/>
      </w:pPr>
      <w:r>
        <w:continuationSeparator/>
      </w:r>
    </w:p>
    <w:p w14:paraId="08212859" w14:textId="77777777" w:rsidR="00832BD4" w:rsidRDefault="00832BD4"/>
  </w:footnote>
  <w:footnote w:type="continuationNotice" w:id="1">
    <w:p w14:paraId="053CC73D" w14:textId="77777777" w:rsidR="00832BD4" w:rsidRDefault="00832BD4">
      <w:pPr>
        <w:spacing w:before="0" w:after="0"/>
      </w:pPr>
    </w:p>
    <w:p w14:paraId="07B41A3F" w14:textId="77777777" w:rsidR="00832BD4" w:rsidRDefault="00832B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6964A7A"/>
    <w:multiLevelType w:val="hybridMultilevel"/>
    <w:tmpl w:val="C84A4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6"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7" w15:restartNumberingAfterBreak="0">
    <w:nsid w:val="08AE2FA1"/>
    <w:multiLevelType w:val="hybridMultilevel"/>
    <w:tmpl w:val="8D1E3E88"/>
    <w:lvl w:ilvl="0" w:tplc="5066AE7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20"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21"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2" w15:restartNumberingAfterBreak="0">
    <w:nsid w:val="0D5C4298"/>
    <w:multiLevelType w:val="hybridMultilevel"/>
    <w:tmpl w:val="E460E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1072132A"/>
    <w:multiLevelType w:val="hybridMultilevel"/>
    <w:tmpl w:val="E124B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5AA5A79"/>
    <w:multiLevelType w:val="hybridMultilevel"/>
    <w:tmpl w:val="4A5043BC"/>
    <w:lvl w:ilvl="0" w:tplc="09E640D0">
      <w:start w:val="1"/>
      <w:numFmt w:val="bullet"/>
      <w:lvlText w:val=""/>
      <w:lvlJc w:val="left"/>
      <w:pPr>
        <w:ind w:left="108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7"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8" w15:restartNumberingAfterBreak="0">
    <w:nsid w:val="19E34020"/>
    <w:multiLevelType w:val="hybridMultilevel"/>
    <w:tmpl w:val="4DC27B78"/>
    <w:lvl w:ilvl="0" w:tplc="29FE5BFC">
      <w:start w:val="1"/>
      <w:numFmt w:val="lowerLetter"/>
      <w:lvlText w:val="%1."/>
      <w:lvlJc w:val="left"/>
      <w:pPr>
        <w:ind w:left="900" w:hanging="360"/>
      </w:pPr>
      <w:rPr>
        <w:rFonts w:eastAsia="Arial Unicode MS" w:hint="default"/>
        <w:b w:val="0"/>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30" w15:restartNumberingAfterBreak="0">
    <w:nsid w:val="217C3C5E"/>
    <w:multiLevelType w:val="hybridMultilevel"/>
    <w:tmpl w:val="54EA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32" w15:restartNumberingAfterBreak="0">
    <w:nsid w:val="2584623A"/>
    <w:multiLevelType w:val="hybridMultilevel"/>
    <w:tmpl w:val="2B56FB7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260D0B37"/>
    <w:multiLevelType w:val="hybridMultilevel"/>
    <w:tmpl w:val="20CEC590"/>
    <w:lvl w:ilvl="0" w:tplc="D982F3D2">
      <w:start w:val="1"/>
      <w:numFmt w:val="bullet"/>
      <w:lvlText w:val=""/>
      <w:lvlJc w:val="left"/>
      <w:pPr>
        <w:ind w:left="720" w:hanging="360"/>
      </w:pPr>
      <w:rPr>
        <w:rFonts w:ascii="Symbol" w:hAnsi="Symbol" w:hint="default"/>
      </w:rPr>
    </w:lvl>
    <w:lvl w:ilvl="1" w:tplc="6FB4BEE2">
      <w:start w:val="1"/>
      <w:numFmt w:val="bullet"/>
      <w:lvlText w:val="o"/>
      <w:lvlJc w:val="left"/>
      <w:pPr>
        <w:ind w:left="1440" w:hanging="360"/>
      </w:pPr>
      <w:rPr>
        <w:rFonts w:ascii="Courier New" w:hAnsi="Courier New" w:cs="Courier New"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34"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6" w15:restartNumberingAfterBreak="0">
    <w:nsid w:val="35041CCD"/>
    <w:multiLevelType w:val="hybridMultilevel"/>
    <w:tmpl w:val="A1F6D774"/>
    <w:lvl w:ilvl="0" w:tplc="FA3449F0">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41"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42"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43"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44"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6"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7" w15:restartNumberingAfterBreak="0">
    <w:nsid w:val="4DC415DD"/>
    <w:multiLevelType w:val="hybridMultilevel"/>
    <w:tmpl w:val="DF463032"/>
    <w:lvl w:ilvl="0" w:tplc="25AA681A">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50" w15:restartNumberingAfterBreak="0">
    <w:nsid w:val="51EC210C"/>
    <w:multiLevelType w:val="hybridMultilevel"/>
    <w:tmpl w:val="E8CED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53"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55" w15:restartNumberingAfterBreak="0">
    <w:nsid w:val="59AB2E89"/>
    <w:multiLevelType w:val="hybridMultilevel"/>
    <w:tmpl w:val="FBE06BF2"/>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start w:val="1"/>
      <w:numFmt w:val="bullet"/>
      <w:lvlText w:val=""/>
      <w:lvlJc w:val="left"/>
      <w:pPr>
        <w:ind w:left="2870" w:hanging="360"/>
      </w:pPr>
      <w:rPr>
        <w:rFonts w:ascii="Symbol" w:hAnsi="Symbol" w:hint="default"/>
      </w:rPr>
    </w:lvl>
    <w:lvl w:ilvl="4" w:tplc="04090003">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56"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57" w15:restartNumberingAfterBreak="0">
    <w:nsid w:val="5BFD53B4"/>
    <w:multiLevelType w:val="hybridMultilevel"/>
    <w:tmpl w:val="E78C61E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58"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59" w15:restartNumberingAfterBreak="0">
    <w:nsid w:val="5DDF72D1"/>
    <w:multiLevelType w:val="hybridMultilevel"/>
    <w:tmpl w:val="2E98CC56"/>
    <w:lvl w:ilvl="0" w:tplc="57B656AC">
      <w:start w:val="1"/>
      <w:numFmt w:val="bullet"/>
      <w:lvlText w:val=""/>
      <w:lvlJc w:val="left"/>
      <w:pPr>
        <w:ind w:left="720" w:hanging="360"/>
      </w:pPr>
      <w:rPr>
        <w:rFonts w:ascii="Symbol" w:hAnsi="Symbol" w:hint="default"/>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60"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61"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62"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64"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65"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66"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67"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69"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70" w15:restartNumberingAfterBreak="0">
    <w:nsid w:val="6A42211F"/>
    <w:multiLevelType w:val="multilevel"/>
    <w:tmpl w:val="743A6548"/>
    <w:numStyleLink w:val="Style1"/>
  </w:abstractNum>
  <w:abstractNum w:abstractNumId="71"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72"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73"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7CF649A6"/>
    <w:multiLevelType w:val="hybridMultilevel"/>
    <w:tmpl w:val="5C42A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76"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7FA11B5D"/>
    <w:multiLevelType w:val="hybridMultilevel"/>
    <w:tmpl w:val="FD16E6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46265154">
    <w:abstractNumId w:val="49"/>
  </w:num>
  <w:num w:numId="2" w16cid:durableId="1105998750">
    <w:abstractNumId w:val="29"/>
  </w:num>
  <w:num w:numId="3" w16cid:durableId="463736058">
    <w:abstractNumId w:val="54"/>
  </w:num>
  <w:num w:numId="4" w16cid:durableId="1174537660">
    <w:abstractNumId w:val="45"/>
  </w:num>
  <w:num w:numId="5" w16cid:durableId="1461801105">
    <w:abstractNumId w:val="56"/>
  </w:num>
  <w:num w:numId="6" w16cid:durableId="121383818">
    <w:abstractNumId w:val="9"/>
  </w:num>
  <w:num w:numId="7" w16cid:durableId="830561269">
    <w:abstractNumId w:val="7"/>
  </w:num>
  <w:num w:numId="8" w16cid:durableId="1804881171">
    <w:abstractNumId w:val="6"/>
  </w:num>
  <w:num w:numId="9" w16cid:durableId="213198523">
    <w:abstractNumId w:val="5"/>
  </w:num>
  <w:num w:numId="10" w16cid:durableId="1306202701">
    <w:abstractNumId w:val="4"/>
  </w:num>
  <w:num w:numId="11" w16cid:durableId="1094401529">
    <w:abstractNumId w:val="8"/>
  </w:num>
  <w:num w:numId="12" w16cid:durableId="1928926652">
    <w:abstractNumId w:val="3"/>
  </w:num>
  <w:num w:numId="13" w16cid:durableId="1061906164">
    <w:abstractNumId w:val="2"/>
  </w:num>
  <w:num w:numId="14" w16cid:durableId="180096280">
    <w:abstractNumId w:val="1"/>
  </w:num>
  <w:num w:numId="15" w16cid:durableId="1173374725">
    <w:abstractNumId w:val="0"/>
  </w:num>
  <w:num w:numId="16" w16cid:durableId="138124988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1223141">
    <w:abstractNumId w:val="48"/>
  </w:num>
  <w:num w:numId="18" w16cid:durableId="793252120">
    <w:abstractNumId w:val="76"/>
  </w:num>
  <w:num w:numId="19" w16cid:durableId="569267583">
    <w:abstractNumId w:val="10"/>
  </w:num>
  <w:num w:numId="20" w16cid:durableId="428627366">
    <w:abstractNumId w:val="71"/>
    <w:lvlOverride w:ilvl="0">
      <w:startOverride w:val="1"/>
    </w:lvlOverride>
  </w:num>
  <w:num w:numId="21" w16cid:durableId="1640383157">
    <w:abstractNumId w:val="19"/>
  </w:num>
  <w:num w:numId="22" w16cid:durableId="484668220">
    <w:abstractNumId w:val="58"/>
  </w:num>
  <w:num w:numId="23" w16cid:durableId="801655155">
    <w:abstractNumId w:val="70"/>
  </w:num>
  <w:num w:numId="24" w16cid:durableId="159319130">
    <w:abstractNumId w:val="51"/>
  </w:num>
  <w:num w:numId="25" w16cid:durableId="1541430632">
    <w:abstractNumId w:val="36"/>
  </w:num>
  <w:num w:numId="26" w16cid:durableId="349962254">
    <w:abstractNumId w:val="38"/>
  </w:num>
  <w:num w:numId="27" w16cid:durableId="576741999">
    <w:abstractNumId w:val="41"/>
  </w:num>
  <w:num w:numId="28" w16cid:durableId="479199524">
    <w:abstractNumId w:val="53"/>
  </w:num>
  <w:num w:numId="29" w16cid:durableId="413282395">
    <w:abstractNumId w:val="68"/>
  </w:num>
  <w:num w:numId="30" w16cid:durableId="603804757">
    <w:abstractNumId w:val="72"/>
  </w:num>
  <w:num w:numId="31" w16cid:durableId="1695884796">
    <w:abstractNumId w:val="35"/>
  </w:num>
  <w:num w:numId="32" w16cid:durableId="1801723144">
    <w:abstractNumId w:val="37"/>
  </w:num>
  <w:num w:numId="33" w16cid:durableId="1847474779">
    <w:abstractNumId w:val="60"/>
  </w:num>
  <w:num w:numId="34" w16cid:durableId="864058948">
    <w:abstractNumId w:val="13"/>
  </w:num>
  <w:num w:numId="35" w16cid:durableId="2077697881">
    <w:abstractNumId w:val="44"/>
  </w:num>
  <w:num w:numId="36" w16cid:durableId="1862236070">
    <w:abstractNumId w:val="20"/>
  </w:num>
  <w:num w:numId="37" w16cid:durableId="673803300">
    <w:abstractNumId w:val="39"/>
  </w:num>
  <w:num w:numId="38" w16cid:durableId="1418287741">
    <w:abstractNumId w:val="69"/>
  </w:num>
  <w:num w:numId="39" w16cid:durableId="1141732825">
    <w:abstractNumId w:val="67"/>
  </w:num>
  <w:num w:numId="40" w16cid:durableId="1646008028">
    <w:abstractNumId w:val="73"/>
  </w:num>
  <w:num w:numId="41" w16cid:durableId="517085097">
    <w:abstractNumId w:val="52"/>
  </w:num>
  <w:num w:numId="42" w16cid:durableId="421074549">
    <w:abstractNumId w:val="25"/>
  </w:num>
  <w:num w:numId="43" w16cid:durableId="1814062079">
    <w:abstractNumId w:val="33"/>
  </w:num>
  <w:num w:numId="44" w16cid:durableId="1462306119">
    <w:abstractNumId w:val="34"/>
  </w:num>
  <w:num w:numId="45" w16cid:durableId="1931355167">
    <w:abstractNumId w:val="12"/>
  </w:num>
  <w:num w:numId="46" w16cid:durableId="1166553701">
    <w:abstractNumId w:val="59"/>
  </w:num>
  <w:num w:numId="47" w16cid:durableId="1251159019">
    <w:abstractNumId w:val="43"/>
  </w:num>
  <w:num w:numId="48" w16cid:durableId="1809320006">
    <w:abstractNumId w:val="62"/>
  </w:num>
  <w:num w:numId="49" w16cid:durableId="785465865">
    <w:abstractNumId w:val="18"/>
  </w:num>
  <w:num w:numId="50" w16cid:durableId="1299609332">
    <w:abstractNumId w:val="75"/>
  </w:num>
  <w:num w:numId="51" w16cid:durableId="917441341">
    <w:abstractNumId w:val="26"/>
  </w:num>
  <w:num w:numId="52" w16cid:durableId="818380694">
    <w:abstractNumId w:val="11"/>
  </w:num>
  <w:num w:numId="53" w16cid:durableId="262692916">
    <w:abstractNumId w:val="46"/>
  </w:num>
  <w:num w:numId="54" w16cid:durableId="2022586077">
    <w:abstractNumId w:val="21"/>
  </w:num>
  <w:num w:numId="55" w16cid:durableId="130829260">
    <w:abstractNumId w:val="16"/>
  </w:num>
  <w:num w:numId="56" w16cid:durableId="748188504">
    <w:abstractNumId w:val="42"/>
  </w:num>
  <w:num w:numId="57" w16cid:durableId="242568762">
    <w:abstractNumId w:val="15"/>
  </w:num>
  <w:num w:numId="58" w16cid:durableId="1646817084">
    <w:abstractNumId w:val="64"/>
  </w:num>
  <w:num w:numId="59" w16cid:durableId="1835417244">
    <w:abstractNumId w:val="40"/>
  </w:num>
  <w:num w:numId="60" w16cid:durableId="384066210">
    <w:abstractNumId w:val="31"/>
  </w:num>
  <w:num w:numId="61" w16cid:durableId="613946154">
    <w:abstractNumId w:val="66"/>
  </w:num>
  <w:num w:numId="62" w16cid:durableId="1380016521">
    <w:abstractNumId w:val="27"/>
  </w:num>
  <w:num w:numId="63" w16cid:durableId="1625425067">
    <w:abstractNumId w:val="63"/>
  </w:num>
  <w:num w:numId="64" w16cid:durableId="702093878">
    <w:abstractNumId w:val="65"/>
  </w:num>
  <w:num w:numId="65" w16cid:durableId="332496311">
    <w:abstractNumId w:val="23"/>
  </w:num>
  <w:num w:numId="66" w16cid:durableId="636111605">
    <w:abstractNumId w:val="17"/>
  </w:num>
  <w:num w:numId="67" w16cid:durableId="129566030">
    <w:abstractNumId w:val="47"/>
  </w:num>
  <w:num w:numId="68" w16cid:durableId="228733693">
    <w:abstractNumId w:val="55"/>
  </w:num>
  <w:num w:numId="69" w16cid:durableId="2082677748">
    <w:abstractNumId w:val="77"/>
  </w:num>
  <w:num w:numId="70" w16cid:durableId="1091197873">
    <w:abstractNumId w:val="28"/>
  </w:num>
  <w:num w:numId="71" w16cid:durableId="983240687">
    <w:abstractNumId w:val="24"/>
  </w:num>
  <w:num w:numId="72" w16cid:durableId="1615476671">
    <w:abstractNumId w:val="22"/>
  </w:num>
  <w:num w:numId="73" w16cid:durableId="1403022351">
    <w:abstractNumId w:val="50"/>
  </w:num>
  <w:num w:numId="74" w16cid:durableId="3292049">
    <w:abstractNumId w:val="30"/>
  </w:num>
  <w:num w:numId="75" w16cid:durableId="1122265949">
    <w:abstractNumId w:val="57"/>
  </w:num>
  <w:num w:numId="76" w16cid:durableId="1539392543">
    <w:abstractNumId w:val="32"/>
  </w:num>
  <w:num w:numId="77" w16cid:durableId="665715968">
    <w:abstractNumId w:val="14"/>
  </w:num>
  <w:num w:numId="78" w16cid:durableId="1189294416">
    <w:abstractNumId w:val="74"/>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1217"/>
    <w:rsid w:val="00021638"/>
    <w:rsid w:val="0002174F"/>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14D"/>
    <w:rsid w:val="0003224F"/>
    <w:rsid w:val="000323AD"/>
    <w:rsid w:val="000325B9"/>
    <w:rsid w:val="000327F7"/>
    <w:rsid w:val="0003286A"/>
    <w:rsid w:val="0003289E"/>
    <w:rsid w:val="00032A50"/>
    <w:rsid w:val="00032AC8"/>
    <w:rsid w:val="00032E48"/>
    <w:rsid w:val="00032F76"/>
    <w:rsid w:val="0003310F"/>
    <w:rsid w:val="0003362C"/>
    <w:rsid w:val="0003367C"/>
    <w:rsid w:val="000337AF"/>
    <w:rsid w:val="0003425B"/>
    <w:rsid w:val="000342EA"/>
    <w:rsid w:val="000345B0"/>
    <w:rsid w:val="0003485B"/>
    <w:rsid w:val="00034D88"/>
    <w:rsid w:val="00034F16"/>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F75"/>
    <w:rsid w:val="00036FE7"/>
    <w:rsid w:val="00037046"/>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C80"/>
    <w:rsid w:val="00041D54"/>
    <w:rsid w:val="00041D91"/>
    <w:rsid w:val="00041EAD"/>
    <w:rsid w:val="00041F31"/>
    <w:rsid w:val="000429B5"/>
    <w:rsid w:val="000429C5"/>
    <w:rsid w:val="00042A28"/>
    <w:rsid w:val="00042AA7"/>
    <w:rsid w:val="00042C4F"/>
    <w:rsid w:val="00042D65"/>
    <w:rsid w:val="00042ED5"/>
    <w:rsid w:val="00042EF4"/>
    <w:rsid w:val="00043083"/>
    <w:rsid w:val="00043187"/>
    <w:rsid w:val="0004320B"/>
    <w:rsid w:val="00043A31"/>
    <w:rsid w:val="00043A9F"/>
    <w:rsid w:val="00043B61"/>
    <w:rsid w:val="00043D83"/>
    <w:rsid w:val="00043EB3"/>
    <w:rsid w:val="00043FAE"/>
    <w:rsid w:val="0004414E"/>
    <w:rsid w:val="00044FBD"/>
    <w:rsid w:val="0004523A"/>
    <w:rsid w:val="00045382"/>
    <w:rsid w:val="000457CB"/>
    <w:rsid w:val="000458B9"/>
    <w:rsid w:val="00045BD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3FD"/>
    <w:rsid w:val="0005041E"/>
    <w:rsid w:val="000507A7"/>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F7"/>
    <w:rsid w:val="00052201"/>
    <w:rsid w:val="0005273C"/>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724"/>
    <w:rsid w:val="00055889"/>
    <w:rsid w:val="00055B59"/>
    <w:rsid w:val="00055C53"/>
    <w:rsid w:val="00055CC2"/>
    <w:rsid w:val="000560A0"/>
    <w:rsid w:val="000560D7"/>
    <w:rsid w:val="00056412"/>
    <w:rsid w:val="00056622"/>
    <w:rsid w:val="000566EC"/>
    <w:rsid w:val="0005692E"/>
    <w:rsid w:val="000569D4"/>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1F3B"/>
    <w:rsid w:val="00062112"/>
    <w:rsid w:val="00062247"/>
    <w:rsid w:val="000626E6"/>
    <w:rsid w:val="00062764"/>
    <w:rsid w:val="00062939"/>
    <w:rsid w:val="00062A2A"/>
    <w:rsid w:val="00062B6E"/>
    <w:rsid w:val="00062D5F"/>
    <w:rsid w:val="00062EF4"/>
    <w:rsid w:val="000630D6"/>
    <w:rsid w:val="00063935"/>
    <w:rsid w:val="000639BA"/>
    <w:rsid w:val="00063BE1"/>
    <w:rsid w:val="00063C2E"/>
    <w:rsid w:val="00063DAE"/>
    <w:rsid w:val="00063DB9"/>
    <w:rsid w:val="00063F2C"/>
    <w:rsid w:val="00064046"/>
    <w:rsid w:val="00064167"/>
    <w:rsid w:val="000641D1"/>
    <w:rsid w:val="00064381"/>
    <w:rsid w:val="00064B2A"/>
    <w:rsid w:val="00064C5B"/>
    <w:rsid w:val="00064DE8"/>
    <w:rsid w:val="00064F3A"/>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86"/>
    <w:rsid w:val="0007659D"/>
    <w:rsid w:val="00076604"/>
    <w:rsid w:val="00076741"/>
    <w:rsid w:val="00076B04"/>
    <w:rsid w:val="00076C66"/>
    <w:rsid w:val="00076C9B"/>
    <w:rsid w:val="00076FF2"/>
    <w:rsid w:val="0007723A"/>
    <w:rsid w:val="0007752A"/>
    <w:rsid w:val="00077779"/>
    <w:rsid w:val="0007778E"/>
    <w:rsid w:val="00077E45"/>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9AE"/>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E28"/>
    <w:rsid w:val="00084E8A"/>
    <w:rsid w:val="000850A4"/>
    <w:rsid w:val="00085119"/>
    <w:rsid w:val="000852CE"/>
    <w:rsid w:val="00085524"/>
    <w:rsid w:val="0008554B"/>
    <w:rsid w:val="0008585A"/>
    <w:rsid w:val="00085BED"/>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FD7"/>
    <w:rsid w:val="000A3196"/>
    <w:rsid w:val="000A3212"/>
    <w:rsid w:val="000A32AD"/>
    <w:rsid w:val="000A3339"/>
    <w:rsid w:val="000A37F1"/>
    <w:rsid w:val="000A3912"/>
    <w:rsid w:val="000A3E5A"/>
    <w:rsid w:val="000A441F"/>
    <w:rsid w:val="000A45FA"/>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216"/>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4C"/>
    <w:rsid w:val="000B10E1"/>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785"/>
    <w:rsid w:val="000C2850"/>
    <w:rsid w:val="000C289D"/>
    <w:rsid w:val="000C28A3"/>
    <w:rsid w:val="000C2A55"/>
    <w:rsid w:val="000C2FB1"/>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31E"/>
    <w:rsid w:val="000C55CD"/>
    <w:rsid w:val="000C566A"/>
    <w:rsid w:val="000C574F"/>
    <w:rsid w:val="000C58D6"/>
    <w:rsid w:val="000C58DD"/>
    <w:rsid w:val="000C59C4"/>
    <w:rsid w:val="000C5C19"/>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15A"/>
    <w:rsid w:val="000D4214"/>
    <w:rsid w:val="000D42FE"/>
    <w:rsid w:val="000D439F"/>
    <w:rsid w:val="000D4452"/>
    <w:rsid w:val="000D46C7"/>
    <w:rsid w:val="000D46D8"/>
    <w:rsid w:val="000D4722"/>
    <w:rsid w:val="000D4BCE"/>
    <w:rsid w:val="000D4C93"/>
    <w:rsid w:val="000D5052"/>
    <w:rsid w:val="000D507B"/>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A90"/>
    <w:rsid w:val="000D7B2E"/>
    <w:rsid w:val="000D7F89"/>
    <w:rsid w:val="000E01EE"/>
    <w:rsid w:val="000E01FD"/>
    <w:rsid w:val="000E0376"/>
    <w:rsid w:val="000E038D"/>
    <w:rsid w:val="000E0415"/>
    <w:rsid w:val="000E04BA"/>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175"/>
    <w:rsid w:val="000F51D0"/>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6D"/>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720"/>
    <w:rsid w:val="0011474F"/>
    <w:rsid w:val="001149BB"/>
    <w:rsid w:val="00114AA0"/>
    <w:rsid w:val="00114CD8"/>
    <w:rsid w:val="00114D26"/>
    <w:rsid w:val="00115242"/>
    <w:rsid w:val="00115357"/>
    <w:rsid w:val="00115833"/>
    <w:rsid w:val="00115A75"/>
    <w:rsid w:val="00115B60"/>
    <w:rsid w:val="0011613A"/>
    <w:rsid w:val="0011617B"/>
    <w:rsid w:val="00116333"/>
    <w:rsid w:val="00116439"/>
    <w:rsid w:val="00116581"/>
    <w:rsid w:val="00116636"/>
    <w:rsid w:val="00116892"/>
    <w:rsid w:val="001168FE"/>
    <w:rsid w:val="001169BD"/>
    <w:rsid w:val="00116A15"/>
    <w:rsid w:val="00116DCF"/>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6B"/>
    <w:rsid w:val="001207AE"/>
    <w:rsid w:val="001207BF"/>
    <w:rsid w:val="00120AEE"/>
    <w:rsid w:val="00120CC8"/>
    <w:rsid w:val="00120CE3"/>
    <w:rsid w:val="00120EFB"/>
    <w:rsid w:val="00120F25"/>
    <w:rsid w:val="001215D8"/>
    <w:rsid w:val="0012178C"/>
    <w:rsid w:val="001218FF"/>
    <w:rsid w:val="0012196B"/>
    <w:rsid w:val="00121F52"/>
    <w:rsid w:val="00121FB1"/>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EF"/>
    <w:rsid w:val="001303CD"/>
    <w:rsid w:val="00130574"/>
    <w:rsid w:val="0013061D"/>
    <w:rsid w:val="00130787"/>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3A"/>
    <w:rsid w:val="00132EE0"/>
    <w:rsid w:val="0013326F"/>
    <w:rsid w:val="001335D0"/>
    <w:rsid w:val="00133669"/>
    <w:rsid w:val="0013382B"/>
    <w:rsid w:val="00133859"/>
    <w:rsid w:val="001339E1"/>
    <w:rsid w:val="00133A2A"/>
    <w:rsid w:val="00133ADD"/>
    <w:rsid w:val="00133BC9"/>
    <w:rsid w:val="00133D18"/>
    <w:rsid w:val="00133E4B"/>
    <w:rsid w:val="00133EC5"/>
    <w:rsid w:val="0013410B"/>
    <w:rsid w:val="0013424B"/>
    <w:rsid w:val="00134304"/>
    <w:rsid w:val="001343AE"/>
    <w:rsid w:val="001343E3"/>
    <w:rsid w:val="00134747"/>
    <w:rsid w:val="00134864"/>
    <w:rsid w:val="0013496C"/>
    <w:rsid w:val="00134A99"/>
    <w:rsid w:val="00134AC8"/>
    <w:rsid w:val="00134BEE"/>
    <w:rsid w:val="0013502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C6"/>
    <w:rsid w:val="00140F99"/>
    <w:rsid w:val="001410EC"/>
    <w:rsid w:val="00141306"/>
    <w:rsid w:val="0014169C"/>
    <w:rsid w:val="001417C3"/>
    <w:rsid w:val="00141937"/>
    <w:rsid w:val="00141B16"/>
    <w:rsid w:val="00141B1C"/>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3D6"/>
    <w:rsid w:val="001443D7"/>
    <w:rsid w:val="00144851"/>
    <w:rsid w:val="0014489F"/>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4D4"/>
    <w:rsid w:val="001465FF"/>
    <w:rsid w:val="001466CD"/>
    <w:rsid w:val="0014671B"/>
    <w:rsid w:val="0014676E"/>
    <w:rsid w:val="001467E3"/>
    <w:rsid w:val="0014699F"/>
    <w:rsid w:val="00146A9A"/>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522"/>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E4A"/>
    <w:rsid w:val="00173314"/>
    <w:rsid w:val="0017334F"/>
    <w:rsid w:val="00173496"/>
    <w:rsid w:val="0017350D"/>
    <w:rsid w:val="001736C0"/>
    <w:rsid w:val="001736CE"/>
    <w:rsid w:val="001736D3"/>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6F9A"/>
    <w:rsid w:val="00177126"/>
    <w:rsid w:val="00177781"/>
    <w:rsid w:val="00177C1F"/>
    <w:rsid w:val="00177F26"/>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66C"/>
    <w:rsid w:val="001847A5"/>
    <w:rsid w:val="00184960"/>
    <w:rsid w:val="00184D68"/>
    <w:rsid w:val="00185029"/>
    <w:rsid w:val="001850C2"/>
    <w:rsid w:val="00185311"/>
    <w:rsid w:val="001854B7"/>
    <w:rsid w:val="0018558C"/>
    <w:rsid w:val="001856E0"/>
    <w:rsid w:val="00185785"/>
    <w:rsid w:val="00185AAE"/>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A8A"/>
    <w:rsid w:val="00191AEA"/>
    <w:rsid w:val="00191F78"/>
    <w:rsid w:val="0019204B"/>
    <w:rsid w:val="00192100"/>
    <w:rsid w:val="00192150"/>
    <w:rsid w:val="001921D4"/>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3E77"/>
    <w:rsid w:val="0019401F"/>
    <w:rsid w:val="00194097"/>
    <w:rsid w:val="001940EC"/>
    <w:rsid w:val="001945F9"/>
    <w:rsid w:val="00194661"/>
    <w:rsid w:val="00194801"/>
    <w:rsid w:val="00194A43"/>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BB2"/>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4EF9"/>
    <w:rsid w:val="001B515F"/>
    <w:rsid w:val="001B5363"/>
    <w:rsid w:val="001B53BA"/>
    <w:rsid w:val="001B541A"/>
    <w:rsid w:val="001B56BE"/>
    <w:rsid w:val="001B576E"/>
    <w:rsid w:val="001B5839"/>
    <w:rsid w:val="001B583B"/>
    <w:rsid w:val="001B5845"/>
    <w:rsid w:val="001B59A4"/>
    <w:rsid w:val="001B6193"/>
    <w:rsid w:val="001B61E7"/>
    <w:rsid w:val="001B63F3"/>
    <w:rsid w:val="001B63F8"/>
    <w:rsid w:val="001B647F"/>
    <w:rsid w:val="001B6481"/>
    <w:rsid w:val="001B6534"/>
    <w:rsid w:val="001B664C"/>
    <w:rsid w:val="001B69AB"/>
    <w:rsid w:val="001B69DD"/>
    <w:rsid w:val="001B6A32"/>
    <w:rsid w:val="001B6A96"/>
    <w:rsid w:val="001B7440"/>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30EC"/>
    <w:rsid w:val="001C3147"/>
    <w:rsid w:val="001C314B"/>
    <w:rsid w:val="001C32B6"/>
    <w:rsid w:val="001C3362"/>
    <w:rsid w:val="001C3854"/>
    <w:rsid w:val="001C3934"/>
    <w:rsid w:val="001C3B51"/>
    <w:rsid w:val="001C3C4B"/>
    <w:rsid w:val="001C3F9C"/>
    <w:rsid w:val="001C400D"/>
    <w:rsid w:val="001C4169"/>
    <w:rsid w:val="001C4193"/>
    <w:rsid w:val="001C43EA"/>
    <w:rsid w:val="001C44F9"/>
    <w:rsid w:val="001C45B6"/>
    <w:rsid w:val="001C4C7C"/>
    <w:rsid w:val="001C4C87"/>
    <w:rsid w:val="001C4F4E"/>
    <w:rsid w:val="001C50D0"/>
    <w:rsid w:val="001C5406"/>
    <w:rsid w:val="001C546A"/>
    <w:rsid w:val="001C54A1"/>
    <w:rsid w:val="001C5D88"/>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4D74"/>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6DE"/>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EDA"/>
    <w:rsid w:val="001E3F8E"/>
    <w:rsid w:val="001E3FF9"/>
    <w:rsid w:val="001E40D8"/>
    <w:rsid w:val="001E4225"/>
    <w:rsid w:val="001E449D"/>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6C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B82"/>
    <w:rsid w:val="001F5CBA"/>
    <w:rsid w:val="001F5CF6"/>
    <w:rsid w:val="001F6223"/>
    <w:rsid w:val="001F68ED"/>
    <w:rsid w:val="001F68F1"/>
    <w:rsid w:val="001F69C5"/>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827"/>
    <w:rsid w:val="00202892"/>
    <w:rsid w:val="0020296B"/>
    <w:rsid w:val="00202AF5"/>
    <w:rsid w:val="00202B87"/>
    <w:rsid w:val="00202DF7"/>
    <w:rsid w:val="0020316D"/>
    <w:rsid w:val="002031EE"/>
    <w:rsid w:val="002032DB"/>
    <w:rsid w:val="0020336A"/>
    <w:rsid w:val="002034F5"/>
    <w:rsid w:val="00203CF9"/>
    <w:rsid w:val="00203D0E"/>
    <w:rsid w:val="00203D72"/>
    <w:rsid w:val="00203D7A"/>
    <w:rsid w:val="00203DEB"/>
    <w:rsid w:val="00204318"/>
    <w:rsid w:val="002044EB"/>
    <w:rsid w:val="00204EC8"/>
    <w:rsid w:val="00204F8E"/>
    <w:rsid w:val="002053E2"/>
    <w:rsid w:val="002053F4"/>
    <w:rsid w:val="002053F5"/>
    <w:rsid w:val="0020543C"/>
    <w:rsid w:val="002057CB"/>
    <w:rsid w:val="00205825"/>
    <w:rsid w:val="00205941"/>
    <w:rsid w:val="00205A76"/>
    <w:rsid w:val="00205B43"/>
    <w:rsid w:val="002062A7"/>
    <w:rsid w:val="0020642D"/>
    <w:rsid w:val="002066C0"/>
    <w:rsid w:val="0020685E"/>
    <w:rsid w:val="00206863"/>
    <w:rsid w:val="00206DFB"/>
    <w:rsid w:val="00206E05"/>
    <w:rsid w:val="00206F7B"/>
    <w:rsid w:val="002073A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7B6"/>
    <w:rsid w:val="002149DA"/>
    <w:rsid w:val="00214D27"/>
    <w:rsid w:val="00214E3F"/>
    <w:rsid w:val="002152B6"/>
    <w:rsid w:val="002153D7"/>
    <w:rsid w:val="002158AC"/>
    <w:rsid w:val="00215A84"/>
    <w:rsid w:val="00215A91"/>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C1"/>
    <w:rsid w:val="002221E2"/>
    <w:rsid w:val="00222349"/>
    <w:rsid w:val="002226F3"/>
    <w:rsid w:val="00222B14"/>
    <w:rsid w:val="00222CA5"/>
    <w:rsid w:val="00222D9F"/>
    <w:rsid w:val="00222ECE"/>
    <w:rsid w:val="00222FBB"/>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E9B"/>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DC5"/>
    <w:rsid w:val="00236E77"/>
    <w:rsid w:val="00236ECE"/>
    <w:rsid w:val="0023706E"/>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1390"/>
    <w:rsid w:val="002415A3"/>
    <w:rsid w:val="00241715"/>
    <w:rsid w:val="002418EF"/>
    <w:rsid w:val="00241A00"/>
    <w:rsid w:val="00241B02"/>
    <w:rsid w:val="00241C6B"/>
    <w:rsid w:val="00241E3E"/>
    <w:rsid w:val="00241FE5"/>
    <w:rsid w:val="00242059"/>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E4"/>
    <w:rsid w:val="00245756"/>
    <w:rsid w:val="002458AE"/>
    <w:rsid w:val="00245960"/>
    <w:rsid w:val="00245BB4"/>
    <w:rsid w:val="00245D05"/>
    <w:rsid w:val="00245FC3"/>
    <w:rsid w:val="0024625B"/>
    <w:rsid w:val="00246675"/>
    <w:rsid w:val="002467E4"/>
    <w:rsid w:val="00246B47"/>
    <w:rsid w:val="00246C73"/>
    <w:rsid w:val="00246CE1"/>
    <w:rsid w:val="0024704E"/>
    <w:rsid w:val="0024716A"/>
    <w:rsid w:val="00247657"/>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C09"/>
    <w:rsid w:val="00250E08"/>
    <w:rsid w:val="0025111C"/>
    <w:rsid w:val="0025121C"/>
    <w:rsid w:val="00251292"/>
    <w:rsid w:val="0025153F"/>
    <w:rsid w:val="00251589"/>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312"/>
    <w:rsid w:val="00253343"/>
    <w:rsid w:val="00253388"/>
    <w:rsid w:val="00253506"/>
    <w:rsid w:val="0025382C"/>
    <w:rsid w:val="00253ACC"/>
    <w:rsid w:val="00253B07"/>
    <w:rsid w:val="00253BBC"/>
    <w:rsid w:val="00253CF8"/>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BC8"/>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45A"/>
    <w:rsid w:val="0026746D"/>
    <w:rsid w:val="00267583"/>
    <w:rsid w:val="00267663"/>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7F1"/>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FB3"/>
    <w:rsid w:val="00283202"/>
    <w:rsid w:val="00283330"/>
    <w:rsid w:val="00283365"/>
    <w:rsid w:val="00283702"/>
    <w:rsid w:val="00283859"/>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28D"/>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11D"/>
    <w:rsid w:val="00293416"/>
    <w:rsid w:val="00293569"/>
    <w:rsid w:val="00293B09"/>
    <w:rsid w:val="00293C90"/>
    <w:rsid w:val="002940A4"/>
    <w:rsid w:val="002944FB"/>
    <w:rsid w:val="002949DF"/>
    <w:rsid w:val="00294A75"/>
    <w:rsid w:val="00294CB3"/>
    <w:rsid w:val="00294ED4"/>
    <w:rsid w:val="0029543F"/>
    <w:rsid w:val="0029561C"/>
    <w:rsid w:val="002957FA"/>
    <w:rsid w:val="002958E0"/>
    <w:rsid w:val="00296039"/>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963"/>
    <w:rsid w:val="002A0A3D"/>
    <w:rsid w:val="002A11B9"/>
    <w:rsid w:val="002A1587"/>
    <w:rsid w:val="002A177C"/>
    <w:rsid w:val="002A17C1"/>
    <w:rsid w:val="002A1BE4"/>
    <w:rsid w:val="002A1C02"/>
    <w:rsid w:val="002A1EB7"/>
    <w:rsid w:val="002A220D"/>
    <w:rsid w:val="002A24A5"/>
    <w:rsid w:val="002A2531"/>
    <w:rsid w:val="002A2692"/>
    <w:rsid w:val="002A2793"/>
    <w:rsid w:val="002A27C9"/>
    <w:rsid w:val="002A2A44"/>
    <w:rsid w:val="002A2EA0"/>
    <w:rsid w:val="002A2EB2"/>
    <w:rsid w:val="002A2EC4"/>
    <w:rsid w:val="002A2FA0"/>
    <w:rsid w:val="002A3308"/>
    <w:rsid w:val="002A34C5"/>
    <w:rsid w:val="002A367B"/>
    <w:rsid w:val="002A37A5"/>
    <w:rsid w:val="002A3984"/>
    <w:rsid w:val="002A3BD9"/>
    <w:rsid w:val="002A3C90"/>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5E3A"/>
    <w:rsid w:val="002A605F"/>
    <w:rsid w:val="002A64C9"/>
    <w:rsid w:val="002A65FB"/>
    <w:rsid w:val="002A6996"/>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514"/>
    <w:rsid w:val="002B251F"/>
    <w:rsid w:val="002B27EC"/>
    <w:rsid w:val="002B2D0A"/>
    <w:rsid w:val="002B2DB3"/>
    <w:rsid w:val="002B2DDC"/>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47D"/>
    <w:rsid w:val="002B5555"/>
    <w:rsid w:val="002B5603"/>
    <w:rsid w:val="002B562F"/>
    <w:rsid w:val="002B5CF9"/>
    <w:rsid w:val="002B5EB8"/>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B2A"/>
    <w:rsid w:val="002D4B59"/>
    <w:rsid w:val="002D4D39"/>
    <w:rsid w:val="002D4E27"/>
    <w:rsid w:val="002D5017"/>
    <w:rsid w:val="002D501A"/>
    <w:rsid w:val="002D5147"/>
    <w:rsid w:val="002D53B7"/>
    <w:rsid w:val="002D62F3"/>
    <w:rsid w:val="002D63C0"/>
    <w:rsid w:val="002D6402"/>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10F"/>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6BA"/>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350"/>
    <w:rsid w:val="002F5529"/>
    <w:rsid w:val="002F56F4"/>
    <w:rsid w:val="002F59EF"/>
    <w:rsid w:val="002F5B51"/>
    <w:rsid w:val="002F5E54"/>
    <w:rsid w:val="002F5EE2"/>
    <w:rsid w:val="002F5F23"/>
    <w:rsid w:val="002F5F72"/>
    <w:rsid w:val="002F6073"/>
    <w:rsid w:val="002F6196"/>
    <w:rsid w:val="002F6269"/>
    <w:rsid w:val="002F6D89"/>
    <w:rsid w:val="002F701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79"/>
    <w:rsid w:val="00301391"/>
    <w:rsid w:val="0030140E"/>
    <w:rsid w:val="003015FA"/>
    <w:rsid w:val="00301757"/>
    <w:rsid w:val="00301925"/>
    <w:rsid w:val="00301C97"/>
    <w:rsid w:val="00301CDA"/>
    <w:rsid w:val="00301F21"/>
    <w:rsid w:val="00301F92"/>
    <w:rsid w:val="0030234D"/>
    <w:rsid w:val="0030269C"/>
    <w:rsid w:val="00302911"/>
    <w:rsid w:val="00302B5A"/>
    <w:rsid w:val="00303079"/>
    <w:rsid w:val="0030327C"/>
    <w:rsid w:val="0030355E"/>
    <w:rsid w:val="00303565"/>
    <w:rsid w:val="003038F7"/>
    <w:rsid w:val="00303C3C"/>
    <w:rsid w:val="00303E21"/>
    <w:rsid w:val="00303F37"/>
    <w:rsid w:val="00303FDA"/>
    <w:rsid w:val="0030410A"/>
    <w:rsid w:val="00304212"/>
    <w:rsid w:val="0030458F"/>
    <w:rsid w:val="0030471C"/>
    <w:rsid w:val="003049DC"/>
    <w:rsid w:val="00304A3C"/>
    <w:rsid w:val="00304CE1"/>
    <w:rsid w:val="003050B8"/>
    <w:rsid w:val="00305148"/>
    <w:rsid w:val="003051E1"/>
    <w:rsid w:val="00305609"/>
    <w:rsid w:val="0030563A"/>
    <w:rsid w:val="00305830"/>
    <w:rsid w:val="00305BF4"/>
    <w:rsid w:val="00305DE8"/>
    <w:rsid w:val="00305E8C"/>
    <w:rsid w:val="00305EC0"/>
    <w:rsid w:val="003062CC"/>
    <w:rsid w:val="0030655E"/>
    <w:rsid w:val="00306576"/>
    <w:rsid w:val="00306BBA"/>
    <w:rsid w:val="00306BBB"/>
    <w:rsid w:val="00306C04"/>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DCF"/>
    <w:rsid w:val="00311E47"/>
    <w:rsid w:val="00311F34"/>
    <w:rsid w:val="00312174"/>
    <w:rsid w:val="00312387"/>
    <w:rsid w:val="00312AC2"/>
    <w:rsid w:val="00312D1F"/>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EE3"/>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3DB"/>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E10"/>
    <w:rsid w:val="00333E67"/>
    <w:rsid w:val="00333FF3"/>
    <w:rsid w:val="00334212"/>
    <w:rsid w:val="00334283"/>
    <w:rsid w:val="003344E8"/>
    <w:rsid w:val="0033494C"/>
    <w:rsid w:val="00334F14"/>
    <w:rsid w:val="0033527E"/>
    <w:rsid w:val="0033530E"/>
    <w:rsid w:val="00335375"/>
    <w:rsid w:val="00335550"/>
    <w:rsid w:val="003356D2"/>
    <w:rsid w:val="00335B85"/>
    <w:rsid w:val="00335B8E"/>
    <w:rsid w:val="00335DC9"/>
    <w:rsid w:val="0033612C"/>
    <w:rsid w:val="003361F3"/>
    <w:rsid w:val="003364ED"/>
    <w:rsid w:val="00336585"/>
    <w:rsid w:val="0033679B"/>
    <w:rsid w:val="003367FF"/>
    <w:rsid w:val="00336817"/>
    <w:rsid w:val="00336A4F"/>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2582"/>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893"/>
    <w:rsid w:val="003469AC"/>
    <w:rsid w:val="00346A7B"/>
    <w:rsid w:val="00347224"/>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D3E"/>
    <w:rsid w:val="00354D8A"/>
    <w:rsid w:val="00355355"/>
    <w:rsid w:val="0035578A"/>
    <w:rsid w:val="0035579B"/>
    <w:rsid w:val="003558A4"/>
    <w:rsid w:val="0035596B"/>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323"/>
    <w:rsid w:val="0035746B"/>
    <w:rsid w:val="0035767F"/>
    <w:rsid w:val="00357AF1"/>
    <w:rsid w:val="003601FA"/>
    <w:rsid w:val="003602CD"/>
    <w:rsid w:val="00360362"/>
    <w:rsid w:val="00360690"/>
    <w:rsid w:val="003606B1"/>
    <w:rsid w:val="003606DD"/>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B41"/>
    <w:rsid w:val="00361CEF"/>
    <w:rsid w:val="00361E9F"/>
    <w:rsid w:val="00361F16"/>
    <w:rsid w:val="003621D4"/>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5C6"/>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66A"/>
    <w:rsid w:val="00373748"/>
    <w:rsid w:val="00373C1A"/>
    <w:rsid w:val="00373C78"/>
    <w:rsid w:val="00373C7C"/>
    <w:rsid w:val="00373E32"/>
    <w:rsid w:val="00373E65"/>
    <w:rsid w:val="00373F90"/>
    <w:rsid w:val="003742F1"/>
    <w:rsid w:val="003744E2"/>
    <w:rsid w:val="00374754"/>
    <w:rsid w:val="00374784"/>
    <w:rsid w:val="00374933"/>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38B"/>
    <w:rsid w:val="0038154E"/>
    <w:rsid w:val="00381948"/>
    <w:rsid w:val="00381ECB"/>
    <w:rsid w:val="00381F61"/>
    <w:rsid w:val="00382163"/>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4223"/>
    <w:rsid w:val="0038424D"/>
    <w:rsid w:val="00384D0C"/>
    <w:rsid w:val="00384D68"/>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1A"/>
    <w:rsid w:val="003928CD"/>
    <w:rsid w:val="0039293B"/>
    <w:rsid w:val="00392ACB"/>
    <w:rsid w:val="00392D96"/>
    <w:rsid w:val="00392DB9"/>
    <w:rsid w:val="00392E5B"/>
    <w:rsid w:val="0039302E"/>
    <w:rsid w:val="00393282"/>
    <w:rsid w:val="00393289"/>
    <w:rsid w:val="003932B0"/>
    <w:rsid w:val="00393481"/>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F74"/>
    <w:rsid w:val="003A305C"/>
    <w:rsid w:val="003A3179"/>
    <w:rsid w:val="003A337F"/>
    <w:rsid w:val="003A33C7"/>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DB"/>
    <w:rsid w:val="003A54B4"/>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B77"/>
    <w:rsid w:val="003A7CA6"/>
    <w:rsid w:val="003B0362"/>
    <w:rsid w:val="003B04B3"/>
    <w:rsid w:val="003B0764"/>
    <w:rsid w:val="003B08C1"/>
    <w:rsid w:val="003B09CD"/>
    <w:rsid w:val="003B0AB8"/>
    <w:rsid w:val="003B0CD6"/>
    <w:rsid w:val="003B0DE3"/>
    <w:rsid w:val="003B0E29"/>
    <w:rsid w:val="003B0FB2"/>
    <w:rsid w:val="003B0FF4"/>
    <w:rsid w:val="003B11F7"/>
    <w:rsid w:val="003B12C9"/>
    <w:rsid w:val="003B190C"/>
    <w:rsid w:val="003B1A22"/>
    <w:rsid w:val="003B1CBE"/>
    <w:rsid w:val="003B1F11"/>
    <w:rsid w:val="003B2089"/>
    <w:rsid w:val="003B2564"/>
    <w:rsid w:val="003B3246"/>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456"/>
    <w:rsid w:val="003B5852"/>
    <w:rsid w:val="003B5BD3"/>
    <w:rsid w:val="003B60FC"/>
    <w:rsid w:val="003B61EF"/>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B7E"/>
    <w:rsid w:val="003C1C32"/>
    <w:rsid w:val="003C1D6B"/>
    <w:rsid w:val="003C2031"/>
    <w:rsid w:val="003C20A2"/>
    <w:rsid w:val="003C20C7"/>
    <w:rsid w:val="003C21C3"/>
    <w:rsid w:val="003C28BA"/>
    <w:rsid w:val="003C28E3"/>
    <w:rsid w:val="003C2969"/>
    <w:rsid w:val="003C2B0A"/>
    <w:rsid w:val="003C2BB1"/>
    <w:rsid w:val="003C2CE4"/>
    <w:rsid w:val="003C312F"/>
    <w:rsid w:val="003C363A"/>
    <w:rsid w:val="003C374B"/>
    <w:rsid w:val="003C37B7"/>
    <w:rsid w:val="003C37DE"/>
    <w:rsid w:val="003C3892"/>
    <w:rsid w:val="003C3B51"/>
    <w:rsid w:val="003C3BB4"/>
    <w:rsid w:val="003C3FBA"/>
    <w:rsid w:val="003C41A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04"/>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D5D"/>
    <w:rsid w:val="003D2F23"/>
    <w:rsid w:val="003D359F"/>
    <w:rsid w:val="003D3604"/>
    <w:rsid w:val="003D38DA"/>
    <w:rsid w:val="003D39C4"/>
    <w:rsid w:val="003D3A17"/>
    <w:rsid w:val="003D3A2D"/>
    <w:rsid w:val="003D3B54"/>
    <w:rsid w:val="003D3CA8"/>
    <w:rsid w:val="003D42D1"/>
    <w:rsid w:val="003D4562"/>
    <w:rsid w:val="003D45D0"/>
    <w:rsid w:val="003D466E"/>
    <w:rsid w:val="003D4790"/>
    <w:rsid w:val="003D4A41"/>
    <w:rsid w:val="003D4F19"/>
    <w:rsid w:val="003D4F7E"/>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6B9"/>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DD2"/>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51A"/>
    <w:rsid w:val="00405627"/>
    <w:rsid w:val="004057C5"/>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07FD6"/>
    <w:rsid w:val="00410639"/>
    <w:rsid w:val="004106FA"/>
    <w:rsid w:val="00410755"/>
    <w:rsid w:val="00410A69"/>
    <w:rsid w:val="00410DCC"/>
    <w:rsid w:val="00410EE9"/>
    <w:rsid w:val="00411053"/>
    <w:rsid w:val="0041117D"/>
    <w:rsid w:val="00411369"/>
    <w:rsid w:val="00411681"/>
    <w:rsid w:val="004116F7"/>
    <w:rsid w:val="004116F9"/>
    <w:rsid w:val="0041178C"/>
    <w:rsid w:val="00411836"/>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ECA"/>
    <w:rsid w:val="0041401D"/>
    <w:rsid w:val="00414148"/>
    <w:rsid w:val="004142E3"/>
    <w:rsid w:val="00414550"/>
    <w:rsid w:val="00414572"/>
    <w:rsid w:val="00414648"/>
    <w:rsid w:val="004147A5"/>
    <w:rsid w:val="00414824"/>
    <w:rsid w:val="00414865"/>
    <w:rsid w:val="00414975"/>
    <w:rsid w:val="004149A6"/>
    <w:rsid w:val="00414D4C"/>
    <w:rsid w:val="00414E1E"/>
    <w:rsid w:val="00414E8D"/>
    <w:rsid w:val="00414FFF"/>
    <w:rsid w:val="00415162"/>
    <w:rsid w:val="0041537B"/>
    <w:rsid w:val="004154B4"/>
    <w:rsid w:val="004154CC"/>
    <w:rsid w:val="00415A05"/>
    <w:rsid w:val="00415B5C"/>
    <w:rsid w:val="00415B81"/>
    <w:rsid w:val="00415CAC"/>
    <w:rsid w:val="00415FCB"/>
    <w:rsid w:val="00416054"/>
    <w:rsid w:val="004160FD"/>
    <w:rsid w:val="004164E3"/>
    <w:rsid w:val="0041673C"/>
    <w:rsid w:val="00416871"/>
    <w:rsid w:val="00416A02"/>
    <w:rsid w:val="00416A83"/>
    <w:rsid w:val="00416D24"/>
    <w:rsid w:val="00416DDA"/>
    <w:rsid w:val="00416E73"/>
    <w:rsid w:val="00416E8A"/>
    <w:rsid w:val="00417058"/>
    <w:rsid w:val="00417066"/>
    <w:rsid w:val="00417207"/>
    <w:rsid w:val="004179FA"/>
    <w:rsid w:val="00417C8B"/>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47E"/>
    <w:rsid w:val="00436735"/>
    <w:rsid w:val="00436808"/>
    <w:rsid w:val="00436920"/>
    <w:rsid w:val="00436D38"/>
    <w:rsid w:val="00436D71"/>
    <w:rsid w:val="0043711D"/>
    <w:rsid w:val="004372BA"/>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401"/>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72B"/>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341"/>
    <w:rsid w:val="0045035C"/>
    <w:rsid w:val="00450535"/>
    <w:rsid w:val="004505B9"/>
    <w:rsid w:val="00450714"/>
    <w:rsid w:val="00450A50"/>
    <w:rsid w:val="00450FAC"/>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647"/>
    <w:rsid w:val="00454654"/>
    <w:rsid w:val="0045470C"/>
    <w:rsid w:val="00454933"/>
    <w:rsid w:val="00454A38"/>
    <w:rsid w:val="00454AA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3B9"/>
    <w:rsid w:val="00457458"/>
    <w:rsid w:val="004575B1"/>
    <w:rsid w:val="00457628"/>
    <w:rsid w:val="004578D3"/>
    <w:rsid w:val="0045794B"/>
    <w:rsid w:val="00457AB6"/>
    <w:rsid w:val="00457B2B"/>
    <w:rsid w:val="00457B90"/>
    <w:rsid w:val="00457EF4"/>
    <w:rsid w:val="0046000C"/>
    <w:rsid w:val="0046016B"/>
    <w:rsid w:val="004601A2"/>
    <w:rsid w:val="004606E8"/>
    <w:rsid w:val="004608EE"/>
    <w:rsid w:val="00460AD1"/>
    <w:rsid w:val="00460C92"/>
    <w:rsid w:val="00460EE8"/>
    <w:rsid w:val="00461064"/>
    <w:rsid w:val="00461175"/>
    <w:rsid w:val="0046126A"/>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63"/>
    <w:rsid w:val="00467877"/>
    <w:rsid w:val="00467882"/>
    <w:rsid w:val="00467898"/>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FAC"/>
    <w:rsid w:val="0047306B"/>
    <w:rsid w:val="004730B8"/>
    <w:rsid w:val="004736B9"/>
    <w:rsid w:val="00473A89"/>
    <w:rsid w:val="00473B97"/>
    <w:rsid w:val="00473DD0"/>
    <w:rsid w:val="00474153"/>
    <w:rsid w:val="00474251"/>
    <w:rsid w:val="004742F7"/>
    <w:rsid w:val="00474312"/>
    <w:rsid w:val="0047473A"/>
    <w:rsid w:val="00474944"/>
    <w:rsid w:val="00474C1F"/>
    <w:rsid w:val="00474C98"/>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6E"/>
    <w:rsid w:val="00492ECF"/>
    <w:rsid w:val="004932DF"/>
    <w:rsid w:val="00493356"/>
    <w:rsid w:val="004933AE"/>
    <w:rsid w:val="004933B2"/>
    <w:rsid w:val="00493A73"/>
    <w:rsid w:val="00493AF3"/>
    <w:rsid w:val="00493E02"/>
    <w:rsid w:val="00494118"/>
    <w:rsid w:val="004941AC"/>
    <w:rsid w:val="0049427C"/>
    <w:rsid w:val="00494434"/>
    <w:rsid w:val="0049466F"/>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2A1"/>
    <w:rsid w:val="004B048D"/>
    <w:rsid w:val="004B052E"/>
    <w:rsid w:val="004B059D"/>
    <w:rsid w:val="004B06BD"/>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200F"/>
    <w:rsid w:val="004B2407"/>
    <w:rsid w:val="004B24E0"/>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1077"/>
    <w:rsid w:val="004C10D0"/>
    <w:rsid w:val="004C141C"/>
    <w:rsid w:val="004C180C"/>
    <w:rsid w:val="004C1862"/>
    <w:rsid w:val="004C18DA"/>
    <w:rsid w:val="004C191E"/>
    <w:rsid w:val="004C19A6"/>
    <w:rsid w:val="004C1D6E"/>
    <w:rsid w:val="004C1EEC"/>
    <w:rsid w:val="004C21D9"/>
    <w:rsid w:val="004C2203"/>
    <w:rsid w:val="004C2597"/>
    <w:rsid w:val="004C283C"/>
    <w:rsid w:val="004C2A54"/>
    <w:rsid w:val="004C2B2C"/>
    <w:rsid w:val="004C2B6D"/>
    <w:rsid w:val="004C2B97"/>
    <w:rsid w:val="004C2D75"/>
    <w:rsid w:val="004C2E0E"/>
    <w:rsid w:val="004C30F3"/>
    <w:rsid w:val="004C32AB"/>
    <w:rsid w:val="004C33BB"/>
    <w:rsid w:val="004C3509"/>
    <w:rsid w:val="004C3546"/>
    <w:rsid w:val="004C3B20"/>
    <w:rsid w:val="004C3C1F"/>
    <w:rsid w:val="004C3D72"/>
    <w:rsid w:val="004C3DC9"/>
    <w:rsid w:val="004C3E69"/>
    <w:rsid w:val="004C42A2"/>
    <w:rsid w:val="004C4415"/>
    <w:rsid w:val="004C4422"/>
    <w:rsid w:val="004C445A"/>
    <w:rsid w:val="004C446D"/>
    <w:rsid w:val="004C45B1"/>
    <w:rsid w:val="004C4B4A"/>
    <w:rsid w:val="004C4F25"/>
    <w:rsid w:val="004C5134"/>
    <w:rsid w:val="004C53B4"/>
    <w:rsid w:val="004C5577"/>
    <w:rsid w:val="004C55C6"/>
    <w:rsid w:val="004C5699"/>
    <w:rsid w:val="004C56EF"/>
    <w:rsid w:val="004C5829"/>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E7"/>
    <w:rsid w:val="004D49FF"/>
    <w:rsid w:val="004D4E92"/>
    <w:rsid w:val="004D512B"/>
    <w:rsid w:val="004D5223"/>
    <w:rsid w:val="004D56D6"/>
    <w:rsid w:val="004D57C6"/>
    <w:rsid w:val="004D598C"/>
    <w:rsid w:val="004D5BF0"/>
    <w:rsid w:val="004D5CE1"/>
    <w:rsid w:val="004D646E"/>
    <w:rsid w:val="004D64B8"/>
    <w:rsid w:val="004D660F"/>
    <w:rsid w:val="004D667F"/>
    <w:rsid w:val="004D6F0F"/>
    <w:rsid w:val="004D7212"/>
    <w:rsid w:val="004D7242"/>
    <w:rsid w:val="004D7384"/>
    <w:rsid w:val="004D77DA"/>
    <w:rsid w:val="004D7BFD"/>
    <w:rsid w:val="004D7C33"/>
    <w:rsid w:val="004D7CA3"/>
    <w:rsid w:val="004D7E56"/>
    <w:rsid w:val="004D7F9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892"/>
    <w:rsid w:val="004E79DA"/>
    <w:rsid w:val="004E7A72"/>
    <w:rsid w:val="004E7B01"/>
    <w:rsid w:val="004E7B73"/>
    <w:rsid w:val="004E7B79"/>
    <w:rsid w:val="004E7C24"/>
    <w:rsid w:val="004E7D71"/>
    <w:rsid w:val="004E7E31"/>
    <w:rsid w:val="004E7E8B"/>
    <w:rsid w:val="004F0149"/>
    <w:rsid w:val="004F0199"/>
    <w:rsid w:val="004F0397"/>
    <w:rsid w:val="004F058B"/>
    <w:rsid w:val="004F0A72"/>
    <w:rsid w:val="004F0B66"/>
    <w:rsid w:val="004F0C59"/>
    <w:rsid w:val="004F0E72"/>
    <w:rsid w:val="004F12CD"/>
    <w:rsid w:val="004F173D"/>
    <w:rsid w:val="004F1812"/>
    <w:rsid w:val="004F1818"/>
    <w:rsid w:val="004F1A63"/>
    <w:rsid w:val="004F1EF1"/>
    <w:rsid w:val="004F1EFF"/>
    <w:rsid w:val="004F23AE"/>
    <w:rsid w:val="004F299C"/>
    <w:rsid w:val="004F2A6D"/>
    <w:rsid w:val="004F2AEA"/>
    <w:rsid w:val="004F2B87"/>
    <w:rsid w:val="004F3038"/>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56A"/>
    <w:rsid w:val="004F66D4"/>
    <w:rsid w:val="004F685B"/>
    <w:rsid w:val="004F6900"/>
    <w:rsid w:val="004F6AAB"/>
    <w:rsid w:val="004F6D56"/>
    <w:rsid w:val="004F6F0B"/>
    <w:rsid w:val="004F714A"/>
    <w:rsid w:val="004F74E6"/>
    <w:rsid w:val="004F750E"/>
    <w:rsid w:val="004F79CF"/>
    <w:rsid w:val="004F7A21"/>
    <w:rsid w:val="004F7B12"/>
    <w:rsid w:val="004F7BF8"/>
    <w:rsid w:val="004F7D20"/>
    <w:rsid w:val="004F7D3C"/>
    <w:rsid w:val="004F7D94"/>
    <w:rsid w:val="005000C1"/>
    <w:rsid w:val="005000C4"/>
    <w:rsid w:val="0050016E"/>
    <w:rsid w:val="0050057C"/>
    <w:rsid w:val="005006D1"/>
    <w:rsid w:val="00500AB6"/>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43E2"/>
    <w:rsid w:val="0050442F"/>
    <w:rsid w:val="00504461"/>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60E0"/>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C88"/>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3E5"/>
    <w:rsid w:val="00516649"/>
    <w:rsid w:val="00516915"/>
    <w:rsid w:val="0051699E"/>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D0C"/>
    <w:rsid w:val="005220CA"/>
    <w:rsid w:val="00522298"/>
    <w:rsid w:val="005222BF"/>
    <w:rsid w:val="00522303"/>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8F4"/>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DF"/>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57E"/>
    <w:rsid w:val="005355CE"/>
    <w:rsid w:val="005355DB"/>
    <w:rsid w:val="00535709"/>
    <w:rsid w:val="00535853"/>
    <w:rsid w:val="0053591A"/>
    <w:rsid w:val="00535A04"/>
    <w:rsid w:val="00535D64"/>
    <w:rsid w:val="00535D8C"/>
    <w:rsid w:val="00535F17"/>
    <w:rsid w:val="00536082"/>
    <w:rsid w:val="005365B7"/>
    <w:rsid w:val="00536B4E"/>
    <w:rsid w:val="00536BBE"/>
    <w:rsid w:val="00536CF6"/>
    <w:rsid w:val="00536F46"/>
    <w:rsid w:val="00537130"/>
    <w:rsid w:val="005371BE"/>
    <w:rsid w:val="00537223"/>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1A3"/>
    <w:rsid w:val="0054422F"/>
    <w:rsid w:val="00544610"/>
    <w:rsid w:val="0054495A"/>
    <w:rsid w:val="00544CC1"/>
    <w:rsid w:val="00544F03"/>
    <w:rsid w:val="0054552E"/>
    <w:rsid w:val="00545684"/>
    <w:rsid w:val="00545EDB"/>
    <w:rsid w:val="00545F46"/>
    <w:rsid w:val="00546536"/>
    <w:rsid w:val="005465D4"/>
    <w:rsid w:val="0054663A"/>
    <w:rsid w:val="0054691E"/>
    <w:rsid w:val="00546991"/>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140"/>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BC5"/>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ED3"/>
    <w:rsid w:val="00562502"/>
    <w:rsid w:val="005628FD"/>
    <w:rsid w:val="00562A5E"/>
    <w:rsid w:val="00562ABD"/>
    <w:rsid w:val="00562D85"/>
    <w:rsid w:val="00562E04"/>
    <w:rsid w:val="0056354C"/>
    <w:rsid w:val="005636AF"/>
    <w:rsid w:val="00563700"/>
    <w:rsid w:val="00563829"/>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C3C"/>
    <w:rsid w:val="00567EE0"/>
    <w:rsid w:val="00567F3A"/>
    <w:rsid w:val="005701ED"/>
    <w:rsid w:val="005702CD"/>
    <w:rsid w:val="00570315"/>
    <w:rsid w:val="005705D6"/>
    <w:rsid w:val="0057071B"/>
    <w:rsid w:val="005707F0"/>
    <w:rsid w:val="00570D65"/>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2F5F"/>
    <w:rsid w:val="00573475"/>
    <w:rsid w:val="005734AA"/>
    <w:rsid w:val="00573846"/>
    <w:rsid w:val="00573EF5"/>
    <w:rsid w:val="00574148"/>
    <w:rsid w:val="005741FA"/>
    <w:rsid w:val="005742BA"/>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C2"/>
    <w:rsid w:val="00583516"/>
    <w:rsid w:val="005837F4"/>
    <w:rsid w:val="00583928"/>
    <w:rsid w:val="00583B58"/>
    <w:rsid w:val="00583C26"/>
    <w:rsid w:val="00583F8A"/>
    <w:rsid w:val="00584092"/>
    <w:rsid w:val="0058415D"/>
    <w:rsid w:val="00584171"/>
    <w:rsid w:val="00584194"/>
    <w:rsid w:val="00584403"/>
    <w:rsid w:val="005845FB"/>
    <w:rsid w:val="005848CB"/>
    <w:rsid w:val="0058497B"/>
    <w:rsid w:val="00584BAB"/>
    <w:rsid w:val="00584C16"/>
    <w:rsid w:val="00584C8F"/>
    <w:rsid w:val="00584DDE"/>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3F65"/>
    <w:rsid w:val="00594225"/>
    <w:rsid w:val="00594545"/>
    <w:rsid w:val="005946F0"/>
    <w:rsid w:val="00594775"/>
    <w:rsid w:val="00594A59"/>
    <w:rsid w:val="00594D0D"/>
    <w:rsid w:val="00594F4E"/>
    <w:rsid w:val="00595167"/>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3C6"/>
    <w:rsid w:val="005A15AE"/>
    <w:rsid w:val="005A1657"/>
    <w:rsid w:val="005A16E3"/>
    <w:rsid w:val="005A1811"/>
    <w:rsid w:val="005A183C"/>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38EB"/>
    <w:rsid w:val="005B3A1C"/>
    <w:rsid w:val="005B3F82"/>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8B2"/>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912"/>
    <w:rsid w:val="005C5B9E"/>
    <w:rsid w:val="005C5C4C"/>
    <w:rsid w:val="005C5D46"/>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8F7"/>
    <w:rsid w:val="005C79BD"/>
    <w:rsid w:val="005C7C47"/>
    <w:rsid w:val="005C7D76"/>
    <w:rsid w:val="005D020A"/>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30F"/>
    <w:rsid w:val="005D5310"/>
    <w:rsid w:val="005D54B9"/>
    <w:rsid w:val="005D55C4"/>
    <w:rsid w:val="005D5881"/>
    <w:rsid w:val="005D5AC6"/>
    <w:rsid w:val="005D5C68"/>
    <w:rsid w:val="005D62DF"/>
    <w:rsid w:val="005D62E0"/>
    <w:rsid w:val="005D6428"/>
    <w:rsid w:val="005D664B"/>
    <w:rsid w:val="005D6672"/>
    <w:rsid w:val="005D669A"/>
    <w:rsid w:val="005D6734"/>
    <w:rsid w:val="005D68AB"/>
    <w:rsid w:val="005D694B"/>
    <w:rsid w:val="005D6C85"/>
    <w:rsid w:val="005D6CC9"/>
    <w:rsid w:val="005D6D06"/>
    <w:rsid w:val="005D6D26"/>
    <w:rsid w:val="005D6D85"/>
    <w:rsid w:val="005D6DCF"/>
    <w:rsid w:val="005D6F12"/>
    <w:rsid w:val="005D701C"/>
    <w:rsid w:val="005D70D1"/>
    <w:rsid w:val="005D7126"/>
    <w:rsid w:val="005D720B"/>
    <w:rsid w:val="005D738E"/>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67D"/>
    <w:rsid w:val="005E4AEB"/>
    <w:rsid w:val="005E5136"/>
    <w:rsid w:val="005E52AF"/>
    <w:rsid w:val="005E52E8"/>
    <w:rsid w:val="005E57B0"/>
    <w:rsid w:val="005E5AB3"/>
    <w:rsid w:val="005E5C20"/>
    <w:rsid w:val="005E5DC8"/>
    <w:rsid w:val="005E5DD2"/>
    <w:rsid w:val="005E5F72"/>
    <w:rsid w:val="005E6613"/>
    <w:rsid w:val="005E671A"/>
    <w:rsid w:val="005E67C8"/>
    <w:rsid w:val="005E686C"/>
    <w:rsid w:val="005E698C"/>
    <w:rsid w:val="005E6A37"/>
    <w:rsid w:val="005E6BF3"/>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C7A"/>
    <w:rsid w:val="005F3F53"/>
    <w:rsid w:val="005F4327"/>
    <w:rsid w:val="005F4624"/>
    <w:rsid w:val="005F4849"/>
    <w:rsid w:val="005F494C"/>
    <w:rsid w:val="005F4A28"/>
    <w:rsid w:val="005F4EA7"/>
    <w:rsid w:val="005F5123"/>
    <w:rsid w:val="005F51BE"/>
    <w:rsid w:val="005F538F"/>
    <w:rsid w:val="005F5425"/>
    <w:rsid w:val="005F54D8"/>
    <w:rsid w:val="005F5683"/>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174"/>
    <w:rsid w:val="00602350"/>
    <w:rsid w:val="00602546"/>
    <w:rsid w:val="00602642"/>
    <w:rsid w:val="00602B06"/>
    <w:rsid w:val="00602F48"/>
    <w:rsid w:val="006031D7"/>
    <w:rsid w:val="0060355C"/>
    <w:rsid w:val="006037F4"/>
    <w:rsid w:val="00603869"/>
    <w:rsid w:val="00603C54"/>
    <w:rsid w:val="00603CB7"/>
    <w:rsid w:val="00603D83"/>
    <w:rsid w:val="00603E24"/>
    <w:rsid w:val="00603FFC"/>
    <w:rsid w:val="00604050"/>
    <w:rsid w:val="006040FB"/>
    <w:rsid w:val="00604191"/>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CB"/>
    <w:rsid w:val="00612C33"/>
    <w:rsid w:val="006130A4"/>
    <w:rsid w:val="0061347C"/>
    <w:rsid w:val="0061374A"/>
    <w:rsid w:val="00613776"/>
    <w:rsid w:val="00613851"/>
    <w:rsid w:val="006141D8"/>
    <w:rsid w:val="00614231"/>
    <w:rsid w:val="006144B9"/>
    <w:rsid w:val="00614635"/>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810"/>
    <w:rsid w:val="00622AD9"/>
    <w:rsid w:val="00622B4B"/>
    <w:rsid w:val="00622D16"/>
    <w:rsid w:val="00622D62"/>
    <w:rsid w:val="00622F33"/>
    <w:rsid w:val="006230EB"/>
    <w:rsid w:val="00623355"/>
    <w:rsid w:val="006233F9"/>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10C"/>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A59"/>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5C"/>
    <w:rsid w:val="00634BA0"/>
    <w:rsid w:val="00634D0B"/>
    <w:rsid w:val="006350BF"/>
    <w:rsid w:val="006350FD"/>
    <w:rsid w:val="00635709"/>
    <w:rsid w:val="0063575D"/>
    <w:rsid w:val="0063579E"/>
    <w:rsid w:val="00635B8C"/>
    <w:rsid w:val="00636864"/>
    <w:rsid w:val="00636A66"/>
    <w:rsid w:val="00636D12"/>
    <w:rsid w:val="006370B4"/>
    <w:rsid w:val="006370E8"/>
    <w:rsid w:val="00637A89"/>
    <w:rsid w:val="00637ACF"/>
    <w:rsid w:val="00637B01"/>
    <w:rsid w:val="00637BD9"/>
    <w:rsid w:val="00637DE1"/>
    <w:rsid w:val="00640120"/>
    <w:rsid w:val="006403E0"/>
    <w:rsid w:val="0064081F"/>
    <w:rsid w:val="00640961"/>
    <w:rsid w:val="00640C2B"/>
    <w:rsid w:val="00640C79"/>
    <w:rsid w:val="00640E50"/>
    <w:rsid w:val="00641250"/>
    <w:rsid w:val="0064126F"/>
    <w:rsid w:val="006412DE"/>
    <w:rsid w:val="006413DE"/>
    <w:rsid w:val="00641A76"/>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B5A"/>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5FEE"/>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FAB"/>
    <w:rsid w:val="006524A5"/>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C6F"/>
    <w:rsid w:val="006608C6"/>
    <w:rsid w:val="00661039"/>
    <w:rsid w:val="00661041"/>
    <w:rsid w:val="0066118F"/>
    <w:rsid w:val="006612E3"/>
    <w:rsid w:val="0066146D"/>
    <w:rsid w:val="00661720"/>
    <w:rsid w:val="0066177B"/>
    <w:rsid w:val="006619DF"/>
    <w:rsid w:val="00661AED"/>
    <w:rsid w:val="00661B59"/>
    <w:rsid w:val="00661CF1"/>
    <w:rsid w:val="00662016"/>
    <w:rsid w:val="0066202A"/>
    <w:rsid w:val="0066229A"/>
    <w:rsid w:val="0066247B"/>
    <w:rsid w:val="006624F0"/>
    <w:rsid w:val="00662B49"/>
    <w:rsid w:val="00662ED7"/>
    <w:rsid w:val="00663035"/>
    <w:rsid w:val="006630A8"/>
    <w:rsid w:val="006631D4"/>
    <w:rsid w:val="0066360F"/>
    <w:rsid w:val="00663798"/>
    <w:rsid w:val="006637D4"/>
    <w:rsid w:val="00663A1D"/>
    <w:rsid w:val="00663A36"/>
    <w:rsid w:val="00663F3F"/>
    <w:rsid w:val="006640B0"/>
    <w:rsid w:val="006641CC"/>
    <w:rsid w:val="006645FB"/>
    <w:rsid w:val="00664B37"/>
    <w:rsid w:val="00664C44"/>
    <w:rsid w:val="00664DAB"/>
    <w:rsid w:val="00664DBB"/>
    <w:rsid w:val="0066525E"/>
    <w:rsid w:val="00665373"/>
    <w:rsid w:val="0066580C"/>
    <w:rsid w:val="00665A3C"/>
    <w:rsid w:val="00665BEA"/>
    <w:rsid w:val="00665CE6"/>
    <w:rsid w:val="006660EF"/>
    <w:rsid w:val="006661EF"/>
    <w:rsid w:val="0066627F"/>
    <w:rsid w:val="00666395"/>
    <w:rsid w:val="006664A1"/>
    <w:rsid w:val="0066692C"/>
    <w:rsid w:val="00666DA6"/>
    <w:rsid w:val="0066711C"/>
    <w:rsid w:val="00667391"/>
    <w:rsid w:val="006675AF"/>
    <w:rsid w:val="00667620"/>
    <w:rsid w:val="00667815"/>
    <w:rsid w:val="006679CA"/>
    <w:rsid w:val="00667D1A"/>
    <w:rsid w:val="006701D9"/>
    <w:rsid w:val="006702B3"/>
    <w:rsid w:val="006702EB"/>
    <w:rsid w:val="00670466"/>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7434"/>
    <w:rsid w:val="0067767B"/>
    <w:rsid w:val="00677723"/>
    <w:rsid w:val="006777D4"/>
    <w:rsid w:val="00677BF5"/>
    <w:rsid w:val="00677ECC"/>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283"/>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1ED"/>
    <w:rsid w:val="00686200"/>
    <w:rsid w:val="006862C8"/>
    <w:rsid w:val="0068648D"/>
    <w:rsid w:val="006869E6"/>
    <w:rsid w:val="00686A4D"/>
    <w:rsid w:val="00686ADC"/>
    <w:rsid w:val="00686B20"/>
    <w:rsid w:val="00686DE2"/>
    <w:rsid w:val="00687046"/>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4C72"/>
    <w:rsid w:val="0069510E"/>
    <w:rsid w:val="0069515C"/>
    <w:rsid w:val="006954F6"/>
    <w:rsid w:val="00695610"/>
    <w:rsid w:val="006956A0"/>
    <w:rsid w:val="00695899"/>
    <w:rsid w:val="00695955"/>
    <w:rsid w:val="00695B28"/>
    <w:rsid w:val="00695E9C"/>
    <w:rsid w:val="00695ED0"/>
    <w:rsid w:val="006961D0"/>
    <w:rsid w:val="006962E6"/>
    <w:rsid w:val="006963E5"/>
    <w:rsid w:val="006965E8"/>
    <w:rsid w:val="00696715"/>
    <w:rsid w:val="006968EA"/>
    <w:rsid w:val="00696D1E"/>
    <w:rsid w:val="00696E40"/>
    <w:rsid w:val="00696F39"/>
    <w:rsid w:val="00696F46"/>
    <w:rsid w:val="00697005"/>
    <w:rsid w:val="00697204"/>
    <w:rsid w:val="0069757A"/>
    <w:rsid w:val="006976E1"/>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899"/>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04F"/>
    <w:rsid w:val="006C136B"/>
    <w:rsid w:val="006C13D8"/>
    <w:rsid w:val="006C165E"/>
    <w:rsid w:val="006C16BC"/>
    <w:rsid w:val="006C18B1"/>
    <w:rsid w:val="006C1E6F"/>
    <w:rsid w:val="006C1EE1"/>
    <w:rsid w:val="006C2003"/>
    <w:rsid w:val="006C208A"/>
    <w:rsid w:val="006C2184"/>
    <w:rsid w:val="006C251F"/>
    <w:rsid w:val="006C266E"/>
    <w:rsid w:val="006C2725"/>
    <w:rsid w:val="006C2B4C"/>
    <w:rsid w:val="006C2C03"/>
    <w:rsid w:val="006C2D00"/>
    <w:rsid w:val="006C2D54"/>
    <w:rsid w:val="006C2F2A"/>
    <w:rsid w:val="006C3478"/>
    <w:rsid w:val="006C37C3"/>
    <w:rsid w:val="006C39CB"/>
    <w:rsid w:val="006C3AD0"/>
    <w:rsid w:val="006C3E2E"/>
    <w:rsid w:val="006C3E44"/>
    <w:rsid w:val="006C3F51"/>
    <w:rsid w:val="006C46BE"/>
    <w:rsid w:val="006C46FF"/>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4D7"/>
    <w:rsid w:val="006C781E"/>
    <w:rsid w:val="006C7E49"/>
    <w:rsid w:val="006D0068"/>
    <w:rsid w:val="006D016F"/>
    <w:rsid w:val="006D02D0"/>
    <w:rsid w:val="006D046B"/>
    <w:rsid w:val="006D048E"/>
    <w:rsid w:val="006D0AA7"/>
    <w:rsid w:val="006D0D48"/>
    <w:rsid w:val="006D0FC6"/>
    <w:rsid w:val="006D109B"/>
    <w:rsid w:val="006D119E"/>
    <w:rsid w:val="006D1253"/>
    <w:rsid w:val="006D13A6"/>
    <w:rsid w:val="006D16BA"/>
    <w:rsid w:val="006D1762"/>
    <w:rsid w:val="006D1958"/>
    <w:rsid w:val="006D1A99"/>
    <w:rsid w:val="006D1ADF"/>
    <w:rsid w:val="006D20DF"/>
    <w:rsid w:val="006D2431"/>
    <w:rsid w:val="006D24E8"/>
    <w:rsid w:val="006D2568"/>
    <w:rsid w:val="006D2693"/>
    <w:rsid w:val="006D28CF"/>
    <w:rsid w:val="006D2AC5"/>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09"/>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6F11"/>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6ED"/>
    <w:rsid w:val="006E183D"/>
    <w:rsid w:val="006E1985"/>
    <w:rsid w:val="006E1988"/>
    <w:rsid w:val="006E198A"/>
    <w:rsid w:val="006E1C2C"/>
    <w:rsid w:val="006E1D60"/>
    <w:rsid w:val="006E1E04"/>
    <w:rsid w:val="006E1E1C"/>
    <w:rsid w:val="006E20AD"/>
    <w:rsid w:val="006E216E"/>
    <w:rsid w:val="006E2277"/>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BB1"/>
    <w:rsid w:val="006E4BD7"/>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977"/>
    <w:rsid w:val="006E7A39"/>
    <w:rsid w:val="006F0076"/>
    <w:rsid w:val="006F01CE"/>
    <w:rsid w:val="006F0724"/>
    <w:rsid w:val="006F0859"/>
    <w:rsid w:val="006F085B"/>
    <w:rsid w:val="006F0DFD"/>
    <w:rsid w:val="006F0F38"/>
    <w:rsid w:val="006F1291"/>
    <w:rsid w:val="006F1461"/>
    <w:rsid w:val="006F17E1"/>
    <w:rsid w:val="006F1987"/>
    <w:rsid w:val="006F1E11"/>
    <w:rsid w:val="006F1E95"/>
    <w:rsid w:val="006F1E96"/>
    <w:rsid w:val="006F1F54"/>
    <w:rsid w:val="006F202A"/>
    <w:rsid w:val="006F2090"/>
    <w:rsid w:val="006F23BB"/>
    <w:rsid w:val="006F2852"/>
    <w:rsid w:val="006F2942"/>
    <w:rsid w:val="006F2B48"/>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6E2"/>
    <w:rsid w:val="006F7860"/>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C2"/>
    <w:rsid w:val="00706734"/>
    <w:rsid w:val="007067C7"/>
    <w:rsid w:val="0070689C"/>
    <w:rsid w:val="00706958"/>
    <w:rsid w:val="00706A04"/>
    <w:rsid w:val="00706EB7"/>
    <w:rsid w:val="00707102"/>
    <w:rsid w:val="00707182"/>
    <w:rsid w:val="0070740C"/>
    <w:rsid w:val="007074B3"/>
    <w:rsid w:val="007076C1"/>
    <w:rsid w:val="007079B7"/>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06C"/>
    <w:rsid w:val="00711631"/>
    <w:rsid w:val="00711667"/>
    <w:rsid w:val="00711752"/>
    <w:rsid w:val="00711A47"/>
    <w:rsid w:val="00711B50"/>
    <w:rsid w:val="00711B9E"/>
    <w:rsid w:val="00711DE2"/>
    <w:rsid w:val="0071201F"/>
    <w:rsid w:val="007120F6"/>
    <w:rsid w:val="0071285A"/>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559"/>
    <w:rsid w:val="00715624"/>
    <w:rsid w:val="00715817"/>
    <w:rsid w:val="007158DE"/>
    <w:rsid w:val="0071594B"/>
    <w:rsid w:val="00715CC1"/>
    <w:rsid w:val="00715E04"/>
    <w:rsid w:val="00715E25"/>
    <w:rsid w:val="00715E8B"/>
    <w:rsid w:val="00715F6E"/>
    <w:rsid w:val="00715FF4"/>
    <w:rsid w:val="00716A94"/>
    <w:rsid w:val="00716D7E"/>
    <w:rsid w:val="00716F00"/>
    <w:rsid w:val="00717300"/>
    <w:rsid w:val="007174C3"/>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A9"/>
    <w:rsid w:val="007213D1"/>
    <w:rsid w:val="00721CB8"/>
    <w:rsid w:val="00721D7A"/>
    <w:rsid w:val="00722290"/>
    <w:rsid w:val="007226AD"/>
    <w:rsid w:val="007226CE"/>
    <w:rsid w:val="007226E0"/>
    <w:rsid w:val="007228CD"/>
    <w:rsid w:val="00722954"/>
    <w:rsid w:val="007229BC"/>
    <w:rsid w:val="00722B92"/>
    <w:rsid w:val="00722E1A"/>
    <w:rsid w:val="00722E21"/>
    <w:rsid w:val="00722F6A"/>
    <w:rsid w:val="00722F7E"/>
    <w:rsid w:val="00723067"/>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AC"/>
    <w:rsid w:val="00724BC6"/>
    <w:rsid w:val="00724CA7"/>
    <w:rsid w:val="007258D0"/>
    <w:rsid w:val="00725979"/>
    <w:rsid w:val="00725997"/>
    <w:rsid w:val="00725AFA"/>
    <w:rsid w:val="00725B06"/>
    <w:rsid w:val="00725C8C"/>
    <w:rsid w:val="00726552"/>
    <w:rsid w:val="007265EA"/>
    <w:rsid w:val="00726773"/>
    <w:rsid w:val="007267A3"/>
    <w:rsid w:val="00726925"/>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477"/>
    <w:rsid w:val="0073169C"/>
    <w:rsid w:val="007316D0"/>
    <w:rsid w:val="00731862"/>
    <w:rsid w:val="00731DD9"/>
    <w:rsid w:val="007322CB"/>
    <w:rsid w:val="0073234B"/>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7003"/>
    <w:rsid w:val="007470DA"/>
    <w:rsid w:val="007473AA"/>
    <w:rsid w:val="007478AA"/>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E99"/>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62D"/>
    <w:rsid w:val="007638E6"/>
    <w:rsid w:val="00763992"/>
    <w:rsid w:val="007639C1"/>
    <w:rsid w:val="00763A3D"/>
    <w:rsid w:val="0076407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2FC"/>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4015"/>
    <w:rsid w:val="00774289"/>
    <w:rsid w:val="007743A3"/>
    <w:rsid w:val="007745D4"/>
    <w:rsid w:val="0077476C"/>
    <w:rsid w:val="00774971"/>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D28"/>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09"/>
    <w:rsid w:val="0078434D"/>
    <w:rsid w:val="007844A6"/>
    <w:rsid w:val="007848E9"/>
    <w:rsid w:val="00784ABB"/>
    <w:rsid w:val="00784CC7"/>
    <w:rsid w:val="00785275"/>
    <w:rsid w:val="007852DA"/>
    <w:rsid w:val="0078570B"/>
    <w:rsid w:val="00785996"/>
    <w:rsid w:val="00785B0B"/>
    <w:rsid w:val="00785C41"/>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8D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FE"/>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12"/>
    <w:rsid w:val="007B34CC"/>
    <w:rsid w:val="007B34EA"/>
    <w:rsid w:val="007B35FD"/>
    <w:rsid w:val="007B3766"/>
    <w:rsid w:val="007B37F1"/>
    <w:rsid w:val="007B3863"/>
    <w:rsid w:val="007B3996"/>
    <w:rsid w:val="007B39D5"/>
    <w:rsid w:val="007B3A1F"/>
    <w:rsid w:val="007B3B2F"/>
    <w:rsid w:val="007B3E62"/>
    <w:rsid w:val="007B4118"/>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4179"/>
    <w:rsid w:val="007C47FE"/>
    <w:rsid w:val="007C4CC9"/>
    <w:rsid w:val="007C4DC9"/>
    <w:rsid w:val="007C4F4A"/>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C6E"/>
    <w:rsid w:val="007D5D9F"/>
    <w:rsid w:val="007D5E17"/>
    <w:rsid w:val="007D614B"/>
    <w:rsid w:val="007D64BE"/>
    <w:rsid w:val="007D6562"/>
    <w:rsid w:val="007D6A6D"/>
    <w:rsid w:val="007D6AD0"/>
    <w:rsid w:val="007D6B18"/>
    <w:rsid w:val="007D6D24"/>
    <w:rsid w:val="007D6D5B"/>
    <w:rsid w:val="007D6EF8"/>
    <w:rsid w:val="007D70EA"/>
    <w:rsid w:val="007D79E6"/>
    <w:rsid w:val="007D7A20"/>
    <w:rsid w:val="007D7B2F"/>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D6D"/>
    <w:rsid w:val="007E21AE"/>
    <w:rsid w:val="007E2221"/>
    <w:rsid w:val="007E235A"/>
    <w:rsid w:val="007E2B69"/>
    <w:rsid w:val="007E2CCA"/>
    <w:rsid w:val="007E2DD3"/>
    <w:rsid w:val="007E308D"/>
    <w:rsid w:val="007E3422"/>
    <w:rsid w:val="007E398C"/>
    <w:rsid w:val="007E3DE4"/>
    <w:rsid w:val="007E4042"/>
    <w:rsid w:val="007E4165"/>
    <w:rsid w:val="007E4332"/>
    <w:rsid w:val="007E4C07"/>
    <w:rsid w:val="007E4E00"/>
    <w:rsid w:val="007E5022"/>
    <w:rsid w:val="007E5058"/>
    <w:rsid w:val="007E523B"/>
    <w:rsid w:val="007E53F8"/>
    <w:rsid w:val="007E55AF"/>
    <w:rsid w:val="007E58A1"/>
    <w:rsid w:val="007E59ED"/>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D15"/>
    <w:rsid w:val="007F1DA2"/>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62F"/>
    <w:rsid w:val="007F568C"/>
    <w:rsid w:val="007F5748"/>
    <w:rsid w:val="007F59FB"/>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91E"/>
    <w:rsid w:val="007F7BF3"/>
    <w:rsid w:val="00800256"/>
    <w:rsid w:val="008003C8"/>
    <w:rsid w:val="008003E2"/>
    <w:rsid w:val="00800C29"/>
    <w:rsid w:val="00800D17"/>
    <w:rsid w:val="00800D36"/>
    <w:rsid w:val="00800D99"/>
    <w:rsid w:val="00800E19"/>
    <w:rsid w:val="00800E7D"/>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E7E"/>
    <w:rsid w:val="00804F44"/>
    <w:rsid w:val="008050CE"/>
    <w:rsid w:val="008051EF"/>
    <w:rsid w:val="008054F3"/>
    <w:rsid w:val="008055A8"/>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204CD"/>
    <w:rsid w:val="0082052F"/>
    <w:rsid w:val="00820906"/>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E88"/>
    <w:rsid w:val="00823FE3"/>
    <w:rsid w:val="008241B7"/>
    <w:rsid w:val="00824203"/>
    <w:rsid w:val="008245F9"/>
    <w:rsid w:val="0082482E"/>
    <w:rsid w:val="00824A20"/>
    <w:rsid w:val="00824E05"/>
    <w:rsid w:val="00825009"/>
    <w:rsid w:val="0082502D"/>
    <w:rsid w:val="008250D6"/>
    <w:rsid w:val="008255C8"/>
    <w:rsid w:val="00825836"/>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24CF"/>
    <w:rsid w:val="00832AE1"/>
    <w:rsid w:val="00832BD4"/>
    <w:rsid w:val="00832DD1"/>
    <w:rsid w:val="00832E40"/>
    <w:rsid w:val="00832F21"/>
    <w:rsid w:val="00832FD2"/>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3C3"/>
    <w:rsid w:val="008355FB"/>
    <w:rsid w:val="008356D2"/>
    <w:rsid w:val="008357F5"/>
    <w:rsid w:val="00835B93"/>
    <w:rsid w:val="00835BD2"/>
    <w:rsid w:val="00835C1A"/>
    <w:rsid w:val="00835DA7"/>
    <w:rsid w:val="00835F05"/>
    <w:rsid w:val="0083601F"/>
    <w:rsid w:val="0083626C"/>
    <w:rsid w:val="0083643C"/>
    <w:rsid w:val="00836496"/>
    <w:rsid w:val="0083680C"/>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C56"/>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72C"/>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E15"/>
    <w:rsid w:val="00856FE6"/>
    <w:rsid w:val="00857138"/>
    <w:rsid w:val="0085717B"/>
    <w:rsid w:val="00857228"/>
    <w:rsid w:val="00857DFD"/>
    <w:rsid w:val="008600A1"/>
    <w:rsid w:val="0086032A"/>
    <w:rsid w:val="0086036A"/>
    <w:rsid w:val="0086065C"/>
    <w:rsid w:val="00860733"/>
    <w:rsid w:val="00860CF2"/>
    <w:rsid w:val="00860E28"/>
    <w:rsid w:val="00860EAC"/>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94A"/>
    <w:rsid w:val="008649C3"/>
    <w:rsid w:val="0086502F"/>
    <w:rsid w:val="008656C8"/>
    <w:rsid w:val="0086583C"/>
    <w:rsid w:val="00865A3D"/>
    <w:rsid w:val="00865F93"/>
    <w:rsid w:val="00865F99"/>
    <w:rsid w:val="008660CD"/>
    <w:rsid w:val="008662C0"/>
    <w:rsid w:val="0086652D"/>
    <w:rsid w:val="00866866"/>
    <w:rsid w:val="008669E2"/>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93E"/>
    <w:rsid w:val="00870B54"/>
    <w:rsid w:val="00870CA0"/>
    <w:rsid w:val="00870D1F"/>
    <w:rsid w:val="008712F7"/>
    <w:rsid w:val="008717F0"/>
    <w:rsid w:val="0087188A"/>
    <w:rsid w:val="008719BE"/>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79B"/>
    <w:rsid w:val="008809B1"/>
    <w:rsid w:val="00880F1C"/>
    <w:rsid w:val="00880F58"/>
    <w:rsid w:val="00880FC1"/>
    <w:rsid w:val="00881421"/>
    <w:rsid w:val="00881763"/>
    <w:rsid w:val="0088190B"/>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10B"/>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CC0"/>
    <w:rsid w:val="00892D1C"/>
    <w:rsid w:val="00892E95"/>
    <w:rsid w:val="0089306B"/>
    <w:rsid w:val="0089328B"/>
    <w:rsid w:val="0089348A"/>
    <w:rsid w:val="00893495"/>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0963"/>
    <w:rsid w:val="008A1203"/>
    <w:rsid w:val="008A1577"/>
    <w:rsid w:val="008A16A7"/>
    <w:rsid w:val="008A1A01"/>
    <w:rsid w:val="008A1AB1"/>
    <w:rsid w:val="008A1AD1"/>
    <w:rsid w:val="008A1FFE"/>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DEC"/>
    <w:rsid w:val="008A5FE2"/>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CFA"/>
    <w:rsid w:val="008A7F1A"/>
    <w:rsid w:val="008B00F6"/>
    <w:rsid w:val="008B0963"/>
    <w:rsid w:val="008B0A1B"/>
    <w:rsid w:val="008B0B3A"/>
    <w:rsid w:val="008B0D2E"/>
    <w:rsid w:val="008B0E91"/>
    <w:rsid w:val="008B111A"/>
    <w:rsid w:val="008B1209"/>
    <w:rsid w:val="008B141A"/>
    <w:rsid w:val="008B150E"/>
    <w:rsid w:val="008B1B7F"/>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9A"/>
    <w:rsid w:val="008C0D3E"/>
    <w:rsid w:val="008C0D44"/>
    <w:rsid w:val="008C1098"/>
    <w:rsid w:val="008C145F"/>
    <w:rsid w:val="008C150D"/>
    <w:rsid w:val="008C16A3"/>
    <w:rsid w:val="008C16F2"/>
    <w:rsid w:val="008C176E"/>
    <w:rsid w:val="008C18C1"/>
    <w:rsid w:val="008C1912"/>
    <w:rsid w:val="008C1D13"/>
    <w:rsid w:val="008C1F2D"/>
    <w:rsid w:val="008C1FE7"/>
    <w:rsid w:val="008C20AB"/>
    <w:rsid w:val="008C21F2"/>
    <w:rsid w:val="008C2392"/>
    <w:rsid w:val="008C248F"/>
    <w:rsid w:val="008C2752"/>
    <w:rsid w:val="008C2933"/>
    <w:rsid w:val="008C2AFA"/>
    <w:rsid w:val="008C2C67"/>
    <w:rsid w:val="008C328D"/>
    <w:rsid w:val="008C32A6"/>
    <w:rsid w:val="008C3532"/>
    <w:rsid w:val="008C3867"/>
    <w:rsid w:val="008C3871"/>
    <w:rsid w:val="008C3C02"/>
    <w:rsid w:val="008C3DE9"/>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707D"/>
    <w:rsid w:val="008C7209"/>
    <w:rsid w:val="008C74B4"/>
    <w:rsid w:val="008C781C"/>
    <w:rsid w:val="008C7AE1"/>
    <w:rsid w:val="008C7BEC"/>
    <w:rsid w:val="008C7D6B"/>
    <w:rsid w:val="008C7E4B"/>
    <w:rsid w:val="008C7E6D"/>
    <w:rsid w:val="008D013A"/>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ABC"/>
    <w:rsid w:val="008D218C"/>
    <w:rsid w:val="008D2233"/>
    <w:rsid w:val="008D2820"/>
    <w:rsid w:val="008D2BDA"/>
    <w:rsid w:val="008D2DC9"/>
    <w:rsid w:val="008D2EE0"/>
    <w:rsid w:val="008D2F65"/>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B75"/>
    <w:rsid w:val="008E3CCB"/>
    <w:rsid w:val="008E3FCF"/>
    <w:rsid w:val="008E455D"/>
    <w:rsid w:val="008E4649"/>
    <w:rsid w:val="008E494A"/>
    <w:rsid w:val="008E4BB5"/>
    <w:rsid w:val="008E4EDD"/>
    <w:rsid w:val="008E5596"/>
    <w:rsid w:val="008E569F"/>
    <w:rsid w:val="008E5772"/>
    <w:rsid w:val="008E5796"/>
    <w:rsid w:val="008E57CD"/>
    <w:rsid w:val="008E5E51"/>
    <w:rsid w:val="008E5FFD"/>
    <w:rsid w:val="008E621D"/>
    <w:rsid w:val="008E62F0"/>
    <w:rsid w:val="008E6324"/>
    <w:rsid w:val="008E6390"/>
    <w:rsid w:val="008E65B8"/>
    <w:rsid w:val="008E65DE"/>
    <w:rsid w:val="008E66D1"/>
    <w:rsid w:val="008E66DC"/>
    <w:rsid w:val="008E6F84"/>
    <w:rsid w:val="008E6FA6"/>
    <w:rsid w:val="008E7151"/>
    <w:rsid w:val="008E7898"/>
    <w:rsid w:val="008E797B"/>
    <w:rsid w:val="008E7B14"/>
    <w:rsid w:val="008E7C2B"/>
    <w:rsid w:val="008E7CCE"/>
    <w:rsid w:val="008E7F33"/>
    <w:rsid w:val="008E7F40"/>
    <w:rsid w:val="008F015C"/>
    <w:rsid w:val="008F0408"/>
    <w:rsid w:val="008F0759"/>
    <w:rsid w:val="008F0819"/>
    <w:rsid w:val="008F087B"/>
    <w:rsid w:val="008F0E09"/>
    <w:rsid w:val="008F0F4B"/>
    <w:rsid w:val="008F12EE"/>
    <w:rsid w:val="008F15C9"/>
    <w:rsid w:val="008F19C2"/>
    <w:rsid w:val="008F1A80"/>
    <w:rsid w:val="008F1C01"/>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BE4"/>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9FA"/>
    <w:rsid w:val="008F6BF3"/>
    <w:rsid w:val="008F6E90"/>
    <w:rsid w:val="008F7192"/>
    <w:rsid w:val="008F72C0"/>
    <w:rsid w:val="008F7372"/>
    <w:rsid w:val="008F737E"/>
    <w:rsid w:val="008F759C"/>
    <w:rsid w:val="008F76E9"/>
    <w:rsid w:val="008F7788"/>
    <w:rsid w:val="008F784E"/>
    <w:rsid w:val="008F78BC"/>
    <w:rsid w:val="008F78DA"/>
    <w:rsid w:val="008F79B1"/>
    <w:rsid w:val="008F79D2"/>
    <w:rsid w:val="008F7A18"/>
    <w:rsid w:val="008F7A25"/>
    <w:rsid w:val="008F7E0D"/>
    <w:rsid w:val="009002C6"/>
    <w:rsid w:val="009003F4"/>
    <w:rsid w:val="0090040B"/>
    <w:rsid w:val="0090060B"/>
    <w:rsid w:val="00900750"/>
    <w:rsid w:val="009009BB"/>
    <w:rsid w:val="00900A89"/>
    <w:rsid w:val="00900D3A"/>
    <w:rsid w:val="00900D49"/>
    <w:rsid w:val="00900E27"/>
    <w:rsid w:val="0090108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6F7"/>
    <w:rsid w:val="00904705"/>
    <w:rsid w:val="009048E8"/>
    <w:rsid w:val="009048EB"/>
    <w:rsid w:val="00904931"/>
    <w:rsid w:val="00904AC5"/>
    <w:rsid w:val="00904E89"/>
    <w:rsid w:val="00905176"/>
    <w:rsid w:val="00905430"/>
    <w:rsid w:val="009054FD"/>
    <w:rsid w:val="0090563C"/>
    <w:rsid w:val="0090572E"/>
    <w:rsid w:val="00905C5C"/>
    <w:rsid w:val="00905D53"/>
    <w:rsid w:val="00906282"/>
    <w:rsid w:val="00906617"/>
    <w:rsid w:val="00906663"/>
    <w:rsid w:val="009066B0"/>
    <w:rsid w:val="0090672A"/>
    <w:rsid w:val="00906AD9"/>
    <w:rsid w:val="00906DC5"/>
    <w:rsid w:val="00906DC8"/>
    <w:rsid w:val="00906FF3"/>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F0E"/>
    <w:rsid w:val="00910FB6"/>
    <w:rsid w:val="009114CF"/>
    <w:rsid w:val="0091156D"/>
    <w:rsid w:val="00911926"/>
    <w:rsid w:val="009119F7"/>
    <w:rsid w:val="00911A41"/>
    <w:rsid w:val="00911B01"/>
    <w:rsid w:val="00911EF5"/>
    <w:rsid w:val="009120F2"/>
    <w:rsid w:val="009124D0"/>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D6A"/>
    <w:rsid w:val="00917E53"/>
    <w:rsid w:val="0092019B"/>
    <w:rsid w:val="0092021E"/>
    <w:rsid w:val="00920438"/>
    <w:rsid w:val="00920A71"/>
    <w:rsid w:val="00920BF6"/>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A91"/>
    <w:rsid w:val="00923D0C"/>
    <w:rsid w:val="00923D25"/>
    <w:rsid w:val="00923EF5"/>
    <w:rsid w:val="00923FB7"/>
    <w:rsid w:val="00924268"/>
    <w:rsid w:val="009246E1"/>
    <w:rsid w:val="00924C87"/>
    <w:rsid w:val="00924CA1"/>
    <w:rsid w:val="00924DBD"/>
    <w:rsid w:val="00924E7D"/>
    <w:rsid w:val="00924EB4"/>
    <w:rsid w:val="00924F47"/>
    <w:rsid w:val="00924F50"/>
    <w:rsid w:val="0092504C"/>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C42"/>
    <w:rsid w:val="00927F26"/>
    <w:rsid w:val="00930056"/>
    <w:rsid w:val="009301F1"/>
    <w:rsid w:val="00930280"/>
    <w:rsid w:val="009303B4"/>
    <w:rsid w:val="00930415"/>
    <w:rsid w:val="00930720"/>
    <w:rsid w:val="00930837"/>
    <w:rsid w:val="009308F0"/>
    <w:rsid w:val="00930AE0"/>
    <w:rsid w:val="00930CA0"/>
    <w:rsid w:val="00930DF9"/>
    <w:rsid w:val="00931228"/>
    <w:rsid w:val="0093168C"/>
    <w:rsid w:val="0093176E"/>
    <w:rsid w:val="009319F0"/>
    <w:rsid w:val="00931A0A"/>
    <w:rsid w:val="00931A0D"/>
    <w:rsid w:val="00931A9B"/>
    <w:rsid w:val="00931AB2"/>
    <w:rsid w:val="00931F31"/>
    <w:rsid w:val="00931F33"/>
    <w:rsid w:val="00932026"/>
    <w:rsid w:val="009324BD"/>
    <w:rsid w:val="009328A7"/>
    <w:rsid w:val="00932FE8"/>
    <w:rsid w:val="009330BA"/>
    <w:rsid w:val="00933B2C"/>
    <w:rsid w:val="00933C1D"/>
    <w:rsid w:val="00933ED3"/>
    <w:rsid w:val="00933F96"/>
    <w:rsid w:val="00933FF9"/>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0F"/>
    <w:rsid w:val="00946149"/>
    <w:rsid w:val="00946158"/>
    <w:rsid w:val="00946472"/>
    <w:rsid w:val="009464BE"/>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D0C"/>
    <w:rsid w:val="00950EEE"/>
    <w:rsid w:val="0095102B"/>
    <w:rsid w:val="00951701"/>
    <w:rsid w:val="00951938"/>
    <w:rsid w:val="00951BA7"/>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2F0"/>
    <w:rsid w:val="00956598"/>
    <w:rsid w:val="0095661A"/>
    <w:rsid w:val="0095663E"/>
    <w:rsid w:val="00956954"/>
    <w:rsid w:val="009569DE"/>
    <w:rsid w:val="00956B7D"/>
    <w:rsid w:val="00956D70"/>
    <w:rsid w:val="009570AB"/>
    <w:rsid w:val="009571FC"/>
    <w:rsid w:val="00957300"/>
    <w:rsid w:val="009573F4"/>
    <w:rsid w:val="0095743E"/>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F6"/>
    <w:rsid w:val="00961B6D"/>
    <w:rsid w:val="00961D58"/>
    <w:rsid w:val="00961FFE"/>
    <w:rsid w:val="0096210E"/>
    <w:rsid w:val="00962338"/>
    <w:rsid w:val="009625E2"/>
    <w:rsid w:val="00962607"/>
    <w:rsid w:val="0096283A"/>
    <w:rsid w:val="00962B21"/>
    <w:rsid w:val="00962CE6"/>
    <w:rsid w:val="0096301F"/>
    <w:rsid w:val="00963840"/>
    <w:rsid w:val="00963930"/>
    <w:rsid w:val="00963E05"/>
    <w:rsid w:val="00963F0D"/>
    <w:rsid w:val="00964511"/>
    <w:rsid w:val="00964536"/>
    <w:rsid w:val="009645A3"/>
    <w:rsid w:val="00964722"/>
    <w:rsid w:val="00964F3E"/>
    <w:rsid w:val="00965216"/>
    <w:rsid w:val="0096546F"/>
    <w:rsid w:val="00965619"/>
    <w:rsid w:val="00965780"/>
    <w:rsid w:val="00965D86"/>
    <w:rsid w:val="00965E26"/>
    <w:rsid w:val="00965EC8"/>
    <w:rsid w:val="00965FC4"/>
    <w:rsid w:val="00966225"/>
    <w:rsid w:val="00966293"/>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1FE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EA7"/>
    <w:rsid w:val="00993FA5"/>
    <w:rsid w:val="0099426E"/>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FA7"/>
    <w:rsid w:val="0099740B"/>
    <w:rsid w:val="0099774A"/>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88F"/>
    <w:rsid w:val="009A2A25"/>
    <w:rsid w:val="009A2BAC"/>
    <w:rsid w:val="009A2CC8"/>
    <w:rsid w:val="009A2EA8"/>
    <w:rsid w:val="009A2EC5"/>
    <w:rsid w:val="009A33EA"/>
    <w:rsid w:val="009A3521"/>
    <w:rsid w:val="009A3522"/>
    <w:rsid w:val="009A3967"/>
    <w:rsid w:val="009A3C82"/>
    <w:rsid w:val="009A3D5C"/>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A6"/>
    <w:rsid w:val="009A71E7"/>
    <w:rsid w:val="009A7567"/>
    <w:rsid w:val="009A7744"/>
    <w:rsid w:val="009B003A"/>
    <w:rsid w:val="009B0067"/>
    <w:rsid w:val="009B00BD"/>
    <w:rsid w:val="009B00E5"/>
    <w:rsid w:val="009B02C2"/>
    <w:rsid w:val="009B061D"/>
    <w:rsid w:val="009B0686"/>
    <w:rsid w:val="009B0712"/>
    <w:rsid w:val="009B099D"/>
    <w:rsid w:val="009B099F"/>
    <w:rsid w:val="009B0B7F"/>
    <w:rsid w:val="009B0C88"/>
    <w:rsid w:val="009B0D47"/>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304C"/>
    <w:rsid w:val="009B33A9"/>
    <w:rsid w:val="009B36C6"/>
    <w:rsid w:val="009B37A0"/>
    <w:rsid w:val="009B37BC"/>
    <w:rsid w:val="009B39A8"/>
    <w:rsid w:val="009B3C61"/>
    <w:rsid w:val="009B40CD"/>
    <w:rsid w:val="009B4D3F"/>
    <w:rsid w:val="009B4F0D"/>
    <w:rsid w:val="009B4FE6"/>
    <w:rsid w:val="009B50FB"/>
    <w:rsid w:val="009B514D"/>
    <w:rsid w:val="009B5156"/>
    <w:rsid w:val="009B519E"/>
    <w:rsid w:val="009B5246"/>
    <w:rsid w:val="009B5638"/>
    <w:rsid w:val="009B56FB"/>
    <w:rsid w:val="009B59DA"/>
    <w:rsid w:val="009B5DBB"/>
    <w:rsid w:val="009B5FE8"/>
    <w:rsid w:val="009B6168"/>
    <w:rsid w:val="009B61C0"/>
    <w:rsid w:val="009B66CC"/>
    <w:rsid w:val="009B67BC"/>
    <w:rsid w:val="009B6B33"/>
    <w:rsid w:val="009B6D60"/>
    <w:rsid w:val="009B7337"/>
    <w:rsid w:val="009B76DE"/>
    <w:rsid w:val="009B78EA"/>
    <w:rsid w:val="009C02AF"/>
    <w:rsid w:val="009C06AB"/>
    <w:rsid w:val="009C0AE1"/>
    <w:rsid w:val="009C0B5B"/>
    <w:rsid w:val="009C0C36"/>
    <w:rsid w:val="009C0ED6"/>
    <w:rsid w:val="009C12D1"/>
    <w:rsid w:val="009C142E"/>
    <w:rsid w:val="009C15CB"/>
    <w:rsid w:val="009C191D"/>
    <w:rsid w:val="009C19E2"/>
    <w:rsid w:val="009C1A04"/>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F2"/>
    <w:rsid w:val="009C3EEB"/>
    <w:rsid w:val="009C4A07"/>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89A"/>
    <w:rsid w:val="009C799F"/>
    <w:rsid w:val="009C7D94"/>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B7F"/>
    <w:rsid w:val="009E107A"/>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A"/>
    <w:rsid w:val="009E3D0D"/>
    <w:rsid w:val="009E3D69"/>
    <w:rsid w:val="009E3E46"/>
    <w:rsid w:val="009E41C5"/>
    <w:rsid w:val="009E4233"/>
    <w:rsid w:val="009E4258"/>
    <w:rsid w:val="009E4437"/>
    <w:rsid w:val="009E4494"/>
    <w:rsid w:val="009E4682"/>
    <w:rsid w:val="009E49C9"/>
    <w:rsid w:val="009E4A6C"/>
    <w:rsid w:val="009E4AA2"/>
    <w:rsid w:val="009E4AAC"/>
    <w:rsid w:val="009E4C02"/>
    <w:rsid w:val="009E4F76"/>
    <w:rsid w:val="009E52EF"/>
    <w:rsid w:val="009E5532"/>
    <w:rsid w:val="009E5585"/>
    <w:rsid w:val="009E559F"/>
    <w:rsid w:val="009E567E"/>
    <w:rsid w:val="009E57EB"/>
    <w:rsid w:val="009E5B7A"/>
    <w:rsid w:val="009E5CDF"/>
    <w:rsid w:val="009E5CF1"/>
    <w:rsid w:val="009E5D30"/>
    <w:rsid w:val="009E5D38"/>
    <w:rsid w:val="009E5E35"/>
    <w:rsid w:val="009E61D0"/>
    <w:rsid w:val="009E6258"/>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821"/>
    <w:rsid w:val="009E7922"/>
    <w:rsid w:val="009E793F"/>
    <w:rsid w:val="009E7A15"/>
    <w:rsid w:val="009E7A2D"/>
    <w:rsid w:val="009E7AEB"/>
    <w:rsid w:val="009E7D47"/>
    <w:rsid w:val="009E7D62"/>
    <w:rsid w:val="009E7DE9"/>
    <w:rsid w:val="009E7F42"/>
    <w:rsid w:val="009E7F6A"/>
    <w:rsid w:val="009F015A"/>
    <w:rsid w:val="009F0267"/>
    <w:rsid w:val="009F06FC"/>
    <w:rsid w:val="009F0823"/>
    <w:rsid w:val="009F0D18"/>
    <w:rsid w:val="009F0E64"/>
    <w:rsid w:val="009F0F6C"/>
    <w:rsid w:val="009F0FA5"/>
    <w:rsid w:val="009F1009"/>
    <w:rsid w:val="009F1302"/>
    <w:rsid w:val="009F1571"/>
    <w:rsid w:val="009F1934"/>
    <w:rsid w:val="009F1A8D"/>
    <w:rsid w:val="009F1B76"/>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F6D"/>
    <w:rsid w:val="009F5F89"/>
    <w:rsid w:val="009F5FC7"/>
    <w:rsid w:val="009F616B"/>
    <w:rsid w:val="009F6578"/>
    <w:rsid w:val="009F6886"/>
    <w:rsid w:val="009F6894"/>
    <w:rsid w:val="009F6BFA"/>
    <w:rsid w:val="009F6D8F"/>
    <w:rsid w:val="009F6DA8"/>
    <w:rsid w:val="009F6E41"/>
    <w:rsid w:val="009F6F55"/>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1DCC"/>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F4"/>
    <w:rsid w:val="00A03DD1"/>
    <w:rsid w:val="00A03EE3"/>
    <w:rsid w:val="00A040A3"/>
    <w:rsid w:val="00A0425E"/>
    <w:rsid w:val="00A043ED"/>
    <w:rsid w:val="00A04CB8"/>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97"/>
    <w:rsid w:val="00A07A4D"/>
    <w:rsid w:val="00A07A62"/>
    <w:rsid w:val="00A07B34"/>
    <w:rsid w:val="00A07DCC"/>
    <w:rsid w:val="00A07EED"/>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CC6"/>
    <w:rsid w:val="00A11EE2"/>
    <w:rsid w:val="00A12471"/>
    <w:rsid w:val="00A12952"/>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8CF"/>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B7"/>
    <w:rsid w:val="00A340F0"/>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831"/>
    <w:rsid w:val="00A46936"/>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21D4"/>
    <w:rsid w:val="00A523AA"/>
    <w:rsid w:val="00A525B7"/>
    <w:rsid w:val="00A52A25"/>
    <w:rsid w:val="00A52AD9"/>
    <w:rsid w:val="00A52B2C"/>
    <w:rsid w:val="00A52C3C"/>
    <w:rsid w:val="00A52C5C"/>
    <w:rsid w:val="00A53049"/>
    <w:rsid w:val="00A53303"/>
    <w:rsid w:val="00A5337B"/>
    <w:rsid w:val="00A5358E"/>
    <w:rsid w:val="00A53957"/>
    <w:rsid w:val="00A53DE4"/>
    <w:rsid w:val="00A53F4B"/>
    <w:rsid w:val="00A54330"/>
    <w:rsid w:val="00A54331"/>
    <w:rsid w:val="00A5458D"/>
    <w:rsid w:val="00A5459E"/>
    <w:rsid w:val="00A5462C"/>
    <w:rsid w:val="00A546AD"/>
    <w:rsid w:val="00A546D6"/>
    <w:rsid w:val="00A54793"/>
    <w:rsid w:val="00A54A2A"/>
    <w:rsid w:val="00A553C2"/>
    <w:rsid w:val="00A5591A"/>
    <w:rsid w:val="00A55A3B"/>
    <w:rsid w:val="00A55B9A"/>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F37"/>
    <w:rsid w:val="00A62296"/>
    <w:rsid w:val="00A62367"/>
    <w:rsid w:val="00A62454"/>
    <w:rsid w:val="00A62551"/>
    <w:rsid w:val="00A62558"/>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E0"/>
    <w:rsid w:val="00A663FD"/>
    <w:rsid w:val="00A66658"/>
    <w:rsid w:val="00A666AB"/>
    <w:rsid w:val="00A66707"/>
    <w:rsid w:val="00A6680F"/>
    <w:rsid w:val="00A6691D"/>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0FA"/>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738A"/>
    <w:rsid w:val="00A77533"/>
    <w:rsid w:val="00A77685"/>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455"/>
    <w:rsid w:val="00A92941"/>
    <w:rsid w:val="00A92958"/>
    <w:rsid w:val="00A92AB0"/>
    <w:rsid w:val="00A92CD2"/>
    <w:rsid w:val="00A92CFA"/>
    <w:rsid w:val="00A92D20"/>
    <w:rsid w:val="00A92E2C"/>
    <w:rsid w:val="00A92FAF"/>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CD"/>
    <w:rsid w:val="00A952E9"/>
    <w:rsid w:val="00A953AD"/>
    <w:rsid w:val="00A954AF"/>
    <w:rsid w:val="00A95753"/>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2A8"/>
    <w:rsid w:val="00AA3585"/>
    <w:rsid w:val="00AA37B0"/>
    <w:rsid w:val="00AA3F70"/>
    <w:rsid w:val="00AA4820"/>
    <w:rsid w:val="00AA4CBB"/>
    <w:rsid w:val="00AA50D0"/>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5E"/>
    <w:rsid w:val="00AB3369"/>
    <w:rsid w:val="00AB3696"/>
    <w:rsid w:val="00AB370C"/>
    <w:rsid w:val="00AB3A76"/>
    <w:rsid w:val="00AB3A8A"/>
    <w:rsid w:val="00AB3BEA"/>
    <w:rsid w:val="00AB3DD0"/>
    <w:rsid w:val="00AB3F4A"/>
    <w:rsid w:val="00AB4051"/>
    <w:rsid w:val="00AB442B"/>
    <w:rsid w:val="00AB44D9"/>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819"/>
    <w:rsid w:val="00AC2868"/>
    <w:rsid w:val="00AC2A53"/>
    <w:rsid w:val="00AC2ADD"/>
    <w:rsid w:val="00AC2C39"/>
    <w:rsid w:val="00AC2D31"/>
    <w:rsid w:val="00AC2DC8"/>
    <w:rsid w:val="00AC3083"/>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4F98"/>
    <w:rsid w:val="00AC524F"/>
    <w:rsid w:val="00AC5263"/>
    <w:rsid w:val="00AC5460"/>
    <w:rsid w:val="00AC553B"/>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B42"/>
    <w:rsid w:val="00AC7C57"/>
    <w:rsid w:val="00AC7F83"/>
    <w:rsid w:val="00AD00DF"/>
    <w:rsid w:val="00AD0133"/>
    <w:rsid w:val="00AD051E"/>
    <w:rsid w:val="00AD074E"/>
    <w:rsid w:val="00AD09C6"/>
    <w:rsid w:val="00AD0A91"/>
    <w:rsid w:val="00AD0C7A"/>
    <w:rsid w:val="00AD0CCC"/>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4414"/>
    <w:rsid w:val="00AD4577"/>
    <w:rsid w:val="00AD47AD"/>
    <w:rsid w:val="00AD4CD0"/>
    <w:rsid w:val="00AD4EB3"/>
    <w:rsid w:val="00AD4F8C"/>
    <w:rsid w:val="00AD50D3"/>
    <w:rsid w:val="00AD5104"/>
    <w:rsid w:val="00AD527C"/>
    <w:rsid w:val="00AD551C"/>
    <w:rsid w:val="00AD579A"/>
    <w:rsid w:val="00AD5A64"/>
    <w:rsid w:val="00AD5AD7"/>
    <w:rsid w:val="00AD6139"/>
    <w:rsid w:val="00AD628B"/>
    <w:rsid w:val="00AD636A"/>
    <w:rsid w:val="00AD6447"/>
    <w:rsid w:val="00AD64B7"/>
    <w:rsid w:val="00AD68FC"/>
    <w:rsid w:val="00AD6913"/>
    <w:rsid w:val="00AD6A01"/>
    <w:rsid w:val="00AD6AC9"/>
    <w:rsid w:val="00AD6B5C"/>
    <w:rsid w:val="00AD6C94"/>
    <w:rsid w:val="00AD6DD3"/>
    <w:rsid w:val="00AD6E5A"/>
    <w:rsid w:val="00AD6ECA"/>
    <w:rsid w:val="00AD6F6E"/>
    <w:rsid w:val="00AD705F"/>
    <w:rsid w:val="00AD7127"/>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621"/>
    <w:rsid w:val="00AE1635"/>
    <w:rsid w:val="00AE163D"/>
    <w:rsid w:val="00AE16F5"/>
    <w:rsid w:val="00AE17EC"/>
    <w:rsid w:val="00AE18E4"/>
    <w:rsid w:val="00AE19DA"/>
    <w:rsid w:val="00AE1A99"/>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F64"/>
    <w:rsid w:val="00AF02C3"/>
    <w:rsid w:val="00AF0733"/>
    <w:rsid w:val="00AF07C6"/>
    <w:rsid w:val="00AF09B0"/>
    <w:rsid w:val="00AF0C5A"/>
    <w:rsid w:val="00AF0FF8"/>
    <w:rsid w:val="00AF11EC"/>
    <w:rsid w:val="00AF1335"/>
    <w:rsid w:val="00AF147B"/>
    <w:rsid w:val="00AF1515"/>
    <w:rsid w:val="00AF1A0A"/>
    <w:rsid w:val="00AF1C07"/>
    <w:rsid w:val="00AF247D"/>
    <w:rsid w:val="00AF272B"/>
    <w:rsid w:val="00AF2B77"/>
    <w:rsid w:val="00AF2DC8"/>
    <w:rsid w:val="00AF3355"/>
    <w:rsid w:val="00AF34F1"/>
    <w:rsid w:val="00AF3606"/>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85C"/>
    <w:rsid w:val="00AF7D87"/>
    <w:rsid w:val="00AF7DD7"/>
    <w:rsid w:val="00B000CF"/>
    <w:rsid w:val="00B0029A"/>
    <w:rsid w:val="00B004C6"/>
    <w:rsid w:val="00B00877"/>
    <w:rsid w:val="00B00D56"/>
    <w:rsid w:val="00B00DB6"/>
    <w:rsid w:val="00B00FFB"/>
    <w:rsid w:val="00B0153B"/>
    <w:rsid w:val="00B01540"/>
    <w:rsid w:val="00B01547"/>
    <w:rsid w:val="00B016AA"/>
    <w:rsid w:val="00B01C0E"/>
    <w:rsid w:val="00B020F1"/>
    <w:rsid w:val="00B02319"/>
    <w:rsid w:val="00B02448"/>
    <w:rsid w:val="00B02550"/>
    <w:rsid w:val="00B02658"/>
    <w:rsid w:val="00B029D8"/>
    <w:rsid w:val="00B02C61"/>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C3D"/>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D3"/>
    <w:rsid w:val="00B20C1A"/>
    <w:rsid w:val="00B211AA"/>
    <w:rsid w:val="00B2130F"/>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61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6BA"/>
    <w:rsid w:val="00B307D4"/>
    <w:rsid w:val="00B30943"/>
    <w:rsid w:val="00B30A92"/>
    <w:rsid w:val="00B30BE1"/>
    <w:rsid w:val="00B30E10"/>
    <w:rsid w:val="00B30E9E"/>
    <w:rsid w:val="00B30EB2"/>
    <w:rsid w:val="00B30F92"/>
    <w:rsid w:val="00B310EC"/>
    <w:rsid w:val="00B314D1"/>
    <w:rsid w:val="00B316AD"/>
    <w:rsid w:val="00B31855"/>
    <w:rsid w:val="00B31883"/>
    <w:rsid w:val="00B31EAC"/>
    <w:rsid w:val="00B32176"/>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C77"/>
    <w:rsid w:val="00B35D35"/>
    <w:rsid w:val="00B35F8D"/>
    <w:rsid w:val="00B3612F"/>
    <w:rsid w:val="00B36131"/>
    <w:rsid w:val="00B36168"/>
    <w:rsid w:val="00B36291"/>
    <w:rsid w:val="00B363D7"/>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D2"/>
    <w:rsid w:val="00B423F2"/>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3CB"/>
    <w:rsid w:val="00B44465"/>
    <w:rsid w:val="00B44536"/>
    <w:rsid w:val="00B44EBF"/>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744"/>
    <w:rsid w:val="00B529BF"/>
    <w:rsid w:val="00B52A1E"/>
    <w:rsid w:val="00B52AB6"/>
    <w:rsid w:val="00B52CBC"/>
    <w:rsid w:val="00B52DA7"/>
    <w:rsid w:val="00B52EBD"/>
    <w:rsid w:val="00B53070"/>
    <w:rsid w:val="00B530C8"/>
    <w:rsid w:val="00B53616"/>
    <w:rsid w:val="00B536E2"/>
    <w:rsid w:val="00B5397E"/>
    <w:rsid w:val="00B53B1C"/>
    <w:rsid w:val="00B53BEC"/>
    <w:rsid w:val="00B54019"/>
    <w:rsid w:val="00B54270"/>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63"/>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14B"/>
    <w:rsid w:val="00B62343"/>
    <w:rsid w:val="00B626EB"/>
    <w:rsid w:val="00B62B22"/>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0D0"/>
    <w:rsid w:val="00B6514E"/>
    <w:rsid w:val="00B65234"/>
    <w:rsid w:val="00B6525E"/>
    <w:rsid w:val="00B65314"/>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47D"/>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DB"/>
    <w:rsid w:val="00B74487"/>
    <w:rsid w:val="00B74615"/>
    <w:rsid w:val="00B746C8"/>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F38"/>
    <w:rsid w:val="00B8014F"/>
    <w:rsid w:val="00B80172"/>
    <w:rsid w:val="00B80338"/>
    <w:rsid w:val="00B80471"/>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298"/>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AD6"/>
    <w:rsid w:val="00B86B15"/>
    <w:rsid w:val="00B86FBC"/>
    <w:rsid w:val="00B875FC"/>
    <w:rsid w:val="00B87991"/>
    <w:rsid w:val="00B87AB1"/>
    <w:rsid w:val="00B87ABA"/>
    <w:rsid w:val="00B87B80"/>
    <w:rsid w:val="00B87D79"/>
    <w:rsid w:val="00B87D8E"/>
    <w:rsid w:val="00B87DF5"/>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1EE7"/>
    <w:rsid w:val="00B92107"/>
    <w:rsid w:val="00B9286F"/>
    <w:rsid w:val="00B92874"/>
    <w:rsid w:val="00B92C08"/>
    <w:rsid w:val="00B92DB1"/>
    <w:rsid w:val="00B92E62"/>
    <w:rsid w:val="00B931E4"/>
    <w:rsid w:val="00B932F0"/>
    <w:rsid w:val="00B93572"/>
    <w:rsid w:val="00B935C9"/>
    <w:rsid w:val="00B9393D"/>
    <w:rsid w:val="00B93959"/>
    <w:rsid w:val="00B93B24"/>
    <w:rsid w:val="00B93CE0"/>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3C"/>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6D5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309"/>
    <w:rsid w:val="00BB0375"/>
    <w:rsid w:val="00BB0777"/>
    <w:rsid w:val="00BB0D93"/>
    <w:rsid w:val="00BB0F0D"/>
    <w:rsid w:val="00BB10F1"/>
    <w:rsid w:val="00BB1403"/>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DC"/>
    <w:rsid w:val="00BB775A"/>
    <w:rsid w:val="00BB7958"/>
    <w:rsid w:val="00BB7A23"/>
    <w:rsid w:val="00BB7F35"/>
    <w:rsid w:val="00BB7F3D"/>
    <w:rsid w:val="00BC026F"/>
    <w:rsid w:val="00BC04A9"/>
    <w:rsid w:val="00BC04F9"/>
    <w:rsid w:val="00BC06AC"/>
    <w:rsid w:val="00BC06E2"/>
    <w:rsid w:val="00BC0B06"/>
    <w:rsid w:val="00BC0BE8"/>
    <w:rsid w:val="00BC0E56"/>
    <w:rsid w:val="00BC1347"/>
    <w:rsid w:val="00BC17C8"/>
    <w:rsid w:val="00BC187D"/>
    <w:rsid w:val="00BC1902"/>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2"/>
    <w:rsid w:val="00BC47F4"/>
    <w:rsid w:val="00BC4B9B"/>
    <w:rsid w:val="00BC4F32"/>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3E2"/>
    <w:rsid w:val="00BD360A"/>
    <w:rsid w:val="00BD3ADF"/>
    <w:rsid w:val="00BD3E3B"/>
    <w:rsid w:val="00BD4162"/>
    <w:rsid w:val="00BD41AD"/>
    <w:rsid w:val="00BD441C"/>
    <w:rsid w:val="00BD445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619"/>
    <w:rsid w:val="00BE17FF"/>
    <w:rsid w:val="00BE18B2"/>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BE"/>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F89"/>
    <w:rsid w:val="00BE7565"/>
    <w:rsid w:val="00BE7742"/>
    <w:rsid w:val="00BE77E7"/>
    <w:rsid w:val="00BE7C04"/>
    <w:rsid w:val="00BE7C1D"/>
    <w:rsid w:val="00BE7DFB"/>
    <w:rsid w:val="00BE7F57"/>
    <w:rsid w:val="00BF007D"/>
    <w:rsid w:val="00BF03A4"/>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910"/>
    <w:rsid w:val="00BF7041"/>
    <w:rsid w:val="00BF73BA"/>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584"/>
    <w:rsid w:val="00C01959"/>
    <w:rsid w:val="00C01AB8"/>
    <w:rsid w:val="00C01B8C"/>
    <w:rsid w:val="00C01D76"/>
    <w:rsid w:val="00C01E2E"/>
    <w:rsid w:val="00C01F8A"/>
    <w:rsid w:val="00C0207A"/>
    <w:rsid w:val="00C021A3"/>
    <w:rsid w:val="00C02511"/>
    <w:rsid w:val="00C0261C"/>
    <w:rsid w:val="00C028D2"/>
    <w:rsid w:val="00C02C76"/>
    <w:rsid w:val="00C02F9F"/>
    <w:rsid w:val="00C0315B"/>
    <w:rsid w:val="00C032D5"/>
    <w:rsid w:val="00C032ED"/>
    <w:rsid w:val="00C039F3"/>
    <w:rsid w:val="00C03A30"/>
    <w:rsid w:val="00C03ADF"/>
    <w:rsid w:val="00C04999"/>
    <w:rsid w:val="00C04A05"/>
    <w:rsid w:val="00C04BFE"/>
    <w:rsid w:val="00C04C99"/>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23"/>
    <w:rsid w:val="00C104C7"/>
    <w:rsid w:val="00C10768"/>
    <w:rsid w:val="00C107C4"/>
    <w:rsid w:val="00C10849"/>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A10"/>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FDE"/>
    <w:rsid w:val="00C17227"/>
    <w:rsid w:val="00C1750A"/>
    <w:rsid w:val="00C17769"/>
    <w:rsid w:val="00C177B1"/>
    <w:rsid w:val="00C17E58"/>
    <w:rsid w:val="00C20036"/>
    <w:rsid w:val="00C201DD"/>
    <w:rsid w:val="00C205B8"/>
    <w:rsid w:val="00C2077B"/>
    <w:rsid w:val="00C2095E"/>
    <w:rsid w:val="00C20A0E"/>
    <w:rsid w:val="00C20BEC"/>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70E"/>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2DE"/>
    <w:rsid w:val="00C31737"/>
    <w:rsid w:val="00C318B3"/>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BD0"/>
    <w:rsid w:val="00C34C1A"/>
    <w:rsid w:val="00C34F2E"/>
    <w:rsid w:val="00C3521C"/>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6A1"/>
    <w:rsid w:val="00C366F2"/>
    <w:rsid w:val="00C367EB"/>
    <w:rsid w:val="00C36D1E"/>
    <w:rsid w:val="00C37134"/>
    <w:rsid w:val="00C37730"/>
    <w:rsid w:val="00C3777A"/>
    <w:rsid w:val="00C37B85"/>
    <w:rsid w:val="00C37E94"/>
    <w:rsid w:val="00C37F3D"/>
    <w:rsid w:val="00C400C3"/>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C04"/>
    <w:rsid w:val="00C42E65"/>
    <w:rsid w:val="00C42F4F"/>
    <w:rsid w:val="00C4342D"/>
    <w:rsid w:val="00C435F3"/>
    <w:rsid w:val="00C437D1"/>
    <w:rsid w:val="00C43B9A"/>
    <w:rsid w:val="00C43BD7"/>
    <w:rsid w:val="00C43FC4"/>
    <w:rsid w:val="00C44680"/>
    <w:rsid w:val="00C4489E"/>
    <w:rsid w:val="00C448C2"/>
    <w:rsid w:val="00C44B78"/>
    <w:rsid w:val="00C44B9F"/>
    <w:rsid w:val="00C44BB3"/>
    <w:rsid w:val="00C44BE4"/>
    <w:rsid w:val="00C44DAD"/>
    <w:rsid w:val="00C44E4E"/>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E6C"/>
    <w:rsid w:val="00C46FA3"/>
    <w:rsid w:val="00C4716E"/>
    <w:rsid w:val="00C47619"/>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7BC"/>
    <w:rsid w:val="00C51C10"/>
    <w:rsid w:val="00C51D4A"/>
    <w:rsid w:val="00C51E07"/>
    <w:rsid w:val="00C51E7D"/>
    <w:rsid w:val="00C51FEC"/>
    <w:rsid w:val="00C521A3"/>
    <w:rsid w:val="00C5232F"/>
    <w:rsid w:val="00C5248B"/>
    <w:rsid w:val="00C5282B"/>
    <w:rsid w:val="00C528F5"/>
    <w:rsid w:val="00C52971"/>
    <w:rsid w:val="00C52A06"/>
    <w:rsid w:val="00C52B01"/>
    <w:rsid w:val="00C52BB9"/>
    <w:rsid w:val="00C52D15"/>
    <w:rsid w:val="00C52F20"/>
    <w:rsid w:val="00C533E8"/>
    <w:rsid w:val="00C5365A"/>
    <w:rsid w:val="00C53665"/>
    <w:rsid w:val="00C5380A"/>
    <w:rsid w:val="00C53995"/>
    <w:rsid w:val="00C53B47"/>
    <w:rsid w:val="00C53C2C"/>
    <w:rsid w:val="00C53C3F"/>
    <w:rsid w:val="00C53E1A"/>
    <w:rsid w:val="00C53EAB"/>
    <w:rsid w:val="00C5401D"/>
    <w:rsid w:val="00C54179"/>
    <w:rsid w:val="00C543FD"/>
    <w:rsid w:val="00C545DE"/>
    <w:rsid w:val="00C54863"/>
    <w:rsid w:val="00C548E6"/>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193"/>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57D"/>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1F"/>
    <w:rsid w:val="00C734F8"/>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DF5"/>
    <w:rsid w:val="00C75E77"/>
    <w:rsid w:val="00C75EDD"/>
    <w:rsid w:val="00C761BC"/>
    <w:rsid w:val="00C7621F"/>
    <w:rsid w:val="00C762C7"/>
    <w:rsid w:val="00C7640C"/>
    <w:rsid w:val="00C7651A"/>
    <w:rsid w:val="00C76556"/>
    <w:rsid w:val="00C765A1"/>
    <w:rsid w:val="00C76620"/>
    <w:rsid w:val="00C7666B"/>
    <w:rsid w:val="00C766C2"/>
    <w:rsid w:val="00C76906"/>
    <w:rsid w:val="00C76A4E"/>
    <w:rsid w:val="00C76A6F"/>
    <w:rsid w:val="00C76BA7"/>
    <w:rsid w:val="00C76BD4"/>
    <w:rsid w:val="00C76EE5"/>
    <w:rsid w:val="00C76F33"/>
    <w:rsid w:val="00C77084"/>
    <w:rsid w:val="00C772C4"/>
    <w:rsid w:val="00C77338"/>
    <w:rsid w:val="00C7765C"/>
    <w:rsid w:val="00C776BF"/>
    <w:rsid w:val="00C77BD5"/>
    <w:rsid w:val="00C77D32"/>
    <w:rsid w:val="00C77D88"/>
    <w:rsid w:val="00C77DAF"/>
    <w:rsid w:val="00C77F3B"/>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4E7"/>
    <w:rsid w:val="00C85575"/>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79D"/>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2C7C"/>
    <w:rsid w:val="00CB37A5"/>
    <w:rsid w:val="00CB398E"/>
    <w:rsid w:val="00CB3B5E"/>
    <w:rsid w:val="00CB3C19"/>
    <w:rsid w:val="00CB3CB5"/>
    <w:rsid w:val="00CB3CE3"/>
    <w:rsid w:val="00CB3D84"/>
    <w:rsid w:val="00CB3DDC"/>
    <w:rsid w:val="00CB3EC7"/>
    <w:rsid w:val="00CB3F38"/>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70"/>
    <w:rsid w:val="00CC490C"/>
    <w:rsid w:val="00CC49D9"/>
    <w:rsid w:val="00CC4CA6"/>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BB4"/>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3032"/>
    <w:rsid w:val="00CD30A0"/>
    <w:rsid w:val="00CD3101"/>
    <w:rsid w:val="00CD3286"/>
    <w:rsid w:val="00CD3512"/>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F4D"/>
    <w:rsid w:val="00CE1121"/>
    <w:rsid w:val="00CE1377"/>
    <w:rsid w:val="00CE1739"/>
    <w:rsid w:val="00CE1B90"/>
    <w:rsid w:val="00CE22DE"/>
    <w:rsid w:val="00CE2404"/>
    <w:rsid w:val="00CE25CC"/>
    <w:rsid w:val="00CE26FD"/>
    <w:rsid w:val="00CE29CA"/>
    <w:rsid w:val="00CE2A70"/>
    <w:rsid w:val="00CE2A7B"/>
    <w:rsid w:val="00CE2B69"/>
    <w:rsid w:val="00CE2E18"/>
    <w:rsid w:val="00CE2F85"/>
    <w:rsid w:val="00CE2F93"/>
    <w:rsid w:val="00CE3185"/>
    <w:rsid w:val="00CE31BA"/>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734"/>
    <w:rsid w:val="00CE6747"/>
    <w:rsid w:val="00CE72A9"/>
    <w:rsid w:val="00CE749D"/>
    <w:rsid w:val="00CE74DF"/>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CCE"/>
    <w:rsid w:val="00CF1DDD"/>
    <w:rsid w:val="00CF2040"/>
    <w:rsid w:val="00CF234F"/>
    <w:rsid w:val="00CF23C9"/>
    <w:rsid w:val="00CF24F1"/>
    <w:rsid w:val="00CF2503"/>
    <w:rsid w:val="00CF25C4"/>
    <w:rsid w:val="00CF27A4"/>
    <w:rsid w:val="00CF29CC"/>
    <w:rsid w:val="00CF2C8F"/>
    <w:rsid w:val="00CF2E37"/>
    <w:rsid w:val="00CF2F16"/>
    <w:rsid w:val="00CF302B"/>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86A"/>
    <w:rsid w:val="00CF4884"/>
    <w:rsid w:val="00CF48C3"/>
    <w:rsid w:val="00CF4AA6"/>
    <w:rsid w:val="00CF5352"/>
    <w:rsid w:val="00CF5467"/>
    <w:rsid w:val="00CF55AF"/>
    <w:rsid w:val="00CF56B4"/>
    <w:rsid w:val="00CF5951"/>
    <w:rsid w:val="00CF5B6C"/>
    <w:rsid w:val="00CF5EFE"/>
    <w:rsid w:val="00CF6067"/>
    <w:rsid w:val="00CF67A4"/>
    <w:rsid w:val="00CF68AC"/>
    <w:rsid w:val="00CF6DF9"/>
    <w:rsid w:val="00CF7005"/>
    <w:rsid w:val="00CF70BE"/>
    <w:rsid w:val="00CF731D"/>
    <w:rsid w:val="00CF7725"/>
    <w:rsid w:val="00CF79B3"/>
    <w:rsid w:val="00CF7AE0"/>
    <w:rsid w:val="00CF7AE4"/>
    <w:rsid w:val="00CF7FD2"/>
    <w:rsid w:val="00D00023"/>
    <w:rsid w:val="00D005FB"/>
    <w:rsid w:val="00D00817"/>
    <w:rsid w:val="00D00ABD"/>
    <w:rsid w:val="00D00C0C"/>
    <w:rsid w:val="00D00D2D"/>
    <w:rsid w:val="00D015D0"/>
    <w:rsid w:val="00D01670"/>
    <w:rsid w:val="00D01690"/>
    <w:rsid w:val="00D018F0"/>
    <w:rsid w:val="00D019B4"/>
    <w:rsid w:val="00D01A29"/>
    <w:rsid w:val="00D01CD0"/>
    <w:rsid w:val="00D01E66"/>
    <w:rsid w:val="00D02318"/>
    <w:rsid w:val="00D0245F"/>
    <w:rsid w:val="00D0253B"/>
    <w:rsid w:val="00D02553"/>
    <w:rsid w:val="00D02775"/>
    <w:rsid w:val="00D028CB"/>
    <w:rsid w:val="00D02F2C"/>
    <w:rsid w:val="00D02FE8"/>
    <w:rsid w:val="00D0300A"/>
    <w:rsid w:val="00D03176"/>
    <w:rsid w:val="00D032B9"/>
    <w:rsid w:val="00D033A5"/>
    <w:rsid w:val="00D0343A"/>
    <w:rsid w:val="00D035AD"/>
    <w:rsid w:val="00D036C4"/>
    <w:rsid w:val="00D03BB0"/>
    <w:rsid w:val="00D03CA1"/>
    <w:rsid w:val="00D03DDD"/>
    <w:rsid w:val="00D041AB"/>
    <w:rsid w:val="00D04249"/>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DCB"/>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32F"/>
    <w:rsid w:val="00D124A0"/>
    <w:rsid w:val="00D124A9"/>
    <w:rsid w:val="00D1250C"/>
    <w:rsid w:val="00D12651"/>
    <w:rsid w:val="00D12E59"/>
    <w:rsid w:val="00D12E82"/>
    <w:rsid w:val="00D12F79"/>
    <w:rsid w:val="00D13378"/>
    <w:rsid w:val="00D13386"/>
    <w:rsid w:val="00D133E4"/>
    <w:rsid w:val="00D13628"/>
    <w:rsid w:val="00D13912"/>
    <w:rsid w:val="00D14369"/>
    <w:rsid w:val="00D144E8"/>
    <w:rsid w:val="00D146B5"/>
    <w:rsid w:val="00D1473A"/>
    <w:rsid w:val="00D148FD"/>
    <w:rsid w:val="00D14CB4"/>
    <w:rsid w:val="00D14EA0"/>
    <w:rsid w:val="00D14F38"/>
    <w:rsid w:val="00D14F8B"/>
    <w:rsid w:val="00D1502E"/>
    <w:rsid w:val="00D1504B"/>
    <w:rsid w:val="00D1518F"/>
    <w:rsid w:val="00D151F3"/>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2C"/>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A59"/>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682"/>
    <w:rsid w:val="00D26CF2"/>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E5"/>
    <w:rsid w:val="00D345FD"/>
    <w:rsid w:val="00D34882"/>
    <w:rsid w:val="00D34A6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0"/>
    <w:rsid w:val="00D367E4"/>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AF5"/>
    <w:rsid w:val="00D40B8D"/>
    <w:rsid w:val="00D40D7E"/>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7A5"/>
    <w:rsid w:val="00D44943"/>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7B8"/>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D65"/>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283"/>
    <w:rsid w:val="00D643C1"/>
    <w:rsid w:val="00D64455"/>
    <w:rsid w:val="00D646A5"/>
    <w:rsid w:val="00D648C1"/>
    <w:rsid w:val="00D64A37"/>
    <w:rsid w:val="00D64BEA"/>
    <w:rsid w:val="00D651C2"/>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BE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4C"/>
    <w:rsid w:val="00D74BAF"/>
    <w:rsid w:val="00D74CDC"/>
    <w:rsid w:val="00D74E14"/>
    <w:rsid w:val="00D74F6E"/>
    <w:rsid w:val="00D74FA6"/>
    <w:rsid w:val="00D754CC"/>
    <w:rsid w:val="00D756FA"/>
    <w:rsid w:val="00D75E51"/>
    <w:rsid w:val="00D75E75"/>
    <w:rsid w:val="00D75FD5"/>
    <w:rsid w:val="00D76226"/>
    <w:rsid w:val="00D764EF"/>
    <w:rsid w:val="00D76743"/>
    <w:rsid w:val="00D76800"/>
    <w:rsid w:val="00D7686B"/>
    <w:rsid w:val="00D76BC8"/>
    <w:rsid w:val="00D772C2"/>
    <w:rsid w:val="00D774AF"/>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727"/>
    <w:rsid w:val="00D8576C"/>
    <w:rsid w:val="00D85F93"/>
    <w:rsid w:val="00D863E1"/>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7BF"/>
    <w:rsid w:val="00D93F63"/>
    <w:rsid w:val="00D9421A"/>
    <w:rsid w:val="00D9422A"/>
    <w:rsid w:val="00D9435D"/>
    <w:rsid w:val="00D94EBB"/>
    <w:rsid w:val="00D9503D"/>
    <w:rsid w:val="00D95058"/>
    <w:rsid w:val="00D950DD"/>
    <w:rsid w:val="00D952BD"/>
    <w:rsid w:val="00D95469"/>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110"/>
    <w:rsid w:val="00DA4271"/>
    <w:rsid w:val="00DA4409"/>
    <w:rsid w:val="00DA4457"/>
    <w:rsid w:val="00DA44AF"/>
    <w:rsid w:val="00DA44F7"/>
    <w:rsid w:val="00DA468A"/>
    <w:rsid w:val="00DA4B5B"/>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833"/>
    <w:rsid w:val="00DA79FE"/>
    <w:rsid w:val="00DA7A26"/>
    <w:rsid w:val="00DA7D58"/>
    <w:rsid w:val="00DA7D71"/>
    <w:rsid w:val="00DA7E4D"/>
    <w:rsid w:val="00DB0067"/>
    <w:rsid w:val="00DB0070"/>
    <w:rsid w:val="00DB0142"/>
    <w:rsid w:val="00DB028F"/>
    <w:rsid w:val="00DB0A6D"/>
    <w:rsid w:val="00DB1227"/>
    <w:rsid w:val="00DB14B1"/>
    <w:rsid w:val="00DB1AEE"/>
    <w:rsid w:val="00DB1DC1"/>
    <w:rsid w:val="00DB1F99"/>
    <w:rsid w:val="00DB1FA5"/>
    <w:rsid w:val="00DB20D1"/>
    <w:rsid w:val="00DB249E"/>
    <w:rsid w:val="00DB2626"/>
    <w:rsid w:val="00DB2885"/>
    <w:rsid w:val="00DB2939"/>
    <w:rsid w:val="00DB2B8F"/>
    <w:rsid w:val="00DB3088"/>
    <w:rsid w:val="00DB30CD"/>
    <w:rsid w:val="00DB3573"/>
    <w:rsid w:val="00DB3751"/>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714"/>
    <w:rsid w:val="00DB5D76"/>
    <w:rsid w:val="00DB5EB9"/>
    <w:rsid w:val="00DB61CE"/>
    <w:rsid w:val="00DB6251"/>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9C"/>
    <w:rsid w:val="00DB7FE3"/>
    <w:rsid w:val="00DC00E6"/>
    <w:rsid w:val="00DC02FD"/>
    <w:rsid w:val="00DC0C21"/>
    <w:rsid w:val="00DC0DC3"/>
    <w:rsid w:val="00DC0FAB"/>
    <w:rsid w:val="00DC107D"/>
    <w:rsid w:val="00DC1136"/>
    <w:rsid w:val="00DC13FB"/>
    <w:rsid w:val="00DC16E6"/>
    <w:rsid w:val="00DC1B7B"/>
    <w:rsid w:val="00DC20A9"/>
    <w:rsid w:val="00DC2332"/>
    <w:rsid w:val="00DC24D3"/>
    <w:rsid w:val="00DC256F"/>
    <w:rsid w:val="00DC262A"/>
    <w:rsid w:val="00DC2893"/>
    <w:rsid w:val="00DC28F1"/>
    <w:rsid w:val="00DC290A"/>
    <w:rsid w:val="00DC2C6C"/>
    <w:rsid w:val="00DC2C9D"/>
    <w:rsid w:val="00DC2E26"/>
    <w:rsid w:val="00DC2FF5"/>
    <w:rsid w:val="00DC2FFE"/>
    <w:rsid w:val="00DC30C9"/>
    <w:rsid w:val="00DC3206"/>
    <w:rsid w:val="00DC3AB1"/>
    <w:rsid w:val="00DC3BBE"/>
    <w:rsid w:val="00DC3F65"/>
    <w:rsid w:val="00DC4757"/>
    <w:rsid w:val="00DC4AED"/>
    <w:rsid w:val="00DC50E9"/>
    <w:rsid w:val="00DC5120"/>
    <w:rsid w:val="00DC53AC"/>
    <w:rsid w:val="00DC550C"/>
    <w:rsid w:val="00DC57B0"/>
    <w:rsid w:val="00DC592A"/>
    <w:rsid w:val="00DC59C7"/>
    <w:rsid w:val="00DC6167"/>
    <w:rsid w:val="00DC6504"/>
    <w:rsid w:val="00DC65ED"/>
    <w:rsid w:val="00DC65FF"/>
    <w:rsid w:val="00DC6934"/>
    <w:rsid w:val="00DC6AB9"/>
    <w:rsid w:val="00DC6B71"/>
    <w:rsid w:val="00DC6C0B"/>
    <w:rsid w:val="00DC6C28"/>
    <w:rsid w:val="00DC6D3A"/>
    <w:rsid w:val="00DC6E79"/>
    <w:rsid w:val="00DC6FA9"/>
    <w:rsid w:val="00DC6FBB"/>
    <w:rsid w:val="00DC75E2"/>
    <w:rsid w:val="00DC7636"/>
    <w:rsid w:val="00DC7978"/>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5D7"/>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9A"/>
    <w:rsid w:val="00DD5CA2"/>
    <w:rsid w:val="00DD5EEE"/>
    <w:rsid w:val="00DD6163"/>
    <w:rsid w:val="00DD62DE"/>
    <w:rsid w:val="00DD630C"/>
    <w:rsid w:val="00DD6310"/>
    <w:rsid w:val="00DD6360"/>
    <w:rsid w:val="00DD641A"/>
    <w:rsid w:val="00DD64B9"/>
    <w:rsid w:val="00DD65E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CAE"/>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9EA"/>
    <w:rsid w:val="00DE69FD"/>
    <w:rsid w:val="00DE6CAB"/>
    <w:rsid w:val="00DE6D90"/>
    <w:rsid w:val="00DE70B7"/>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30F"/>
    <w:rsid w:val="00DF53D0"/>
    <w:rsid w:val="00DF5604"/>
    <w:rsid w:val="00DF581F"/>
    <w:rsid w:val="00DF5926"/>
    <w:rsid w:val="00DF5CAF"/>
    <w:rsid w:val="00DF5DAA"/>
    <w:rsid w:val="00DF60D8"/>
    <w:rsid w:val="00DF614E"/>
    <w:rsid w:val="00DF6384"/>
    <w:rsid w:val="00DF64B0"/>
    <w:rsid w:val="00DF6B7E"/>
    <w:rsid w:val="00DF6C50"/>
    <w:rsid w:val="00DF6E92"/>
    <w:rsid w:val="00DF72D5"/>
    <w:rsid w:val="00DF730E"/>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AE4"/>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743"/>
    <w:rsid w:val="00E07893"/>
    <w:rsid w:val="00E0796B"/>
    <w:rsid w:val="00E07A27"/>
    <w:rsid w:val="00E07A5F"/>
    <w:rsid w:val="00E07B92"/>
    <w:rsid w:val="00E07EE1"/>
    <w:rsid w:val="00E10088"/>
    <w:rsid w:val="00E100F2"/>
    <w:rsid w:val="00E10398"/>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5B1"/>
    <w:rsid w:val="00E1392D"/>
    <w:rsid w:val="00E1396F"/>
    <w:rsid w:val="00E13CEC"/>
    <w:rsid w:val="00E13DF9"/>
    <w:rsid w:val="00E13F6B"/>
    <w:rsid w:val="00E14149"/>
    <w:rsid w:val="00E14259"/>
    <w:rsid w:val="00E14597"/>
    <w:rsid w:val="00E146AE"/>
    <w:rsid w:val="00E1478F"/>
    <w:rsid w:val="00E14D36"/>
    <w:rsid w:val="00E14FE4"/>
    <w:rsid w:val="00E15170"/>
    <w:rsid w:val="00E15219"/>
    <w:rsid w:val="00E152EE"/>
    <w:rsid w:val="00E15345"/>
    <w:rsid w:val="00E15973"/>
    <w:rsid w:val="00E15AAE"/>
    <w:rsid w:val="00E15B22"/>
    <w:rsid w:val="00E16015"/>
    <w:rsid w:val="00E160FB"/>
    <w:rsid w:val="00E1619F"/>
    <w:rsid w:val="00E16561"/>
    <w:rsid w:val="00E1666C"/>
    <w:rsid w:val="00E16D3C"/>
    <w:rsid w:val="00E16DFE"/>
    <w:rsid w:val="00E16E31"/>
    <w:rsid w:val="00E17093"/>
    <w:rsid w:val="00E170E8"/>
    <w:rsid w:val="00E17365"/>
    <w:rsid w:val="00E17476"/>
    <w:rsid w:val="00E17702"/>
    <w:rsid w:val="00E1774F"/>
    <w:rsid w:val="00E1787D"/>
    <w:rsid w:val="00E179C6"/>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5E"/>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64"/>
    <w:rsid w:val="00E378CF"/>
    <w:rsid w:val="00E379EE"/>
    <w:rsid w:val="00E37B3E"/>
    <w:rsid w:val="00E37BB3"/>
    <w:rsid w:val="00E37E44"/>
    <w:rsid w:val="00E37F73"/>
    <w:rsid w:val="00E404FE"/>
    <w:rsid w:val="00E40607"/>
    <w:rsid w:val="00E408FE"/>
    <w:rsid w:val="00E411D2"/>
    <w:rsid w:val="00E413B9"/>
    <w:rsid w:val="00E4143A"/>
    <w:rsid w:val="00E41541"/>
    <w:rsid w:val="00E417C2"/>
    <w:rsid w:val="00E418D6"/>
    <w:rsid w:val="00E41B1B"/>
    <w:rsid w:val="00E42515"/>
    <w:rsid w:val="00E42595"/>
    <w:rsid w:val="00E426E6"/>
    <w:rsid w:val="00E42BD7"/>
    <w:rsid w:val="00E42BFA"/>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E72"/>
    <w:rsid w:val="00E44EE6"/>
    <w:rsid w:val="00E44F55"/>
    <w:rsid w:val="00E4523F"/>
    <w:rsid w:val="00E455D7"/>
    <w:rsid w:val="00E45815"/>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505E7"/>
    <w:rsid w:val="00E5075E"/>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D5F"/>
    <w:rsid w:val="00E52E89"/>
    <w:rsid w:val="00E52F92"/>
    <w:rsid w:val="00E53105"/>
    <w:rsid w:val="00E531B9"/>
    <w:rsid w:val="00E53429"/>
    <w:rsid w:val="00E535A6"/>
    <w:rsid w:val="00E53642"/>
    <w:rsid w:val="00E536C7"/>
    <w:rsid w:val="00E5382E"/>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C5"/>
    <w:rsid w:val="00E60C64"/>
    <w:rsid w:val="00E60DB0"/>
    <w:rsid w:val="00E61272"/>
    <w:rsid w:val="00E613D6"/>
    <w:rsid w:val="00E616A1"/>
    <w:rsid w:val="00E616D6"/>
    <w:rsid w:val="00E619B3"/>
    <w:rsid w:val="00E61AB1"/>
    <w:rsid w:val="00E61AD0"/>
    <w:rsid w:val="00E61B71"/>
    <w:rsid w:val="00E61BC5"/>
    <w:rsid w:val="00E61C8A"/>
    <w:rsid w:val="00E61F0D"/>
    <w:rsid w:val="00E61FF0"/>
    <w:rsid w:val="00E6228F"/>
    <w:rsid w:val="00E62426"/>
    <w:rsid w:val="00E624E5"/>
    <w:rsid w:val="00E62876"/>
    <w:rsid w:val="00E62972"/>
    <w:rsid w:val="00E62B6F"/>
    <w:rsid w:val="00E62C8E"/>
    <w:rsid w:val="00E62EEE"/>
    <w:rsid w:val="00E63391"/>
    <w:rsid w:val="00E633F1"/>
    <w:rsid w:val="00E639E1"/>
    <w:rsid w:val="00E63B79"/>
    <w:rsid w:val="00E6415C"/>
    <w:rsid w:val="00E64BBA"/>
    <w:rsid w:val="00E650F6"/>
    <w:rsid w:val="00E6540F"/>
    <w:rsid w:val="00E65545"/>
    <w:rsid w:val="00E6599E"/>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6CA"/>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FD3"/>
    <w:rsid w:val="00E76008"/>
    <w:rsid w:val="00E7609A"/>
    <w:rsid w:val="00E76390"/>
    <w:rsid w:val="00E763C8"/>
    <w:rsid w:val="00E764F6"/>
    <w:rsid w:val="00E76501"/>
    <w:rsid w:val="00E76510"/>
    <w:rsid w:val="00E76A04"/>
    <w:rsid w:val="00E76A36"/>
    <w:rsid w:val="00E76D4D"/>
    <w:rsid w:val="00E76FDB"/>
    <w:rsid w:val="00E770E1"/>
    <w:rsid w:val="00E77315"/>
    <w:rsid w:val="00E776DD"/>
    <w:rsid w:val="00E77789"/>
    <w:rsid w:val="00E77A61"/>
    <w:rsid w:val="00E77B55"/>
    <w:rsid w:val="00E77E4F"/>
    <w:rsid w:val="00E803A0"/>
    <w:rsid w:val="00E80500"/>
    <w:rsid w:val="00E807AF"/>
    <w:rsid w:val="00E807DB"/>
    <w:rsid w:val="00E807E9"/>
    <w:rsid w:val="00E809BF"/>
    <w:rsid w:val="00E80A20"/>
    <w:rsid w:val="00E80A4A"/>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F00"/>
    <w:rsid w:val="00E84037"/>
    <w:rsid w:val="00E84353"/>
    <w:rsid w:val="00E843D4"/>
    <w:rsid w:val="00E844C9"/>
    <w:rsid w:val="00E8459C"/>
    <w:rsid w:val="00E84623"/>
    <w:rsid w:val="00E846F2"/>
    <w:rsid w:val="00E8488F"/>
    <w:rsid w:val="00E84E41"/>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72B"/>
    <w:rsid w:val="00E867EF"/>
    <w:rsid w:val="00E86E05"/>
    <w:rsid w:val="00E87007"/>
    <w:rsid w:val="00E870E4"/>
    <w:rsid w:val="00E8718A"/>
    <w:rsid w:val="00E874C6"/>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1D"/>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4D4"/>
    <w:rsid w:val="00EA0662"/>
    <w:rsid w:val="00EA0C11"/>
    <w:rsid w:val="00EA0CAC"/>
    <w:rsid w:val="00EA0CDB"/>
    <w:rsid w:val="00EA0D04"/>
    <w:rsid w:val="00EA0D9A"/>
    <w:rsid w:val="00EA0F96"/>
    <w:rsid w:val="00EA14D1"/>
    <w:rsid w:val="00EA15FB"/>
    <w:rsid w:val="00EA17B8"/>
    <w:rsid w:val="00EA1A4C"/>
    <w:rsid w:val="00EA1A77"/>
    <w:rsid w:val="00EA21DA"/>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B84"/>
    <w:rsid w:val="00EA4DB5"/>
    <w:rsid w:val="00EA4F62"/>
    <w:rsid w:val="00EA5239"/>
    <w:rsid w:val="00EA5534"/>
    <w:rsid w:val="00EA5686"/>
    <w:rsid w:val="00EA5A50"/>
    <w:rsid w:val="00EA5B13"/>
    <w:rsid w:val="00EA6014"/>
    <w:rsid w:val="00EA6066"/>
    <w:rsid w:val="00EA61C2"/>
    <w:rsid w:val="00EA62B0"/>
    <w:rsid w:val="00EA64E7"/>
    <w:rsid w:val="00EA6525"/>
    <w:rsid w:val="00EA6671"/>
    <w:rsid w:val="00EA684A"/>
    <w:rsid w:val="00EA6C2E"/>
    <w:rsid w:val="00EA70DD"/>
    <w:rsid w:val="00EA7194"/>
    <w:rsid w:val="00EA71FA"/>
    <w:rsid w:val="00EA73F0"/>
    <w:rsid w:val="00EA7577"/>
    <w:rsid w:val="00EA77AF"/>
    <w:rsid w:val="00EA780B"/>
    <w:rsid w:val="00EA7AA7"/>
    <w:rsid w:val="00EA7B0F"/>
    <w:rsid w:val="00EA7BF3"/>
    <w:rsid w:val="00EA7DE4"/>
    <w:rsid w:val="00EB02E8"/>
    <w:rsid w:val="00EB0371"/>
    <w:rsid w:val="00EB0567"/>
    <w:rsid w:val="00EB0834"/>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895"/>
    <w:rsid w:val="00EB39B1"/>
    <w:rsid w:val="00EB3A81"/>
    <w:rsid w:val="00EB3B18"/>
    <w:rsid w:val="00EB3E30"/>
    <w:rsid w:val="00EB4500"/>
    <w:rsid w:val="00EB493C"/>
    <w:rsid w:val="00EB49B2"/>
    <w:rsid w:val="00EB4A71"/>
    <w:rsid w:val="00EB4C37"/>
    <w:rsid w:val="00EB4C5E"/>
    <w:rsid w:val="00EB4E07"/>
    <w:rsid w:val="00EB4E1D"/>
    <w:rsid w:val="00EB5524"/>
    <w:rsid w:val="00EB55CB"/>
    <w:rsid w:val="00EB59E1"/>
    <w:rsid w:val="00EB5AA8"/>
    <w:rsid w:val="00EB5AD9"/>
    <w:rsid w:val="00EB5BC2"/>
    <w:rsid w:val="00EB5DED"/>
    <w:rsid w:val="00EB5FB5"/>
    <w:rsid w:val="00EB5FB6"/>
    <w:rsid w:val="00EB62D8"/>
    <w:rsid w:val="00EB6B42"/>
    <w:rsid w:val="00EB6B5F"/>
    <w:rsid w:val="00EB6BAD"/>
    <w:rsid w:val="00EB6C2F"/>
    <w:rsid w:val="00EB6EC0"/>
    <w:rsid w:val="00EB70FB"/>
    <w:rsid w:val="00EB7104"/>
    <w:rsid w:val="00EB72C9"/>
    <w:rsid w:val="00EB73FA"/>
    <w:rsid w:val="00EB747A"/>
    <w:rsid w:val="00EB7635"/>
    <w:rsid w:val="00EB76F4"/>
    <w:rsid w:val="00EB7A36"/>
    <w:rsid w:val="00EB7A87"/>
    <w:rsid w:val="00EC00ED"/>
    <w:rsid w:val="00EC013F"/>
    <w:rsid w:val="00EC037F"/>
    <w:rsid w:val="00EC054B"/>
    <w:rsid w:val="00EC0F7E"/>
    <w:rsid w:val="00EC11A9"/>
    <w:rsid w:val="00EC135F"/>
    <w:rsid w:val="00EC145C"/>
    <w:rsid w:val="00EC1526"/>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A60"/>
    <w:rsid w:val="00EC5E62"/>
    <w:rsid w:val="00EC5EA3"/>
    <w:rsid w:val="00EC5F05"/>
    <w:rsid w:val="00EC60E1"/>
    <w:rsid w:val="00EC614E"/>
    <w:rsid w:val="00EC6525"/>
    <w:rsid w:val="00EC668F"/>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2B"/>
    <w:rsid w:val="00ED364C"/>
    <w:rsid w:val="00ED3702"/>
    <w:rsid w:val="00ED3842"/>
    <w:rsid w:val="00ED398B"/>
    <w:rsid w:val="00ED4204"/>
    <w:rsid w:val="00ED45D0"/>
    <w:rsid w:val="00ED4806"/>
    <w:rsid w:val="00ED48F7"/>
    <w:rsid w:val="00ED496B"/>
    <w:rsid w:val="00ED4992"/>
    <w:rsid w:val="00ED4A41"/>
    <w:rsid w:val="00ED4B43"/>
    <w:rsid w:val="00ED4E30"/>
    <w:rsid w:val="00ED4F89"/>
    <w:rsid w:val="00ED50C0"/>
    <w:rsid w:val="00ED53AF"/>
    <w:rsid w:val="00ED5456"/>
    <w:rsid w:val="00ED59E6"/>
    <w:rsid w:val="00ED5A06"/>
    <w:rsid w:val="00ED5C80"/>
    <w:rsid w:val="00ED5D1F"/>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C79"/>
    <w:rsid w:val="00ED7E18"/>
    <w:rsid w:val="00ED7F56"/>
    <w:rsid w:val="00EE030F"/>
    <w:rsid w:val="00EE039B"/>
    <w:rsid w:val="00EE1172"/>
    <w:rsid w:val="00EE1288"/>
    <w:rsid w:val="00EE1298"/>
    <w:rsid w:val="00EE1AE7"/>
    <w:rsid w:val="00EE1C76"/>
    <w:rsid w:val="00EE1D21"/>
    <w:rsid w:val="00EE1DB8"/>
    <w:rsid w:val="00EE1F60"/>
    <w:rsid w:val="00EE209F"/>
    <w:rsid w:val="00EE20D1"/>
    <w:rsid w:val="00EE2203"/>
    <w:rsid w:val="00EE23BE"/>
    <w:rsid w:val="00EE24AC"/>
    <w:rsid w:val="00EE2753"/>
    <w:rsid w:val="00EE2757"/>
    <w:rsid w:val="00EE2887"/>
    <w:rsid w:val="00EE29CF"/>
    <w:rsid w:val="00EE2B1F"/>
    <w:rsid w:val="00EE2F7F"/>
    <w:rsid w:val="00EE3093"/>
    <w:rsid w:val="00EE325E"/>
    <w:rsid w:val="00EE3393"/>
    <w:rsid w:val="00EE3472"/>
    <w:rsid w:val="00EE3629"/>
    <w:rsid w:val="00EE37F9"/>
    <w:rsid w:val="00EE389C"/>
    <w:rsid w:val="00EE3C57"/>
    <w:rsid w:val="00EE3D12"/>
    <w:rsid w:val="00EE411E"/>
    <w:rsid w:val="00EE4757"/>
    <w:rsid w:val="00EE478F"/>
    <w:rsid w:val="00EE4A3F"/>
    <w:rsid w:val="00EE4B62"/>
    <w:rsid w:val="00EE4FD6"/>
    <w:rsid w:val="00EE50A6"/>
    <w:rsid w:val="00EE5157"/>
    <w:rsid w:val="00EE5343"/>
    <w:rsid w:val="00EE55BB"/>
    <w:rsid w:val="00EE5826"/>
    <w:rsid w:val="00EE5AE7"/>
    <w:rsid w:val="00EE5D78"/>
    <w:rsid w:val="00EE5F5C"/>
    <w:rsid w:val="00EE6096"/>
    <w:rsid w:val="00EE6138"/>
    <w:rsid w:val="00EE6202"/>
    <w:rsid w:val="00EE63B9"/>
    <w:rsid w:val="00EE643D"/>
    <w:rsid w:val="00EE6457"/>
    <w:rsid w:val="00EE64F6"/>
    <w:rsid w:val="00EE6510"/>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2D0"/>
    <w:rsid w:val="00EF633F"/>
    <w:rsid w:val="00EF6701"/>
    <w:rsid w:val="00EF689C"/>
    <w:rsid w:val="00EF6A0B"/>
    <w:rsid w:val="00EF6C00"/>
    <w:rsid w:val="00EF6CEC"/>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F3D"/>
    <w:rsid w:val="00F20FD9"/>
    <w:rsid w:val="00F21271"/>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CE3"/>
    <w:rsid w:val="00F23E14"/>
    <w:rsid w:val="00F24101"/>
    <w:rsid w:val="00F24107"/>
    <w:rsid w:val="00F24262"/>
    <w:rsid w:val="00F242DD"/>
    <w:rsid w:val="00F24678"/>
    <w:rsid w:val="00F246A8"/>
    <w:rsid w:val="00F247F7"/>
    <w:rsid w:val="00F24B8F"/>
    <w:rsid w:val="00F25074"/>
    <w:rsid w:val="00F255D5"/>
    <w:rsid w:val="00F2580E"/>
    <w:rsid w:val="00F25A92"/>
    <w:rsid w:val="00F25C09"/>
    <w:rsid w:val="00F25CC7"/>
    <w:rsid w:val="00F25F85"/>
    <w:rsid w:val="00F2610F"/>
    <w:rsid w:val="00F26153"/>
    <w:rsid w:val="00F261F8"/>
    <w:rsid w:val="00F2626E"/>
    <w:rsid w:val="00F262AB"/>
    <w:rsid w:val="00F2658C"/>
    <w:rsid w:val="00F269C4"/>
    <w:rsid w:val="00F26C41"/>
    <w:rsid w:val="00F26CC1"/>
    <w:rsid w:val="00F26DC0"/>
    <w:rsid w:val="00F26E3D"/>
    <w:rsid w:val="00F27066"/>
    <w:rsid w:val="00F2714A"/>
    <w:rsid w:val="00F27179"/>
    <w:rsid w:val="00F27853"/>
    <w:rsid w:val="00F279E0"/>
    <w:rsid w:val="00F27A0E"/>
    <w:rsid w:val="00F27C02"/>
    <w:rsid w:val="00F27EE8"/>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9A5"/>
    <w:rsid w:val="00F33CA2"/>
    <w:rsid w:val="00F33E03"/>
    <w:rsid w:val="00F33EB0"/>
    <w:rsid w:val="00F33F70"/>
    <w:rsid w:val="00F33F71"/>
    <w:rsid w:val="00F342A2"/>
    <w:rsid w:val="00F3485A"/>
    <w:rsid w:val="00F348BB"/>
    <w:rsid w:val="00F350A0"/>
    <w:rsid w:val="00F35513"/>
    <w:rsid w:val="00F35580"/>
    <w:rsid w:val="00F355B9"/>
    <w:rsid w:val="00F35949"/>
    <w:rsid w:val="00F3594B"/>
    <w:rsid w:val="00F359FD"/>
    <w:rsid w:val="00F35A3A"/>
    <w:rsid w:val="00F35BB5"/>
    <w:rsid w:val="00F35EC3"/>
    <w:rsid w:val="00F35FF0"/>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7FD"/>
    <w:rsid w:val="00F418AE"/>
    <w:rsid w:val="00F419BB"/>
    <w:rsid w:val="00F41B3A"/>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3D"/>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6B"/>
    <w:rsid w:val="00F662F4"/>
    <w:rsid w:val="00F663ED"/>
    <w:rsid w:val="00F6648F"/>
    <w:rsid w:val="00F664DD"/>
    <w:rsid w:val="00F669DB"/>
    <w:rsid w:val="00F66D39"/>
    <w:rsid w:val="00F66F84"/>
    <w:rsid w:val="00F66FE1"/>
    <w:rsid w:val="00F6717B"/>
    <w:rsid w:val="00F67BC2"/>
    <w:rsid w:val="00F67E35"/>
    <w:rsid w:val="00F67E4C"/>
    <w:rsid w:val="00F70010"/>
    <w:rsid w:val="00F700F4"/>
    <w:rsid w:val="00F701A3"/>
    <w:rsid w:val="00F7036A"/>
    <w:rsid w:val="00F7066A"/>
    <w:rsid w:val="00F7095C"/>
    <w:rsid w:val="00F70BE3"/>
    <w:rsid w:val="00F70C7D"/>
    <w:rsid w:val="00F70F77"/>
    <w:rsid w:val="00F711EA"/>
    <w:rsid w:val="00F71785"/>
    <w:rsid w:val="00F71852"/>
    <w:rsid w:val="00F718A5"/>
    <w:rsid w:val="00F71934"/>
    <w:rsid w:val="00F71D47"/>
    <w:rsid w:val="00F71FB0"/>
    <w:rsid w:val="00F71FED"/>
    <w:rsid w:val="00F72047"/>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70"/>
    <w:rsid w:val="00F75681"/>
    <w:rsid w:val="00F758A7"/>
    <w:rsid w:val="00F75B98"/>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8DF"/>
    <w:rsid w:val="00F809CA"/>
    <w:rsid w:val="00F80AB4"/>
    <w:rsid w:val="00F80AE8"/>
    <w:rsid w:val="00F80B75"/>
    <w:rsid w:val="00F80BFF"/>
    <w:rsid w:val="00F80CD6"/>
    <w:rsid w:val="00F80F86"/>
    <w:rsid w:val="00F81863"/>
    <w:rsid w:val="00F818BA"/>
    <w:rsid w:val="00F819C8"/>
    <w:rsid w:val="00F81C10"/>
    <w:rsid w:val="00F81D88"/>
    <w:rsid w:val="00F81DF0"/>
    <w:rsid w:val="00F81EF5"/>
    <w:rsid w:val="00F81F3E"/>
    <w:rsid w:val="00F81FE3"/>
    <w:rsid w:val="00F823BF"/>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CD4"/>
    <w:rsid w:val="00F87DD4"/>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CEF"/>
    <w:rsid w:val="00F91EEA"/>
    <w:rsid w:val="00F9291A"/>
    <w:rsid w:val="00F92921"/>
    <w:rsid w:val="00F92A19"/>
    <w:rsid w:val="00F92AE2"/>
    <w:rsid w:val="00F92AE6"/>
    <w:rsid w:val="00F92F9A"/>
    <w:rsid w:val="00F93017"/>
    <w:rsid w:val="00F93220"/>
    <w:rsid w:val="00F932C4"/>
    <w:rsid w:val="00F935DA"/>
    <w:rsid w:val="00F93600"/>
    <w:rsid w:val="00F93998"/>
    <w:rsid w:val="00F93D65"/>
    <w:rsid w:val="00F94371"/>
    <w:rsid w:val="00F944E8"/>
    <w:rsid w:val="00F94658"/>
    <w:rsid w:val="00F947AF"/>
    <w:rsid w:val="00F9482D"/>
    <w:rsid w:val="00F9485B"/>
    <w:rsid w:val="00F94EEA"/>
    <w:rsid w:val="00F94F51"/>
    <w:rsid w:val="00F95225"/>
    <w:rsid w:val="00F952A0"/>
    <w:rsid w:val="00F952FE"/>
    <w:rsid w:val="00F954C9"/>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15B"/>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DD"/>
    <w:rsid w:val="00FA7E01"/>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F0E"/>
    <w:rsid w:val="00FB2056"/>
    <w:rsid w:val="00FB2063"/>
    <w:rsid w:val="00FB2159"/>
    <w:rsid w:val="00FB21CD"/>
    <w:rsid w:val="00FB24C4"/>
    <w:rsid w:val="00FB24D2"/>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14"/>
    <w:rsid w:val="00FC479B"/>
    <w:rsid w:val="00FC47A8"/>
    <w:rsid w:val="00FC4B0D"/>
    <w:rsid w:val="00FC4DD2"/>
    <w:rsid w:val="00FC549B"/>
    <w:rsid w:val="00FC560E"/>
    <w:rsid w:val="00FC56DE"/>
    <w:rsid w:val="00FC56ED"/>
    <w:rsid w:val="00FC5A17"/>
    <w:rsid w:val="00FC5B54"/>
    <w:rsid w:val="00FC6235"/>
    <w:rsid w:val="00FC64BD"/>
    <w:rsid w:val="00FC64CF"/>
    <w:rsid w:val="00FC68A2"/>
    <w:rsid w:val="00FC6B03"/>
    <w:rsid w:val="00FC6E37"/>
    <w:rsid w:val="00FC701F"/>
    <w:rsid w:val="00FC71D5"/>
    <w:rsid w:val="00FC7201"/>
    <w:rsid w:val="00FC775C"/>
    <w:rsid w:val="00FC77E6"/>
    <w:rsid w:val="00FC7D8B"/>
    <w:rsid w:val="00FC7F3A"/>
    <w:rsid w:val="00FC7F62"/>
    <w:rsid w:val="00FD004B"/>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BEC"/>
    <w:rsid w:val="00FD2C54"/>
    <w:rsid w:val="00FD3530"/>
    <w:rsid w:val="00FD3CB9"/>
    <w:rsid w:val="00FD3D92"/>
    <w:rsid w:val="00FD40DE"/>
    <w:rsid w:val="00FD4252"/>
    <w:rsid w:val="00FD4269"/>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898"/>
    <w:rsid w:val="00FD7A99"/>
    <w:rsid w:val="00FD7D17"/>
    <w:rsid w:val="00FD7F9E"/>
    <w:rsid w:val="00FE0092"/>
    <w:rsid w:val="00FE0113"/>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626"/>
    <w:rsid w:val="00FE4AE2"/>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4F2"/>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7E0"/>
    <w:rsid w:val="00FF78B9"/>
    <w:rsid w:val="00FF78F7"/>
    <w:rsid w:val="00FF79FD"/>
    <w:rsid w:val="00FF7F36"/>
    <w:rsid w:val="0113A851"/>
    <w:rsid w:val="01337DE3"/>
    <w:rsid w:val="0136666B"/>
    <w:rsid w:val="0146AFBB"/>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C3BEF2"/>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93F03F"/>
    <w:rsid w:val="08A94899"/>
    <w:rsid w:val="08AE4651"/>
    <w:rsid w:val="08D947A7"/>
    <w:rsid w:val="08E85EF6"/>
    <w:rsid w:val="08F8CBC1"/>
    <w:rsid w:val="093D1608"/>
    <w:rsid w:val="094518E8"/>
    <w:rsid w:val="095FDF28"/>
    <w:rsid w:val="096456EB"/>
    <w:rsid w:val="09703C07"/>
    <w:rsid w:val="0977941B"/>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31A472"/>
    <w:rsid w:val="0F3A2E81"/>
    <w:rsid w:val="0F476E53"/>
    <w:rsid w:val="0F9415BD"/>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6ED2D"/>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507EBC"/>
    <w:rsid w:val="33788D8A"/>
    <w:rsid w:val="338182BD"/>
    <w:rsid w:val="33863F5A"/>
    <w:rsid w:val="33971791"/>
    <w:rsid w:val="339BB22F"/>
    <w:rsid w:val="33AEC006"/>
    <w:rsid w:val="33E83E0E"/>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441CEA"/>
    <w:rsid w:val="3A5D12DE"/>
    <w:rsid w:val="3A7E097C"/>
    <w:rsid w:val="3A8193B6"/>
    <w:rsid w:val="3A8C77D3"/>
    <w:rsid w:val="3AC6FAFA"/>
    <w:rsid w:val="3AD5BDC2"/>
    <w:rsid w:val="3AD9CB99"/>
    <w:rsid w:val="3AF754AC"/>
    <w:rsid w:val="3B11075C"/>
    <w:rsid w:val="3B687445"/>
    <w:rsid w:val="3B864B88"/>
    <w:rsid w:val="3B9DD138"/>
    <w:rsid w:val="3BA74A45"/>
    <w:rsid w:val="3BA7C28E"/>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B18245"/>
    <w:rsid w:val="3FB5C0BF"/>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8447AB"/>
    <w:rsid w:val="42A942E0"/>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6B559"/>
    <w:rsid w:val="44BC7EE9"/>
    <w:rsid w:val="44CC756B"/>
    <w:rsid w:val="44DF2625"/>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5257CC"/>
    <w:rsid w:val="4C56DEE7"/>
    <w:rsid w:val="4C7FB624"/>
    <w:rsid w:val="4CA24B5C"/>
    <w:rsid w:val="4CC94066"/>
    <w:rsid w:val="4CCBD6C3"/>
    <w:rsid w:val="4CD52553"/>
    <w:rsid w:val="4CF62027"/>
    <w:rsid w:val="4CF9EB60"/>
    <w:rsid w:val="4CFB1046"/>
    <w:rsid w:val="4CFED999"/>
    <w:rsid w:val="4D142016"/>
    <w:rsid w:val="4D3D43FA"/>
    <w:rsid w:val="4D4D8D80"/>
    <w:rsid w:val="4D512A05"/>
    <w:rsid w:val="4D9D62A9"/>
    <w:rsid w:val="4DAD0FF8"/>
    <w:rsid w:val="4DB235A1"/>
    <w:rsid w:val="4DC8E7C2"/>
    <w:rsid w:val="4DD1840B"/>
    <w:rsid w:val="4DD3EE15"/>
    <w:rsid w:val="4DDE939E"/>
    <w:rsid w:val="4DE168A8"/>
    <w:rsid w:val="4DEF0D34"/>
    <w:rsid w:val="4E448D5C"/>
    <w:rsid w:val="4E64A38F"/>
    <w:rsid w:val="4E73010B"/>
    <w:rsid w:val="4E8DCC67"/>
    <w:rsid w:val="4EA35120"/>
    <w:rsid w:val="4EA8CB1A"/>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59B2D8"/>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86BC53"/>
    <w:rsid w:val="5999176F"/>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B5F5F7"/>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71D242"/>
    <w:rsid w:val="6EA3008D"/>
    <w:rsid w:val="6EA72DD8"/>
    <w:rsid w:val="6ED6E257"/>
    <w:rsid w:val="6EDF7CD8"/>
    <w:rsid w:val="6EFE3704"/>
    <w:rsid w:val="6F046C11"/>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F6E531"/>
    <w:rsid w:val="72FEC522"/>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60D90"/>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chartTrackingRefBased/>
  <w15:docId w15:val="{B2DB60E8-0DB8-4394-9309-CDFEB0EA8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qFormat/>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is-IS"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is-IS"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is-IS"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is-IS"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is-IS"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is-IS"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is-IS"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is-IS"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is-IS"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is-IS"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is-IS"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is-IS"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is-IS"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is-IS"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is-IS" w:eastAsia="zh-CN"/>
    </w:rPr>
  </w:style>
  <w:style w:type="character" w:styleId="UnresolvedMention">
    <w:name w:val="Unresolved Mention"/>
    <w:basedOn w:val="DefaultParagraphFont"/>
    <w:uiPriority w:val="99"/>
    <w:rsid w:val="006B26D7"/>
    <w:rPr>
      <w:color w:val="605E5C"/>
      <w:shd w:val="clear" w:color="auto" w:fill="E1DFDD"/>
    </w:rPr>
  </w:style>
  <w:style w:type="character" w:styleId="Mention">
    <w:name w:val="Mention"/>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149448976">
      <w:bodyDiv w:val="1"/>
      <w:marLeft w:val="0"/>
      <w:marRight w:val="0"/>
      <w:marTop w:val="0"/>
      <w:marBottom w:val="0"/>
      <w:divBdr>
        <w:top w:val="none" w:sz="0" w:space="0" w:color="auto"/>
        <w:left w:val="none" w:sz="0" w:space="0" w:color="auto"/>
        <w:bottom w:val="none" w:sz="0" w:space="0" w:color="auto"/>
        <w:right w:val="none" w:sz="0" w:space="0" w:color="auto"/>
      </w:divBdr>
    </w:div>
    <w:div w:id="178814848">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134904270">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831561378">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ilymed.nlm.nih.gov/dailymed/drugInfo.cfm?setid=423c489c-085b-4320-b892-7868ebd6dc6b"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image" Target="media/image4.emf"/><Relationship Id="rId29" Type="http://schemas.openxmlformats.org/officeDocument/2006/relationships/customXml" Target="../customXml/item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https://dailymed.nlm.nih.gov/dailymed/drugInfo.cfm?setid=423c489c-085b-4320-b892-7868ebd6dc6b"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2.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ontentconnect xmlns="http://schemas.opentext.com/novous/objectid">
  <objectid>09001bee83674880</objectid>
</contentconnect>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ontentconnect xmlns="http://schemas.opentext.com/novous/product_name">
  <product_name>xcp</product_name>
</contentconnect>
</file>

<file path=customXml/item6.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43</_dlc_DocId>
    <_dlc_DocIdUrl xmlns="a034c160-bfb7-45f5-8632-2eb7e0508071">
      <Url>https://euema.sharepoint.com/sites/CRM/_layouts/15/DocIdRedir.aspx?ID=EMADOC-1700519818-2563143</Url>
      <Description>EMADOC-1700519818-2563143</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2.xml><?xml version="1.0" encoding="utf-8"?>
<ds:datastoreItem xmlns:ds="http://schemas.openxmlformats.org/officeDocument/2006/customXml" ds:itemID="{EBA4C339-057C-4747-B201-FBA0294E64E3}">
  <ds:schemaRefs>
    <ds:schemaRef ds:uri="http://schemas.opentext.com/novous/objectid"/>
  </ds:schemaRefs>
</ds:datastoreItem>
</file>

<file path=customXml/itemProps3.xml><?xml version="1.0" encoding="utf-8"?>
<ds:datastoreItem xmlns:ds="http://schemas.openxmlformats.org/officeDocument/2006/customXml" ds:itemID="{2FBB9F1D-D549-4E06-98A2-8ABD1EF429E5}">
  <ds:schemaRefs>
    <ds:schemaRef ds:uri="http://schemas.openxmlformats.org/officeDocument/2006/bibliography"/>
  </ds:schemaRefs>
</ds:datastoreItem>
</file>

<file path=customXml/itemProps4.xml><?xml version="1.0" encoding="utf-8"?>
<ds:datastoreItem xmlns:ds="http://schemas.openxmlformats.org/officeDocument/2006/customXml" ds:itemID="{51646E66-7CC9-49CF-88FE-FB6242ECCCEE}"/>
</file>

<file path=customXml/itemProps5.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6.xml><?xml version="1.0" encoding="utf-8"?>
<ds:datastoreItem xmlns:ds="http://schemas.openxmlformats.org/officeDocument/2006/customXml" ds:itemID="{21FA1715-DA23-4861-B992-7A85FAEB551D}">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7.xml><?xml version="1.0" encoding="utf-8"?>
<ds:datastoreItem xmlns:ds="http://schemas.openxmlformats.org/officeDocument/2006/customXml" ds:itemID="{7EBCD605-C124-477D-94F0-D9FBAC50D34D}"/>
</file>

<file path=docProps/app.xml><?xml version="1.0" encoding="utf-8"?>
<Properties xmlns="http://schemas.openxmlformats.org/officeDocument/2006/extended-properties" xmlns:vt="http://schemas.openxmlformats.org/officeDocument/2006/docPropsVTypes">
  <Template>Normal.dotm</Template>
  <TotalTime>0</TotalTime>
  <Pages>40</Pages>
  <Words>12383</Words>
  <Characters>70584</Characters>
  <Application>Microsoft Office Word</Application>
  <DocSecurity>0</DocSecurity>
  <Lines>588</Lines>
  <Paragraphs>165</Paragraphs>
  <ScaleCrop>false</ScaleCrop>
  <Manager/>
  <Company/>
  <LinksUpToDate>false</LinksUpToDate>
  <CharactersWithSpaces>8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2</cp:revision>
  <dcterms:created xsi:type="dcterms:W3CDTF">2025-07-29T03:29:00Z</dcterms:created>
  <dcterms:modified xsi:type="dcterms:W3CDTF">2025-08-18T0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e38fc487-f89c-4d7e-a94b-ad10edde3c50</vt:lpwstr>
  </property>
</Properties>
</file>